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BCE3D1" w14:textId="71BEC5A6" w:rsidR="003E3675" w:rsidRDefault="00D26FFA" w:rsidP="00756E9C">
      <w:pPr>
        <w:pStyle w:val="Title"/>
      </w:pPr>
      <w:r>
        <w:t>EXCEL PROJECT 2</w:t>
      </w:r>
      <w:r w:rsidR="00CD56F8">
        <w:t xml:space="preserve">: </w:t>
      </w:r>
      <w:r>
        <w:t>EFFICIENT FRONTIER</w:t>
      </w:r>
    </w:p>
    <w:p w14:paraId="68183DCE" w14:textId="03727D51" w:rsidR="00CD56F8" w:rsidRDefault="00C55778" w:rsidP="00756E9C">
      <w:pPr>
        <w:pStyle w:val="Subtitle"/>
      </w:pPr>
      <w:r>
        <w:t xml:space="preserve">A </w:t>
      </w:r>
      <w:r w:rsidR="00C97D72">
        <w:t>skills showcase project for excel</w:t>
      </w:r>
    </w:p>
    <w:p w14:paraId="769D3BDA" w14:textId="5A16AF05" w:rsidR="00CD56F8" w:rsidRPr="00756E9C" w:rsidRDefault="00C97D72">
      <w:pPr>
        <w:rPr>
          <w:b/>
          <w:bCs/>
        </w:rPr>
      </w:pPr>
      <w:r>
        <w:rPr>
          <w:b/>
          <w:bCs/>
        </w:rPr>
        <w:t>Chinh X. Mai</w:t>
      </w:r>
    </w:p>
    <w:p w14:paraId="01CD0C22" w14:textId="73A1992E" w:rsidR="00CD56F8" w:rsidRPr="00756E9C" w:rsidRDefault="00446866">
      <w:pPr>
        <w:rPr>
          <w:i/>
          <w:iCs/>
        </w:rPr>
      </w:pPr>
      <w:r w:rsidRPr="00756E9C">
        <w:rPr>
          <w:i/>
          <w:iCs/>
        </w:rPr>
        <w:t xml:space="preserve">Last update: </w:t>
      </w:r>
      <w:r w:rsidR="00C97D72">
        <w:rPr>
          <w:i/>
          <w:iCs/>
        </w:rPr>
        <w:t>June 23</w:t>
      </w:r>
      <w:r w:rsidR="00431B3C">
        <w:rPr>
          <w:i/>
          <w:iCs/>
        </w:rPr>
        <w:t>, 2022</w:t>
      </w:r>
      <w:r w:rsidRPr="00756E9C">
        <w:rPr>
          <w:i/>
          <w:iCs/>
        </w:rPr>
        <w:t xml:space="preserve">, </w:t>
      </w:r>
      <w:proofErr w:type="spellStart"/>
      <w:r w:rsidR="00431B3C">
        <w:rPr>
          <w:i/>
          <w:iCs/>
        </w:rPr>
        <w:t>v.01</w:t>
      </w:r>
      <w:proofErr w:type="spellEnd"/>
    </w:p>
    <w:p w14:paraId="37499A7E" w14:textId="77777777" w:rsidR="00446866" w:rsidRDefault="00446866"/>
    <w:sdt>
      <w:sdtPr>
        <w:rPr>
          <w:caps w:val="0"/>
          <w:color w:val="auto"/>
          <w:spacing w:val="0"/>
          <w:sz w:val="20"/>
          <w:szCs w:val="20"/>
        </w:rPr>
        <w:id w:val="-733929842"/>
        <w:docPartObj>
          <w:docPartGallery w:val="Table of Contents"/>
          <w:docPartUnique/>
        </w:docPartObj>
      </w:sdtPr>
      <w:sdtEndPr>
        <w:rPr>
          <w:b/>
          <w:bCs/>
          <w:noProof/>
        </w:rPr>
      </w:sdtEndPr>
      <w:sdtContent>
        <w:p w14:paraId="1AFC9ADD" w14:textId="71E7F14D" w:rsidR="00446866" w:rsidRDefault="00446866">
          <w:pPr>
            <w:pStyle w:val="TOCHeading"/>
          </w:pPr>
          <w:r>
            <w:t>Contents</w:t>
          </w:r>
        </w:p>
        <w:p w14:paraId="3EE1A2FD" w14:textId="6F87910B" w:rsidR="00746F5E" w:rsidRDefault="00446866">
          <w:pPr>
            <w:pStyle w:val="TOC1"/>
            <w:tabs>
              <w:tab w:val="left" w:pos="440"/>
              <w:tab w:val="right" w:leader="dot" w:pos="10790"/>
            </w:tabs>
            <w:rPr>
              <w:noProof/>
              <w:sz w:val="22"/>
              <w:szCs w:val="22"/>
            </w:rPr>
          </w:pPr>
          <w:r>
            <w:fldChar w:fldCharType="begin"/>
          </w:r>
          <w:r>
            <w:instrText xml:space="preserve"> TOC \o "1-3" \h \z \u </w:instrText>
          </w:r>
          <w:r>
            <w:fldChar w:fldCharType="separate"/>
          </w:r>
          <w:hyperlink w:anchor="_Toc107891118" w:history="1">
            <w:r w:rsidR="00746F5E" w:rsidRPr="0030714F">
              <w:rPr>
                <w:rStyle w:val="Hyperlink"/>
                <w:noProof/>
              </w:rPr>
              <w:t>1.</w:t>
            </w:r>
            <w:r w:rsidR="00746F5E">
              <w:rPr>
                <w:noProof/>
                <w:sz w:val="22"/>
                <w:szCs w:val="22"/>
              </w:rPr>
              <w:tab/>
            </w:r>
            <w:r w:rsidR="00746F5E" w:rsidRPr="0030714F">
              <w:rPr>
                <w:rStyle w:val="Hyperlink"/>
                <w:noProof/>
              </w:rPr>
              <w:t>Project description</w:t>
            </w:r>
            <w:r w:rsidR="00746F5E">
              <w:rPr>
                <w:noProof/>
                <w:webHidden/>
              </w:rPr>
              <w:tab/>
            </w:r>
            <w:r w:rsidR="00746F5E">
              <w:rPr>
                <w:noProof/>
                <w:webHidden/>
              </w:rPr>
              <w:fldChar w:fldCharType="begin"/>
            </w:r>
            <w:r w:rsidR="00746F5E">
              <w:rPr>
                <w:noProof/>
                <w:webHidden/>
              </w:rPr>
              <w:instrText xml:space="preserve"> PAGEREF _Toc107891118 \h </w:instrText>
            </w:r>
            <w:r w:rsidR="00746F5E">
              <w:rPr>
                <w:noProof/>
                <w:webHidden/>
              </w:rPr>
            </w:r>
            <w:r w:rsidR="00746F5E">
              <w:rPr>
                <w:noProof/>
                <w:webHidden/>
              </w:rPr>
              <w:fldChar w:fldCharType="separate"/>
            </w:r>
            <w:r w:rsidR="005E29EC">
              <w:rPr>
                <w:noProof/>
                <w:webHidden/>
              </w:rPr>
              <w:t>2</w:t>
            </w:r>
            <w:r w:rsidR="00746F5E">
              <w:rPr>
                <w:noProof/>
                <w:webHidden/>
              </w:rPr>
              <w:fldChar w:fldCharType="end"/>
            </w:r>
          </w:hyperlink>
        </w:p>
        <w:p w14:paraId="713686BE" w14:textId="581591C4" w:rsidR="00746F5E" w:rsidRDefault="00746F5E">
          <w:pPr>
            <w:pStyle w:val="TOC2"/>
            <w:tabs>
              <w:tab w:val="left" w:pos="880"/>
              <w:tab w:val="right" w:leader="dot" w:pos="10790"/>
            </w:tabs>
            <w:rPr>
              <w:noProof/>
              <w:sz w:val="22"/>
              <w:szCs w:val="22"/>
            </w:rPr>
          </w:pPr>
          <w:hyperlink w:anchor="_Toc107891119" w:history="1">
            <w:r w:rsidRPr="0030714F">
              <w:rPr>
                <w:rStyle w:val="Hyperlink"/>
                <w:noProof/>
              </w:rPr>
              <w:t>1.1.</w:t>
            </w:r>
            <w:r>
              <w:rPr>
                <w:noProof/>
                <w:sz w:val="22"/>
                <w:szCs w:val="22"/>
              </w:rPr>
              <w:tab/>
            </w:r>
            <w:r w:rsidRPr="0030714F">
              <w:rPr>
                <w:rStyle w:val="Hyperlink"/>
                <w:noProof/>
              </w:rPr>
              <w:t>What is to be achieved with this project</w:t>
            </w:r>
            <w:r>
              <w:rPr>
                <w:noProof/>
                <w:webHidden/>
              </w:rPr>
              <w:tab/>
            </w:r>
            <w:r>
              <w:rPr>
                <w:noProof/>
                <w:webHidden/>
              </w:rPr>
              <w:fldChar w:fldCharType="begin"/>
            </w:r>
            <w:r>
              <w:rPr>
                <w:noProof/>
                <w:webHidden/>
              </w:rPr>
              <w:instrText xml:space="preserve"> PAGEREF _Toc107891119 \h </w:instrText>
            </w:r>
            <w:r>
              <w:rPr>
                <w:noProof/>
                <w:webHidden/>
              </w:rPr>
            </w:r>
            <w:r>
              <w:rPr>
                <w:noProof/>
                <w:webHidden/>
              </w:rPr>
              <w:fldChar w:fldCharType="separate"/>
            </w:r>
            <w:r w:rsidR="005E29EC">
              <w:rPr>
                <w:noProof/>
                <w:webHidden/>
              </w:rPr>
              <w:t>2</w:t>
            </w:r>
            <w:r>
              <w:rPr>
                <w:noProof/>
                <w:webHidden/>
              </w:rPr>
              <w:fldChar w:fldCharType="end"/>
            </w:r>
          </w:hyperlink>
        </w:p>
        <w:p w14:paraId="53DC2820" w14:textId="02B73B96" w:rsidR="00746F5E" w:rsidRDefault="00746F5E">
          <w:pPr>
            <w:pStyle w:val="TOC2"/>
            <w:tabs>
              <w:tab w:val="left" w:pos="880"/>
              <w:tab w:val="right" w:leader="dot" w:pos="10790"/>
            </w:tabs>
            <w:rPr>
              <w:noProof/>
              <w:sz w:val="22"/>
              <w:szCs w:val="22"/>
            </w:rPr>
          </w:pPr>
          <w:hyperlink w:anchor="_Toc107891120" w:history="1">
            <w:r w:rsidRPr="0030714F">
              <w:rPr>
                <w:rStyle w:val="Hyperlink"/>
                <w:noProof/>
              </w:rPr>
              <w:t>1.2.</w:t>
            </w:r>
            <w:r>
              <w:rPr>
                <w:noProof/>
                <w:sz w:val="22"/>
                <w:szCs w:val="22"/>
              </w:rPr>
              <w:tab/>
            </w:r>
            <w:r w:rsidRPr="0030714F">
              <w:rPr>
                <w:rStyle w:val="Hyperlink"/>
                <w:noProof/>
              </w:rPr>
              <w:t>details of the showcase skills</w:t>
            </w:r>
            <w:r>
              <w:rPr>
                <w:noProof/>
                <w:webHidden/>
              </w:rPr>
              <w:tab/>
            </w:r>
            <w:r>
              <w:rPr>
                <w:noProof/>
                <w:webHidden/>
              </w:rPr>
              <w:fldChar w:fldCharType="begin"/>
            </w:r>
            <w:r>
              <w:rPr>
                <w:noProof/>
                <w:webHidden/>
              </w:rPr>
              <w:instrText xml:space="preserve"> PAGEREF _Toc107891120 \h </w:instrText>
            </w:r>
            <w:r>
              <w:rPr>
                <w:noProof/>
                <w:webHidden/>
              </w:rPr>
            </w:r>
            <w:r>
              <w:rPr>
                <w:noProof/>
                <w:webHidden/>
              </w:rPr>
              <w:fldChar w:fldCharType="separate"/>
            </w:r>
            <w:r w:rsidR="005E29EC">
              <w:rPr>
                <w:noProof/>
                <w:webHidden/>
              </w:rPr>
              <w:t>2</w:t>
            </w:r>
            <w:r>
              <w:rPr>
                <w:noProof/>
                <w:webHidden/>
              </w:rPr>
              <w:fldChar w:fldCharType="end"/>
            </w:r>
          </w:hyperlink>
        </w:p>
        <w:p w14:paraId="3FFC2C44" w14:textId="1AD4C1A3" w:rsidR="00746F5E" w:rsidRDefault="00746F5E">
          <w:pPr>
            <w:pStyle w:val="TOC1"/>
            <w:tabs>
              <w:tab w:val="left" w:pos="440"/>
              <w:tab w:val="right" w:leader="dot" w:pos="10790"/>
            </w:tabs>
            <w:rPr>
              <w:noProof/>
              <w:sz w:val="22"/>
              <w:szCs w:val="22"/>
            </w:rPr>
          </w:pPr>
          <w:hyperlink w:anchor="_Toc107891121" w:history="1">
            <w:r w:rsidRPr="0030714F">
              <w:rPr>
                <w:rStyle w:val="Hyperlink"/>
                <w:noProof/>
              </w:rPr>
              <w:t>2.</w:t>
            </w:r>
            <w:r>
              <w:rPr>
                <w:noProof/>
                <w:sz w:val="22"/>
                <w:szCs w:val="22"/>
              </w:rPr>
              <w:tab/>
            </w:r>
            <w:r w:rsidRPr="0030714F">
              <w:rPr>
                <w:rStyle w:val="Hyperlink"/>
                <w:noProof/>
              </w:rPr>
              <w:t>Theoretical background and technical details of implemented tools</w:t>
            </w:r>
            <w:r>
              <w:rPr>
                <w:noProof/>
                <w:webHidden/>
              </w:rPr>
              <w:tab/>
            </w:r>
            <w:r>
              <w:rPr>
                <w:noProof/>
                <w:webHidden/>
              </w:rPr>
              <w:fldChar w:fldCharType="begin"/>
            </w:r>
            <w:r>
              <w:rPr>
                <w:noProof/>
                <w:webHidden/>
              </w:rPr>
              <w:instrText xml:space="preserve"> PAGEREF _Toc107891121 \h </w:instrText>
            </w:r>
            <w:r>
              <w:rPr>
                <w:noProof/>
                <w:webHidden/>
              </w:rPr>
            </w:r>
            <w:r>
              <w:rPr>
                <w:noProof/>
                <w:webHidden/>
              </w:rPr>
              <w:fldChar w:fldCharType="separate"/>
            </w:r>
            <w:r w:rsidR="005E29EC">
              <w:rPr>
                <w:noProof/>
                <w:webHidden/>
              </w:rPr>
              <w:t>2</w:t>
            </w:r>
            <w:r>
              <w:rPr>
                <w:noProof/>
                <w:webHidden/>
              </w:rPr>
              <w:fldChar w:fldCharType="end"/>
            </w:r>
          </w:hyperlink>
        </w:p>
        <w:p w14:paraId="483B01F9" w14:textId="1D56DC31" w:rsidR="00746F5E" w:rsidRDefault="00746F5E">
          <w:pPr>
            <w:pStyle w:val="TOC2"/>
            <w:tabs>
              <w:tab w:val="left" w:pos="880"/>
              <w:tab w:val="right" w:leader="dot" w:pos="10790"/>
            </w:tabs>
            <w:rPr>
              <w:noProof/>
              <w:sz w:val="22"/>
              <w:szCs w:val="22"/>
            </w:rPr>
          </w:pPr>
          <w:hyperlink w:anchor="_Toc107891122" w:history="1">
            <w:r w:rsidRPr="0030714F">
              <w:rPr>
                <w:rStyle w:val="Hyperlink"/>
                <w:noProof/>
              </w:rPr>
              <w:t>2.1.</w:t>
            </w:r>
            <w:r>
              <w:rPr>
                <w:noProof/>
                <w:sz w:val="22"/>
                <w:szCs w:val="22"/>
              </w:rPr>
              <w:tab/>
            </w:r>
            <w:r w:rsidRPr="0030714F">
              <w:rPr>
                <w:rStyle w:val="Hyperlink"/>
                <w:noProof/>
              </w:rPr>
              <w:t>Theoretical Background: An Introduction to Modern Portfolio Theory</w:t>
            </w:r>
            <w:r>
              <w:rPr>
                <w:noProof/>
                <w:webHidden/>
              </w:rPr>
              <w:tab/>
            </w:r>
            <w:r>
              <w:rPr>
                <w:noProof/>
                <w:webHidden/>
              </w:rPr>
              <w:fldChar w:fldCharType="begin"/>
            </w:r>
            <w:r>
              <w:rPr>
                <w:noProof/>
                <w:webHidden/>
              </w:rPr>
              <w:instrText xml:space="preserve"> PAGEREF _Toc107891122 \h </w:instrText>
            </w:r>
            <w:r>
              <w:rPr>
                <w:noProof/>
                <w:webHidden/>
              </w:rPr>
            </w:r>
            <w:r>
              <w:rPr>
                <w:noProof/>
                <w:webHidden/>
              </w:rPr>
              <w:fldChar w:fldCharType="separate"/>
            </w:r>
            <w:r w:rsidR="005E29EC">
              <w:rPr>
                <w:noProof/>
                <w:webHidden/>
              </w:rPr>
              <w:t>2</w:t>
            </w:r>
            <w:r>
              <w:rPr>
                <w:noProof/>
                <w:webHidden/>
              </w:rPr>
              <w:fldChar w:fldCharType="end"/>
            </w:r>
          </w:hyperlink>
        </w:p>
        <w:p w14:paraId="1AC77C0F" w14:textId="38B72F6E" w:rsidR="00746F5E" w:rsidRDefault="00746F5E">
          <w:pPr>
            <w:pStyle w:val="TOC2"/>
            <w:tabs>
              <w:tab w:val="left" w:pos="880"/>
              <w:tab w:val="right" w:leader="dot" w:pos="10790"/>
            </w:tabs>
            <w:rPr>
              <w:noProof/>
              <w:sz w:val="22"/>
              <w:szCs w:val="22"/>
            </w:rPr>
          </w:pPr>
          <w:hyperlink w:anchor="_Toc107891123" w:history="1">
            <w:r w:rsidRPr="0030714F">
              <w:rPr>
                <w:rStyle w:val="Hyperlink"/>
                <w:noProof/>
              </w:rPr>
              <w:t>2.2.</w:t>
            </w:r>
            <w:r>
              <w:rPr>
                <w:noProof/>
                <w:sz w:val="22"/>
                <w:szCs w:val="22"/>
              </w:rPr>
              <w:tab/>
            </w:r>
            <w:r w:rsidRPr="0030714F">
              <w:rPr>
                <w:rStyle w:val="Hyperlink"/>
                <w:noProof/>
              </w:rPr>
              <w:t>Technical introduction to the implemented tools</w:t>
            </w:r>
            <w:r>
              <w:rPr>
                <w:noProof/>
                <w:webHidden/>
              </w:rPr>
              <w:tab/>
            </w:r>
            <w:r>
              <w:rPr>
                <w:noProof/>
                <w:webHidden/>
              </w:rPr>
              <w:fldChar w:fldCharType="begin"/>
            </w:r>
            <w:r>
              <w:rPr>
                <w:noProof/>
                <w:webHidden/>
              </w:rPr>
              <w:instrText xml:space="preserve"> PAGEREF _Toc107891123 \h </w:instrText>
            </w:r>
            <w:r>
              <w:rPr>
                <w:noProof/>
                <w:webHidden/>
              </w:rPr>
            </w:r>
            <w:r>
              <w:rPr>
                <w:noProof/>
                <w:webHidden/>
              </w:rPr>
              <w:fldChar w:fldCharType="separate"/>
            </w:r>
            <w:r w:rsidR="005E29EC">
              <w:rPr>
                <w:noProof/>
                <w:webHidden/>
              </w:rPr>
              <w:t>3</w:t>
            </w:r>
            <w:r>
              <w:rPr>
                <w:noProof/>
                <w:webHidden/>
              </w:rPr>
              <w:fldChar w:fldCharType="end"/>
            </w:r>
          </w:hyperlink>
        </w:p>
        <w:p w14:paraId="71EF13AD" w14:textId="26B6099C" w:rsidR="00746F5E" w:rsidRDefault="00746F5E">
          <w:pPr>
            <w:pStyle w:val="TOC1"/>
            <w:tabs>
              <w:tab w:val="left" w:pos="440"/>
              <w:tab w:val="right" w:leader="dot" w:pos="10790"/>
            </w:tabs>
            <w:rPr>
              <w:noProof/>
              <w:sz w:val="22"/>
              <w:szCs w:val="22"/>
            </w:rPr>
          </w:pPr>
          <w:hyperlink w:anchor="_Toc107891124" w:history="1">
            <w:r w:rsidRPr="0030714F">
              <w:rPr>
                <w:rStyle w:val="Hyperlink"/>
                <w:noProof/>
              </w:rPr>
              <w:t>3.</w:t>
            </w:r>
            <w:r>
              <w:rPr>
                <w:noProof/>
                <w:sz w:val="22"/>
                <w:szCs w:val="22"/>
              </w:rPr>
              <w:tab/>
            </w:r>
            <w:r w:rsidRPr="0030714F">
              <w:rPr>
                <w:rStyle w:val="Hyperlink"/>
                <w:noProof/>
              </w:rPr>
              <w:t>PMT in Excel 1: assets selection from DAX30 and data import</w:t>
            </w:r>
            <w:r>
              <w:rPr>
                <w:noProof/>
                <w:webHidden/>
              </w:rPr>
              <w:tab/>
            </w:r>
            <w:r>
              <w:rPr>
                <w:noProof/>
                <w:webHidden/>
              </w:rPr>
              <w:fldChar w:fldCharType="begin"/>
            </w:r>
            <w:r>
              <w:rPr>
                <w:noProof/>
                <w:webHidden/>
              </w:rPr>
              <w:instrText xml:space="preserve"> PAGEREF _Toc107891124 \h </w:instrText>
            </w:r>
            <w:r>
              <w:rPr>
                <w:noProof/>
                <w:webHidden/>
              </w:rPr>
            </w:r>
            <w:r>
              <w:rPr>
                <w:noProof/>
                <w:webHidden/>
              </w:rPr>
              <w:fldChar w:fldCharType="separate"/>
            </w:r>
            <w:r w:rsidR="005E29EC">
              <w:rPr>
                <w:noProof/>
                <w:webHidden/>
              </w:rPr>
              <w:t>3</w:t>
            </w:r>
            <w:r>
              <w:rPr>
                <w:noProof/>
                <w:webHidden/>
              </w:rPr>
              <w:fldChar w:fldCharType="end"/>
            </w:r>
          </w:hyperlink>
        </w:p>
        <w:p w14:paraId="7BD2D7F1" w14:textId="57E21CFC" w:rsidR="00746F5E" w:rsidRDefault="00746F5E">
          <w:pPr>
            <w:pStyle w:val="TOC1"/>
            <w:tabs>
              <w:tab w:val="left" w:pos="440"/>
              <w:tab w:val="right" w:leader="dot" w:pos="10790"/>
            </w:tabs>
            <w:rPr>
              <w:noProof/>
              <w:sz w:val="22"/>
              <w:szCs w:val="22"/>
            </w:rPr>
          </w:pPr>
          <w:hyperlink w:anchor="_Toc107891125" w:history="1">
            <w:r w:rsidRPr="0030714F">
              <w:rPr>
                <w:rStyle w:val="Hyperlink"/>
                <w:noProof/>
              </w:rPr>
              <w:t>4.</w:t>
            </w:r>
            <w:r>
              <w:rPr>
                <w:noProof/>
                <w:sz w:val="22"/>
                <w:szCs w:val="22"/>
              </w:rPr>
              <w:tab/>
            </w:r>
            <w:r w:rsidRPr="0030714F">
              <w:rPr>
                <w:rStyle w:val="Hyperlink"/>
                <w:noProof/>
              </w:rPr>
              <w:t>PMT in Excel 2: Expected returns and Variance-Covariance Matrix</w:t>
            </w:r>
            <w:r>
              <w:rPr>
                <w:noProof/>
                <w:webHidden/>
              </w:rPr>
              <w:tab/>
            </w:r>
            <w:r>
              <w:rPr>
                <w:noProof/>
                <w:webHidden/>
              </w:rPr>
              <w:fldChar w:fldCharType="begin"/>
            </w:r>
            <w:r>
              <w:rPr>
                <w:noProof/>
                <w:webHidden/>
              </w:rPr>
              <w:instrText xml:space="preserve"> PAGEREF _Toc107891125 \h </w:instrText>
            </w:r>
            <w:r>
              <w:rPr>
                <w:noProof/>
                <w:webHidden/>
              </w:rPr>
            </w:r>
            <w:r>
              <w:rPr>
                <w:noProof/>
                <w:webHidden/>
              </w:rPr>
              <w:fldChar w:fldCharType="separate"/>
            </w:r>
            <w:r w:rsidR="005E29EC">
              <w:rPr>
                <w:noProof/>
                <w:webHidden/>
              </w:rPr>
              <w:t>6</w:t>
            </w:r>
            <w:r>
              <w:rPr>
                <w:noProof/>
                <w:webHidden/>
              </w:rPr>
              <w:fldChar w:fldCharType="end"/>
            </w:r>
          </w:hyperlink>
        </w:p>
        <w:p w14:paraId="62B341BE" w14:textId="564DC69D" w:rsidR="00746F5E" w:rsidRDefault="00746F5E">
          <w:pPr>
            <w:pStyle w:val="TOC1"/>
            <w:tabs>
              <w:tab w:val="left" w:pos="440"/>
              <w:tab w:val="right" w:leader="dot" w:pos="10790"/>
            </w:tabs>
            <w:rPr>
              <w:noProof/>
              <w:sz w:val="22"/>
              <w:szCs w:val="22"/>
            </w:rPr>
          </w:pPr>
          <w:hyperlink w:anchor="_Toc107891126" w:history="1">
            <w:r w:rsidRPr="0030714F">
              <w:rPr>
                <w:rStyle w:val="Hyperlink"/>
                <w:noProof/>
              </w:rPr>
              <w:t>5.</w:t>
            </w:r>
            <w:r>
              <w:rPr>
                <w:noProof/>
                <w:sz w:val="22"/>
                <w:szCs w:val="22"/>
              </w:rPr>
              <w:tab/>
            </w:r>
            <w:r w:rsidRPr="0030714F">
              <w:rPr>
                <w:rStyle w:val="Hyperlink"/>
                <w:noProof/>
              </w:rPr>
              <w:t>PMT in Excel 3: Efficient Frontier with Short Selling</w:t>
            </w:r>
            <w:r>
              <w:rPr>
                <w:noProof/>
                <w:webHidden/>
              </w:rPr>
              <w:tab/>
            </w:r>
            <w:r>
              <w:rPr>
                <w:noProof/>
                <w:webHidden/>
              </w:rPr>
              <w:fldChar w:fldCharType="begin"/>
            </w:r>
            <w:r>
              <w:rPr>
                <w:noProof/>
                <w:webHidden/>
              </w:rPr>
              <w:instrText xml:space="preserve"> PAGEREF _Toc107891126 \h </w:instrText>
            </w:r>
            <w:r>
              <w:rPr>
                <w:noProof/>
                <w:webHidden/>
              </w:rPr>
            </w:r>
            <w:r>
              <w:rPr>
                <w:noProof/>
                <w:webHidden/>
              </w:rPr>
              <w:fldChar w:fldCharType="separate"/>
            </w:r>
            <w:r w:rsidR="005E29EC">
              <w:rPr>
                <w:noProof/>
                <w:webHidden/>
              </w:rPr>
              <w:t>7</w:t>
            </w:r>
            <w:r>
              <w:rPr>
                <w:noProof/>
                <w:webHidden/>
              </w:rPr>
              <w:fldChar w:fldCharType="end"/>
            </w:r>
          </w:hyperlink>
        </w:p>
        <w:p w14:paraId="11EE0658" w14:textId="48399E26" w:rsidR="00746F5E" w:rsidRDefault="00746F5E">
          <w:pPr>
            <w:pStyle w:val="TOC1"/>
            <w:tabs>
              <w:tab w:val="left" w:pos="440"/>
              <w:tab w:val="right" w:leader="dot" w:pos="10790"/>
            </w:tabs>
            <w:rPr>
              <w:noProof/>
              <w:sz w:val="22"/>
              <w:szCs w:val="22"/>
            </w:rPr>
          </w:pPr>
          <w:hyperlink w:anchor="_Toc107891127" w:history="1">
            <w:r w:rsidRPr="0030714F">
              <w:rPr>
                <w:rStyle w:val="Hyperlink"/>
                <w:noProof/>
              </w:rPr>
              <w:t>6.</w:t>
            </w:r>
            <w:r>
              <w:rPr>
                <w:noProof/>
                <w:sz w:val="22"/>
                <w:szCs w:val="22"/>
              </w:rPr>
              <w:tab/>
            </w:r>
            <w:r w:rsidRPr="0030714F">
              <w:rPr>
                <w:rStyle w:val="Hyperlink"/>
                <w:noProof/>
              </w:rPr>
              <w:t>PMT in Excel 4: Efficient Frontier without Short Selling</w:t>
            </w:r>
            <w:r>
              <w:rPr>
                <w:noProof/>
                <w:webHidden/>
              </w:rPr>
              <w:tab/>
            </w:r>
            <w:r>
              <w:rPr>
                <w:noProof/>
                <w:webHidden/>
              </w:rPr>
              <w:fldChar w:fldCharType="begin"/>
            </w:r>
            <w:r>
              <w:rPr>
                <w:noProof/>
                <w:webHidden/>
              </w:rPr>
              <w:instrText xml:space="preserve"> PAGEREF _Toc107891127 \h </w:instrText>
            </w:r>
            <w:r>
              <w:rPr>
                <w:noProof/>
                <w:webHidden/>
              </w:rPr>
            </w:r>
            <w:r>
              <w:rPr>
                <w:noProof/>
                <w:webHidden/>
              </w:rPr>
              <w:fldChar w:fldCharType="separate"/>
            </w:r>
            <w:r w:rsidR="005E29EC">
              <w:rPr>
                <w:noProof/>
                <w:webHidden/>
              </w:rPr>
              <w:t>8</w:t>
            </w:r>
            <w:r>
              <w:rPr>
                <w:noProof/>
                <w:webHidden/>
              </w:rPr>
              <w:fldChar w:fldCharType="end"/>
            </w:r>
          </w:hyperlink>
        </w:p>
        <w:p w14:paraId="73761C28" w14:textId="505BFB9D" w:rsidR="00746F5E" w:rsidRDefault="00746F5E">
          <w:pPr>
            <w:pStyle w:val="TOC1"/>
            <w:tabs>
              <w:tab w:val="left" w:pos="440"/>
              <w:tab w:val="right" w:leader="dot" w:pos="10790"/>
            </w:tabs>
            <w:rPr>
              <w:noProof/>
              <w:sz w:val="22"/>
              <w:szCs w:val="22"/>
            </w:rPr>
          </w:pPr>
          <w:hyperlink w:anchor="_Toc107891128" w:history="1">
            <w:r w:rsidRPr="0030714F">
              <w:rPr>
                <w:rStyle w:val="Hyperlink"/>
                <w:noProof/>
              </w:rPr>
              <w:t>7.</w:t>
            </w:r>
            <w:r>
              <w:rPr>
                <w:noProof/>
                <w:sz w:val="22"/>
                <w:szCs w:val="22"/>
              </w:rPr>
              <w:tab/>
            </w:r>
            <w:r w:rsidRPr="0030714F">
              <w:rPr>
                <w:rStyle w:val="Hyperlink"/>
                <w:noProof/>
              </w:rPr>
              <w:t>PMT in Excel 5: Efficient Frontier with Short Selling and Risk-free Asset</w:t>
            </w:r>
            <w:r>
              <w:rPr>
                <w:noProof/>
                <w:webHidden/>
              </w:rPr>
              <w:tab/>
            </w:r>
            <w:r>
              <w:rPr>
                <w:noProof/>
                <w:webHidden/>
              </w:rPr>
              <w:fldChar w:fldCharType="begin"/>
            </w:r>
            <w:r>
              <w:rPr>
                <w:noProof/>
                <w:webHidden/>
              </w:rPr>
              <w:instrText xml:space="preserve"> PAGEREF _Toc107891128 \h </w:instrText>
            </w:r>
            <w:r>
              <w:rPr>
                <w:noProof/>
                <w:webHidden/>
              </w:rPr>
            </w:r>
            <w:r>
              <w:rPr>
                <w:noProof/>
                <w:webHidden/>
              </w:rPr>
              <w:fldChar w:fldCharType="separate"/>
            </w:r>
            <w:r w:rsidR="005E29EC">
              <w:rPr>
                <w:noProof/>
                <w:webHidden/>
              </w:rPr>
              <w:t>10</w:t>
            </w:r>
            <w:r>
              <w:rPr>
                <w:noProof/>
                <w:webHidden/>
              </w:rPr>
              <w:fldChar w:fldCharType="end"/>
            </w:r>
          </w:hyperlink>
        </w:p>
        <w:p w14:paraId="15232198" w14:textId="25122031" w:rsidR="00746F5E" w:rsidRDefault="00746F5E">
          <w:pPr>
            <w:pStyle w:val="TOC1"/>
            <w:tabs>
              <w:tab w:val="left" w:pos="440"/>
              <w:tab w:val="right" w:leader="dot" w:pos="10790"/>
            </w:tabs>
            <w:rPr>
              <w:noProof/>
              <w:sz w:val="22"/>
              <w:szCs w:val="22"/>
            </w:rPr>
          </w:pPr>
          <w:hyperlink w:anchor="_Toc107891129" w:history="1">
            <w:r w:rsidRPr="0030714F">
              <w:rPr>
                <w:rStyle w:val="Hyperlink"/>
                <w:noProof/>
              </w:rPr>
              <w:t>8.</w:t>
            </w:r>
            <w:r>
              <w:rPr>
                <w:noProof/>
                <w:sz w:val="22"/>
                <w:szCs w:val="22"/>
              </w:rPr>
              <w:tab/>
            </w:r>
            <w:r w:rsidRPr="0030714F">
              <w:rPr>
                <w:rStyle w:val="Hyperlink"/>
                <w:noProof/>
              </w:rPr>
              <w:t>Related Information and Data</w:t>
            </w:r>
            <w:r>
              <w:rPr>
                <w:noProof/>
                <w:webHidden/>
              </w:rPr>
              <w:tab/>
            </w:r>
            <w:r>
              <w:rPr>
                <w:noProof/>
                <w:webHidden/>
              </w:rPr>
              <w:fldChar w:fldCharType="begin"/>
            </w:r>
            <w:r>
              <w:rPr>
                <w:noProof/>
                <w:webHidden/>
              </w:rPr>
              <w:instrText xml:space="preserve"> PAGEREF _Toc107891129 \h </w:instrText>
            </w:r>
            <w:r>
              <w:rPr>
                <w:noProof/>
                <w:webHidden/>
              </w:rPr>
            </w:r>
            <w:r>
              <w:rPr>
                <w:noProof/>
                <w:webHidden/>
              </w:rPr>
              <w:fldChar w:fldCharType="separate"/>
            </w:r>
            <w:r w:rsidR="005E29EC">
              <w:rPr>
                <w:noProof/>
                <w:webHidden/>
              </w:rPr>
              <w:t>10</w:t>
            </w:r>
            <w:r>
              <w:rPr>
                <w:noProof/>
                <w:webHidden/>
              </w:rPr>
              <w:fldChar w:fldCharType="end"/>
            </w:r>
          </w:hyperlink>
        </w:p>
        <w:p w14:paraId="7FCC8FD1" w14:textId="4CAADD1D" w:rsidR="00746F5E" w:rsidRDefault="00746F5E">
          <w:pPr>
            <w:pStyle w:val="TOC2"/>
            <w:tabs>
              <w:tab w:val="left" w:pos="880"/>
              <w:tab w:val="right" w:leader="dot" w:pos="10790"/>
            </w:tabs>
            <w:rPr>
              <w:noProof/>
              <w:sz w:val="22"/>
              <w:szCs w:val="22"/>
            </w:rPr>
          </w:pPr>
          <w:hyperlink w:anchor="_Toc107891130" w:history="1">
            <w:r w:rsidRPr="0030714F">
              <w:rPr>
                <w:rStyle w:val="Hyperlink"/>
                <w:noProof/>
              </w:rPr>
              <w:t>8.1.</w:t>
            </w:r>
            <w:r>
              <w:rPr>
                <w:noProof/>
                <w:sz w:val="22"/>
                <w:szCs w:val="22"/>
              </w:rPr>
              <w:tab/>
            </w:r>
            <w:r w:rsidRPr="0030714F">
              <w:rPr>
                <w:rStyle w:val="Hyperlink"/>
                <w:noProof/>
              </w:rPr>
              <w:t>Dataset</w:t>
            </w:r>
            <w:r>
              <w:rPr>
                <w:noProof/>
                <w:webHidden/>
              </w:rPr>
              <w:tab/>
            </w:r>
            <w:r>
              <w:rPr>
                <w:noProof/>
                <w:webHidden/>
              </w:rPr>
              <w:fldChar w:fldCharType="begin"/>
            </w:r>
            <w:r>
              <w:rPr>
                <w:noProof/>
                <w:webHidden/>
              </w:rPr>
              <w:instrText xml:space="preserve"> PAGEREF _Toc107891130 \h </w:instrText>
            </w:r>
            <w:r>
              <w:rPr>
                <w:noProof/>
                <w:webHidden/>
              </w:rPr>
            </w:r>
            <w:r>
              <w:rPr>
                <w:noProof/>
                <w:webHidden/>
              </w:rPr>
              <w:fldChar w:fldCharType="separate"/>
            </w:r>
            <w:r w:rsidR="005E29EC">
              <w:rPr>
                <w:noProof/>
                <w:webHidden/>
              </w:rPr>
              <w:t>10</w:t>
            </w:r>
            <w:r>
              <w:rPr>
                <w:noProof/>
                <w:webHidden/>
              </w:rPr>
              <w:fldChar w:fldCharType="end"/>
            </w:r>
          </w:hyperlink>
        </w:p>
        <w:p w14:paraId="65B64FB1" w14:textId="382822C6" w:rsidR="00746F5E" w:rsidRDefault="00746F5E">
          <w:pPr>
            <w:pStyle w:val="TOC2"/>
            <w:tabs>
              <w:tab w:val="left" w:pos="880"/>
              <w:tab w:val="right" w:leader="dot" w:pos="10790"/>
            </w:tabs>
            <w:rPr>
              <w:noProof/>
              <w:sz w:val="22"/>
              <w:szCs w:val="22"/>
            </w:rPr>
          </w:pPr>
          <w:hyperlink w:anchor="_Toc107891131" w:history="1">
            <w:r w:rsidRPr="0030714F">
              <w:rPr>
                <w:rStyle w:val="Hyperlink"/>
                <w:noProof/>
              </w:rPr>
              <w:t>8.2.</w:t>
            </w:r>
            <w:r>
              <w:rPr>
                <w:noProof/>
                <w:sz w:val="22"/>
                <w:szCs w:val="22"/>
              </w:rPr>
              <w:tab/>
            </w:r>
            <w:r w:rsidRPr="0030714F">
              <w:rPr>
                <w:rStyle w:val="Hyperlink"/>
                <w:noProof/>
              </w:rPr>
              <w:t>Change log</w:t>
            </w:r>
            <w:r>
              <w:rPr>
                <w:noProof/>
                <w:webHidden/>
              </w:rPr>
              <w:tab/>
            </w:r>
            <w:r>
              <w:rPr>
                <w:noProof/>
                <w:webHidden/>
              </w:rPr>
              <w:fldChar w:fldCharType="begin"/>
            </w:r>
            <w:r>
              <w:rPr>
                <w:noProof/>
                <w:webHidden/>
              </w:rPr>
              <w:instrText xml:space="preserve"> PAGEREF _Toc107891131 \h </w:instrText>
            </w:r>
            <w:r>
              <w:rPr>
                <w:noProof/>
                <w:webHidden/>
              </w:rPr>
            </w:r>
            <w:r>
              <w:rPr>
                <w:noProof/>
                <w:webHidden/>
              </w:rPr>
              <w:fldChar w:fldCharType="separate"/>
            </w:r>
            <w:r w:rsidR="005E29EC">
              <w:rPr>
                <w:noProof/>
                <w:webHidden/>
              </w:rPr>
              <w:t>10</w:t>
            </w:r>
            <w:r>
              <w:rPr>
                <w:noProof/>
                <w:webHidden/>
              </w:rPr>
              <w:fldChar w:fldCharType="end"/>
            </w:r>
          </w:hyperlink>
        </w:p>
        <w:p w14:paraId="1E1C226D" w14:textId="5C3185B1" w:rsidR="00746F5E" w:rsidRDefault="00746F5E">
          <w:pPr>
            <w:pStyle w:val="TOC1"/>
            <w:tabs>
              <w:tab w:val="right" w:leader="dot" w:pos="10790"/>
            </w:tabs>
            <w:rPr>
              <w:noProof/>
              <w:sz w:val="22"/>
              <w:szCs w:val="22"/>
            </w:rPr>
          </w:pPr>
          <w:hyperlink w:anchor="_Toc107891132" w:history="1">
            <w:r w:rsidRPr="0030714F">
              <w:rPr>
                <w:rStyle w:val="Hyperlink"/>
                <w:noProof/>
              </w:rPr>
              <w:t>Appendix and References</w:t>
            </w:r>
            <w:r>
              <w:rPr>
                <w:noProof/>
                <w:webHidden/>
              </w:rPr>
              <w:tab/>
            </w:r>
            <w:r>
              <w:rPr>
                <w:noProof/>
                <w:webHidden/>
              </w:rPr>
              <w:fldChar w:fldCharType="begin"/>
            </w:r>
            <w:r>
              <w:rPr>
                <w:noProof/>
                <w:webHidden/>
              </w:rPr>
              <w:instrText xml:space="preserve"> PAGEREF _Toc107891132 \h </w:instrText>
            </w:r>
            <w:r>
              <w:rPr>
                <w:noProof/>
                <w:webHidden/>
              </w:rPr>
            </w:r>
            <w:r>
              <w:rPr>
                <w:noProof/>
                <w:webHidden/>
              </w:rPr>
              <w:fldChar w:fldCharType="separate"/>
            </w:r>
            <w:r w:rsidR="005E29EC">
              <w:rPr>
                <w:noProof/>
                <w:webHidden/>
              </w:rPr>
              <w:t>10</w:t>
            </w:r>
            <w:r>
              <w:rPr>
                <w:noProof/>
                <w:webHidden/>
              </w:rPr>
              <w:fldChar w:fldCharType="end"/>
            </w:r>
          </w:hyperlink>
        </w:p>
        <w:p w14:paraId="3861835E" w14:textId="7E30FE0E" w:rsidR="00746F5E" w:rsidRDefault="00746F5E">
          <w:pPr>
            <w:pStyle w:val="TOC2"/>
            <w:tabs>
              <w:tab w:val="right" w:leader="dot" w:pos="10790"/>
            </w:tabs>
            <w:rPr>
              <w:noProof/>
              <w:sz w:val="22"/>
              <w:szCs w:val="22"/>
            </w:rPr>
          </w:pPr>
          <w:hyperlink w:anchor="_Toc107891133" w:history="1">
            <w:r w:rsidRPr="0030714F">
              <w:rPr>
                <w:rStyle w:val="Hyperlink"/>
                <w:noProof/>
              </w:rPr>
              <w:t>References</w:t>
            </w:r>
            <w:r>
              <w:rPr>
                <w:noProof/>
                <w:webHidden/>
              </w:rPr>
              <w:tab/>
            </w:r>
            <w:r>
              <w:rPr>
                <w:noProof/>
                <w:webHidden/>
              </w:rPr>
              <w:fldChar w:fldCharType="begin"/>
            </w:r>
            <w:r>
              <w:rPr>
                <w:noProof/>
                <w:webHidden/>
              </w:rPr>
              <w:instrText xml:space="preserve"> PAGEREF _Toc107891133 \h </w:instrText>
            </w:r>
            <w:r>
              <w:rPr>
                <w:noProof/>
                <w:webHidden/>
              </w:rPr>
            </w:r>
            <w:r>
              <w:rPr>
                <w:noProof/>
                <w:webHidden/>
              </w:rPr>
              <w:fldChar w:fldCharType="separate"/>
            </w:r>
            <w:r w:rsidR="005E29EC">
              <w:rPr>
                <w:noProof/>
                <w:webHidden/>
              </w:rPr>
              <w:t>10</w:t>
            </w:r>
            <w:r>
              <w:rPr>
                <w:noProof/>
                <w:webHidden/>
              </w:rPr>
              <w:fldChar w:fldCharType="end"/>
            </w:r>
          </w:hyperlink>
        </w:p>
        <w:p w14:paraId="67CDC93B" w14:textId="0FF989D7" w:rsidR="00446866" w:rsidRDefault="00446866">
          <w:r>
            <w:rPr>
              <w:b/>
              <w:bCs/>
              <w:noProof/>
            </w:rPr>
            <w:fldChar w:fldCharType="end"/>
          </w:r>
        </w:p>
      </w:sdtContent>
    </w:sdt>
    <w:p w14:paraId="512B4EBB" w14:textId="344AB791" w:rsidR="00446866" w:rsidRDefault="00446866">
      <w:r>
        <w:br w:type="page"/>
      </w:r>
    </w:p>
    <w:p w14:paraId="2C2F07FB" w14:textId="0986AB26" w:rsidR="00446866" w:rsidRDefault="00AD3731" w:rsidP="00756E9C">
      <w:pPr>
        <w:pStyle w:val="Heading1"/>
        <w:numPr>
          <w:ilvl w:val="0"/>
          <w:numId w:val="6"/>
        </w:numPr>
      </w:pPr>
      <w:bookmarkStart w:id="0" w:name="_Toc107891118"/>
      <w:r>
        <w:lastRenderedPageBreak/>
        <w:t>Project</w:t>
      </w:r>
      <w:r w:rsidR="00446866">
        <w:t xml:space="preserve"> </w:t>
      </w:r>
      <w:r w:rsidR="00C8631D">
        <w:t>d</w:t>
      </w:r>
      <w:r w:rsidR="00446866">
        <w:t>escription</w:t>
      </w:r>
      <w:bookmarkEnd w:id="0"/>
    </w:p>
    <w:p w14:paraId="38D81E71" w14:textId="762A62B2" w:rsidR="00FC4184" w:rsidRDefault="00C224B1" w:rsidP="00756E9C">
      <w:pPr>
        <w:pStyle w:val="Heading2"/>
        <w:numPr>
          <w:ilvl w:val="1"/>
          <w:numId w:val="6"/>
        </w:numPr>
      </w:pPr>
      <w:bookmarkStart w:id="1" w:name="_Toc107891119"/>
      <w:r>
        <w:t>What is to be achieved with this project</w:t>
      </w:r>
      <w:bookmarkEnd w:id="1"/>
    </w:p>
    <w:p w14:paraId="0EBDECF8" w14:textId="36AE1E56" w:rsidR="00421899" w:rsidRDefault="00727583" w:rsidP="00C900CC">
      <w:pPr>
        <w:tabs>
          <w:tab w:val="left" w:pos="2281"/>
        </w:tabs>
        <w:jc w:val="both"/>
      </w:pPr>
      <w:r>
        <w:t xml:space="preserve">In this project, I </w:t>
      </w:r>
      <w:r w:rsidR="00D26FFA">
        <w:t>construct many efficient frontiers from</w:t>
      </w:r>
      <w:r w:rsidR="002655BE">
        <w:t xml:space="preserve"> various stocks in the DAX30 index</w:t>
      </w:r>
      <w:r w:rsidR="001E7A19">
        <w:t xml:space="preserve"> </w:t>
      </w:r>
      <w:r w:rsidR="00AB299C">
        <w:t>to</w:t>
      </w:r>
      <w:r w:rsidR="001E7A19">
        <w:t xml:space="preserve"> showcase my </w:t>
      </w:r>
      <w:r w:rsidR="000E4629">
        <w:t>familiarity</w:t>
      </w:r>
      <w:r w:rsidR="001E7A19">
        <w:t xml:space="preserve"> with Excel.</w:t>
      </w:r>
      <w:r w:rsidR="00AB299C">
        <w:t xml:space="preserve"> </w:t>
      </w:r>
      <w:r w:rsidR="00BC13D7">
        <w:t>Spreadsheet is a</w:t>
      </w:r>
      <w:r w:rsidR="00E406EE">
        <w:t>n intuitive way to work with data due to its</w:t>
      </w:r>
      <w:r w:rsidR="00222F9F">
        <w:t xml:space="preserve"> tabular form of </w:t>
      </w:r>
      <w:r w:rsidR="00F16BBB">
        <w:t>presentation and</w:t>
      </w:r>
      <w:r w:rsidR="00D43201">
        <w:t xml:space="preserve"> working with spreadsheet does not require as much knowledge as other analytical tools do</w:t>
      </w:r>
      <w:r w:rsidR="00F16BBB">
        <w:t>.</w:t>
      </w:r>
      <w:r w:rsidR="00DE1C74">
        <w:t xml:space="preserve"> However,</w:t>
      </w:r>
      <w:r w:rsidR="00F16BBB">
        <w:t xml:space="preserve"> </w:t>
      </w:r>
      <w:r w:rsidR="00DE1C74">
        <w:t>t</w:t>
      </w:r>
      <w:r w:rsidR="00CD0B00">
        <w:t xml:space="preserve">he latest version of Excel </w:t>
      </w:r>
      <w:r w:rsidR="007A1DA0">
        <w:t>included</w:t>
      </w:r>
      <w:r w:rsidR="00CD0B00">
        <w:t xml:space="preserve"> in the Microsoft 365 subscription </w:t>
      </w:r>
      <w:r w:rsidR="007A1DA0">
        <w:t xml:space="preserve">is </w:t>
      </w:r>
      <w:r w:rsidR="00944EED">
        <w:t>very sophisticated with many</w:t>
      </w:r>
      <w:r w:rsidR="00BB4473">
        <w:t xml:space="preserve"> cool</w:t>
      </w:r>
      <w:r w:rsidR="00944EED">
        <w:t xml:space="preserve"> features that </w:t>
      </w:r>
      <w:r w:rsidR="002A7D61">
        <w:t xml:space="preserve">greatly accelerates the analyzing process. In this project, </w:t>
      </w:r>
      <w:r w:rsidR="00392F7B">
        <w:t xml:space="preserve">I will </w:t>
      </w:r>
      <w:r w:rsidR="00087220">
        <w:t>present the implementation o</w:t>
      </w:r>
      <w:r w:rsidR="00CD4C3F">
        <w:t xml:space="preserve">f such features in the </w:t>
      </w:r>
      <w:r w:rsidR="00443047">
        <w:t xml:space="preserve">optimization of </w:t>
      </w:r>
      <w:r w:rsidR="009867B8">
        <w:t xml:space="preserve">a stock portfolio. </w:t>
      </w:r>
    </w:p>
    <w:p w14:paraId="3E8FB398" w14:textId="1EC2742F" w:rsidR="00C40F2A" w:rsidRPr="00C900CC" w:rsidRDefault="004110C9" w:rsidP="00C40F2A">
      <w:pPr>
        <w:tabs>
          <w:tab w:val="left" w:pos="2281"/>
        </w:tabs>
        <w:jc w:val="both"/>
        <w:rPr>
          <w:rFonts w:ascii="Arial" w:hAnsi="Arial"/>
        </w:rPr>
      </w:pPr>
      <w:r>
        <w:t xml:space="preserve">Moreover, </w:t>
      </w:r>
      <w:r w:rsidR="00166C23">
        <w:t xml:space="preserve">a short but explanatory introduction to portfolio optimization </w:t>
      </w:r>
      <w:r w:rsidR="00B50D0E">
        <w:t>is also given as the foundation for all the analyses taken in this project.</w:t>
      </w:r>
      <w:r w:rsidR="005353CA">
        <w:t xml:space="preserve"> The approach presented in this project </w:t>
      </w:r>
      <w:r w:rsidR="0029478C">
        <w:t>might not be</w:t>
      </w:r>
      <w:r w:rsidR="000171EE">
        <w:t xml:space="preserve"> the best way to optimize a portfolio </w:t>
      </w:r>
      <w:r w:rsidR="0029478C">
        <w:t>or</w:t>
      </w:r>
      <w:r w:rsidR="00DA30C7">
        <w:t xml:space="preserve"> construct an efficient frontier</w:t>
      </w:r>
      <w:r w:rsidR="0029478C">
        <w:t xml:space="preserve">, because the </w:t>
      </w:r>
      <w:r w:rsidR="003530A7">
        <w:t xml:space="preserve">implemented method </w:t>
      </w:r>
      <w:r w:rsidR="002E2402">
        <w:t>focuses on finding the analytical solution</w:t>
      </w:r>
      <w:r w:rsidR="001E4470">
        <w:t xml:space="preserve"> to the efficient frontier</w:t>
      </w:r>
      <w:r w:rsidR="00A44DE4">
        <w:t>,</w:t>
      </w:r>
      <w:r w:rsidR="00670597">
        <w:t xml:space="preserve"> and</w:t>
      </w:r>
      <w:r w:rsidR="001E4470">
        <w:t xml:space="preserve"> </w:t>
      </w:r>
      <w:r w:rsidR="00A44DE4">
        <w:t>i</w:t>
      </w:r>
      <w:r w:rsidR="00322372">
        <w:t>t</w:t>
      </w:r>
      <w:r w:rsidR="00D2641F">
        <w:t xml:space="preserve"> is</w:t>
      </w:r>
      <w:r w:rsidR="00322372">
        <w:t xml:space="preserve"> more</w:t>
      </w:r>
      <w:r w:rsidR="00D2641F">
        <w:t xml:space="preserve"> efficient to use the numerical </w:t>
      </w:r>
      <w:r w:rsidR="00C44F09">
        <w:t>approach</w:t>
      </w:r>
      <w:r w:rsidR="00D2641F">
        <w:t xml:space="preserve"> to </w:t>
      </w:r>
      <w:r w:rsidR="0016236A">
        <w:t xml:space="preserve">achieve the same result. </w:t>
      </w:r>
      <w:r w:rsidR="00484243">
        <w:t xml:space="preserve">In this project, two approaches are </w:t>
      </w:r>
      <w:r w:rsidR="008A2A2C">
        <w:t>discussed and presented</w:t>
      </w:r>
      <w:r w:rsidR="00484243">
        <w:t xml:space="preserve"> in two separate Excel files</w:t>
      </w:r>
      <w:r w:rsidR="002676C5">
        <w:t>.</w:t>
      </w:r>
      <w:r w:rsidR="006D3A1B">
        <w:t xml:space="preserve"> </w:t>
      </w:r>
      <w:r w:rsidR="00E6412C">
        <w:t xml:space="preserve">Besides the technical details, </w:t>
      </w:r>
      <w:r w:rsidR="00AB55C2">
        <w:t>some aesthetic elements are also</w:t>
      </w:r>
      <w:r w:rsidR="00D87375">
        <w:t xml:space="preserve"> taken into consideration</w:t>
      </w:r>
      <w:r w:rsidR="00383FEE">
        <w:t xml:space="preserve"> </w:t>
      </w:r>
      <w:r w:rsidR="00AA2782">
        <w:t xml:space="preserve">because </w:t>
      </w:r>
      <w:r w:rsidR="00B83F94">
        <w:t xml:space="preserve">Excel </w:t>
      </w:r>
      <w:r w:rsidR="00266A4F">
        <w:t>also provides many features for customizing the spreadsheet</w:t>
      </w:r>
      <w:r w:rsidR="00EC636A">
        <w:t xml:space="preserve"> to make it more user</w:t>
      </w:r>
      <w:r w:rsidR="00C900CC">
        <w:t xml:space="preserve"> friendly.</w:t>
      </w:r>
      <w:r w:rsidR="00C900CC">
        <w:rPr>
          <w:rFonts w:ascii="Arial" w:hAnsi="Arial"/>
          <w:lang w:val="vi-VN"/>
        </w:rPr>
        <w:t xml:space="preserve"> </w:t>
      </w:r>
    </w:p>
    <w:p w14:paraId="53E1E8F5" w14:textId="6E8FAC55" w:rsidR="00FC4184" w:rsidRDefault="00FD40DD" w:rsidP="00756E9C">
      <w:pPr>
        <w:pStyle w:val="Heading2"/>
        <w:numPr>
          <w:ilvl w:val="1"/>
          <w:numId w:val="6"/>
        </w:numPr>
      </w:pPr>
      <w:bookmarkStart w:id="2" w:name="_Toc107891120"/>
      <w:r>
        <w:t>details of the showcase skills</w:t>
      </w:r>
      <w:bookmarkEnd w:id="2"/>
    </w:p>
    <w:p w14:paraId="3E187F55" w14:textId="546D018A" w:rsidR="00DC7C74" w:rsidRDefault="004F51F3" w:rsidP="004F51F3">
      <w:pPr>
        <w:tabs>
          <w:tab w:val="left" w:pos="2281"/>
        </w:tabs>
        <w:jc w:val="both"/>
      </w:pPr>
      <w:r>
        <w:t xml:space="preserve">For me, Excel is </w:t>
      </w:r>
      <w:r w:rsidR="00BD6A01">
        <w:t>like a</w:t>
      </w:r>
      <w:r w:rsidR="0034446D">
        <w:t xml:space="preserve">n inclusive set of tools with a canvas </w:t>
      </w:r>
      <w:r w:rsidR="00DC7C74">
        <w:t>and</w:t>
      </w:r>
      <w:r w:rsidR="0034446D">
        <w:t xml:space="preserve"> lots of other packed </w:t>
      </w:r>
      <w:r w:rsidR="00BD1F07">
        <w:t>instruments</w:t>
      </w:r>
      <w:r w:rsidR="0034446D">
        <w:t xml:space="preserve"> </w:t>
      </w:r>
      <w:r w:rsidR="002D51F7">
        <w:t xml:space="preserve">ready for the analyst to paint a picture </w:t>
      </w:r>
      <w:r w:rsidR="00801F06">
        <w:t xml:space="preserve">or </w:t>
      </w:r>
      <w:r w:rsidR="00AC59B5">
        <w:t>articulate</w:t>
      </w:r>
      <w:r w:rsidR="00801F06">
        <w:t xml:space="preserve"> a comprehensive story from </w:t>
      </w:r>
      <w:r w:rsidR="00FC4BE2">
        <w:t>raw data, a manifestation of the chaotic real world</w:t>
      </w:r>
      <w:r>
        <w:t>.</w:t>
      </w:r>
      <w:r w:rsidR="00E3251E">
        <w:t xml:space="preserve"> </w:t>
      </w:r>
      <w:r w:rsidR="000558C8">
        <w:t xml:space="preserve">Yet Excel </w:t>
      </w:r>
      <w:r w:rsidR="000701B1">
        <w:t xml:space="preserve">does not do that </w:t>
      </w:r>
      <w:r w:rsidR="004F4882">
        <w:t>automatically following its user’s will, just like all the other tools</w:t>
      </w:r>
      <w:r w:rsidR="00C80CAB">
        <w:t>, but it requires the user</w:t>
      </w:r>
      <w:r w:rsidR="00756532">
        <w:t xml:space="preserve"> to master certain skills to </w:t>
      </w:r>
      <w:r w:rsidR="00A97F7C">
        <w:t>be able to control</w:t>
      </w:r>
      <w:r w:rsidR="008024EB">
        <w:t xml:space="preserve"> these tools</w:t>
      </w:r>
      <w:r w:rsidR="00756532">
        <w:t xml:space="preserve"> </w:t>
      </w:r>
      <w:r w:rsidR="00D95F46">
        <w:t>efficient</w:t>
      </w:r>
      <w:r w:rsidR="008024EB">
        <w:t>ly</w:t>
      </w:r>
      <w:r w:rsidR="00D95F46">
        <w:t>.</w:t>
      </w:r>
      <w:r w:rsidR="00EE2EFF">
        <w:t xml:space="preserve"> </w:t>
      </w:r>
      <w:r w:rsidR="002963AE">
        <w:t>The purpose of this project is to demonstrate some of these skills</w:t>
      </w:r>
      <w:r w:rsidR="00440A4C">
        <w:t xml:space="preserve"> and </w:t>
      </w:r>
      <w:r w:rsidR="00751191">
        <w:t xml:space="preserve">my </w:t>
      </w:r>
      <w:r w:rsidR="00596B69">
        <w:t>knowledge of them.</w:t>
      </w:r>
      <w:r w:rsidR="00C81B2B">
        <w:t xml:space="preserve"> </w:t>
      </w:r>
      <w:r w:rsidR="000558C8">
        <w:t xml:space="preserve"> </w:t>
      </w:r>
      <w:r>
        <w:t xml:space="preserve"> </w:t>
      </w:r>
    </w:p>
    <w:p w14:paraId="29406927" w14:textId="2E9C5292" w:rsidR="004F51F3" w:rsidRDefault="004F51F3" w:rsidP="004F51F3">
      <w:pPr>
        <w:tabs>
          <w:tab w:val="left" w:pos="2281"/>
        </w:tabs>
        <w:jc w:val="both"/>
      </w:pPr>
      <w:r>
        <w:t xml:space="preserve">In details, these skills include </w:t>
      </w:r>
    </w:p>
    <w:p w14:paraId="270EBEE2" w14:textId="3D95846F" w:rsidR="004F51F3" w:rsidRDefault="004F51F3" w:rsidP="004F51F3">
      <w:pPr>
        <w:pStyle w:val="ListParagraph"/>
        <w:numPr>
          <w:ilvl w:val="0"/>
          <w:numId w:val="8"/>
        </w:numPr>
        <w:tabs>
          <w:tab w:val="left" w:pos="2281"/>
        </w:tabs>
        <w:jc w:val="both"/>
      </w:pPr>
      <w:r>
        <w:t xml:space="preserve">Downloading data of chosen stocks from Yahoo! Finance </w:t>
      </w:r>
    </w:p>
    <w:p w14:paraId="7BBDA30A" w14:textId="77777777" w:rsidR="004F51F3" w:rsidRDefault="004F51F3" w:rsidP="004F51F3">
      <w:pPr>
        <w:pStyle w:val="ListParagraph"/>
        <w:numPr>
          <w:ilvl w:val="0"/>
          <w:numId w:val="8"/>
        </w:numPr>
        <w:tabs>
          <w:tab w:val="left" w:pos="2281"/>
        </w:tabs>
        <w:jc w:val="both"/>
      </w:pPr>
      <w:r>
        <w:t>Importing multiple data files from a folder using Power Query</w:t>
      </w:r>
    </w:p>
    <w:p w14:paraId="3524A6A7" w14:textId="02B2D88F" w:rsidR="004F51F3" w:rsidRDefault="004F51F3" w:rsidP="004F51F3">
      <w:pPr>
        <w:pStyle w:val="ListParagraph"/>
        <w:numPr>
          <w:ilvl w:val="0"/>
          <w:numId w:val="8"/>
        </w:numPr>
        <w:tabs>
          <w:tab w:val="left" w:pos="2281"/>
        </w:tabs>
        <w:jc w:val="both"/>
      </w:pPr>
      <w:r>
        <w:t>Using MATCH and INDEX functions to transform data from long to wide format</w:t>
      </w:r>
    </w:p>
    <w:p w14:paraId="5A1A1D6C" w14:textId="42C6FF80" w:rsidR="004F51F3" w:rsidRDefault="004F51F3" w:rsidP="004F51F3">
      <w:pPr>
        <w:pStyle w:val="ListParagraph"/>
        <w:numPr>
          <w:ilvl w:val="0"/>
          <w:numId w:val="8"/>
        </w:numPr>
        <w:tabs>
          <w:tab w:val="left" w:pos="2281"/>
        </w:tabs>
        <w:jc w:val="both"/>
      </w:pPr>
      <w:r>
        <w:t>Illustrating stock data using line chart in Excel</w:t>
      </w:r>
    </w:p>
    <w:p w14:paraId="36E7A063" w14:textId="0B9A3543" w:rsidR="004F51F3" w:rsidRDefault="004F51F3" w:rsidP="004F51F3">
      <w:pPr>
        <w:pStyle w:val="ListParagraph"/>
        <w:numPr>
          <w:ilvl w:val="0"/>
          <w:numId w:val="8"/>
        </w:numPr>
        <w:tabs>
          <w:tab w:val="left" w:pos="2281"/>
        </w:tabs>
        <w:jc w:val="both"/>
      </w:pPr>
      <w:r>
        <w:t>Utilizing named range and table to simplify the implementation of Excel functions and make these functions more intuitive</w:t>
      </w:r>
    </w:p>
    <w:p w14:paraId="6F00BBDF" w14:textId="2A741713" w:rsidR="004F51F3" w:rsidRDefault="004F51F3" w:rsidP="004F51F3">
      <w:pPr>
        <w:pStyle w:val="ListParagraph"/>
        <w:numPr>
          <w:ilvl w:val="0"/>
          <w:numId w:val="8"/>
        </w:numPr>
        <w:tabs>
          <w:tab w:val="left" w:pos="2281"/>
        </w:tabs>
        <w:jc w:val="both"/>
      </w:pPr>
      <w:r>
        <w:t xml:space="preserve">Summarizing information of chosen stocks with statistical functions and the Data Analysis Tools </w:t>
      </w:r>
      <w:r w:rsidRPr="00DA11C1">
        <w:rPr>
          <w:noProof/>
        </w:rPr>
        <w:drawing>
          <wp:inline distT="0" distB="0" distL="0" distR="0" wp14:anchorId="66350A46" wp14:editId="1BD81DC3">
            <wp:extent cx="181000" cy="171474"/>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181000" cy="171474"/>
                    </a:xfrm>
                    <a:prstGeom prst="rect">
                      <a:avLst/>
                    </a:prstGeom>
                  </pic:spPr>
                </pic:pic>
              </a:graphicData>
            </a:graphic>
          </wp:inline>
        </w:drawing>
      </w:r>
      <w:r>
        <w:t xml:space="preserve"> of Excel</w:t>
      </w:r>
    </w:p>
    <w:p w14:paraId="0A3445E9" w14:textId="5A1C47AA" w:rsidR="004F51F3" w:rsidRDefault="004F51F3" w:rsidP="004F51F3">
      <w:pPr>
        <w:pStyle w:val="ListParagraph"/>
        <w:numPr>
          <w:ilvl w:val="0"/>
          <w:numId w:val="8"/>
        </w:numPr>
        <w:tabs>
          <w:tab w:val="left" w:pos="2281"/>
        </w:tabs>
        <w:jc w:val="both"/>
      </w:pPr>
      <w:r>
        <w:t>Calculating stock and portfolio statistics using Excel functions of matrix algebra</w:t>
      </w:r>
    </w:p>
    <w:p w14:paraId="126AC4B4" w14:textId="71E68561" w:rsidR="004F51F3" w:rsidRDefault="004F51F3" w:rsidP="004F51F3">
      <w:pPr>
        <w:pStyle w:val="ListParagraph"/>
        <w:numPr>
          <w:ilvl w:val="0"/>
          <w:numId w:val="8"/>
        </w:numPr>
        <w:tabs>
          <w:tab w:val="left" w:pos="2281"/>
        </w:tabs>
        <w:jc w:val="both"/>
      </w:pPr>
      <w:r>
        <w:t xml:space="preserve">Solving optimization problems numerically with Solver </w:t>
      </w:r>
      <w:r w:rsidRPr="00EB7124">
        <w:rPr>
          <w:noProof/>
        </w:rPr>
        <w:drawing>
          <wp:inline distT="0" distB="0" distL="0" distR="0" wp14:anchorId="4CFA7EC2" wp14:editId="40DDA5CE">
            <wp:extent cx="181000" cy="171474"/>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81000" cy="171474"/>
                    </a:xfrm>
                    <a:prstGeom prst="rect">
                      <a:avLst/>
                    </a:prstGeom>
                  </pic:spPr>
                </pic:pic>
              </a:graphicData>
            </a:graphic>
          </wp:inline>
        </w:drawing>
      </w:r>
    </w:p>
    <w:p w14:paraId="2508E4B1" w14:textId="03F815CE" w:rsidR="004F51F3" w:rsidRDefault="00C8557E" w:rsidP="004F51F3">
      <w:pPr>
        <w:pStyle w:val="ListParagraph"/>
        <w:numPr>
          <w:ilvl w:val="0"/>
          <w:numId w:val="8"/>
        </w:numPr>
        <w:tabs>
          <w:tab w:val="left" w:pos="2281"/>
        </w:tabs>
        <w:jc w:val="both"/>
      </w:pPr>
      <w:r>
        <w:t>Generating customizable</w:t>
      </w:r>
      <w:r w:rsidR="004F51F3">
        <w:t xml:space="preserve"> series</w:t>
      </w:r>
      <w:r>
        <w:t xml:space="preserve"> </w:t>
      </w:r>
      <w:r w:rsidR="004F51F3">
        <w:t xml:space="preserve">with Fill tool </w:t>
      </w:r>
      <w:r w:rsidR="004F51F3" w:rsidRPr="00524404">
        <w:rPr>
          <w:noProof/>
        </w:rPr>
        <w:drawing>
          <wp:inline distT="0" distB="0" distL="0" distR="0" wp14:anchorId="122E94B3" wp14:editId="200B47BC">
            <wp:extent cx="171474" cy="17147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71474" cy="171474"/>
                    </a:xfrm>
                    <a:prstGeom prst="rect">
                      <a:avLst/>
                    </a:prstGeom>
                  </pic:spPr>
                </pic:pic>
              </a:graphicData>
            </a:graphic>
          </wp:inline>
        </w:drawing>
      </w:r>
      <w:r w:rsidR="004F51F3">
        <w:t xml:space="preserve"> </w:t>
      </w:r>
    </w:p>
    <w:p w14:paraId="613A0FB9" w14:textId="495AB4B2" w:rsidR="004F51F3" w:rsidRDefault="004F51F3" w:rsidP="004F51F3">
      <w:pPr>
        <w:pStyle w:val="ListParagraph"/>
        <w:numPr>
          <w:ilvl w:val="0"/>
          <w:numId w:val="8"/>
        </w:numPr>
        <w:tabs>
          <w:tab w:val="left" w:pos="2281"/>
        </w:tabs>
        <w:jc w:val="both"/>
      </w:pPr>
      <w:r>
        <w:t>Constructing complex scatter plot</w:t>
      </w:r>
      <w:r w:rsidR="00D11E9A">
        <w:t>s</w:t>
      </w:r>
      <w:r>
        <w:t xml:space="preserve"> to illustrate different types of efficient frontier </w:t>
      </w:r>
    </w:p>
    <w:p w14:paraId="0B7A199B" w14:textId="370779AC" w:rsidR="004F51F3" w:rsidRDefault="004F51F3" w:rsidP="004F51F3">
      <w:pPr>
        <w:pStyle w:val="ListParagraph"/>
        <w:numPr>
          <w:ilvl w:val="0"/>
          <w:numId w:val="8"/>
        </w:numPr>
        <w:tabs>
          <w:tab w:val="left" w:pos="2281"/>
        </w:tabs>
        <w:jc w:val="both"/>
      </w:pPr>
      <w:r>
        <w:t>Generating the table of random values using Data Table tool in What-If Analysis</w:t>
      </w:r>
    </w:p>
    <w:p w14:paraId="40A9727E" w14:textId="6A70943C" w:rsidR="00FC4184" w:rsidRPr="00BD1F07" w:rsidRDefault="000B51D9" w:rsidP="00552536">
      <w:pPr>
        <w:tabs>
          <w:tab w:val="left" w:pos="2281"/>
        </w:tabs>
        <w:jc w:val="both"/>
        <w:rPr>
          <w:rFonts w:ascii="Arial" w:hAnsi="Arial"/>
        </w:rPr>
      </w:pPr>
      <w:r>
        <w:t xml:space="preserve">These are mostly the tools used for calculation </w:t>
      </w:r>
      <w:r w:rsidR="00352364">
        <w:t xml:space="preserve">and </w:t>
      </w:r>
      <w:r w:rsidR="00A84FB4">
        <w:t>data transformation</w:t>
      </w:r>
      <w:r w:rsidR="00352364">
        <w:t xml:space="preserve">. </w:t>
      </w:r>
      <w:r w:rsidR="00110EB0">
        <w:t>The tools used for data aggregation are not implemented due to the nature of this project.</w:t>
      </w:r>
      <w:r w:rsidR="00552536">
        <w:t xml:space="preserve"> </w:t>
      </w:r>
    </w:p>
    <w:p w14:paraId="16AD74B4" w14:textId="0286FA14" w:rsidR="00FC4184" w:rsidRDefault="003349D5" w:rsidP="00756E9C">
      <w:pPr>
        <w:pStyle w:val="Heading1"/>
        <w:numPr>
          <w:ilvl w:val="0"/>
          <w:numId w:val="6"/>
        </w:numPr>
      </w:pPr>
      <w:bookmarkStart w:id="3" w:name="_Toc107891121"/>
      <w:r>
        <w:t xml:space="preserve">Theoretical background and </w:t>
      </w:r>
      <w:r w:rsidR="00CD6047">
        <w:t>technical details of implemented tools</w:t>
      </w:r>
      <w:bookmarkEnd w:id="3"/>
    </w:p>
    <w:p w14:paraId="4F067428" w14:textId="392B335D" w:rsidR="00075671" w:rsidRDefault="007F4B29" w:rsidP="00756E9C">
      <w:pPr>
        <w:pStyle w:val="Heading2"/>
        <w:numPr>
          <w:ilvl w:val="1"/>
          <w:numId w:val="6"/>
        </w:numPr>
      </w:pPr>
      <w:bookmarkStart w:id="4" w:name="_Toc107891122"/>
      <w:r>
        <w:t xml:space="preserve">Theoretical Background: An Introduction to </w:t>
      </w:r>
      <w:r w:rsidR="001F09E0">
        <w:t>Modern Portfolio Theory</w:t>
      </w:r>
      <w:bookmarkEnd w:id="4"/>
    </w:p>
    <w:p w14:paraId="35FDAB66" w14:textId="1189DBD0" w:rsidR="002500EB" w:rsidRPr="002500EB" w:rsidRDefault="00B05ADB" w:rsidP="00152460">
      <w:pPr>
        <w:jc w:val="both"/>
        <w:rPr>
          <w:b/>
          <w:bCs/>
        </w:rPr>
      </w:pPr>
      <w:r w:rsidRPr="002500EB">
        <w:rPr>
          <w:b/>
          <w:bCs/>
          <w:noProof/>
        </w:rPr>
        <w:drawing>
          <wp:anchor distT="0" distB="0" distL="114300" distR="114300" simplePos="0" relativeHeight="251658240" behindDoc="0" locked="0" layoutInCell="1" allowOverlap="1" wp14:anchorId="78129E6F" wp14:editId="01749B49">
            <wp:simplePos x="0" y="0"/>
            <wp:positionH relativeFrom="column">
              <wp:posOffset>74930</wp:posOffset>
            </wp:positionH>
            <wp:positionV relativeFrom="paragraph">
              <wp:posOffset>283210</wp:posOffset>
            </wp:positionV>
            <wp:extent cx="833755" cy="1250950"/>
            <wp:effectExtent l="0" t="0" r="4445" b="6350"/>
            <wp:wrapSquare wrapText="bothSides"/>
            <wp:docPr id="4" name="Picture 4" descr="Harry M. Markowitz – Biographical - NobelPrize.o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rry M. Markowitz – Biographical - NobelPrize.or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33755" cy="12509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500EB" w:rsidRPr="002500EB">
        <w:rPr>
          <w:b/>
          <w:bCs/>
        </w:rPr>
        <w:t xml:space="preserve">Markowitz’s modern portfolio theory </w:t>
      </w:r>
    </w:p>
    <w:p w14:paraId="617AD06F" w14:textId="4BB59E61" w:rsidR="002500EB" w:rsidRDefault="00415A19" w:rsidP="00152460">
      <w:pPr>
        <w:jc w:val="both"/>
      </w:pPr>
      <w:r>
        <w:t xml:space="preserve">The </w:t>
      </w:r>
      <w:r w:rsidR="00555814">
        <w:t xml:space="preserve">modern portfolio theory (MPT) is a practical method for selecting securities of investment to </w:t>
      </w:r>
      <w:r w:rsidR="00AC41A9">
        <w:t xml:space="preserve">optimize their </w:t>
      </w:r>
      <w:r w:rsidR="0091487B">
        <w:t>general return within a desired level of risk.</w:t>
      </w:r>
      <w:r w:rsidR="00A836A5">
        <w:t xml:space="preserve"> This theory </w:t>
      </w:r>
      <w:r w:rsidR="00F917F2">
        <w:t>was firstly presented in a</w:t>
      </w:r>
      <w:r w:rsidR="00181BCA">
        <w:t xml:space="preserve"> paper called “Portfolio Selection” of the American economist Harry Markowitz </w:t>
      </w:r>
      <w:r w:rsidR="00D36490">
        <w:t>published in the Journal of Finance in 1952</w:t>
      </w:r>
      <w:r w:rsidR="001D67DE">
        <w:t>, which brought him a Nobel Prize later</w:t>
      </w:r>
      <w:r w:rsidR="00584F4B">
        <w:t xml:space="preserve">. </w:t>
      </w:r>
    </w:p>
    <w:p w14:paraId="5B50B213" w14:textId="124AEC09" w:rsidR="00584F4B" w:rsidRDefault="008E007B" w:rsidP="00152460">
      <w:pPr>
        <w:jc w:val="both"/>
      </w:pPr>
      <w:r>
        <w:rPr>
          <w:noProof/>
        </w:rPr>
        <mc:AlternateContent>
          <mc:Choice Requires="wps">
            <w:drawing>
              <wp:anchor distT="0" distB="0" distL="114300" distR="114300" simplePos="0" relativeHeight="251658241" behindDoc="0" locked="0" layoutInCell="1" allowOverlap="1" wp14:anchorId="1BC6C938" wp14:editId="6F7D2DFF">
                <wp:simplePos x="0" y="0"/>
                <wp:positionH relativeFrom="column">
                  <wp:posOffset>19050</wp:posOffset>
                </wp:positionH>
                <wp:positionV relativeFrom="paragraph">
                  <wp:posOffset>278765</wp:posOffset>
                </wp:positionV>
                <wp:extent cx="947420" cy="270510"/>
                <wp:effectExtent l="0" t="0" r="5080" b="0"/>
                <wp:wrapSquare wrapText="bothSides"/>
                <wp:docPr id="5" name="Text Box 5"/>
                <wp:cNvGraphicFramePr/>
                <a:graphic xmlns:a="http://schemas.openxmlformats.org/drawingml/2006/main">
                  <a:graphicData uri="http://schemas.microsoft.com/office/word/2010/wordprocessingShape">
                    <wps:wsp>
                      <wps:cNvSpPr txBox="1"/>
                      <wps:spPr>
                        <a:xfrm>
                          <a:off x="0" y="0"/>
                          <a:ext cx="947420" cy="270510"/>
                        </a:xfrm>
                        <a:prstGeom prst="rect">
                          <a:avLst/>
                        </a:prstGeom>
                        <a:solidFill>
                          <a:prstClr val="white"/>
                        </a:solidFill>
                        <a:ln>
                          <a:noFill/>
                        </a:ln>
                      </wps:spPr>
                      <wps:txbx>
                        <w:txbxContent>
                          <w:p w14:paraId="086B9BEB" w14:textId="0980EDB2" w:rsidR="00F74EF9" w:rsidRPr="00383807" w:rsidRDefault="00F74EF9" w:rsidP="00383807">
                            <w:pPr>
                              <w:pStyle w:val="Caption"/>
                              <w:jc w:val="both"/>
                              <w:rPr>
                                <w:caps/>
                                <w:noProof/>
                                <w:color w:val="auto"/>
                                <w:spacing w:val="15"/>
                              </w:rPr>
                            </w:pPr>
                            <w:r w:rsidRPr="00383807">
                              <w:rPr>
                                <w:sz w:val="12"/>
                                <w:szCs w:val="12"/>
                              </w:rPr>
                              <w:t xml:space="preserve">Figure </w:t>
                            </w:r>
                            <w:r w:rsidRPr="00383807">
                              <w:rPr>
                                <w:sz w:val="12"/>
                                <w:szCs w:val="12"/>
                              </w:rPr>
                              <w:fldChar w:fldCharType="begin"/>
                            </w:r>
                            <w:r w:rsidRPr="00383807">
                              <w:rPr>
                                <w:sz w:val="12"/>
                                <w:szCs w:val="12"/>
                              </w:rPr>
                              <w:instrText xml:space="preserve"> SEQ Figure \* ARABIC </w:instrText>
                            </w:r>
                            <w:r w:rsidRPr="00383807">
                              <w:rPr>
                                <w:sz w:val="12"/>
                                <w:szCs w:val="12"/>
                              </w:rPr>
                              <w:fldChar w:fldCharType="separate"/>
                            </w:r>
                            <w:r w:rsidR="005E29EC">
                              <w:rPr>
                                <w:noProof/>
                                <w:sz w:val="12"/>
                                <w:szCs w:val="12"/>
                              </w:rPr>
                              <w:t>1</w:t>
                            </w:r>
                            <w:r w:rsidRPr="00383807">
                              <w:rPr>
                                <w:sz w:val="12"/>
                                <w:szCs w:val="12"/>
                              </w:rPr>
                              <w:fldChar w:fldCharType="end"/>
                            </w:r>
                            <w:r w:rsidRPr="00383807">
                              <w:rPr>
                                <w:sz w:val="12"/>
                                <w:szCs w:val="12"/>
                              </w:rPr>
                              <w:t xml:space="preserve">: Harry Markowitz (source: </w:t>
                            </w:r>
                            <w:proofErr w:type="spellStart"/>
                            <w:r w:rsidRPr="00383807">
                              <w:rPr>
                                <w:sz w:val="12"/>
                                <w:szCs w:val="12"/>
                              </w:rPr>
                              <w:t>t.ly</w:t>
                            </w:r>
                            <w:proofErr w:type="spellEnd"/>
                            <w:r w:rsidRPr="00383807">
                              <w:rPr>
                                <w:sz w:val="12"/>
                                <w:szCs w:val="12"/>
                              </w:rPr>
                              <w:t>/-</w:t>
                            </w:r>
                            <w:proofErr w:type="spellStart"/>
                            <w:r w:rsidRPr="00383807">
                              <w:rPr>
                                <w:sz w:val="12"/>
                                <w:szCs w:val="12"/>
                              </w:rPr>
                              <w:t>Wcg</w:t>
                            </w:r>
                            <w:proofErr w:type="spellEnd"/>
                            <w:r w:rsidRPr="00383807">
                              <w:rPr>
                                <w:sz w:val="12"/>
                                <w:szCs w:val="12"/>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BC6C938" id="_x0000_t202" coordsize="21600,21600" o:spt="202" path="m,l,21600r21600,l21600,xe">
                <v:stroke joinstyle="miter"/>
                <v:path gradientshapeok="t" o:connecttype="rect"/>
              </v:shapetype>
              <v:shape id="Text Box 5" o:spid="_x0000_s1026" type="#_x0000_t202" style="position:absolute;left:0;text-align:left;margin-left:1.5pt;margin-top:21.95pt;width:74.6pt;height:21.3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" stroked="f">
                <v:textbox inset="0,0,0,0">
                  <w:txbxContent>
                    <w:p w14:paraId="086B9BEB" w14:textId="0980EDB2" w:rsidR="00F74EF9" w:rsidRPr="00383807" w:rsidRDefault="00F74EF9" w:rsidP="00383807">
                      <w:pPr>
                        <w:pStyle w:val="Caption"/>
                        <w:jc w:val="both"/>
                        <w:rPr>
                          <w:caps/>
                          <w:noProof/>
                          <w:color w:val="auto"/>
                          <w:spacing w:val="15"/>
                        </w:rPr>
                      </w:pPr>
                      <w:r w:rsidRPr="00383807">
                        <w:rPr>
                          <w:sz w:val="12"/>
                          <w:szCs w:val="12"/>
                        </w:rPr>
                        <w:t xml:space="preserve">Figure </w:t>
                      </w:r>
                      <w:r w:rsidRPr="00383807">
                        <w:rPr>
                          <w:sz w:val="12"/>
                          <w:szCs w:val="12"/>
                        </w:rPr>
                        <w:fldChar w:fldCharType="begin"/>
                      </w:r>
                      <w:r w:rsidRPr="00383807">
                        <w:rPr>
                          <w:sz w:val="12"/>
                          <w:szCs w:val="12"/>
                        </w:rPr>
                        <w:instrText xml:space="preserve"> SEQ Figure \* ARABIC </w:instrText>
                      </w:r>
                      <w:r w:rsidRPr="00383807">
                        <w:rPr>
                          <w:sz w:val="12"/>
                          <w:szCs w:val="12"/>
                        </w:rPr>
                        <w:fldChar w:fldCharType="separate"/>
                      </w:r>
                      <w:r w:rsidR="005E29EC">
                        <w:rPr>
                          <w:noProof/>
                          <w:sz w:val="12"/>
                          <w:szCs w:val="12"/>
                        </w:rPr>
                        <w:t>1</w:t>
                      </w:r>
                      <w:r w:rsidRPr="00383807">
                        <w:rPr>
                          <w:sz w:val="12"/>
                          <w:szCs w:val="12"/>
                        </w:rPr>
                        <w:fldChar w:fldCharType="end"/>
                      </w:r>
                      <w:r w:rsidRPr="00383807">
                        <w:rPr>
                          <w:sz w:val="12"/>
                          <w:szCs w:val="12"/>
                        </w:rPr>
                        <w:t xml:space="preserve">: Harry Markowitz (source: </w:t>
                      </w:r>
                      <w:proofErr w:type="spellStart"/>
                      <w:r w:rsidRPr="00383807">
                        <w:rPr>
                          <w:sz w:val="12"/>
                          <w:szCs w:val="12"/>
                        </w:rPr>
                        <w:t>t.ly</w:t>
                      </w:r>
                      <w:proofErr w:type="spellEnd"/>
                      <w:r w:rsidRPr="00383807">
                        <w:rPr>
                          <w:sz w:val="12"/>
                          <w:szCs w:val="12"/>
                        </w:rPr>
                        <w:t>/-</w:t>
                      </w:r>
                      <w:proofErr w:type="spellStart"/>
                      <w:r w:rsidRPr="00383807">
                        <w:rPr>
                          <w:sz w:val="12"/>
                          <w:szCs w:val="12"/>
                        </w:rPr>
                        <w:t>Wcg</w:t>
                      </w:r>
                      <w:proofErr w:type="spellEnd"/>
                      <w:r w:rsidRPr="00383807">
                        <w:rPr>
                          <w:sz w:val="12"/>
                          <w:szCs w:val="12"/>
                        </w:rPr>
                        <w:t>)</w:t>
                      </w:r>
                    </w:p>
                  </w:txbxContent>
                </v:textbox>
                <w10:wrap type="square"/>
              </v:shape>
            </w:pict>
          </mc:Fallback>
        </mc:AlternateContent>
      </w:r>
      <w:r w:rsidR="00584F4B">
        <w:t xml:space="preserve">The key idea of the theory is </w:t>
      </w:r>
      <w:r w:rsidR="00B77F3E">
        <w:t xml:space="preserve">the diversification of risks of many related stocks when put together in a portfolio. </w:t>
      </w:r>
      <w:r w:rsidR="00A8607E">
        <w:t>The theory assumes tha</w:t>
      </w:r>
      <w:r w:rsidR="00751471">
        <w:t xml:space="preserve">t investors will always want to minimize the risk </w:t>
      </w:r>
      <w:r w:rsidR="00D273F2">
        <w:t>for a given level of expected return when choosing a security for investment.</w:t>
      </w:r>
      <w:r w:rsidR="009B1D55">
        <w:t xml:space="preserve"> As a result, the investor must be compensated </w:t>
      </w:r>
      <w:r w:rsidR="00AE36E3">
        <w:t>for bearing a greater risk by receiving higher expected returns.</w:t>
      </w:r>
      <w:r w:rsidR="003106E7">
        <w:t xml:space="preserve"> </w:t>
      </w:r>
      <w:r w:rsidR="005E7463">
        <w:t xml:space="preserve">With diversification, any collection of securities can be </w:t>
      </w:r>
      <w:r w:rsidR="00892981">
        <w:t>used</w:t>
      </w:r>
      <w:r w:rsidR="005E7463">
        <w:t xml:space="preserve"> to construct a portfolio that fulfill </w:t>
      </w:r>
      <w:r w:rsidR="004E6534">
        <w:t xml:space="preserve">the specific desired expected returns of the investor while minimizing the risk the agent </w:t>
      </w:r>
      <w:r w:rsidR="001435CD">
        <w:t>must</w:t>
      </w:r>
      <w:r w:rsidR="004E6534">
        <w:t xml:space="preserve"> bear.</w:t>
      </w:r>
    </w:p>
    <w:p w14:paraId="0D136934" w14:textId="277926A4" w:rsidR="001435CD" w:rsidRPr="003E2B5E" w:rsidRDefault="00BE718C" w:rsidP="00152460">
      <w:pPr>
        <w:jc w:val="both"/>
        <w:rPr>
          <w:b/>
          <w:bCs/>
        </w:rPr>
      </w:pPr>
      <w:r>
        <w:rPr>
          <w:b/>
          <w:bCs/>
        </w:rPr>
        <w:t>W</w:t>
      </w:r>
      <w:r w:rsidR="001435CD" w:rsidRPr="003E2B5E">
        <w:rPr>
          <w:b/>
          <w:bCs/>
        </w:rPr>
        <w:t>hat is a portfolio?</w:t>
      </w:r>
    </w:p>
    <w:p w14:paraId="6ADC2E91" w14:textId="51E960FB" w:rsidR="009A3C51" w:rsidRDefault="00092EF6" w:rsidP="00982E94">
      <w:pPr>
        <w:jc w:val="both"/>
      </w:pPr>
      <w:r>
        <w:t>Generally, a</w:t>
      </w:r>
      <w:r w:rsidR="007E051D">
        <w:t xml:space="preserve"> financial asset is usually characterized by its</w:t>
      </w:r>
      <w:r w:rsidR="00AE7835">
        <w:t xml:space="preserve"> expected</w:t>
      </w:r>
      <w:r w:rsidR="007E051D">
        <w:t xml:space="preserve"> return</w:t>
      </w:r>
      <w:r w:rsidR="00AE7835">
        <w:t xml:space="preserve"> </w:t>
      </w:r>
      <m:oMath>
        <m:r>
          <w:rPr>
            <w:rFonts w:ascii="Cambria Math" w:hAnsi="Cambria Math"/>
          </w:rPr>
          <m:t>E</m:t>
        </m:r>
        <m:d>
          <m:dPr>
            <m:ctrlPr>
              <w:rPr>
                <w:rFonts w:ascii="Cambria Math" w:hAnsi="Cambria Math"/>
                <w:i/>
              </w:rPr>
            </m:ctrlPr>
          </m:dPr>
          <m:e>
            <m:r>
              <w:rPr>
                <w:rFonts w:ascii="Cambria Math" w:hAnsi="Cambria Math"/>
              </w:rPr>
              <m:t>r</m:t>
            </m:r>
          </m:e>
        </m:d>
      </m:oMath>
      <w:r w:rsidR="00AE7835">
        <w:t xml:space="preserve"> or </w:t>
      </w:r>
      <m:oMath>
        <m:r>
          <w:rPr>
            <w:rFonts w:ascii="Cambria Math" w:hAnsi="Cambria Math"/>
          </w:rPr>
          <m:t>μ</m:t>
        </m:r>
      </m:oMath>
      <w:r w:rsidR="007E051D">
        <w:t xml:space="preserve"> and risk</w:t>
      </w:r>
      <w:r w:rsidR="00AE7835">
        <w:t xml:space="preserve"> </w:t>
      </w:r>
      <m:oMath>
        <m:r>
          <w:rPr>
            <w:rFonts w:ascii="Cambria Math" w:hAnsi="Cambria Math"/>
          </w:rPr>
          <m:t>σ</m:t>
        </m:r>
      </m:oMath>
      <w:r w:rsidR="007E051D">
        <w:t>.</w:t>
      </w:r>
      <w:r w:rsidR="00460341">
        <w:t xml:space="preserve"> </w:t>
      </w:r>
      <w:r w:rsidR="00340EF3">
        <w:t>When many financial assets are bought together following certain ratios</w:t>
      </w:r>
      <w:r w:rsidR="003C3245">
        <w:t xml:space="preserve">, we have a portfolio. A portfolio can consist of a wide range of assets including </w:t>
      </w:r>
      <w:r w:rsidR="00097DCB">
        <w:t>stocks, bonds, commodities, cash and cash equivalents, and even real estate, art, and private investments.</w:t>
      </w:r>
      <w:r w:rsidR="004323AF">
        <w:t xml:space="preserve"> </w:t>
      </w:r>
      <w:r w:rsidR="00746D20">
        <w:t xml:space="preserve">A portfolio is also characterized by expected return </w:t>
      </w:r>
      <m:oMath>
        <m:sSub>
          <m:sSubPr>
            <m:ctrlPr>
              <w:rPr>
                <w:rFonts w:ascii="Cambria Math" w:hAnsi="Cambria Math"/>
                <w:i/>
              </w:rPr>
            </m:ctrlPr>
          </m:sSubPr>
          <m:e>
            <m:r>
              <m:rPr>
                <m:sty m:val="p"/>
              </m:rPr>
              <w:rPr>
                <w:rFonts w:ascii="Cambria Math" w:hAnsi="Cambria Math"/>
              </w:rPr>
              <m:t>μ</m:t>
            </m:r>
            <m:ctrlPr>
              <w:rPr>
                <w:rFonts w:ascii="Cambria Math" w:hAnsi="Cambria Math"/>
              </w:rPr>
            </m:ctrlPr>
          </m:e>
          <m:sub>
            <m:r>
              <w:rPr>
                <w:rFonts w:ascii="Cambria Math" w:hAnsi="Cambria Math"/>
              </w:rPr>
              <m:t>p</m:t>
            </m:r>
          </m:sub>
        </m:sSub>
      </m:oMath>
      <w:r w:rsidR="00746D20">
        <w:t xml:space="preserve"> and risk </w:t>
      </w:r>
      <m:oMath>
        <m:sSub>
          <m:sSubPr>
            <m:ctrlPr>
              <w:rPr>
                <w:rFonts w:ascii="Cambria Math" w:hAnsi="Cambria Math"/>
                <w:i/>
              </w:rPr>
            </m:ctrlPr>
          </m:sSubPr>
          <m:e>
            <m:r>
              <m:rPr>
                <m:sty m:val="p"/>
              </m:rPr>
              <w:rPr>
                <w:rFonts w:ascii="Cambria Math" w:hAnsi="Cambria Math"/>
              </w:rPr>
              <m:t>σ</m:t>
            </m:r>
            <m:ctrlPr>
              <w:rPr>
                <w:rFonts w:ascii="Cambria Math" w:hAnsi="Cambria Math"/>
              </w:rPr>
            </m:ctrlPr>
          </m:e>
          <m:sub>
            <m:r>
              <w:rPr>
                <w:rFonts w:ascii="Cambria Math" w:hAnsi="Cambria Math"/>
              </w:rPr>
              <m:t>p</m:t>
            </m:r>
          </m:sub>
        </m:sSub>
      </m:oMath>
      <w:r w:rsidR="008F45BD">
        <w:t>.</w:t>
      </w:r>
    </w:p>
    <w:p w14:paraId="6466861A" w14:textId="1C79A588" w:rsidR="0096314D" w:rsidRPr="0096314D" w:rsidRDefault="0096314D" w:rsidP="00982E94">
      <w:pPr>
        <w:jc w:val="both"/>
        <w:rPr>
          <w:b/>
          <w:bCs/>
        </w:rPr>
      </w:pPr>
      <w:r w:rsidRPr="0096314D">
        <w:rPr>
          <w:b/>
          <w:bCs/>
        </w:rPr>
        <w:t>Diversification and how it works</w:t>
      </w:r>
    </w:p>
    <w:p w14:paraId="28CE4F1D" w14:textId="23C63DDB" w:rsidR="0096314D" w:rsidRDefault="005B6723" w:rsidP="00982E94">
      <w:pPr>
        <w:jc w:val="both"/>
      </w:pPr>
      <w:r>
        <w:t>The</w:t>
      </w:r>
      <w:r w:rsidR="0096314D">
        <w:t xml:space="preserve"> expected return of </w:t>
      </w:r>
      <w:r w:rsidR="003E1A12">
        <w:t>related financial assets can be correlated with each other, which means that their returns tend to change together</w:t>
      </w:r>
      <w:r>
        <w:t xml:space="preserve">. </w:t>
      </w:r>
      <w:r w:rsidR="001953AE">
        <w:t>The changes can, however, be different in magnitude</w:t>
      </w:r>
      <w:r w:rsidR="00003A7C">
        <w:t xml:space="preserve"> and direction, so</w:t>
      </w:r>
      <w:r w:rsidR="001953AE">
        <w:t xml:space="preserve"> </w:t>
      </w:r>
      <w:r w:rsidR="00003A7C">
        <w:t>i</w:t>
      </w:r>
      <w:r w:rsidR="001953AE">
        <w:t xml:space="preserve">f two </w:t>
      </w:r>
      <w:r w:rsidR="00003A7C">
        <w:t xml:space="preserve">correlated stocks </w:t>
      </w:r>
      <w:r w:rsidR="009A0033">
        <w:t xml:space="preserve">are put together in a portfolio, </w:t>
      </w:r>
      <w:r w:rsidR="001508A3">
        <w:t>the investor can adjust the ratio of the two stocks to construct a portfolio that has the characteristics that he wants.</w:t>
      </w:r>
      <w:r w:rsidR="00D24DA6">
        <w:t xml:space="preserve"> Moreover, the difference in magnitude of changes can be utilized to minimize the risk</w:t>
      </w:r>
      <w:r w:rsidR="005A2EB4">
        <w:t xml:space="preserve"> so that the portfolio is less risky than it should be for a certain level of return.</w:t>
      </w:r>
      <w:r w:rsidR="00396FBB">
        <w:t xml:space="preserve"> This phenomenon is regarded as diversification and </w:t>
      </w:r>
      <w:r w:rsidR="00F50ED5">
        <w:t>the core mechanism of MPT.</w:t>
      </w:r>
    </w:p>
    <w:p w14:paraId="6D410466" w14:textId="3311E099" w:rsidR="001C5138" w:rsidRPr="001C5138" w:rsidRDefault="001C5138" w:rsidP="00982E94">
      <w:pPr>
        <w:jc w:val="both"/>
        <w:rPr>
          <w:b/>
          <w:bCs/>
        </w:rPr>
      </w:pPr>
      <w:r w:rsidRPr="001C5138">
        <w:rPr>
          <w:b/>
          <w:bCs/>
        </w:rPr>
        <w:t>Portfolio optimization</w:t>
      </w:r>
    </w:p>
    <w:p w14:paraId="364BD14D" w14:textId="747B7BE1" w:rsidR="00982E94" w:rsidRPr="00415A19" w:rsidRDefault="00F50ED5" w:rsidP="00982E94">
      <w:pPr>
        <w:jc w:val="both"/>
        <w:rPr>
          <w:rFonts w:ascii="Arial" w:hAnsi="Arial"/>
        </w:rPr>
      </w:pPr>
      <w:r>
        <w:t>Constructing a portfolio of certain</w:t>
      </w:r>
      <w:r w:rsidR="00C26708">
        <w:t xml:space="preserve"> characteristics is an art </w:t>
      </w:r>
      <w:r w:rsidR="00C224B1">
        <w:t>because</w:t>
      </w:r>
      <w:r w:rsidR="00C26708">
        <w:t xml:space="preserve"> it requires the investor to combine different </w:t>
      </w:r>
      <w:r w:rsidR="00E05DDA">
        <w:t>financial assets and choose a</w:t>
      </w:r>
      <w:r w:rsidR="00C224B1">
        <w:t>n optimal</w:t>
      </w:r>
      <w:r w:rsidR="00E05DDA">
        <w:t xml:space="preserve"> ratio</w:t>
      </w:r>
      <w:r w:rsidR="00C224B1">
        <w:t>.</w:t>
      </w:r>
      <w:r w:rsidR="00FD71DA">
        <w:t xml:space="preserve"> </w:t>
      </w:r>
      <w:r w:rsidR="001717F3">
        <w:t xml:space="preserve">Portfolio optimization is the process of adjusting a portfolio </w:t>
      </w:r>
      <w:r w:rsidR="00A17AE7">
        <w:t>to make it more efficient in terms of its return over the risk</w:t>
      </w:r>
      <w:r w:rsidR="00BC4C21">
        <w:t xml:space="preserve"> that the portfolio imposes. While the </w:t>
      </w:r>
      <w:r w:rsidR="00AC4DAC">
        <w:t>MPT is available to all the investors, each agent might have his or her own adjustment</w:t>
      </w:r>
      <w:r w:rsidR="00D20B55">
        <w:t>s</w:t>
      </w:r>
      <w:r w:rsidR="00AC4DAC">
        <w:t xml:space="preserve"> to the approach to include their beliefs of the market as well as the advantage of information </w:t>
      </w:r>
      <w:r w:rsidR="00D20B55">
        <w:t xml:space="preserve">in the portfolio. Regardless of which adjustments are added, all investors </w:t>
      </w:r>
      <w:r w:rsidR="00016686">
        <w:t>must</w:t>
      </w:r>
      <w:r w:rsidR="00D20B55">
        <w:t xml:space="preserve"> start at the same spot, so being able to optimize a</w:t>
      </w:r>
      <w:r w:rsidR="009653E0">
        <w:t xml:space="preserve"> portfolio following Markowitz’s MPT </w:t>
      </w:r>
      <w:r w:rsidR="00EE187B">
        <w:t xml:space="preserve">is </w:t>
      </w:r>
      <w:r w:rsidR="00CD1F18">
        <w:t>an important step</w:t>
      </w:r>
      <w:r w:rsidR="00B7135F">
        <w:t xml:space="preserve"> in the the process of creating one’s own way of portfolio optimization.</w:t>
      </w:r>
    </w:p>
    <w:p w14:paraId="63B74B12" w14:textId="3063087D" w:rsidR="009A3C51" w:rsidRDefault="00BB4473" w:rsidP="00756E9C">
      <w:pPr>
        <w:pStyle w:val="Heading2"/>
        <w:numPr>
          <w:ilvl w:val="1"/>
          <w:numId w:val="6"/>
        </w:numPr>
      </w:pPr>
      <w:bookmarkStart w:id="5" w:name="_Toc107891123"/>
      <w:r>
        <w:t>Technical introduction to the implemented tools</w:t>
      </w:r>
      <w:bookmarkEnd w:id="5"/>
    </w:p>
    <w:p w14:paraId="1229C92A" w14:textId="730EBB6B" w:rsidR="009F1CE4" w:rsidRDefault="004452F1" w:rsidP="00F831FA">
      <w:pPr>
        <w:tabs>
          <w:tab w:val="left" w:pos="2281"/>
        </w:tabs>
        <w:jc w:val="both"/>
        <w:rPr>
          <w:color w:val="000000"/>
        </w:rPr>
      </w:pPr>
      <w:r w:rsidRPr="004452F1">
        <w:rPr>
          <w:noProof/>
        </w:rPr>
        <w:drawing>
          <wp:anchor distT="0" distB="0" distL="114300" distR="114300" simplePos="0" relativeHeight="251658242" behindDoc="0" locked="0" layoutInCell="1" allowOverlap="1" wp14:anchorId="6ED4804B" wp14:editId="08C0F0F4">
            <wp:simplePos x="0" y="0"/>
            <wp:positionH relativeFrom="column">
              <wp:posOffset>24765</wp:posOffset>
            </wp:positionH>
            <wp:positionV relativeFrom="paragraph">
              <wp:posOffset>116840</wp:posOffset>
            </wp:positionV>
            <wp:extent cx="1121410" cy="1610360"/>
            <wp:effectExtent l="0" t="0" r="2540" b="8890"/>
            <wp:wrapSquare wrapText="bothSides"/>
            <wp:docPr id="8" name="Picture 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1121410" cy="1610360"/>
                    </a:xfrm>
                    <a:prstGeom prst="rect">
                      <a:avLst/>
                    </a:prstGeom>
                  </pic:spPr>
                </pic:pic>
              </a:graphicData>
            </a:graphic>
            <wp14:sizeRelH relativeFrom="margin">
              <wp14:pctWidth>0</wp14:pctWidth>
            </wp14:sizeRelH>
            <wp14:sizeRelV relativeFrom="margin">
              <wp14:pctHeight>0</wp14:pctHeight>
            </wp14:sizeRelV>
          </wp:anchor>
        </w:drawing>
      </w:r>
      <w:sdt>
        <w:sdtPr>
          <w:rPr>
            <w:color w:val="000000"/>
          </w:rPr>
          <w:tag w:val="MENDELEY_CITATION_v3_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"/>
          <w:id w:val="-1013534370"/>
          <w:placeholder>
            <w:docPart w:val="DefaultPlaceholder_-1854013440"/>
          </w:placeholder>
        </w:sdtPr>
        <w:sdtEndPr/>
        <w:sdtContent>
          <w:r w:rsidR="00FE7A3B" w:rsidRPr="00FE7A3B">
            <w:rPr>
              <w:color w:val="000000"/>
            </w:rPr>
            <w:t>Brooks (2019)</w:t>
          </w:r>
        </w:sdtContent>
      </w:sdt>
      <w:r w:rsidR="00AB5F04">
        <w:rPr>
          <w:color w:val="000000"/>
        </w:rPr>
        <w:t xml:space="preserve"> has presented a </w:t>
      </w:r>
      <w:r w:rsidR="009B221D">
        <w:rPr>
          <w:color w:val="000000"/>
        </w:rPr>
        <w:t>brief</w:t>
      </w:r>
      <w:r w:rsidR="00AB5F04">
        <w:rPr>
          <w:color w:val="000000"/>
        </w:rPr>
        <w:t xml:space="preserve"> </w:t>
      </w:r>
      <w:r w:rsidR="003462BA">
        <w:rPr>
          <w:color w:val="000000"/>
        </w:rPr>
        <w:t>instruction</w:t>
      </w:r>
      <w:r w:rsidR="00AB5F04">
        <w:rPr>
          <w:color w:val="000000"/>
        </w:rPr>
        <w:t xml:space="preserve"> to the implementation of MPT in Excel</w:t>
      </w:r>
      <w:r w:rsidR="00C70F4C">
        <w:rPr>
          <w:color w:val="000000"/>
        </w:rPr>
        <w:t xml:space="preserve"> both theoretically and technically. In this project, I </w:t>
      </w:r>
      <w:r w:rsidR="00D15831">
        <w:rPr>
          <w:color w:val="000000"/>
        </w:rPr>
        <w:t xml:space="preserve">follow basic steps of this short guide, but </w:t>
      </w:r>
      <w:r w:rsidR="00F831FA">
        <w:rPr>
          <w:color w:val="000000"/>
        </w:rPr>
        <w:t>also improve the implementation by using more advanced and better tools provided by the current version of Excel.</w:t>
      </w:r>
      <w:r w:rsidR="009B221D">
        <w:rPr>
          <w:color w:val="000000"/>
        </w:rPr>
        <w:t xml:space="preserve"> </w:t>
      </w:r>
      <w:r w:rsidR="006F779B">
        <w:rPr>
          <w:color w:val="000000"/>
        </w:rPr>
        <w:t>The</w:t>
      </w:r>
      <w:r w:rsidR="009B221D">
        <w:rPr>
          <w:color w:val="000000"/>
        </w:rPr>
        <w:t xml:space="preserve"> basic operations </w:t>
      </w:r>
      <w:r w:rsidR="00A34316">
        <w:rPr>
          <w:color w:val="000000"/>
        </w:rPr>
        <w:t>mostly</w:t>
      </w:r>
      <w:r w:rsidR="009B221D">
        <w:rPr>
          <w:color w:val="000000"/>
        </w:rPr>
        <w:t xml:space="preserve"> involve in matrix calculation using </w:t>
      </w:r>
      <w:r w:rsidR="00646DE2">
        <w:rPr>
          <w:color w:val="000000"/>
        </w:rPr>
        <w:t>provided Excel functions for matrix algebra</w:t>
      </w:r>
      <w:r w:rsidR="00A34316">
        <w:rPr>
          <w:color w:val="000000"/>
        </w:rPr>
        <w:t>, so the enhancement of these techniques will not be too different from th</w:t>
      </w:r>
      <w:r w:rsidR="009F1CE4">
        <w:rPr>
          <w:color w:val="000000"/>
        </w:rPr>
        <w:t>is root.</w:t>
      </w:r>
    </w:p>
    <w:p w14:paraId="46210343" w14:textId="1738E21F" w:rsidR="00D44CB3" w:rsidRPr="005B61A3" w:rsidRDefault="004452F1" w:rsidP="00F831FA">
      <w:pPr>
        <w:tabs>
          <w:tab w:val="left" w:pos="2281"/>
        </w:tabs>
        <w:jc w:val="both"/>
        <w:rPr>
          <w:rFonts w:ascii="Arial" w:hAnsi="Arial"/>
          <w:color w:val="000000"/>
        </w:rPr>
      </w:pPr>
      <w:r>
        <w:rPr>
          <w:noProof/>
        </w:rPr>
        <mc:AlternateContent>
          <mc:Choice Requires="wps">
            <w:drawing>
              <wp:anchor distT="0" distB="0" distL="114300" distR="114300" simplePos="0" relativeHeight="251658243" behindDoc="0" locked="0" layoutInCell="1" allowOverlap="1" wp14:anchorId="0E783DBC" wp14:editId="1CA09686">
                <wp:simplePos x="0" y="0"/>
                <wp:positionH relativeFrom="column">
                  <wp:posOffset>24765</wp:posOffset>
                </wp:positionH>
                <wp:positionV relativeFrom="paragraph">
                  <wp:posOffset>690245</wp:posOffset>
                </wp:positionV>
                <wp:extent cx="1121410" cy="307975"/>
                <wp:effectExtent l="0" t="0" r="2540" b="0"/>
                <wp:wrapSquare wrapText="bothSides"/>
                <wp:docPr id="9" name="Text Box 9"/>
                <wp:cNvGraphicFramePr/>
                <a:graphic xmlns:a="http://schemas.openxmlformats.org/drawingml/2006/main">
                  <a:graphicData uri="http://schemas.microsoft.com/office/word/2010/wordprocessingShape">
                    <wps:wsp>
                      <wps:cNvSpPr txBox="1"/>
                      <wps:spPr>
                        <a:xfrm>
                          <a:off x="0" y="0"/>
                          <a:ext cx="1121410" cy="307975"/>
                        </a:xfrm>
                        <a:prstGeom prst="rect">
                          <a:avLst/>
                        </a:prstGeom>
                        <a:solidFill>
                          <a:prstClr val="white"/>
                        </a:solidFill>
                        <a:ln>
                          <a:noFill/>
                        </a:ln>
                      </wps:spPr>
                      <wps:txbx>
                        <w:txbxContent>
                          <w:p w14:paraId="0D6E509D" w14:textId="67982362" w:rsidR="004452F1" w:rsidRPr="0074738C" w:rsidRDefault="004452F1" w:rsidP="0074738C">
                            <w:pPr>
                              <w:pStyle w:val="Caption"/>
                            </w:pPr>
                            <w:r w:rsidRPr="0074738C">
                              <w:rPr>
                                <w:sz w:val="12"/>
                                <w:szCs w:val="12"/>
                              </w:rPr>
                              <w:t xml:space="preserve">Figure </w:t>
                            </w:r>
                            <w:r w:rsidRPr="0074738C">
                              <w:rPr>
                                <w:sz w:val="12"/>
                                <w:szCs w:val="12"/>
                              </w:rPr>
                              <w:fldChar w:fldCharType="begin"/>
                            </w:r>
                            <w:r w:rsidRPr="0074738C">
                              <w:rPr>
                                <w:sz w:val="12"/>
                                <w:szCs w:val="12"/>
                              </w:rPr>
                              <w:instrText xml:space="preserve"> SEQ Figure \* ARABIC </w:instrText>
                            </w:r>
                            <w:r w:rsidRPr="0074738C">
                              <w:rPr>
                                <w:sz w:val="12"/>
                                <w:szCs w:val="12"/>
                              </w:rPr>
                              <w:fldChar w:fldCharType="separate"/>
                            </w:r>
                            <w:r w:rsidR="005E29EC">
                              <w:rPr>
                                <w:noProof/>
                                <w:sz w:val="12"/>
                                <w:szCs w:val="12"/>
                              </w:rPr>
                              <w:t>2</w:t>
                            </w:r>
                            <w:r w:rsidRPr="0074738C">
                              <w:rPr>
                                <w:sz w:val="12"/>
                                <w:szCs w:val="12"/>
                              </w:rPr>
                              <w:fldChar w:fldCharType="end"/>
                            </w:r>
                            <w:r w:rsidRPr="0074738C">
                              <w:rPr>
                                <w:sz w:val="12"/>
                                <w:szCs w:val="12"/>
                              </w:rPr>
                              <w:t xml:space="preserve">: customizable data series with Fill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E783DBC" id="Text Box 9" o:spid="_x0000_s1027" type="#_x0000_t202" style="position:absolute;left:0;text-align:left;margin-left:1.95pt;margin-top:54.35pt;width:88.3pt;height:24.25pt;z-index:251658243;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" stroked="f">
                <v:textbox inset="0,0,0,0">
                  <w:txbxContent>
                    <w:p w14:paraId="0D6E509D" w14:textId="67982362" w:rsidR="004452F1" w:rsidRPr="0074738C" w:rsidRDefault="004452F1" w:rsidP="0074738C">
                      <w:pPr>
                        <w:pStyle w:val="Caption"/>
                      </w:pPr>
                      <w:r w:rsidRPr="0074738C">
                        <w:rPr>
                          <w:sz w:val="12"/>
                          <w:szCs w:val="12"/>
                        </w:rPr>
                        <w:t xml:space="preserve">Figure </w:t>
                      </w:r>
                      <w:r w:rsidRPr="0074738C">
                        <w:rPr>
                          <w:sz w:val="12"/>
                          <w:szCs w:val="12"/>
                        </w:rPr>
                        <w:fldChar w:fldCharType="begin"/>
                      </w:r>
                      <w:r w:rsidRPr="0074738C">
                        <w:rPr>
                          <w:sz w:val="12"/>
                          <w:szCs w:val="12"/>
                        </w:rPr>
                        <w:instrText xml:space="preserve"> SEQ Figure \* ARABIC </w:instrText>
                      </w:r>
                      <w:r w:rsidRPr="0074738C">
                        <w:rPr>
                          <w:sz w:val="12"/>
                          <w:szCs w:val="12"/>
                        </w:rPr>
                        <w:fldChar w:fldCharType="separate"/>
                      </w:r>
                      <w:r w:rsidR="005E29EC">
                        <w:rPr>
                          <w:noProof/>
                          <w:sz w:val="12"/>
                          <w:szCs w:val="12"/>
                        </w:rPr>
                        <w:t>2</w:t>
                      </w:r>
                      <w:r w:rsidRPr="0074738C">
                        <w:rPr>
                          <w:sz w:val="12"/>
                          <w:szCs w:val="12"/>
                        </w:rPr>
                        <w:fldChar w:fldCharType="end"/>
                      </w:r>
                      <w:r w:rsidRPr="0074738C">
                        <w:rPr>
                          <w:sz w:val="12"/>
                          <w:szCs w:val="12"/>
                        </w:rPr>
                        <w:t xml:space="preserve">: customizable data series with Fill </w:t>
                      </w:r>
                    </w:p>
                  </w:txbxContent>
                </v:textbox>
                <w10:wrap type="square"/>
              </v:shape>
            </w:pict>
          </mc:Fallback>
        </mc:AlternateContent>
      </w:r>
      <w:r w:rsidR="00D44CB3">
        <w:rPr>
          <w:color w:val="000000"/>
        </w:rPr>
        <w:t>The fundamental technique that I use a lot in this project is naming a range or a tab</w:t>
      </w:r>
      <w:r w:rsidR="004F1C26">
        <w:rPr>
          <w:color w:val="000000"/>
        </w:rPr>
        <w:t xml:space="preserve">le by a comprehensive term, so that I can use this term in further calculations </w:t>
      </w:r>
      <w:r w:rsidR="00B95EDB">
        <w:rPr>
          <w:color w:val="000000"/>
        </w:rPr>
        <w:t>in a more intuitive way</w:t>
      </w:r>
      <w:r w:rsidR="00DB5CD5">
        <w:rPr>
          <w:color w:val="000000"/>
        </w:rPr>
        <w:t>. This makes the formula become much more understandable</w:t>
      </w:r>
      <w:r w:rsidR="001A18AC">
        <w:rPr>
          <w:color w:val="000000"/>
        </w:rPr>
        <w:t xml:space="preserve"> and simplify the debugging process if there were any mistake in the implemented </w:t>
      </w:r>
      <w:r w:rsidR="00746AA7">
        <w:rPr>
          <w:color w:val="000000"/>
        </w:rPr>
        <w:t>formulas.</w:t>
      </w:r>
      <w:r w:rsidR="004774F6">
        <w:rPr>
          <w:color w:val="000000"/>
        </w:rPr>
        <w:t xml:space="preserve"> This function can be accessed easily by many ways in Excel, one </w:t>
      </w:r>
      <w:r w:rsidR="005A19C8">
        <w:rPr>
          <w:color w:val="000000"/>
        </w:rPr>
        <w:t>can</w:t>
      </w:r>
      <w:r w:rsidR="004774F6">
        <w:rPr>
          <w:color w:val="000000"/>
        </w:rPr>
        <w:t xml:space="preserve"> name a range e</w:t>
      </w:r>
      <w:r w:rsidR="007B2C25">
        <w:rPr>
          <w:color w:val="000000"/>
        </w:rPr>
        <w:t xml:space="preserve">asily by changing the name of that range directly from the </w:t>
      </w:r>
      <w:r w:rsidR="009A0C2E">
        <w:rPr>
          <w:color w:val="000000"/>
        </w:rPr>
        <w:t xml:space="preserve">name box </w:t>
      </w:r>
      <w:r w:rsidR="00E00B4F" w:rsidRPr="00E00B4F">
        <w:rPr>
          <w:noProof/>
          <w:color w:val="000000"/>
        </w:rPr>
        <w:drawing>
          <wp:inline distT="0" distB="0" distL="0" distR="0" wp14:anchorId="74681A5F" wp14:editId="02C76F69">
            <wp:extent cx="443176" cy="11931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02133" cy="135190"/>
                    </a:xfrm>
                    <a:prstGeom prst="rect">
                      <a:avLst/>
                    </a:prstGeom>
                  </pic:spPr>
                </pic:pic>
              </a:graphicData>
            </a:graphic>
          </wp:inline>
        </w:drawing>
      </w:r>
      <w:r w:rsidR="00E00B4F">
        <w:rPr>
          <w:color w:val="000000"/>
        </w:rPr>
        <w:t xml:space="preserve"> on the left</w:t>
      </w:r>
      <w:r w:rsidR="002C299F">
        <w:rPr>
          <w:color w:val="000000"/>
        </w:rPr>
        <w:t xml:space="preserve"> side of the Formula Bar and then call this name directly in the formula bar to address the named range.</w:t>
      </w:r>
      <w:r w:rsidR="008B5044">
        <w:rPr>
          <w:color w:val="000000"/>
        </w:rPr>
        <w:t xml:space="preserve"> </w:t>
      </w:r>
    </w:p>
    <w:p w14:paraId="154ED4F4" w14:textId="3889BFEA" w:rsidR="0036611B" w:rsidRDefault="00E85CFC" w:rsidP="00F831FA">
      <w:pPr>
        <w:tabs>
          <w:tab w:val="left" w:pos="2281"/>
        </w:tabs>
        <w:jc w:val="both"/>
      </w:pPr>
      <w:r>
        <w:t xml:space="preserve">The ability to generate customized data series is very powerful when </w:t>
      </w:r>
      <w:r w:rsidR="00C978C1">
        <w:t>plotting</w:t>
      </w:r>
      <w:r>
        <w:t xml:space="preserve">. Since the project will </w:t>
      </w:r>
      <w:r w:rsidR="00242830">
        <w:t>focus on the analytical solution of the</w:t>
      </w:r>
      <w:r w:rsidR="007D0413">
        <w:t xml:space="preserve"> efficient frontier</w:t>
      </w:r>
      <w:r w:rsidR="009C4160">
        <w:t xml:space="preserve">, this technique is </w:t>
      </w:r>
      <w:r w:rsidR="001B5D12">
        <w:t>very useful to generate a</w:t>
      </w:r>
      <w:r w:rsidR="00057DE6">
        <w:t>ny series to</w:t>
      </w:r>
      <w:r w:rsidR="001B5D12">
        <w:t xml:space="preserve"> plot the shape of the </w:t>
      </w:r>
      <w:r w:rsidR="007F1F86">
        <w:t>deduced function.</w:t>
      </w:r>
      <w:r w:rsidR="00EC0F6A">
        <w:t xml:space="preserve"> </w:t>
      </w:r>
      <w:r w:rsidR="00330FD3">
        <w:t>Series creation can be accessed under the Fill drop-down window</w:t>
      </w:r>
      <w:r w:rsidR="00006CDB">
        <w:t xml:space="preserve"> as shown in Figure 2. </w:t>
      </w:r>
    </w:p>
    <w:p w14:paraId="149BF720" w14:textId="49B02ECF" w:rsidR="00F558C2" w:rsidRPr="0036611B" w:rsidRDefault="00F558C2" w:rsidP="00F831FA">
      <w:pPr>
        <w:tabs>
          <w:tab w:val="left" w:pos="2281"/>
        </w:tabs>
        <w:jc w:val="both"/>
      </w:pPr>
      <w:r>
        <w:t>These are just techniques that I find important in this</w:t>
      </w:r>
      <w:r w:rsidR="008E582E">
        <w:t xml:space="preserve"> project. The other skills </w:t>
      </w:r>
      <w:r w:rsidR="00A85A28">
        <w:t>are already listed in the previous section. Further technical details will be discussed along with the analysis in the next section.</w:t>
      </w:r>
    </w:p>
    <w:p w14:paraId="3BF609AC" w14:textId="57AAFE57" w:rsidR="009A3C51" w:rsidRDefault="00CD3B9E" w:rsidP="00756E9C">
      <w:pPr>
        <w:pStyle w:val="Heading1"/>
        <w:numPr>
          <w:ilvl w:val="0"/>
          <w:numId w:val="6"/>
        </w:numPr>
      </w:pPr>
      <w:bookmarkStart w:id="6" w:name="_Toc107891124"/>
      <w:r>
        <w:t xml:space="preserve">PMT in Excel 1: </w:t>
      </w:r>
      <w:r w:rsidR="002E7F09">
        <w:t>assets selection from DAX30</w:t>
      </w:r>
      <w:r w:rsidR="00F76D61">
        <w:t xml:space="preserve"> and data import</w:t>
      </w:r>
      <w:bookmarkEnd w:id="6"/>
    </w:p>
    <w:p w14:paraId="1E7FDBDC" w14:textId="753B9D5F" w:rsidR="00C8631D" w:rsidRDefault="009D5D99" w:rsidP="00472E8A">
      <w:pPr>
        <w:tabs>
          <w:tab w:val="left" w:pos="2281"/>
        </w:tabs>
        <w:jc w:val="both"/>
      </w:pPr>
      <w:r>
        <w:t xml:space="preserve">DAX30 index is a stock market index that consists of the 30 major German </w:t>
      </w:r>
      <w:r w:rsidR="000318AC">
        <w:t>blue-chip</w:t>
      </w:r>
      <w:r>
        <w:t xml:space="preserve"> companies trading on the Frankfurt Stock Exchange. </w:t>
      </w:r>
      <w:r w:rsidR="000318AC">
        <w:t>The data of DAX30 can be fetched directly from Yahoo! Finance.</w:t>
      </w:r>
      <w:r w:rsidR="00C71450">
        <w:t xml:space="preserve"> For a direct view, it can be inspected using the following links:</w:t>
      </w:r>
    </w:p>
    <w:p w14:paraId="2EA406B6" w14:textId="50683F2B" w:rsidR="00C71450" w:rsidRDefault="005E29EC" w:rsidP="007B4B5C">
      <w:pPr>
        <w:pStyle w:val="ListParagraph"/>
        <w:numPr>
          <w:ilvl w:val="0"/>
          <w:numId w:val="9"/>
        </w:numPr>
        <w:tabs>
          <w:tab w:val="left" w:pos="2281"/>
        </w:tabs>
      </w:pPr>
      <w:hyperlink r:id="rId12" w:history="1">
        <w:r w:rsidR="00C71450" w:rsidRPr="00C71450">
          <w:rPr>
            <w:rStyle w:val="Hyperlink"/>
          </w:rPr>
          <w:t>Google</w:t>
        </w:r>
      </w:hyperlink>
    </w:p>
    <w:p w14:paraId="677F97F6" w14:textId="76C28CAC" w:rsidR="00C71450" w:rsidRDefault="005E29EC" w:rsidP="007B4B5C">
      <w:pPr>
        <w:pStyle w:val="ListParagraph"/>
        <w:numPr>
          <w:ilvl w:val="0"/>
          <w:numId w:val="9"/>
        </w:numPr>
        <w:tabs>
          <w:tab w:val="left" w:pos="2281"/>
        </w:tabs>
      </w:pPr>
      <w:hyperlink r:id="rId13" w:history="1">
        <w:r w:rsidR="007B4B5C" w:rsidRPr="007B4B5C">
          <w:rPr>
            <w:rStyle w:val="Hyperlink"/>
          </w:rPr>
          <w:t>Yahoo! Finance</w:t>
        </w:r>
      </w:hyperlink>
    </w:p>
    <w:p w14:paraId="4A029F50" w14:textId="3C93733A" w:rsidR="00ED1578" w:rsidRDefault="00C978C1" w:rsidP="00472E8A">
      <w:pPr>
        <w:tabs>
          <w:tab w:val="left" w:pos="2281"/>
        </w:tabs>
        <w:jc w:val="both"/>
      </w:pPr>
      <w:r>
        <w:t xml:space="preserve">The first link provides the description and explanation of the index, and the second presents the </w:t>
      </w:r>
      <w:proofErr w:type="gramStart"/>
      <w:r w:rsidR="00E06B16">
        <w:t>up-to-date</w:t>
      </w:r>
      <w:proofErr w:type="gramEnd"/>
      <w:r>
        <w:t xml:space="preserve"> DAX30 data together with a downloadable link for viewer the data in other programs. </w:t>
      </w:r>
      <w:r w:rsidR="003E7560">
        <w:t xml:space="preserve">Moreover, Yahoo! Finance also provides a list of </w:t>
      </w:r>
      <w:r w:rsidR="00ED58C0">
        <w:t>components for DAX30. In this project, I will optimize a portfolio of 8 stocks chosen from this list and optimize this portfolio</w:t>
      </w:r>
      <w:r w:rsidR="00472E8A">
        <w:t xml:space="preserve">. The list of chosen stocks is given in the tab Schema of the </w:t>
      </w:r>
      <w:r w:rsidR="00ED1578">
        <w:t>Excel file, the short version of the table is given below</w:t>
      </w:r>
    </w:p>
    <w:p w14:paraId="6F0755F9" w14:textId="113043AE" w:rsidR="00976860" w:rsidRDefault="00976860" w:rsidP="00976860">
      <w:pPr>
        <w:pStyle w:val="Caption"/>
        <w:keepNext/>
      </w:pPr>
      <w:r>
        <w:t xml:space="preserve">Table </w:t>
      </w:r>
      <w:r w:rsidR="005E29EC">
        <w:fldChar w:fldCharType="begin"/>
      </w:r>
      <w:r w:rsidR="005E29EC">
        <w:instrText xml:space="preserve"> SEQ Table \* ARABIC </w:instrText>
      </w:r>
      <w:r w:rsidR="005E29EC">
        <w:fldChar w:fldCharType="separate"/>
      </w:r>
      <w:r w:rsidR="005E29EC">
        <w:rPr>
          <w:noProof/>
        </w:rPr>
        <w:t>1</w:t>
      </w:r>
      <w:r w:rsidR="005E29EC">
        <w:rPr>
          <w:noProof/>
        </w:rPr>
        <w:fldChar w:fldCharType="end"/>
      </w:r>
      <w:r>
        <w:t>: Information of chosen stocks</w:t>
      </w:r>
    </w:p>
    <w:tbl>
      <w:tblPr>
        <w:tblW w:w="5000" w:type="pct"/>
        <w:tblLook w:val="04A0" w:firstRow="1" w:lastRow="0" w:firstColumn="1" w:lastColumn="0" w:noHBand="0" w:noVBand="1"/>
      </w:tblPr>
      <w:tblGrid>
        <w:gridCol w:w="4225"/>
        <w:gridCol w:w="1349"/>
        <w:gridCol w:w="1802"/>
        <w:gridCol w:w="3414"/>
      </w:tblGrid>
      <w:tr w:rsidR="006737A5" w:rsidRPr="006737A5" w14:paraId="5067BD24" w14:textId="77777777" w:rsidTr="006737A5">
        <w:trPr>
          <w:trHeight w:val="144"/>
        </w:trPr>
        <w:tc>
          <w:tcPr>
            <w:tcW w:w="1958" w:type="pct"/>
            <w:tcBorders>
              <w:top w:val="single" w:sz="4" w:space="0" w:color="4472C4"/>
              <w:left w:val="single" w:sz="4" w:space="0" w:color="4472C4"/>
              <w:bottom w:val="nil"/>
              <w:right w:val="nil"/>
            </w:tcBorders>
            <w:shd w:val="clear" w:color="4472C4" w:fill="4472C4"/>
            <w:noWrap/>
            <w:vAlign w:val="center"/>
            <w:hideMark/>
          </w:tcPr>
          <w:p w14:paraId="129162CE" w14:textId="77777777" w:rsidR="005D73CB" w:rsidRPr="005D73CB" w:rsidRDefault="005D73CB" w:rsidP="00E479A1">
            <w:pPr>
              <w:spacing w:before="0" w:after="0" w:line="240" w:lineRule="auto"/>
              <w:rPr>
                <w:rFonts w:eastAsia="Times New Roman" w:cs="Calibri"/>
                <w:b/>
                <w:bCs/>
                <w:color w:val="FFFFFF"/>
              </w:rPr>
            </w:pPr>
            <w:r w:rsidRPr="005D73CB">
              <w:rPr>
                <w:rFonts w:eastAsia="Times New Roman" w:cs="Calibri"/>
                <w:b/>
                <w:bCs/>
                <w:color w:val="FFFFFF"/>
              </w:rPr>
              <w:t>Company</w:t>
            </w:r>
          </w:p>
        </w:tc>
        <w:tc>
          <w:tcPr>
            <w:tcW w:w="625" w:type="pct"/>
            <w:tcBorders>
              <w:top w:val="single" w:sz="4" w:space="0" w:color="4472C4"/>
              <w:left w:val="nil"/>
              <w:bottom w:val="nil"/>
              <w:right w:val="nil"/>
            </w:tcBorders>
            <w:shd w:val="clear" w:color="4472C4" w:fill="4472C4"/>
            <w:noWrap/>
            <w:vAlign w:val="center"/>
            <w:hideMark/>
          </w:tcPr>
          <w:p w14:paraId="6E882C9C" w14:textId="0A6CC6B0" w:rsidR="005D73CB" w:rsidRPr="005D73CB" w:rsidRDefault="005D73CB" w:rsidP="00A41309">
            <w:pPr>
              <w:spacing w:before="0" w:after="0" w:line="240" w:lineRule="auto"/>
              <w:jc w:val="center"/>
              <w:rPr>
                <w:rFonts w:eastAsia="Times New Roman" w:cs="Calibri"/>
                <w:b/>
                <w:bCs/>
                <w:color w:val="FFFFFF"/>
              </w:rPr>
            </w:pPr>
            <w:r w:rsidRPr="006737A5">
              <w:rPr>
                <w:rFonts w:eastAsia="Times New Roman" w:cs="Calibri"/>
                <w:b/>
                <w:bCs/>
                <w:color w:val="FFFFFF"/>
              </w:rPr>
              <w:t>Ticker</w:t>
            </w:r>
          </w:p>
        </w:tc>
        <w:tc>
          <w:tcPr>
            <w:tcW w:w="835" w:type="pct"/>
            <w:tcBorders>
              <w:top w:val="single" w:sz="4" w:space="0" w:color="4472C4"/>
              <w:left w:val="nil"/>
              <w:bottom w:val="nil"/>
              <w:right w:val="nil"/>
            </w:tcBorders>
            <w:shd w:val="clear" w:color="4472C4" w:fill="4472C4"/>
            <w:noWrap/>
            <w:vAlign w:val="center"/>
            <w:hideMark/>
          </w:tcPr>
          <w:p w14:paraId="00400F67" w14:textId="77777777" w:rsidR="005D73CB" w:rsidRPr="005D73CB" w:rsidRDefault="005D73CB" w:rsidP="00A41309">
            <w:pPr>
              <w:spacing w:before="0" w:after="0" w:line="240" w:lineRule="auto"/>
              <w:jc w:val="center"/>
              <w:rPr>
                <w:rFonts w:eastAsia="Times New Roman" w:cs="Calibri"/>
                <w:b/>
                <w:bCs/>
                <w:color w:val="FFFFFF"/>
              </w:rPr>
            </w:pPr>
            <w:r w:rsidRPr="005D73CB">
              <w:rPr>
                <w:rFonts w:eastAsia="Times New Roman" w:cs="Calibri"/>
                <w:b/>
                <w:bCs/>
                <w:color w:val="FFFFFF"/>
              </w:rPr>
              <w:t>Date</w:t>
            </w:r>
          </w:p>
        </w:tc>
        <w:tc>
          <w:tcPr>
            <w:tcW w:w="1582" w:type="pct"/>
            <w:tcBorders>
              <w:top w:val="single" w:sz="4" w:space="0" w:color="4472C4"/>
              <w:left w:val="nil"/>
              <w:bottom w:val="nil"/>
              <w:right w:val="single" w:sz="4" w:space="0" w:color="4472C4"/>
            </w:tcBorders>
            <w:shd w:val="clear" w:color="4472C4" w:fill="4472C4"/>
            <w:noWrap/>
            <w:vAlign w:val="center"/>
            <w:hideMark/>
          </w:tcPr>
          <w:p w14:paraId="349B99CA" w14:textId="77777777" w:rsidR="005D73CB" w:rsidRPr="005D73CB" w:rsidRDefault="005D73CB" w:rsidP="00A41309">
            <w:pPr>
              <w:spacing w:before="0" w:after="0" w:line="240" w:lineRule="auto"/>
              <w:jc w:val="center"/>
              <w:rPr>
                <w:rFonts w:eastAsia="Times New Roman" w:cs="Calibri"/>
                <w:b/>
                <w:bCs/>
                <w:color w:val="FFFFFF"/>
              </w:rPr>
            </w:pPr>
            <w:r w:rsidRPr="005D73CB">
              <w:rPr>
                <w:rFonts w:eastAsia="Times New Roman" w:cs="Calibri"/>
                <w:b/>
                <w:bCs/>
                <w:color w:val="FFFFFF"/>
              </w:rPr>
              <w:t>Link</w:t>
            </w:r>
          </w:p>
        </w:tc>
      </w:tr>
      <w:tr w:rsidR="006737A5" w:rsidRPr="006737A5" w14:paraId="5956723A" w14:textId="77777777" w:rsidTr="006737A5">
        <w:trPr>
          <w:trHeight w:val="144"/>
        </w:trPr>
        <w:tc>
          <w:tcPr>
            <w:tcW w:w="1958" w:type="pct"/>
            <w:tcBorders>
              <w:top w:val="nil"/>
              <w:left w:val="single" w:sz="4" w:space="0" w:color="4472C4"/>
              <w:bottom w:val="nil"/>
              <w:right w:val="nil"/>
            </w:tcBorders>
            <w:shd w:val="clear" w:color="auto" w:fill="auto"/>
            <w:noWrap/>
            <w:vAlign w:val="center"/>
            <w:hideMark/>
          </w:tcPr>
          <w:p w14:paraId="36CFDF60" w14:textId="77777777" w:rsidR="005D73CB" w:rsidRPr="005D73CB" w:rsidRDefault="005D73CB" w:rsidP="00E479A1">
            <w:pPr>
              <w:spacing w:before="0" w:after="0" w:line="240" w:lineRule="auto"/>
              <w:rPr>
                <w:rFonts w:eastAsia="Times New Roman" w:cs="Calibri"/>
                <w:color w:val="000000"/>
              </w:rPr>
            </w:pPr>
            <w:r w:rsidRPr="005D73CB">
              <w:rPr>
                <w:rFonts w:eastAsia="Times New Roman" w:cs="Calibri"/>
                <w:color w:val="000000"/>
              </w:rPr>
              <w:t>Covestro AG</w:t>
            </w:r>
          </w:p>
        </w:tc>
        <w:tc>
          <w:tcPr>
            <w:tcW w:w="625" w:type="pct"/>
            <w:tcBorders>
              <w:top w:val="nil"/>
              <w:left w:val="nil"/>
              <w:bottom w:val="nil"/>
              <w:right w:val="nil"/>
            </w:tcBorders>
            <w:shd w:val="clear" w:color="auto" w:fill="auto"/>
            <w:noWrap/>
            <w:vAlign w:val="center"/>
            <w:hideMark/>
          </w:tcPr>
          <w:p w14:paraId="5FB942C9" w14:textId="77777777" w:rsidR="005D73CB" w:rsidRPr="005D73CB" w:rsidRDefault="005D73CB" w:rsidP="00A41309">
            <w:pPr>
              <w:spacing w:before="0" w:after="0" w:line="240" w:lineRule="auto"/>
              <w:jc w:val="center"/>
              <w:rPr>
                <w:rFonts w:eastAsia="Times New Roman" w:cs="Calibri"/>
                <w:color w:val="000000"/>
              </w:rPr>
            </w:pPr>
            <w:proofErr w:type="spellStart"/>
            <w:r w:rsidRPr="005D73CB">
              <w:rPr>
                <w:rFonts w:eastAsia="Times New Roman" w:cs="Calibri"/>
                <w:color w:val="000000"/>
              </w:rPr>
              <w:t>1COV.DE</w:t>
            </w:r>
            <w:proofErr w:type="spellEnd"/>
          </w:p>
        </w:tc>
        <w:tc>
          <w:tcPr>
            <w:tcW w:w="835" w:type="pct"/>
            <w:tcBorders>
              <w:top w:val="nil"/>
              <w:left w:val="nil"/>
              <w:bottom w:val="nil"/>
              <w:right w:val="nil"/>
            </w:tcBorders>
            <w:shd w:val="clear" w:color="auto" w:fill="auto"/>
            <w:noWrap/>
            <w:vAlign w:val="center"/>
            <w:hideMark/>
          </w:tcPr>
          <w:p w14:paraId="0821A414" w14:textId="77777777" w:rsidR="005D73CB" w:rsidRPr="005D73CB" w:rsidRDefault="005D73CB" w:rsidP="00A41309">
            <w:pPr>
              <w:spacing w:before="0" w:after="0" w:line="240" w:lineRule="auto"/>
              <w:jc w:val="center"/>
              <w:rPr>
                <w:rFonts w:eastAsia="Times New Roman" w:cs="Calibri"/>
                <w:color w:val="000000"/>
              </w:rPr>
            </w:pPr>
            <w:r w:rsidRPr="005D73CB">
              <w:rPr>
                <w:rFonts w:eastAsia="Times New Roman" w:cs="Calibri"/>
                <w:color w:val="000000"/>
              </w:rPr>
              <w:t>6/21/2022</w:t>
            </w:r>
          </w:p>
        </w:tc>
        <w:tc>
          <w:tcPr>
            <w:tcW w:w="1582" w:type="pct"/>
            <w:tcBorders>
              <w:top w:val="nil"/>
              <w:left w:val="nil"/>
              <w:bottom w:val="nil"/>
              <w:right w:val="single" w:sz="4" w:space="0" w:color="4472C4"/>
            </w:tcBorders>
            <w:shd w:val="clear" w:color="auto" w:fill="auto"/>
            <w:noWrap/>
            <w:vAlign w:val="center"/>
            <w:hideMark/>
          </w:tcPr>
          <w:p w14:paraId="0DA04A7E" w14:textId="014885B6" w:rsidR="005D73CB" w:rsidRPr="005D73CB" w:rsidRDefault="005E29EC" w:rsidP="00E479A1">
            <w:pPr>
              <w:spacing w:before="0" w:after="0" w:line="240" w:lineRule="auto"/>
              <w:rPr>
                <w:rFonts w:eastAsia="Times New Roman" w:cs="Calibri"/>
                <w:color w:val="000000"/>
              </w:rPr>
            </w:pPr>
            <w:hyperlink r:id="rId14" w:history="1">
              <w:r w:rsidR="00F127D1" w:rsidRPr="006737A5">
                <w:rPr>
                  <w:rStyle w:val="Hyperlink"/>
                  <w:rFonts w:eastAsia="Times New Roman" w:cs="Calibri"/>
                </w:rPr>
                <w:t xml:space="preserve">Yahoo! Finance - </w:t>
              </w:r>
              <w:proofErr w:type="spellStart"/>
              <w:r w:rsidR="00F127D1" w:rsidRPr="006737A5">
                <w:rPr>
                  <w:rStyle w:val="Hyperlink"/>
                  <w:rFonts w:eastAsia="Times New Roman" w:cs="Calibri"/>
                </w:rPr>
                <w:t>1COV.DE</w:t>
              </w:r>
              <w:proofErr w:type="spellEnd"/>
            </w:hyperlink>
          </w:p>
        </w:tc>
      </w:tr>
      <w:tr w:rsidR="006737A5" w:rsidRPr="006737A5" w14:paraId="63FA6325" w14:textId="77777777" w:rsidTr="006737A5">
        <w:trPr>
          <w:trHeight w:val="144"/>
        </w:trPr>
        <w:tc>
          <w:tcPr>
            <w:tcW w:w="1958" w:type="pct"/>
            <w:tcBorders>
              <w:top w:val="nil"/>
              <w:left w:val="single" w:sz="4" w:space="0" w:color="4472C4"/>
              <w:bottom w:val="nil"/>
              <w:right w:val="nil"/>
            </w:tcBorders>
            <w:shd w:val="clear" w:color="auto" w:fill="auto"/>
            <w:noWrap/>
            <w:vAlign w:val="center"/>
            <w:hideMark/>
          </w:tcPr>
          <w:p w14:paraId="64690C96" w14:textId="77777777" w:rsidR="005D73CB" w:rsidRPr="005D73CB" w:rsidRDefault="005D73CB" w:rsidP="00E479A1">
            <w:pPr>
              <w:spacing w:before="0" w:after="0" w:line="240" w:lineRule="auto"/>
              <w:rPr>
                <w:rFonts w:eastAsia="Times New Roman" w:cs="Calibri"/>
                <w:color w:val="000000"/>
              </w:rPr>
            </w:pPr>
            <w:r w:rsidRPr="005D73CB">
              <w:rPr>
                <w:rFonts w:eastAsia="Times New Roman" w:cs="Calibri"/>
                <w:color w:val="000000"/>
              </w:rPr>
              <w:t>adidas AG</w:t>
            </w:r>
          </w:p>
        </w:tc>
        <w:tc>
          <w:tcPr>
            <w:tcW w:w="625" w:type="pct"/>
            <w:tcBorders>
              <w:top w:val="nil"/>
              <w:left w:val="nil"/>
              <w:bottom w:val="nil"/>
              <w:right w:val="nil"/>
            </w:tcBorders>
            <w:shd w:val="clear" w:color="auto" w:fill="auto"/>
            <w:noWrap/>
            <w:vAlign w:val="center"/>
            <w:hideMark/>
          </w:tcPr>
          <w:p w14:paraId="2D14B773" w14:textId="77777777" w:rsidR="005D73CB" w:rsidRPr="005D73CB" w:rsidRDefault="005D73CB" w:rsidP="00A41309">
            <w:pPr>
              <w:spacing w:before="0" w:after="0" w:line="240" w:lineRule="auto"/>
              <w:jc w:val="center"/>
              <w:rPr>
                <w:rFonts w:eastAsia="Times New Roman" w:cs="Calibri"/>
                <w:color w:val="000000"/>
              </w:rPr>
            </w:pPr>
            <w:proofErr w:type="spellStart"/>
            <w:r w:rsidRPr="005D73CB">
              <w:rPr>
                <w:rFonts w:eastAsia="Times New Roman" w:cs="Calibri"/>
                <w:color w:val="000000"/>
              </w:rPr>
              <w:t>ADS.DE</w:t>
            </w:r>
            <w:proofErr w:type="spellEnd"/>
          </w:p>
        </w:tc>
        <w:tc>
          <w:tcPr>
            <w:tcW w:w="835" w:type="pct"/>
            <w:tcBorders>
              <w:top w:val="nil"/>
              <w:left w:val="nil"/>
              <w:bottom w:val="nil"/>
              <w:right w:val="nil"/>
            </w:tcBorders>
            <w:shd w:val="clear" w:color="auto" w:fill="auto"/>
            <w:noWrap/>
            <w:vAlign w:val="center"/>
            <w:hideMark/>
          </w:tcPr>
          <w:p w14:paraId="25CE0C3A" w14:textId="77777777" w:rsidR="005D73CB" w:rsidRPr="005D73CB" w:rsidRDefault="005D73CB" w:rsidP="00A41309">
            <w:pPr>
              <w:spacing w:before="0" w:after="0" w:line="240" w:lineRule="auto"/>
              <w:jc w:val="center"/>
              <w:rPr>
                <w:rFonts w:eastAsia="Times New Roman" w:cs="Calibri"/>
                <w:color w:val="000000"/>
              </w:rPr>
            </w:pPr>
            <w:r w:rsidRPr="005D73CB">
              <w:rPr>
                <w:rFonts w:eastAsia="Times New Roman" w:cs="Calibri"/>
                <w:color w:val="000000"/>
              </w:rPr>
              <w:t>6/21/2022</w:t>
            </w:r>
          </w:p>
        </w:tc>
        <w:tc>
          <w:tcPr>
            <w:tcW w:w="1582" w:type="pct"/>
            <w:tcBorders>
              <w:top w:val="nil"/>
              <w:left w:val="nil"/>
              <w:bottom w:val="nil"/>
              <w:right w:val="single" w:sz="4" w:space="0" w:color="4472C4"/>
            </w:tcBorders>
            <w:shd w:val="clear" w:color="auto" w:fill="auto"/>
            <w:noWrap/>
            <w:vAlign w:val="center"/>
            <w:hideMark/>
          </w:tcPr>
          <w:p w14:paraId="6CB7D885" w14:textId="6EAEEC64" w:rsidR="005D73CB" w:rsidRPr="005D73CB" w:rsidRDefault="005E29EC" w:rsidP="00E479A1">
            <w:pPr>
              <w:spacing w:before="0" w:after="0" w:line="240" w:lineRule="auto"/>
              <w:rPr>
                <w:rFonts w:eastAsia="Times New Roman" w:cs="Calibri"/>
                <w:color w:val="000000"/>
              </w:rPr>
            </w:pPr>
            <w:hyperlink r:id="rId15" w:history="1">
              <w:r w:rsidR="00F127D1" w:rsidRPr="006737A5">
                <w:rPr>
                  <w:rStyle w:val="Hyperlink"/>
                  <w:rFonts w:eastAsia="Times New Roman" w:cs="Calibri"/>
                </w:rPr>
                <w:t xml:space="preserve">Yahoo! Finance - </w:t>
              </w:r>
              <w:proofErr w:type="spellStart"/>
              <w:r w:rsidR="00F127D1" w:rsidRPr="006737A5">
                <w:rPr>
                  <w:rStyle w:val="Hyperlink"/>
                  <w:rFonts w:eastAsia="Times New Roman" w:cs="Calibri"/>
                </w:rPr>
                <w:t>ADS.DE</w:t>
              </w:r>
              <w:proofErr w:type="spellEnd"/>
            </w:hyperlink>
          </w:p>
        </w:tc>
      </w:tr>
      <w:tr w:rsidR="006737A5" w:rsidRPr="006737A5" w14:paraId="0FD2DA19" w14:textId="77777777" w:rsidTr="006737A5">
        <w:trPr>
          <w:trHeight w:val="144"/>
        </w:trPr>
        <w:tc>
          <w:tcPr>
            <w:tcW w:w="1958" w:type="pct"/>
            <w:tcBorders>
              <w:top w:val="nil"/>
              <w:left w:val="single" w:sz="4" w:space="0" w:color="4472C4"/>
              <w:bottom w:val="nil"/>
              <w:right w:val="nil"/>
            </w:tcBorders>
            <w:shd w:val="clear" w:color="auto" w:fill="auto"/>
            <w:noWrap/>
            <w:vAlign w:val="center"/>
            <w:hideMark/>
          </w:tcPr>
          <w:p w14:paraId="17BA73F6" w14:textId="77777777" w:rsidR="005D73CB" w:rsidRPr="005D73CB" w:rsidRDefault="005D73CB" w:rsidP="00E479A1">
            <w:pPr>
              <w:spacing w:before="0" w:after="0" w:line="240" w:lineRule="auto"/>
              <w:rPr>
                <w:rFonts w:eastAsia="Times New Roman" w:cs="Calibri"/>
                <w:color w:val="000000"/>
              </w:rPr>
            </w:pPr>
            <w:r w:rsidRPr="005D73CB">
              <w:rPr>
                <w:rFonts w:eastAsia="Times New Roman" w:cs="Calibri"/>
                <w:color w:val="000000"/>
              </w:rPr>
              <w:t>Deutsche Börse AG</w:t>
            </w:r>
          </w:p>
        </w:tc>
        <w:tc>
          <w:tcPr>
            <w:tcW w:w="625" w:type="pct"/>
            <w:tcBorders>
              <w:top w:val="nil"/>
              <w:left w:val="nil"/>
              <w:bottom w:val="nil"/>
              <w:right w:val="nil"/>
            </w:tcBorders>
            <w:shd w:val="clear" w:color="auto" w:fill="auto"/>
            <w:noWrap/>
            <w:vAlign w:val="center"/>
            <w:hideMark/>
          </w:tcPr>
          <w:p w14:paraId="66FF5EF6" w14:textId="77777777" w:rsidR="005D73CB" w:rsidRPr="005D73CB" w:rsidRDefault="005D73CB" w:rsidP="00A41309">
            <w:pPr>
              <w:spacing w:before="0" w:after="0" w:line="240" w:lineRule="auto"/>
              <w:jc w:val="center"/>
              <w:rPr>
                <w:rFonts w:eastAsia="Times New Roman" w:cs="Calibri"/>
                <w:color w:val="000000"/>
              </w:rPr>
            </w:pPr>
            <w:proofErr w:type="spellStart"/>
            <w:r w:rsidRPr="005D73CB">
              <w:rPr>
                <w:rFonts w:eastAsia="Times New Roman" w:cs="Calibri"/>
                <w:color w:val="000000"/>
              </w:rPr>
              <w:t>DB1.DE</w:t>
            </w:r>
            <w:proofErr w:type="spellEnd"/>
          </w:p>
        </w:tc>
        <w:tc>
          <w:tcPr>
            <w:tcW w:w="835" w:type="pct"/>
            <w:tcBorders>
              <w:top w:val="nil"/>
              <w:left w:val="nil"/>
              <w:bottom w:val="nil"/>
              <w:right w:val="nil"/>
            </w:tcBorders>
            <w:shd w:val="clear" w:color="auto" w:fill="auto"/>
            <w:noWrap/>
            <w:vAlign w:val="center"/>
            <w:hideMark/>
          </w:tcPr>
          <w:p w14:paraId="66744914" w14:textId="77777777" w:rsidR="005D73CB" w:rsidRPr="005D73CB" w:rsidRDefault="005D73CB" w:rsidP="00A41309">
            <w:pPr>
              <w:spacing w:before="0" w:after="0" w:line="240" w:lineRule="auto"/>
              <w:jc w:val="center"/>
              <w:rPr>
                <w:rFonts w:eastAsia="Times New Roman" w:cs="Calibri"/>
                <w:color w:val="000000"/>
              </w:rPr>
            </w:pPr>
            <w:r w:rsidRPr="005D73CB">
              <w:rPr>
                <w:rFonts w:eastAsia="Times New Roman" w:cs="Calibri"/>
                <w:color w:val="000000"/>
              </w:rPr>
              <w:t>6/21/2022</w:t>
            </w:r>
          </w:p>
        </w:tc>
        <w:tc>
          <w:tcPr>
            <w:tcW w:w="1582" w:type="pct"/>
            <w:tcBorders>
              <w:top w:val="nil"/>
              <w:left w:val="nil"/>
              <w:bottom w:val="nil"/>
              <w:right w:val="single" w:sz="4" w:space="0" w:color="4472C4"/>
            </w:tcBorders>
            <w:shd w:val="clear" w:color="auto" w:fill="auto"/>
            <w:noWrap/>
            <w:vAlign w:val="center"/>
            <w:hideMark/>
          </w:tcPr>
          <w:p w14:paraId="16247616" w14:textId="1D1C3580" w:rsidR="005D73CB" w:rsidRPr="005D73CB" w:rsidRDefault="005E29EC" w:rsidP="00E479A1">
            <w:pPr>
              <w:spacing w:before="0" w:after="0" w:line="240" w:lineRule="auto"/>
              <w:rPr>
                <w:rFonts w:eastAsia="Times New Roman" w:cs="Calibri"/>
                <w:color w:val="000000"/>
              </w:rPr>
            </w:pPr>
            <w:hyperlink r:id="rId16" w:history="1">
              <w:r w:rsidR="00F127D1" w:rsidRPr="006737A5">
                <w:rPr>
                  <w:rStyle w:val="Hyperlink"/>
                  <w:rFonts w:eastAsia="Times New Roman" w:cs="Calibri"/>
                </w:rPr>
                <w:t xml:space="preserve">Yahoo! Finance - </w:t>
              </w:r>
              <w:proofErr w:type="spellStart"/>
              <w:r w:rsidR="00F127D1" w:rsidRPr="006737A5">
                <w:rPr>
                  <w:rStyle w:val="Hyperlink"/>
                  <w:rFonts w:eastAsia="Times New Roman" w:cs="Calibri"/>
                </w:rPr>
                <w:t>BD1.DE</w:t>
              </w:r>
              <w:proofErr w:type="spellEnd"/>
            </w:hyperlink>
          </w:p>
        </w:tc>
      </w:tr>
      <w:tr w:rsidR="006737A5" w:rsidRPr="006737A5" w14:paraId="181421C2" w14:textId="77777777" w:rsidTr="006737A5">
        <w:trPr>
          <w:trHeight w:val="144"/>
        </w:trPr>
        <w:tc>
          <w:tcPr>
            <w:tcW w:w="1958" w:type="pct"/>
            <w:tcBorders>
              <w:top w:val="nil"/>
              <w:left w:val="single" w:sz="4" w:space="0" w:color="4472C4"/>
              <w:bottom w:val="nil"/>
              <w:right w:val="nil"/>
            </w:tcBorders>
            <w:shd w:val="clear" w:color="auto" w:fill="auto"/>
            <w:noWrap/>
            <w:vAlign w:val="center"/>
            <w:hideMark/>
          </w:tcPr>
          <w:p w14:paraId="2705BC16" w14:textId="77777777" w:rsidR="005D73CB" w:rsidRPr="005D73CB" w:rsidRDefault="005D73CB" w:rsidP="00E479A1">
            <w:pPr>
              <w:spacing w:before="0" w:after="0" w:line="240" w:lineRule="auto"/>
              <w:rPr>
                <w:rFonts w:eastAsia="Times New Roman" w:cs="Calibri"/>
                <w:color w:val="000000"/>
              </w:rPr>
            </w:pPr>
            <w:r w:rsidRPr="005D73CB">
              <w:rPr>
                <w:rFonts w:eastAsia="Times New Roman" w:cs="Calibri"/>
                <w:color w:val="000000"/>
              </w:rPr>
              <w:t xml:space="preserve">Fresenius Medical Care AG &amp; Co. </w:t>
            </w:r>
            <w:proofErr w:type="spellStart"/>
            <w:r w:rsidRPr="005D73CB">
              <w:rPr>
                <w:rFonts w:eastAsia="Times New Roman" w:cs="Calibri"/>
                <w:color w:val="000000"/>
              </w:rPr>
              <w:t>KGaA</w:t>
            </w:r>
            <w:proofErr w:type="spellEnd"/>
          </w:p>
        </w:tc>
        <w:tc>
          <w:tcPr>
            <w:tcW w:w="625" w:type="pct"/>
            <w:tcBorders>
              <w:top w:val="nil"/>
              <w:left w:val="nil"/>
              <w:bottom w:val="nil"/>
              <w:right w:val="nil"/>
            </w:tcBorders>
            <w:shd w:val="clear" w:color="auto" w:fill="auto"/>
            <w:noWrap/>
            <w:vAlign w:val="center"/>
            <w:hideMark/>
          </w:tcPr>
          <w:p w14:paraId="220D6B04" w14:textId="77777777" w:rsidR="005D73CB" w:rsidRPr="005D73CB" w:rsidRDefault="005D73CB" w:rsidP="00A41309">
            <w:pPr>
              <w:spacing w:before="0" w:after="0" w:line="240" w:lineRule="auto"/>
              <w:jc w:val="center"/>
              <w:rPr>
                <w:rFonts w:eastAsia="Times New Roman" w:cs="Calibri"/>
                <w:color w:val="000000"/>
              </w:rPr>
            </w:pPr>
            <w:proofErr w:type="spellStart"/>
            <w:r w:rsidRPr="005D73CB">
              <w:rPr>
                <w:rFonts w:eastAsia="Times New Roman" w:cs="Calibri"/>
                <w:color w:val="000000"/>
              </w:rPr>
              <w:t>FME.DE</w:t>
            </w:r>
            <w:proofErr w:type="spellEnd"/>
          </w:p>
        </w:tc>
        <w:tc>
          <w:tcPr>
            <w:tcW w:w="835" w:type="pct"/>
            <w:tcBorders>
              <w:top w:val="nil"/>
              <w:left w:val="nil"/>
              <w:bottom w:val="nil"/>
              <w:right w:val="nil"/>
            </w:tcBorders>
            <w:shd w:val="clear" w:color="auto" w:fill="auto"/>
            <w:noWrap/>
            <w:vAlign w:val="center"/>
            <w:hideMark/>
          </w:tcPr>
          <w:p w14:paraId="63508A0F" w14:textId="77777777" w:rsidR="005D73CB" w:rsidRPr="005D73CB" w:rsidRDefault="005D73CB" w:rsidP="00A41309">
            <w:pPr>
              <w:spacing w:before="0" w:after="0" w:line="240" w:lineRule="auto"/>
              <w:jc w:val="center"/>
              <w:rPr>
                <w:rFonts w:eastAsia="Times New Roman" w:cs="Calibri"/>
                <w:color w:val="000000"/>
              </w:rPr>
            </w:pPr>
            <w:r w:rsidRPr="005D73CB">
              <w:rPr>
                <w:rFonts w:eastAsia="Times New Roman" w:cs="Calibri"/>
                <w:color w:val="000000"/>
              </w:rPr>
              <w:t>6/21/2022</w:t>
            </w:r>
          </w:p>
        </w:tc>
        <w:tc>
          <w:tcPr>
            <w:tcW w:w="1582" w:type="pct"/>
            <w:tcBorders>
              <w:top w:val="nil"/>
              <w:left w:val="nil"/>
              <w:bottom w:val="nil"/>
              <w:right w:val="single" w:sz="4" w:space="0" w:color="4472C4"/>
            </w:tcBorders>
            <w:shd w:val="clear" w:color="auto" w:fill="auto"/>
            <w:noWrap/>
            <w:vAlign w:val="center"/>
            <w:hideMark/>
          </w:tcPr>
          <w:p w14:paraId="23CD5A76" w14:textId="165B1E06" w:rsidR="005D73CB" w:rsidRPr="005D73CB" w:rsidRDefault="005E29EC" w:rsidP="00E479A1">
            <w:pPr>
              <w:spacing w:before="0" w:after="0" w:line="240" w:lineRule="auto"/>
              <w:rPr>
                <w:rFonts w:eastAsia="Times New Roman" w:cs="Calibri"/>
                <w:color w:val="000000"/>
              </w:rPr>
            </w:pPr>
            <w:hyperlink r:id="rId17" w:history="1">
              <w:r w:rsidR="00F127D1" w:rsidRPr="006737A5">
                <w:rPr>
                  <w:rStyle w:val="Hyperlink"/>
                  <w:rFonts w:eastAsia="Times New Roman" w:cs="Calibri"/>
                </w:rPr>
                <w:t xml:space="preserve">Yahoo! Finance - </w:t>
              </w:r>
              <w:proofErr w:type="spellStart"/>
              <w:r w:rsidR="00F127D1" w:rsidRPr="006737A5">
                <w:rPr>
                  <w:rStyle w:val="Hyperlink"/>
                  <w:rFonts w:eastAsia="Times New Roman" w:cs="Calibri"/>
                </w:rPr>
                <w:t>FME.DE</w:t>
              </w:r>
              <w:proofErr w:type="spellEnd"/>
            </w:hyperlink>
          </w:p>
        </w:tc>
      </w:tr>
      <w:tr w:rsidR="006737A5" w:rsidRPr="006737A5" w14:paraId="178AE091" w14:textId="77777777" w:rsidTr="006737A5">
        <w:trPr>
          <w:trHeight w:val="144"/>
        </w:trPr>
        <w:tc>
          <w:tcPr>
            <w:tcW w:w="1958" w:type="pct"/>
            <w:tcBorders>
              <w:top w:val="nil"/>
              <w:left w:val="single" w:sz="4" w:space="0" w:color="4472C4"/>
              <w:bottom w:val="nil"/>
              <w:right w:val="nil"/>
            </w:tcBorders>
            <w:shd w:val="clear" w:color="auto" w:fill="auto"/>
            <w:noWrap/>
            <w:vAlign w:val="center"/>
            <w:hideMark/>
          </w:tcPr>
          <w:p w14:paraId="575FCE7D" w14:textId="77777777" w:rsidR="005D73CB" w:rsidRPr="005D73CB" w:rsidRDefault="005D73CB" w:rsidP="00E479A1">
            <w:pPr>
              <w:spacing w:before="0" w:after="0" w:line="240" w:lineRule="auto"/>
              <w:rPr>
                <w:rFonts w:eastAsia="Times New Roman" w:cs="Calibri"/>
                <w:color w:val="000000"/>
              </w:rPr>
            </w:pPr>
            <w:r w:rsidRPr="005D73CB">
              <w:rPr>
                <w:rFonts w:eastAsia="Times New Roman" w:cs="Calibri"/>
                <w:color w:val="000000"/>
              </w:rPr>
              <w:t xml:space="preserve">MERCK </w:t>
            </w:r>
            <w:proofErr w:type="spellStart"/>
            <w:r w:rsidRPr="005D73CB">
              <w:rPr>
                <w:rFonts w:eastAsia="Times New Roman" w:cs="Calibri"/>
                <w:color w:val="000000"/>
              </w:rPr>
              <w:t>Kommanditgesellschaft</w:t>
            </w:r>
            <w:proofErr w:type="spellEnd"/>
            <w:r w:rsidRPr="005D73CB">
              <w:rPr>
                <w:rFonts w:eastAsia="Times New Roman" w:cs="Calibri"/>
                <w:color w:val="000000"/>
              </w:rPr>
              <w:t xml:space="preserve"> auf </w:t>
            </w:r>
            <w:proofErr w:type="spellStart"/>
            <w:r w:rsidRPr="005D73CB">
              <w:rPr>
                <w:rFonts w:eastAsia="Times New Roman" w:cs="Calibri"/>
                <w:color w:val="000000"/>
              </w:rPr>
              <w:t>Aktien</w:t>
            </w:r>
            <w:proofErr w:type="spellEnd"/>
          </w:p>
        </w:tc>
        <w:tc>
          <w:tcPr>
            <w:tcW w:w="625" w:type="pct"/>
            <w:tcBorders>
              <w:top w:val="nil"/>
              <w:left w:val="nil"/>
              <w:bottom w:val="nil"/>
              <w:right w:val="nil"/>
            </w:tcBorders>
            <w:shd w:val="clear" w:color="auto" w:fill="auto"/>
            <w:noWrap/>
            <w:vAlign w:val="center"/>
            <w:hideMark/>
          </w:tcPr>
          <w:p w14:paraId="11818866" w14:textId="77777777" w:rsidR="005D73CB" w:rsidRPr="005D73CB" w:rsidRDefault="005D73CB" w:rsidP="00A41309">
            <w:pPr>
              <w:spacing w:before="0" w:after="0" w:line="240" w:lineRule="auto"/>
              <w:jc w:val="center"/>
              <w:rPr>
                <w:rFonts w:eastAsia="Times New Roman" w:cs="Calibri"/>
                <w:color w:val="000000"/>
              </w:rPr>
            </w:pPr>
            <w:proofErr w:type="spellStart"/>
            <w:r w:rsidRPr="005D73CB">
              <w:rPr>
                <w:rFonts w:eastAsia="Times New Roman" w:cs="Calibri"/>
                <w:color w:val="000000"/>
              </w:rPr>
              <w:t>MRK.DE</w:t>
            </w:r>
            <w:proofErr w:type="spellEnd"/>
          </w:p>
        </w:tc>
        <w:tc>
          <w:tcPr>
            <w:tcW w:w="835" w:type="pct"/>
            <w:tcBorders>
              <w:top w:val="nil"/>
              <w:left w:val="nil"/>
              <w:bottom w:val="nil"/>
              <w:right w:val="nil"/>
            </w:tcBorders>
            <w:shd w:val="clear" w:color="auto" w:fill="auto"/>
            <w:noWrap/>
            <w:vAlign w:val="center"/>
            <w:hideMark/>
          </w:tcPr>
          <w:p w14:paraId="765EE997" w14:textId="77777777" w:rsidR="005D73CB" w:rsidRPr="005D73CB" w:rsidRDefault="005D73CB" w:rsidP="00A41309">
            <w:pPr>
              <w:spacing w:before="0" w:after="0" w:line="240" w:lineRule="auto"/>
              <w:jc w:val="center"/>
              <w:rPr>
                <w:rFonts w:eastAsia="Times New Roman" w:cs="Calibri"/>
                <w:color w:val="000000"/>
              </w:rPr>
            </w:pPr>
            <w:r w:rsidRPr="005D73CB">
              <w:rPr>
                <w:rFonts w:eastAsia="Times New Roman" w:cs="Calibri"/>
                <w:color w:val="000000"/>
              </w:rPr>
              <w:t>6/21/2022</w:t>
            </w:r>
          </w:p>
        </w:tc>
        <w:tc>
          <w:tcPr>
            <w:tcW w:w="1582" w:type="pct"/>
            <w:tcBorders>
              <w:top w:val="nil"/>
              <w:left w:val="nil"/>
              <w:bottom w:val="nil"/>
              <w:right w:val="single" w:sz="4" w:space="0" w:color="4472C4"/>
            </w:tcBorders>
            <w:shd w:val="clear" w:color="auto" w:fill="auto"/>
            <w:noWrap/>
            <w:vAlign w:val="center"/>
            <w:hideMark/>
          </w:tcPr>
          <w:p w14:paraId="323432BA" w14:textId="68E66E7D" w:rsidR="005D73CB" w:rsidRPr="005D73CB" w:rsidRDefault="005E29EC" w:rsidP="00E479A1">
            <w:pPr>
              <w:spacing w:before="0" w:after="0" w:line="240" w:lineRule="auto"/>
              <w:rPr>
                <w:rFonts w:eastAsia="Times New Roman" w:cs="Calibri"/>
                <w:color w:val="000000"/>
              </w:rPr>
            </w:pPr>
            <w:hyperlink r:id="rId18" w:history="1">
              <w:r w:rsidR="00F127D1" w:rsidRPr="006737A5">
                <w:rPr>
                  <w:rStyle w:val="Hyperlink"/>
                  <w:rFonts w:eastAsia="Times New Roman" w:cs="Calibri"/>
                </w:rPr>
                <w:t xml:space="preserve">Yahoo! Finance - </w:t>
              </w:r>
              <w:proofErr w:type="spellStart"/>
              <w:r w:rsidR="00F127D1" w:rsidRPr="006737A5">
                <w:rPr>
                  <w:rStyle w:val="Hyperlink"/>
                  <w:rFonts w:eastAsia="Times New Roman" w:cs="Calibri"/>
                </w:rPr>
                <w:t>MRK.DE</w:t>
              </w:r>
              <w:proofErr w:type="spellEnd"/>
            </w:hyperlink>
          </w:p>
        </w:tc>
      </w:tr>
      <w:tr w:rsidR="006737A5" w:rsidRPr="006737A5" w14:paraId="5DA107A1" w14:textId="77777777" w:rsidTr="006737A5">
        <w:trPr>
          <w:trHeight w:val="144"/>
        </w:trPr>
        <w:tc>
          <w:tcPr>
            <w:tcW w:w="1958" w:type="pct"/>
            <w:tcBorders>
              <w:top w:val="nil"/>
              <w:left w:val="single" w:sz="4" w:space="0" w:color="4472C4"/>
              <w:bottom w:val="nil"/>
              <w:right w:val="nil"/>
            </w:tcBorders>
            <w:shd w:val="clear" w:color="auto" w:fill="auto"/>
            <w:noWrap/>
            <w:vAlign w:val="center"/>
            <w:hideMark/>
          </w:tcPr>
          <w:p w14:paraId="45D5C9BB" w14:textId="77777777" w:rsidR="005D73CB" w:rsidRPr="005D73CB" w:rsidRDefault="005D73CB" w:rsidP="00E479A1">
            <w:pPr>
              <w:spacing w:before="0" w:after="0" w:line="240" w:lineRule="auto"/>
              <w:rPr>
                <w:rFonts w:eastAsia="Times New Roman" w:cs="Calibri"/>
                <w:color w:val="000000"/>
              </w:rPr>
            </w:pPr>
            <w:r w:rsidRPr="005D73CB">
              <w:rPr>
                <w:rFonts w:eastAsia="Times New Roman" w:cs="Calibri"/>
                <w:color w:val="000000"/>
              </w:rPr>
              <w:t>PUMA SE</w:t>
            </w:r>
          </w:p>
        </w:tc>
        <w:tc>
          <w:tcPr>
            <w:tcW w:w="625" w:type="pct"/>
            <w:tcBorders>
              <w:top w:val="nil"/>
              <w:left w:val="nil"/>
              <w:bottom w:val="nil"/>
              <w:right w:val="nil"/>
            </w:tcBorders>
            <w:shd w:val="clear" w:color="auto" w:fill="auto"/>
            <w:noWrap/>
            <w:vAlign w:val="center"/>
            <w:hideMark/>
          </w:tcPr>
          <w:p w14:paraId="35A8E779" w14:textId="77777777" w:rsidR="005D73CB" w:rsidRPr="005D73CB" w:rsidRDefault="005D73CB" w:rsidP="00A41309">
            <w:pPr>
              <w:spacing w:before="0" w:after="0" w:line="240" w:lineRule="auto"/>
              <w:jc w:val="center"/>
              <w:rPr>
                <w:rFonts w:eastAsia="Times New Roman" w:cs="Calibri"/>
                <w:color w:val="000000"/>
              </w:rPr>
            </w:pPr>
            <w:proofErr w:type="spellStart"/>
            <w:r w:rsidRPr="005D73CB">
              <w:rPr>
                <w:rFonts w:eastAsia="Times New Roman" w:cs="Calibri"/>
                <w:color w:val="000000"/>
              </w:rPr>
              <w:t>PUM.DE</w:t>
            </w:r>
            <w:proofErr w:type="spellEnd"/>
          </w:p>
        </w:tc>
        <w:tc>
          <w:tcPr>
            <w:tcW w:w="835" w:type="pct"/>
            <w:tcBorders>
              <w:top w:val="nil"/>
              <w:left w:val="nil"/>
              <w:bottom w:val="nil"/>
              <w:right w:val="nil"/>
            </w:tcBorders>
            <w:shd w:val="clear" w:color="auto" w:fill="auto"/>
            <w:noWrap/>
            <w:vAlign w:val="center"/>
            <w:hideMark/>
          </w:tcPr>
          <w:p w14:paraId="37F73E66" w14:textId="77777777" w:rsidR="005D73CB" w:rsidRPr="005D73CB" w:rsidRDefault="005D73CB" w:rsidP="00A41309">
            <w:pPr>
              <w:spacing w:before="0" w:after="0" w:line="240" w:lineRule="auto"/>
              <w:jc w:val="center"/>
              <w:rPr>
                <w:rFonts w:eastAsia="Times New Roman" w:cs="Calibri"/>
                <w:color w:val="000000"/>
              </w:rPr>
            </w:pPr>
            <w:r w:rsidRPr="005D73CB">
              <w:rPr>
                <w:rFonts w:eastAsia="Times New Roman" w:cs="Calibri"/>
                <w:color w:val="000000"/>
              </w:rPr>
              <w:t>6/21/2022</w:t>
            </w:r>
          </w:p>
        </w:tc>
        <w:tc>
          <w:tcPr>
            <w:tcW w:w="1582" w:type="pct"/>
            <w:tcBorders>
              <w:top w:val="nil"/>
              <w:left w:val="nil"/>
              <w:bottom w:val="nil"/>
              <w:right w:val="single" w:sz="4" w:space="0" w:color="4472C4"/>
            </w:tcBorders>
            <w:shd w:val="clear" w:color="auto" w:fill="auto"/>
            <w:noWrap/>
            <w:vAlign w:val="center"/>
            <w:hideMark/>
          </w:tcPr>
          <w:p w14:paraId="2321AAC5" w14:textId="527CF19E" w:rsidR="005D73CB" w:rsidRPr="005D73CB" w:rsidRDefault="005E29EC" w:rsidP="00E479A1">
            <w:pPr>
              <w:spacing w:before="0" w:after="0" w:line="240" w:lineRule="auto"/>
              <w:rPr>
                <w:rFonts w:eastAsia="Times New Roman" w:cs="Calibri"/>
                <w:color w:val="000000"/>
              </w:rPr>
            </w:pPr>
            <w:hyperlink r:id="rId19" w:history="1">
              <w:r w:rsidR="00F127D1" w:rsidRPr="006737A5">
                <w:rPr>
                  <w:rStyle w:val="Hyperlink"/>
                  <w:rFonts w:eastAsia="Times New Roman" w:cs="Calibri"/>
                </w:rPr>
                <w:t xml:space="preserve">Yahoo! Finance - </w:t>
              </w:r>
              <w:proofErr w:type="spellStart"/>
              <w:r w:rsidR="00F127D1" w:rsidRPr="006737A5">
                <w:rPr>
                  <w:rStyle w:val="Hyperlink"/>
                  <w:rFonts w:eastAsia="Times New Roman" w:cs="Calibri"/>
                </w:rPr>
                <w:t>PUM.DE</w:t>
              </w:r>
              <w:proofErr w:type="spellEnd"/>
            </w:hyperlink>
          </w:p>
        </w:tc>
      </w:tr>
      <w:tr w:rsidR="006737A5" w:rsidRPr="006737A5" w14:paraId="12D99646" w14:textId="77777777" w:rsidTr="006737A5">
        <w:trPr>
          <w:trHeight w:val="144"/>
        </w:trPr>
        <w:tc>
          <w:tcPr>
            <w:tcW w:w="1958" w:type="pct"/>
            <w:tcBorders>
              <w:top w:val="nil"/>
              <w:left w:val="single" w:sz="4" w:space="0" w:color="4472C4"/>
              <w:bottom w:val="nil"/>
              <w:right w:val="nil"/>
            </w:tcBorders>
            <w:shd w:val="clear" w:color="auto" w:fill="auto"/>
            <w:noWrap/>
            <w:vAlign w:val="center"/>
            <w:hideMark/>
          </w:tcPr>
          <w:p w14:paraId="05AE90F2" w14:textId="77777777" w:rsidR="005D73CB" w:rsidRPr="005D73CB" w:rsidRDefault="005D73CB" w:rsidP="00E479A1">
            <w:pPr>
              <w:spacing w:before="0" w:after="0" w:line="240" w:lineRule="auto"/>
              <w:rPr>
                <w:rFonts w:eastAsia="Times New Roman" w:cs="Calibri"/>
                <w:color w:val="000000"/>
              </w:rPr>
            </w:pPr>
            <w:r w:rsidRPr="005D73CB">
              <w:rPr>
                <w:rFonts w:eastAsia="Times New Roman" w:cs="Calibri"/>
                <w:color w:val="000000"/>
              </w:rPr>
              <w:t xml:space="preserve">Siemens </w:t>
            </w:r>
            <w:proofErr w:type="spellStart"/>
            <w:r w:rsidRPr="005D73CB">
              <w:rPr>
                <w:rFonts w:eastAsia="Times New Roman" w:cs="Calibri"/>
                <w:color w:val="000000"/>
              </w:rPr>
              <w:t>Aktiengesellschaft</w:t>
            </w:r>
            <w:proofErr w:type="spellEnd"/>
          </w:p>
        </w:tc>
        <w:tc>
          <w:tcPr>
            <w:tcW w:w="625" w:type="pct"/>
            <w:tcBorders>
              <w:top w:val="nil"/>
              <w:left w:val="nil"/>
              <w:bottom w:val="nil"/>
              <w:right w:val="nil"/>
            </w:tcBorders>
            <w:shd w:val="clear" w:color="auto" w:fill="auto"/>
            <w:noWrap/>
            <w:vAlign w:val="center"/>
            <w:hideMark/>
          </w:tcPr>
          <w:p w14:paraId="14FB4525" w14:textId="77777777" w:rsidR="005D73CB" w:rsidRPr="005D73CB" w:rsidRDefault="005D73CB" w:rsidP="00A41309">
            <w:pPr>
              <w:spacing w:before="0" w:after="0" w:line="240" w:lineRule="auto"/>
              <w:jc w:val="center"/>
              <w:rPr>
                <w:rFonts w:eastAsia="Times New Roman" w:cs="Calibri"/>
                <w:color w:val="000000"/>
              </w:rPr>
            </w:pPr>
            <w:proofErr w:type="spellStart"/>
            <w:r w:rsidRPr="005D73CB">
              <w:rPr>
                <w:rFonts w:eastAsia="Times New Roman" w:cs="Calibri"/>
                <w:color w:val="000000"/>
              </w:rPr>
              <w:t>SIE.DE</w:t>
            </w:r>
            <w:proofErr w:type="spellEnd"/>
          </w:p>
        </w:tc>
        <w:tc>
          <w:tcPr>
            <w:tcW w:w="835" w:type="pct"/>
            <w:tcBorders>
              <w:top w:val="nil"/>
              <w:left w:val="nil"/>
              <w:bottom w:val="nil"/>
              <w:right w:val="nil"/>
            </w:tcBorders>
            <w:shd w:val="clear" w:color="auto" w:fill="auto"/>
            <w:noWrap/>
            <w:vAlign w:val="center"/>
            <w:hideMark/>
          </w:tcPr>
          <w:p w14:paraId="1E3005AC" w14:textId="77777777" w:rsidR="005D73CB" w:rsidRPr="005D73CB" w:rsidRDefault="005D73CB" w:rsidP="00A41309">
            <w:pPr>
              <w:spacing w:before="0" w:after="0" w:line="240" w:lineRule="auto"/>
              <w:jc w:val="center"/>
              <w:rPr>
                <w:rFonts w:eastAsia="Times New Roman" w:cs="Calibri"/>
                <w:color w:val="000000"/>
              </w:rPr>
            </w:pPr>
            <w:r w:rsidRPr="005D73CB">
              <w:rPr>
                <w:rFonts w:eastAsia="Times New Roman" w:cs="Calibri"/>
                <w:color w:val="000000"/>
              </w:rPr>
              <w:t>6/21/2022</w:t>
            </w:r>
          </w:p>
        </w:tc>
        <w:tc>
          <w:tcPr>
            <w:tcW w:w="1582" w:type="pct"/>
            <w:tcBorders>
              <w:top w:val="nil"/>
              <w:left w:val="nil"/>
              <w:bottom w:val="nil"/>
              <w:right w:val="single" w:sz="4" w:space="0" w:color="4472C4"/>
            </w:tcBorders>
            <w:shd w:val="clear" w:color="auto" w:fill="auto"/>
            <w:noWrap/>
            <w:vAlign w:val="center"/>
            <w:hideMark/>
          </w:tcPr>
          <w:p w14:paraId="33565A79" w14:textId="4947D3FC" w:rsidR="005D73CB" w:rsidRPr="005D73CB" w:rsidRDefault="005E29EC" w:rsidP="00E479A1">
            <w:pPr>
              <w:spacing w:before="0" w:after="0" w:line="240" w:lineRule="auto"/>
              <w:rPr>
                <w:rFonts w:eastAsia="Times New Roman" w:cs="Calibri"/>
                <w:color w:val="000000"/>
              </w:rPr>
            </w:pPr>
            <w:hyperlink r:id="rId20" w:history="1">
              <w:r w:rsidR="006C0CCD" w:rsidRPr="006737A5">
                <w:rPr>
                  <w:rStyle w:val="Hyperlink"/>
                  <w:rFonts w:eastAsia="Times New Roman" w:cs="Calibri"/>
                </w:rPr>
                <w:t xml:space="preserve">Yahoo! Finance - </w:t>
              </w:r>
              <w:proofErr w:type="spellStart"/>
              <w:r w:rsidR="006C0CCD" w:rsidRPr="006737A5">
                <w:rPr>
                  <w:rStyle w:val="Hyperlink"/>
                  <w:rFonts w:eastAsia="Times New Roman" w:cs="Calibri"/>
                </w:rPr>
                <w:t>SIE.DE</w:t>
              </w:r>
              <w:proofErr w:type="spellEnd"/>
            </w:hyperlink>
          </w:p>
        </w:tc>
      </w:tr>
      <w:tr w:rsidR="006737A5" w:rsidRPr="006737A5" w14:paraId="43D310AB" w14:textId="77777777" w:rsidTr="006737A5">
        <w:trPr>
          <w:trHeight w:val="144"/>
        </w:trPr>
        <w:tc>
          <w:tcPr>
            <w:tcW w:w="1958" w:type="pct"/>
            <w:tcBorders>
              <w:top w:val="nil"/>
              <w:left w:val="single" w:sz="4" w:space="0" w:color="4472C4"/>
              <w:bottom w:val="single" w:sz="4" w:space="0" w:color="4472C4"/>
              <w:right w:val="nil"/>
            </w:tcBorders>
            <w:shd w:val="clear" w:color="auto" w:fill="auto"/>
            <w:noWrap/>
            <w:vAlign w:val="center"/>
            <w:hideMark/>
          </w:tcPr>
          <w:p w14:paraId="4066A564" w14:textId="77777777" w:rsidR="005D73CB" w:rsidRPr="005D73CB" w:rsidRDefault="005D73CB" w:rsidP="00E479A1">
            <w:pPr>
              <w:spacing w:before="0" w:after="0" w:line="240" w:lineRule="auto"/>
              <w:rPr>
                <w:rFonts w:eastAsia="Times New Roman" w:cs="Calibri"/>
                <w:color w:val="000000"/>
              </w:rPr>
            </w:pPr>
            <w:r w:rsidRPr="005D73CB">
              <w:rPr>
                <w:rFonts w:eastAsia="Times New Roman" w:cs="Calibri"/>
                <w:color w:val="000000"/>
              </w:rPr>
              <w:t>Zalando SE</w:t>
            </w:r>
          </w:p>
        </w:tc>
        <w:tc>
          <w:tcPr>
            <w:tcW w:w="625" w:type="pct"/>
            <w:tcBorders>
              <w:top w:val="nil"/>
              <w:left w:val="nil"/>
              <w:bottom w:val="single" w:sz="4" w:space="0" w:color="4472C4"/>
              <w:right w:val="nil"/>
            </w:tcBorders>
            <w:shd w:val="clear" w:color="auto" w:fill="auto"/>
            <w:noWrap/>
            <w:vAlign w:val="center"/>
            <w:hideMark/>
          </w:tcPr>
          <w:p w14:paraId="3CE3BC61" w14:textId="77777777" w:rsidR="005D73CB" w:rsidRPr="005D73CB" w:rsidRDefault="005D73CB" w:rsidP="00A41309">
            <w:pPr>
              <w:spacing w:before="0" w:after="0" w:line="240" w:lineRule="auto"/>
              <w:jc w:val="center"/>
              <w:rPr>
                <w:rFonts w:eastAsia="Times New Roman" w:cs="Calibri"/>
                <w:color w:val="000000"/>
              </w:rPr>
            </w:pPr>
            <w:proofErr w:type="spellStart"/>
            <w:r w:rsidRPr="005D73CB">
              <w:rPr>
                <w:rFonts w:eastAsia="Times New Roman" w:cs="Calibri"/>
                <w:color w:val="000000"/>
              </w:rPr>
              <w:t>ZAL.DE</w:t>
            </w:r>
            <w:proofErr w:type="spellEnd"/>
          </w:p>
        </w:tc>
        <w:tc>
          <w:tcPr>
            <w:tcW w:w="835" w:type="pct"/>
            <w:tcBorders>
              <w:top w:val="nil"/>
              <w:left w:val="nil"/>
              <w:bottom w:val="single" w:sz="4" w:space="0" w:color="4472C4"/>
              <w:right w:val="nil"/>
            </w:tcBorders>
            <w:shd w:val="clear" w:color="auto" w:fill="auto"/>
            <w:noWrap/>
            <w:vAlign w:val="center"/>
            <w:hideMark/>
          </w:tcPr>
          <w:p w14:paraId="37301C62" w14:textId="77777777" w:rsidR="005D73CB" w:rsidRPr="005D73CB" w:rsidRDefault="005D73CB" w:rsidP="00A41309">
            <w:pPr>
              <w:spacing w:before="0" w:after="0" w:line="240" w:lineRule="auto"/>
              <w:jc w:val="center"/>
              <w:rPr>
                <w:rFonts w:eastAsia="Times New Roman" w:cs="Calibri"/>
                <w:color w:val="000000"/>
              </w:rPr>
            </w:pPr>
            <w:r w:rsidRPr="005D73CB">
              <w:rPr>
                <w:rFonts w:eastAsia="Times New Roman" w:cs="Calibri"/>
                <w:color w:val="000000"/>
              </w:rPr>
              <w:t>6/21/2022</w:t>
            </w:r>
          </w:p>
        </w:tc>
        <w:tc>
          <w:tcPr>
            <w:tcW w:w="1582" w:type="pct"/>
            <w:tcBorders>
              <w:top w:val="nil"/>
              <w:left w:val="nil"/>
              <w:bottom w:val="single" w:sz="4" w:space="0" w:color="4472C4"/>
              <w:right w:val="single" w:sz="4" w:space="0" w:color="4472C4"/>
            </w:tcBorders>
            <w:shd w:val="clear" w:color="auto" w:fill="auto"/>
            <w:noWrap/>
            <w:vAlign w:val="center"/>
            <w:hideMark/>
          </w:tcPr>
          <w:p w14:paraId="4BBD9A3E" w14:textId="03FE6EE0" w:rsidR="005D73CB" w:rsidRPr="005D73CB" w:rsidRDefault="005E29EC" w:rsidP="00E479A1">
            <w:pPr>
              <w:spacing w:before="0" w:after="0" w:line="240" w:lineRule="auto"/>
              <w:rPr>
                <w:rFonts w:eastAsia="Times New Roman" w:cs="Calibri"/>
                <w:color w:val="000000"/>
              </w:rPr>
            </w:pPr>
            <w:hyperlink r:id="rId21" w:history="1">
              <w:r w:rsidR="006C0CCD" w:rsidRPr="006737A5">
                <w:rPr>
                  <w:rStyle w:val="Hyperlink"/>
                  <w:rFonts w:eastAsia="Times New Roman" w:cs="Calibri"/>
                </w:rPr>
                <w:t xml:space="preserve">Yahoo! Finance - </w:t>
              </w:r>
              <w:proofErr w:type="spellStart"/>
              <w:r w:rsidR="006C0CCD" w:rsidRPr="006737A5">
                <w:rPr>
                  <w:rStyle w:val="Hyperlink"/>
                  <w:rFonts w:eastAsia="Times New Roman" w:cs="Calibri"/>
                </w:rPr>
                <w:t>ZAL.DE</w:t>
              </w:r>
              <w:proofErr w:type="spellEnd"/>
            </w:hyperlink>
          </w:p>
        </w:tc>
      </w:tr>
    </w:tbl>
    <w:p w14:paraId="21C97B78" w14:textId="48E5D3CE" w:rsidR="006737A5" w:rsidRDefault="000B1139" w:rsidP="00472E8A">
      <w:pPr>
        <w:tabs>
          <w:tab w:val="left" w:pos="2281"/>
        </w:tabs>
        <w:jc w:val="both"/>
      </w:pPr>
      <w:r>
        <w:t xml:space="preserve">These stocks are chosen by </w:t>
      </w:r>
      <w:r w:rsidR="006C6BC9">
        <w:t>random,</w:t>
      </w:r>
      <w:r>
        <w:t xml:space="preserve"> and they are from different industries, so it might be expected that </w:t>
      </w:r>
      <w:r w:rsidR="006C6BC9">
        <w:t>there</w:t>
      </w:r>
      <w:r>
        <w:t xml:space="preserve"> would be a diversification effect on the portfolio.</w:t>
      </w:r>
      <w:r w:rsidR="006C6BC9">
        <w:t xml:space="preserve"> The data of daily prices of </w:t>
      </w:r>
      <w:r w:rsidR="005F0B4E">
        <w:t>the chosen</w:t>
      </w:r>
      <w:r w:rsidR="006C6BC9">
        <w:t xml:space="preserve"> stock</w:t>
      </w:r>
      <w:r w:rsidR="005F0B4E">
        <w:t>s</w:t>
      </w:r>
      <w:r w:rsidR="006C6BC9">
        <w:t xml:space="preserve"> for the last 5 years </w:t>
      </w:r>
      <w:r w:rsidR="00814AAE">
        <w:t xml:space="preserve">is downloaded and saved </w:t>
      </w:r>
      <w:r w:rsidR="00C037E7">
        <w:t>in many</w:t>
      </w:r>
      <w:r w:rsidR="00814AAE">
        <w:t xml:space="preserve"> csv file</w:t>
      </w:r>
      <w:r w:rsidR="005F0B4E">
        <w:t>s</w:t>
      </w:r>
      <w:r w:rsidR="00321473">
        <w:t xml:space="preserve"> with the tickers are used as file names</w:t>
      </w:r>
      <w:r w:rsidR="00F8572A">
        <w:t xml:space="preserve"> (Figure 3)</w:t>
      </w:r>
    </w:p>
    <w:p w14:paraId="71E7734D" w14:textId="77777777" w:rsidR="00C16B2A" w:rsidRDefault="00D32E16" w:rsidP="00C16B2A">
      <w:pPr>
        <w:keepNext/>
        <w:tabs>
          <w:tab w:val="left" w:pos="2281"/>
        </w:tabs>
        <w:jc w:val="center"/>
      </w:pPr>
      <w:r>
        <w:object w:dxaOrig="4320" w:dyaOrig="1669" w14:anchorId="0A32E0E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1.7pt;height:170.75pt" o:ole="">
            <v:imagedata r:id="rId22" o:title=""/>
          </v:shape>
          <o:OLEObject Type="Embed" ProgID="PBrush" ShapeID="_x0000_i1025" DrawAspect="Content" ObjectID="_1718503904" r:id="rId23"/>
        </w:object>
      </w:r>
    </w:p>
    <w:p w14:paraId="34BEA03E" w14:textId="283D49A0" w:rsidR="00D32E16" w:rsidRDefault="00C16B2A" w:rsidP="00C16B2A">
      <w:pPr>
        <w:pStyle w:val="Caption"/>
        <w:jc w:val="center"/>
      </w:pPr>
      <w:r>
        <w:t xml:space="preserve">Figure </w:t>
      </w:r>
      <w:r w:rsidR="005E29EC">
        <w:fldChar w:fldCharType="begin"/>
      </w:r>
      <w:r w:rsidR="005E29EC">
        <w:instrText xml:space="preserve"> SEQ Figure \* ARABIC </w:instrText>
      </w:r>
      <w:r w:rsidR="005E29EC">
        <w:fldChar w:fldCharType="separate"/>
      </w:r>
      <w:r w:rsidR="005E29EC">
        <w:rPr>
          <w:noProof/>
        </w:rPr>
        <w:t>3</w:t>
      </w:r>
      <w:r w:rsidR="005E29EC">
        <w:rPr>
          <w:noProof/>
        </w:rPr>
        <w:fldChar w:fldCharType="end"/>
      </w:r>
      <w:r>
        <w:t>: Getting stock data from Yahoo! Finance</w:t>
      </w:r>
    </w:p>
    <w:p w14:paraId="3C5C5BB1" w14:textId="1CD86658" w:rsidR="00D32E16" w:rsidRDefault="0064021E" w:rsidP="00472E8A">
      <w:pPr>
        <w:tabs>
          <w:tab w:val="left" w:pos="2281"/>
        </w:tabs>
        <w:jc w:val="both"/>
      </w:pPr>
      <w:r>
        <w:t xml:space="preserve">Then these csv files are imported into Excel </w:t>
      </w:r>
      <w:r w:rsidR="003D3CC7">
        <w:t xml:space="preserve">using </w:t>
      </w:r>
      <w:r w:rsidR="00D10447">
        <w:t>the Get Data function as shown i</w:t>
      </w:r>
      <w:r w:rsidR="00C16B2A">
        <w:t xml:space="preserve">n the </w:t>
      </w:r>
      <w:r w:rsidR="00693B72">
        <w:t>Figure 4</w:t>
      </w:r>
      <w:r w:rsidR="00C16B2A">
        <w:t>.</w:t>
      </w:r>
      <w:r w:rsidR="00A9014E">
        <w:t xml:space="preserve"> </w:t>
      </w:r>
      <w:r w:rsidR="003E5E9F">
        <w:t>When the data is loaded to the Power Query Editor</w:t>
      </w:r>
      <w:r w:rsidR="007E6A9A">
        <w:t xml:space="preserve">, it can be adjusted before being loaded into an Excel sheet. </w:t>
      </w:r>
    </w:p>
    <w:p w14:paraId="1DAF1EAF" w14:textId="77777777" w:rsidR="00D52D0C" w:rsidRDefault="00D52D0C" w:rsidP="00D52D0C">
      <w:pPr>
        <w:keepNext/>
        <w:tabs>
          <w:tab w:val="left" w:pos="2281"/>
        </w:tabs>
        <w:jc w:val="center"/>
      </w:pPr>
      <w:r>
        <w:object w:dxaOrig="4320" w:dyaOrig="3270" w14:anchorId="4F2C912B">
          <v:shape id="_x0000_i1026" type="#_x0000_t75" style="width:360.5pt;height:207.5pt" o:ole="">
            <v:imagedata r:id="rId24" o:title=""/>
          </v:shape>
          <o:OLEObject Type="Embed" ProgID="PBrush" ShapeID="_x0000_i1026" DrawAspect="Content" ObjectID="_1718503905" r:id="rId25"/>
        </w:object>
      </w:r>
    </w:p>
    <w:p w14:paraId="224E8D0F" w14:textId="2BB4C302" w:rsidR="00D10447" w:rsidRDefault="00D52D0C" w:rsidP="00D52D0C">
      <w:pPr>
        <w:pStyle w:val="Caption"/>
        <w:jc w:val="center"/>
      </w:pPr>
      <w:r>
        <w:t xml:space="preserve">Figure </w:t>
      </w:r>
      <w:r w:rsidR="005E29EC">
        <w:fldChar w:fldCharType="begin"/>
      </w:r>
      <w:r w:rsidR="005E29EC">
        <w:instrText xml:space="preserve"> SEQ Figure \* ARABIC </w:instrText>
      </w:r>
      <w:r w:rsidR="005E29EC">
        <w:fldChar w:fldCharType="separate"/>
      </w:r>
      <w:r w:rsidR="005E29EC">
        <w:rPr>
          <w:noProof/>
        </w:rPr>
        <w:t>4</w:t>
      </w:r>
      <w:r w:rsidR="005E29EC">
        <w:rPr>
          <w:noProof/>
        </w:rPr>
        <w:fldChar w:fldCharType="end"/>
      </w:r>
      <w:r>
        <w:t>: Loading and edit</w:t>
      </w:r>
      <w:r w:rsidR="00B05ADB">
        <w:t>in</w:t>
      </w:r>
      <w:r w:rsidR="00E5401B">
        <w:t>g</w:t>
      </w:r>
      <w:r>
        <w:t xml:space="preserve"> data with Power Query</w:t>
      </w:r>
    </w:p>
    <w:p w14:paraId="1B3E5178" w14:textId="0D012E47" w:rsidR="00D52D0C" w:rsidRDefault="006E3F78" w:rsidP="00472E8A">
      <w:pPr>
        <w:tabs>
          <w:tab w:val="left" w:pos="2281"/>
        </w:tabs>
        <w:jc w:val="both"/>
      </w:pPr>
      <w:r>
        <w:t xml:space="preserve">When data is loaded into Power Query in this way, </w:t>
      </w:r>
      <w:r w:rsidR="00E5401B">
        <w:t xml:space="preserve">the data files should have the same structure as the loaded data </w:t>
      </w:r>
      <w:r w:rsidR="007D0667">
        <w:t xml:space="preserve">is the data from all the files stacked on each other. </w:t>
      </w:r>
      <w:r w:rsidR="00C34A54">
        <w:t>Power query allows for very quick</w:t>
      </w:r>
      <w:r w:rsidR="0002191D">
        <w:t xml:space="preserve"> modifications of a huge </w:t>
      </w:r>
      <w:r w:rsidR="009F0A03">
        <w:t>number</w:t>
      </w:r>
      <w:r w:rsidR="0002191D">
        <w:t xml:space="preserve"> of </w:t>
      </w:r>
      <w:r w:rsidR="00EB60D8">
        <w:t>rows</w:t>
      </w:r>
      <w:r w:rsidR="009F0A03">
        <w:t>. In this case,</w:t>
      </w:r>
      <w:r w:rsidR="00B77B3F">
        <w:t xml:space="preserve"> even though</w:t>
      </w:r>
      <w:r w:rsidR="009F0A03">
        <w:t xml:space="preserve"> the data </w:t>
      </w:r>
      <w:r w:rsidR="00B77B3F">
        <w:t xml:space="preserve">only </w:t>
      </w:r>
      <w:r w:rsidR="009F0A03">
        <w:t xml:space="preserve">has </w:t>
      </w:r>
      <w:r w:rsidR="00843FED">
        <w:t xml:space="preserve">over </w:t>
      </w:r>
      <w:r w:rsidR="00B77B3F">
        <w:t>ten</w:t>
      </w:r>
      <w:r w:rsidR="00843FED">
        <w:t xml:space="preserve"> thousand rows in total</w:t>
      </w:r>
      <w:r w:rsidR="00B77B3F">
        <w:t>,</w:t>
      </w:r>
      <w:r w:rsidR="00843FED">
        <w:t xml:space="preserve"> </w:t>
      </w:r>
      <w:r w:rsidR="00B77B3F">
        <w:t>transforming data</w:t>
      </w:r>
      <w:r w:rsidR="00843FED">
        <w:t xml:space="preserve"> in Power Query </w:t>
      </w:r>
      <w:r w:rsidR="00B77B3F">
        <w:t>is still</w:t>
      </w:r>
      <w:r w:rsidR="00843FED">
        <w:t xml:space="preserve"> more efficient than in Excel.</w:t>
      </w:r>
      <w:r w:rsidR="00D3448C">
        <w:t xml:space="preserve"> With some modifications, I only take the Adjusted Closed Price, Ticker, and the Date of the price</w:t>
      </w:r>
      <w:r w:rsidR="0043576A">
        <w:t xml:space="preserve">. I prefer Adjusted Closed Price to Close Price </w:t>
      </w:r>
      <w:r w:rsidR="00284611">
        <w:t>since the Adjusted Closed Price is the closing price after having adjusted for all applicable splits and dividend distribution</w:t>
      </w:r>
      <w:r w:rsidR="000D7332">
        <w:t>s adhering to the standards of CRSP.</w:t>
      </w:r>
      <w:r w:rsidR="00B404F1">
        <w:t xml:space="preserve"> The data is then loaded into Excel </w:t>
      </w:r>
      <w:r w:rsidR="00402A07">
        <w:t xml:space="preserve">and has a </w:t>
      </w:r>
      <w:r w:rsidR="005E326E">
        <w:t>long table</w:t>
      </w:r>
      <w:r w:rsidR="00402A07">
        <w:t xml:space="preserve"> form as illustrated in the Figure 5</w:t>
      </w:r>
      <w:r w:rsidR="005E326E">
        <w:t>.</w:t>
      </w:r>
      <w:r w:rsidR="00444CB8">
        <w:t xml:space="preserve"> This form looks neat but is not comfortable for the analysis I will do in this project, so I </w:t>
      </w:r>
      <w:r w:rsidR="00592AC3">
        <w:t>must</w:t>
      </w:r>
      <w:r w:rsidR="00444CB8">
        <w:t xml:space="preserve"> transform it into a wide table form, </w:t>
      </w:r>
      <w:r w:rsidR="00683783">
        <w:t xml:space="preserve">each column of which provides the information of the adjusted closing price of </w:t>
      </w:r>
      <w:r w:rsidR="00592AC3">
        <w:t>one stock with the date as the index of the table. In Excel, this operation is regarded as unpivoting a table</w:t>
      </w:r>
      <w:r w:rsidR="00286002">
        <w:t xml:space="preserve">. There are many ways to do this, and I will use </w:t>
      </w:r>
      <w:r w:rsidR="007E6E93">
        <w:t xml:space="preserve">MATCH and INDEX functions to </w:t>
      </w:r>
      <w:r w:rsidR="00242552">
        <w:t>perform this task.</w:t>
      </w:r>
    </w:p>
    <w:p w14:paraId="00625B56" w14:textId="77777777" w:rsidR="00EE2D1C" w:rsidRDefault="00EE2D1C" w:rsidP="00EE2D1C">
      <w:pPr>
        <w:keepNext/>
        <w:tabs>
          <w:tab w:val="left" w:pos="2281"/>
        </w:tabs>
        <w:jc w:val="center"/>
      </w:pPr>
      <w:r>
        <w:object w:dxaOrig="15465" w:dyaOrig="4875" w14:anchorId="2302A18B">
          <v:shape id="_x0000_i1027" type="#_x0000_t75" style="width:539.75pt;height:170.15pt" o:ole="">
            <v:imagedata r:id="rId26" o:title=""/>
          </v:shape>
          <o:OLEObject Type="Embed" ProgID="PBrush" ShapeID="_x0000_i1027" DrawAspect="Content" ObjectID="_1718503906" r:id="rId27"/>
        </w:object>
      </w:r>
    </w:p>
    <w:p w14:paraId="2279BD7E" w14:textId="334A63E5" w:rsidR="005E326E" w:rsidRDefault="00EE2D1C" w:rsidP="00EE2D1C">
      <w:pPr>
        <w:pStyle w:val="Caption"/>
        <w:jc w:val="center"/>
      </w:pPr>
      <w:r>
        <w:t xml:space="preserve">Figure </w:t>
      </w:r>
      <w:r w:rsidR="005E29EC">
        <w:fldChar w:fldCharType="begin"/>
      </w:r>
      <w:r w:rsidR="005E29EC">
        <w:instrText xml:space="preserve"> SEQ Figure \* ARABIC </w:instrText>
      </w:r>
      <w:r w:rsidR="005E29EC">
        <w:fldChar w:fldCharType="separate"/>
      </w:r>
      <w:r w:rsidR="005E29EC">
        <w:rPr>
          <w:noProof/>
        </w:rPr>
        <w:t>5</w:t>
      </w:r>
      <w:r w:rsidR="005E29EC">
        <w:rPr>
          <w:noProof/>
        </w:rPr>
        <w:fldChar w:fldCharType="end"/>
      </w:r>
      <w:r>
        <w:t>: Unpivoting table in Excel</w:t>
      </w:r>
    </w:p>
    <w:p w14:paraId="098D583C" w14:textId="68A8154C" w:rsidR="00EE2D1C" w:rsidRDefault="00EE2D1C" w:rsidP="00472E8A">
      <w:pPr>
        <w:tabs>
          <w:tab w:val="left" w:pos="2281"/>
        </w:tabs>
        <w:jc w:val="both"/>
      </w:pPr>
      <w:r>
        <w:t>MATCH and INDEX is a very powerful combination of functions specially used for lookup</w:t>
      </w:r>
      <w:r w:rsidR="002C2544">
        <w:t xml:space="preserve">. They are more flexible than VLOOKUP or even </w:t>
      </w:r>
      <w:proofErr w:type="spellStart"/>
      <w:r w:rsidR="002C2544">
        <w:t>XLOOKUP</w:t>
      </w:r>
      <w:proofErr w:type="spellEnd"/>
      <w:r w:rsidR="002C2544">
        <w:t xml:space="preserve"> as they </w:t>
      </w:r>
      <w:r w:rsidR="00E327BD">
        <w:t>allow for a match of data with multiple conditions.</w:t>
      </w:r>
      <w:r w:rsidR="00413587">
        <w:t xml:space="preserve"> In this case, I use this combination to look for the price of</w:t>
      </w:r>
      <w:r w:rsidR="006E6B2F">
        <w:t xml:space="preserve"> (1)</w:t>
      </w:r>
      <w:r w:rsidR="00413587">
        <w:t xml:space="preserve"> </w:t>
      </w:r>
      <w:r w:rsidR="007D36F4">
        <w:t>a specific ticker in</w:t>
      </w:r>
      <w:r w:rsidR="007F4B12">
        <w:t xml:space="preserve"> (2)</w:t>
      </w:r>
      <w:r w:rsidR="007D36F4">
        <w:t xml:space="preserve"> a specific day, which are two conditions and cannot be done by the normal VLOOKUP and </w:t>
      </w:r>
      <w:proofErr w:type="spellStart"/>
      <w:r w:rsidR="007D36F4">
        <w:t>XLOOKUP</w:t>
      </w:r>
      <w:proofErr w:type="spellEnd"/>
      <w:r w:rsidR="007D36F4">
        <w:t xml:space="preserve"> functions. </w:t>
      </w:r>
      <w:r w:rsidR="006C06F5">
        <w:t xml:space="preserve">Moreover, I also named the long table as </w:t>
      </w:r>
      <w:proofErr w:type="spellStart"/>
      <w:r w:rsidR="00BF37D3" w:rsidRPr="00647E7E">
        <w:rPr>
          <w:b/>
          <w:bCs/>
        </w:rPr>
        <w:t>raw_long</w:t>
      </w:r>
      <w:proofErr w:type="spellEnd"/>
      <w:r w:rsidR="00BF37D3">
        <w:t xml:space="preserve"> to make it more convenient to call it in the formula. </w:t>
      </w:r>
      <w:r w:rsidR="007F4B12">
        <w:t xml:space="preserve">The result is a long table with date as the index and </w:t>
      </w:r>
      <w:r w:rsidR="006C24A1">
        <w:t>closing price of each stock stored in each column named by the stock ticker ready for further analysis.</w:t>
      </w:r>
    </w:p>
    <w:p w14:paraId="16D7CA40" w14:textId="5F9C4098" w:rsidR="00CA4DC0" w:rsidRDefault="00CA4DC0" w:rsidP="00472E8A">
      <w:pPr>
        <w:tabs>
          <w:tab w:val="left" w:pos="2281"/>
        </w:tabs>
        <w:jc w:val="both"/>
      </w:pPr>
      <w:r>
        <w:t>Before going to the detailed analysis, it would be better to</w:t>
      </w:r>
      <w:r w:rsidR="001527F8">
        <w:t xml:space="preserve"> do some visual inspection by</w:t>
      </w:r>
      <w:r>
        <w:t xml:space="preserve"> look</w:t>
      </w:r>
      <w:r w:rsidR="001527F8">
        <w:t>ing</w:t>
      </w:r>
      <w:r>
        <w:t xml:space="preserve"> a</w:t>
      </w:r>
      <w:r w:rsidR="00E75F83">
        <w:t xml:space="preserve">t a line chart of the stock prices to see how the daily prices change in the last five years. This is done easily in Excel by </w:t>
      </w:r>
      <w:r w:rsidR="009E5875">
        <w:t>the Charts function in the Insert tab. The result is presented below</w:t>
      </w:r>
    </w:p>
    <w:p w14:paraId="05B07E22" w14:textId="77777777" w:rsidR="004C4D8B" w:rsidRDefault="004C4D8B" w:rsidP="004C4D8B">
      <w:pPr>
        <w:keepNext/>
        <w:tabs>
          <w:tab w:val="left" w:pos="2281"/>
        </w:tabs>
        <w:jc w:val="center"/>
      </w:pPr>
      <w:r>
        <w:rPr>
          <w:noProof/>
        </w:rPr>
        <w:drawing>
          <wp:inline distT="0" distB="0" distL="0" distR="0" wp14:anchorId="415CE5E0" wp14:editId="3AD804A6">
            <wp:extent cx="5626100" cy="2387600"/>
            <wp:effectExtent l="0" t="0" r="12700" b="12700"/>
            <wp:docPr id="14" name="Chart 14">
              <a:extLst xmlns:a="http://schemas.openxmlformats.org/drawingml/2006/main">
                <a:ext uri="{FF2B5EF4-FFF2-40B4-BE49-F238E27FC236}">
                  <a16:creationId xmlns:a16="http://schemas.microsoft.com/office/drawing/2014/main" id="{D275068C-5BDC-51B9-51E7-DDAF13C1000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038D97BE" w14:textId="21676CFC" w:rsidR="009E5875" w:rsidRDefault="004C4D8B" w:rsidP="004C4D8B">
      <w:pPr>
        <w:pStyle w:val="Caption"/>
        <w:jc w:val="center"/>
      </w:pPr>
      <w:r>
        <w:t xml:space="preserve">Figure </w:t>
      </w:r>
      <w:r w:rsidR="005E29EC">
        <w:fldChar w:fldCharType="begin"/>
      </w:r>
      <w:r w:rsidR="005E29EC">
        <w:instrText xml:space="preserve"> SEQ Figure \* ARABIC </w:instrText>
      </w:r>
      <w:r w:rsidR="005E29EC">
        <w:fldChar w:fldCharType="separate"/>
      </w:r>
      <w:r w:rsidR="005E29EC">
        <w:rPr>
          <w:noProof/>
        </w:rPr>
        <w:t>6</w:t>
      </w:r>
      <w:r w:rsidR="005E29EC">
        <w:rPr>
          <w:noProof/>
        </w:rPr>
        <w:fldChar w:fldCharType="end"/>
      </w:r>
      <w:r>
        <w:t>: Adjusted closing price of the chosen stocks</w:t>
      </w:r>
    </w:p>
    <w:p w14:paraId="129C7BA8" w14:textId="24AD2F8D" w:rsidR="009E5875" w:rsidRDefault="009B49E3" w:rsidP="00472E8A">
      <w:pPr>
        <w:tabs>
          <w:tab w:val="left" w:pos="2281"/>
        </w:tabs>
        <w:jc w:val="both"/>
      </w:pPr>
      <w:r>
        <w:t>Some</w:t>
      </w:r>
      <w:r w:rsidR="00A41513">
        <w:t xml:space="preserve"> of the stocks follow a similar trend while the other</w:t>
      </w:r>
      <w:r>
        <w:t>s do not. The magnitudes of change are also varied depending on the stock</w:t>
      </w:r>
      <w:r w:rsidR="00045BC8">
        <w:t xml:space="preserve"> so a diversification effect can be expected from this data.</w:t>
      </w:r>
    </w:p>
    <w:p w14:paraId="7FFBB7A5" w14:textId="7B88A562" w:rsidR="00C8631D" w:rsidRDefault="00A12130" w:rsidP="00756E9C">
      <w:pPr>
        <w:pStyle w:val="Heading1"/>
        <w:numPr>
          <w:ilvl w:val="0"/>
          <w:numId w:val="6"/>
        </w:numPr>
      </w:pPr>
      <w:bookmarkStart w:id="7" w:name="_Toc107891125"/>
      <w:r>
        <w:t xml:space="preserve">PMT in Excel 2: </w:t>
      </w:r>
      <w:r w:rsidR="003464D3">
        <w:t>Expected returns and Variance-Covariance Matrix</w:t>
      </w:r>
      <w:bookmarkEnd w:id="7"/>
    </w:p>
    <w:p w14:paraId="03A36CCF" w14:textId="771362DC" w:rsidR="00103BDD" w:rsidRDefault="00103BDD" w:rsidP="00335C6C">
      <w:pPr>
        <w:tabs>
          <w:tab w:val="left" w:pos="2281"/>
        </w:tabs>
        <w:jc w:val="both"/>
      </w:pPr>
      <w:r>
        <w:t>Returns is used instead of closed price to eliminate the day-to-day autocorrelation and can be simply calculated by simple or log returns. In this spreadsheet, the simple return is used:</w:t>
      </w:r>
    </w:p>
    <w:p w14:paraId="0BE8F398" w14:textId="3C2E51F8" w:rsidR="00103BDD" w:rsidRDefault="005E29EC" w:rsidP="00335C6C">
      <w:pPr>
        <w:tabs>
          <w:tab w:val="left" w:pos="2281"/>
        </w:tabs>
        <w:jc w:val="both"/>
      </w:pPr>
      <m:oMathPara>
        <m:oMath>
          <m:sSub>
            <m:sSubPr>
              <m:ctrlPr>
                <w:rPr>
                  <w:rFonts w:ascii="Cambria Math" w:hAnsi="Cambria Math"/>
                  <w:i/>
                </w:rPr>
              </m:ctrlPr>
            </m:sSubPr>
            <m:e>
              <m:r>
                <w:rPr>
                  <w:rFonts w:ascii="Cambria Math" w:hAnsi="Cambria Math" w:cs="Cambria Math"/>
                </w:rPr>
                <m:t>r</m:t>
              </m:r>
              <m:ctrlPr>
                <w:rPr>
                  <w:rFonts w:ascii="Cambria Math" w:hAnsi="Cambria Math" w:cs="Cambria Math"/>
                  <w:i/>
                </w:rPr>
              </m:ctrlPr>
            </m:e>
            <m:sub>
              <m:r>
                <w:rPr>
                  <w:rFonts w:ascii="Cambria Math" w:hAnsi="Cambria Math" w:cs="Cambria Math"/>
                </w:rPr>
                <m:t>t</m:t>
              </m:r>
            </m:sub>
          </m:sSub>
          <m:r>
            <w:rPr>
              <w:rFonts w:ascii="Cambria Math" w:hAnsi="Cambria Math"/>
            </w:rPr>
            <m:t>=</m:t>
          </m:r>
          <m:f>
            <m:fPr>
              <m:ctrlPr>
                <w:rPr>
                  <w:rFonts w:ascii="Cambria Math" w:hAnsi="Cambria Math"/>
                </w:rPr>
              </m:ctrlPr>
            </m:fPr>
            <m:num>
              <m:sSub>
                <m:sSubPr>
                  <m:ctrlPr>
                    <w:rPr>
                      <w:rFonts w:ascii="Cambria Math" w:hAnsi="Cambria Math"/>
                      <w:i/>
                    </w:rPr>
                  </m:ctrlPr>
                </m:sSubPr>
                <m:e>
                  <m:r>
                    <w:rPr>
                      <w:rFonts w:ascii="Cambria Math" w:hAnsi="Cambria Math" w:cs="Cambria Math"/>
                    </w:rPr>
                    <m:t>p</m:t>
                  </m:r>
                </m:e>
                <m:sub>
                  <m:r>
                    <w:rPr>
                      <w:rFonts w:ascii="Cambria Math" w:hAnsi="Cambria Math" w:cs="Cambria Math"/>
                    </w:rPr>
                    <m:t>t</m:t>
                  </m:r>
                </m:sub>
              </m:sSub>
              <m:r>
                <w:rPr>
                  <w:rFonts w:ascii="Cambria Math" w:hAnsi="Cambria Math" w:cs="Arial"/>
                </w:rPr>
                <m:t>-</m:t>
              </m:r>
              <m:sSub>
                <m:sSubPr>
                  <m:ctrlPr>
                    <w:rPr>
                      <w:rFonts w:ascii="Cambria Math" w:hAnsi="Cambria Math"/>
                      <w:i/>
                    </w:rPr>
                  </m:ctrlPr>
                </m:sSubPr>
                <m:e>
                  <m:r>
                    <w:rPr>
                      <w:rFonts w:ascii="Cambria Math" w:hAnsi="Cambria Math" w:cs="Cambria Math"/>
                    </w:rPr>
                    <m:t>p</m:t>
                  </m:r>
                  <m:ctrlPr>
                    <w:rPr>
                      <w:rFonts w:ascii="Cambria Math" w:hAnsi="Cambria Math" w:cs="Arial"/>
                      <w:i/>
                    </w:rPr>
                  </m:ctrlPr>
                </m:e>
                <m:sub>
                  <m:d>
                    <m:dPr>
                      <m:ctrlPr>
                        <w:rPr>
                          <w:rFonts w:ascii="Cambria Math" w:hAnsi="Cambria Math"/>
                          <w:i/>
                        </w:rPr>
                      </m:ctrlPr>
                    </m:dPr>
                    <m:e>
                      <m:r>
                        <w:rPr>
                          <w:rFonts w:ascii="Cambria Math" w:hAnsi="Cambria Math" w:cs="Cambria Math"/>
                        </w:rPr>
                        <m:t>t</m:t>
                      </m:r>
                      <m:r>
                        <w:rPr>
                          <w:rFonts w:ascii="Cambria Math" w:hAnsi="Cambria Math" w:cs="Arial"/>
                        </w:rPr>
                        <m:t>-</m:t>
                      </m:r>
                      <m:r>
                        <w:rPr>
                          <w:rFonts w:ascii="Cambria Math" w:hAnsi="Cambria Math"/>
                        </w:rPr>
                        <m:t>1</m:t>
                      </m:r>
                    </m:e>
                  </m:d>
                </m:sub>
              </m:sSub>
              <m:ctrlPr>
                <w:rPr>
                  <w:rFonts w:ascii="Cambria Math" w:hAnsi="Cambria Math"/>
                  <w:i/>
                </w:rPr>
              </m:ctrlPr>
            </m:num>
            <m:den>
              <m:sSub>
                <m:sSubPr>
                  <m:ctrlPr>
                    <w:rPr>
                      <w:rFonts w:ascii="Cambria Math" w:hAnsi="Cambria Math"/>
                      <w:i/>
                    </w:rPr>
                  </m:ctrlPr>
                </m:sSubPr>
                <m:e>
                  <m:r>
                    <w:rPr>
                      <w:rFonts w:ascii="Cambria Math" w:hAnsi="Cambria Math" w:cs="Cambria Math"/>
                    </w:rPr>
                    <m:t>p</m:t>
                  </m:r>
                </m:e>
                <m:sub>
                  <m:r>
                    <w:rPr>
                      <w:rFonts w:ascii="Cambria Math" w:hAnsi="Cambria Math" w:cs="Cambria Math"/>
                    </w:rPr>
                    <m:t>t</m:t>
                  </m:r>
                </m:sub>
              </m:sSub>
              <m:ctrlPr>
                <w:rPr>
                  <w:rFonts w:ascii="Cambria Math" w:hAnsi="Cambria Math"/>
                  <w:i/>
                </w:rPr>
              </m:ctrlPr>
            </m:den>
          </m:f>
          <m:r>
            <w:rPr>
              <w:rFonts w:ascii="Cambria Math" w:hAnsi="Cambria Math"/>
            </w:rPr>
            <m:t>×100%</m:t>
          </m:r>
        </m:oMath>
      </m:oMathPara>
    </w:p>
    <w:p w14:paraId="5FFF88CC" w14:textId="74C9CE14" w:rsidR="00C8631D" w:rsidRDefault="00103BDD" w:rsidP="00335C6C">
      <w:pPr>
        <w:tabs>
          <w:tab w:val="left" w:pos="2281"/>
        </w:tabs>
        <w:jc w:val="both"/>
      </w:pPr>
      <w:r>
        <w:t xml:space="preserve">where </w:t>
      </w:r>
      <m:oMath>
        <m:sSub>
          <m:sSubPr>
            <m:ctrlPr>
              <w:rPr>
                <w:rFonts w:ascii="Cambria Math" w:hAnsi="Cambria Math"/>
                <w:i/>
              </w:rPr>
            </m:ctrlPr>
          </m:sSubPr>
          <m:e>
            <m:r>
              <w:rPr>
                <w:rFonts w:ascii="Cambria Math" w:hAnsi="Cambria Math"/>
              </w:rPr>
              <m:t>r</m:t>
            </m:r>
          </m:e>
          <m:sub>
            <m:r>
              <w:rPr>
                <w:rFonts w:ascii="Cambria Math" w:hAnsi="Cambria Math"/>
              </w:rPr>
              <m:t>t</m:t>
            </m:r>
          </m:sub>
        </m:sSub>
      </m:oMath>
      <w:r>
        <w:t xml:space="preserve"> denotes the return at time </w:t>
      </w:r>
      <m:oMath>
        <m:r>
          <w:rPr>
            <w:rFonts w:ascii="Cambria Math" w:hAnsi="Cambria Math" w:cs="Cambria Math"/>
          </w:rPr>
          <m:t>t</m:t>
        </m:r>
      </m:oMath>
      <w:r w:rsidR="00F716E7">
        <w:t xml:space="preserve"> and </w:t>
      </w:r>
      <m:oMath>
        <m:sSub>
          <m:sSubPr>
            <m:ctrlPr>
              <w:rPr>
                <w:rFonts w:ascii="Cambria Math" w:hAnsi="Cambria Math"/>
                <w:i/>
              </w:rPr>
            </m:ctrlPr>
          </m:sSubPr>
          <m:e>
            <m:r>
              <w:rPr>
                <w:rFonts w:ascii="Cambria Math" w:hAnsi="Cambria Math" w:cs="Cambria Math"/>
              </w:rPr>
              <m:t>p</m:t>
            </m:r>
            <m:ctrlPr>
              <w:rPr>
                <w:rFonts w:ascii="Cambria Math" w:hAnsi="Cambria Math" w:cs="Cambria Math"/>
                <w:i/>
              </w:rPr>
            </m:ctrlPr>
          </m:e>
          <m:sub>
            <m:r>
              <w:rPr>
                <w:rFonts w:ascii="Cambria Math" w:hAnsi="Cambria Math" w:cs="Cambria Math"/>
              </w:rPr>
              <m:t>t</m:t>
            </m:r>
          </m:sub>
        </m:sSub>
      </m:oMath>
      <w:r>
        <w:t xml:space="preserve"> denotes the asset price at time </w:t>
      </w:r>
      <m:oMath>
        <m:r>
          <w:rPr>
            <w:rFonts w:ascii="Cambria Math" w:hAnsi="Cambria Math" w:cs="Cambria Math"/>
          </w:rPr>
          <m:t>t</m:t>
        </m:r>
      </m:oMath>
      <w:r w:rsidR="00DC58E1">
        <w:t>.</w:t>
      </w:r>
    </w:p>
    <w:p w14:paraId="2FEF9E2D" w14:textId="38154B78" w:rsidR="00DC58E1" w:rsidRDefault="00DC58E1" w:rsidP="00335C6C">
      <w:pPr>
        <w:tabs>
          <w:tab w:val="left" w:pos="2281"/>
        </w:tabs>
        <w:jc w:val="both"/>
      </w:pPr>
      <w:r>
        <w:t xml:space="preserve">The result is stored in a table named as </w:t>
      </w:r>
      <w:r w:rsidRPr="00647E7E">
        <w:rPr>
          <w:b/>
          <w:bCs/>
        </w:rPr>
        <w:t>return</w:t>
      </w:r>
      <w:r w:rsidR="00DD421F">
        <w:t xml:space="preserve">. This matrix is then used to calculate the </w:t>
      </w:r>
      <w:r w:rsidR="007106D4">
        <w:t xml:space="preserve">statistics that describe the characteristics of the chosen stocks such as </w:t>
      </w:r>
      <w:r w:rsidR="00295E04">
        <w:t>mu and sigma</w:t>
      </w:r>
      <w:r w:rsidR="00694862">
        <w:t xml:space="preserve"> respectively with the functions AVERAGE and </w:t>
      </w:r>
      <w:proofErr w:type="spellStart"/>
      <w:r w:rsidR="00694862">
        <w:t>STDEV.S</w:t>
      </w:r>
      <w:proofErr w:type="spellEnd"/>
      <w:r w:rsidR="00295E04">
        <w:t xml:space="preserve">, the results are stored in </w:t>
      </w:r>
      <w:r w:rsidR="008D2D31">
        <w:t xml:space="preserve">the two respective vectors regarded as </w:t>
      </w:r>
      <w:proofErr w:type="spellStart"/>
      <w:r w:rsidR="008D2D31" w:rsidRPr="00647E7E">
        <w:rPr>
          <w:b/>
          <w:bCs/>
        </w:rPr>
        <w:t>v.mu</w:t>
      </w:r>
      <w:proofErr w:type="spellEnd"/>
      <w:r w:rsidR="008D2D31">
        <w:t xml:space="preserve"> and </w:t>
      </w:r>
      <w:proofErr w:type="spellStart"/>
      <w:proofErr w:type="gramStart"/>
      <w:r w:rsidR="008D2D31" w:rsidRPr="00647E7E">
        <w:rPr>
          <w:b/>
          <w:bCs/>
        </w:rPr>
        <w:t>v.sigma</w:t>
      </w:r>
      <w:proofErr w:type="spellEnd"/>
      <w:proofErr w:type="gramEnd"/>
      <w:r w:rsidR="008D2D31">
        <w:t xml:space="preserve"> </w:t>
      </w:r>
      <w:r w:rsidR="000F2BF9">
        <w:t xml:space="preserve">to make further </w:t>
      </w:r>
      <w:r w:rsidR="00335C6C">
        <w:t>operations more convenient</w:t>
      </w:r>
      <w:r w:rsidR="00CD026A">
        <w:t xml:space="preserve"> (</w:t>
      </w:r>
      <w:r w:rsidR="00647E7E">
        <w:t>F</w:t>
      </w:r>
      <w:r w:rsidR="00CD026A">
        <w:t>igure 7)</w:t>
      </w:r>
      <w:r w:rsidR="00335C6C">
        <w:t>.</w:t>
      </w:r>
    </w:p>
    <w:p w14:paraId="3259C3C9" w14:textId="77777777" w:rsidR="005D6B61" w:rsidRDefault="005D6B61" w:rsidP="005D6B61">
      <w:pPr>
        <w:keepNext/>
        <w:tabs>
          <w:tab w:val="left" w:pos="2281"/>
        </w:tabs>
        <w:jc w:val="center"/>
      </w:pPr>
      <w:r w:rsidRPr="005D6B61">
        <w:rPr>
          <w:noProof/>
        </w:rPr>
        <w:drawing>
          <wp:inline distT="0" distB="0" distL="0" distR="0" wp14:anchorId="7A167163" wp14:editId="537BF194">
            <wp:extent cx="6858000" cy="1181735"/>
            <wp:effectExtent l="0" t="0" r="0" b="0"/>
            <wp:docPr id="18" name="Picture 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10;&#10;Description automatically generated"/>
                    <pic:cNvPicPr/>
                  </pic:nvPicPr>
                  <pic:blipFill>
                    <a:blip r:embed="rId29"/>
                    <a:stretch>
                      <a:fillRect/>
                    </a:stretch>
                  </pic:blipFill>
                  <pic:spPr>
                    <a:xfrm>
                      <a:off x="0" y="0"/>
                      <a:ext cx="6858000" cy="1181735"/>
                    </a:xfrm>
                    <a:prstGeom prst="rect">
                      <a:avLst/>
                    </a:prstGeom>
                  </pic:spPr>
                </pic:pic>
              </a:graphicData>
            </a:graphic>
          </wp:inline>
        </w:drawing>
      </w:r>
    </w:p>
    <w:p w14:paraId="2A8BB9B8" w14:textId="46414D98" w:rsidR="004A786C" w:rsidRDefault="005D6B61" w:rsidP="005D6B61">
      <w:pPr>
        <w:pStyle w:val="Caption"/>
        <w:jc w:val="center"/>
      </w:pPr>
      <w:r>
        <w:t xml:space="preserve">Figure </w:t>
      </w:r>
      <w:r w:rsidR="005E29EC">
        <w:fldChar w:fldCharType="begin"/>
      </w:r>
      <w:r w:rsidR="005E29EC">
        <w:instrText xml:space="preserve"> SEQ Figure \* ARABIC </w:instrText>
      </w:r>
      <w:r w:rsidR="005E29EC">
        <w:fldChar w:fldCharType="separate"/>
      </w:r>
      <w:r w:rsidR="005E29EC">
        <w:rPr>
          <w:noProof/>
        </w:rPr>
        <w:t>7</w:t>
      </w:r>
      <w:r w:rsidR="005E29EC">
        <w:rPr>
          <w:noProof/>
        </w:rPr>
        <w:fldChar w:fldCharType="end"/>
      </w:r>
      <w:r>
        <w:t>: Returns matrix and vectors of stock statistics</w:t>
      </w:r>
    </w:p>
    <w:p w14:paraId="7DFC1DC7" w14:textId="77777777" w:rsidR="00C250FD" w:rsidRPr="00C250FD" w:rsidRDefault="00C250FD" w:rsidP="00C250FD">
      <w:pPr>
        <w:tabs>
          <w:tab w:val="left" w:pos="2281"/>
        </w:tabs>
        <w:jc w:val="both"/>
      </w:pPr>
      <w:r w:rsidRPr="00C250FD">
        <w:rPr>
          <w:b/>
          <w:bCs/>
        </w:rPr>
        <w:t>Generating a Variance - Covariance Matrix in Excel</w:t>
      </w:r>
    </w:p>
    <w:p w14:paraId="4C0F532E" w14:textId="77777777" w:rsidR="00C250FD" w:rsidRPr="00C250FD" w:rsidRDefault="00C250FD" w:rsidP="00C250FD">
      <w:pPr>
        <w:tabs>
          <w:tab w:val="left" w:pos="2281"/>
        </w:tabs>
        <w:jc w:val="both"/>
      </w:pPr>
      <w:r w:rsidRPr="00C250FD">
        <w:t xml:space="preserve">There are many ways to generate a Variance - Covariance matrix in Excel. </w:t>
      </w:r>
    </w:p>
    <w:p w14:paraId="02F6D72B" w14:textId="300BAD11" w:rsidR="00C250FD" w:rsidRPr="00C250FD" w:rsidRDefault="00C250FD" w:rsidP="00C250FD">
      <w:pPr>
        <w:pStyle w:val="ListParagraph"/>
        <w:numPr>
          <w:ilvl w:val="0"/>
          <w:numId w:val="11"/>
        </w:numPr>
        <w:tabs>
          <w:tab w:val="left" w:pos="2281"/>
        </w:tabs>
        <w:jc w:val="both"/>
      </w:pPr>
      <w:r w:rsidRPr="00C250FD">
        <w:t xml:space="preserve">The first matrix is generated using the Data Analysis function in the tab Data </w:t>
      </w:r>
      <w:r w:rsidR="000440F2">
        <w:rPr>
          <w:noProof/>
        </w:rPr>
        <w:drawing>
          <wp:inline distT="0" distB="0" distL="0" distR="0" wp14:anchorId="4AFB3B7E" wp14:editId="5979A9B4">
            <wp:extent cx="908851" cy="222250"/>
            <wp:effectExtent l="0" t="0" r="5715" b="6350"/>
            <wp:docPr id="19" name="Picture 3">
              <a:extLst xmlns:a="http://schemas.openxmlformats.org/drawingml/2006/main">
                <a:ext uri="{FF2B5EF4-FFF2-40B4-BE49-F238E27FC236}">
                  <a16:creationId xmlns:a16="http://schemas.microsoft.com/office/drawing/2014/main" id="{9D14D4A3-D094-6281-B54D-BD336CB99DE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9D14D4A3-D094-6281-B54D-BD336CB99DEE}"/>
                        </a:ext>
                      </a:extLst>
                    </pic:cNvPr>
                    <pic:cNvPicPr>
                      <a:picLocks noChangeAspect="1"/>
                    </pic:cNvPicPr>
                  </pic:nvPicPr>
                  <pic:blipFill>
                    <a:blip r:embed="rId30"/>
                    <a:stretch>
                      <a:fillRect/>
                    </a:stretch>
                  </pic:blipFill>
                  <pic:spPr>
                    <a:xfrm>
                      <a:off x="0" y="0"/>
                      <a:ext cx="955441" cy="233643"/>
                    </a:xfrm>
                    <a:prstGeom prst="rect">
                      <a:avLst/>
                    </a:prstGeom>
                  </pic:spPr>
                </pic:pic>
              </a:graphicData>
            </a:graphic>
          </wp:inline>
        </w:drawing>
      </w:r>
    </w:p>
    <w:p w14:paraId="52A93CB9" w14:textId="2E26ACBA" w:rsidR="00C250FD" w:rsidRPr="00C250FD" w:rsidRDefault="00C250FD" w:rsidP="00C250FD">
      <w:pPr>
        <w:pStyle w:val="ListParagraph"/>
        <w:numPr>
          <w:ilvl w:val="0"/>
          <w:numId w:val="11"/>
        </w:numPr>
        <w:tabs>
          <w:tab w:val="left" w:pos="2281"/>
        </w:tabs>
        <w:jc w:val="both"/>
      </w:pPr>
      <w:r w:rsidRPr="00C250FD">
        <w:t xml:space="preserve">The second matrix is generated using the </w:t>
      </w:r>
      <w:proofErr w:type="spellStart"/>
      <w:r w:rsidRPr="00C250FD">
        <w:t>COVARIANCE.S</w:t>
      </w:r>
      <w:proofErr w:type="spellEnd"/>
      <w:r w:rsidRPr="00C250FD">
        <w:t xml:space="preserve"> function, this function uses the sample covariance formula to calculate the covariance/variance </w:t>
      </w:r>
    </w:p>
    <w:p w14:paraId="418B7693" w14:textId="028E4037" w:rsidR="00C250FD" w:rsidRPr="00C250FD" w:rsidRDefault="00C250FD" w:rsidP="00C250FD">
      <w:pPr>
        <w:pStyle w:val="ListParagraph"/>
        <w:numPr>
          <w:ilvl w:val="0"/>
          <w:numId w:val="11"/>
        </w:numPr>
        <w:tabs>
          <w:tab w:val="left" w:pos="2281"/>
        </w:tabs>
        <w:jc w:val="both"/>
      </w:pPr>
      <w:r w:rsidRPr="00C250FD">
        <w:t>The third matrix is generated using the matrix formula. Firstly, the matrix of actual returns (</w:t>
      </w:r>
      <m:oMath>
        <m:r>
          <w:rPr>
            <w:rFonts w:ascii="Cambria Math" w:hAnsi="Cambria Math"/>
          </w:rPr>
          <m:t>R</m:t>
        </m:r>
      </m:oMath>
      <w:r w:rsidRPr="00C250FD">
        <w:t xml:space="preserve">) is calculated. With </w:t>
      </w:r>
      <m:oMath>
        <m:r>
          <w:rPr>
            <w:rFonts w:ascii="Cambria Math" w:hAnsi="Cambria Math"/>
          </w:rPr>
          <m:t>T</m:t>
        </m:r>
      </m:oMath>
      <w:r w:rsidRPr="00C250FD">
        <w:t xml:space="preserve"> as the number of observations, the Variance - Covariance matrix (</w:t>
      </w:r>
      <m:oMath>
        <m:r>
          <w:rPr>
            <w:rFonts w:ascii="Cambria Math" w:hAnsi="Cambria Math"/>
          </w:rPr>
          <m:t>V</m:t>
        </m:r>
      </m:oMath>
      <w:r w:rsidRPr="00C250FD">
        <w:t>) is calculated using the following formula</w:t>
      </w:r>
    </w:p>
    <w:p w14:paraId="1E50CF6E" w14:textId="07415A8A" w:rsidR="00C250FD" w:rsidRPr="00C250FD" w:rsidRDefault="00C250FD" w:rsidP="00C250FD">
      <w:pPr>
        <w:tabs>
          <w:tab w:val="left" w:pos="2281"/>
        </w:tabs>
        <w:jc w:val="both"/>
      </w:pPr>
      <m:oMathPara>
        <m:oMathParaPr>
          <m:jc m:val="centerGroup"/>
        </m:oMathParaPr>
        <m:oMath>
          <m:r>
            <w:rPr>
              <w:rFonts w:ascii="Cambria Math" w:hAnsi="Cambria Math"/>
            </w:rPr>
            <m:t>V=</m:t>
          </m:r>
          <m:sSup>
            <m:sSupPr>
              <m:ctrlPr>
                <w:rPr>
                  <w:rFonts w:ascii="Cambria Math" w:hAnsi="Cambria Math"/>
                  <w:i/>
                  <w:iCs/>
                </w:rPr>
              </m:ctrlPr>
            </m:sSupPr>
            <m:e>
              <m:r>
                <w:rPr>
                  <w:rFonts w:ascii="Cambria Math" w:hAnsi="Cambria Math"/>
                </w:rPr>
                <m:t>R</m:t>
              </m:r>
            </m:e>
            <m:sup>
              <m:r>
                <w:rPr>
                  <w:rFonts w:ascii="Cambria Math" w:hAnsi="Cambria Math"/>
                </w:rPr>
                <m:t>'</m:t>
              </m:r>
            </m:sup>
          </m:sSup>
          <m:r>
            <w:rPr>
              <w:rFonts w:ascii="Cambria Math" w:hAnsi="Cambria Math"/>
            </w:rPr>
            <m:t>R×</m:t>
          </m:r>
          <m:sSup>
            <m:sSupPr>
              <m:ctrlPr>
                <w:rPr>
                  <w:rFonts w:ascii="Cambria Math" w:hAnsi="Cambria Math"/>
                  <w:i/>
                  <w:iCs/>
                </w:rPr>
              </m:ctrlPr>
            </m:sSupPr>
            <m:e>
              <m:d>
                <m:dPr>
                  <m:ctrlPr>
                    <w:rPr>
                      <w:rFonts w:ascii="Cambria Math" w:hAnsi="Cambria Math"/>
                      <w:i/>
                      <w:iCs/>
                    </w:rPr>
                  </m:ctrlPr>
                </m:dPr>
                <m:e>
                  <m:r>
                    <w:rPr>
                      <w:rFonts w:ascii="Cambria Math" w:hAnsi="Cambria Math"/>
                    </w:rPr>
                    <m:t>T-1</m:t>
                  </m:r>
                </m:e>
              </m:d>
            </m:e>
            <m:sup>
              <m:r>
                <w:rPr>
                  <w:rFonts w:ascii="Cambria Math" w:hAnsi="Cambria Math"/>
                </w:rPr>
                <m:t>-1</m:t>
              </m:r>
            </m:sup>
          </m:sSup>
        </m:oMath>
      </m:oMathPara>
    </w:p>
    <w:p w14:paraId="1D326343" w14:textId="3C268871" w:rsidR="00C250FD" w:rsidRDefault="00C250FD" w:rsidP="00C250FD">
      <w:pPr>
        <w:tabs>
          <w:tab w:val="left" w:pos="2281"/>
        </w:tabs>
        <w:jc w:val="both"/>
      </w:pPr>
      <w:r w:rsidRPr="00C250FD">
        <w:t>As can be seen from the result</w:t>
      </w:r>
      <w:r w:rsidR="00E73948">
        <w:t xml:space="preserve"> (Figure 8)</w:t>
      </w:r>
      <w:r w:rsidRPr="00C250FD">
        <w:t>,</w:t>
      </w:r>
      <w:r w:rsidR="00E73948">
        <w:t xml:space="preserve"> </w:t>
      </w:r>
      <w:r w:rsidRPr="00C250FD">
        <w:t xml:space="preserve">the second and third way of calculation result in the same matrix, which might be caused by the fact that the Data Analysis tool uses another formula to calculate the covariances. The second matrix </w:t>
      </w:r>
      <w:r w:rsidR="00DE17C3">
        <w:t xml:space="preserve">is named </w:t>
      </w:r>
      <w:proofErr w:type="spellStart"/>
      <w:r w:rsidR="00DE17C3" w:rsidRPr="00DE17C3">
        <w:rPr>
          <w:b/>
          <w:bCs/>
        </w:rPr>
        <w:t>m.V</w:t>
      </w:r>
      <w:proofErr w:type="spellEnd"/>
      <w:r w:rsidR="00DE17C3">
        <w:t xml:space="preserve"> and</w:t>
      </w:r>
      <w:r w:rsidRPr="00C250FD">
        <w:t xml:space="preserve"> used for further calculation in this spreadsheet</w:t>
      </w:r>
      <w:r w:rsidR="007175D3">
        <w:t xml:space="preserve">. </w:t>
      </w:r>
    </w:p>
    <w:p w14:paraId="56304B3B" w14:textId="77777777" w:rsidR="00A3476A" w:rsidRDefault="00A3476A" w:rsidP="00A3476A">
      <w:pPr>
        <w:keepNext/>
        <w:tabs>
          <w:tab w:val="left" w:pos="2281"/>
        </w:tabs>
        <w:jc w:val="center"/>
      </w:pPr>
      <w:r w:rsidRPr="00A3476A">
        <w:rPr>
          <w:noProof/>
        </w:rPr>
        <w:drawing>
          <wp:inline distT="0" distB="0" distL="0" distR="0" wp14:anchorId="31EDA8C2" wp14:editId="51447398">
            <wp:extent cx="5803900" cy="2424463"/>
            <wp:effectExtent l="0" t="0" r="635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838720" cy="2439008"/>
                    </a:xfrm>
                    <a:prstGeom prst="rect">
                      <a:avLst/>
                    </a:prstGeom>
                  </pic:spPr>
                </pic:pic>
              </a:graphicData>
            </a:graphic>
          </wp:inline>
        </w:drawing>
      </w:r>
    </w:p>
    <w:p w14:paraId="1DD6EB9D" w14:textId="6081E5AC" w:rsidR="003F0CA8" w:rsidRPr="00C250FD" w:rsidRDefault="00A3476A" w:rsidP="00A3476A">
      <w:pPr>
        <w:pStyle w:val="Caption"/>
        <w:jc w:val="center"/>
      </w:pPr>
      <w:r>
        <w:t xml:space="preserve">Figure </w:t>
      </w:r>
      <w:r w:rsidR="005E29EC">
        <w:fldChar w:fldCharType="begin"/>
      </w:r>
      <w:r w:rsidR="005E29EC">
        <w:instrText xml:space="preserve"> SEQ Figure \* ARABIC </w:instrText>
      </w:r>
      <w:r w:rsidR="005E29EC">
        <w:fldChar w:fldCharType="separate"/>
      </w:r>
      <w:r w:rsidR="005E29EC">
        <w:rPr>
          <w:noProof/>
        </w:rPr>
        <w:t>8</w:t>
      </w:r>
      <w:r w:rsidR="005E29EC">
        <w:rPr>
          <w:noProof/>
        </w:rPr>
        <w:fldChar w:fldCharType="end"/>
      </w:r>
      <w:r>
        <w:t>: Different ways of generating the Variance-Covariance matrix</w:t>
      </w:r>
    </w:p>
    <w:p w14:paraId="23ED9F98" w14:textId="4B6B6B4C" w:rsidR="00647E7E" w:rsidRDefault="00403233" w:rsidP="00647E7E">
      <w:pPr>
        <w:jc w:val="both"/>
      </w:pPr>
      <w:r>
        <w:t xml:space="preserve">The matrix of actual return is named </w:t>
      </w:r>
      <w:r w:rsidRPr="00D65E7E">
        <w:rPr>
          <w:b/>
          <w:bCs/>
        </w:rPr>
        <w:t>X</w:t>
      </w:r>
      <w:r>
        <w:t xml:space="preserve"> and calculating the deviations of daily returns from the respective expected return of each stock.</w:t>
      </w:r>
      <w:r w:rsidR="00365DD6">
        <w:t xml:space="preserve"> Then </w:t>
      </w:r>
      <w:r w:rsidR="00E308CB">
        <w:t>the following formula can be used to calculate the Variance-Covariance matrix easily</w:t>
      </w:r>
      <w:r w:rsidR="00647E7E">
        <w:t xml:space="preserve">: </w:t>
      </w:r>
    </w:p>
    <w:p w14:paraId="38D3DF04" w14:textId="0301517A" w:rsidR="00647E7E" w:rsidRPr="00647E7E" w:rsidRDefault="00647E7E" w:rsidP="00D43F8A">
      <w:pPr>
        <w:jc w:val="center"/>
        <w:rPr>
          <w:rFonts w:ascii="Calibri" w:eastAsia="Times New Roman" w:hAnsi="Calibri" w:cs="Calibri"/>
          <w:color w:val="000000"/>
          <w:sz w:val="22"/>
          <w:szCs w:val="22"/>
        </w:rPr>
      </w:pPr>
      <w:r w:rsidRPr="00D65E7E">
        <w:rPr>
          <w:rFonts w:ascii="Calibri" w:eastAsia="Times New Roman" w:hAnsi="Calibri" w:cs="Calibri"/>
          <w:color w:val="000000"/>
          <w:sz w:val="22"/>
          <w:szCs w:val="22"/>
        </w:rPr>
        <w:t>=</w:t>
      </w:r>
      <w:proofErr w:type="spellStart"/>
      <w:r w:rsidRPr="00D65E7E">
        <w:rPr>
          <w:rFonts w:ascii="Calibri" w:eastAsia="Times New Roman" w:hAnsi="Calibri" w:cs="Calibri"/>
          <w:color w:val="000000"/>
          <w:sz w:val="22"/>
          <w:szCs w:val="22"/>
        </w:rPr>
        <w:t>MMULT</w:t>
      </w:r>
      <w:proofErr w:type="spellEnd"/>
      <w:r w:rsidRPr="00D65E7E">
        <w:rPr>
          <w:rFonts w:ascii="Calibri" w:eastAsia="Times New Roman" w:hAnsi="Calibri" w:cs="Calibri"/>
          <w:color w:val="000000"/>
          <w:sz w:val="22"/>
          <w:szCs w:val="22"/>
        </w:rPr>
        <w:t>(TRANSPOSE(X), X)/(T-1)</w:t>
      </w:r>
    </w:p>
    <w:p w14:paraId="1327570F" w14:textId="50F1D94A" w:rsidR="006D41D8" w:rsidRDefault="00D65E7E" w:rsidP="00335C6C">
      <w:pPr>
        <w:tabs>
          <w:tab w:val="left" w:pos="2281"/>
        </w:tabs>
        <w:jc w:val="both"/>
      </w:pPr>
      <w:r>
        <w:t xml:space="preserve">The function TRANSPOSE creates a transposed matrix of X, and then the matrix multiplication is done by the function </w:t>
      </w:r>
      <w:proofErr w:type="spellStart"/>
      <w:r>
        <w:t>MMULT</w:t>
      </w:r>
      <w:proofErr w:type="spellEnd"/>
      <w:r>
        <w:t xml:space="preserve">. </w:t>
      </w:r>
      <w:r w:rsidRPr="00F17C0F">
        <w:rPr>
          <w:b/>
          <w:bCs/>
        </w:rPr>
        <w:t>T</w:t>
      </w:r>
      <w:r>
        <w:t xml:space="preserve"> is the number of observations</w:t>
      </w:r>
      <w:r w:rsidR="00F17C0F">
        <w:t xml:space="preserve">, which is the name </w:t>
      </w:r>
      <w:r w:rsidR="00825620">
        <w:t xml:space="preserve">assigned to this number in another calculation. </w:t>
      </w:r>
      <w:r w:rsidR="00F57E0A">
        <w:t>Therefore,</w:t>
      </w:r>
      <w:r w:rsidR="0098312A">
        <w:t xml:space="preserve"> naming range is so powerful because it make</w:t>
      </w:r>
      <w:r w:rsidR="00AD36EE">
        <w:t>s</w:t>
      </w:r>
      <w:r w:rsidR="0098312A">
        <w:t xml:space="preserve"> the </w:t>
      </w:r>
      <w:r w:rsidR="00901600">
        <w:t xml:space="preserve">Excel formula more comprehensive, it is like assigning a name to a variable in other programming languages then use this variable in calculation by calling its name. </w:t>
      </w:r>
      <w:r w:rsidR="00825620">
        <w:t xml:space="preserve"> </w:t>
      </w:r>
      <w:r w:rsidR="00F17C0F">
        <w:t xml:space="preserve"> </w:t>
      </w:r>
    </w:p>
    <w:p w14:paraId="6C0DD57F" w14:textId="20C48E6B" w:rsidR="00C8631D" w:rsidRDefault="00546406" w:rsidP="00756E9C">
      <w:pPr>
        <w:pStyle w:val="Heading1"/>
        <w:numPr>
          <w:ilvl w:val="0"/>
          <w:numId w:val="6"/>
        </w:numPr>
      </w:pPr>
      <w:bookmarkStart w:id="8" w:name="_Toc107891126"/>
      <w:r>
        <w:t>PMT in Excel 3: Efficient Frontier with Short Selling</w:t>
      </w:r>
      <w:bookmarkEnd w:id="8"/>
    </w:p>
    <w:p w14:paraId="05EAF1C9" w14:textId="52B53C27" w:rsidR="006348B8" w:rsidRDefault="009B63F4" w:rsidP="00434EAA">
      <w:pPr>
        <w:tabs>
          <w:tab w:val="left" w:pos="2281"/>
        </w:tabs>
        <w:jc w:val="both"/>
      </w:pPr>
      <w:r>
        <w:t>With the expected return</w:t>
      </w:r>
      <w:r w:rsidR="007E74B5">
        <w:t xml:space="preserve"> column</w:t>
      </w:r>
      <w:r>
        <w:t xml:space="preserve"> vector </w:t>
      </w:r>
      <m:oMath>
        <m:r>
          <m:rPr>
            <m:sty m:val="b"/>
          </m:rPr>
          <w:rPr>
            <w:rFonts w:ascii="Cambria Math" w:hAnsi="Cambria Math"/>
          </w:rPr>
          <m:t>μ</m:t>
        </m:r>
      </m:oMath>
      <w:r w:rsidR="00F14B5E">
        <w:t xml:space="preserve">, variance-covariance matrix </w:t>
      </w:r>
      <m:oMath>
        <m:r>
          <m:rPr>
            <m:sty m:val="bi"/>
          </m:rPr>
          <w:rPr>
            <w:rFonts w:ascii="Cambria Math" w:hAnsi="Cambria Math"/>
          </w:rPr>
          <m:t>V</m:t>
        </m:r>
      </m:oMath>
      <w:r w:rsidR="00434EAA">
        <w:t xml:space="preserve">, define </w:t>
      </w:r>
      <m:oMath>
        <m:r>
          <m:rPr>
            <m:sty m:val="bi"/>
          </m:rPr>
          <w:rPr>
            <w:rFonts w:ascii="Cambria Math" w:hAnsi="Cambria Math"/>
          </w:rPr>
          <m:t>w</m:t>
        </m:r>
      </m:oMath>
      <w:r w:rsidR="00434EAA">
        <w:t xml:space="preserve"> as the column vector of the weights of all assets in the to-be-constructed portfolio</w:t>
      </w:r>
      <w:r w:rsidR="00744209">
        <w:t xml:space="preserve"> and 1 as the column vector 1</w:t>
      </w:r>
      <w:r w:rsidR="007E74B5">
        <w:t xml:space="preserve">, the minimum variance portfolio for each given </w:t>
      </w:r>
      <m:oMath>
        <m:sSub>
          <m:sSubPr>
            <m:ctrlPr>
              <w:rPr>
                <w:rFonts w:ascii="Cambria Math" w:hAnsi="Cambria Math"/>
                <w:i/>
              </w:rPr>
            </m:ctrlPr>
          </m:sSubPr>
          <m:e>
            <m:r>
              <m:rPr>
                <m:sty m:val="p"/>
              </m:rPr>
              <w:rPr>
                <w:rFonts w:ascii="Cambria Math" w:hAnsi="Cambria Math"/>
              </w:rPr>
              <m:t>μ</m:t>
            </m:r>
            <m:ctrlPr>
              <w:rPr>
                <w:rFonts w:ascii="Cambria Math" w:hAnsi="Cambria Math"/>
              </w:rPr>
            </m:ctrlPr>
          </m:e>
          <m:sub>
            <m:r>
              <w:rPr>
                <w:rFonts w:ascii="Cambria Math" w:hAnsi="Cambria Math"/>
              </w:rPr>
              <m:t>p</m:t>
            </m:r>
          </m:sub>
        </m:sSub>
      </m:oMath>
      <w:r w:rsidR="007E74B5">
        <w:t xml:space="preserve"> is determined by solving the minimization problem</w:t>
      </w:r>
      <w:r w:rsidR="00F219E0">
        <w:t xml:space="preserve"> </w:t>
      </w:r>
    </w:p>
    <w:p w14:paraId="79564504" w14:textId="08F1D315" w:rsidR="00863B18" w:rsidRDefault="005E29EC" w:rsidP="00863B18">
      <w:pPr>
        <w:tabs>
          <w:tab w:val="left" w:pos="2281"/>
        </w:tabs>
        <w:jc w:val="center"/>
      </w:pPr>
      <m:oMath>
        <m:func>
          <m:funcPr>
            <m:ctrlPr>
              <w:rPr>
                <w:rFonts w:ascii="Cambria Math" w:hAnsi="Cambria Math"/>
                <w:i/>
                <w:iCs/>
                <w:lang w:val="de-DE"/>
              </w:rPr>
            </m:ctrlPr>
          </m:funcPr>
          <m:fName>
            <m:limLow>
              <m:limLowPr>
                <m:ctrlPr>
                  <w:rPr>
                    <w:rFonts w:ascii="Cambria Math" w:hAnsi="Cambria Math"/>
                    <w:i/>
                    <w:iCs/>
                    <w:lang w:val="de-DE"/>
                  </w:rPr>
                </m:ctrlPr>
              </m:limLowPr>
              <m:e>
                <m:r>
                  <w:rPr>
                    <w:rFonts w:ascii="Cambria Math" w:hAnsi="Cambria Math"/>
                    <w:lang w:val="vi-VN"/>
                  </w:rPr>
                  <m:t>min</m:t>
                </m:r>
              </m:e>
              <m:lim>
                <m:r>
                  <m:rPr>
                    <m:sty m:val="bi"/>
                  </m:rPr>
                  <w:rPr>
                    <w:rFonts w:ascii="Cambria Math" w:hAnsi="Cambria Math"/>
                    <w:lang w:val="vi-VN"/>
                  </w:rPr>
                  <m:t>w</m:t>
                </m:r>
              </m:lim>
            </m:limLow>
          </m:fName>
          <m:e>
            <m:sSup>
              <m:sSupPr>
                <m:ctrlPr>
                  <w:rPr>
                    <w:rFonts w:ascii="Cambria Math" w:hAnsi="Cambria Math"/>
                    <w:b/>
                    <w:bCs/>
                    <w:i/>
                    <w:iCs/>
                    <w:lang w:val="de-DE"/>
                  </w:rPr>
                </m:ctrlPr>
              </m:sSupPr>
              <m:e>
                <m:r>
                  <m:rPr>
                    <m:sty m:val="bi"/>
                  </m:rPr>
                  <w:rPr>
                    <w:rFonts w:ascii="Cambria Math" w:hAnsi="Cambria Math"/>
                    <w:lang w:val="vi-VN"/>
                  </w:rPr>
                  <m:t>w</m:t>
                </m:r>
              </m:e>
              <m:sup>
                <m:r>
                  <m:rPr>
                    <m:sty m:val="bi"/>
                  </m:rPr>
                  <w:rPr>
                    <w:rFonts w:ascii="Cambria Math" w:hAnsi="Cambria Math"/>
                    <w:lang w:val="vi-VN"/>
                  </w:rPr>
                  <m:t>'</m:t>
                </m:r>
              </m:sup>
            </m:sSup>
            <m:r>
              <m:rPr>
                <m:sty m:val="bi"/>
              </m:rPr>
              <w:rPr>
                <w:rFonts w:ascii="Cambria Math" w:hAnsi="Cambria Math"/>
                <w:lang w:val="vi-VN"/>
              </w:rPr>
              <m:t>V</m:t>
            </m:r>
          </m:e>
        </m:func>
        <m:r>
          <m:rPr>
            <m:sty m:val="bi"/>
          </m:rPr>
          <w:rPr>
            <w:rFonts w:ascii="Cambria Math" w:hAnsi="Cambria Math"/>
            <w:lang w:val="vi-VN"/>
          </w:rPr>
          <m:t>w</m:t>
        </m:r>
      </m:oMath>
      <w:r w:rsidR="00863B18" w:rsidRPr="00863B18">
        <w:t xml:space="preserve"> subjected to </w:t>
      </w:r>
      <m:oMath>
        <m:sSup>
          <m:sSupPr>
            <m:ctrlPr>
              <w:rPr>
                <w:rFonts w:ascii="Cambria Math" w:hAnsi="Cambria Math"/>
                <w:b/>
                <w:bCs/>
                <w:i/>
                <w:iCs/>
                <w:lang w:val="de-DE"/>
              </w:rPr>
            </m:ctrlPr>
          </m:sSupPr>
          <m:e>
            <m:r>
              <m:rPr>
                <m:sty m:val="bi"/>
              </m:rPr>
              <w:rPr>
                <w:rFonts w:ascii="Cambria Math" w:hAnsi="Cambria Math"/>
              </w:rPr>
              <m:t>w</m:t>
            </m:r>
          </m:e>
          <m:sup>
            <m:r>
              <m:rPr>
                <m:sty m:val="bi"/>
              </m:rPr>
              <w:rPr>
                <w:rFonts w:ascii="Cambria Math" w:hAnsi="Cambria Math"/>
              </w:rPr>
              <m:t>'</m:t>
            </m:r>
          </m:sup>
        </m:sSup>
        <m:r>
          <m:rPr>
            <m:sty m:val="bi"/>
          </m:rPr>
          <w:rPr>
            <w:rFonts w:ascii="Cambria Math" w:hAnsi="Cambria Math"/>
          </w:rPr>
          <m:t>μ</m:t>
        </m:r>
        <m:r>
          <w:rPr>
            <w:rFonts w:ascii="Cambria Math" w:hAnsi="Cambria Math"/>
          </w:rPr>
          <m:t>=</m:t>
        </m:r>
        <m:sSub>
          <m:sSubPr>
            <m:ctrlPr>
              <w:rPr>
                <w:rFonts w:ascii="Cambria Math" w:hAnsi="Cambria Math"/>
                <w:i/>
                <w:iCs/>
                <w:lang w:val="de-DE"/>
              </w:rPr>
            </m:ctrlPr>
          </m:sSubPr>
          <m:e>
            <m:r>
              <m:rPr>
                <m:sty m:val="p"/>
              </m:rPr>
              <w:rPr>
                <w:rFonts w:ascii="Cambria Math" w:hAnsi="Cambria Math"/>
              </w:rPr>
              <m:t>μ</m:t>
            </m:r>
          </m:e>
          <m:sub>
            <m:r>
              <w:rPr>
                <w:rFonts w:ascii="Cambria Math" w:hAnsi="Cambria Math"/>
              </w:rPr>
              <m:t>p</m:t>
            </m:r>
          </m:sub>
        </m:sSub>
        <m:r>
          <w:rPr>
            <w:rFonts w:ascii="Cambria Math" w:hAnsi="Cambria Math"/>
          </w:rPr>
          <m:t>,</m:t>
        </m:r>
        <m:sSup>
          <m:sSupPr>
            <m:ctrlPr>
              <w:rPr>
                <w:rFonts w:ascii="Cambria Math" w:hAnsi="Cambria Math"/>
                <w:b/>
                <w:bCs/>
                <w:i/>
                <w:iCs/>
                <w:lang w:val="de-DE"/>
              </w:rPr>
            </m:ctrlPr>
          </m:sSupPr>
          <m:e>
            <m:r>
              <m:rPr>
                <m:sty m:val="bi"/>
              </m:rPr>
              <w:rPr>
                <w:rFonts w:ascii="Cambria Math" w:hAnsi="Cambria Math"/>
              </w:rPr>
              <m:t>w</m:t>
            </m:r>
          </m:e>
          <m:sup>
            <m:r>
              <m:rPr>
                <m:sty m:val="bi"/>
              </m:rPr>
              <w:rPr>
                <w:rFonts w:ascii="Cambria Math" w:hAnsi="Cambria Math"/>
              </w:rPr>
              <m:t>'</m:t>
            </m:r>
          </m:sup>
        </m:sSup>
        <m:r>
          <m:rPr>
            <m:sty m:val="bi"/>
          </m:rPr>
          <w:rPr>
            <w:rFonts w:ascii="Cambria Math" w:hAnsi="Cambria Math"/>
          </w:rPr>
          <m:t>1</m:t>
        </m:r>
        <m:r>
          <w:rPr>
            <w:rFonts w:ascii="Cambria Math" w:hAnsi="Cambria Math"/>
          </w:rPr>
          <m:t>=1</m:t>
        </m:r>
      </m:oMath>
    </w:p>
    <w:p w14:paraId="32405ACB" w14:textId="044114DA" w:rsidR="005979B4" w:rsidRDefault="005979B4" w:rsidP="00434EAA">
      <w:pPr>
        <w:tabs>
          <w:tab w:val="left" w:pos="2281"/>
        </w:tabs>
        <w:jc w:val="both"/>
      </w:pPr>
      <w:r>
        <w:t>The resultant optimal weight is</w:t>
      </w:r>
    </w:p>
    <w:p w14:paraId="6774787F" w14:textId="5CF26F69" w:rsidR="009C4C2B" w:rsidRPr="009C4C2B" w:rsidRDefault="005E29EC" w:rsidP="009C4C2B">
      <w:pPr>
        <w:tabs>
          <w:tab w:val="left" w:pos="2281"/>
        </w:tabs>
        <w:jc w:val="center"/>
      </w:pPr>
      <m:oMathPara>
        <m:oMath>
          <m:sSup>
            <m:sSupPr>
              <m:ctrlPr>
                <w:rPr>
                  <w:rFonts w:ascii="Cambria Math" w:hAnsi="Cambria Math"/>
                  <w:i/>
                  <w:iCs/>
                  <w:lang w:val="de-DE"/>
                </w:rPr>
              </m:ctrlPr>
            </m:sSupPr>
            <m:e>
              <m:r>
                <w:rPr>
                  <w:rFonts w:ascii="Cambria Math" w:hAnsi="Cambria Math"/>
                </w:rPr>
                <m:t>w</m:t>
              </m:r>
            </m:e>
            <m:sup>
              <m:r>
                <w:rPr>
                  <w:rFonts w:ascii="Cambria Math" w:hAnsi="Cambria Math"/>
                </w:rPr>
                <m:t>*</m:t>
              </m:r>
            </m:sup>
          </m:sSup>
          <m:r>
            <w:rPr>
              <w:rFonts w:ascii="Cambria Math" w:hAnsi="Cambria Math"/>
            </w:rPr>
            <m:t>=</m:t>
          </m:r>
          <m:f>
            <m:fPr>
              <m:ctrlPr>
                <w:rPr>
                  <w:rFonts w:ascii="Cambria Math" w:hAnsi="Cambria Math"/>
                  <w:i/>
                  <w:iCs/>
                  <w:lang w:val="de-DE"/>
                </w:rPr>
              </m:ctrlPr>
            </m:fPr>
            <m:num>
              <m:r>
                <w:rPr>
                  <w:rFonts w:ascii="Cambria Math" w:hAnsi="Cambria Math"/>
                </w:rPr>
                <m:t>C</m:t>
              </m:r>
              <m:sSub>
                <m:sSubPr>
                  <m:ctrlPr>
                    <w:rPr>
                      <w:rFonts w:ascii="Cambria Math" w:hAnsi="Cambria Math"/>
                      <w:i/>
                      <w:iCs/>
                      <w:lang w:val="de-DE"/>
                    </w:rPr>
                  </m:ctrlPr>
                </m:sSubPr>
                <m:e>
                  <m:r>
                    <m:rPr>
                      <m:sty m:val="p"/>
                    </m:rPr>
                    <w:rPr>
                      <w:rFonts w:ascii="Cambria Math" w:hAnsi="Cambria Math"/>
                    </w:rPr>
                    <m:t>μ</m:t>
                  </m:r>
                </m:e>
                <m:sub>
                  <m:r>
                    <w:rPr>
                      <w:rFonts w:ascii="Cambria Math" w:hAnsi="Cambria Math"/>
                    </w:rPr>
                    <m:t>p</m:t>
                  </m:r>
                </m:sub>
              </m:sSub>
              <m:r>
                <w:rPr>
                  <w:rFonts w:ascii="Cambria Math" w:hAnsi="Cambria Math"/>
                </w:rPr>
                <m:t> - B</m:t>
              </m:r>
            </m:num>
            <m:den>
              <m:r>
                <w:rPr>
                  <w:rFonts w:ascii="Cambria Math" w:hAnsi="Cambria Math"/>
                </w:rPr>
                <m:t>AC - </m:t>
              </m:r>
              <m:sSup>
                <m:sSupPr>
                  <m:ctrlPr>
                    <w:rPr>
                      <w:rFonts w:ascii="Cambria Math" w:hAnsi="Cambria Math"/>
                      <w:i/>
                      <w:iCs/>
                      <w:lang w:val="de-DE"/>
                    </w:rPr>
                  </m:ctrlPr>
                </m:sSupPr>
                <m:e>
                  <m:r>
                    <w:rPr>
                      <w:rFonts w:ascii="Cambria Math" w:hAnsi="Cambria Math"/>
                    </w:rPr>
                    <m:t>B</m:t>
                  </m:r>
                </m:e>
                <m:sup>
                  <m:r>
                    <w:rPr>
                      <w:rFonts w:ascii="Cambria Math" w:hAnsi="Cambria Math"/>
                    </w:rPr>
                    <m:t>2</m:t>
                  </m:r>
                </m:sup>
              </m:sSup>
            </m:den>
          </m:f>
          <m:sSup>
            <m:sSupPr>
              <m:ctrlPr>
                <w:rPr>
                  <w:rFonts w:ascii="Cambria Math" w:hAnsi="Cambria Math"/>
                  <w:b/>
                  <w:bCs/>
                  <w:i/>
                  <w:iCs/>
                  <w:lang w:val="de-DE"/>
                </w:rPr>
              </m:ctrlPr>
            </m:sSupPr>
            <m:e>
              <m:r>
                <m:rPr>
                  <m:sty m:val="bi"/>
                </m:rPr>
                <w:rPr>
                  <w:rFonts w:ascii="Cambria Math" w:hAnsi="Cambria Math"/>
                </w:rPr>
                <m:t>V</m:t>
              </m:r>
            </m:e>
            <m:sup>
              <m:r>
                <m:rPr>
                  <m:sty m:val="bi"/>
                </m:rPr>
                <w:rPr>
                  <w:rFonts w:ascii="Cambria Math" w:hAnsi="Cambria Math"/>
                </w:rPr>
                <m:t>-1</m:t>
              </m:r>
            </m:sup>
          </m:sSup>
          <m:r>
            <m:rPr>
              <m:sty m:val="bi"/>
            </m:rPr>
            <w:rPr>
              <w:rFonts w:ascii="Cambria Math" w:hAnsi="Cambria Math"/>
            </w:rPr>
            <m:t>μ</m:t>
          </m:r>
          <m:r>
            <w:rPr>
              <w:rFonts w:ascii="Cambria Math" w:hAnsi="Cambria Math"/>
            </w:rPr>
            <m:t>+</m:t>
          </m:r>
          <m:f>
            <m:fPr>
              <m:ctrlPr>
                <w:rPr>
                  <w:rFonts w:ascii="Cambria Math" w:hAnsi="Cambria Math"/>
                  <w:i/>
                  <w:iCs/>
                  <w:lang w:val="de-DE"/>
                </w:rPr>
              </m:ctrlPr>
            </m:fPr>
            <m:num>
              <m:r>
                <w:rPr>
                  <w:rFonts w:ascii="Cambria Math" w:hAnsi="Cambria Math"/>
                </w:rPr>
                <m:t>A - B</m:t>
              </m:r>
              <m:sSub>
                <m:sSubPr>
                  <m:ctrlPr>
                    <w:rPr>
                      <w:rFonts w:ascii="Cambria Math" w:hAnsi="Cambria Math"/>
                      <w:i/>
                      <w:iCs/>
                      <w:lang w:val="de-DE"/>
                    </w:rPr>
                  </m:ctrlPr>
                </m:sSubPr>
                <m:e>
                  <m:r>
                    <m:rPr>
                      <m:sty m:val="p"/>
                    </m:rPr>
                    <w:rPr>
                      <w:rFonts w:ascii="Cambria Math" w:hAnsi="Cambria Math"/>
                    </w:rPr>
                    <m:t>μ</m:t>
                  </m:r>
                </m:e>
                <m:sub>
                  <m:r>
                    <w:rPr>
                      <w:rFonts w:ascii="Cambria Math" w:hAnsi="Cambria Math"/>
                    </w:rPr>
                    <m:t>p</m:t>
                  </m:r>
                </m:sub>
              </m:sSub>
            </m:num>
            <m:den>
              <m:r>
                <w:rPr>
                  <w:rFonts w:ascii="Cambria Math" w:hAnsi="Cambria Math"/>
                </w:rPr>
                <m:t>AC -</m:t>
              </m:r>
              <m:sSup>
                <m:sSupPr>
                  <m:ctrlPr>
                    <w:rPr>
                      <w:rFonts w:ascii="Cambria Math" w:hAnsi="Cambria Math"/>
                      <w:i/>
                      <w:iCs/>
                      <w:lang w:val="de-DE"/>
                    </w:rPr>
                  </m:ctrlPr>
                </m:sSupPr>
                <m:e>
                  <m:r>
                    <w:rPr>
                      <w:rFonts w:ascii="Cambria Math" w:hAnsi="Cambria Math"/>
                    </w:rPr>
                    <m:t> B</m:t>
                  </m:r>
                </m:e>
                <m:sup>
                  <m:r>
                    <w:rPr>
                      <w:rFonts w:ascii="Cambria Math" w:hAnsi="Cambria Math"/>
                    </w:rPr>
                    <m:t>2</m:t>
                  </m:r>
                </m:sup>
              </m:sSup>
            </m:den>
          </m:f>
          <m:sSup>
            <m:sSupPr>
              <m:ctrlPr>
                <w:rPr>
                  <w:rFonts w:ascii="Cambria Math" w:hAnsi="Cambria Math"/>
                  <w:b/>
                  <w:bCs/>
                  <w:i/>
                  <w:iCs/>
                  <w:lang w:val="de-DE"/>
                </w:rPr>
              </m:ctrlPr>
            </m:sSupPr>
            <m:e>
              <m:r>
                <m:rPr>
                  <m:sty m:val="bi"/>
                </m:rPr>
                <w:rPr>
                  <w:rFonts w:ascii="Cambria Math" w:hAnsi="Cambria Math"/>
                </w:rPr>
                <m:t>V</m:t>
              </m:r>
            </m:e>
            <m:sup>
              <m:r>
                <m:rPr>
                  <m:sty m:val="bi"/>
                </m:rPr>
                <w:rPr>
                  <w:rFonts w:ascii="Cambria Math" w:hAnsi="Cambria Math"/>
                </w:rPr>
                <m:t>-1</m:t>
              </m:r>
            </m:sup>
          </m:sSup>
          <m:r>
            <m:rPr>
              <m:sty m:val="bi"/>
            </m:rPr>
            <w:rPr>
              <w:rFonts w:ascii="Cambria Math" w:hAnsi="Cambria Math"/>
            </w:rPr>
            <m:t>1</m:t>
          </m:r>
        </m:oMath>
      </m:oMathPara>
    </w:p>
    <w:p w14:paraId="6C7EAE4F" w14:textId="31DD0C80" w:rsidR="009C4C2B" w:rsidRDefault="009C4C2B" w:rsidP="009C4C2B">
      <w:pPr>
        <w:tabs>
          <w:tab w:val="left" w:pos="2281"/>
        </w:tabs>
        <w:jc w:val="both"/>
        <w:rPr>
          <w:iCs/>
        </w:rPr>
      </w:pPr>
      <w:r>
        <w:t xml:space="preserve">Where </w:t>
      </w:r>
      <m:oMath>
        <m:r>
          <w:rPr>
            <w:rFonts w:ascii="Cambria Math" w:hAnsi="Cambria Math"/>
          </w:rPr>
          <m:t>A=</m:t>
        </m:r>
        <m:sSup>
          <m:sSupPr>
            <m:ctrlPr>
              <w:rPr>
                <w:rFonts w:ascii="Cambria Math" w:hAnsi="Cambria Math"/>
                <w:b/>
                <w:bCs/>
                <w:i/>
                <w:iCs/>
                <w:lang w:val="de-DE"/>
              </w:rPr>
            </m:ctrlPr>
          </m:sSupPr>
          <m:e>
            <m:r>
              <m:rPr>
                <m:sty m:val="bi"/>
              </m:rPr>
              <w:rPr>
                <w:rFonts w:ascii="Cambria Math" w:hAnsi="Cambria Math"/>
              </w:rPr>
              <m:t>μ</m:t>
            </m:r>
          </m:e>
          <m:sup>
            <m:r>
              <m:rPr>
                <m:sty m:val="bi"/>
              </m:rPr>
              <w:rPr>
                <w:rFonts w:ascii="Cambria Math" w:hAnsi="Cambria Math"/>
              </w:rPr>
              <m:t>'</m:t>
            </m:r>
          </m:sup>
        </m:sSup>
        <m:sSup>
          <m:sSupPr>
            <m:ctrlPr>
              <w:rPr>
                <w:rFonts w:ascii="Cambria Math" w:hAnsi="Cambria Math"/>
                <w:b/>
                <w:bCs/>
                <w:i/>
                <w:iCs/>
                <w:lang w:val="de-DE"/>
              </w:rPr>
            </m:ctrlPr>
          </m:sSupPr>
          <m:e>
            <m:r>
              <m:rPr>
                <m:sty m:val="bi"/>
              </m:rPr>
              <w:rPr>
                <w:rFonts w:ascii="Cambria Math" w:hAnsi="Cambria Math"/>
              </w:rPr>
              <m:t>V</m:t>
            </m:r>
          </m:e>
          <m:sup>
            <m:r>
              <m:rPr>
                <m:sty m:val="bi"/>
              </m:rPr>
              <w:rPr>
                <w:rFonts w:ascii="Cambria Math" w:hAnsi="Cambria Math"/>
              </w:rPr>
              <m:t>-1</m:t>
            </m:r>
          </m:sup>
        </m:sSup>
        <m:r>
          <m:rPr>
            <m:sty m:val="bi"/>
          </m:rPr>
          <w:rPr>
            <w:rFonts w:ascii="Cambria Math" w:hAnsi="Cambria Math"/>
          </w:rPr>
          <m:t>μ</m:t>
        </m:r>
        <m:r>
          <w:rPr>
            <w:rFonts w:ascii="Cambria Math" w:hAnsi="Cambria Math"/>
          </w:rPr>
          <m:t>,B=</m:t>
        </m:r>
        <m:sSup>
          <m:sSupPr>
            <m:ctrlPr>
              <w:rPr>
                <w:rFonts w:ascii="Cambria Math" w:hAnsi="Cambria Math"/>
                <w:b/>
                <w:bCs/>
                <w:i/>
                <w:iCs/>
                <w:lang w:val="de-DE"/>
              </w:rPr>
            </m:ctrlPr>
          </m:sSupPr>
          <m:e>
            <m:r>
              <m:rPr>
                <m:sty m:val="bi"/>
              </m:rPr>
              <w:rPr>
                <w:rFonts w:ascii="Cambria Math" w:hAnsi="Cambria Math"/>
              </w:rPr>
              <m:t>μ</m:t>
            </m:r>
          </m:e>
          <m:sup>
            <m:r>
              <m:rPr>
                <m:sty m:val="bi"/>
              </m:rPr>
              <w:rPr>
                <w:rFonts w:ascii="Cambria Math" w:hAnsi="Cambria Math"/>
              </w:rPr>
              <m:t>'</m:t>
            </m:r>
          </m:sup>
        </m:sSup>
        <m:sSup>
          <m:sSupPr>
            <m:ctrlPr>
              <w:rPr>
                <w:rFonts w:ascii="Cambria Math" w:hAnsi="Cambria Math"/>
                <w:b/>
                <w:bCs/>
                <w:i/>
                <w:iCs/>
                <w:lang w:val="de-DE"/>
              </w:rPr>
            </m:ctrlPr>
          </m:sSupPr>
          <m:e>
            <m:r>
              <m:rPr>
                <m:sty m:val="bi"/>
              </m:rPr>
              <w:rPr>
                <w:rFonts w:ascii="Cambria Math" w:hAnsi="Cambria Math"/>
              </w:rPr>
              <m:t>V</m:t>
            </m:r>
          </m:e>
          <m:sup>
            <m:r>
              <m:rPr>
                <m:sty m:val="bi"/>
              </m:rPr>
              <w:rPr>
                <w:rFonts w:ascii="Cambria Math" w:hAnsi="Cambria Math"/>
              </w:rPr>
              <m:t>-1</m:t>
            </m:r>
          </m:sup>
        </m:sSup>
        <m:r>
          <m:rPr>
            <m:sty m:val="bi"/>
          </m:rPr>
          <w:rPr>
            <w:rFonts w:ascii="Cambria Math" w:hAnsi="Cambria Math"/>
          </w:rPr>
          <m:t>1</m:t>
        </m:r>
        <m:r>
          <w:rPr>
            <w:rFonts w:ascii="Cambria Math" w:hAnsi="Cambria Math"/>
          </w:rPr>
          <m:t>,C=</m:t>
        </m:r>
        <m:sSup>
          <m:sSupPr>
            <m:ctrlPr>
              <w:rPr>
                <w:rFonts w:ascii="Cambria Math" w:hAnsi="Cambria Math"/>
                <w:b/>
                <w:bCs/>
                <w:i/>
                <w:iCs/>
                <w:lang w:val="de-DE"/>
              </w:rPr>
            </m:ctrlPr>
          </m:sSupPr>
          <m:e>
            <m:r>
              <m:rPr>
                <m:sty m:val="bi"/>
              </m:rPr>
              <w:rPr>
                <w:rFonts w:ascii="Cambria Math" w:hAnsi="Cambria Math"/>
              </w:rPr>
              <m:t>1</m:t>
            </m:r>
          </m:e>
          <m:sup>
            <m:r>
              <m:rPr>
                <m:sty m:val="bi"/>
              </m:rPr>
              <w:rPr>
                <w:rFonts w:ascii="Cambria Math" w:hAnsi="Cambria Math"/>
              </w:rPr>
              <m:t>'</m:t>
            </m:r>
          </m:sup>
        </m:sSup>
        <m:sSup>
          <m:sSupPr>
            <m:ctrlPr>
              <w:rPr>
                <w:rFonts w:ascii="Cambria Math" w:hAnsi="Cambria Math"/>
                <w:b/>
                <w:bCs/>
                <w:i/>
                <w:iCs/>
                <w:lang w:val="de-DE"/>
              </w:rPr>
            </m:ctrlPr>
          </m:sSupPr>
          <m:e>
            <m:r>
              <m:rPr>
                <m:sty m:val="bi"/>
              </m:rPr>
              <w:rPr>
                <w:rFonts w:ascii="Cambria Math" w:hAnsi="Cambria Math"/>
              </w:rPr>
              <m:t>V</m:t>
            </m:r>
          </m:e>
          <m:sup>
            <m:r>
              <m:rPr>
                <m:sty m:val="bi"/>
              </m:rPr>
              <w:rPr>
                <w:rFonts w:ascii="Cambria Math" w:hAnsi="Cambria Math"/>
              </w:rPr>
              <m:t>-1</m:t>
            </m:r>
          </m:sup>
        </m:sSup>
        <m:r>
          <m:rPr>
            <m:sty m:val="bi"/>
          </m:rPr>
          <w:rPr>
            <w:rFonts w:ascii="Cambria Math" w:hAnsi="Cambria Math"/>
          </w:rPr>
          <m:t>1</m:t>
        </m:r>
      </m:oMath>
      <w:r w:rsidR="006B0B62">
        <w:rPr>
          <w:iCs/>
        </w:rPr>
        <w:t>. Rearranging the formula to make it tidier:</w:t>
      </w:r>
    </w:p>
    <w:p w14:paraId="2793EAC0" w14:textId="4F9F8AA6" w:rsidR="007605F8" w:rsidRPr="007605F8" w:rsidRDefault="005E29EC" w:rsidP="007605F8">
      <w:pPr>
        <w:tabs>
          <w:tab w:val="left" w:pos="2281"/>
        </w:tabs>
        <w:jc w:val="center"/>
      </w:pPr>
      <m:oMathPara>
        <m:oMath>
          <m:sSup>
            <m:sSupPr>
              <m:ctrlPr>
                <w:rPr>
                  <w:rFonts w:ascii="Cambria Math" w:hAnsi="Cambria Math"/>
                  <w:i/>
                  <w:iCs/>
                  <w:lang w:val="de-DE"/>
                </w:rPr>
              </m:ctrlPr>
            </m:sSupPr>
            <m:e>
              <m:r>
                <w:rPr>
                  <w:rFonts w:ascii="Cambria Math" w:hAnsi="Cambria Math"/>
                </w:rPr>
                <m:t>w</m:t>
              </m:r>
            </m:e>
            <m:sup>
              <m:r>
                <w:rPr>
                  <w:rFonts w:ascii="Cambria Math" w:hAnsi="Cambria Math"/>
                </w:rPr>
                <m:t>*</m:t>
              </m:r>
            </m:sup>
          </m:sSup>
          <m:r>
            <w:rPr>
              <w:rFonts w:ascii="Cambria Math" w:hAnsi="Cambria Math"/>
            </w:rPr>
            <m:t>=</m:t>
          </m:r>
          <m:f>
            <m:fPr>
              <m:ctrlPr>
                <w:rPr>
                  <w:rFonts w:ascii="Cambria Math" w:hAnsi="Cambria Math"/>
                  <w:i/>
                  <w:iCs/>
                  <w:lang w:val="de-DE"/>
                </w:rPr>
              </m:ctrlPr>
            </m:fPr>
            <m:num>
              <m:r>
                <w:rPr>
                  <w:rFonts w:ascii="Cambria Math" w:hAnsi="Cambria Math"/>
                </w:rPr>
                <m:t>A</m:t>
              </m:r>
              <m:sSup>
                <m:sSupPr>
                  <m:ctrlPr>
                    <w:rPr>
                      <w:rFonts w:ascii="Cambria Math" w:hAnsi="Cambria Math"/>
                      <w:b/>
                      <w:bCs/>
                      <w:i/>
                      <w:iCs/>
                      <w:lang w:val="de-DE"/>
                    </w:rPr>
                  </m:ctrlPr>
                </m:sSupPr>
                <m:e>
                  <m:r>
                    <m:rPr>
                      <m:sty m:val="bi"/>
                    </m:rPr>
                    <w:rPr>
                      <w:rFonts w:ascii="Cambria Math" w:hAnsi="Cambria Math"/>
                    </w:rPr>
                    <m:t>V</m:t>
                  </m:r>
                </m:e>
                <m:sup>
                  <m:r>
                    <m:rPr>
                      <m:sty m:val="bi"/>
                    </m:rPr>
                    <w:rPr>
                      <w:rFonts w:ascii="Cambria Math" w:hAnsi="Cambria Math"/>
                    </w:rPr>
                    <m:t>-1</m:t>
                  </m:r>
                </m:sup>
              </m:sSup>
              <m:r>
                <m:rPr>
                  <m:sty m:val="bi"/>
                </m:rPr>
                <w:rPr>
                  <w:rFonts w:ascii="Cambria Math" w:hAnsi="Cambria Math"/>
                </w:rPr>
                <m:t>1</m:t>
              </m:r>
              <m:r>
                <w:rPr>
                  <w:rFonts w:ascii="Cambria Math" w:hAnsi="Cambria Math"/>
                </w:rPr>
                <m:t>-B</m:t>
              </m:r>
              <m:sSup>
                <m:sSupPr>
                  <m:ctrlPr>
                    <w:rPr>
                      <w:rFonts w:ascii="Cambria Math" w:hAnsi="Cambria Math"/>
                      <w:b/>
                      <w:bCs/>
                      <w:i/>
                      <w:iCs/>
                      <w:lang w:val="de-DE"/>
                    </w:rPr>
                  </m:ctrlPr>
                </m:sSupPr>
                <m:e>
                  <m:r>
                    <m:rPr>
                      <m:sty m:val="bi"/>
                    </m:rPr>
                    <w:rPr>
                      <w:rFonts w:ascii="Cambria Math" w:hAnsi="Cambria Math"/>
                    </w:rPr>
                    <m:t>V</m:t>
                  </m:r>
                </m:e>
                <m:sup>
                  <m:r>
                    <m:rPr>
                      <m:sty m:val="bi"/>
                    </m:rPr>
                    <w:rPr>
                      <w:rFonts w:ascii="Cambria Math" w:hAnsi="Cambria Math"/>
                    </w:rPr>
                    <m:t>-1</m:t>
                  </m:r>
                </m:sup>
              </m:sSup>
              <m:r>
                <m:rPr>
                  <m:sty m:val="bi"/>
                </m:rPr>
                <w:rPr>
                  <w:rFonts w:ascii="Cambria Math" w:hAnsi="Cambria Math"/>
                </w:rPr>
                <m:t>μ</m:t>
              </m:r>
            </m:num>
            <m:den>
              <m:r>
                <w:rPr>
                  <w:rFonts w:ascii="Cambria Math" w:hAnsi="Cambria Math"/>
                </w:rPr>
                <m:t>AC-</m:t>
              </m:r>
              <m:sSup>
                <m:sSupPr>
                  <m:ctrlPr>
                    <w:rPr>
                      <w:rFonts w:ascii="Cambria Math" w:hAnsi="Cambria Math"/>
                      <w:i/>
                      <w:iCs/>
                      <w:lang w:val="de-DE"/>
                    </w:rPr>
                  </m:ctrlPr>
                </m:sSupPr>
                <m:e>
                  <m:r>
                    <w:rPr>
                      <w:rFonts w:ascii="Cambria Math" w:hAnsi="Cambria Math"/>
                    </w:rPr>
                    <m:t>B</m:t>
                  </m:r>
                </m:e>
                <m:sup>
                  <m:r>
                    <w:rPr>
                      <w:rFonts w:ascii="Cambria Math" w:hAnsi="Cambria Math"/>
                    </w:rPr>
                    <m:t>2</m:t>
                  </m:r>
                </m:sup>
              </m:sSup>
            </m:den>
          </m:f>
          <m:r>
            <w:rPr>
              <w:rFonts w:ascii="Cambria Math" w:hAnsi="Cambria Math"/>
            </w:rPr>
            <m:t>+</m:t>
          </m:r>
          <m:f>
            <m:fPr>
              <m:ctrlPr>
                <w:rPr>
                  <w:rFonts w:ascii="Cambria Math" w:hAnsi="Cambria Math"/>
                  <w:i/>
                  <w:iCs/>
                  <w:lang w:val="de-DE"/>
                </w:rPr>
              </m:ctrlPr>
            </m:fPr>
            <m:num>
              <m:r>
                <w:rPr>
                  <w:rFonts w:ascii="Cambria Math" w:hAnsi="Cambria Math"/>
                </w:rPr>
                <m:t>C</m:t>
              </m:r>
              <m:sSup>
                <m:sSupPr>
                  <m:ctrlPr>
                    <w:rPr>
                      <w:rFonts w:ascii="Cambria Math" w:hAnsi="Cambria Math"/>
                      <w:b/>
                      <w:bCs/>
                      <w:i/>
                      <w:iCs/>
                      <w:lang w:val="de-DE"/>
                    </w:rPr>
                  </m:ctrlPr>
                </m:sSupPr>
                <m:e>
                  <m:r>
                    <m:rPr>
                      <m:sty m:val="bi"/>
                    </m:rPr>
                    <w:rPr>
                      <w:rFonts w:ascii="Cambria Math" w:hAnsi="Cambria Math"/>
                    </w:rPr>
                    <m:t>V</m:t>
                  </m:r>
                </m:e>
                <m:sup>
                  <m:r>
                    <m:rPr>
                      <m:sty m:val="bi"/>
                    </m:rPr>
                    <w:rPr>
                      <w:rFonts w:ascii="Cambria Math" w:hAnsi="Cambria Math"/>
                    </w:rPr>
                    <m:t>-1</m:t>
                  </m:r>
                </m:sup>
              </m:sSup>
              <m:r>
                <m:rPr>
                  <m:sty m:val="bi"/>
                </m:rPr>
                <w:rPr>
                  <w:rFonts w:ascii="Cambria Math" w:hAnsi="Cambria Math"/>
                </w:rPr>
                <m:t>μ</m:t>
              </m:r>
              <m:r>
                <w:rPr>
                  <w:rFonts w:ascii="Cambria Math" w:hAnsi="Cambria Math"/>
                </w:rPr>
                <m:t>-B</m:t>
              </m:r>
              <m:sSup>
                <m:sSupPr>
                  <m:ctrlPr>
                    <w:rPr>
                      <w:rFonts w:ascii="Cambria Math" w:hAnsi="Cambria Math"/>
                      <w:b/>
                      <w:bCs/>
                      <w:i/>
                      <w:iCs/>
                      <w:lang w:val="de-DE"/>
                    </w:rPr>
                  </m:ctrlPr>
                </m:sSupPr>
                <m:e>
                  <m:r>
                    <m:rPr>
                      <m:sty m:val="bi"/>
                    </m:rPr>
                    <w:rPr>
                      <w:rFonts w:ascii="Cambria Math" w:hAnsi="Cambria Math"/>
                    </w:rPr>
                    <m:t>V</m:t>
                  </m:r>
                </m:e>
                <m:sup>
                  <m:r>
                    <m:rPr>
                      <m:sty m:val="bi"/>
                    </m:rPr>
                    <w:rPr>
                      <w:rFonts w:ascii="Cambria Math" w:hAnsi="Cambria Math"/>
                    </w:rPr>
                    <m:t>-1</m:t>
                  </m:r>
                </m:sup>
              </m:sSup>
              <m:r>
                <m:rPr>
                  <m:sty m:val="bi"/>
                </m:rPr>
                <w:rPr>
                  <w:rFonts w:ascii="Cambria Math" w:hAnsi="Cambria Math"/>
                </w:rPr>
                <m:t>1</m:t>
              </m:r>
            </m:num>
            <m:den>
              <m:r>
                <w:rPr>
                  <w:rFonts w:ascii="Cambria Math" w:hAnsi="Cambria Math"/>
                </w:rPr>
                <m:t>AC-</m:t>
              </m:r>
              <m:sSup>
                <m:sSupPr>
                  <m:ctrlPr>
                    <w:rPr>
                      <w:rFonts w:ascii="Cambria Math" w:hAnsi="Cambria Math"/>
                      <w:i/>
                      <w:iCs/>
                      <w:lang w:val="de-DE"/>
                    </w:rPr>
                  </m:ctrlPr>
                </m:sSupPr>
                <m:e>
                  <m:r>
                    <w:rPr>
                      <w:rFonts w:ascii="Cambria Math" w:hAnsi="Cambria Math"/>
                    </w:rPr>
                    <m:t>B</m:t>
                  </m:r>
                </m:e>
                <m:sup>
                  <m:r>
                    <w:rPr>
                      <w:rFonts w:ascii="Cambria Math" w:hAnsi="Cambria Math"/>
                    </w:rPr>
                    <m:t>2</m:t>
                  </m:r>
                </m:sup>
              </m:sSup>
            </m:den>
          </m:f>
          <m:sSub>
            <m:sSubPr>
              <m:ctrlPr>
                <w:rPr>
                  <w:rFonts w:ascii="Cambria Math" w:hAnsi="Cambria Math"/>
                  <w:i/>
                  <w:iCs/>
                  <w:lang w:val="de-DE"/>
                </w:rPr>
              </m:ctrlPr>
            </m:sSubPr>
            <m:e>
              <m:r>
                <m:rPr>
                  <m:sty m:val="p"/>
                </m:rPr>
                <w:rPr>
                  <w:rFonts w:ascii="Cambria Math" w:hAnsi="Cambria Math"/>
                </w:rPr>
                <m:t>μ</m:t>
              </m:r>
            </m:e>
            <m:sub>
              <m:r>
                <w:rPr>
                  <w:rFonts w:ascii="Cambria Math" w:hAnsi="Cambria Math"/>
                </w:rPr>
                <m:t>p</m:t>
              </m:r>
            </m:sub>
          </m:sSub>
          <m:r>
            <w:rPr>
              <w:rFonts w:ascii="Cambria Math" w:hAnsi="Cambria Math"/>
            </w:rPr>
            <m:t>=D+E</m:t>
          </m:r>
          <m:sSub>
            <m:sSubPr>
              <m:ctrlPr>
                <w:rPr>
                  <w:rFonts w:ascii="Cambria Math" w:hAnsi="Cambria Math"/>
                  <w:i/>
                  <w:iCs/>
                  <w:lang w:val="de-DE"/>
                </w:rPr>
              </m:ctrlPr>
            </m:sSubPr>
            <m:e>
              <m:r>
                <m:rPr>
                  <m:sty m:val="p"/>
                </m:rPr>
                <w:rPr>
                  <w:rFonts w:ascii="Cambria Math" w:hAnsi="Cambria Math"/>
                </w:rPr>
                <m:t>μ</m:t>
              </m:r>
            </m:e>
            <m:sub>
              <m:r>
                <w:rPr>
                  <w:rFonts w:ascii="Cambria Math" w:hAnsi="Cambria Math"/>
                </w:rPr>
                <m:t>p</m:t>
              </m:r>
            </m:sub>
          </m:sSub>
        </m:oMath>
      </m:oMathPara>
    </w:p>
    <w:p w14:paraId="5B88B2A7" w14:textId="40093AE3" w:rsidR="006B0B62" w:rsidRDefault="007605F8" w:rsidP="009C4C2B">
      <w:pPr>
        <w:tabs>
          <w:tab w:val="left" w:pos="2281"/>
        </w:tabs>
        <w:jc w:val="both"/>
        <w:rPr>
          <w:iCs/>
        </w:rPr>
      </w:pPr>
      <w:r>
        <w:t xml:space="preserve">Without the constraint </w:t>
      </w:r>
      <m:oMath>
        <m:sSup>
          <m:sSupPr>
            <m:ctrlPr>
              <w:rPr>
                <w:rFonts w:ascii="Cambria Math" w:hAnsi="Cambria Math"/>
                <w:b/>
                <w:bCs/>
                <w:i/>
                <w:iCs/>
                <w:lang w:val="de-DE"/>
              </w:rPr>
            </m:ctrlPr>
          </m:sSupPr>
          <m:e>
            <m:r>
              <m:rPr>
                <m:sty m:val="bi"/>
              </m:rPr>
              <w:rPr>
                <w:rFonts w:ascii="Cambria Math" w:hAnsi="Cambria Math"/>
              </w:rPr>
              <m:t>w</m:t>
            </m:r>
          </m:e>
          <m:sup>
            <m:r>
              <m:rPr>
                <m:sty m:val="bi"/>
              </m:rPr>
              <w:rPr>
                <w:rFonts w:ascii="Cambria Math" w:hAnsi="Cambria Math"/>
              </w:rPr>
              <m:t>'</m:t>
            </m:r>
          </m:sup>
        </m:sSup>
        <m:r>
          <m:rPr>
            <m:sty m:val="bi"/>
          </m:rPr>
          <w:rPr>
            <w:rFonts w:ascii="Cambria Math" w:hAnsi="Cambria Math"/>
          </w:rPr>
          <m:t>μ</m:t>
        </m:r>
        <m:r>
          <w:rPr>
            <w:rFonts w:ascii="Cambria Math" w:hAnsi="Cambria Math"/>
          </w:rPr>
          <m:t>=</m:t>
        </m:r>
        <m:sSub>
          <m:sSubPr>
            <m:ctrlPr>
              <w:rPr>
                <w:rFonts w:ascii="Cambria Math" w:hAnsi="Cambria Math"/>
                <w:i/>
                <w:iCs/>
                <w:lang w:val="de-DE"/>
              </w:rPr>
            </m:ctrlPr>
          </m:sSubPr>
          <m:e>
            <m:r>
              <m:rPr>
                <m:sty m:val="p"/>
              </m:rPr>
              <w:rPr>
                <w:rFonts w:ascii="Cambria Math" w:hAnsi="Cambria Math"/>
              </w:rPr>
              <m:t>μ</m:t>
            </m:r>
          </m:e>
          <m:sub>
            <m:r>
              <w:rPr>
                <w:rFonts w:ascii="Cambria Math" w:hAnsi="Cambria Math"/>
              </w:rPr>
              <m:t>p</m:t>
            </m:r>
          </m:sub>
        </m:sSub>
      </m:oMath>
      <w:r w:rsidR="00BA22C6" w:rsidRPr="00BA22C6">
        <w:rPr>
          <w:iCs/>
        </w:rPr>
        <w:t>,</w:t>
      </w:r>
      <w:r w:rsidR="00BA22C6">
        <w:rPr>
          <w:iCs/>
        </w:rPr>
        <w:t xml:space="preserve"> the desired portfolio return </w:t>
      </w:r>
      <m:oMath>
        <m:sSub>
          <m:sSubPr>
            <m:ctrlPr>
              <w:rPr>
                <w:rFonts w:ascii="Cambria Math" w:hAnsi="Cambria Math"/>
                <w:i/>
                <w:iCs/>
              </w:rPr>
            </m:ctrlPr>
          </m:sSubPr>
          <m:e>
            <m:r>
              <m:rPr>
                <m:sty m:val="p"/>
              </m:rPr>
              <w:rPr>
                <w:rFonts w:ascii="Cambria Math" w:hAnsi="Cambria Math"/>
              </w:rPr>
              <m:t>μ</m:t>
            </m:r>
            <m:ctrlPr>
              <w:rPr>
                <w:rFonts w:ascii="Cambria Math" w:hAnsi="Cambria Math"/>
                <w:iCs/>
              </w:rPr>
            </m:ctrlPr>
          </m:e>
          <m:sub>
            <m:r>
              <w:rPr>
                <w:rFonts w:ascii="Cambria Math" w:hAnsi="Cambria Math"/>
              </w:rPr>
              <m:t>p</m:t>
            </m:r>
          </m:sub>
        </m:sSub>
      </m:oMath>
      <w:r w:rsidR="00BA22C6">
        <w:rPr>
          <w:iCs/>
        </w:rPr>
        <w:t xml:space="preserve"> is not given, so th</w:t>
      </w:r>
      <w:r w:rsidR="00E60226">
        <w:rPr>
          <w:iCs/>
        </w:rPr>
        <w:t>e solution to the minimization problem is the weight of the minimum variance portfolio (MVP), which is derived by the formula</w:t>
      </w:r>
    </w:p>
    <w:p w14:paraId="4A944F7E" w14:textId="6FAD0CB5" w:rsidR="00E60226" w:rsidRPr="002C46E2" w:rsidRDefault="005E29EC" w:rsidP="009C4C2B">
      <w:pPr>
        <w:tabs>
          <w:tab w:val="left" w:pos="2281"/>
        </w:tabs>
        <w:jc w:val="both"/>
        <w:rPr>
          <w:iCs/>
        </w:rPr>
      </w:pPr>
      <m:oMathPara>
        <m:oMathParaPr>
          <m:jc m:val="centerGroup"/>
        </m:oMathParaPr>
        <m:oMath>
          <m:sSub>
            <m:sSubPr>
              <m:ctrlPr>
                <w:rPr>
                  <w:rFonts w:ascii="Cambria Math" w:hAnsi="Cambria Math"/>
                  <w:i/>
                  <w:iCs/>
                </w:rPr>
              </m:ctrlPr>
            </m:sSubPr>
            <m:e>
              <m:r>
                <w:rPr>
                  <w:rFonts w:ascii="Cambria Math" w:hAnsi="Cambria Math"/>
                </w:rPr>
                <m:t>w</m:t>
              </m:r>
            </m:e>
            <m:sub>
              <m:r>
                <w:rPr>
                  <w:rFonts w:ascii="Cambria Math" w:hAnsi="Cambria Math"/>
                </w:rPr>
                <m:t>MVP</m:t>
              </m:r>
            </m:sub>
          </m:sSub>
          <m:r>
            <w:rPr>
              <w:rFonts w:ascii="Cambria Math" w:hAnsi="Cambria Math"/>
            </w:rPr>
            <m:t>=</m:t>
          </m:r>
          <m:f>
            <m:fPr>
              <m:ctrlPr>
                <w:rPr>
                  <w:rFonts w:ascii="Cambria Math" w:hAnsi="Cambria Math"/>
                  <w:i/>
                  <w:iCs/>
                </w:rPr>
              </m:ctrlPr>
            </m:fPr>
            <m:num>
              <m:sSup>
                <m:sSupPr>
                  <m:ctrlPr>
                    <w:rPr>
                      <w:rFonts w:ascii="Cambria Math" w:hAnsi="Cambria Math"/>
                      <w:i/>
                      <w:iCs/>
                    </w:rPr>
                  </m:ctrlPr>
                </m:sSupPr>
                <m:e>
                  <m:r>
                    <w:rPr>
                      <w:rFonts w:ascii="Cambria Math" w:hAnsi="Cambria Math"/>
                    </w:rPr>
                    <m:t>V</m:t>
                  </m:r>
                </m:e>
                <m:sup>
                  <m:r>
                    <w:rPr>
                      <w:rFonts w:ascii="Cambria Math" w:hAnsi="Cambria Math"/>
                    </w:rPr>
                    <m:t>-1</m:t>
                  </m:r>
                </m:sup>
              </m:sSup>
              <m:r>
                <w:rPr>
                  <w:rFonts w:ascii="Cambria Math" w:hAnsi="Cambria Math"/>
                </w:rPr>
                <m:t>1</m:t>
              </m:r>
            </m:num>
            <m:den>
              <m:sSup>
                <m:sSupPr>
                  <m:ctrlPr>
                    <w:rPr>
                      <w:rFonts w:ascii="Cambria Math" w:hAnsi="Cambria Math"/>
                      <w:i/>
                      <w:iCs/>
                    </w:rPr>
                  </m:ctrlPr>
                </m:sSupPr>
                <m:e>
                  <m:r>
                    <w:rPr>
                      <w:rFonts w:ascii="Cambria Math" w:hAnsi="Cambria Math"/>
                    </w:rPr>
                    <m:t>1</m:t>
                  </m:r>
                </m:e>
                <m:sup>
                  <m:r>
                    <w:rPr>
                      <w:rFonts w:ascii="Cambria Math" w:hAnsi="Cambria Math"/>
                    </w:rPr>
                    <m:t>'</m:t>
                  </m:r>
                </m:sup>
              </m:sSup>
              <m:sSup>
                <m:sSupPr>
                  <m:ctrlPr>
                    <w:rPr>
                      <w:rFonts w:ascii="Cambria Math" w:hAnsi="Cambria Math"/>
                      <w:i/>
                      <w:iCs/>
                    </w:rPr>
                  </m:ctrlPr>
                </m:sSupPr>
                <m:e>
                  <m:r>
                    <w:rPr>
                      <w:rFonts w:ascii="Cambria Math" w:hAnsi="Cambria Math"/>
                    </w:rPr>
                    <m:t>V</m:t>
                  </m:r>
                </m:e>
                <m:sup>
                  <m:r>
                    <w:rPr>
                      <w:rFonts w:ascii="Cambria Math" w:hAnsi="Cambria Math"/>
                    </w:rPr>
                    <m:t>-1</m:t>
                  </m:r>
                </m:sup>
              </m:sSup>
              <m:r>
                <w:rPr>
                  <w:rFonts w:ascii="Cambria Math" w:hAnsi="Cambria Math"/>
                </w:rPr>
                <m:t>1</m:t>
              </m:r>
            </m:den>
          </m:f>
        </m:oMath>
      </m:oMathPara>
    </w:p>
    <w:p w14:paraId="7C6142DF" w14:textId="1103BF85" w:rsidR="002C46E2" w:rsidRDefault="00F84FA4" w:rsidP="009C4C2B">
      <w:pPr>
        <w:tabs>
          <w:tab w:val="left" w:pos="2281"/>
        </w:tabs>
        <w:jc w:val="both"/>
        <w:rPr>
          <w:iCs/>
        </w:rPr>
      </w:pPr>
      <w:r>
        <w:t xml:space="preserve">The corresponding portfolio expected return and standard deviation of the MVP are </w:t>
      </w:r>
      <m:oMath>
        <m:sSub>
          <m:sSubPr>
            <m:ctrlPr>
              <w:rPr>
                <w:rFonts w:ascii="Cambria Math" w:hAnsi="Cambria Math"/>
                <w:i/>
                <w:iCs/>
              </w:rPr>
            </m:ctrlPr>
          </m:sSubPr>
          <m:e>
            <m:r>
              <w:rPr>
                <w:rFonts w:ascii="Cambria Math" w:hAnsi="Cambria Math"/>
              </w:rPr>
              <m:t>μ</m:t>
            </m:r>
          </m:e>
          <m:sub>
            <m:r>
              <w:rPr>
                <w:rFonts w:ascii="Cambria Math" w:hAnsi="Cambria Math"/>
              </w:rPr>
              <m:t>MVP</m:t>
            </m:r>
          </m:sub>
        </m:sSub>
        <m:r>
          <w:rPr>
            <w:rFonts w:ascii="Cambria Math" w:hAnsi="Cambria Math"/>
          </w:rPr>
          <m:t>=</m:t>
        </m:r>
        <m:f>
          <m:fPr>
            <m:ctrlPr>
              <w:rPr>
                <w:rFonts w:ascii="Cambria Math" w:hAnsi="Cambria Math"/>
                <w:i/>
                <w:iCs/>
              </w:rPr>
            </m:ctrlPr>
          </m:fPr>
          <m:num>
            <m:r>
              <w:rPr>
                <w:rFonts w:ascii="Cambria Math" w:hAnsi="Cambria Math"/>
              </w:rPr>
              <m:t>B</m:t>
            </m:r>
          </m:num>
          <m:den>
            <m:r>
              <w:rPr>
                <w:rFonts w:ascii="Cambria Math" w:hAnsi="Cambria Math"/>
              </w:rPr>
              <m:t>C</m:t>
            </m:r>
          </m:den>
        </m:f>
        <m:r>
          <w:rPr>
            <w:rFonts w:ascii="Cambria Math" w:hAnsi="Cambria Math"/>
          </w:rPr>
          <m:t>, </m:t>
        </m:r>
        <m:sSub>
          <m:sSubPr>
            <m:ctrlPr>
              <w:rPr>
                <w:rFonts w:ascii="Cambria Math" w:hAnsi="Cambria Math"/>
                <w:i/>
                <w:iCs/>
              </w:rPr>
            </m:ctrlPr>
          </m:sSubPr>
          <m:e>
            <m:r>
              <w:rPr>
                <w:rFonts w:ascii="Cambria Math" w:hAnsi="Cambria Math"/>
              </w:rPr>
              <m:t>σ</m:t>
            </m:r>
          </m:e>
          <m:sub>
            <m:r>
              <w:rPr>
                <w:rFonts w:ascii="Cambria Math" w:hAnsi="Cambria Math"/>
              </w:rPr>
              <m:t>MVP</m:t>
            </m:r>
          </m:sub>
        </m:sSub>
        <m:r>
          <w:rPr>
            <w:rFonts w:ascii="Cambria Math" w:hAnsi="Cambria Math"/>
          </w:rPr>
          <m:t>=</m:t>
        </m:r>
        <m:f>
          <m:fPr>
            <m:ctrlPr>
              <w:rPr>
                <w:rFonts w:ascii="Cambria Math" w:hAnsi="Cambria Math"/>
                <w:i/>
                <w:iCs/>
              </w:rPr>
            </m:ctrlPr>
          </m:fPr>
          <m:num>
            <m:r>
              <w:rPr>
                <w:rFonts w:ascii="Cambria Math" w:hAnsi="Cambria Math"/>
              </w:rPr>
              <m:t>1</m:t>
            </m:r>
          </m:num>
          <m:den>
            <m:rad>
              <m:radPr>
                <m:degHide m:val="1"/>
                <m:ctrlPr>
                  <w:rPr>
                    <w:rFonts w:ascii="Cambria Math" w:hAnsi="Cambria Math"/>
                    <w:i/>
                    <w:iCs/>
                  </w:rPr>
                </m:ctrlPr>
              </m:radPr>
              <m:deg/>
              <m:e>
                <m:r>
                  <w:rPr>
                    <w:rFonts w:ascii="Cambria Math" w:hAnsi="Cambria Math"/>
                  </w:rPr>
                  <m:t>C</m:t>
                </m:r>
              </m:e>
            </m:rad>
          </m:den>
        </m:f>
      </m:oMath>
      <w:r>
        <w:rPr>
          <w:iCs/>
        </w:rPr>
        <w:t>.</w:t>
      </w:r>
    </w:p>
    <w:p w14:paraId="725AC953" w14:textId="48A2D971" w:rsidR="007D24D0" w:rsidRDefault="007D24D0" w:rsidP="009C4C2B">
      <w:pPr>
        <w:tabs>
          <w:tab w:val="left" w:pos="2281"/>
        </w:tabs>
        <w:jc w:val="both"/>
        <w:rPr>
          <w:iCs/>
        </w:rPr>
      </w:pPr>
      <w:r>
        <w:rPr>
          <w:iCs/>
        </w:rPr>
        <w:t xml:space="preserve">When the desired </w:t>
      </w:r>
      <w:r w:rsidR="00AB51AF">
        <w:rPr>
          <w:iCs/>
        </w:rPr>
        <w:t xml:space="preserve">portfolio return </w:t>
      </w:r>
      <m:oMath>
        <m:sSub>
          <m:sSubPr>
            <m:ctrlPr>
              <w:rPr>
                <w:rFonts w:ascii="Cambria Math" w:hAnsi="Cambria Math"/>
                <w:i/>
                <w:iCs/>
              </w:rPr>
            </m:ctrlPr>
          </m:sSubPr>
          <m:e>
            <m:r>
              <m:rPr>
                <m:sty m:val="p"/>
              </m:rPr>
              <w:rPr>
                <w:rFonts w:ascii="Cambria Math" w:hAnsi="Cambria Math"/>
              </w:rPr>
              <m:t>μ</m:t>
            </m:r>
            <m:ctrlPr>
              <w:rPr>
                <w:rFonts w:ascii="Cambria Math" w:hAnsi="Cambria Math"/>
                <w:iCs/>
              </w:rPr>
            </m:ctrlPr>
          </m:e>
          <m:sub>
            <m:r>
              <w:rPr>
                <w:rFonts w:ascii="Cambria Math" w:hAnsi="Cambria Math"/>
              </w:rPr>
              <m:t>p</m:t>
            </m:r>
          </m:sub>
        </m:sSub>
      </m:oMath>
      <w:r w:rsidR="00AB51AF">
        <w:rPr>
          <w:iCs/>
        </w:rPr>
        <w:t xml:space="preserve"> varies and </w:t>
      </w:r>
      <w:r w:rsidR="002727C0">
        <w:rPr>
          <w:iCs/>
        </w:rPr>
        <w:t xml:space="preserve">this problem is solved </w:t>
      </w:r>
      <w:r w:rsidR="00553812">
        <w:rPr>
          <w:iCs/>
        </w:rPr>
        <w:t>accordingly</w:t>
      </w:r>
      <w:r w:rsidR="002727C0">
        <w:rPr>
          <w:iCs/>
        </w:rPr>
        <w:t xml:space="preserve"> for each chosen value </w:t>
      </w:r>
      <m:oMath>
        <m:sSub>
          <m:sSubPr>
            <m:ctrlPr>
              <w:rPr>
                <w:rFonts w:ascii="Cambria Math" w:hAnsi="Cambria Math"/>
                <w:i/>
                <w:iCs/>
              </w:rPr>
            </m:ctrlPr>
          </m:sSubPr>
          <m:e>
            <m:r>
              <m:rPr>
                <m:sty m:val="p"/>
              </m:rPr>
              <w:rPr>
                <w:rFonts w:ascii="Cambria Math" w:hAnsi="Cambria Math"/>
              </w:rPr>
              <m:t>μ</m:t>
            </m:r>
            <m:ctrlPr>
              <w:rPr>
                <w:rFonts w:ascii="Cambria Math" w:hAnsi="Cambria Math"/>
                <w:iCs/>
              </w:rPr>
            </m:ctrlPr>
          </m:e>
          <m:sub>
            <m:r>
              <w:rPr>
                <w:rFonts w:ascii="Cambria Math" w:hAnsi="Cambria Math"/>
              </w:rPr>
              <m:t>p</m:t>
            </m:r>
          </m:sub>
        </m:sSub>
      </m:oMath>
      <w:r w:rsidR="00553812">
        <w:rPr>
          <w:iCs/>
        </w:rPr>
        <w:t xml:space="preserve"> then calculating the corresponding values of portfolio risk </w:t>
      </w:r>
      <m:oMath>
        <m:sSub>
          <m:sSubPr>
            <m:ctrlPr>
              <w:rPr>
                <w:rFonts w:ascii="Cambria Math" w:hAnsi="Cambria Math"/>
                <w:i/>
                <w:iCs/>
              </w:rPr>
            </m:ctrlPr>
          </m:sSubPr>
          <m:e>
            <m:r>
              <m:rPr>
                <m:sty m:val="p"/>
              </m:rPr>
              <w:rPr>
                <w:rFonts w:ascii="Cambria Math" w:hAnsi="Cambria Math"/>
              </w:rPr>
              <m:t>σ</m:t>
            </m:r>
            <m:ctrlPr>
              <w:rPr>
                <w:rFonts w:ascii="Cambria Math" w:hAnsi="Cambria Math"/>
                <w:iCs/>
              </w:rPr>
            </m:ctrlPr>
          </m:e>
          <m:sub>
            <m:r>
              <w:rPr>
                <w:rFonts w:ascii="Cambria Math" w:hAnsi="Cambria Math"/>
              </w:rPr>
              <m:t>p</m:t>
            </m:r>
          </m:sub>
        </m:sSub>
      </m:oMath>
      <w:r w:rsidR="00A074E3">
        <w:rPr>
          <w:iCs/>
        </w:rPr>
        <w:t xml:space="preserve">, the collection of all the pairs </w:t>
      </w:r>
      <m:oMath>
        <m:d>
          <m:dPr>
            <m:ctrlPr>
              <w:rPr>
                <w:rFonts w:ascii="Cambria Math" w:hAnsi="Cambria Math"/>
                <w:i/>
                <w:iCs/>
              </w:rPr>
            </m:ctrlPr>
          </m:dPr>
          <m:e>
            <m:sSub>
              <m:sSubPr>
                <m:ctrlPr>
                  <w:rPr>
                    <w:rFonts w:ascii="Cambria Math" w:hAnsi="Cambria Math"/>
                    <w:i/>
                    <w:iCs/>
                  </w:rPr>
                </m:ctrlPr>
              </m:sSubPr>
              <m:e>
                <m:r>
                  <m:rPr>
                    <m:sty m:val="p"/>
                  </m:rPr>
                  <w:rPr>
                    <w:rFonts w:ascii="Cambria Math" w:hAnsi="Cambria Math"/>
                  </w:rPr>
                  <m:t>μ</m:t>
                </m:r>
              </m:e>
              <m:sub>
                <m:r>
                  <w:rPr>
                    <w:rFonts w:ascii="Cambria Math" w:hAnsi="Cambria Math"/>
                  </w:rPr>
                  <m:t>p</m:t>
                </m:r>
              </m:sub>
            </m:sSub>
            <m:r>
              <w:rPr>
                <w:rFonts w:ascii="Cambria Math" w:hAnsi="Cambria Math"/>
              </w:rPr>
              <m:t>,</m:t>
            </m:r>
            <m:sSub>
              <m:sSubPr>
                <m:ctrlPr>
                  <w:rPr>
                    <w:rFonts w:ascii="Cambria Math" w:hAnsi="Cambria Math"/>
                    <w:i/>
                    <w:iCs/>
                  </w:rPr>
                </m:ctrlPr>
              </m:sSubPr>
              <m:e>
                <m:r>
                  <m:rPr>
                    <m:sty m:val="p"/>
                  </m:rPr>
                  <w:rPr>
                    <w:rFonts w:ascii="Cambria Math" w:hAnsi="Cambria Math"/>
                  </w:rPr>
                  <m:t>σ</m:t>
                </m:r>
              </m:e>
              <m:sub>
                <m:r>
                  <w:rPr>
                    <w:rFonts w:ascii="Cambria Math" w:hAnsi="Cambria Math"/>
                  </w:rPr>
                  <m:t>p</m:t>
                </m:r>
              </m:sub>
            </m:sSub>
          </m:e>
        </m:d>
      </m:oMath>
      <w:r w:rsidR="00376DE9">
        <w:rPr>
          <w:iCs/>
        </w:rPr>
        <w:t xml:space="preserve"> is the </w:t>
      </w:r>
      <w:r w:rsidR="00DC214F">
        <w:rPr>
          <w:iCs/>
        </w:rPr>
        <w:t>minimum variance frontier</w:t>
      </w:r>
      <w:r w:rsidR="008B317C">
        <w:rPr>
          <w:iCs/>
        </w:rPr>
        <w:t xml:space="preserve"> (</w:t>
      </w:r>
      <w:proofErr w:type="spellStart"/>
      <w:r w:rsidR="008B317C">
        <w:rPr>
          <w:iCs/>
        </w:rPr>
        <w:t>MVF</w:t>
      </w:r>
      <w:proofErr w:type="spellEnd"/>
      <w:r w:rsidR="008B317C">
        <w:rPr>
          <w:iCs/>
        </w:rPr>
        <w:t>)</w:t>
      </w:r>
      <w:r w:rsidR="00DC214F">
        <w:rPr>
          <w:iCs/>
        </w:rPr>
        <w:t xml:space="preserve">. </w:t>
      </w:r>
      <w:r w:rsidR="008B317C">
        <w:rPr>
          <w:iCs/>
        </w:rPr>
        <w:t xml:space="preserve">Letting the technical details aside, the function of the </w:t>
      </w:r>
      <w:proofErr w:type="spellStart"/>
      <w:r w:rsidR="008B317C">
        <w:rPr>
          <w:iCs/>
        </w:rPr>
        <w:t>MVF</w:t>
      </w:r>
      <w:proofErr w:type="spellEnd"/>
      <w:r w:rsidR="008B317C">
        <w:rPr>
          <w:iCs/>
        </w:rPr>
        <w:t xml:space="preserve"> is expressed as follows</w:t>
      </w:r>
    </w:p>
    <w:p w14:paraId="07524191" w14:textId="7589F65E" w:rsidR="008B317C" w:rsidRDefault="005E29EC" w:rsidP="009C4C2B">
      <w:pPr>
        <w:tabs>
          <w:tab w:val="left" w:pos="2281"/>
        </w:tabs>
        <w:jc w:val="both"/>
        <w:rPr>
          <w:iCs/>
        </w:rPr>
      </w:pPr>
      <m:oMathPara>
        <m:oMath>
          <m:sSub>
            <m:sSubPr>
              <m:ctrlPr>
                <w:rPr>
                  <w:rFonts w:ascii="Cambria Math" w:hAnsi="Cambria Math"/>
                  <w:i/>
                  <w:iCs/>
                  <w:lang w:val="de-DE"/>
                </w:rPr>
              </m:ctrlPr>
            </m:sSubPr>
            <m:e>
              <m:r>
                <m:rPr>
                  <m:sty m:val="p"/>
                </m:rPr>
                <w:rPr>
                  <w:rFonts w:ascii="Cambria Math" w:hAnsi="Cambria Math"/>
                </w:rPr>
                <m:t>σ</m:t>
              </m:r>
            </m:e>
            <m:sub>
              <m:r>
                <w:rPr>
                  <w:rFonts w:ascii="Cambria Math" w:hAnsi="Cambria Math"/>
                </w:rPr>
                <m:t>p</m:t>
              </m:r>
            </m:sub>
          </m:sSub>
          <m:r>
            <w:rPr>
              <w:rFonts w:ascii="Cambria Math" w:hAnsi="Cambria Math"/>
            </w:rPr>
            <m:t>=</m:t>
          </m:r>
          <m:sSup>
            <m:sSupPr>
              <m:ctrlPr>
                <w:rPr>
                  <w:rFonts w:ascii="Cambria Math" w:hAnsi="Cambria Math"/>
                  <w:i/>
                  <w:iCs/>
                  <w:lang w:val="de-DE"/>
                </w:rPr>
              </m:ctrlPr>
            </m:sSupPr>
            <m:e>
              <m:d>
                <m:dPr>
                  <m:ctrlPr>
                    <w:rPr>
                      <w:rFonts w:ascii="Cambria Math" w:hAnsi="Cambria Math"/>
                      <w:i/>
                      <w:iCs/>
                      <w:lang w:val="de-DE"/>
                    </w:rPr>
                  </m:ctrlPr>
                </m:dPr>
                <m:e>
                  <m:f>
                    <m:fPr>
                      <m:ctrlPr>
                        <w:rPr>
                          <w:rFonts w:ascii="Cambria Math" w:hAnsi="Cambria Math"/>
                          <w:i/>
                          <w:iCs/>
                          <w:lang w:val="de-DE"/>
                        </w:rPr>
                      </m:ctrlPr>
                    </m:fPr>
                    <m:num>
                      <m:r>
                        <w:rPr>
                          <w:rFonts w:ascii="Cambria Math" w:hAnsi="Cambria Math"/>
                        </w:rPr>
                        <m:t>C</m:t>
                      </m:r>
                      <m:sSubSup>
                        <m:sSubSupPr>
                          <m:ctrlPr>
                            <w:rPr>
                              <w:rFonts w:ascii="Cambria Math" w:hAnsi="Cambria Math"/>
                              <w:i/>
                              <w:iCs/>
                              <w:lang w:val="de-DE"/>
                            </w:rPr>
                          </m:ctrlPr>
                        </m:sSubSupPr>
                        <m:e>
                          <m:r>
                            <m:rPr>
                              <m:sty m:val="p"/>
                            </m:rPr>
                            <w:rPr>
                              <w:rFonts w:ascii="Cambria Math" w:hAnsi="Cambria Math"/>
                            </w:rPr>
                            <m:t>μ</m:t>
                          </m:r>
                        </m:e>
                        <m:sub>
                          <m:r>
                            <w:rPr>
                              <w:rFonts w:ascii="Cambria Math" w:hAnsi="Cambria Math"/>
                            </w:rPr>
                            <m:t>p</m:t>
                          </m:r>
                        </m:sub>
                        <m:sup>
                          <m:r>
                            <w:rPr>
                              <w:rFonts w:ascii="Cambria Math" w:hAnsi="Cambria Math"/>
                            </w:rPr>
                            <m:t>2</m:t>
                          </m:r>
                        </m:sup>
                      </m:sSubSup>
                      <m:r>
                        <w:rPr>
                          <w:rFonts w:ascii="Cambria Math" w:hAnsi="Cambria Math"/>
                        </w:rPr>
                        <m:t>-2B</m:t>
                      </m:r>
                      <m:sSub>
                        <m:sSubPr>
                          <m:ctrlPr>
                            <w:rPr>
                              <w:rFonts w:ascii="Cambria Math" w:hAnsi="Cambria Math"/>
                              <w:i/>
                              <w:iCs/>
                              <w:lang w:val="de-DE"/>
                            </w:rPr>
                          </m:ctrlPr>
                        </m:sSubPr>
                        <m:e>
                          <m:r>
                            <m:rPr>
                              <m:sty m:val="p"/>
                            </m:rPr>
                            <w:rPr>
                              <w:rFonts w:ascii="Cambria Math" w:hAnsi="Cambria Math"/>
                            </w:rPr>
                            <m:t>μ</m:t>
                          </m:r>
                        </m:e>
                        <m:sub>
                          <m:r>
                            <w:rPr>
                              <w:rFonts w:ascii="Cambria Math" w:hAnsi="Cambria Math"/>
                            </w:rPr>
                            <m:t>p</m:t>
                          </m:r>
                        </m:sub>
                      </m:sSub>
                      <m:r>
                        <w:rPr>
                          <w:rFonts w:ascii="Cambria Math" w:hAnsi="Cambria Math"/>
                        </w:rPr>
                        <m:t>+A</m:t>
                      </m:r>
                    </m:num>
                    <m:den>
                      <m:r>
                        <w:rPr>
                          <w:rFonts w:ascii="Cambria Math" w:hAnsi="Cambria Math"/>
                        </w:rPr>
                        <m:t>AC-</m:t>
                      </m:r>
                      <m:sSup>
                        <m:sSupPr>
                          <m:ctrlPr>
                            <w:rPr>
                              <w:rFonts w:ascii="Cambria Math" w:hAnsi="Cambria Math"/>
                              <w:i/>
                              <w:iCs/>
                              <w:lang w:val="de-DE"/>
                            </w:rPr>
                          </m:ctrlPr>
                        </m:sSupPr>
                        <m:e>
                          <m:r>
                            <w:rPr>
                              <w:rFonts w:ascii="Cambria Math" w:hAnsi="Cambria Math"/>
                            </w:rPr>
                            <m:t>B</m:t>
                          </m:r>
                        </m:e>
                        <m:sup>
                          <m:r>
                            <w:rPr>
                              <w:rFonts w:ascii="Cambria Math" w:hAnsi="Cambria Math"/>
                            </w:rPr>
                            <m:t>2</m:t>
                          </m:r>
                        </m:sup>
                      </m:sSup>
                    </m:den>
                  </m:f>
                </m:e>
              </m:d>
            </m:e>
            <m:sup>
              <m:f>
                <m:fPr>
                  <m:ctrlPr>
                    <w:rPr>
                      <w:rFonts w:ascii="Cambria Math" w:hAnsi="Cambria Math"/>
                      <w:i/>
                      <w:iCs/>
                      <w:lang w:val="de-DE"/>
                    </w:rPr>
                  </m:ctrlPr>
                </m:fPr>
                <m:num>
                  <m:r>
                    <w:rPr>
                      <w:rFonts w:ascii="Cambria Math" w:hAnsi="Cambria Math"/>
                    </w:rPr>
                    <m:t>1</m:t>
                  </m:r>
                </m:num>
                <m:den>
                  <m:r>
                    <w:rPr>
                      <w:rFonts w:ascii="Cambria Math" w:hAnsi="Cambria Math"/>
                    </w:rPr>
                    <m:t>2</m:t>
                  </m:r>
                </m:den>
              </m:f>
            </m:sup>
          </m:sSup>
        </m:oMath>
      </m:oMathPara>
    </w:p>
    <w:p w14:paraId="4DCE12CC" w14:textId="71C612A3" w:rsidR="00F84FA4" w:rsidRDefault="00E7764C" w:rsidP="009C4C2B">
      <w:pPr>
        <w:tabs>
          <w:tab w:val="left" w:pos="2281"/>
        </w:tabs>
        <w:jc w:val="both"/>
      </w:pPr>
      <w:r>
        <w:t>Efficient Frontier</w:t>
      </w:r>
      <w:r w:rsidR="00982A51">
        <w:t xml:space="preserve"> (EF)</w:t>
      </w:r>
      <w:r>
        <w:t xml:space="preserve"> </w:t>
      </w:r>
      <w:r w:rsidR="00982A51">
        <w:t xml:space="preserve">is the upper part of the </w:t>
      </w:r>
      <w:proofErr w:type="spellStart"/>
      <w:r w:rsidR="00982A51">
        <w:t>MVF</w:t>
      </w:r>
      <w:proofErr w:type="spellEnd"/>
      <w:r w:rsidR="00982A51">
        <w:t xml:space="preserve">, which consists of all the portfolios that have the </w:t>
      </w:r>
      <w:r w:rsidR="00BF10F5">
        <w:t xml:space="preserve">higher risks </w:t>
      </w:r>
      <w:r w:rsidR="0069149F">
        <w:t>and</w:t>
      </w:r>
      <w:r w:rsidR="00BF10F5">
        <w:t xml:space="preserve"> higher returns than </w:t>
      </w:r>
      <w:r w:rsidR="00BC6360">
        <w:t>the MVP and the portfolios below it on this line.</w:t>
      </w:r>
      <w:r w:rsidR="0069149F">
        <w:t xml:space="preserve"> This is the analytical solution </w:t>
      </w:r>
      <w:r w:rsidR="0060395F">
        <w:t xml:space="preserve">to the optimization problem that </w:t>
      </w:r>
      <w:r w:rsidR="00BE12B9">
        <w:t>I</w:t>
      </w:r>
      <w:r w:rsidR="0060395F">
        <w:t xml:space="preserve"> want to seek. In Excel, </w:t>
      </w:r>
      <w:r w:rsidR="00BE12B9">
        <w:t>I</w:t>
      </w:r>
      <w:r w:rsidR="0060395F">
        <w:t xml:space="preserve"> just need to simply calculate the core values </w:t>
      </w:r>
      <m:oMath>
        <m:r>
          <w:rPr>
            <w:rFonts w:ascii="Cambria Math" w:hAnsi="Cambria Math"/>
          </w:rPr>
          <m:t>A, B</m:t>
        </m:r>
      </m:oMath>
      <w:r w:rsidR="0060395F">
        <w:t xml:space="preserve"> and </w:t>
      </w:r>
      <m:oMath>
        <m:r>
          <w:rPr>
            <w:rFonts w:ascii="Cambria Math" w:hAnsi="Cambria Math"/>
          </w:rPr>
          <m:t>C</m:t>
        </m:r>
      </m:oMath>
      <w:r w:rsidR="0060395F">
        <w:t xml:space="preserve"> </w:t>
      </w:r>
      <w:r w:rsidR="00BE12B9">
        <w:t xml:space="preserve">as </w:t>
      </w:r>
      <w:r w:rsidR="004C1153">
        <w:t xml:space="preserve">the inputs for these values are already available. </w:t>
      </w:r>
      <w:r w:rsidR="00976860">
        <w:t>The corresponding Excel formulas are given in the table below</w:t>
      </w:r>
    </w:p>
    <w:tbl>
      <w:tblPr>
        <w:tblW w:w="6568" w:type="dxa"/>
        <w:jc w:val="center"/>
        <w:tblLook w:val="04A0" w:firstRow="1" w:lastRow="0" w:firstColumn="1" w:lastColumn="0" w:noHBand="0" w:noVBand="1"/>
      </w:tblPr>
      <w:tblGrid>
        <w:gridCol w:w="905"/>
        <w:gridCol w:w="5663"/>
      </w:tblGrid>
      <w:tr w:rsidR="007D29E8" w:rsidRPr="007D29E8" w14:paraId="7D0A72A2" w14:textId="77777777" w:rsidTr="00976860">
        <w:trPr>
          <w:trHeight w:val="300"/>
          <w:jc w:val="center"/>
        </w:trPr>
        <w:tc>
          <w:tcPr>
            <w:tcW w:w="905" w:type="dxa"/>
            <w:tcBorders>
              <w:top w:val="single" w:sz="4" w:space="0" w:color="8EA9DB"/>
              <w:left w:val="single" w:sz="4" w:space="0" w:color="8EA9DB"/>
              <w:bottom w:val="single" w:sz="4" w:space="0" w:color="8EA9DB"/>
              <w:right w:val="single" w:sz="4" w:space="0" w:color="8EA9DB"/>
            </w:tcBorders>
            <w:shd w:val="clear" w:color="4472C4" w:fill="4472C4"/>
            <w:noWrap/>
            <w:vAlign w:val="center"/>
            <w:hideMark/>
          </w:tcPr>
          <w:p w14:paraId="181B89A2" w14:textId="77777777" w:rsidR="007D29E8" w:rsidRPr="007D29E8" w:rsidRDefault="007D29E8" w:rsidP="00976860">
            <w:pPr>
              <w:spacing w:before="0" w:after="0" w:line="240" w:lineRule="auto"/>
              <w:jc w:val="center"/>
              <w:rPr>
                <w:rFonts w:ascii="Calibri" w:eastAsia="Times New Roman" w:hAnsi="Calibri" w:cs="Calibri"/>
                <w:b/>
                <w:bCs/>
                <w:color w:val="FFFFFF"/>
                <w:sz w:val="22"/>
                <w:szCs w:val="22"/>
              </w:rPr>
            </w:pPr>
            <w:r w:rsidRPr="007D29E8">
              <w:rPr>
                <w:rFonts w:ascii="Calibri" w:eastAsia="Times New Roman" w:hAnsi="Calibri" w:cs="Calibri"/>
                <w:b/>
                <w:bCs/>
                <w:color w:val="FFFFFF"/>
                <w:sz w:val="22"/>
                <w:szCs w:val="22"/>
              </w:rPr>
              <w:t>A</w:t>
            </w:r>
          </w:p>
        </w:tc>
        <w:tc>
          <w:tcPr>
            <w:tcW w:w="5663" w:type="dxa"/>
            <w:tcBorders>
              <w:top w:val="single" w:sz="4" w:space="0" w:color="8EA9DB"/>
              <w:left w:val="nil"/>
              <w:bottom w:val="single" w:sz="4" w:space="0" w:color="8EA9DB"/>
              <w:right w:val="single" w:sz="4" w:space="0" w:color="8EA9DB"/>
            </w:tcBorders>
            <w:shd w:val="clear" w:color="auto" w:fill="auto"/>
            <w:noWrap/>
            <w:vAlign w:val="center"/>
            <w:hideMark/>
          </w:tcPr>
          <w:p w14:paraId="6D1FEE6B" w14:textId="77777777" w:rsidR="007D29E8" w:rsidRPr="007D29E8" w:rsidRDefault="007D29E8" w:rsidP="00976860">
            <w:pPr>
              <w:spacing w:before="0" w:after="0" w:line="240" w:lineRule="auto"/>
              <w:rPr>
                <w:rFonts w:ascii="Calibri" w:eastAsia="Times New Roman" w:hAnsi="Calibri" w:cs="Calibri"/>
                <w:color w:val="000000"/>
                <w:sz w:val="22"/>
                <w:szCs w:val="22"/>
              </w:rPr>
            </w:pPr>
            <w:r w:rsidRPr="007D29E8">
              <w:rPr>
                <w:rFonts w:ascii="Calibri" w:eastAsia="Times New Roman" w:hAnsi="Calibri" w:cs="Calibri"/>
                <w:color w:val="000000"/>
                <w:sz w:val="22"/>
                <w:szCs w:val="22"/>
              </w:rPr>
              <w:t>=</w:t>
            </w:r>
            <w:proofErr w:type="spellStart"/>
            <w:r w:rsidRPr="007D29E8">
              <w:rPr>
                <w:rFonts w:ascii="Calibri" w:eastAsia="Times New Roman" w:hAnsi="Calibri" w:cs="Calibri"/>
                <w:color w:val="000000"/>
                <w:sz w:val="22"/>
                <w:szCs w:val="22"/>
              </w:rPr>
              <w:t>MMULT</w:t>
            </w:r>
            <w:proofErr w:type="spellEnd"/>
            <w:r w:rsidRPr="007D29E8">
              <w:rPr>
                <w:rFonts w:ascii="Calibri" w:eastAsia="Times New Roman" w:hAnsi="Calibri" w:cs="Calibri"/>
                <w:color w:val="000000"/>
                <w:sz w:val="22"/>
                <w:szCs w:val="22"/>
              </w:rPr>
              <w:t>(</w:t>
            </w:r>
            <w:proofErr w:type="spellStart"/>
            <w:r w:rsidRPr="007D29E8">
              <w:rPr>
                <w:rFonts w:ascii="Calibri" w:eastAsia="Times New Roman" w:hAnsi="Calibri" w:cs="Calibri"/>
                <w:color w:val="000000"/>
                <w:sz w:val="22"/>
                <w:szCs w:val="22"/>
              </w:rPr>
              <w:t>v.</w:t>
            </w:r>
            <w:proofErr w:type="gramStart"/>
            <w:r w:rsidRPr="007D29E8">
              <w:rPr>
                <w:rFonts w:ascii="Calibri" w:eastAsia="Times New Roman" w:hAnsi="Calibri" w:cs="Calibri"/>
                <w:color w:val="000000"/>
                <w:sz w:val="22"/>
                <w:szCs w:val="22"/>
              </w:rPr>
              <w:t>mu,MMULT</w:t>
            </w:r>
            <w:proofErr w:type="spellEnd"/>
            <w:proofErr w:type="gramEnd"/>
            <w:r w:rsidRPr="007D29E8">
              <w:rPr>
                <w:rFonts w:ascii="Calibri" w:eastAsia="Times New Roman" w:hAnsi="Calibri" w:cs="Calibri"/>
                <w:color w:val="000000"/>
                <w:sz w:val="22"/>
                <w:szCs w:val="22"/>
              </w:rPr>
              <w:t>(</w:t>
            </w:r>
            <w:proofErr w:type="spellStart"/>
            <w:r w:rsidRPr="007D29E8">
              <w:rPr>
                <w:rFonts w:ascii="Calibri" w:eastAsia="Times New Roman" w:hAnsi="Calibri" w:cs="Calibri"/>
                <w:color w:val="000000"/>
                <w:sz w:val="22"/>
                <w:szCs w:val="22"/>
              </w:rPr>
              <w:t>MINVERSE</w:t>
            </w:r>
            <w:proofErr w:type="spellEnd"/>
            <w:r w:rsidRPr="007D29E8">
              <w:rPr>
                <w:rFonts w:ascii="Calibri" w:eastAsia="Times New Roman" w:hAnsi="Calibri" w:cs="Calibri"/>
                <w:color w:val="000000"/>
                <w:sz w:val="22"/>
                <w:szCs w:val="22"/>
              </w:rPr>
              <w:t>(</w:t>
            </w:r>
            <w:proofErr w:type="spellStart"/>
            <w:r w:rsidRPr="007D29E8">
              <w:rPr>
                <w:rFonts w:ascii="Calibri" w:eastAsia="Times New Roman" w:hAnsi="Calibri" w:cs="Calibri"/>
                <w:color w:val="000000"/>
                <w:sz w:val="22"/>
                <w:szCs w:val="22"/>
              </w:rPr>
              <w:t>m.V</w:t>
            </w:r>
            <w:proofErr w:type="spellEnd"/>
            <w:r w:rsidRPr="007D29E8">
              <w:rPr>
                <w:rFonts w:ascii="Calibri" w:eastAsia="Times New Roman" w:hAnsi="Calibri" w:cs="Calibri"/>
                <w:color w:val="000000"/>
                <w:sz w:val="22"/>
                <w:szCs w:val="22"/>
              </w:rPr>
              <w:t>),TRANSPOSE(</w:t>
            </w:r>
            <w:proofErr w:type="spellStart"/>
            <w:r w:rsidRPr="007D29E8">
              <w:rPr>
                <w:rFonts w:ascii="Calibri" w:eastAsia="Times New Roman" w:hAnsi="Calibri" w:cs="Calibri"/>
                <w:color w:val="000000"/>
                <w:sz w:val="22"/>
                <w:szCs w:val="22"/>
              </w:rPr>
              <w:t>v.mu</w:t>
            </w:r>
            <w:proofErr w:type="spellEnd"/>
            <w:r w:rsidRPr="007D29E8">
              <w:rPr>
                <w:rFonts w:ascii="Calibri" w:eastAsia="Times New Roman" w:hAnsi="Calibri" w:cs="Calibri"/>
                <w:color w:val="000000"/>
                <w:sz w:val="22"/>
                <w:szCs w:val="22"/>
              </w:rPr>
              <w:t>)))</w:t>
            </w:r>
          </w:p>
        </w:tc>
      </w:tr>
      <w:tr w:rsidR="007D29E8" w:rsidRPr="007D29E8" w14:paraId="482DC50D" w14:textId="77777777" w:rsidTr="00976860">
        <w:trPr>
          <w:trHeight w:val="300"/>
          <w:jc w:val="center"/>
        </w:trPr>
        <w:tc>
          <w:tcPr>
            <w:tcW w:w="905" w:type="dxa"/>
            <w:tcBorders>
              <w:top w:val="nil"/>
              <w:left w:val="single" w:sz="4" w:space="0" w:color="8EA9DB"/>
              <w:bottom w:val="single" w:sz="4" w:space="0" w:color="8EA9DB"/>
              <w:right w:val="single" w:sz="4" w:space="0" w:color="8EA9DB"/>
            </w:tcBorders>
            <w:shd w:val="clear" w:color="4472C4" w:fill="4472C4"/>
            <w:noWrap/>
            <w:vAlign w:val="center"/>
            <w:hideMark/>
          </w:tcPr>
          <w:p w14:paraId="14DCA31F" w14:textId="77777777" w:rsidR="007D29E8" w:rsidRPr="007D29E8" w:rsidRDefault="007D29E8" w:rsidP="00976860">
            <w:pPr>
              <w:spacing w:before="0" w:after="0" w:line="240" w:lineRule="auto"/>
              <w:jc w:val="center"/>
              <w:rPr>
                <w:rFonts w:ascii="Calibri" w:eastAsia="Times New Roman" w:hAnsi="Calibri" w:cs="Calibri"/>
                <w:b/>
                <w:bCs/>
                <w:color w:val="FFFFFF"/>
                <w:sz w:val="22"/>
                <w:szCs w:val="22"/>
              </w:rPr>
            </w:pPr>
            <w:r w:rsidRPr="007D29E8">
              <w:rPr>
                <w:rFonts w:ascii="Calibri" w:eastAsia="Times New Roman" w:hAnsi="Calibri" w:cs="Calibri"/>
                <w:b/>
                <w:bCs/>
                <w:color w:val="FFFFFF"/>
                <w:sz w:val="22"/>
                <w:szCs w:val="22"/>
              </w:rPr>
              <w:t>B</w:t>
            </w:r>
          </w:p>
        </w:tc>
        <w:tc>
          <w:tcPr>
            <w:tcW w:w="5663" w:type="dxa"/>
            <w:tcBorders>
              <w:top w:val="single" w:sz="4" w:space="0" w:color="8EA9DB"/>
              <w:left w:val="nil"/>
              <w:bottom w:val="single" w:sz="4" w:space="0" w:color="8EA9DB"/>
              <w:right w:val="single" w:sz="4" w:space="0" w:color="8EA9DB"/>
            </w:tcBorders>
            <w:shd w:val="clear" w:color="auto" w:fill="auto"/>
            <w:noWrap/>
            <w:vAlign w:val="center"/>
            <w:hideMark/>
          </w:tcPr>
          <w:p w14:paraId="661ED712" w14:textId="77777777" w:rsidR="007D29E8" w:rsidRPr="007D29E8" w:rsidRDefault="007D29E8" w:rsidP="00976860">
            <w:pPr>
              <w:spacing w:before="0" w:after="0" w:line="240" w:lineRule="auto"/>
              <w:rPr>
                <w:rFonts w:ascii="Calibri" w:eastAsia="Times New Roman" w:hAnsi="Calibri" w:cs="Calibri"/>
                <w:color w:val="000000"/>
                <w:sz w:val="22"/>
                <w:szCs w:val="22"/>
              </w:rPr>
            </w:pPr>
            <w:r w:rsidRPr="007D29E8">
              <w:rPr>
                <w:rFonts w:ascii="Calibri" w:eastAsia="Times New Roman" w:hAnsi="Calibri" w:cs="Calibri"/>
                <w:color w:val="000000"/>
                <w:sz w:val="22"/>
                <w:szCs w:val="22"/>
              </w:rPr>
              <w:t>=</w:t>
            </w:r>
            <w:proofErr w:type="spellStart"/>
            <w:r w:rsidRPr="007D29E8">
              <w:rPr>
                <w:rFonts w:ascii="Calibri" w:eastAsia="Times New Roman" w:hAnsi="Calibri" w:cs="Calibri"/>
                <w:color w:val="000000"/>
                <w:sz w:val="22"/>
                <w:szCs w:val="22"/>
              </w:rPr>
              <w:t>MMULT</w:t>
            </w:r>
            <w:proofErr w:type="spellEnd"/>
            <w:r w:rsidRPr="007D29E8">
              <w:rPr>
                <w:rFonts w:ascii="Calibri" w:eastAsia="Times New Roman" w:hAnsi="Calibri" w:cs="Calibri"/>
                <w:color w:val="000000"/>
                <w:sz w:val="22"/>
                <w:szCs w:val="22"/>
              </w:rPr>
              <w:t>(</w:t>
            </w:r>
            <w:proofErr w:type="spellStart"/>
            <w:r w:rsidRPr="007D29E8">
              <w:rPr>
                <w:rFonts w:ascii="Calibri" w:eastAsia="Times New Roman" w:hAnsi="Calibri" w:cs="Calibri"/>
                <w:color w:val="000000"/>
                <w:sz w:val="22"/>
                <w:szCs w:val="22"/>
              </w:rPr>
              <w:t>v.</w:t>
            </w:r>
            <w:proofErr w:type="gramStart"/>
            <w:r w:rsidRPr="007D29E8">
              <w:rPr>
                <w:rFonts w:ascii="Calibri" w:eastAsia="Times New Roman" w:hAnsi="Calibri" w:cs="Calibri"/>
                <w:color w:val="000000"/>
                <w:sz w:val="22"/>
                <w:szCs w:val="22"/>
              </w:rPr>
              <w:t>mu,MMULT</w:t>
            </w:r>
            <w:proofErr w:type="spellEnd"/>
            <w:proofErr w:type="gramEnd"/>
            <w:r w:rsidRPr="007D29E8">
              <w:rPr>
                <w:rFonts w:ascii="Calibri" w:eastAsia="Times New Roman" w:hAnsi="Calibri" w:cs="Calibri"/>
                <w:color w:val="000000"/>
                <w:sz w:val="22"/>
                <w:szCs w:val="22"/>
              </w:rPr>
              <w:t>(</w:t>
            </w:r>
            <w:proofErr w:type="spellStart"/>
            <w:r w:rsidRPr="007D29E8">
              <w:rPr>
                <w:rFonts w:ascii="Calibri" w:eastAsia="Times New Roman" w:hAnsi="Calibri" w:cs="Calibri"/>
                <w:color w:val="000000"/>
                <w:sz w:val="22"/>
                <w:szCs w:val="22"/>
              </w:rPr>
              <w:t>MINVERSE</w:t>
            </w:r>
            <w:proofErr w:type="spellEnd"/>
            <w:r w:rsidRPr="007D29E8">
              <w:rPr>
                <w:rFonts w:ascii="Calibri" w:eastAsia="Times New Roman" w:hAnsi="Calibri" w:cs="Calibri"/>
                <w:color w:val="000000"/>
                <w:sz w:val="22"/>
                <w:szCs w:val="22"/>
              </w:rPr>
              <w:t>(</w:t>
            </w:r>
            <w:proofErr w:type="spellStart"/>
            <w:r w:rsidRPr="007D29E8">
              <w:rPr>
                <w:rFonts w:ascii="Calibri" w:eastAsia="Times New Roman" w:hAnsi="Calibri" w:cs="Calibri"/>
                <w:color w:val="000000"/>
                <w:sz w:val="22"/>
                <w:szCs w:val="22"/>
              </w:rPr>
              <w:t>m.V</w:t>
            </w:r>
            <w:proofErr w:type="spellEnd"/>
            <w:r w:rsidRPr="007D29E8">
              <w:rPr>
                <w:rFonts w:ascii="Calibri" w:eastAsia="Times New Roman" w:hAnsi="Calibri" w:cs="Calibri"/>
                <w:color w:val="000000"/>
                <w:sz w:val="22"/>
                <w:szCs w:val="22"/>
              </w:rPr>
              <w:t>),TRANSPOSE(one)))</w:t>
            </w:r>
          </w:p>
        </w:tc>
      </w:tr>
      <w:tr w:rsidR="007D29E8" w:rsidRPr="007D29E8" w14:paraId="615F2203" w14:textId="77777777" w:rsidTr="00976860">
        <w:trPr>
          <w:trHeight w:val="300"/>
          <w:jc w:val="center"/>
        </w:trPr>
        <w:tc>
          <w:tcPr>
            <w:tcW w:w="905" w:type="dxa"/>
            <w:tcBorders>
              <w:top w:val="nil"/>
              <w:left w:val="single" w:sz="4" w:space="0" w:color="8EA9DB"/>
              <w:bottom w:val="single" w:sz="4" w:space="0" w:color="8EA9DB"/>
              <w:right w:val="single" w:sz="4" w:space="0" w:color="8EA9DB"/>
            </w:tcBorders>
            <w:shd w:val="clear" w:color="4472C4" w:fill="4472C4"/>
            <w:noWrap/>
            <w:vAlign w:val="center"/>
            <w:hideMark/>
          </w:tcPr>
          <w:p w14:paraId="1EED52B3" w14:textId="77777777" w:rsidR="007D29E8" w:rsidRPr="007D29E8" w:rsidRDefault="007D29E8" w:rsidP="00976860">
            <w:pPr>
              <w:spacing w:before="0" w:after="0" w:line="240" w:lineRule="auto"/>
              <w:jc w:val="center"/>
              <w:rPr>
                <w:rFonts w:ascii="Calibri" w:eastAsia="Times New Roman" w:hAnsi="Calibri" w:cs="Calibri"/>
                <w:b/>
                <w:bCs/>
                <w:color w:val="FFFFFF"/>
                <w:sz w:val="22"/>
                <w:szCs w:val="22"/>
              </w:rPr>
            </w:pPr>
            <w:r w:rsidRPr="007D29E8">
              <w:rPr>
                <w:rFonts w:ascii="Calibri" w:eastAsia="Times New Roman" w:hAnsi="Calibri" w:cs="Calibri"/>
                <w:b/>
                <w:bCs/>
                <w:color w:val="FFFFFF"/>
                <w:sz w:val="22"/>
                <w:szCs w:val="22"/>
              </w:rPr>
              <w:t>C</w:t>
            </w:r>
          </w:p>
        </w:tc>
        <w:tc>
          <w:tcPr>
            <w:tcW w:w="5663" w:type="dxa"/>
            <w:tcBorders>
              <w:top w:val="single" w:sz="4" w:space="0" w:color="8EA9DB"/>
              <w:left w:val="nil"/>
              <w:bottom w:val="single" w:sz="4" w:space="0" w:color="8EA9DB"/>
              <w:right w:val="single" w:sz="4" w:space="0" w:color="8EA9DB"/>
            </w:tcBorders>
            <w:shd w:val="clear" w:color="auto" w:fill="auto"/>
            <w:noWrap/>
            <w:vAlign w:val="center"/>
            <w:hideMark/>
          </w:tcPr>
          <w:p w14:paraId="04D458CB" w14:textId="5302D5DE" w:rsidR="007D29E8" w:rsidRPr="007D29E8" w:rsidRDefault="007D29E8" w:rsidP="00976860">
            <w:pPr>
              <w:keepNext/>
              <w:spacing w:before="0" w:after="0" w:line="240" w:lineRule="auto"/>
              <w:rPr>
                <w:rFonts w:ascii="Calibri" w:eastAsia="Times New Roman" w:hAnsi="Calibri" w:cs="Calibri"/>
                <w:color w:val="000000"/>
                <w:sz w:val="22"/>
                <w:szCs w:val="22"/>
              </w:rPr>
            </w:pPr>
            <w:r w:rsidRPr="007D29E8">
              <w:rPr>
                <w:rFonts w:ascii="Calibri" w:eastAsia="Times New Roman" w:hAnsi="Calibri" w:cs="Calibri"/>
                <w:color w:val="000000"/>
                <w:sz w:val="22"/>
                <w:szCs w:val="22"/>
              </w:rPr>
              <w:t>=</w:t>
            </w:r>
            <w:proofErr w:type="spellStart"/>
            <w:proofErr w:type="gramStart"/>
            <w:r w:rsidRPr="007D29E8">
              <w:rPr>
                <w:rFonts w:ascii="Calibri" w:eastAsia="Times New Roman" w:hAnsi="Calibri" w:cs="Calibri"/>
                <w:color w:val="000000"/>
                <w:sz w:val="22"/>
                <w:szCs w:val="22"/>
              </w:rPr>
              <w:t>MMULT</w:t>
            </w:r>
            <w:proofErr w:type="spellEnd"/>
            <w:r w:rsidRPr="007D29E8">
              <w:rPr>
                <w:rFonts w:ascii="Calibri" w:eastAsia="Times New Roman" w:hAnsi="Calibri" w:cs="Calibri"/>
                <w:color w:val="000000"/>
                <w:sz w:val="22"/>
                <w:szCs w:val="22"/>
              </w:rPr>
              <w:t>(</w:t>
            </w:r>
            <w:proofErr w:type="spellStart"/>
            <w:proofErr w:type="gramEnd"/>
            <w:r w:rsidRPr="007D29E8">
              <w:rPr>
                <w:rFonts w:ascii="Calibri" w:eastAsia="Times New Roman" w:hAnsi="Calibri" w:cs="Calibri"/>
                <w:color w:val="000000"/>
                <w:sz w:val="22"/>
                <w:szCs w:val="22"/>
              </w:rPr>
              <w:t>one,MMULT</w:t>
            </w:r>
            <w:proofErr w:type="spellEnd"/>
            <w:r w:rsidRPr="007D29E8">
              <w:rPr>
                <w:rFonts w:ascii="Calibri" w:eastAsia="Times New Roman" w:hAnsi="Calibri" w:cs="Calibri"/>
                <w:color w:val="000000"/>
                <w:sz w:val="22"/>
                <w:szCs w:val="22"/>
              </w:rPr>
              <w:t>(</w:t>
            </w:r>
            <w:proofErr w:type="spellStart"/>
            <w:r w:rsidRPr="007D29E8">
              <w:rPr>
                <w:rFonts w:ascii="Calibri" w:eastAsia="Times New Roman" w:hAnsi="Calibri" w:cs="Calibri"/>
                <w:color w:val="000000"/>
                <w:sz w:val="22"/>
                <w:szCs w:val="22"/>
              </w:rPr>
              <w:t>MINVERSE</w:t>
            </w:r>
            <w:proofErr w:type="spellEnd"/>
            <w:r w:rsidRPr="007D29E8">
              <w:rPr>
                <w:rFonts w:ascii="Calibri" w:eastAsia="Times New Roman" w:hAnsi="Calibri" w:cs="Calibri"/>
                <w:color w:val="000000"/>
                <w:sz w:val="22"/>
                <w:szCs w:val="22"/>
              </w:rPr>
              <w:t>(</w:t>
            </w:r>
            <w:proofErr w:type="spellStart"/>
            <w:r w:rsidRPr="007D29E8">
              <w:rPr>
                <w:rFonts w:ascii="Calibri" w:eastAsia="Times New Roman" w:hAnsi="Calibri" w:cs="Calibri"/>
                <w:color w:val="000000"/>
                <w:sz w:val="22"/>
                <w:szCs w:val="22"/>
              </w:rPr>
              <w:t>m.V</w:t>
            </w:r>
            <w:proofErr w:type="spellEnd"/>
            <w:r w:rsidRPr="007D29E8">
              <w:rPr>
                <w:rFonts w:ascii="Calibri" w:eastAsia="Times New Roman" w:hAnsi="Calibri" w:cs="Calibri"/>
                <w:color w:val="000000"/>
                <w:sz w:val="22"/>
                <w:szCs w:val="22"/>
              </w:rPr>
              <w:t>),TRANSPOSE(one)))</w:t>
            </w:r>
          </w:p>
        </w:tc>
      </w:tr>
    </w:tbl>
    <w:p w14:paraId="7765652C" w14:textId="19392788" w:rsidR="007D29E8" w:rsidRPr="00BA22C6" w:rsidRDefault="00976860" w:rsidP="00976860">
      <w:pPr>
        <w:pStyle w:val="Caption"/>
        <w:jc w:val="center"/>
        <w:rPr>
          <w:sz w:val="20"/>
          <w:szCs w:val="20"/>
        </w:rPr>
      </w:pPr>
      <w:r>
        <w:t xml:space="preserve">Table </w:t>
      </w:r>
      <w:r w:rsidR="005E29EC">
        <w:fldChar w:fldCharType="begin"/>
      </w:r>
      <w:r w:rsidR="005E29EC">
        <w:instrText xml:space="preserve"> SEQ Table \* ARABIC </w:instrText>
      </w:r>
      <w:r w:rsidR="005E29EC">
        <w:fldChar w:fldCharType="separate"/>
      </w:r>
      <w:r w:rsidR="005E29EC">
        <w:rPr>
          <w:noProof/>
        </w:rPr>
        <w:t>2</w:t>
      </w:r>
      <w:r w:rsidR="005E29EC">
        <w:rPr>
          <w:noProof/>
        </w:rPr>
        <w:fldChar w:fldCharType="end"/>
      </w:r>
      <w:r>
        <w:t>: Excel formulas for the values A, B, and C</w:t>
      </w:r>
    </w:p>
    <w:p w14:paraId="3AD1429C" w14:textId="5B0AE6E6" w:rsidR="00F219E0" w:rsidRDefault="003408C7" w:rsidP="00434EAA">
      <w:pPr>
        <w:tabs>
          <w:tab w:val="left" w:pos="2281"/>
        </w:tabs>
        <w:jc w:val="both"/>
      </w:pPr>
      <w:r>
        <w:t>With these values</w:t>
      </w:r>
      <w:r w:rsidR="00316D32">
        <w:t xml:space="preserve">, the </w:t>
      </w:r>
      <w:r w:rsidR="00601C13">
        <w:t>weight vector</w:t>
      </w:r>
      <w:r w:rsidR="00316D32">
        <w:t xml:space="preserve"> of the MVP is calculated following the formula deduced above</w:t>
      </w:r>
      <w:r w:rsidR="00300BDF">
        <w:t xml:space="preserve"> and so are the characteristics of this portfolio.</w:t>
      </w:r>
      <w:r w:rsidR="00601C13">
        <w:t xml:space="preserve"> It should be noticed that </w:t>
      </w:r>
      <w:r w:rsidR="005D0D78">
        <w:t xml:space="preserve">the format of the vectors (row vs column) </w:t>
      </w:r>
      <w:r w:rsidR="001D4EEB">
        <w:t>in the spreadsheet is different from how it should be following the formulas. As a result, the Excel formulas must be adjusted accordingly so that they will give correct results.</w:t>
      </w:r>
      <w:r w:rsidR="00F362CA">
        <w:t xml:space="preserve"> This explains why some might find that the actual Excel formulas might be different from those in the original analytical solutions.</w:t>
      </w:r>
      <w:r w:rsidR="00217D3F">
        <w:t xml:space="preserve"> Moreover, the values of </w:t>
      </w:r>
      <m:oMath>
        <m:r>
          <w:rPr>
            <w:rFonts w:ascii="Cambria Math" w:hAnsi="Cambria Math"/>
          </w:rPr>
          <m:t>A, B,</m:t>
        </m:r>
      </m:oMath>
      <w:r w:rsidR="00217D3F">
        <w:t xml:space="preserve"> and </w:t>
      </w:r>
      <m:oMath>
        <m:r>
          <w:rPr>
            <w:rFonts w:ascii="Cambria Math" w:hAnsi="Cambria Math"/>
          </w:rPr>
          <m:t>C</m:t>
        </m:r>
      </m:oMath>
      <w:r w:rsidR="00217D3F">
        <w:t xml:space="preserve"> are also named </w:t>
      </w:r>
      <w:proofErr w:type="spellStart"/>
      <w:r w:rsidR="00217D3F" w:rsidRPr="00CC607A">
        <w:rPr>
          <w:b/>
          <w:bCs/>
        </w:rPr>
        <w:t>c.A</w:t>
      </w:r>
      <w:proofErr w:type="spellEnd"/>
      <w:r w:rsidR="00217D3F" w:rsidRPr="00CC607A">
        <w:rPr>
          <w:b/>
          <w:bCs/>
        </w:rPr>
        <w:t xml:space="preserve">, </w:t>
      </w:r>
      <w:proofErr w:type="spellStart"/>
      <w:r w:rsidR="00217D3F" w:rsidRPr="00CC607A">
        <w:rPr>
          <w:b/>
          <w:bCs/>
        </w:rPr>
        <w:t>c.B</w:t>
      </w:r>
      <w:proofErr w:type="spellEnd"/>
      <w:r w:rsidR="00217D3F">
        <w:t xml:space="preserve">, and </w:t>
      </w:r>
      <w:proofErr w:type="spellStart"/>
      <w:r w:rsidR="00217D3F" w:rsidRPr="00CC607A">
        <w:rPr>
          <w:b/>
          <w:bCs/>
        </w:rPr>
        <w:t>c.C</w:t>
      </w:r>
      <w:proofErr w:type="spellEnd"/>
      <w:r w:rsidR="00217D3F">
        <w:t xml:space="preserve"> in the spreadsheet</w:t>
      </w:r>
      <w:r w:rsidR="00CC607A">
        <w:t xml:space="preserve"> for the later operations.</w:t>
      </w:r>
      <w:r w:rsidR="00D43F8A">
        <w:t xml:space="preserve"> The Excel formula for the weight is then</w:t>
      </w:r>
    </w:p>
    <w:p w14:paraId="2458643A" w14:textId="2FEC9CBA" w:rsidR="00D43F8A" w:rsidRDefault="00AD3BF7" w:rsidP="00D43F8A">
      <w:pPr>
        <w:tabs>
          <w:tab w:val="left" w:pos="2281"/>
        </w:tabs>
        <w:jc w:val="center"/>
      </w:pPr>
      <w:r w:rsidRPr="00AD3BF7">
        <w:t>=</w:t>
      </w:r>
      <w:proofErr w:type="spellStart"/>
      <w:r w:rsidRPr="00AD3BF7">
        <w:t>MMULT</w:t>
      </w:r>
      <w:proofErr w:type="spellEnd"/>
      <w:r w:rsidRPr="00AD3BF7">
        <w:t>(</w:t>
      </w:r>
      <w:proofErr w:type="spellStart"/>
      <w:proofErr w:type="gramStart"/>
      <w:r w:rsidRPr="00AD3BF7">
        <w:t>MINVERSE</w:t>
      </w:r>
      <w:proofErr w:type="spellEnd"/>
      <w:r w:rsidRPr="00AD3BF7">
        <w:t>(</w:t>
      </w:r>
      <w:proofErr w:type="spellStart"/>
      <w:proofErr w:type="gramEnd"/>
      <w:r w:rsidRPr="00AD3BF7">
        <w:t>m.V</w:t>
      </w:r>
      <w:proofErr w:type="spellEnd"/>
      <w:r w:rsidRPr="00AD3BF7">
        <w:t>), TRANSPOSE(one))/</w:t>
      </w:r>
      <w:proofErr w:type="spellStart"/>
      <w:r w:rsidRPr="00AD3BF7">
        <w:t>c.C</w:t>
      </w:r>
      <w:proofErr w:type="spellEnd"/>
    </w:p>
    <w:p w14:paraId="79D0ABF9" w14:textId="3BC6CEF9" w:rsidR="00553ACF" w:rsidRDefault="00AD3BF7" w:rsidP="00434EAA">
      <w:pPr>
        <w:tabs>
          <w:tab w:val="left" w:pos="2281"/>
        </w:tabs>
        <w:jc w:val="both"/>
      </w:pPr>
      <w:r>
        <w:t xml:space="preserve">The vector </w:t>
      </w:r>
      <w:r w:rsidRPr="00AD3BF7">
        <w:rPr>
          <w:b/>
          <w:bCs/>
        </w:rPr>
        <w:t>one</w:t>
      </w:r>
      <w:r>
        <w:t xml:space="preserve"> in this formula is the vector of 1s mentioned above. </w:t>
      </w:r>
      <w:r w:rsidR="00434882">
        <w:t xml:space="preserve">The next </w:t>
      </w:r>
      <w:r w:rsidR="00043159">
        <w:t xml:space="preserve">step is </w:t>
      </w:r>
      <w:r w:rsidR="009B5573">
        <w:t xml:space="preserve">generating the </w:t>
      </w:r>
      <w:r w:rsidR="001B2020">
        <w:t>Frontiers</w:t>
      </w:r>
      <w:r w:rsidR="001C5E4F">
        <w:t xml:space="preserve">, as the function </w:t>
      </w:r>
      <w:r w:rsidR="00F4408B">
        <w:t xml:space="preserve">of </w:t>
      </w:r>
      <m:oMath>
        <m:sSub>
          <m:sSubPr>
            <m:ctrlPr>
              <w:rPr>
                <w:rFonts w:ascii="Cambria Math" w:hAnsi="Cambria Math"/>
                <w:i/>
              </w:rPr>
            </m:ctrlPr>
          </m:sSubPr>
          <m:e>
            <m:r>
              <m:rPr>
                <m:sty m:val="p"/>
              </m:rPr>
              <w:rPr>
                <w:rFonts w:ascii="Cambria Math" w:hAnsi="Cambria Math"/>
              </w:rPr>
              <m:t>σ</m:t>
            </m:r>
            <m:ctrlPr>
              <w:rPr>
                <w:rFonts w:ascii="Cambria Math" w:hAnsi="Cambria Math"/>
              </w:rPr>
            </m:ctrlPr>
          </m:e>
          <m:sub>
            <m:r>
              <w:rPr>
                <w:rFonts w:ascii="Cambria Math" w:hAnsi="Cambria Math"/>
              </w:rPr>
              <m:t>p</m:t>
            </m:r>
          </m:sub>
        </m:sSub>
      </m:oMath>
      <w:r w:rsidR="00F4408B">
        <w:t xml:space="preserve"> require</w:t>
      </w:r>
      <w:r w:rsidR="00F07BF6">
        <w:t xml:space="preserve">s a reasonable range of </w:t>
      </w:r>
      <m:oMath>
        <m:sSub>
          <m:sSubPr>
            <m:ctrlPr>
              <w:rPr>
                <w:rFonts w:ascii="Cambria Math" w:hAnsi="Cambria Math"/>
                <w:i/>
              </w:rPr>
            </m:ctrlPr>
          </m:sSubPr>
          <m:e>
            <m:r>
              <m:rPr>
                <m:sty m:val="p"/>
              </m:rPr>
              <w:rPr>
                <w:rFonts w:ascii="Cambria Math" w:hAnsi="Cambria Math"/>
              </w:rPr>
              <m:t>μ</m:t>
            </m:r>
            <m:ctrlPr>
              <w:rPr>
                <w:rFonts w:ascii="Cambria Math" w:hAnsi="Cambria Math"/>
              </w:rPr>
            </m:ctrlPr>
          </m:e>
          <m:sub>
            <m:r>
              <w:rPr>
                <w:rFonts w:ascii="Cambria Math" w:hAnsi="Cambria Math"/>
              </w:rPr>
              <m:t>p</m:t>
            </m:r>
          </m:sub>
        </m:sSub>
      </m:oMath>
      <w:r w:rsidR="00DD5F6B">
        <w:t xml:space="preserve"> as input, </w:t>
      </w:r>
      <w:r w:rsidR="00C66487">
        <w:t>so</w:t>
      </w:r>
      <w:r w:rsidR="00DD5F6B">
        <w:t xml:space="preserve"> this series must be generated</w:t>
      </w:r>
      <w:r w:rsidR="00C66487">
        <w:t xml:space="preserve"> first</w:t>
      </w:r>
      <w:r w:rsidR="00B92197">
        <w:t xml:space="preserve">. This is easily done by utilizing the </w:t>
      </w:r>
      <w:r w:rsidR="003E7162">
        <w:t>Fill feature discussed above.</w:t>
      </w:r>
      <w:r w:rsidR="00DE3ED6">
        <w:t xml:space="preserve"> After entering the first value of the series in a cell</w:t>
      </w:r>
      <w:r w:rsidR="00491B65">
        <w:t xml:space="preserve"> and choosing Series in the Fill</w:t>
      </w:r>
      <w:r w:rsidR="001A4BFB">
        <w:t xml:space="preserve"> dropdown panel, the Series window will appear as in Figure 9</w:t>
      </w:r>
      <w:r w:rsidR="00635D54">
        <w:t xml:space="preserve">. </w:t>
      </w:r>
      <w:r w:rsidR="00D5470C">
        <w:t>The Figure shows that I would like to create a series of value</w:t>
      </w:r>
      <w:r w:rsidR="00580D3D">
        <w:t>s from -0.001 to 0.0015 in the column below the firstly entered value of -0.00</w:t>
      </w:r>
      <w:r w:rsidR="004D0A48">
        <w:t>1.</w:t>
      </w:r>
    </w:p>
    <w:p w14:paraId="20AF7079" w14:textId="77777777" w:rsidR="00FA00D9" w:rsidRDefault="00740212" w:rsidP="00FA00D9">
      <w:pPr>
        <w:keepNext/>
        <w:tabs>
          <w:tab w:val="left" w:pos="2281"/>
        </w:tabs>
        <w:jc w:val="center"/>
      </w:pPr>
      <w:r w:rsidRPr="00740212">
        <w:rPr>
          <w:noProof/>
        </w:rPr>
        <w:drawing>
          <wp:inline distT="0" distB="0" distL="0" distR="0" wp14:anchorId="0318BB3D" wp14:editId="6BB07E9A">
            <wp:extent cx="3213100" cy="1503098"/>
            <wp:effectExtent l="0" t="0" r="6350" b="1905"/>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32"/>
                    <a:stretch>
                      <a:fillRect/>
                    </a:stretch>
                  </pic:blipFill>
                  <pic:spPr>
                    <a:xfrm>
                      <a:off x="0" y="0"/>
                      <a:ext cx="3224054" cy="1508222"/>
                    </a:xfrm>
                    <a:prstGeom prst="rect">
                      <a:avLst/>
                    </a:prstGeom>
                  </pic:spPr>
                </pic:pic>
              </a:graphicData>
            </a:graphic>
          </wp:inline>
        </w:drawing>
      </w:r>
    </w:p>
    <w:p w14:paraId="252CE55F" w14:textId="680E6106" w:rsidR="00740212" w:rsidRDefault="00FA00D9" w:rsidP="00FA00D9">
      <w:pPr>
        <w:pStyle w:val="Caption"/>
        <w:jc w:val="center"/>
      </w:pPr>
      <w:r>
        <w:t xml:space="preserve">Figure </w:t>
      </w:r>
      <w:r w:rsidR="005E29EC">
        <w:fldChar w:fldCharType="begin"/>
      </w:r>
      <w:r w:rsidR="005E29EC">
        <w:instrText xml:space="preserve"> SEQ Figure \* ARABIC </w:instrText>
      </w:r>
      <w:r w:rsidR="005E29EC">
        <w:fldChar w:fldCharType="separate"/>
      </w:r>
      <w:r w:rsidR="005E29EC">
        <w:rPr>
          <w:noProof/>
        </w:rPr>
        <w:t>9</w:t>
      </w:r>
      <w:r w:rsidR="005E29EC">
        <w:rPr>
          <w:noProof/>
        </w:rPr>
        <w:fldChar w:fldCharType="end"/>
      </w:r>
      <w:r>
        <w:t>: Generating a series with Fill Series</w:t>
      </w:r>
    </w:p>
    <w:p w14:paraId="69F9346E" w14:textId="2B094EF5" w:rsidR="00302E17" w:rsidRDefault="00612B7B" w:rsidP="00434EAA">
      <w:pPr>
        <w:tabs>
          <w:tab w:val="left" w:pos="2281"/>
        </w:tabs>
        <w:jc w:val="both"/>
      </w:pPr>
      <w:r>
        <w:t xml:space="preserve">Then </w:t>
      </w:r>
      <w:r w:rsidR="00DF0D4F">
        <w:t xml:space="preserve">the corresponding series of </w:t>
      </w:r>
      <m:oMath>
        <m:sSub>
          <m:sSubPr>
            <m:ctrlPr>
              <w:rPr>
                <w:rFonts w:ascii="Cambria Math" w:hAnsi="Cambria Math"/>
                <w:i/>
              </w:rPr>
            </m:ctrlPr>
          </m:sSubPr>
          <m:e>
            <m:r>
              <m:rPr>
                <m:sty m:val="p"/>
              </m:rPr>
              <w:rPr>
                <w:rFonts w:ascii="Cambria Math" w:hAnsi="Cambria Math"/>
              </w:rPr>
              <m:t>σ</m:t>
            </m:r>
            <m:ctrlPr>
              <w:rPr>
                <w:rFonts w:ascii="Cambria Math" w:hAnsi="Cambria Math"/>
              </w:rPr>
            </m:ctrlPr>
          </m:e>
          <m:sub>
            <m:r>
              <w:rPr>
                <w:rFonts w:ascii="Cambria Math" w:hAnsi="Cambria Math"/>
              </w:rPr>
              <m:t>p</m:t>
            </m:r>
          </m:sub>
        </m:sSub>
      </m:oMath>
      <w:r w:rsidR="001526B1">
        <w:t xml:space="preserve"> can be generated accordingly using the </w:t>
      </w:r>
      <w:r w:rsidR="00865A8B">
        <w:t xml:space="preserve">function of </w:t>
      </w:r>
      <w:proofErr w:type="spellStart"/>
      <w:r w:rsidR="00865A8B">
        <w:t>MVF</w:t>
      </w:r>
      <w:proofErr w:type="spellEnd"/>
      <w:r w:rsidR="00865A8B">
        <w:t xml:space="preserve"> discussed above.</w:t>
      </w:r>
      <w:r w:rsidR="00407183">
        <w:t xml:space="preserve"> This </w:t>
      </w:r>
      <w:r w:rsidR="00BD5080">
        <w:t xml:space="preserve">is how the next column beside the column </w:t>
      </w:r>
      <w:proofErr w:type="spellStart"/>
      <w:r w:rsidR="00BD5080" w:rsidRPr="00BD5080">
        <w:rPr>
          <w:b/>
          <w:bCs/>
        </w:rPr>
        <w:t>MVF</w:t>
      </w:r>
      <w:proofErr w:type="spellEnd"/>
      <w:r w:rsidR="00BD5080" w:rsidRPr="00BD5080">
        <w:rPr>
          <w:b/>
          <w:bCs/>
        </w:rPr>
        <w:t xml:space="preserve"> mu</w:t>
      </w:r>
      <w:r w:rsidR="00F1221A">
        <w:t xml:space="preserve">, </w:t>
      </w:r>
      <w:proofErr w:type="spellStart"/>
      <w:r w:rsidR="00F1221A" w:rsidRPr="00F1221A">
        <w:rPr>
          <w:b/>
          <w:bCs/>
        </w:rPr>
        <w:t>MVF</w:t>
      </w:r>
      <w:proofErr w:type="spellEnd"/>
      <w:r w:rsidR="00F1221A" w:rsidRPr="00F1221A">
        <w:rPr>
          <w:b/>
          <w:bCs/>
        </w:rPr>
        <w:t xml:space="preserve"> sigma</w:t>
      </w:r>
      <w:r w:rsidR="00F1221A" w:rsidRPr="00F1221A">
        <w:t>,</w:t>
      </w:r>
      <w:r w:rsidR="00F1221A">
        <w:t xml:space="preserve"> is generated</w:t>
      </w:r>
      <w:r w:rsidR="00122FAF">
        <w:t xml:space="preserve">. With these two columns, the </w:t>
      </w:r>
      <w:r w:rsidR="005F5009">
        <w:t xml:space="preserve">statistics of the MVP and the chosen stocks, the </w:t>
      </w:r>
      <w:proofErr w:type="spellStart"/>
      <w:r w:rsidR="005F5009">
        <w:t>MVF</w:t>
      </w:r>
      <w:proofErr w:type="spellEnd"/>
      <w:r w:rsidR="005F5009">
        <w:t xml:space="preserve"> and EF </w:t>
      </w:r>
      <w:r w:rsidR="009E29F9">
        <w:t>can be generated using the scatter plot feature of Excel</w:t>
      </w:r>
      <w:r w:rsidR="008F40C9">
        <w:t xml:space="preserve"> (Figure 10)</w:t>
      </w:r>
      <w:r w:rsidR="009E29F9">
        <w:t>.</w:t>
      </w:r>
    </w:p>
    <w:p w14:paraId="0A4406F9" w14:textId="161F289B" w:rsidR="009E29F9" w:rsidRDefault="00CF7720" w:rsidP="009E29F9">
      <w:pPr>
        <w:keepNext/>
        <w:tabs>
          <w:tab w:val="left" w:pos="2281"/>
        </w:tabs>
        <w:jc w:val="center"/>
      </w:pPr>
      <w:r w:rsidRPr="00CF7720">
        <w:rPr>
          <w:noProof/>
        </w:rPr>
        <w:drawing>
          <wp:inline distT="0" distB="0" distL="0" distR="0" wp14:anchorId="4465788F" wp14:editId="510BFBAC">
            <wp:extent cx="4597400" cy="2199887"/>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33">
                      <a:extLst>
                        <a:ext uri="{28A0092B-C50C-407E-A947-70E740481C1C}">
                          <a14:useLocalDpi xmlns:a14="http://schemas.microsoft.com/office/drawing/2010/main" val="0"/>
                        </a:ext>
                      </a:extLst>
                    </a:blip>
                    <a:stretch>
                      <a:fillRect/>
                    </a:stretch>
                  </pic:blipFill>
                  <pic:spPr>
                    <a:xfrm>
                      <a:off x="0" y="0"/>
                      <a:ext cx="4613759" cy="2207715"/>
                    </a:xfrm>
                    <a:prstGeom prst="rect">
                      <a:avLst/>
                    </a:prstGeom>
                  </pic:spPr>
                </pic:pic>
              </a:graphicData>
            </a:graphic>
          </wp:inline>
        </w:drawing>
      </w:r>
    </w:p>
    <w:p w14:paraId="274F4297" w14:textId="1928FE11" w:rsidR="009E29F9" w:rsidRPr="00F1221A" w:rsidRDefault="009E29F9" w:rsidP="007B04C9">
      <w:pPr>
        <w:pStyle w:val="Caption"/>
        <w:jc w:val="center"/>
      </w:pPr>
      <w:r>
        <w:t xml:space="preserve">Figure </w:t>
      </w:r>
      <w:r w:rsidR="005E29EC">
        <w:fldChar w:fldCharType="begin"/>
      </w:r>
      <w:r w:rsidR="005E29EC">
        <w:instrText xml:space="preserve"> SEQ Figure \* ARABIC </w:instrText>
      </w:r>
      <w:r w:rsidR="005E29EC">
        <w:fldChar w:fldCharType="separate"/>
      </w:r>
      <w:r w:rsidR="005E29EC">
        <w:rPr>
          <w:noProof/>
        </w:rPr>
        <w:t>10</w:t>
      </w:r>
      <w:r w:rsidR="005E29EC">
        <w:rPr>
          <w:noProof/>
        </w:rPr>
        <w:fldChar w:fldCharType="end"/>
      </w:r>
      <w:r>
        <w:t xml:space="preserve">: Efficient </w:t>
      </w:r>
      <w:r w:rsidR="00210887">
        <w:t>f</w:t>
      </w:r>
      <w:r>
        <w:t xml:space="preserve">rontier with </w:t>
      </w:r>
      <w:r w:rsidR="00210887">
        <w:t>s</w:t>
      </w:r>
      <w:r>
        <w:t xml:space="preserve">hort </w:t>
      </w:r>
      <w:r w:rsidR="00210887">
        <w:t>s</w:t>
      </w:r>
      <w:r>
        <w:t>elling</w:t>
      </w:r>
    </w:p>
    <w:p w14:paraId="3ECB0AF6" w14:textId="7633287D" w:rsidR="006348B8" w:rsidRDefault="00C02296" w:rsidP="00756E9C">
      <w:pPr>
        <w:pStyle w:val="Heading1"/>
        <w:numPr>
          <w:ilvl w:val="0"/>
          <w:numId w:val="6"/>
        </w:numPr>
      </w:pPr>
      <w:bookmarkStart w:id="9" w:name="_Toc107891127"/>
      <w:r>
        <w:t>PMT in Excel 4: Efficient Frontier without Short Selling</w:t>
      </w:r>
      <w:bookmarkEnd w:id="9"/>
    </w:p>
    <w:p w14:paraId="1A231499" w14:textId="5AED43D2" w:rsidR="00F67CCD" w:rsidRDefault="00F67CCD" w:rsidP="00742C9B">
      <w:pPr>
        <w:tabs>
          <w:tab w:val="left" w:pos="2281"/>
        </w:tabs>
        <w:jc w:val="both"/>
      </w:pPr>
      <w:r>
        <w:t>It is often the case that we want to place additional constraints on the optimization, such as</w:t>
      </w:r>
    </w:p>
    <w:p w14:paraId="1B939B53" w14:textId="7EC01D67" w:rsidR="00F67CCD" w:rsidRDefault="00F67CCD" w:rsidP="00742C9B">
      <w:pPr>
        <w:pStyle w:val="ListParagraph"/>
        <w:numPr>
          <w:ilvl w:val="0"/>
          <w:numId w:val="12"/>
        </w:numPr>
        <w:tabs>
          <w:tab w:val="left" w:pos="2281"/>
        </w:tabs>
        <w:jc w:val="both"/>
      </w:pPr>
      <w:r>
        <w:t>Restrict the weights so that non</w:t>
      </w:r>
      <w:r w:rsidR="009E2334">
        <w:t>e</w:t>
      </w:r>
      <w:r>
        <w:t xml:space="preserve"> </w:t>
      </w:r>
      <w:r w:rsidR="00C209E5">
        <w:t>is</w:t>
      </w:r>
      <w:r>
        <w:t xml:space="preserve"> greater than 10% of overall wealth</w:t>
      </w:r>
    </w:p>
    <w:p w14:paraId="782D69B8" w14:textId="619ABDF6" w:rsidR="00F67CCD" w:rsidRDefault="00F67CCD" w:rsidP="00742C9B">
      <w:pPr>
        <w:pStyle w:val="ListParagraph"/>
        <w:numPr>
          <w:ilvl w:val="0"/>
          <w:numId w:val="12"/>
        </w:numPr>
        <w:tabs>
          <w:tab w:val="left" w:pos="2281"/>
        </w:tabs>
        <w:jc w:val="both"/>
      </w:pPr>
      <w:r>
        <w:t>Restrict them to all be positive (</w:t>
      </w:r>
      <w:proofErr w:type="gramStart"/>
      <w:r>
        <w:t>i.e.</w:t>
      </w:r>
      <w:proofErr w:type="gramEnd"/>
      <w:r>
        <w:t xml:space="preserve"> long positions only with no short selling)</w:t>
      </w:r>
    </w:p>
    <w:p w14:paraId="2606CC5B" w14:textId="013DBBA6" w:rsidR="00184394" w:rsidRDefault="00F67CCD" w:rsidP="00742C9B">
      <w:pPr>
        <w:tabs>
          <w:tab w:val="left" w:pos="2281"/>
        </w:tabs>
        <w:jc w:val="both"/>
      </w:pPr>
      <w:r>
        <w:t>In such cases, the Markowitz portfolio allocation problem cannot be solved analytically, so a numerical procedure must be used. If the procedure above is followed repeatedly for different return targets, it will trace out the efficient frontier.</w:t>
      </w:r>
    </w:p>
    <w:p w14:paraId="3E97D0CE" w14:textId="2377CF7E" w:rsidR="006348B8" w:rsidRDefault="00D4045D" w:rsidP="00742C9B">
      <w:pPr>
        <w:tabs>
          <w:tab w:val="left" w:pos="2281"/>
        </w:tabs>
        <w:jc w:val="both"/>
      </w:pPr>
      <w:r>
        <w:t xml:space="preserve">With the expected return column vector </w:t>
      </w:r>
      <m:oMath>
        <m:r>
          <m:rPr>
            <m:sty m:val="b"/>
          </m:rPr>
          <w:rPr>
            <w:rFonts w:ascii="Cambria Math" w:hAnsi="Cambria Math"/>
          </w:rPr>
          <m:t>μ</m:t>
        </m:r>
      </m:oMath>
      <w:r>
        <w:t xml:space="preserve">, variance-covariance matrix </w:t>
      </w:r>
      <m:oMath>
        <m:r>
          <m:rPr>
            <m:sty m:val="bi"/>
          </m:rPr>
          <w:rPr>
            <w:rFonts w:ascii="Cambria Math" w:hAnsi="Cambria Math"/>
          </w:rPr>
          <m:t>V</m:t>
        </m:r>
      </m:oMath>
      <w:r>
        <w:t xml:space="preserve">, define </w:t>
      </w:r>
      <m:oMath>
        <m:r>
          <m:rPr>
            <m:sty m:val="bi"/>
          </m:rPr>
          <w:rPr>
            <w:rFonts w:ascii="Cambria Math" w:hAnsi="Cambria Math"/>
          </w:rPr>
          <m:t>w</m:t>
        </m:r>
      </m:oMath>
      <w:r>
        <w:t xml:space="preserve"> as the column vector of the weights of all assets in the to-be-constructed portfolio and </w:t>
      </w:r>
      <w:r w:rsidRPr="004E6BB8">
        <w:rPr>
          <w:b/>
          <w:bCs/>
        </w:rPr>
        <w:t>1</w:t>
      </w:r>
      <w:r>
        <w:t xml:space="preserve"> as the column vector 1,</w:t>
      </w:r>
      <w:r w:rsidR="00B734E2">
        <w:t xml:space="preserve"> when sort selling is not allowed, every element </w:t>
      </w:r>
      <m:oMath>
        <m:sSub>
          <m:sSubPr>
            <m:ctrlPr>
              <w:rPr>
                <w:rFonts w:ascii="Cambria Math" w:hAnsi="Cambria Math"/>
                <w:i/>
              </w:rPr>
            </m:ctrlPr>
          </m:sSubPr>
          <m:e>
            <m:r>
              <w:rPr>
                <w:rFonts w:ascii="Cambria Math" w:hAnsi="Cambria Math"/>
              </w:rPr>
              <m:t>w</m:t>
            </m:r>
          </m:e>
          <m:sub>
            <m:r>
              <w:rPr>
                <w:rFonts w:ascii="Cambria Math" w:hAnsi="Cambria Math"/>
              </w:rPr>
              <m:t>i</m:t>
            </m:r>
          </m:sub>
        </m:sSub>
      </m:oMath>
      <w:r w:rsidR="00B734E2">
        <w:t xml:space="preserve"> of the weight vector </w:t>
      </w:r>
      <m:oMath>
        <m:r>
          <w:rPr>
            <w:rFonts w:ascii="Cambria Math" w:hAnsi="Cambria Math"/>
          </w:rPr>
          <m:t>w</m:t>
        </m:r>
      </m:oMath>
      <w:r w:rsidR="00B734E2">
        <w:t xml:space="preserve"> must be non-negative.</w:t>
      </w:r>
      <w:r w:rsidR="00184394">
        <w:t xml:space="preserve"> </w:t>
      </w:r>
    </w:p>
    <w:p w14:paraId="2C4CEBC0" w14:textId="77777777" w:rsidR="00167F5A" w:rsidRDefault="00F12AF1" w:rsidP="00167F5A">
      <w:pPr>
        <w:keepNext/>
        <w:tabs>
          <w:tab w:val="left" w:pos="2281"/>
        </w:tabs>
        <w:jc w:val="center"/>
      </w:pPr>
      <w:r w:rsidRPr="00F12AF1">
        <w:rPr>
          <w:noProof/>
        </w:rPr>
        <w:drawing>
          <wp:inline distT="0" distB="0" distL="0" distR="0" wp14:anchorId="32063227" wp14:editId="4B825BF9">
            <wp:extent cx="2990850" cy="2142058"/>
            <wp:effectExtent l="0" t="0" r="0" b="0"/>
            <wp:docPr id="11" name="Picture 1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10;&#10;Description automatically generated"/>
                    <pic:cNvPicPr/>
                  </pic:nvPicPr>
                  <pic:blipFill>
                    <a:blip r:embed="rId34"/>
                    <a:stretch>
                      <a:fillRect/>
                    </a:stretch>
                  </pic:blipFill>
                  <pic:spPr>
                    <a:xfrm>
                      <a:off x="0" y="0"/>
                      <a:ext cx="3006952" cy="2153590"/>
                    </a:xfrm>
                    <a:prstGeom prst="rect">
                      <a:avLst/>
                    </a:prstGeom>
                  </pic:spPr>
                </pic:pic>
              </a:graphicData>
            </a:graphic>
          </wp:inline>
        </w:drawing>
      </w:r>
    </w:p>
    <w:p w14:paraId="14513618" w14:textId="3C334621" w:rsidR="00F12AF1" w:rsidRDefault="00167F5A" w:rsidP="00167F5A">
      <w:pPr>
        <w:pStyle w:val="Caption"/>
        <w:jc w:val="center"/>
      </w:pPr>
      <w:r>
        <w:t xml:space="preserve">Figure </w:t>
      </w:r>
      <w:r w:rsidR="005E29EC">
        <w:fldChar w:fldCharType="begin"/>
      </w:r>
      <w:r w:rsidR="005E29EC">
        <w:instrText xml:space="preserve"> SEQ Figure \* ARABIC </w:instrText>
      </w:r>
      <w:r w:rsidR="005E29EC">
        <w:fldChar w:fldCharType="separate"/>
      </w:r>
      <w:r w:rsidR="005E29EC">
        <w:rPr>
          <w:noProof/>
        </w:rPr>
        <w:t>11</w:t>
      </w:r>
      <w:r w:rsidR="005E29EC">
        <w:rPr>
          <w:noProof/>
        </w:rPr>
        <w:fldChar w:fldCharType="end"/>
      </w:r>
      <w:r>
        <w:t>: Solver setup</w:t>
      </w:r>
    </w:p>
    <w:p w14:paraId="5E891EC9" w14:textId="50D98FEB" w:rsidR="00B86104" w:rsidRDefault="00293B88" w:rsidP="00742C9B">
      <w:pPr>
        <w:tabs>
          <w:tab w:val="left" w:pos="2281"/>
        </w:tabs>
        <w:jc w:val="both"/>
      </w:pPr>
      <w:r>
        <w:t>Using the Solver in Excel with the parameters shown in Figure 11,</w:t>
      </w:r>
      <w:r w:rsidR="00B73121">
        <w:t xml:space="preserve"> </w:t>
      </w:r>
      <w:r w:rsidR="00742C9B">
        <w:t>a table of the minimum variance portfolios is generated by repeating this</w:t>
      </w:r>
      <w:r w:rsidR="0050222C">
        <w:t xml:space="preserve"> process with different desired expected returns shown in the Table below as the input to </w:t>
      </w:r>
      <w:r w:rsidR="00F217A2">
        <w:t xml:space="preserve">construct the EF numerically. </w:t>
      </w:r>
      <w:r w:rsidR="00C32870">
        <w:t xml:space="preserve">When the constraint </w:t>
      </w:r>
      <w:proofErr w:type="spellStart"/>
      <w:r w:rsidR="00F6355C" w:rsidRPr="005A0BC8">
        <w:rPr>
          <w:b/>
          <w:bCs/>
        </w:rPr>
        <w:t>mu_P</w:t>
      </w:r>
      <w:proofErr w:type="spellEnd"/>
      <w:r w:rsidR="00F6355C" w:rsidRPr="005A0BC8">
        <w:rPr>
          <w:b/>
          <w:bCs/>
        </w:rPr>
        <w:t xml:space="preserve"> = </w:t>
      </w:r>
      <w:proofErr w:type="spellStart"/>
      <w:r w:rsidR="00F6355C" w:rsidRPr="005A0BC8">
        <w:rPr>
          <w:b/>
          <w:bCs/>
        </w:rPr>
        <w:t>mu_target</w:t>
      </w:r>
      <w:proofErr w:type="spellEnd"/>
      <w:r w:rsidR="00F6355C" w:rsidRPr="005A0BC8">
        <w:rPr>
          <w:b/>
          <w:bCs/>
        </w:rPr>
        <w:t xml:space="preserve"> </w:t>
      </w:r>
      <w:r w:rsidR="00F6355C">
        <w:t xml:space="preserve">is not given in the constraints list, the result is </w:t>
      </w:r>
      <w:r w:rsidR="005A0BC8">
        <w:t>the weights of the MVP.</w:t>
      </w:r>
    </w:p>
    <w:p w14:paraId="4B70E3C8" w14:textId="77777777" w:rsidR="003D72F4" w:rsidRDefault="00737C10" w:rsidP="003D72F4">
      <w:pPr>
        <w:keepNext/>
        <w:tabs>
          <w:tab w:val="left" w:pos="2281"/>
        </w:tabs>
        <w:jc w:val="center"/>
      </w:pPr>
      <w:r w:rsidRPr="00737C10">
        <w:rPr>
          <w:noProof/>
        </w:rPr>
        <w:drawing>
          <wp:inline distT="0" distB="0" distL="0" distR="0" wp14:anchorId="1C66498C" wp14:editId="4F7AA294">
            <wp:extent cx="5143500" cy="1693545"/>
            <wp:effectExtent l="0" t="0" r="0" b="1905"/>
            <wp:docPr id="12" name="Picture 12"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able&#10;&#10;Description automatically generated"/>
                    <pic:cNvPicPr/>
                  </pic:nvPicPr>
                  <pic:blipFill>
                    <a:blip r:embed="rId35"/>
                    <a:stretch>
                      <a:fillRect/>
                    </a:stretch>
                  </pic:blipFill>
                  <pic:spPr>
                    <a:xfrm>
                      <a:off x="0" y="0"/>
                      <a:ext cx="5161681" cy="1699531"/>
                    </a:xfrm>
                    <a:prstGeom prst="rect">
                      <a:avLst/>
                    </a:prstGeom>
                  </pic:spPr>
                </pic:pic>
              </a:graphicData>
            </a:graphic>
          </wp:inline>
        </w:drawing>
      </w:r>
    </w:p>
    <w:p w14:paraId="28121276" w14:textId="7D7C40DE" w:rsidR="00F04D12" w:rsidRDefault="003D72F4" w:rsidP="003D72F4">
      <w:pPr>
        <w:pStyle w:val="Caption"/>
        <w:jc w:val="center"/>
      </w:pPr>
      <w:r>
        <w:t xml:space="preserve">Figure </w:t>
      </w:r>
      <w:r w:rsidR="005E29EC">
        <w:fldChar w:fldCharType="begin"/>
      </w:r>
      <w:r w:rsidR="005E29EC">
        <w:instrText xml:space="preserve"> SEQ Figure \* ARABIC </w:instrText>
      </w:r>
      <w:r w:rsidR="005E29EC">
        <w:fldChar w:fldCharType="separate"/>
      </w:r>
      <w:r w:rsidR="005E29EC">
        <w:rPr>
          <w:noProof/>
        </w:rPr>
        <w:t>12</w:t>
      </w:r>
      <w:r w:rsidR="005E29EC">
        <w:rPr>
          <w:noProof/>
        </w:rPr>
        <w:fldChar w:fldCharType="end"/>
      </w:r>
      <w:r>
        <w:t>: Inputs for EF without short selling</w:t>
      </w:r>
    </w:p>
    <w:p w14:paraId="71BB34B2" w14:textId="7AE8C7CB" w:rsidR="00F217A2" w:rsidRDefault="005516C0" w:rsidP="00742C9B">
      <w:pPr>
        <w:tabs>
          <w:tab w:val="left" w:pos="2281"/>
        </w:tabs>
        <w:jc w:val="both"/>
      </w:pPr>
      <w:r>
        <w:t>The result is an EF without s</w:t>
      </w:r>
      <w:r w:rsidR="00210887">
        <w:t>h</w:t>
      </w:r>
      <w:r>
        <w:t>ort selling present</w:t>
      </w:r>
      <w:r w:rsidR="009A57E9">
        <w:t>ed in the Figure 1</w:t>
      </w:r>
      <w:r w:rsidR="00210887">
        <w:t>3</w:t>
      </w:r>
      <w:r w:rsidR="009A57E9">
        <w:t>.</w:t>
      </w:r>
    </w:p>
    <w:p w14:paraId="2914FD24" w14:textId="77777777" w:rsidR="00210887" w:rsidRDefault="00816F02" w:rsidP="00210887">
      <w:pPr>
        <w:keepNext/>
        <w:tabs>
          <w:tab w:val="left" w:pos="2281"/>
        </w:tabs>
        <w:jc w:val="center"/>
      </w:pPr>
      <w:r w:rsidRPr="00816F02">
        <w:rPr>
          <w:noProof/>
        </w:rPr>
        <w:drawing>
          <wp:inline distT="0" distB="0" distL="0" distR="0" wp14:anchorId="502157F9" wp14:editId="2D7DAEFB">
            <wp:extent cx="5111208" cy="2483997"/>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36">
                      <a:extLst>
                        <a:ext uri="{28A0092B-C50C-407E-A947-70E740481C1C}">
                          <a14:useLocalDpi xmlns:a14="http://schemas.microsoft.com/office/drawing/2010/main" val="0"/>
                        </a:ext>
                      </a:extLst>
                    </a:blip>
                    <a:stretch>
                      <a:fillRect/>
                    </a:stretch>
                  </pic:blipFill>
                  <pic:spPr>
                    <a:xfrm>
                      <a:off x="0" y="0"/>
                      <a:ext cx="5111208" cy="2483997"/>
                    </a:xfrm>
                    <a:prstGeom prst="rect">
                      <a:avLst/>
                    </a:prstGeom>
                  </pic:spPr>
                </pic:pic>
              </a:graphicData>
            </a:graphic>
          </wp:inline>
        </w:drawing>
      </w:r>
    </w:p>
    <w:p w14:paraId="78468EED" w14:textId="39086BB9" w:rsidR="009A57E9" w:rsidRDefault="00210887" w:rsidP="00210887">
      <w:pPr>
        <w:pStyle w:val="Caption"/>
        <w:jc w:val="center"/>
      </w:pPr>
      <w:r>
        <w:t xml:space="preserve">Figure </w:t>
      </w:r>
      <w:r w:rsidR="005E29EC">
        <w:fldChar w:fldCharType="begin"/>
      </w:r>
      <w:r w:rsidR="005E29EC">
        <w:instrText xml:space="preserve"> SEQ Figure \* ARABIC </w:instrText>
      </w:r>
      <w:r w:rsidR="005E29EC">
        <w:fldChar w:fldCharType="separate"/>
      </w:r>
      <w:r w:rsidR="005E29EC">
        <w:rPr>
          <w:noProof/>
        </w:rPr>
        <w:t>13</w:t>
      </w:r>
      <w:r w:rsidR="005E29EC">
        <w:rPr>
          <w:noProof/>
        </w:rPr>
        <w:fldChar w:fldCharType="end"/>
      </w:r>
      <w:r>
        <w:t>: Efficient frontier without short selling</w:t>
      </w:r>
    </w:p>
    <w:p w14:paraId="077CC4BE" w14:textId="7A1B8EF1" w:rsidR="00764630" w:rsidRDefault="00764630" w:rsidP="00764630">
      <w:pPr>
        <w:pStyle w:val="Heading1"/>
        <w:numPr>
          <w:ilvl w:val="0"/>
          <w:numId w:val="6"/>
        </w:numPr>
      </w:pPr>
      <w:bookmarkStart w:id="10" w:name="_Toc107891128"/>
      <w:r>
        <w:t>PMT in Excel 5:</w:t>
      </w:r>
      <w:r w:rsidR="00A45BF3">
        <w:t xml:space="preserve"> Efficient Frontier with Short Selling and Risk-free Asset</w:t>
      </w:r>
      <w:bookmarkEnd w:id="10"/>
    </w:p>
    <w:p w14:paraId="2685ADFC" w14:textId="0F1D8581" w:rsidR="00485432" w:rsidRPr="00485432" w:rsidRDefault="00485432" w:rsidP="00485432">
      <w:pPr>
        <w:tabs>
          <w:tab w:val="left" w:pos="2281"/>
        </w:tabs>
        <w:jc w:val="both"/>
      </w:pPr>
      <w:r w:rsidRPr="00485432">
        <w:t xml:space="preserve">In the case there exists a risk-free asset and short selling is allowed, the analytical solution for the efficient frontier with risk-free asset of rate </w:t>
      </w:r>
      <m:oMath>
        <m:sSub>
          <m:sSubPr>
            <m:ctrlPr>
              <w:rPr>
                <w:rFonts w:ascii="Cambria Math" w:hAnsi="Cambria Math"/>
                <w:i/>
                <w:iCs/>
              </w:rPr>
            </m:ctrlPr>
          </m:sSubPr>
          <m:e>
            <m:r>
              <w:rPr>
                <w:rFonts w:ascii="Cambria Math" w:hAnsi="Cambria Math"/>
              </w:rPr>
              <m:t>r</m:t>
            </m:r>
          </m:e>
          <m:sub>
            <m:r>
              <w:rPr>
                <w:rFonts w:ascii="Cambria Math" w:hAnsi="Cambria Math"/>
              </w:rPr>
              <m:t>f</m:t>
            </m:r>
          </m:sub>
        </m:sSub>
      </m:oMath>
      <w:r w:rsidRPr="00485432">
        <w:t xml:space="preserve"> is</w:t>
      </w:r>
    </w:p>
    <w:p w14:paraId="717065E6" w14:textId="413FB3CB" w:rsidR="00485432" w:rsidRPr="00485432" w:rsidRDefault="005E29EC" w:rsidP="00485432">
      <w:pPr>
        <w:tabs>
          <w:tab w:val="left" w:pos="2281"/>
        </w:tabs>
        <w:jc w:val="both"/>
      </w:pPr>
      <m:oMathPara>
        <m:oMathParaPr>
          <m:jc m:val="centerGroup"/>
        </m:oMathParaPr>
        <m:oMath>
          <m:sSub>
            <m:sSubPr>
              <m:ctrlPr>
                <w:rPr>
                  <w:rFonts w:ascii="Cambria Math" w:hAnsi="Cambria Math"/>
                  <w:i/>
                  <w:iCs/>
                </w:rPr>
              </m:ctrlPr>
            </m:sSubPr>
            <m:e>
              <m:r>
                <w:rPr>
                  <w:rFonts w:ascii="Cambria Math" w:hAnsi="Cambria Math"/>
                </w:rPr>
                <m:t>μ</m:t>
              </m:r>
            </m:e>
            <m:sub>
              <m:r>
                <w:rPr>
                  <w:rFonts w:ascii="Cambria Math" w:hAnsi="Cambria Math"/>
                </w:rPr>
                <m:t>p</m:t>
              </m:r>
            </m:sub>
          </m:sSub>
          <m:r>
            <w:rPr>
              <w:rFonts w:ascii="Cambria Math" w:hAnsi="Cambria Math"/>
            </w:rPr>
            <m:t>=</m:t>
          </m:r>
          <m:sSub>
            <m:sSubPr>
              <m:ctrlPr>
                <w:rPr>
                  <w:rFonts w:ascii="Cambria Math" w:hAnsi="Cambria Math"/>
                  <w:i/>
                  <w:iCs/>
                </w:rPr>
              </m:ctrlPr>
            </m:sSubPr>
            <m:e>
              <m:r>
                <w:rPr>
                  <w:rFonts w:ascii="Cambria Math" w:hAnsi="Cambria Math"/>
                </w:rPr>
                <m:t>r</m:t>
              </m:r>
            </m:e>
            <m:sub>
              <m:r>
                <w:rPr>
                  <w:rFonts w:ascii="Cambria Math" w:hAnsi="Cambria Math"/>
                </w:rPr>
                <m:t>f</m:t>
              </m:r>
            </m:sub>
          </m:sSub>
          <m:r>
            <w:rPr>
              <w:rFonts w:ascii="Cambria Math" w:hAnsi="Cambria Math"/>
            </w:rPr>
            <m:t>+</m:t>
          </m:r>
          <m:sSub>
            <m:sSubPr>
              <m:ctrlPr>
                <w:rPr>
                  <w:rFonts w:ascii="Cambria Math" w:hAnsi="Cambria Math"/>
                  <w:i/>
                  <w:iCs/>
                </w:rPr>
              </m:ctrlPr>
            </m:sSubPr>
            <m:e>
              <m:r>
                <w:rPr>
                  <w:rFonts w:ascii="Cambria Math" w:hAnsi="Cambria Math"/>
                </w:rPr>
                <m:t>σ</m:t>
              </m:r>
            </m:e>
            <m:sub>
              <m:r>
                <w:rPr>
                  <w:rFonts w:ascii="Cambria Math" w:hAnsi="Cambria Math"/>
                </w:rPr>
                <m:t>p</m:t>
              </m:r>
            </m:sub>
          </m:sSub>
          <m:rad>
            <m:radPr>
              <m:degHide m:val="1"/>
              <m:ctrlPr>
                <w:rPr>
                  <w:rFonts w:ascii="Cambria Math" w:hAnsi="Cambria Math"/>
                  <w:i/>
                  <w:iCs/>
                </w:rPr>
              </m:ctrlPr>
            </m:radPr>
            <m:deg/>
            <m:e>
              <m:r>
                <w:rPr>
                  <w:rFonts w:ascii="Cambria Math" w:hAnsi="Cambria Math"/>
                </w:rPr>
                <m:t>A-2B×</m:t>
              </m:r>
              <m:sSub>
                <m:sSubPr>
                  <m:ctrlPr>
                    <w:rPr>
                      <w:rFonts w:ascii="Cambria Math" w:hAnsi="Cambria Math"/>
                      <w:i/>
                      <w:iCs/>
                    </w:rPr>
                  </m:ctrlPr>
                </m:sSubPr>
                <m:e>
                  <m:r>
                    <w:rPr>
                      <w:rFonts w:ascii="Cambria Math" w:hAnsi="Cambria Math"/>
                    </w:rPr>
                    <m:t>r</m:t>
                  </m:r>
                </m:e>
                <m:sub>
                  <m:r>
                    <w:rPr>
                      <w:rFonts w:ascii="Cambria Math" w:hAnsi="Cambria Math"/>
                    </w:rPr>
                    <m:t>f</m:t>
                  </m:r>
                </m:sub>
              </m:sSub>
              <m:r>
                <w:rPr>
                  <w:rFonts w:ascii="Cambria Math" w:hAnsi="Cambria Math"/>
                </w:rPr>
                <m:t>+C×</m:t>
              </m:r>
              <m:sSubSup>
                <m:sSubSupPr>
                  <m:ctrlPr>
                    <w:rPr>
                      <w:rFonts w:ascii="Cambria Math" w:hAnsi="Cambria Math"/>
                      <w:i/>
                      <w:iCs/>
                    </w:rPr>
                  </m:ctrlPr>
                </m:sSubSupPr>
                <m:e>
                  <m:r>
                    <w:rPr>
                      <w:rFonts w:ascii="Cambria Math" w:hAnsi="Cambria Math"/>
                    </w:rPr>
                    <m:t>r</m:t>
                  </m:r>
                </m:e>
                <m:sub>
                  <m:r>
                    <w:rPr>
                      <w:rFonts w:ascii="Cambria Math" w:hAnsi="Cambria Math"/>
                    </w:rPr>
                    <m:t>f</m:t>
                  </m:r>
                </m:sub>
                <m:sup>
                  <m:r>
                    <w:rPr>
                      <w:rFonts w:ascii="Cambria Math" w:hAnsi="Cambria Math"/>
                    </w:rPr>
                    <m:t>2</m:t>
                  </m:r>
                </m:sup>
              </m:sSubSup>
            </m:e>
          </m:rad>
        </m:oMath>
      </m:oMathPara>
    </w:p>
    <w:p w14:paraId="00022218" w14:textId="4C7A2333" w:rsidR="00485432" w:rsidRPr="00485432" w:rsidRDefault="00485432" w:rsidP="00485432">
      <w:pPr>
        <w:tabs>
          <w:tab w:val="left" w:pos="2281"/>
        </w:tabs>
        <w:jc w:val="both"/>
      </w:pPr>
      <w:r w:rsidRPr="00485432">
        <w:t xml:space="preserve">With </w:t>
      </w:r>
      <m:oMath>
        <m:r>
          <w:rPr>
            <w:rFonts w:ascii="Cambria Math" w:hAnsi="Cambria Math"/>
          </w:rPr>
          <m:t>A, B, C</m:t>
        </m:r>
      </m:oMath>
      <w:r w:rsidRPr="00485432">
        <w:t xml:space="preserve"> defined similarly to the case of efficient frontier with short selling.</w:t>
      </w:r>
    </w:p>
    <w:p w14:paraId="6CE297CE" w14:textId="138968EC" w:rsidR="00485432" w:rsidRPr="00485432" w:rsidRDefault="00485432" w:rsidP="00485432">
      <w:pPr>
        <w:tabs>
          <w:tab w:val="left" w:pos="2281"/>
        </w:tabs>
        <w:jc w:val="both"/>
      </w:pPr>
      <w:r w:rsidRPr="00485432">
        <w:t xml:space="preserve">Tangency portfolio between the efficient frontier with the risk-free asset and the efficient frontier without the risk-free asset is another special portfolio that is extremely relevant, whose weight vector </w:t>
      </w:r>
      <m:oMath>
        <m:sSub>
          <m:sSubPr>
            <m:ctrlPr>
              <w:rPr>
                <w:rFonts w:ascii="Cambria Math" w:hAnsi="Cambria Math"/>
                <w:b/>
                <w:bCs/>
                <w:i/>
                <w:iCs/>
              </w:rPr>
            </m:ctrlPr>
          </m:sSubPr>
          <m:e>
            <m:r>
              <m:rPr>
                <m:sty m:val="bi"/>
              </m:rPr>
              <w:rPr>
                <w:rFonts w:ascii="Cambria Math" w:hAnsi="Cambria Math"/>
              </w:rPr>
              <m:t>w</m:t>
            </m:r>
          </m:e>
          <m:sub>
            <m:r>
              <m:rPr>
                <m:sty m:val="bi"/>
              </m:rPr>
              <w:rPr>
                <w:rFonts w:ascii="Cambria Math" w:hAnsi="Cambria Math"/>
              </w:rPr>
              <m:t>TP</m:t>
            </m:r>
          </m:sub>
        </m:sSub>
      </m:oMath>
      <w:r w:rsidRPr="00485432">
        <w:rPr>
          <w:b/>
          <w:bCs/>
        </w:rPr>
        <w:t xml:space="preserve"> </w:t>
      </w:r>
      <w:r w:rsidRPr="00485432">
        <w:t>is calculated as follows</w:t>
      </w:r>
    </w:p>
    <w:p w14:paraId="4BE6B6AB" w14:textId="3856D7B6" w:rsidR="00485432" w:rsidRPr="00485432" w:rsidRDefault="005E29EC" w:rsidP="00485432">
      <w:pPr>
        <w:tabs>
          <w:tab w:val="left" w:pos="2281"/>
        </w:tabs>
        <w:jc w:val="both"/>
      </w:pPr>
      <m:oMathPara>
        <m:oMathParaPr>
          <m:jc m:val="centerGroup"/>
        </m:oMathParaPr>
        <m:oMath>
          <m:sSub>
            <m:sSubPr>
              <m:ctrlPr>
                <w:rPr>
                  <w:rFonts w:ascii="Cambria Math" w:hAnsi="Cambria Math"/>
                  <w:i/>
                  <w:iCs/>
                </w:rPr>
              </m:ctrlPr>
            </m:sSubPr>
            <m:e>
              <m:r>
                <w:rPr>
                  <w:rFonts w:ascii="Cambria Math" w:hAnsi="Cambria Math"/>
                </w:rPr>
                <m:t>w</m:t>
              </m:r>
            </m:e>
            <m:sub>
              <m:r>
                <w:rPr>
                  <w:rFonts w:ascii="Cambria Math" w:hAnsi="Cambria Math"/>
                </w:rPr>
                <m:t>TP</m:t>
              </m:r>
            </m:sub>
          </m:sSub>
          <m:r>
            <w:rPr>
              <w:rFonts w:ascii="Cambria Math" w:hAnsi="Cambria Math"/>
            </w:rPr>
            <m:t>=</m:t>
          </m:r>
          <m:f>
            <m:fPr>
              <m:ctrlPr>
                <w:rPr>
                  <w:rFonts w:ascii="Cambria Math" w:hAnsi="Cambria Math"/>
                  <w:i/>
                  <w:iCs/>
                </w:rPr>
              </m:ctrlPr>
            </m:fPr>
            <m:num>
              <m:sSup>
                <m:sSupPr>
                  <m:ctrlPr>
                    <w:rPr>
                      <w:rFonts w:ascii="Cambria Math" w:hAnsi="Cambria Math"/>
                      <w:i/>
                      <w:iCs/>
                    </w:rPr>
                  </m:ctrlPr>
                </m:sSupPr>
                <m:e>
                  <m:r>
                    <w:rPr>
                      <w:rFonts w:ascii="Cambria Math" w:hAnsi="Cambria Math"/>
                    </w:rPr>
                    <m:t>V</m:t>
                  </m:r>
                </m:e>
                <m:sup>
                  <m:r>
                    <w:rPr>
                      <w:rFonts w:ascii="Cambria Math" w:hAnsi="Cambria Math"/>
                    </w:rPr>
                    <m:t>-1</m:t>
                  </m:r>
                </m:sup>
              </m:sSup>
              <m:d>
                <m:dPr>
                  <m:ctrlPr>
                    <w:rPr>
                      <w:rFonts w:ascii="Cambria Math" w:hAnsi="Cambria Math"/>
                      <w:i/>
                      <w:iCs/>
                    </w:rPr>
                  </m:ctrlPr>
                </m:dPr>
                <m:e>
                  <m:r>
                    <w:rPr>
                      <w:rFonts w:ascii="Cambria Math" w:hAnsi="Cambria Math"/>
                    </w:rPr>
                    <m:t>μ-</m:t>
                  </m:r>
                  <m:sSub>
                    <m:sSubPr>
                      <m:ctrlPr>
                        <w:rPr>
                          <w:rFonts w:ascii="Cambria Math" w:hAnsi="Cambria Math"/>
                          <w:i/>
                          <w:iCs/>
                        </w:rPr>
                      </m:ctrlPr>
                    </m:sSubPr>
                    <m:e>
                      <m:r>
                        <w:rPr>
                          <w:rFonts w:ascii="Cambria Math" w:hAnsi="Cambria Math"/>
                        </w:rPr>
                        <m:t>r</m:t>
                      </m:r>
                    </m:e>
                    <m:sub>
                      <m:r>
                        <w:rPr>
                          <w:rFonts w:ascii="Cambria Math" w:hAnsi="Cambria Math"/>
                        </w:rPr>
                        <m:t>f</m:t>
                      </m:r>
                    </m:sub>
                  </m:sSub>
                </m:e>
              </m:d>
            </m:num>
            <m:den>
              <m:sSup>
                <m:sSupPr>
                  <m:ctrlPr>
                    <w:rPr>
                      <w:rFonts w:ascii="Cambria Math" w:hAnsi="Cambria Math"/>
                      <w:i/>
                      <w:iCs/>
                    </w:rPr>
                  </m:ctrlPr>
                </m:sSupPr>
                <m:e>
                  <m:r>
                    <w:rPr>
                      <w:rFonts w:ascii="Cambria Math" w:hAnsi="Cambria Math"/>
                    </w:rPr>
                    <m:t>1</m:t>
                  </m:r>
                </m:e>
                <m:sup>
                  <m:r>
                    <w:rPr>
                      <w:rFonts w:ascii="Cambria Math" w:hAnsi="Cambria Math"/>
                    </w:rPr>
                    <m:t>'</m:t>
                  </m:r>
                </m:sup>
              </m:sSup>
              <m:sSup>
                <m:sSupPr>
                  <m:ctrlPr>
                    <w:rPr>
                      <w:rFonts w:ascii="Cambria Math" w:hAnsi="Cambria Math"/>
                      <w:i/>
                      <w:iCs/>
                    </w:rPr>
                  </m:ctrlPr>
                </m:sSupPr>
                <m:e>
                  <m:r>
                    <w:rPr>
                      <w:rFonts w:ascii="Cambria Math" w:hAnsi="Cambria Math"/>
                    </w:rPr>
                    <m:t>V</m:t>
                  </m:r>
                </m:e>
                <m:sup>
                  <m:r>
                    <w:rPr>
                      <w:rFonts w:ascii="Cambria Math" w:hAnsi="Cambria Math"/>
                    </w:rPr>
                    <m:t>-1</m:t>
                  </m:r>
                </m:sup>
              </m:sSup>
              <m:d>
                <m:dPr>
                  <m:ctrlPr>
                    <w:rPr>
                      <w:rFonts w:ascii="Cambria Math" w:hAnsi="Cambria Math"/>
                      <w:i/>
                      <w:iCs/>
                    </w:rPr>
                  </m:ctrlPr>
                </m:dPr>
                <m:e>
                  <m:r>
                    <w:rPr>
                      <w:rFonts w:ascii="Cambria Math" w:hAnsi="Cambria Math"/>
                    </w:rPr>
                    <m:t>μ-</m:t>
                  </m:r>
                  <m:sSub>
                    <m:sSubPr>
                      <m:ctrlPr>
                        <w:rPr>
                          <w:rFonts w:ascii="Cambria Math" w:hAnsi="Cambria Math"/>
                          <w:i/>
                          <w:iCs/>
                        </w:rPr>
                      </m:ctrlPr>
                    </m:sSubPr>
                    <m:e>
                      <m:r>
                        <w:rPr>
                          <w:rFonts w:ascii="Cambria Math" w:hAnsi="Cambria Math"/>
                        </w:rPr>
                        <m:t>r</m:t>
                      </m:r>
                    </m:e>
                    <m:sub>
                      <m:r>
                        <w:rPr>
                          <w:rFonts w:ascii="Cambria Math" w:hAnsi="Cambria Math"/>
                        </w:rPr>
                        <m:t>f</m:t>
                      </m:r>
                    </m:sub>
                  </m:sSub>
                </m:e>
              </m:d>
            </m:den>
          </m:f>
          <m:r>
            <w:rPr>
              <w:rFonts w:ascii="Cambria Math" w:hAnsi="Cambria Math"/>
            </w:rPr>
            <m:t> </m:t>
          </m:r>
        </m:oMath>
      </m:oMathPara>
    </w:p>
    <w:p w14:paraId="219D25F5" w14:textId="6ED01C48" w:rsidR="00F63091" w:rsidRDefault="003274EF" w:rsidP="00AA3CB8">
      <w:pPr>
        <w:tabs>
          <w:tab w:val="left" w:pos="2281"/>
        </w:tabs>
        <w:jc w:val="both"/>
      </w:pPr>
      <w:r>
        <w:t xml:space="preserve">These formulas only require one new input, the risk-free rate </w:t>
      </w:r>
      <m:oMath>
        <m:sSub>
          <m:sSubPr>
            <m:ctrlPr>
              <w:rPr>
                <w:rFonts w:ascii="Cambria Math" w:hAnsi="Cambria Math"/>
                <w:i/>
              </w:rPr>
            </m:ctrlPr>
          </m:sSubPr>
          <m:e>
            <m:r>
              <w:rPr>
                <w:rFonts w:ascii="Cambria Math" w:hAnsi="Cambria Math"/>
              </w:rPr>
              <m:t>r</m:t>
            </m:r>
          </m:e>
          <m:sub>
            <m:r>
              <w:rPr>
                <w:rFonts w:ascii="Cambria Math" w:hAnsi="Cambria Math"/>
              </w:rPr>
              <m:t>f</m:t>
            </m:r>
          </m:sub>
        </m:sSub>
      </m:oMath>
      <w:r w:rsidR="00BD0F39">
        <w:t>. For each chosen level of risk-free rate, following the same steps presented</w:t>
      </w:r>
      <w:r w:rsidR="00AA3CB8">
        <w:t xml:space="preserve"> in the previous section, </w:t>
      </w:r>
      <w:r w:rsidR="0058115E">
        <w:t xml:space="preserve">the scatter plot of the EF with short selling and </w:t>
      </w:r>
      <w:r w:rsidR="00E137D4">
        <w:t>the tangent portfolio as in the Figure 14.</w:t>
      </w:r>
    </w:p>
    <w:p w14:paraId="464897D2" w14:textId="77777777" w:rsidR="00BF797A" w:rsidRDefault="00BF797A" w:rsidP="00BF797A">
      <w:pPr>
        <w:keepNext/>
        <w:tabs>
          <w:tab w:val="left" w:pos="2281"/>
        </w:tabs>
        <w:jc w:val="center"/>
      </w:pPr>
      <w:r w:rsidRPr="00BF797A">
        <w:rPr>
          <w:noProof/>
        </w:rPr>
        <w:drawing>
          <wp:inline distT="0" distB="0" distL="0" distR="0" wp14:anchorId="046EF2F6" wp14:editId="074CF2FA">
            <wp:extent cx="5267206" cy="2832100"/>
            <wp:effectExtent l="0" t="0" r="0" b="6350"/>
            <wp:docPr id="21" name="Picture 2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line chart&#10;&#10;Description automatically generated"/>
                    <pic:cNvPicPr/>
                  </pic:nvPicPr>
                  <pic:blipFill>
                    <a:blip r:embed="rId37"/>
                    <a:stretch>
                      <a:fillRect/>
                    </a:stretch>
                  </pic:blipFill>
                  <pic:spPr>
                    <a:xfrm>
                      <a:off x="0" y="0"/>
                      <a:ext cx="5283911" cy="2841082"/>
                    </a:xfrm>
                    <a:prstGeom prst="rect">
                      <a:avLst/>
                    </a:prstGeom>
                  </pic:spPr>
                </pic:pic>
              </a:graphicData>
            </a:graphic>
          </wp:inline>
        </w:drawing>
      </w:r>
    </w:p>
    <w:p w14:paraId="1E1C23A5" w14:textId="43E3A86A" w:rsidR="00BF797A" w:rsidRDefault="00BF797A" w:rsidP="00BF797A">
      <w:pPr>
        <w:pStyle w:val="Caption"/>
        <w:jc w:val="center"/>
      </w:pPr>
      <w:r>
        <w:t xml:space="preserve">Figure </w:t>
      </w:r>
      <w:r w:rsidR="005E29EC">
        <w:fldChar w:fldCharType="begin"/>
      </w:r>
      <w:r w:rsidR="005E29EC">
        <w:instrText xml:space="preserve"> SEQ Figure \* ARABIC </w:instrText>
      </w:r>
      <w:r w:rsidR="005E29EC">
        <w:fldChar w:fldCharType="separate"/>
      </w:r>
      <w:r w:rsidR="005E29EC">
        <w:rPr>
          <w:noProof/>
        </w:rPr>
        <w:t>14</w:t>
      </w:r>
      <w:r w:rsidR="005E29EC">
        <w:rPr>
          <w:noProof/>
        </w:rPr>
        <w:fldChar w:fldCharType="end"/>
      </w:r>
      <w:r>
        <w:t>: Efficient frontier with risk-free asset and short selling</w:t>
      </w:r>
    </w:p>
    <w:p w14:paraId="59D19DB1" w14:textId="5F624E24" w:rsidR="00F63091" w:rsidRDefault="00F63091" w:rsidP="00756E9C">
      <w:pPr>
        <w:pStyle w:val="Heading1"/>
        <w:numPr>
          <w:ilvl w:val="0"/>
          <w:numId w:val="6"/>
        </w:numPr>
      </w:pPr>
      <w:bookmarkStart w:id="11" w:name="_Toc107891129"/>
      <w:r>
        <w:t>Related Information and Data</w:t>
      </w:r>
      <w:bookmarkEnd w:id="11"/>
    </w:p>
    <w:p w14:paraId="4521D25C" w14:textId="5E0FDCF9" w:rsidR="00AB219C" w:rsidRDefault="00AB219C" w:rsidP="00756E9C">
      <w:pPr>
        <w:pStyle w:val="Heading2"/>
        <w:numPr>
          <w:ilvl w:val="1"/>
          <w:numId w:val="6"/>
        </w:numPr>
      </w:pPr>
      <w:bookmarkStart w:id="12" w:name="_Toc107891130"/>
      <w:r>
        <w:t>Dataset</w:t>
      </w:r>
      <w:bookmarkEnd w:id="12"/>
    </w:p>
    <w:p w14:paraId="3F52271F" w14:textId="67724D86" w:rsidR="00AB219C" w:rsidRDefault="003F5CAC" w:rsidP="00446866">
      <w:pPr>
        <w:tabs>
          <w:tab w:val="left" w:pos="2281"/>
        </w:tabs>
      </w:pPr>
      <w:r>
        <w:t>The raw data files are included together with the Excel file and the documentation</w:t>
      </w:r>
    </w:p>
    <w:p w14:paraId="7EEDCBFF" w14:textId="1984BC97" w:rsidR="00AB219C" w:rsidRDefault="00AB219C" w:rsidP="00756E9C">
      <w:pPr>
        <w:pStyle w:val="Heading2"/>
        <w:numPr>
          <w:ilvl w:val="1"/>
          <w:numId w:val="6"/>
        </w:numPr>
      </w:pPr>
      <w:bookmarkStart w:id="13" w:name="_Toc107891131"/>
      <w:r>
        <w:t>Change log</w:t>
      </w:r>
      <w:bookmarkEnd w:id="13"/>
    </w:p>
    <w:p w14:paraId="68CADB82" w14:textId="1FE48204" w:rsidR="00FC4184" w:rsidRDefault="003F5CAC" w:rsidP="003F5CAC">
      <w:pPr>
        <w:tabs>
          <w:tab w:val="left" w:pos="2281"/>
        </w:tabs>
      </w:pPr>
      <w:r>
        <w:rPr>
          <w:b/>
          <w:bCs/>
        </w:rPr>
        <w:t>24</w:t>
      </w:r>
      <w:r w:rsidR="001F510A" w:rsidRPr="005A78E3">
        <w:rPr>
          <w:b/>
          <w:bCs/>
        </w:rPr>
        <w:t>/0</w:t>
      </w:r>
      <w:r>
        <w:rPr>
          <w:b/>
          <w:bCs/>
        </w:rPr>
        <w:t>6</w:t>
      </w:r>
      <w:r w:rsidR="001F510A" w:rsidRPr="005A78E3">
        <w:rPr>
          <w:b/>
          <w:bCs/>
        </w:rPr>
        <w:t>/2022</w:t>
      </w:r>
      <w:r w:rsidR="001F510A">
        <w:t xml:space="preserve">: </w:t>
      </w:r>
      <w:proofErr w:type="spellStart"/>
      <w:r w:rsidR="001F510A">
        <w:t>v0</w:t>
      </w:r>
      <w:r w:rsidR="00471786">
        <w:t>.</w:t>
      </w:r>
      <w:r w:rsidR="001F510A">
        <w:t>1</w:t>
      </w:r>
      <w:proofErr w:type="spellEnd"/>
      <w:r w:rsidR="001F510A">
        <w:t xml:space="preserve"> first establishment of the </w:t>
      </w:r>
      <w:r>
        <w:t>documentation</w:t>
      </w:r>
    </w:p>
    <w:p w14:paraId="72B3B999" w14:textId="7DA1AF96" w:rsidR="00572D90" w:rsidRDefault="00572D90" w:rsidP="00730D2A">
      <w:pPr>
        <w:pStyle w:val="Heading1"/>
      </w:pPr>
      <w:bookmarkStart w:id="14" w:name="_Toc107891132"/>
      <w:r>
        <w:t>A</w:t>
      </w:r>
      <w:r w:rsidR="00730D2A">
        <w:t>ppendix and References</w:t>
      </w:r>
      <w:bookmarkEnd w:id="14"/>
    </w:p>
    <w:p w14:paraId="0730E631" w14:textId="5FFE4174" w:rsidR="00730D2A" w:rsidRDefault="00730D2A" w:rsidP="00730D2A">
      <w:pPr>
        <w:pStyle w:val="Heading2"/>
      </w:pPr>
      <w:bookmarkStart w:id="15" w:name="_Toc107891133"/>
      <w:r>
        <w:t>References</w:t>
      </w:r>
      <w:bookmarkEnd w:id="15"/>
    </w:p>
    <w:sdt>
      <w:sdtPr>
        <w:tag w:val="MENDELEY_BIBLIOGRAPHY"/>
        <w:id w:val="1637452614"/>
        <w:placeholder>
          <w:docPart w:val="DefaultPlaceholder_-1854013440"/>
        </w:placeholder>
      </w:sdtPr>
      <w:sdtEndPr/>
      <w:sdtContent>
        <w:p w14:paraId="219EDC5F" w14:textId="77777777" w:rsidR="00FE7A3B" w:rsidRDefault="00FE7A3B">
          <w:pPr>
            <w:autoSpaceDE w:val="0"/>
            <w:autoSpaceDN w:val="0"/>
            <w:ind w:hanging="480"/>
            <w:divId w:val="1842576610"/>
            <w:rPr>
              <w:rFonts w:eastAsia="Times New Roman"/>
              <w:sz w:val="24"/>
              <w:szCs w:val="24"/>
            </w:rPr>
          </w:pPr>
          <w:r>
            <w:rPr>
              <w:rFonts w:eastAsia="Times New Roman"/>
            </w:rPr>
            <w:t xml:space="preserve">Brooks, C. (2019). Portfolio Theory Using Matrix Algebra. In </w:t>
          </w:r>
          <w:r>
            <w:rPr>
              <w:rFonts w:eastAsia="Times New Roman"/>
              <w:i/>
              <w:iCs/>
            </w:rPr>
            <w:t>Introductory Econometrics for Finance</w:t>
          </w:r>
          <w:r>
            <w:rPr>
              <w:rFonts w:eastAsia="Times New Roman"/>
            </w:rPr>
            <w:t xml:space="preserve"> (4th ed., pp. 82–90). Cambridge University Press.</w:t>
          </w:r>
        </w:p>
        <w:p w14:paraId="2772A163" w14:textId="6678EC65" w:rsidR="00A15AED" w:rsidRPr="00446866" w:rsidRDefault="00FE7A3B" w:rsidP="001F510A">
          <w:r>
            <w:rPr>
              <w:rFonts w:eastAsia="Times New Roman"/>
            </w:rPr>
            <w:t> </w:t>
          </w:r>
        </w:p>
      </w:sdtContent>
    </w:sdt>
    <w:sectPr w:rsidR="00A15AED" w:rsidRPr="00446866" w:rsidSect="00CD56F8">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07AB0"/>
    <w:multiLevelType w:val="hybridMultilevel"/>
    <w:tmpl w:val="134E0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D67B8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D7F2D97"/>
    <w:multiLevelType w:val="hybridMultilevel"/>
    <w:tmpl w:val="76F2AB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0D349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45994374"/>
    <w:multiLevelType w:val="hybridMultilevel"/>
    <w:tmpl w:val="97D2D1A8"/>
    <w:lvl w:ilvl="0" w:tplc="440E3E9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215360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5254152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5CB01A0B"/>
    <w:multiLevelType w:val="hybridMultilevel"/>
    <w:tmpl w:val="DC8ECCAC"/>
    <w:lvl w:ilvl="0" w:tplc="D0B097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DA930D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73C23196"/>
    <w:multiLevelType w:val="hybridMultilevel"/>
    <w:tmpl w:val="080AD3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BD6138F"/>
    <w:multiLevelType w:val="hybridMultilevel"/>
    <w:tmpl w:val="030EA89E"/>
    <w:lvl w:ilvl="0" w:tplc="43B003C6">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D39383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367296214">
    <w:abstractNumId w:val="6"/>
  </w:num>
  <w:num w:numId="2" w16cid:durableId="1085608636">
    <w:abstractNumId w:val="5"/>
  </w:num>
  <w:num w:numId="3" w16cid:durableId="201286558">
    <w:abstractNumId w:val="8"/>
  </w:num>
  <w:num w:numId="4" w16cid:durableId="1475836325">
    <w:abstractNumId w:val="3"/>
  </w:num>
  <w:num w:numId="5" w16cid:durableId="908805338">
    <w:abstractNumId w:val="1"/>
  </w:num>
  <w:num w:numId="6" w16cid:durableId="2092386257">
    <w:abstractNumId w:val="11"/>
  </w:num>
  <w:num w:numId="7" w16cid:durableId="1890677641">
    <w:abstractNumId w:val="4"/>
  </w:num>
  <w:num w:numId="8" w16cid:durableId="778834411">
    <w:abstractNumId w:val="10"/>
  </w:num>
  <w:num w:numId="9" w16cid:durableId="1061756588">
    <w:abstractNumId w:val="9"/>
  </w:num>
  <w:num w:numId="10" w16cid:durableId="358092354">
    <w:abstractNumId w:val="2"/>
  </w:num>
  <w:num w:numId="11" w16cid:durableId="1396124173">
    <w:abstractNumId w:val="7"/>
  </w:num>
  <w:num w:numId="12" w16cid:durableId="5868840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3M7MwNLSwMDE0MTBV0lEKTi0uzszPAykwrgUAscwLaSwAAAA="/>
  </w:docVars>
  <w:rsids>
    <w:rsidRoot w:val="00971C4F"/>
    <w:rsid w:val="00003A7C"/>
    <w:rsid w:val="00006CDB"/>
    <w:rsid w:val="00014E5F"/>
    <w:rsid w:val="00016686"/>
    <w:rsid w:val="000171EE"/>
    <w:rsid w:val="0002191D"/>
    <w:rsid w:val="000318AC"/>
    <w:rsid w:val="0004102C"/>
    <w:rsid w:val="00043159"/>
    <w:rsid w:val="00043A57"/>
    <w:rsid w:val="000440F2"/>
    <w:rsid w:val="00045BC8"/>
    <w:rsid w:val="00052672"/>
    <w:rsid w:val="000558C8"/>
    <w:rsid w:val="00057DE6"/>
    <w:rsid w:val="00064603"/>
    <w:rsid w:val="000701B1"/>
    <w:rsid w:val="00071C80"/>
    <w:rsid w:val="00075671"/>
    <w:rsid w:val="00075E67"/>
    <w:rsid w:val="00082E16"/>
    <w:rsid w:val="00087220"/>
    <w:rsid w:val="00092EF6"/>
    <w:rsid w:val="00094AA6"/>
    <w:rsid w:val="000972B3"/>
    <w:rsid w:val="00097DCB"/>
    <w:rsid w:val="000B079E"/>
    <w:rsid w:val="000B1031"/>
    <w:rsid w:val="000B1139"/>
    <w:rsid w:val="000B51D9"/>
    <w:rsid w:val="000B5574"/>
    <w:rsid w:val="000C4F46"/>
    <w:rsid w:val="000D7332"/>
    <w:rsid w:val="000E4629"/>
    <w:rsid w:val="000F2BF9"/>
    <w:rsid w:val="000F7BAE"/>
    <w:rsid w:val="0010050F"/>
    <w:rsid w:val="00100956"/>
    <w:rsid w:val="00103BDD"/>
    <w:rsid w:val="0011006B"/>
    <w:rsid w:val="00110EB0"/>
    <w:rsid w:val="00122FAF"/>
    <w:rsid w:val="001435CD"/>
    <w:rsid w:val="001508A3"/>
    <w:rsid w:val="00152460"/>
    <w:rsid w:val="001526B1"/>
    <w:rsid w:val="001527F8"/>
    <w:rsid w:val="0016041A"/>
    <w:rsid w:val="0016236A"/>
    <w:rsid w:val="00166C23"/>
    <w:rsid w:val="00167F5A"/>
    <w:rsid w:val="001717F3"/>
    <w:rsid w:val="00172BB4"/>
    <w:rsid w:val="00172F0B"/>
    <w:rsid w:val="00181BCA"/>
    <w:rsid w:val="00184394"/>
    <w:rsid w:val="00192315"/>
    <w:rsid w:val="001953AE"/>
    <w:rsid w:val="001962F4"/>
    <w:rsid w:val="001A18AC"/>
    <w:rsid w:val="001A4BFB"/>
    <w:rsid w:val="001A6264"/>
    <w:rsid w:val="001B2020"/>
    <w:rsid w:val="001B5D12"/>
    <w:rsid w:val="001B6059"/>
    <w:rsid w:val="001C3FD1"/>
    <w:rsid w:val="001C5138"/>
    <w:rsid w:val="001C5E4F"/>
    <w:rsid w:val="001D4EEB"/>
    <w:rsid w:val="001D67DE"/>
    <w:rsid w:val="001E4470"/>
    <w:rsid w:val="001E7A19"/>
    <w:rsid w:val="001F09E0"/>
    <w:rsid w:val="001F510A"/>
    <w:rsid w:val="00210887"/>
    <w:rsid w:val="00217D3F"/>
    <w:rsid w:val="00222F9F"/>
    <w:rsid w:val="00226781"/>
    <w:rsid w:val="00242552"/>
    <w:rsid w:val="00242830"/>
    <w:rsid w:val="002441FE"/>
    <w:rsid w:val="002500EB"/>
    <w:rsid w:val="00254466"/>
    <w:rsid w:val="00255690"/>
    <w:rsid w:val="0025696F"/>
    <w:rsid w:val="00264337"/>
    <w:rsid w:val="00264738"/>
    <w:rsid w:val="002655BE"/>
    <w:rsid w:val="00266A4F"/>
    <w:rsid w:val="002676C5"/>
    <w:rsid w:val="00270921"/>
    <w:rsid w:val="002727C0"/>
    <w:rsid w:val="00284611"/>
    <w:rsid w:val="00286002"/>
    <w:rsid w:val="0029100E"/>
    <w:rsid w:val="00292B5A"/>
    <w:rsid w:val="00293B88"/>
    <w:rsid w:val="0029478C"/>
    <w:rsid w:val="00295E04"/>
    <w:rsid w:val="002963AE"/>
    <w:rsid w:val="002A7D61"/>
    <w:rsid w:val="002B039B"/>
    <w:rsid w:val="002B5DC9"/>
    <w:rsid w:val="002B6BA8"/>
    <w:rsid w:val="002C2544"/>
    <w:rsid w:val="002C299F"/>
    <w:rsid w:val="002C2C8E"/>
    <w:rsid w:val="002C46E2"/>
    <w:rsid w:val="002D51F7"/>
    <w:rsid w:val="002E2402"/>
    <w:rsid w:val="002E7F09"/>
    <w:rsid w:val="00300BDF"/>
    <w:rsid w:val="00302E17"/>
    <w:rsid w:val="00306854"/>
    <w:rsid w:val="003106E7"/>
    <w:rsid w:val="00313DCA"/>
    <w:rsid w:val="00316D32"/>
    <w:rsid w:val="00321473"/>
    <w:rsid w:val="00322372"/>
    <w:rsid w:val="003274EF"/>
    <w:rsid w:val="00330FD3"/>
    <w:rsid w:val="003349D5"/>
    <w:rsid w:val="00334F26"/>
    <w:rsid w:val="00335325"/>
    <w:rsid w:val="00335C6C"/>
    <w:rsid w:val="003408C7"/>
    <w:rsid w:val="00340CA2"/>
    <w:rsid w:val="00340EF3"/>
    <w:rsid w:val="0034446D"/>
    <w:rsid w:val="003454C6"/>
    <w:rsid w:val="00345DE2"/>
    <w:rsid w:val="003462BA"/>
    <w:rsid w:val="003464D3"/>
    <w:rsid w:val="003503F2"/>
    <w:rsid w:val="00352364"/>
    <w:rsid w:val="003530A7"/>
    <w:rsid w:val="00365DD6"/>
    <w:rsid w:val="0036611B"/>
    <w:rsid w:val="00376DE9"/>
    <w:rsid w:val="00377BF3"/>
    <w:rsid w:val="003821EE"/>
    <w:rsid w:val="00383807"/>
    <w:rsid w:val="00383FEE"/>
    <w:rsid w:val="00392F7B"/>
    <w:rsid w:val="00396FBB"/>
    <w:rsid w:val="003B0E1C"/>
    <w:rsid w:val="003B35CE"/>
    <w:rsid w:val="003C3245"/>
    <w:rsid w:val="003D3CC7"/>
    <w:rsid w:val="003D72F4"/>
    <w:rsid w:val="003E1A12"/>
    <w:rsid w:val="003E2B5E"/>
    <w:rsid w:val="003E3183"/>
    <w:rsid w:val="003E3675"/>
    <w:rsid w:val="003E5E9F"/>
    <w:rsid w:val="003E7162"/>
    <w:rsid w:val="003E7560"/>
    <w:rsid w:val="003F0CA8"/>
    <w:rsid w:val="003F5CAC"/>
    <w:rsid w:val="00402A07"/>
    <w:rsid w:val="00403233"/>
    <w:rsid w:val="004061BC"/>
    <w:rsid w:val="00407183"/>
    <w:rsid w:val="004110C9"/>
    <w:rsid w:val="004127BF"/>
    <w:rsid w:val="00413587"/>
    <w:rsid w:val="00415A19"/>
    <w:rsid w:val="00421899"/>
    <w:rsid w:val="00431770"/>
    <w:rsid w:val="00431B3C"/>
    <w:rsid w:val="004323AF"/>
    <w:rsid w:val="00434882"/>
    <w:rsid w:val="00434AD8"/>
    <w:rsid w:val="00434EAA"/>
    <w:rsid w:val="0043576A"/>
    <w:rsid w:val="00440A4C"/>
    <w:rsid w:val="00443047"/>
    <w:rsid w:val="00444CB8"/>
    <w:rsid w:val="004452F1"/>
    <w:rsid w:val="00446866"/>
    <w:rsid w:val="00454123"/>
    <w:rsid w:val="00460341"/>
    <w:rsid w:val="00471786"/>
    <w:rsid w:val="00472E8A"/>
    <w:rsid w:val="004774F6"/>
    <w:rsid w:val="00480894"/>
    <w:rsid w:val="00484243"/>
    <w:rsid w:val="00485432"/>
    <w:rsid w:val="00486719"/>
    <w:rsid w:val="00491B65"/>
    <w:rsid w:val="004A2497"/>
    <w:rsid w:val="004A5C31"/>
    <w:rsid w:val="004A786C"/>
    <w:rsid w:val="004C1153"/>
    <w:rsid w:val="004C4D8B"/>
    <w:rsid w:val="004D0A48"/>
    <w:rsid w:val="004E6534"/>
    <w:rsid w:val="004E6BB8"/>
    <w:rsid w:val="004E74CB"/>
    <w:rsid w:val="004F1C26"/>
    <w:rsid w:val="004F4882"/>
    <w:rsid w:val="004F51F3"/>
    <w:rsid w:val="00500616"/>
    <w:rsid w:val="0050222C"/>
    <w:rsid w:val="00511DDC"/>
    <w:rsid w:val="00524404"/>
    <w:rsid w:val="005279D6"/>
    <w:rsid w:val="00531B4F"/>
    <w:rsid w:val="005327FC"/>
    <w:rsid w:val="005353CA"/>
    <w:rsid w:val="005460EE"/>
    <w:rsid w:val="00546406"/>
    <w:rsid w:val="005516C0"/>
    <w:rsid w:val="00552536"/>
    <w:rsid w:val="00553812"/>
    <w:rsid w:val="00553ACF"/>
    <w:rsid w:val="00555814"/>
    <w:rsid w:val="00566CCB"/>
    <w:rsid w:val="00572D90"/>
    <w:rsid w:val="00580D3D"/>
    <w:rsid w:val="0058115E"/>
    <w:rsid w:val="005833E4"/>
    <w:rsid w:val="00584F4B"/>
    <w:rsid w:val="00585F31"/>
    <w:rsid w:val="00592AC3"/>
    <w:rsid w:val="00596B69"/>
    <w:rsid w:val="005979B4"/>
    <w:rsid w:val="005A0BC8"/>
    <w:rsid w:val="005A19C8"/>
    <w:rsid w:val="005A2EB4"/>
    <w:rsid w:val="005A78E3"/>
    <w:rsid w:val="005B61A3"/>
    <w:rsid w:val="005B66CB"/>
    <w:rsid w:val="005B6723"/>
    <w:rsid w:val="005C6A77"/>
    <w:rsid w:val="005D0D78"/>
    <w:rsid w:val="005D6B61"/>
    <w:rsid w:val="005D73CB"/>
    <w:rsid w:val="005E29EC"/>
    <w:rsid w:val="005E326E"/>
    <w:rsid w:val="005E7463"/>
    <w:rsid w:val="005E7B5F"/>
    <w:rsid w:val="005F0B4E"/>
    <w:rsid w:val="005F458A"/>
    <w:rsid w:val="005F5009"/>
    <w:rsid w:val="00601C13"/>
    <w:rsid w:val="006038F0"/>
    <w:rsid w:val="0060395F"/>
    <w:rsid w:val="00612B7B"/>
    <w:rsid w:val="00615784"/>
    <w:rsid w:val="006348B8"/>
    <w:rsid w:val="00635D54"/>
    <w:rsid w:val="0064021E"/>
    <w:rsid w:val="00643B32"/>
    <w:rsid w:val="00646DE2"/>
    <w:rsid w:val="00646F4B"/>
    <w:rsid w:val="00647E7E"/>
    <w:rsid w:val="00664A3B"/>
    <w:rsid w:val="00670597"/>
    <w:rsid w:val="006737A5"/>
    <w:rsid w:val="006806B0"/>
    <w:rsid w:val="00683783"/>
    <w:rsid w:val="0069149F"/>
    <w:rsid w:val="00693B72"/>
    <w:rsid w:val="00694716"/>
    <w:rsid w:val="00694862"/>
    <w:rsid w:val="0069726F"/>
    <w:rsid w:val="006A3B5B"/>
    <w:rsid w:val="006B0B62"/>
    <w:rsid w:val="006B28E0"/>
    <w:rsid w:val="006C06F5"/>
    <w:rsid w:val="006C0CCD"/>
    <w:rsid w:val="006C24A1"/>
    <w:rsid w:val="006C6BC9"/>
    <w:rsid w:val="006D3A1B"/>
    <w:rsid w:val="006D41D8"/>
    <w:rsid w:val="006E226C"/>
    <w:rsid w:val="006E3F78"/>
    <w:rsid w:val="006E6B2F"/>
    <w:rsid w:val="006F422B"/>
    <w:rsid w:val="006F779B"/>
    <w:rsid w:val="007106D4"/>
    <w:rsid w:val="007175D3"/>
    <w:rsid w:val="00724F82"/>
    <w:rsid w:val="00727583"/>
    <w:rsid w:val="00730D2A"/>
    <w:rsid w:val="00731F02"/>
    <w:rsid w:val="00735CE2"/>
    <w:rsid w:val="00737C10"/>
    <w:rsid w:val="00740212"/>
    <w:rsid w:val="00741A7E"/>
    <w:rsid w:val="00742C9B"/>
    <w:rsid w:val="00744209"/>
    <w:rsid w:val="00746AA7"/>
    <w:rsid w:val="00746D20"/>
    <w:rsid w:val="00746F5E"/>
    <w:rsid w:val="0074738C"/>
    <w:rsid w:val="00747AD9"/>
    <w:rsid w:val="00751191"/>
    <w:rsid w:val="007513A8"/>
    <w:rsid w:val="00751471"/>
    <w:rsid w:val="00756532"/>
    <w:rsid w:val="00756E9C"/>
    <w:rsid w:val="007605F8"/>
    <w:rsid w:val="00764630"/>
    <w:rsid w:val="00766BDF"/>
    <w:rsid w:val="00766D05"/>
    <w:rsid w:val="00770FBC"/>
    <w:rsid w:val="00781977"/>
    <w:rsid w:val="007A1DA0"/>
    <w:rsid w:val="007B04C9"/>
    <w:rsid w:val="007B2502"/>
    <w:rsid w:val="007B2C25"/>
    <w:rsid w:val="007B4B5C"/>
    <w:rsid w:val="007B75EB"/>
    <w:rsid w:val="007D0413"/>
    <w:rsid w:val="007D0667"/>
    <w:rsid w:val="007D24D0"/>
    <w:rsid w:val="007D29E8"/>
    <w:rsid w:val="007D30DE"/>
    <w:rsid w:val="007D36F4"/>
    <w:rsid w:val="007E051D"/>
    <w:rsid w:val="007E6A05"/>
    <w:rsid w:val="007E6A9A"/>
    <w:rsid w:val="007E6E93"/>
    <w:rsid w:val="007E74B5"/>
    <w:rsid w:val="007E764A"/>
    <w:rsid w:val="007F1F86"/>
    <w:rsid w:val="007F4B12"/>
    <w:rsid w:val="007F4B29"/>
    <w:rsid w:val="00801F06"/>
    <w:rsid w:val="008024EB"/>
    <w:rsid w:val="00814AAE"/>
    <w:rsid w:val="00816F02"/>
    <w:rsid w:val="00825620"/>
    <w:rsid w:val="008260AF"/>
    <w:rsid w:val="00826196"/>
    <w:rsid w:val="008368E1"/>
    <w:rsid w:val="00843FED"/>
    <w:rsid w:val="00862662"/>
    <w:rsid w:val="00863B18"/>
    <w:rsid w:val="00865A8B"/>
    <w:rsid w:val="00866D67"/>
    <w:rsid w:val="00875D64"/>
    <w:rsid w:val="00886658"/>
    <w:rsid w:val="00892981"/>
    <w:rsid w:val="008A13FD"/>
    <w:rsid w:val="008A2A2C"/>
    <w:rsid w:val="008A3401"/>
    <w:rsid w:val="008A4D02"/>
    <w:rsid w:val="008A64C0"/>
    <w:rsid w:val="008B18E3"/>
    <w:rsid w:val="008B317C"/>
    <w:rsid w:val="008B5044"/>
    <w:rsid w:val="008B60F4"/>
    <w:rsid w:val="008D2D31"/>
    <w:rsid w:val="008E007B"/>
    <w:rsid w:val="008E2688"/>
    <w:rsid w:val="008E582E"/>
    <w:rsid w:val="008F2BFA"/>
    <w:rsid w:val="008F40C9"/>
    <w:rsid w:val="008F45BD"/>
    <w:rsid w:val="00901600"/>
    <w:rsid w:val="009062B8"/>
    <w:rsid w:val="0091487B"/>
    <w:rsid w:val="009220A1"/>
    <w:rsid w:val="00944EED"/>
    <w:rsid w:val="0096314D"/>
    <w:rsid w:val="009653E0"/>
    <w:rsid w:val="00971C4F"/>
    <w:rsid w:val="00976860"/>
    <w:rsid w:val="00982A51"/>
    <w:rsid w:val="00982E94"/>
    <w:rsid w:val="0098312A"/>
    <w:rsid w:val="009867B8"/>
    <w:rsid w:val="00986D4F"/>
    <w:rsid w:val="009A0033"/>
    <w:rsid w:val="009A0C2E"/>
    <w:rsid w:val="009A3C51"/>
    <w:rsid w:val="009A57E9"/>
    <w:rsid w:val="009B1D55"/>
    <w:rsid w:val="009B221D"/>
    <w:rsid w:val="009B49E3"/>
    <w:rsid w:val="009B4D4E"/>
    <w:rsid w:val="009B5573"/>
    <w:rsid w:val="009B63F4"/>
    <w:rsid w:val="009C4160"/>
    <w:rsid w:val="009C4C2B"/>
    <w:rsid w:val="009D1F7F"/>
    <w:rsid w:val="009D5D99"/>
    <w:rsid w:val="009E2334"/>
    <w:rsid w:val="009E29F9"/>
    <w:rsid w:val="009E5875"/>
    <w:rsid w:val="009F0A03"/>
    <w:rsid w:val="009F1CE4"/>
    <w:rsid w:val="00A074E3"/>
    <w:rsid w:val="00A12130"/>
    <w:rsid w:val="00A15AED"/>
    <w:rsid w:val="00A16197"/>
    <w:rsid w:val="00A17AE7"/>
    <w:rsid w:val="00A21C7D"/>
    <w:rsid w:val="00A30B5A"/>
    <w:rsid w:val="00A31B7B"/>
    <w:rsid w:val="00A34316"/>
    <w:rsid w:val="00A3476A"/>
    <w:rsid w:val="00A41309"/>
    <w:rsid w:val="00A41513"/>
    <w:rsid w:val="00A44DE4"/>
    <w:rsid w:val="00A45BF3"/>
    <w:rsid w:val="00A63E2C"/>
    <w:rsid w:val="00A75C82"/>
    <w:rsid w:val="00A81339"/>
    <w:rsid w:val="00A836A5"/>
    <w:rsid w:val="00A84FB4"/>
    <w:rsid w:val="00A85A28"/>
    <w:rsid w:val="00A8607E"/>
    <w:rsid w:val="00A8615D"/>
    <w:rsid w:val="00A9014E"/>
    <w:rsid w:val="00A97F7C"/>
    <w:rsid w:val="00AA2782"/>
    <w:rsid w:val="00AA3CB8"/>
    <w:rsid w:val="00AA4A9A"/>
    <w:rsid w:val="00AB0951"/>
    <w:rsid w:val="00AB219C"/>
    <w:rsid w:val="00AB299C"/>
    <w:rsid w:val="00AB51AF"/>
    <w:rsid w:val="00AB55C2"/>
    <w:rsid w:val="00AB5F04"/>
    <w:rsid w:val="00AC41A9"/>
    <w:rsid w:val="00AC4874"/>
    <w:rsid w:val="00AC4DAC"/>
    <w:rsid w:val="00AC59B5"/>
    <w:rsid w:val="00AD36EE"/>
    <w:rsid w:val="00AD3731"/>
    <w:rsid w:val="00AD3BF7"/>
    <w:rsid w:val="00AE36E3"/>
    <w:rsid w:val="00AE7835"/>
    <w:rsid w:val="00B05ADB"/>
    <w:rsid w:val="00B25184"/>
    <w:rsid w:val="00B30990"/>
    <w:rsid w:val="00B404F1"/>
    <w:rsid w:val="00B50D0E"/>
    <w:rsid w:val="00B7135F"/>
    <w:rsid w:val="00B73121"/>
    <w:rsid w:val="00B734E2"/>
    <w:rsid w:val="00B77B3F"/>
    <w:rsid w:val="00B77F3E"/>
    <w:rsid w:val="00B83F94"/>
    <w:rsid w:val="00B86104"/>
    <w:rsid w:val="00B91DFC"/>
    <w:rsid w:val="00B92197"/>
    <w:rsid w:val="00B95EDB"/>
    <w:rsid w:val="00BA22C6"/>
    <w:rsid w:val="00BB4473"/>
    <w:rsid w:val="00BC13D7"/>
    <w:rsid w:val="00BC4C21"/>
    <w:rsid w:val="00BC6360"/>
    <w:rsid w:val="00BC6490"/>
    <w:rsid w:val="00BD0F39"/>
    <w:rsid w:val="00BD1F07"/>
    <w:rsid w:val="00BD5080"/>
    <w:rsid w:val="00BD615C"/>
    <w:rsid w:val="00BD6A01"/>
    <w:rsid w:val="00BE12B9"/>
    <w:rsid w:val="00BE718C"/>
    <w:rsid w:val="00BF10F5"/>
    <w:rsid w:val="00BF37D3"/>
    <w:rsid w:val="00BF797A"/>
    <w:rsid w:val="00C02296"/>
    <w:rsid w:val="00C037E7"/>
    <w:rsid w:val="00C10F23"/>
    <w:rsid w:val="00C133B2"/>
    <w:rsid w:val="00C144B8"/>
    <w:rsid w:val="00C16B2A"/>
    <w:rsid w:val="00C209E5"/>
    <w:rsid w:val="00C20CE6"/>
    <w:rsid w:val="00C224B1"/>
    <w:rsid w:val="00C250FD"/>
    <w:rsid w:val="00C26708"/>
    <w:rsid w:val="00C32870"/>
    <w:rsid w:val="00C33744"/>
    <w:rsid w:val="00C34A54"/>
    <w:rsid w:val="00C367EB"/>
    <w:rsid w:val="00C377E5"/>
    <w:rsid w:val="00C40F2A"/>
    <w:rsid w:val="00C44F09"/>
    <w:rsid w:val="00C44F47"/>
    <w:rsid w:val="00C47898"/>
    <w:rsid w:val="00C55778"/>
    <w:rsid w:val="00C66441"/>
    <w:rsid w:val="00C66487"/>
    <w:rsid w:val="00C70F4C"/>
    <w:rsid w:val="00C71450"/>
    <w:rsid w:val="00C80CAB"/>
    <w:rsid w:val="00C81B2B"/>
    <w:rsid w:val="00C84EE1"/>
    <w:rsid w:val="00C8557E"/>
    <w:rsid w:val="00C8631D"/>
    <w:rsid w:val="00C900CC"/>
    <w:rsid w:val="00C978C1"/>
    <w:rsid w:val="00C97D72"/>
    <w:rsid w:val="00CA3B06"/>
    <w:rsid w:val="00CA4DC0"/>
    <w:rsid w:val="00CB3D3A"/>
    <w:rsid w:val="00CC607A"/>
    <w:rsid w:val="00CD026A"/>
    <w:rsid w:val="00CD0B00"/>
    <w:rsid w:val="00CD1F18"/>
    <w:rsid w:val="00CD3B9E"/>
    <w:rsid w:val="00CD4C3F"/>
    <w:rsid w:val="00CD56F8"/>
    <w:rsid w:val="00CD6047"/>
    <w:rsid w:val="00CF2F06"/>
    <w:rsid w:val="00CF7720"/>
    <w:rsid w:val="00D10447"/>
    <w:rsid w:val="00D11E9A"/>
    <w:rsid w:val="00D15831"/>
    <w:rsid w:val="00D16E37"/>
    <w:rsid w:val="00D20B55"/>
    <w:rsid w:val="00D24DA6"/>
    <w:rsid w:val="00D2641F"/>
    <w:rsid w:val="00D26FFA"/>
    <w:rsid w:val="00D273F2"/>
    <w:rsid w:val="00D32E16"/>
    <w:rsid w:val="00D33F2B"/>
    <w:rsid w:val="00D3448C"/>
    <w:rsid w:val="00D36490"/>
    <w:rsid w:val="00D4045D"/>
    <w:rsid w:val="00D43201"/>
    <w:rsid w:val="00D4327C"/>
    <w:rsid w:val="00D43F8A"/>
    <w:rsid w:val="00D44CB3"/>
    <w:rsid w:val="00D52D0C"/>
    <w:rsid w:val="00D5470C"/>
    <w:rsid w:val="00D65E7E"/>
    <w:rsid w:val="00D7311D"/>
    <w:rsid w:val="00D87375"/>
    <w:rsid w:val="00D91621"/>
    <w:rsid w:val="00D95F46"/>
    <w:rsid w:val="00D9777E"/>
    <w:rsid w:val="00DA0075"/>
    <w:rsid w:val="00DA11C1"/>
    <w:rsid w:val="00DA231D"/>
    <w:rsid w:val="00DA30C7"/>
    <w:rsid w:val="00DB5CD5"/>
    <w:rsid w:val="00DC214F"/>
    <w:rsid w:val="00DC4E4D"/>
    <w:rsid w:val="00DC58E1"/>
    <w:rsid w:val="00DC7C74"/>
    <w:rsid w:val="00DD421F"/>
    <w:rsid w:val="00DD5F6B"/>
    <w:rsid w:val="00DE17C3"/>
    <w:rsid w:val="00DE1C74"/>
    <w:rsid w:val="00DE3ED6"/>
    <w:rsid w:val="00DF0D4F"/>
    <w:rsid w:val="00DF4519"/>
    <w:rsid w:val="00E00B4F"/>
    <w:rsid w:val="00E05DDA"/>
    <w:rsid w:val="00E06B16"/>
    <w:rsid w:val="00E137D4"/>
    <w:rsid w:val="00E201C5"/>
    <w:rsid w:val="00E308CB"/>
    <w:rsid w:val="00E3251E"/>
    <w:rsid w:val="00E327BD"/>
    <w:rsid w:val="00E345AE"/>
    <w:rsid w:val="00E406EE"/>
    <w:rsid w:val="00E479A1"/>
    <w:rsid w:val="00E5401B"/>
    <w:rsid w:val="00E60226"/>
    <w:rsid w:val="00E6412C"/>
    <w:rsid w:val="00E64CC3"/>
    <w:rsid w:val="00E73948"/>
    <w:rsid w:val="00E7516F"/>
    <w:rsid w:val="00E75F83"/>
    <w:rsid w:val="00E7764C"/>
    <w:rsid w:val="00E83BE2"/>
    <w:rsid w:val="00E85772"/>
    <w:rsid w:val="00E85CFC"/>
    <w:rsid w:val="00E95D7E"/>
    <w:rsid w:val="00EA2AFE"/>
    <w:rsid w:val="00EB60D8"/>
    <w:rsid w:val="00EB65D8"/>
    <w:rsid w:val="00EB7124"/>
    <w:rsid w:val="00EC065C"/>
    <w:rsid w:val="00EC0F6A"/>
    <w:rsid w:val="00EC636A"/>
    <w:rsid w:val="00ED1578"/>
    <w:rsid w:val="00ED58C0"/>
    <w:rsid w:val="00EE0C99"/>
    <w:rsid w:val="00EE187B"/>
    <w:rsid w:val="00EE2D1C"/>
    <w:rsid w:val="00EE2EFF"/>
    <w:rsid w:val="00EF2340"/>
    <w:rsid w:val="00F04D12"/>
    <w:rsid w:val="00F07BF6"/>
    <w:rsid w:val="00F1221A"/>
    <w:rsid w:val="00F127D1"/>
    <w:rsid w:val="00F12AF1"/>
    <w:rsid w:val="00F14B5E"/>
    <w:rsid w:val="00F15EB0"/>
    <w:rsid w:val="00F16BBB"/>
    <w:rsid w:val="00F17361"/>
    <w:rsid w:val="00F17C0F"/>
    <w:rsid w:val="00F2152E"/>
    <w:rsid w:val="00F217A2"/>
    <w:rsid w:val="00F219E0"/>
    <w:rsid w:val="00F260B0"/>
    <w:rsid w:val="00F362B8"/>
    <w:rsid w:val="00F362CA"/>
    <w:rsid w:val="00F4408B"/>
    <w:rsid w:val="00F50ED5"/>
    <w:rsid w:val="00F558C2"/>
    <w:rsid w:val="00F57E0A"/>
    <w:rsid w:val="00F63091"/>
    <w:rsid w:val="00F6355C"/>
    <w:rsid w:val="00F67CCD"/>
    <w:rsid w:val="00F716E7"/>
    <w:rsid w:val="00F74EF9"/>
    <w:rsid w:val="00F7637D"/>
    <w:rsid w:val="00F76D61"/>
    <w:rsid w:val="00F77C17"/>
    <w:rsid w:val="00F801E4"/>
    <w:rsid w:val="00F831FA"/>
    <w:rsid w:val="00F84FA4"/>
    <w:rsid w:val="00F8572A"/>
    <w:rsid w:val="00F917F2"/>
    <w:rsid w:val="00FA00D9"/>
    <w:rsid w:val="00FA2510"/>
    <w:rsid w:val="00FA46B9"/>
    <w:rsid w:val="00FB1E01"/>
    <w:rsid w:val="00FB6AF7"/>
    <w:rsid w:val="00FC0515"/>
    <w:rsid w:val="00FC4184"/>
    <w:rsid w:val="00FC4BE2"/>
    <w:rsid w:val="00FD40DD"/>
    <w:rsid w:val="00FD52E9"/>
    <w:rsid w:val="00FD71DA"/>
    <w:rsid w:val="00FE7A3B"/>
    <w:rsid w:val="00FF18FB"/>
    <w:rsid w:val="00FF49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00EDE9"/>
  <w15:chartTrackingRefBased/>
  <w15:docId w15:val="{FF5FA461-D34A-48B4-8CE9-EC5DB9A777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56F8"/>
  </w:style>
  <w:style w:type="paragraph" w:styleId="Heading1">
    <w:name w:val="heading 1"/>
    <w:basedOn w:val="Normal"/>
    <w:next w:val="Normal"/>
    <w:link w:val="Heading1Char"/>
    <w:uiPriority w:val="9"/>
    <w:qFormat/>
    <w:rsid w:val="00CD56F8"/>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CD56F8"/>
    <w:p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rPr>
  </w:style>
  <w:style w:type="paragraph" w:styleId="Heading3">
    <w:name w:val="heading 3"/>
    <w:basedOn w:val="Normal"/>
    <w:next w:val="Normal"/>
    <w:link w:val="Heading3Char"/>
    <w:uiPriority w:val="9"/>
    <w:semiHidden/>
    <w:unhideWhenUsed/>
    <w:qFormat/>
    <w:rsid w:val="00CD56F8"/>
    <w:pPr>
      <w:pBdr>
        <w:top w:val="single" w:sz="6" w:space="2" w:color="4472C4" w:themeColor="accent1"/>
      </w:pBdr>
      <w:spacing w:before="300" w:after="0"/>
      <w:outlineLvl w:val="2"/>
    </w:pPr>
    <w:rPr>
      <w:caps/>
      <w:color w:val="1F3763" w:themeColor="accent1" w:themeShade="7F"/>
      <w:spacing w:val="15"/>
    </w:rPr>
  </w:style>
  <w:style w:type="paragraph" w:styleId="Heading4">
    <w:name w:val="heading 4"/>
    <w:basedOn w:val="Normal"/>
    <w:next w:val="Normal"/>
    <w:link w:val="Heading4Char"/>
    <w:uiPriority w:val="9"/>
    <w:semiHidden/>
    <w:unhideWhenUsed/>
    <w:qFormat/>
    <w:rsid w:val="00CD56F8"/>
    <w:pPr>
      <w:pBdr>
        <w:top w:val="dotted" w:sz="6" w:space="2" w:color="4472C4" w:themeColor="accent1"/>
      </w:pBdr>
      <w:spacing w:before="200" w:after="0"/>
      <w:outlineLvl w:val="3"/>
    </w:pPr>
    <w:rPr>
      <w:caps/>
      <w:color w:val="2F5496" w:themeColor="accent1" w:themeShade="BF"/>
      <w:spacing w:val="10"/>
    </w:rPr>
  </w:style>
  <w:style w:type="paragraph" w:styleId="Heading5">
    <w:name w:val="heading 5"/>
    <w:basedOn w:val="Normal"/>
    <w:next w:val="Normal"/>
    <w:link w:val="Heading5Char"/>
    <w:uiPriority w:val="9"/>
    <w:semiHidden/>
    <w:unhideWhenUsed/>
    <w:qFormat/>
    <w:rsid w:val="00CD56F8"/>
    <w:pPr>
      <w:pBdr>
        <w:bottom w:val="single" w:sz="6" w:space="1" w:color="4472C4" w:themeColor="accent1"/>
      </w:pBdr>
      <w:spacing w:before="200" w:after="0"/>
      <w:outlineLvl w:val="4"/>
    </w:pPr>
    <w:rPr>
      <w:caps/>
      <w:color w:val="2F5496" w:themeColor="accent1" w:themeShade="BF"/>
      <w:spacing w:val="10"/>
    </w:rPr>
  </w:style>
  <w:style w:type="paragraph" w:styleId="Heading6">
    <w:name w:val="heading 6"/>
    <w:basedOn w:val="Normal"/>
    <w:next w:val="Normal"/>
    <w:link w:val="Heading6Char"/>
    <w:uiPriority w:val="9"/>
    <w:semiHidden/>
    <w:unhideWhenUsed/>
    <w:qFormat/>
    <w:rsid w:val="00CD56F8"/>
    <w:pPr>
      <w:pBdr>
        <w:bottom w:val="dotted" w:sz="6" w:space="1" w:color="4472C4" w:themeColor="accent1"/>
      </w:pBdr>
      <w:spacing w:before="200" w:after="0"/>
      <w:outlineLvl w:val="5"/>
    </w:pPr>
    <w:rPr>
      <w:caps/>
      <w:color w:val="2F5496" w:themeColor="accent1" w:themeShade="BF"/>
      <w:spacing w:val="10"/>
    </w:rPr>
  </w:style>
  <w:style w:type="paragraph" w:styleId="Heading7">
    <w:name w:val="heading 7"/>
    <w:basedOn w:val="Normal"/>
    <w:next w:val="Normal"/>
    <w:link w:val="Heading7Char"/>
    <w:uiPriority w:val="9"/>
    <w:semiHidden/>
    <w:unhideWhenUsed/>
    <w:qFormat/>
    <w:rsid w:val="00CD56F8"/>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CD56F8"/>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CD56F8"/>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D56F8"/>
    <w:rPr>
      <w:caps/>
      <w:color w:val="FFFFFF" w:themeColor="background1"/>
      <w:spacing w:val="15"/>
      <w:sz w:val="22"/>
      <w:szCs w:val="22"/>
      <w:shd w:val="clear" w:color="auto" w:fill="4472C4" w:themeFill="accent1"/>
    </w:rPr>
  </w:style>
  <w:style w:type="character" w:customStyle="1" w:styleId="Heading2Char">
    <w:name w:val="Heading 2 Char"/>
    <w:basedOn w:val="DefaultParagraphFont"/>
    <w:link w:val="Heading2"/>
    <w:uiPriority w:val="9"/>
    <w:rsid w:val="00CD56F8"/>
    <w:rPr>
      <w:caps/>
      <w:spacing w:val="15"/>
      <w:shd w:val="clear" w:color="auto" w:fill="D9E2F3" w:themeFill="accent1" w:themeFillTint="33"/>
    </w:rPr>
  </w:style>
  <w:style w:type="character" w:customStyle="1" w:styleId="Heading3Char">
    <w:name w:val="Heading 3 Char"/>
    <w:basedOn w:val="DefaultParagraphFont"/>
    <w:link w:val="Heading3"/>
    <w:uiPriority w:val="9"/>
    <w:semiHidden/>
    <w:rsid w:val="00CD56F8"/>
    <w:rPr>
      <w:caps/>
      <w:color w:val="1F3763" w:themeColor="accent1" w:themeShade="7F"/>
      <w:spacing w:val="15"/>
    </w:rPr>
  </w:style>
  <w:style w:type="character" w:customStyle="1" w:styleId="Heading4Char">
    <w:name w:val="Heading 4 Char"/>
    <w:basedOn w:val="DefaultParagraphFont"/>
    <w:link w:val="Heading4"/>
    <w:uiPriority w:val="9"/>
    <w:semiHidden/>
    <w:rsid w:val="00CD56F8"/>
    <w:rPr>
      <w:caps/>
      <w:color w:val="2F5496" w:themeColor="accent1" w:themeShade="BF"/>
      <w:spacing w:val="10"/>
    </w:rPr>
  </w:style>
  <w:style w:type="character" w:customStyle="1" w:styleId="Heading5Char">
    <w:name w:val="Heading 5 Char"/>
    <w:basedOn w:val="DefaultParagraphFont"/>
    <w:link w:val="Heading5"/>
    <w:uiPriority w:val="9"/>
    <w:semiHidden/>
    <w:rsid w:val="00CD56F8"/>
    <w:rPr>
      <w:caps/>
      <w:color w:val="2F5496" w:themeColor="accent1" w:themeShade="BF"/>
      <w:spacing w:val="10"/>
    </w:rPr>
  </w:style>
  <w:style w:type="character" w:customStyle="1" w:styleId="Heading6Char">
    <w:name w:val="Heading 6 Char"/>
    <w:basedOn w:val="DefaultParagraphFont"/>
    <w:link w:val="Heading6"/>
    <w:uiPriority w:val="9"/>
    <w:semiHidden/>
    <w:rsid w:val="00CD56F8"/>
    <w:rPr>
      <w:caps/>
      <w:color w:val="2F5496" w:themeColor="accent1" w:themeShade="BF"/>
      <w:spacing w:val="10"/>
    </w:rPr>
  </w:style>
  <w:style w:type="character" w:customStyle="1" w:styleId="Heading7Char">
    <w:name w:val="Heading 7 Char"/>
    <w:basedOn w:val="DefaultParagraphFont"/>
    <w:link w:val="Heading7"/>
    <w:uiPriority w:val="9"/>
    <w:semiHidden/>
    <w:rsid w:val="00CD56F8"/>
    <w:rPr>
      <w:caps/>
      <w:color w:val="2F5496" w:themeColor="accent1" w:themeShade="BF"/>
      <w:spacing w:val="10"/>
    </w:rPr>
  </w:style>
  <w:style w:type="character" w:customStyle="1" w:styleId="Heading8Char">
    <w:name w:val="Heading 8 Char"/>
    <w:basedOn w:val="DefaultParagraphFont"/>
    <w:link w:val="Heading8"/>
    <w:uiPriority w:val="9"/>
    <w:semiHidden/>
    <w:rsid w:val="00CD56F8"/>
    <w:rPr>
      <w:caps/>
      <w:spacing w:val="10"/>
      <w:sz w:val="18"/>
      <w:szCs w:val="18"/>
    </w:rPr>
  </w:style>
  <w:style w:type="character" w:customStyle="1" w:styleId="Heading9Char">
    <w:name w:val="Heading 9 Char"/>
    <w:basedOn w:val="DefaultParagraphFont"/>
    <w:link w:val="Heading9"/>
    <w:uiPriority w:val="9"/>
    <w:semiHidden/>
    <w:rsid w:val="00CD56F8"/>
    <w:rPr>
      <w:i/>
      <w:iCs/>
      <w:caps/>
      <w:spacing w:val="10"/>
      <w:sz w:val="18"/>
      <w:szCs w:val="18"/>
    </w:rPr>
  </w:style>
  <w:style w:type="paragraph" w:styleId="Caption">
    <w:name w:val="caption"/>
    <w:basedOn w:val="Normal"/>
    <w:next w:val="Normal"/>
    <w:uiPriority w:val="35"/>
    <w:unhideWhenUsed/>
    <w:qFormat/>
    <w:rsid w:val="00CD56F8"/>
    <w:rPr>
      <w:b/>
      <w:bCs/>
      <w:color w:val="2F5496" w:themeColor="accent1" w:themeShade="BF"/>
      <w:sz w:val="16"/>
      <w:szCs w:val="16"/>
    </w:rPr>
  </w:style>
  <w:style w:type="paragraph" w:styleId="Title">
    <w:name w:val="Title"/>
    <w:basedOn w:val="Normal"/>
    <w:next w:val="Normal"/>
    <w:link w:val="TitleChar"/>
    <w:uiPriority w:val="10"/>
    <w:qFormat/>
    <w:rsid w:val="00CD56F8"/>
    <w:pPr>
      <w:spacing w:before="0" w:after="0"/>
    </w:pPr>
    <w:rPr>
      <w:rFonts w:asciiTheme="majorHAnsi" w:eastAsiaTheme="majorEastAsia" w:hAnsiTheme="majorHAnsi" w:cstheme="majorBidi"/>
      <w:caps/>
      <w:color w:val="4472C4" w:themeColor="accent1"/>
      <w:spacing w:val="10"/>
      <w:sz w:val="52"/>
      <w:szCs w:val="52"/>
    </w:rPr>
  </w:style>
  <w:style w:type="character" w:customStyle="1" w:styleId="TitleChar">
    <w:name w:val="Title Char"/>
    <w:basedOn w:val="DefaultParagraphFont"/>
    <w:link w:val="Title"/>
    <w:uiPriority w:val="10"/>
    <w:rsid w:val="00CD56F8"/>
    <w:rPr>
      <w:rFonts w:asciiTheme="majorHAnsi" w:eastAsiaTheme="majorEastAsia" w:hAnsiTheme="majorHAnsi" w:cstheme="majorBidi"/>
      <w:caps/>
      <w:color w:val="4472C4" w:themeColor="accent1"/>
      <w:spacing w:val="10"/>
      <w:sz w:val="52"/>
      <w:szCs w:val="52"/>
    </w:rPr>
  </w:style>
  <w:style w:type="paragraph" w:styleId="Subtitle">
    <w:name w:val="Subtitle"/>
    <w:basedOn w:val="Normal"/>
    <w:next w:val="Normal"/>
    <w:link w:val="SubtitleChar"/>
    <w:uiPriority w:val="11"/>
    <w:qFormat/>
    <w:rsid w:val="00CD56F8"/>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CD56F8"/>
    <w:rPr>
      <w:caps/>
      <w:color w:val="595959" w:themeColor="text1" w:themeTint="A6"/>
      <w:spacing w:val="10"/>
      <w:sz w:val="21"/>
      <w:szCs w:val="21"/>
    </w:rPr>
  </w:style>
  <w:style w:type="character" w:styleId="Strong">
    <w:name w:val="Strong"/>
    <w:uiPriority w:val="22"/>
    <w:qFormat/>
    <w:rsid w:val="00CD56F8"/>
    <w:rPr>
      <w:b/>
      <w:bCs/>
    </w:rPr>
  </w:style>
  <w:style w:type="character" w:styleId="Emphasis">
    <w:name w:val="Emphasis"/>
    <w:uiPriority w:val="20"/>
    <w:qFormat/>
    <w:rsid w:val="00CD56F8"/>
    <w:rPr>
      <w:caps/>
      <w:color w:val="1F3763" w:themeColor="accent1" w:themeShade="7F"/>
      <w:spacing w:val="5"/>
    </w:rPr>
  </w:style>
  <w:style w:type="paragraph" w:styleId="NoSpacing">
    <w:name w:val="No Spacing"/>
    <w:uiPriority w:val="1"/>
    <w:qFormat/>
    <w:rsid w:val="00CD56F8"/>
    <w:pPr>
      <w:spacing w:after="0" w:line="240" w:lineRule="auto"/>
    </w:pPr>
  </w:style>
  <w:style w:type="paragraph" w:styleId="Quote">
    <w:name w:val="Quote"/>
    <w:basedOn w:val="Normal"/>
    <w:next w:val="Normal"/>
    <w:link w:val="QuoteChar"/>
    <w:uiPriority w:val="29"/>
    <w:qFormat/>
    <w:rsid w:val="00CD56F8"/>
    <w:rPr>
      <w:i/>
      <w:iCs/>
      <w:sz w:val="24"/>
      <w:szCs w:val="24"/>
    </w:rPr>
  </w:style>
  <w:style w:type="character" w:customStyle="1" w:styleId="QuoteChar">
    <w:name w:val="Quote Char"/>
    <w:basedOn w:val="DefaultParagraphFont"/>
    <w:link w:val="Quote"/>
    <w:uiPriority w:val="29"/>
    <w:rsid w:val="00CD56F8"/>
    <w:rPr>
      <w:i/>
      <w:iCs/>
      <w:sz w:val="24"/>
      <w:szCs w:val="24"/>
    </w:rPr>
  </w:style>
  <w:style w:type="paragraph" w:styleId="IntenseQuote">
    <w:name w:val="Intense Quote"/>
    <w:basedOn w:val="Normal"/>
    <w:next w:val="Normal"/>
    <w:link w:val="IntenseQuoteChar"/>
    <w:uiPriority w:val="30"/>
    <w:qFormat/>
    <w:rsid w:val="00CD56F8"/>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CD56F8"/>
    <w:rPr>
      <w:color w:val="4472C4" w:themeColor="accent1"/>
      <w:sz w:val="24"/>
      <w:szCs w:val="24"/>
    </w:rPr>
  </w:style>
  <w:style w:type="character" w:styleId="SubtleEmphasis">
    <w:name w:val="Subtle Emphasis"/>
    <w:uiPriority w:val="19"/>
    <w:qFormat/>
    <w:rsid w:val="00CD56F8"/>
    <w:rPr>
      <w:i/>
      <w:iCs/>
      <w:color w:val="1F3763" w:themeColor="accent1" w:themeShade="7F"/>
    </w:rPr>
  </w:style>
  <w:style w:type="character" w:styleId="IntenseEmphasis">
    <w:name w:val="Intense Emphasis"/>
    <w:uiPriority w:val="21"/>
    <w:qFormat/>
    <w:rsid w:val="00CD56F8"/>
    <w:rPr>
      <w:b/>
      <w:bCs/>
      <w:caps/>
      <w:color w:val="1F3763" w:themeColor="accent1" w:themeShade="7F"/>
      <w:spacing w:val="10"/>
    </w:rPr>
  </w:style>
  <w:style w:type="character" w:styleId="SubtleReference">
    <w:name w:val="Subtle Reference"/>
    <w:uiPriority w:val="31"/>
    <w:qFormat/>
    <w:rsid w:val="00CD56F8"/>
    <w:rPr>
      <w:b/>
      <w:bCs/>
      <w:color w:val="4472C4" w:themeColor="accent1"/>
    </w:rPr>
  </w:style>
  <w:style w:type="character" w:styleId="IntenseReference">
    <w:name w:val="Intense Reference"/>
    <w:uiPriority w:val="32"/>
    <w:qFormat/>
    <w:rsid w:val="00CD56F8"/>
    <w:rPr>
      <w:b/>
      <w:bCs/>
      <w:i/>
      <w:iCs/>
      <w:caps/>
      <w:color w:val="4472C4" w:themeColor="accent1"/>
    </w:rPr>
  </w:style>
  <w:style w:type="character" w:styleId="BookTitle">
    <w:name w:val="Book Title"/>
    <w:uiPriority w:val="33"/>
    <w:qFormat/>
    <w:rsid w:val="00CD56F8"/>
    <w:rPr>
      <w:b/>
      <w:bCs/>
      <w:i/>
      <w:iCs/>
      <w:spacing w:val="0"/>
    </w:rPr>
  </w:style>
  <w:style w:type="paragraph" w:styleId="TOCHeading">
    <w:name w:val="TOC Heading"/>
    <w:basedOn w:val="Heading1"/>
    <w:next w:val="Normal"/>
    <w:uiPriority w:val="39"/>
    <w:unhideWhenUsed/>
    <w:qFormat/>
    <w:rsid w:val="00CD56F8"/>
    <w:pPr>
      <w:outlineLvl w:val="9"/>
    </w:pPr>
  </w:style>
  <w:style w:type="paragraph" w:styleId="ListParagraph">
    <w:name w:val="List Paragraph"/>
    <w:basedOn w:val="Normal"/>
    <w:uiPriority w:val="34"/>
    <w:qFormat/>
    <w:rsid w:val="00AB219C"/>
    <w:pPr>
      <w:ind w:left="720"/>
      <w:contextualSpacing/>
    </w:pPr>
  </w:style>
  <w:style w:type="paragraph" w:styleId="TOC1">
    <w:name w:val="toc 1"/>
    <w:basedOn w:val="Normal"/>
    <w:next w:val="Normal"/>
    <w:autoRedefine/>
    <w:uiPriority w:val="39"/>
    <w:unhideWhenUsed/>
    <w:rsid w:val="001F510A"/>
    <w:pPr>
      <w:spacing w:after="100"/>
    </w:pPr>
  </w:style>
  <w:style w:type="paragraph" w:styleId="TOC2">
    <w:name w:val="toc 2"/>
    <w:basedOn w:val="Normal"/>
    <w:next w:val="Normal"/>
    <w:autoRedefine/>
    <w:uiPriority w:val="39"/>
    <w:unhideWhenUsed/>
    <w:rsid w:val="001F510A"/>
    <w:pPr>
      <w:spacing w:after="100"/>
      <w:ind w:left="200"/>
    </w:pPr>
  </w:style>
  <w:style w:type="character" w:styleId="Hyperlink">
    <w:name w:val="Hyperlink"/>
    <w:basedOn w:val="DefaultParagraphFont"/>
    <w:uiPriority w:val="99"/>
    <w:unhideWhenUsed/>
    <w:rsid w:val="001F510A"/>
    <w:rPr>
      <w:color w:val="0563C1" w:themeColor="hyperlink"/>
      <w:u w:val="single"/>
    </w:rPr>
  </w:style>
  <w:style w:type="paragraph" w:styleId="NormalWeb">
    <w:name w:val="Normal (Web)"/>
    <w:basedOn w:val="Normal"/>
    <w:uiPriority w:val="99"/>
    <w:semiHidden/>
    <w:unhideWhenUsed/>
    <w:rsid w:val="00C144B8"/>
    <w:pPr>
      <w:spacing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862662"/>
    <w:rPr>
      <w:color w:val="808080"/>
    </w:rPr>
  </w:style>
  <w:style w:type="character" w:styleId="UnresolvedMention">
    <w:name w:val="Unresolved Mention"/>
    <w:basedOn w:val="DefaultParagraphFont"/>
    <w:uiPriority w:val="99"/>
    <w:semiHidden/>
    <w:unhideWhenUsed/>
    <w:rsid w:val="00C71450"/>
    <w:rPr>
      <w:color w:val="605E5C"/>
      <w:shd w:val="clear" w:color="auto" w:fill="E1DFDD"/>
    </w:rPr>
  </w:style>
  <w:style w:type="character" w:styleId="FollowedHyperlink">
    <w:name w:val="FollowedHyperlink"/>
    <w:basedOn w:val="DefaultParagraphFont"/>
    <w:uiPriority w:val="99"/>
    <w:semiHidden/>
    <w:unhideWhenUsed/>
    <w:rsid w:val="00F127D1"/>
    <w:rPr>
      <w:color w:val="954F72" w:themeColor="followedHyperlink"/>
      <w:u w:val="single"/>
    </w:rPr>
  </w:style>
  <w:style w:type="table" w:styleId="TableGrid">
    <w:name w:val="Table Grid"/>
    <w:basedOn w:val="TableNormal"/>
    <w:uiPriority w:val="39"/>
    <w:rsid w:val="00C250FD"/>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73948"/>
    <w:pPr>
      <w:spacing w:before="0"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89950">
      <w:bodyDiv w:val="1"/>
      <w:marLeft w:val="0"/>
      <w:marRight w:val="0"/>
      <w:marTop w:val="0"/>
      <w:marBottom w:val="0"/>
      <w:divBdr>
        <w:top w:val="none" w:sz="0" w:space="0" w:color="auto"/>
        <w:left w:val="none" w:sz="0" w:space="0" w:color="auto"/>
        <w:bottom w:val="none" w:sz="0" w:space="0" w:color="auto"/>
        <w:right w:val="none" w:sz="0" w:space="0" w:color="auto"/>
      </w:divBdr>
    </w:div>
    <w:div w:id="133376495">
      <w:bodyDiv w:val="1"/>
      <w:marLeft w:val="0"/>
      <w:marRight w:val="0"/>
      <w:marTop w:val="0"/>
      <w:marBottom w:val="0"/>
      <w:divBdr>
        <w:top w:val="none" w:sz="0" w:space="0" w:color="auto"/>
        <w:left w:val="none" w:sz="0" w:space="0" w:color="auto"/>
        <w:bottom w:val="none" w:sz="0" w:space="0" w:color="auto"/>
        <w:right w:val="none" w:sz="0" w:space="0" w:color="auto"/>
      </w:divBdr>
    </w:div>
    <w:div w:id="138233339">
      <w:bodyDiv w:val="1"/>
      <w:marLeft w:val="0"/>
      <w:marRight w:val="0"/>
      <w:marTop w:val="0"/>
      <w:marBottom w:val="0"/>
      <w:divBdr>
        <w:top w:val="none" w:sz="0" w:space="0" w:color="auto"/>
        <w:left w:val="none" w:sz="0" w:space="0" w:color="auto"/>
        <w:bottom w:val="none" w:sz="0" w:space="0" w:color="auto"/>
        <w:right w:val="none" w:sz="0" w:space="0" w:color="auto"/>
      </w:divBdr>
      <w:divsChild>
        <w:div w:id="1842576610">
          <w:marLeft w:val="480"/>
          <w:marRight w:val="0"/>
          <w:marTop w:val="0"/>
          <w:marBottom w:val="0"/>
          <w:divBdr>
            <w:top w:val="none" w:sz="0" w:space="0" w:color="auto"/>
            <w:left w:val="none" w:sz="0" w:space="0" w:color="auto"/>
            <w:bottom w:val="none" w:sz="0" w:space="0" w:color="auto"/>
            <w:right w:val="none" w:sz="0" w:space="0" w:color="auto"/>
          </w:divBdr>
        </w:div>
      </w:divsChild>
    </w:div>
    <w:div w:id="232473799">
      <w:bodyDiv w:val="1"/>
      <w:marLeft w:val="0"/>
      <w:marRight w:val="0"/>
      <w:marTop w:val="0"/>
      <w:marBottom w:val="0"/>
      <w:divBdr>
        <w:top w:val="none" w:sz="0" w:space="0" w:color="auto"/>
        <w:left w:val="none" w:sz="0" w:space="0" w:color="auto"/>
        <w:bottom w:val="none" w:sz="0" w:space="0" w:color="auto"/>
        <w:right w:val="none" w:sz="0" w:space="0" w:color="auto"/>
      </w:divBdr>
    </w:div>
    <w:div w:id="267665408">
      <w:bodyDiv w:val="1"/>
      <w:marLeft w:val="0"/>
      <w:marRight w:val="0"/>
      <w:marTop w:val="0"/>
      <w:marBottom w:val="0"/>
      <w:divBdr>
        <w:top w:val="none" w:sz="0" w:space="0" w:color="auto"/>
        <w:left w:val="none" w:sz="0" w:space="0" w:color="auto"/>
        <w:bottom w:val="none" w:sz="0" w:space="0" w:color="auto"/>
        <w:right w:val="none" w:sz="0" w:space="0" w:color="auto"/>
      </w:divBdr>
    </w:div>
    <w:div w:id="292906068">
      <w:bodyDiv w:val="1"/>
      <w:marLeft w:val="0"/>
      <w:marRight w:val="0"/>
      <w:marTop w:val="0"/>
      <w:marBottom w:val="0"/>
      <w:divBdr>
        <w:top w:val="none" w:sz="0" w:space="0" w:color="auto"/>
        <w:left w:val="none" w:sz="0" w:space="0" w:color="auto"/>
        <w:bottom w:val="none" w:sz="0" w:space="0" w:color="auto"/>
        <w:right w:val="none" w:sz="0" w:space="0" w:color="auto"/>
      </w:divBdr>
      <w:divsChild>
        <w:div w:id="2128961123">
          <w:marLeft w:val="480"/>
          <w:marRight w:val="0"/>
          <w:marTop w:val="0"/>
          <w:marBottom w:val="0"/>
          <w:divBdr>
            <w:top w:val="none" w:sz="0" w:space="0" w:color="auto"/>
            <w:left w:val="none" w:sz="0" w:space="0" w:color="auto"/>
            <w:bottom w:val="none" w:sz="0" w:space="0" w:color="auto"/>
            <w:right w:val="none" w:sz="0" w:space="0" w:color="auto"/>
          </w:divBdr>
        </w:div>
      </w:divsChild>
    </w:div>
    <w:div w:id="370767542">
      <w:bodyDiv w:val="1"/>
      <w:marLeft w:val="0"/>
      <w:marRight w:val="0"/>
      <w:marTop w:val="0"/>
      <w:marBottom w:val="0"/>
      <w:divBdr>
        <w:top w:val="none" w:sz="0" w:space="0" w:color="auto"/>
        <w:left w:val="none" w:sz="0" w:space="0" w:color="auto"/>
        <w:bottom w:val="none" w:sz="0" w:space="0" w:color="auto"/>
        <w:right w:val="none" w:sz="0" w:space="0" w:color="auto"/>
      </w:divBdr>
      <w:divsChild>
        <w:div w:id="1295525258">
          <w:marLeft w:val="480"/>
          <w:marRight w:val="0"/>
          <w:marTop w:val="0"/>
          <w:marBottom w:val="0"/>
          <w:divBdr>
            <w:top w:val="none" w:sz="0" w:space="0" w:color="auto"/>
            <w:left w:val="none" w:sz="0" w:space="0" w:color="auto"/>
            <w:bottom w:val="none" w:sz="0" w:space="0" w:color="auto"/>
            <w:right w:val="none" w:sz="0" w:space="0" w:color="auto"/>
          </w:divBdr>
        </w:div>
        <w:div w:id="1141003286">
          <w:marLeft w:val="480"/>
          <w:marRight w:val="0"/>
          <w:marTop w:val="0"/>
          <w:marBottom w:val="0"/>
          <w:divBdr>
            <w:top w:val="none" w:sz="0" w:space="0" w:color="auto"/>
            <w:left w:val="none" w:sz="0" w:space="0" w:color="auto"/>
            <w:bottom w:val="none" w:sz="0" w:space="0" w:color="auto"/>
            <w:right w:val="none" w:sz="0" w:space="0" w:color="auto"/>
          </w:divBdr>
        </w:div>
        <w:div w:id="1764522143">
          <w:marLeft w:val="480"/>
          <w:marRight w:val="0"/>
          <w:marTop w:val="0"/>
          <w:marBottom w:val="0"/>
          <w:divBdr>
            <w:top w:val="none" w:sz="0" w:space="0" w:color="auto"/>
            <w:left w:val="none" w:sz="0" w:space="0" w:color="auto"/>
            <w:bottom w:val="none" w:sz="0" w:space="0" w:color="auto"/>
            <w:right w:val="none" w:sz="0" w:space="0" w:color="auto"/>
          </w:divBdr>
        </w:div>
      </w:divsChild>
    </w:div>
    <w:div w:id="394281115">
      <w:bodyDiv w:val="1"/>
      <w:marLeft w:val="0"/>
      <w:marRight w:val="0"/>
      <w:marTop w:val="0"/>
      <w:marBottom w:val="0"/>
      <w:divBdr>
        <w:top w:val="none" w:sz="0" w:space="0" w:color="auto"/>
        <w:left w:val="none" w:sz="0" w:space="0" w:color="auto"/>
        <w:bottom w:val="none" w:sz="0" w:space="0" w:color="auto"/>
        <w:right w:val="none" w:sz="0" w:space="0" w:color="auto"/>
      </w:divBdr>
      <w:divsChild>
        <w:div w:id="43144289">
          <w:marLeft w:val="480"/>
          <w:marRight w:val="0"/>
          <w:marTop w:val="0"/>
          <w:marBottom w:val="0"/>
          <w:divBdr>
            <w:top w:val="none" w:sz="0" w:space="0" w:color="auto"/>
            <w:left w:val="none" w:sz="0" w:space="0" w:color="auto"/>
            <w:bottom w:val="none" w:sz="0" w:space="0" w:color="auto"/>
            <w:right w:val="none" w:sz="0" w:space="0" w:color="auto"/>
          </w:divBdr>
        </w:div>
        <w:div w:id="960841718">
          <w:marLeft w:val="480"/>
          <w:marRight w:val="0"/>
          <w:marTop w:val="0"/>
          <w:marBottom w:val="0"/>
          <w:divBdr>
            <w:top w:val="none" w:sz="0" w:space="0" w:color="auto"/>
            <w:left w:val="none" w:sz="0" w:space="0" w:color="auto"/>
            <w:bottom w:val="none" w:sz="0" w:space="0" w:color="auto"/>
            <w:right w:val="none" w:sz="0" w:space="0" w:color="auto"/>
          </w:divBdr>
        </w:div>
        <w:div w:id="1017459746">
          <w:marLeft w:val="480"/>
          <w:marRight w:val="0"/>
          <w:marTop w:val="0"/>
          <w:marBottom w:val="0"/>
          <w:divBdr>
            <w:top w:val="none" w:sz="0" w:space="0" w:color="auto"/>
            <w:left w:val="none" w:sz="0" w:space="0" w:color="auto"/>
            <w:bottom w:val="none" w:sz="0" w:space="0" w:color="auto"/>
            <w:right w:val="none" w:sz="0" w:space="0" w:color="auto"/>
          </w:divBdr>
        </w:div>
      </w:divsChild>
    </w:div>
    <w:div w:id="710300507">
      <w:bodyDiv w:val="1"/>
      <w:marLeft w:val="0"/>
      <w:marRight w:val="0"/>
      <w:marTop w:val="0"/>
      <w:marBottom w:val="0"/>
      <w:divBdr>
        <w:top w:val="none" w:sz="0" w:space="0" w:color="auto"/>
        <w:left w:val="none" w:sz="0" w:space="0" w:color="auto"/>
        <w:bottom w:val="none" w:sz="0" w:space="0" w:color="auto"/>
        <w:right w:val="none" w:sz="0" w:space="0" w:color="auto"/>
      </w:divBdr>
      <w:divsChild>
        <w:div w:id="2062053371">
          <w:marLeft w:val="480"/>
          <w:marRight w:val="0"/>
          <w:marTop w:val="0"/>
          <w:marBottom w:val="0"/>
          <w:divBdr>
            <w:top w:val="none" w:sz="0" w:space="0" w:color="auto"/>
            <w:left w:val="none" w:sz="0" w:space="0" w:color="auto"/>
            <w:bottom w:val="none" w:sz="0" w:space="0" w:color="auto"/>
            <w:right w:val="none" w:sz="0" w:space="0" w:color="auto"/>
          </w:divBdr>
        </w:div>
        <w:div w:id="224685381">
          <w:marLeft w:val="480"/>
          <w:marRight w:val="0"/>
          <w:marTop w:val="0"/>
          <w:marBottom w:val="0"/>
          <w:divBdr>
            <w:top w:val="none" w:sz="0" w:space="0" w:color="auto"/>
            <w:left w:val="none" w:sz="0" w:space="0" w:color="auto"/>
            <w:bottom w:val="none" w:sz="0" w:space="0" w:color="auto"/>
            <w:right w:val="none" w:sz="0" w:space="0" w:color="auto"/>
          </w:divBdr>
        </w:div>
      </w:divsChild>
    </w:div>
    <w:div w:id="743185263">
      <w:bodyDiv w:val="1"/>
      <w:marLeft w:val="0"/>
      <w:marRight w:val="0"/>
      <w:marTop w:val="0"/>
      <w:marBottom w:val="0"/>
      <w:divBdr>
        <w:top w:val="none" w:sz="0" w:space="0" w:color="auto"/>
        <w:left w:val="none" w:sz="0" w:space="0" w:color="auto"/>
        <w:bottom w:val="none" w:sz="0" w:space="0" w:color="auto"/>
        <w:right w:val="none" w:sz="0" w:space="0" w:color="auto"/>
      </w:divBdr>
      <w:divsChild>
        <w:div w:id="69229657">
          <w:marLeft w:val="480"/>
          <w:marRight w:val="0"/>
          <w:marTop w:val="0"/>
          <w:marBottom w:val="0"/>
          <w:divBdr>
            <w:top w:val="none" w:sz="0" w:space="0" w:color="auto"/>
            <w:left w:val="none" w:sz="0" w:space="0" w:color="auto"/>
            <w:bottom w:val="none" w:sz="0" w:space="0" w:color="auto"/>
            <w:right w:val="none" w:sz="0" w:space="0" w:color="auto"/>
          </w:divBdr>
        </w:div>
        <w:div w:id="1481457209">
          <w:marLeft w:val="480"/>
          <w:marRight w:val="0"/>
          <w:marTop w:val="0"/>
          <w:marBottom w:val="0"/>
          <w:divBdr>
            <w:top w:val="none" w:sz="0" w:space="0" w:color="auto"/>
            <w:left w:val="none" w:sz="0" w:space="0" w:color="auto"/>
            <w:bottom w:val="none" w:sz="0" w:space="0" w:color="auto"/>
            <w:right w:val="none" w:sz="0" w:space="0" w:color="auto"/>
          </w:divBdr>
        </w:div>
      </w:divsChild>
    </w:div>
    <w:div w:id="762840270">
      <w:bodyDiv w:val="1"/>
      <w:marLeft w:val="0"/>
      <w:marRight w:val="0"/>
      <w:marTop w:val="0"/>
      <w:marBottom w:val="0"/>
      <w:divBdr>
        <w:top w:val="none" w:sz="0" w:space="0" w:color="auto"/>
        <w:left w:val="none" w:sz="0" w:space="0" w:color="auto"/>
        <w:bottom w:val="none" w:sz="0" w:space="0" w:color="auto"/>
        <w:right w:val="none" w:sz="0" w:space="0" w:color="auto"/>
      </w:divBdr>
      <w:divsChild>
        <w:div w:id="1389180840">
          <w:marLeft w:val="480"/>
          <w:marRight w:val="0"/>
          <w:marTop w:val="0"/>
          <w:marBottom w:val="0"/>
          <w:divBdr>
            <w:top w:val="none" w:sz="0" w:space="0" w:color="auto"/>
            <w:left w:val="none" w:sz="0" w:space="0" w:color="auto"/>
            <w:bottom w:val="none" w:sz="0" w:space="0" w:color="auto"/>
            <w:right w:val="none" w:sz="0" w:space="0" w:color="auto"/>
          </w:divBdr>
        </w:div>
      </w:divsChild>
    </w:div>
    <w:div w:id="794252258">
      <w:bodyDiv w:val="1"/>
      <w:marLeft w:val="0"/>
      <w:marRight w:val="0"/>
      <w:marTop w:val="0"/>
      <w:marBottom w:val="0"/>
      <w:divBdr>
        <w:top w:val="none" w:sz="0" w:space="0" w:color="auto"/>
        <w:left w:val="none" w:sz="0" w:space="0" w:color="auto"/>
        <w:bottom w:val="none" w:sz="0" w:space="0" w:color="auto"/>
        <w:right w:val="none" w:sz="0" w:space="0" w:color="auto"/>
      </w:divBdr>
      <w:divsChild>
        <w:div w:id="1556769137">
          <w:marLeft w:val="480"/>
          <w:marRight w:val="0"/>
          <w:marTop w:val="0"/>
          <w:marBottom w:val="0"/>
          <w:divBdr>
            <w:top w:val="none" w:sz="0" w:space="0" w:color="auto"/>
            <w:left w:val="none" w:sz="0" w:space="0" w:color="auto"/>
            <w:bottom w:val="none" w:sz="0" w:space="0" w:color="auto"/>
            <w:right w:val="none" w:sz="0" w:space="0" w:color="auto"/>
          </w:divBdr>
        </w:div>
      </w:divsChild>
    </w:div>
    <w:div w:id="1184705896">
      <w:bodyDiv w:val="1"/>
      <w:marLeft w:val="0"/>
      <w:marRight w:val="0"/>
      <w:marTop w:val="0"/>
      <w:marBottom w:val="0"/>
      <w:divBdr>
        <w:top w:val="none" w:sz="0" w:space="0" w:color="auto"/>
        <w:left w:val="none" w:sz="0" w:space="0" w:color="auto"/>
        <w:bottom w:val="none" w:sz="0" w:space="0" w:color="auto"/>
        <w:right w:val="none" w:sz="0" w:space="0" w:color="auto"/>
      </w:divBdr>
    </w:div>
    <w:div w:id="1391341242">
      <w:bodyDiv w:val="1"/>
      <w:marLeft w:val="0"/>
      <w:marRight w:val="0"/>
      <w:marTop w:val="0"/>
      <w:marBottom w:val="0"/>
      <w:divBdr>
        <w:top w:val="none" w:sz="0" w:space="0" w:color="auto"/>
        <w:left w:val="none" w:sz="0" w:space="0" w:color="auto"/>
        <w:bottom w:val="none" w:sz="0" w:space="0" w:color="auto"/>
        <w:right w:val="none" w:sz="0" w:space="0" w:color="auto"/>
      </w:divBdr>
    </w:div>
    <w:div w:id="1438528074">
      <w:bodyDiv w:val="1"/>
      <w:marLeft w:val="0"/>
      <w:marRight w:val="0"/>
      <w:marTop w:val="0"/>
      <w:marBottom w:val="0"/>
      <w:divBdr>
        <w:top w:val="none" w:sz="0" w:space="0" w:color="auto"/>
        <w:left w:val="none" w:sz="0" w:space="0" w:color="auto"/>
        <w:bottom w:val="none" w:sz="0" w:space="0" w:color="auto"/>
        <w:right w:val="none" w:sz="0" w:space="0" w:color="auto"/>
      </w:divBdr>
    </w:div>
    <w:div w:id="1621496081">
      <w:bodyDiv w:val="1"/>
      <w:marLeft w:val="0"/>
      <w:marRight w:val="0"/>
      <w:marTop w:val="0"/>
      <w:marBottom w:val="0"/>
      <w:divBdr>
        <w:top w:val="none" w:sz="0" w:space="0" w:color="auto"/>
        <w:left w:val="none" w:sz="0" w:space="0" w:color="auto"/>
        <w:bottom w:val="none" w:sz="0" w:space="0" w:color="auto"/>
        <w:right w:val="none" w:sz="0" w:space="0" w:color="auto"/>
      </w:divBdr>
    </w:div>
    <w:div w:id="1794059838">
      <w:bodyDiv w:val="1"/>
      <w:marLeft w:val="0"/>
      <w:marRight w:val="0"/>
      <w:marTop w:val="0"/>
      <w:marBottom w:val="0"/>
      <w:divBdr>
        <w:top w:val="none" w:sz="0" w:space="0" w:color="auto"/>
        <w:left w:val="none" w:sz="0" w:space="0" w:color="auto"/>
        <w:bottom w:val="none" w:sz="0" w:space="0" w:color="auto"/>
        <w:right w:val="none" w:sz="0" w:space="0" w:color="auto"/>
      </w:divBdr>
    </w:div>
    <w:div w:id="1889604181">
      <w:bodyDiv w:val="1"/>
      <w:marLeft w:val="0"/>
      <w:marRight w:val="0"/>
      <w:marTop w:val="0"/>
      <w:marBottom w:val="0"/>
      <w:divBdr>
        <w:top w:val="none" w:sz="0" w:space="0" w:color="auto"/>
        <w:left w:val="none" w:sz="0" w:space="0" w:color="auto"/>
        <w:bottom w:val="none" w:sz="0" w:space="0" w:color="auto"/>
        <w:right w:val="none" w:sz="0" w:space="0" w:color="auto"/>
      </w:divBdr>
    </w:div>
    <w:div w:id="1963462851">
      <w:bodyDiv w:val="1"/>
      <w:marLeft w:val="0"/>
      <w:marRight w:val="0"/>
      <w:marTop w:val="0"/>
      <w:marBottom w:val="0"/>
      <w:divBdr>
        <w:top w:val="none" w:sz="0" w:space="0" w:color="auto"/>
        <w:left w:val="none" w:sz="0" w:space="0" w:color="auto"/>
        <w:bottom w:val="none" w:sz="0" w:space="0" w:color="auto"/>
        <w:right w:val="none" w:sz="0" w:space="0" w:color="auto"/>
      </w:divBdr>
    </w:div>
    <w:div w:id="20627095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finance.yahoo.com/quote/%5EGDAXI/history/?guccounter=1&amp;guce_referrer=aHR0cHM6Ly93d3cuZ29vZ2xlLmNvbS8&amp;guce_referrer_sig=AQAAAJ5W42zIxH089O1-wAUS0pcp1_INfsTxH2mIBoXMXa0oubjngN7DPlUvnhIDIWYmqDxNlHGRvCRg0CI29vb0fiUKVIjdQpn4BJJjkNdtBdpAlSwtzQyq0UKLKnRql6iVODWZut3M8AV5NmNMJJwdM54Q6WbCAoTdZT4D_t_hrPta" TargetMode="External"/><Relationship Id="rId18" Type="http://schemas.openxmlformats.org/officeDocument/2006/relationships/hyperlink" Target="https://finance.yahoo.com/quote/MRK.DE/history?period1=1498003200&amp;period2=1655769600&amp;interval=1d&amp;filter=history&amp;frequency=1d&amp;includeAdjustedClose=true" TargetMode="External"/><Relationship Id="rId26" Type="http://schemas.openxmlformats.org/officeDocument/2006/relationships/image" Target="media/image9.png"/><Relationship Id="rId39" Type="http://schemas.openxmlformats.org/officeDocument/2006/relationships/glossaryDocument" Target="glossary/document.xml"/><Relationship Id="rId21" Type="http://schemas.openxmlformats.org/officeDocument/2006/relationships/hyperlink" Target="https://finance.yahoo.com/quote/ZAL.DE/history?period1=1498003200&amp;period2=1655769600&amp;interval=1d&amp;filter=history&amp;frequency=1d&amp;includeAdjustedClose=true" TargetMode="External"/><Relationship Id="rId34" Type="http://schemas.openxmlformats.org/officeDocument/2006/relationships/image" Target="media/image15.png"/><Relationship Id="rId7" Type="http://schemas.openxmlformats.org/officeDocument/2006/relationships/image" Target="media/image2.png"/><Relationship Id="rId12" Type="http://schemas.openxmlformats.org/officeDocument/2006/relationships/hyperlink" Target="https://www.google.com/search?q=DAX+30+index&amp;sxsrf=ALiCzsblFzrwE1LSz6N7hTXExu8HrXS3rA:1652782872957&amp;source=hp&amp;ei=GHeDYtXdN6yGxc8Puvqq0Ak&amp;iflsig=AJiK0e8AAAAAYoOFKFr8ZMKzjgE30vnRy716aAuV8g-f&amp;ved=0ahUKEwjVyZ-AqOb3AhUsQ_EDHTq9CpoQ4dUDCAk&amp;uact=5&amp;oq=DAX+30+index&amp;gs_lcp=Cgdnd3Mtd2l6EAMyCggAEIAEEEYQ-gEyBQgAEIAEMgUIABCABDIFCAAQgAQyBQgAEIAEMgUIABCABDIFCAAQgAQyBQgAEIAEMgUIABCABDIFCAAQgAQ6BAgjECc6CwguEIAEEMcBENEDOgsILhCABBDHARCjAjoOCC4QgAQQxwEQowIQ1AI6BQguEIAEUABY4xJgzBRoAHAAeACAAVOIAcIFkgECMTKYAQCgAQE&amp;sclient=gws-wiz" TargetMode="External"/><Relationship Id="rId17" Type="http://schemas.openxmlformats.org/officeDocument/2006/relationships/hyperlink" Target="https://finance.yahoo.com/quote/FME.DE/history?period1=1498003200&amp;period2=1655769600&amp;interval=1d&amp;filter=history&amp;frequency=1d&amp;includeAdjustedClose=true" TargetMode="External"/><Relationship Id="rId25" Type="http://schemas.openxmlformats.org/officeDocument/2006/relationships/oleObject" Target="embeddings/oleObject2.bin"/><Relationship Id="rId33" Type="http://schemas.openxmlformats.org/officeDocument/2006/relationships/image" Target="media/image14.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finance.yahoo.com/quote/DB1.DE/history?period1=1498003200&amp;period2=1655769600&amp;interval=1d&amp;filter=history&amp;frequency=1d&amp;includeAdjustedClose=true" TargetMode="External"/><Relationship Id="rId20" Type="http://schemas.openxmlformats.org/officeDocument/2006/relationships/hyperlink" Target="https://finance.yahoo.com/quote/SIE.DE/history?period1=1498003200&amp;period2=1655769600&amp;interval=1d&amp;filter=history&amp;frequency=1d&amp;includeAdjustedClose=true" TargetMode="External"/><Relationship Id="rId29"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8.png"/><Relationship Id="rId32" Type="http://schemas.openxmlformats.org/officeDocument/2006/relationships/image" Target="media/image13.png"/><Relationship Id="rId37" Type="http://schemas.openxmlformats.org/officeDocument/2006/relationships/image" Target="media/image18.png"/><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finance.yahoo.com/quote/ADS.DE/history?period1=1498003200&amp;period2=1655769600&amp;interval=1d&amp;filter=history&amp;frequency=1d&amp;includeAdjustedClose=true" TargetMode="External"/><Relationship Id="rId23" Type="http://schemas.openxmlformats.org/officeDocument/2006/relationships/oleObject" Target="embeddings/oleObject1.bin"/><Relationship Id="rId28" Type="http://schemas.openxmlformats.org/officeDocument/2006/relationships/chart" Target="charts/chart1.xml"/><Relationship Id="rId36" Type="http://schemas.openxmlformats.org/officeDocument/2006/relationships/image" Target="media/image17.png"/><Relationship Id="rId10" Type="http://schemas.openxmlformats.org/officeDocument/2006/relationships/image" Target="media/image5.png"/><Relationship Id="rId19" Type="http://schemas.openxmlformats.org/officeDocument/2006/relationships/hyperlink" Target="https://finance.yahoo.com/quote/PUM.DE/history?period1=1498003200&amp;period2=1655769600&amp;interval=1d&amp;filter=history&amp;frequency=1d&amp;includeAdjustedClose=true" TargetMode="External"/><Relationship Id="rId31"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hyperlink" Target="https://finance.yahoo.com/quote/1COV.DE/history?period1=1498003200&amp;period2=1655769600&amp;interval=1d&amp;filter=history&amp;frequency=1d&amp;includeAdjustedClose=true" TargetMode="External"/><Relationship Id="rId22" Type="http://schemas.openxmlformats.org/officeDocument/2006/relationships/image" Target="media/image7.png"/><Relationship Id="rId27" Type="http://schemas.openxmlformats.org/officeDocument/2006/relationships/oleObject" Target="embeddings/oleObject3.bin"/><Relationship Id="rId30" Type="http://schemas.openxmlformats.org/officeDocument/2006/relationships/image" Target="media/image11.png"/><Relationship Id="rId35" Type="http://schemas.openxmlformats.org/officeDocument/2006/relationships/image" Target="media/image16.png"/><Relationship Id="rId8" Type="http://schemas.openxmlformats.org/officeDocument/2006/relationships/image" Target="media/image3.png"/><Relationship Id="rId3"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72936488e6ab86ee/lib_uni_ff/Coursera/%5eN%20DA%20Projects/Project%20files/Excel%20Projects/Portfolio%20Optimization%20in%20Excel/Project%20Excel%202%20-%20Portfolio%20Optimization.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djusted Closing</a:t>
            </a:r>
            <a:r>
              <a:rPr lang="en-US" baseline="0"/>
              <a:t> Price of the Chosen Stocks (6/21/2017 - 6/21/2022)</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Project Excel 2 - Portfolio Optimization.xlsx]Raw Wide'!$B$1</c:f>
              <c:strCache>
                <c:ptCount val="1"/>
                <c:pt idx="0">
                  <c:v>1COV.DE</c:v>
                </c:pt>
              </c:strCache>
            </c:strRef>
          </c:tx>
          <c:spPr>
            <a:ln w="28575" cap="rnd">
              <a:solidFill>
                <a:schemeClr val="accent1">
                  <a:shade val="45000"/>
                </a:schemeClr>
              </a:solidFill>
              <a:round/>
            </a:ln>
            <a:effectLst/>
          </c:spPr>
          <c:marker>
            <c:symbol val="none"/>
          </c:marker>
          <c:cat>
            <c:numRef>
              <c:f>'[Project Excel 2 - Portfolio Optimization.xlsx]Raw Wide'!$A$2:$A$1268</c:f>
              <c:numCache>
                <c:formatCode>m/d/yyyy</c:formatCode>
                <c:ptCount val="1267"/>
                <c:pt idx="0">
                  <c:v>42907</c:v>
                </c:pt>
                <c:pt idx="1">
                  <c:v>42908</c:v>
                </c:pt>
                <c:pt idx="2">
                  <c:v>42909</c:v>
                </c:pt>
                <c:pt idx="3">
                  <c:v>42912</c:v>
                </c:pt>
                <c:pt idx="4">
                  <c:v>42913</c:v>
                </c:pt>
                <c:pt idx="5">
                  <c:v>42914</c:v>
                </c:pt>
                <c:pt idx="6">
                  <c:v>42915</c:v>
                </c:pt>
                <c:pt idx="7">
                  <c:v>42916</c:v>
                </c:pt>
                <c:pt idx="8">
                  <c:v>42919</c:v>
                </c:pt>
                <c:pt idx="9">
                  <c:v>42920</c:v>
                </c:pt>
                <c:pt idx="10">
                  <c:v>42921</c:v>
                </c:pt>
                <c:pt idx="11">
                  <c:v>42922</c:v>
                </c:pt>
                <c:pt idx="12">
                  <c:v>42923</c:v>
                </c:pt>
                <c:pt idx="13">
                  <c:v>42926</c:v>
                </c:pt>
                <c:pt idx="14">
                  <c:v>42927</c:v>
                </c:pt>
                <c:pt idx="15">
                  <c:v>42928</c:v>
                </c:pt>
                <c:pt idx="16">
                  <c:v>42929</c:v>
                </c:pt>
                <c:pt idx="17">
                  <c:v>42930</c:v>
                </c:pt>
                <c:pt idx="18">
                  <c:v>42933</c:v>
                </c:pt>
                <c:pt idx="19">
                  <c:v>42934</c:v>
                </c:pt>
                <c:pt idx="20">
                  <c:v>42935</c:v>
                </c:pt>
                <c:pt idx="21">
                  <c:v>42936</c:v>
                </c:pt>
                <c:pt idx="22">
                  <c:v>42937</c:v>
                </c:pt>
                <c:pt idx="23">
                  <c:v>42940</c:v>
                </c:pt>
                <c:pt idx="24">
                  <c:v>42941</c:v>
                </c:pt>
                <c:pt idx="25">
                  <c:v>42942</c:v>
                </c:pt>
                <c:pt idx="26">
                  <c:v>42943</c:v>
                </c:pt>
                <c:pt idx="27">
                  <c:v>42944</c:v>
                </c:pt>
                <c:pt idx="28">
                  <c:v>42947</c:v>
                </c:pt>
                <c:pt idx="29">
                  <c:v>42948</c:v>
                </c:pt>
                <c:pt idx="30">
                  <c:v>42949</c:v>
                </c:pt>
                <c:pt idx="31">
                  <c:v>42950</c:v>
                </c:pt>
                <c:pt idx="32">
                  <c:v>42951</c:v>
                </c:pt>
                <c:pt idx="33">
                  <c:v>42954</c:v>
                </c:pt>
                <c:pt idx="34">
                  <c:v>42955</c:v>
                </c:pt>
                <c:pt idx="35">
                  <c:v>42956</c:v>
                </c:pt>
                <c:pt idx="36">
                  <c:v>42957</c:v>
                </c:pt>
                <c:pt idx="37">
                  <c:v>42958</c:v>
                </c:pt>
                <c:pt idx="38">
                  <c:v>42961</c:v>
                </c:pt>
                <c:pt idx="39">
                  <c:v>42962</c:v>
                </c:pt>
                <c:pt idx="40">
                  <c:v>42963</c:v>
                </c:pt>
                <c:pt idx="41">
                  <c:v>42964</c:v>
                </c:pt>
                <c:pt idx="42">
                  <c:v>42965</c:v>
                </c:pt>
                <c:pt idx="43">
                  <c:v>42968</c:v>
                </c:pt>
                <c:pt idx="44">
                  <c:v>42969</c:v>
                </c:pt>
                <c:pt idx="45">
                  <c:v>42970</c:v>
                </c:pt>
                <c:pt idx="46">
                  <c:v>42971</c:v>
                </c:pt>
                <c:pt idx="47">
                  <c:v>42972</c:v>
                </c:pt>
                <c:pt idx="48">
                  <c:v>42975</c:v>
                </c:pt>
                <c:pt idx="49">
                  <c:v>42976</c:v>
                </c:pt>
                <c:pt idx="50">
                  <c:v>42977</c:v>
                </c:pt>
                <c:pt idx="51">
                  <c:v>42978</c:v>
                </c:pt>
                <c:pt idx="52">
                  <c:v>42979</c:v>
                </c:pt>
                <c:pt idx="53">
                  <c:v>42982</c:v>
                </c:pt>
                <c:pt idx="54">
                  <c:v>42983</c:v>
                </c:pt>
                <c:pt idx="55">
                  <c:v>42984</c:v>
                </c:pt>
                <c:pt idx="56">
                  <c:v>42985</c:v>
                </c:pt>
                <c:pt idx="57">
                  <c:v>42986</c:v>
                </c:pt>
                <c:pt idx="58">
                  <c:v>42989</c:v>
                </c:pt>
                <c:pt idx="59">
                  <c:v>42990</c:v>
                </c:pt>
                <c:pt idx="60">
                  <c:v>42991</c:v>
                </c:pt>
                <c:pt idx="61">
                  <c:v>42992</c:v>
                </c:pt>
                <c:pt idx="62">
                  <c:v>42993</c:v>
                </c:pt>
                <c:pt idx="63">
                  <c:v>42996</c:v>
                </c:pt>
                <c:pt idx="64">
                  <c:v>42997</c:v>
                </c:pt>
                <c:pt idx="65">
                  <c:v>42998</c:v>
                </c:pt>
                <c:pt idx="66">
                  <c:v>42999</c:v>
                </c:pt>
                <c:pt idx="67">
                  <c:v>43000</c:v>
                </c:pt>
                <c:pt idx="68">
                  <c:v>43003</c:v>
                </c:pt>
                <c:pt idx="69">
                  <c:v>43004</c:v>
                </c:pt>
                <c:pt idx="70">
                  <c:v>43005</c:v>
                </c:pt>
                <c:pt idx="71">
                  <c:v>43006</c:v>
                </c:pt>
                <c:pt idx="72">
                  <c:v>43007</c:v>
                </c:pt>
                <c:pt idx="73">
                  <c:v>43010</c:v>
                </c:pt>
                <c:pt idx="74">
                  <c:v>43011</c:v>
                </c:pt>
                <c:pt idx="75">
                  <c:v>43012</c:v>
                </c:pt>
                <c:pt idx="76">
                  <c:v>43013</c:v>
                </c:pt>
                <c:pt idx="77">
                  <c:v>43014</c:v>
                </c:pt>
                <c:pt idx="78">
                  <c:v>43017</c:v>
                </c:pt>
                <c:pt idx="79">
                  <c:v>43018</c:v>
                </c:pt>
                <c:pt idx="80">
                  <c:v>43019</c:v>
                </c:pt>
                <c:pt idx="81">
                  <c:v>43020</c:v>
                </c:pt>
                <c:pt idx="82">
                  <c:v>43021</c:v>
                </c:pt>
                <c:pt idx="83">
                  <c:v>43024</c:v>
                </c:pt>
                <c:pt idx="84">
                  <c:v>43025</c:v>
                </c:pt>
                <c:pt idx="85">
                  <c:v>43026</c:v>
                </c:pt>
                <c:pt idx="86">
                  <c:v>43027</c:v>
                </c:pt>
                <c:pt idx="87">
                  <c:v>43028</c:v>
                </c:pt>
                <c:pt idx="88">
                  <c:v>43031</c:v>
                </c:pt>
                <c:pt idx="89">
                  <c:v>43032</c:v>
                </c:pt>
                <c:pt idx="90">
                  <c:v>43033</c:v>
                </c:pt>
                <c:pt idx="91">
                  <c:v>43034</c:v>
                </c:pt>
                <c:pt idx="92">
                  <c:v>43035</c:v>
                </c:pt>
                <c:pt idx="93">
                  <c:v>43038</c:v>
                </c:pt>
                <c:pt idx="94">
                  <c:v>43039</c:v>
                </c:pt>
                <c:pt idx="95">
                  <c:v>43040</c:v>
                </c:pt>
                <c:pt idx="96">
                  <c:v>43041</c:v>
                </c:pt>
                <c:pt idx="97">
                  <c:v>43042</c:v>
                </c:pt>
                <c:pt idx="98">
                  <c:v>43045</c:v>
                </c:pt>
                <c:pt idx="99">
                  <c:v>43046</c:v>
                </c:pt>
                <c:pt idx="100">
                  <c:v>43047</c:v>
                </c:pt>
                <c:pt idx="101">
                  <c:v>43048</c:v>
                </c:pt>
                <c:pt idx="102">
                  <c:v>43049</c:v>
                </c:pt>
                <c:pt idx="103">
                  <c:v>43052</c:v>
                </c:pt>
                <c:pt idx="104">
                  <c:v>43053</c:v>
                </c:pt>
                <c:pt idx="105">
                  <c:v>43054</c:v>
                </c:pt>
                <c:pt idx="106">
                  <c:v>43055</c:v>
                </c:pt>
                <c:pt idx="107">
                  <c:v>43056</c:v>
                </c:pt>
                <c:pt idx="108">
                  <c:v>43059</c:v>
                </c:pt>
                <c:pt idx="109">
                  <c:v>43060</c:v>
                </c:pt>
                <c:pt idx="110">
                  <c:v>43061</c:v>
                </c:pt>
                <c:pt idx="111">
                  <c:v>43062</c:v>
                </c:pt>
                <c:pt idx="112">
                  <c:v>43063</c:v>
                </c:pt>
                <c:pt idx="113">
                  <c:v>43066</c:v>
                </c:pt>
                <c:pt idx="114">
                  <c:v>43067</c:v>
                </c:pt>
                <c:pt idx="115">
                  <c:v>43068</c:v>
                </c:pt>
                <c:pt idx="116">
                  <c:v>43069</c:v>
                </c:pt>
                <c:pt idx="117">
                  <c:v>43070</c:v>
                </c:pt>
                <c:pt idx="118">
                  <c:v>43073</c:v>
                </c:pt>
                <c:pt idx="119">
                  <c:v>43074</c:v>
                </c:pt>
                <c:pt idx="120">
                  <c:v>43075</c:v>
                </c:pt>
                <c:pt idx="121">
                  <c:v>43076</c:v>
                </c:pt>
                <c:pt idx="122">
                  <c:v>43077</c:v>
                </c:pt>
                <c:pt idx="123">
                  <c:v>43080</c:v>
                </c:pt>
                <c:pt idx="124">
                  <c:v>43081</c:v>
                </c:pt>
                <c:pt idx="125">
                  <c:v>43082</c:v>
                </c:pt>
                <c:pt idx="126">
                  <c:v>43083</c:v>
                </c:pt>
                <c:pt idx="127">
                  <c:v>43084</c:v>
                </c:pt>
                <c:pt idx="128">
                  <c:v>43087</c:v>
                </c:pt>
                <c:pt idx="129">
                  <c:v>43088</c:v>
                </c:pt>
                <c:pt idx="130">
                  <c:v>43089</c:v>
                </c:pt>
                <c:pt idx="131">
                  <c:v>43090</c:v>
                </c:pt>
                <c:pt idx="132">
                  <c:v>43091</c:v>
                </c:pt>
                <c:pt idx="133">
                  <c:v>43096</c:v>
                </c:pt>
                <c:pt idx="134">
                  <c:v>43097</c:v>
                </c:pt>
                <c:pt idx="135">
                  <c:v>43098</c:v>
                </c:pt>
                <c:pt idx="136">
                  <c:v>43102</c:v>
                </c:pt>
                <c:pt idx="137">
                  <c:v>43103</c:v>
                </c:pt>
                <c:pt idx="138">
                  <c:v>43104</c:v>
                </c:pt>
                <c:pt idx="139">
                  <c:v>43105</c:v>
                </c:pt>
                <c:pt idx="140">
                  <c:v>43108</c:v>
                </c:pt>
                <c:pt idx="141">
                  <c:v>43109</c:v>
                </c:pt>
                <c:pt idx="142">
                  <c:v>43110</c:v>
                </c:pt>
                <c:pt idx="143">
                  <c:v>43111</c:v>
                </c:pt>
                <c:pt idx="144">
                  <c:v>43112</c:v>
                </c:pt>
                <c:pt idx="145">
                  <c:v>43115</c:v>
                </c:pt>
                <c:pt idx="146">
                  <c:v>43116</c:v>
                </c:pt>
                <c:pt idx="147">
                  <c:v>43117</c:v>
                </c:pt>
                <c:pt idx="148">
                  <c:v>43118</c:v>
                </c:pt>
                <c:pt idx="149">
                  <c:v>43119</c:v>
                </c:pt>
                <c:pt idx="150">
                  <c:v>43122</c:v>
                </c:pt>
                <c:pt idx="151">
                  <c:v>43123</c:v>
                </c:pt>
                <c:pt idx="152">
                  <c:v>43124</c:v>
                </c:pt>
                <c:pt idx="153">
                  <c:v>43125</c:v>
                </c:pt>
                <c:pt idx="154">
                  <c:v>43126</c:v>
                </c:pt>
                <c:pt idx="155">
                  <c:v>43129</c:v>
                </c:pt>
                <c:pt idx="156">
                  <c:v>43130</c:v>
                </c:pt>
                <c:pt idx="157">
                  <c:v>43131</c:v>
                </c:pt>
                <c:pt idx="158">
                  <c:v>43132</c:v>
                </c:pt>
                <c:pt idx="159">
                  <c:v>43133</c:v>
                </c:pt>
                <c:pt idx="160">
                  <c:v>43136</c:v>
                </c:pt>
                <c:pt idx="161">
                  <c:v>43137</c:v>
                </c:pt>
                <c:pt idx="162">
                  <c:v>43138</c:v>
                </c:pt>
                <c:pt idx="163">
                  <c:v>43139</c:v>
                </c:pt>
                <c:pt idx="164">
                  <c:v>43140</c:v>
                </c:pt>
                <c:pt idx="165">
                  <c:v>43143</c:v>
                </c:pt>
                <c:pt idx="166">
                  <c:v>43144</c:v>
                </c:pt>
                <c:pt idx="167">
                  <c:v>43145</c:v>
                </c:pt>
                <c:pt idx="168">
                  <c:v>43146</c:v>
                </c:pt>
                <c:pt idx="169">
                  <c:v>43147</c:v>
                </c:pt>
                <c:pt idx="170">
                  <c:v>43150</c:v>
                </c:pt>
                <c:pt idx="171">
                  <c:v>43151</c:v>
                </c:pt>
                <c:pt idx="172">
                  <c:v>43152</c:v>
                </c:pt>
                <c:pt idx="173">
                  <c:v>43153</c:v>
                </c:pt>
                <c:pt idx="174">
                  <c:v>43154</c:v>
                </c:pt>
                <c:pt idx="175">
                  <c:v>43157</c:v>
                </c:pt>
                <c:pt idx="176">
                  <c:v>43158</c:v>
                </c:pt>
                <c:pt idx="177">
                  <c:v>43159</c:v>
                </c:pt>
                <c:pt idx="178">
                  <c:v>43160</c:v>
                </c:pt>
                <c:pt idx="179">
                  <c:v>43161</c:v>
                </c:pt>
                <c:pt idx="180">
                  <c:v>43164</c:v>
                </c:pt>
                <c:pt idx="181">
                  <c:v>43165</c:v>
                </c:pt>
                <c:pt idx="182">
                  <c:v>43166</c:v>
                </c:pt>
                <c:pt idx="183">
                  <c:v>43167</c:v>
                </c:pt>
                <c:pt idx="184">
                  <c:v>43168</c:v>
                </c:pt>
                <c:pt idx="185">
                  <c:v>43171</c:v>
                </c:pt>
                <c:pt idx="186">
                  <c:v>43172</c:v>
                </c:pt>
                <c:pt idx="187">
                  <c:v>43173</c:v>
                </c:pt>
                <c:pt idx="188">
                  <c:v>43174</c:v>
                </c:pt>
                <c:pt idx="189">
                  <c:v>43175</c:v>
                </c:pt>
                <c:pt idx="190">
                  <c:v>43178</c:v>
                </c:pt>
                <c:pt idx="191">
                  <c:v>43179</c:v>
                </c:pt>
                <c:pt idx="192">
                  <c:v>43180</c:v>
                </c:pt>
                <c:pt idx="193">
                  <c:v>43181</c:v>
                </c:pt>
                <c:pt idx="194">
                  <c:v>43182</c:v>
                </c:pt>
                <c:pt idx="195">
                  <c:v>43185</c:v>
                </c:pt>
                <c:pt idx="196">
                  <c:v>43186</c:v>
                </c:pt>
                <c:pt idx="197">
                  <c:v>43187</c:v>
                </c:pt>
                <c:pt idx="198">
                  <c:v>43188</c:v>
                </c:pt>
                <c:pt idx="199">
                  <c:v>43193</c:v>
                </c:pt>
                <c:pt idx="200">
                  <c:v>43194</c:v>
                </c:pt>
                <c:pt idx="201">
                  <c:v>43195</c:v>
                </c:pt>
                <c:pt idx="202">
                  <c:v>43196</c:v>
                </c:pt>
                <c:pt idx="203">
                  <c:v>43199</c:v>
                </c:pt>
                <c:pt idx="204">
                  <c:v>43200</c:v>
                </c:pt>
                <c:pt idx="205">
                  <c:v>43201</c:v>
                </c:pt>
                <c:pt idx="206">
                  <c:v>43202</c:v>
                </c:pt>
                <c:pt idx="207">
                  <c:v>43203</c:v>
                </c:pt>
                <c:pt idx="208">
                  <c:v>43206</c:v>
                </c:pt>
                <c:pt idx="209">
                  <c:v>43207</c:v>
                </c:pt>
                <c:pt idx="210">
                  <c:v>43208</c:v>
                </c:pt>
                <c:pt idx="211">
                  <c:v>43209</c:v>
                </c:pt>
                <c:pt idx="212">
                  <c:v>43210</c:v>
                </c:pt>
                <c:pt idx="213">
                  <c:v>43213</c:v>
                </c:pt>
                <c:pt idx="214">
                  <c:v>43214</c:v>
                </c:pt>
                <c:pt idx="215">
                  <c:v>43215</c:v>
                </c:pt>
                <c:pt idx="216">
                  <c:v>43216</c:v>
                </c:pt>
                <c:pt idx="217">
                  <c:v>43217</c:v>
                </c:pt>
                <c:pt idx="218">
                  <c:v>43220</c:v>
                </c:pt>
                <c:pt idx="219">
                  <c:v>43222</c:v>
                </c:pt>
                <c:pt idx="220">
                  <c:v>43223</c:v>
                </c:pt>
                <c:pt idx="221">
                  <c:v>43224</c:v>
                </c:pt>
                <c:pt idx="222">
                  <c:v>43227</c:v>
                </c:pt>
                <c:pt idx="223">
                  <c:v>43228</c:v>
                </c:pt>
                <c:pt idx="224">
                  <c:v>43229</c:v>
                </c:pt>
                <c:pt idx="225">
                  <c:v>43230</c:v>
                </c:pt>
                <c:pt idx="226">
                  <c:v>43231</c:v>
                </c:pt>
                <c:pt idx="227">
                  <c:v>43234</c:v>
                </c:pt>
                <c:pt idx="228">
                  <c:v>43235</c:v>
                </c:pt>
                <c:pt idx="229">
                  <c:v>43236</c:v>
                </c:pt>
                <c:pt idx="230">
                  <c:v>43237</c:v>
                </c:pt>
                <c:pt idx="231">
                  <c:v>43238</c:v>
                </c:pt>
                <c:pt idx="232">
                  <c:v>43241</c:v>
                </c:pt>
                <c:pt idx="233">
                  <c:v>43242</c:v>
                </c:pt>
                <c:pt idx="234">
                  <c:v>43243</c:v>
                </c:pt>
                <c:pt idx="235">
                  <c:v>43244</c:v>
                </c:pt>
                <c:pt idx="236">
                  <c:v>43245</c:v>
                </c:pt>
                <c:pt idx="237">
                  <c:v>43248</c:v>
                </c:pt>
                <c:pt idx="238">
                  <c:v>43249</c:v>
                </c:pt>
                <c:pt idx="239">
                  <c:v>43250</c:v>
                </c:pt>
                <c:pt idx="240">
                  <c:v>43251</c:v>
                </c:pt>
                <c:pt idx="241">
                  <c:v>43252</c:v>
                </c:pt>
                <c:pt idx="242">
                  <c:v>43255</c:v>
                </c:pt>
                <c:pt idx="243">
                  <c:v>43256</c:v>
                </c:pt>
                <c:pt idx="244">
                  <c:v>43257</c:v>
                </c:pt>
                <c:pt idx="245">
                  <c:v>43258</c:v>
                </c:pt>
                <c:pt idx="246">
                  <c:v>43259</c:v>
                </c:pt>
                <c:pt idx="247">
                  <c:v>43262</c:v>
                </c:pt>
                <c:pt idx="248">
                  <c:v>43263</c:v>
                </c:pt>
                <c:pt idx="249">
                  <c:v>43264</c:v>
                </c:pt>
                <c:pt idx="250">
                  <c:v>43265</c:v>
                </c:pt>
                <c:pt idx="251">
                  <c:v>43266</c:v>
                </c:pt>
                <c:pt idx="252">
                  <c:v>43269</c:v>
                </c:pt>
                <c:pt idx="253">
                  <c:v>43270</c:v>
                </c:pt>
                <c:pt idx="254">
                  <c:v>43271</c:v>
                </c:pt>
                <c:pt idx="255">
                  <c:v>43272</c:v>
                </c:pt>
                <c:pt idx="256">
                  <c:v>43273</c:v>
                </c:pt>
                <c:pt idx="257">
                  <c:v>43276</c:v>
                </c:pt>
                <c:pt idx="258">
                  <c:v>43277</c:v>
                </c:pt>
                <c:pt idx="259">
                  <c:v>43278</c:v>
                </c:pt>
                <c:pt idx="260">
                  <c:v>43279</c:v>
                </c:pt>
                <c:pt idx="261">
                  <c:v>43280</c:v>
                </c:pt>
                <c:pt idx="262">
                  <c:v>43283</c:v>
                </c:pt>
                <c:pt idx="263">
                  <c:v>43284</c:v>
                </c:pt>
                <c:pt idx="264">
                  <c:v>43285</c:v>
                </c:pt>
                <c:pt idx="265">
                  <c:v>43286</c:v>
                </c:pt>
                <c:pt idx="266">
                  <c:v>43287</c:v>
                </c:pt>
                <c:pt idx="267">
                  <c:v>43290</c:v>
                </c:pt>
                <c:pt idx="268">
                  <c:v>43291</c:v>
                </c:pt>
                <c:pt idx="269">
                  <c:v>43292</c:v>
                </c:pt>
                <c:pt idx="270">
                  <c:v>43293</c:v>
                </c:pt>
                <c:pt idx="271">
                  <c:v>43294</c:v>
                </c:pt>
                <c:pt idx="272">
                  <c:v>43297</c:v>
                </c:pt>
                <c:pt idx="273">
                  <c:v>43298</c:v>
                </c:pt>
                <c:pt idx="274">
                  <c:v>43299</c:v>
                </c:pt>
                <c:pt idx="275">
                  <c:v>43300</c:v>
                </c:pt>
                <c:pt idx="276">
                  <c:v>43301</c:v>
                </c:pt>
                <c:pt idx="277">
                  <c:v>43304</c:v>
                </c:pt>
                <c:pt idx="278">
                  <c:v>43305</c:v>
                </c:pt>
                <c:pt idx="279">
                  <c:v>43306</c:v>
                </c:pt>
                <c:pt idx="280">
                  <c:v>43307</c:v>
                </c:pt>
                <c:pt idx="281">
                  <c:v>43308</c:v>
                </c:pt>
                <c:pt idx="282">
                  <c:v>43311</c:v>
                </c:pt>
                <c:pt idx="283">
                  <c:v>43312</c:v>
                </c:pt>
                <c:pt idx="284">
                  <c:v>43313</c:v>
                </c:pt>
                <c:pt idx="285">
                  <c:v>43314</c:v>
                </c:pt>
                <c:pt idx="286">
                  <c:v>43315</c:v>
                </c:pt>
                <c:pt idx="287">
                  <c:v>43318</c:v>
                </c:pt>
                <c:pt idx="288">
                  <c:v>43319</c:v>
                </c:pt>
                <c:pt idx="289">
                  <c:v>43320</c:v>
                </c:pt>
                <c:pt idx="290">
                  <c:v>43321</c:v>
                </c:pt>
                <c:pt idx="291">
                  <c:v>43322</c:v>
                </c:pt>
                <c:pt idx="292">
                  <c:v>43325</c:v>
                </c:pt>
                <c:pt idx="293">
                  <c:v>43326</c:v>
                </c:pt>
                <c:pt idx="294">
                  <c:v>43327</c:v>
                </c:pt>
                <c:pt idx="295">
                  <c:v>43328</c:v>
                </c:pt>
                <c:pt idx="296">
                  <c:v>43329</c:v>
                </c:pt>
                <c:pt idx="297">
                  <c:v>43332</c:v>
                </c:pt>
                <c:pt idx="298">
                  <c:v>43333</c:v>
                </c:pt>
                <c:pt idx="299">
                  <c:v>43334</c:v>
                </c:pt>
                <c:pt idx="300">
                  <c:v>43335</c:v>
                </c:pt>
                <c:pt idx="301">
                  <c:v>43336</c:v>
                </c:pt>
                <c:pt idx="302">
                  <c:v>43339</c:v>
                </c:pt>
                <c:pt idx="303">
                  <c:v>43340</c:v>
                </c:pt>
                <c:pt idx="304">
                  <c:v>43341</c:v>
                </c:pt>
                <c:pt idx="305">
                  <c:v>43342</c:v>
                </c:pt>
                <c:pt idx="306">
                  <c:v>43343</c:v>
                </c:pt>
                <c:pt idx="307">
                  <c:v>43346</c:v>
                </c:pt>
                <c:pt idx="308">
                  <c:v>43347</c:v>
                </c:pt>
                <c:pt idx="309">
                  <c:v>43348</c:v>
                </c:pt>
                <c:pt idx="310">
                  <c:v>43349</c:v>
                </c:pt>
                <c:pt idx="311">
                  <c:v>43350</c:v>
                </c:pt>
                <c:pt idx="312">
                  <c:v>43353</c:v>
                </c:pt>
                <c:pt idx="313">
                  <c:v>43354</c:v>
                </c:pt>
                <c:pt idx="314">
                  <c:v>43355</c:v>
                </c:pt>
                <c:pt idx="315">
                  <c:v>43356</c:v>
                </c:pt>
                <c:pt idx="316">
                  <c:v>43357</c:v>
                </c:pt>
                <c:pt idx="317">
                  <c:v>43360</c:v>
                </c:pt>
                <c:pt idx="318">
                  <c:v>43361</c:v>
                </c:pt>
                <c:pt idx="319">
                  <c:v>43362</c:v>
                </c:pt>
                <c:pt idx="320">
                  <c:v>43363</c:v>
                </c:pt>
                <c:pt idx="321">
                  <c:v>43364</c:v>
                </c:pt>
                <c:pt idx="322">
                  <c:v>43367</c:v>
                </c:pt>
                <c:pt idx="323">
                  <c:v>43368</c:v>
                </c:pt>
                <c:pt idx="324">
                  <c:v>43369</c:v>
                </c:pt>
                <c:pt idx="325">
                  <c:v>43370</c:v>
                </c:pt>
                <c:pt idx="326">
                  <c:v>43371</c:v>
                </c:pt>
                <c:pt idx="327">
                  <c:v>43374</c:v>
                </c:pt>
                <c:pt idx="328">
                  <c:v>43375</c:v>
                </c:pt>
                <c:pt idx="329">
                  <c:v>43377</c:v>
                </c:pt>
                <c:pt idx="330">
                  <c:v>43378</c:v>
                </c:pt>
                <c:pt idx="331">
                  <c:v>43381</c:v>
                </c:pt>
                <c:pt idx="332">
                  <c:v>43382</c:v>
                </c:pt>
                <c:pt idx="333">
                  <c:v>43383</c:v>
                </c:pt>
                <c:pt idx="334">
                  <c:v>43384</c:v>
                </c:pt>
                <c:pt idx="335">
                  <c:v>43385</c:v>
                </c:pt>
                <c:pt idx="336">
                  <c:v>43388</c:v>
                </c:pt>
                <c:pt idx="337">
                  <c:v>43389</c:v>
                </c:pt>
                <c:pt idx="338">
                  <c:v>43390</c:v>
                </c:pt>
                <c:pt idx="339">
                  <c:v>43391</c:v>
                </c:pt>
                <c:pt idx="340">
                  <c:v>43392</c:v>
                </c:pt>
                <c:pt idx="341">
                  <c:v>43395</c:v>
                </c:pt>
                <c:pt idx="342">
                  <c:v>43396</c:v>
                </c:pt>
                <c:pt idx="343">
                  <c:v>43397</c:v>
                </c:pt>
                <c:pt idx="344">
                  <c:v>43398</c:v>
                </c:pt>
                <c:pt idx="345">
                  <c:v>43399</c:v>
                </c:pt>
                <c:pt idx="346">
                  <c:v>43402</c:v>
                </c:pt>
                <c:pt idx="347">
                  <c:v>43403</c:v>
                </c:pt>
                <c:pt idx="348">
                  <c:v>43404</c:v>
                </c:pt>
                <c:pt idx="349">
                  <c:v>43405</c:v>
                </c:pt>
                <c:pt idx="350">
                  <c:v>43406</c:v>
                </c:pt>
                <c:pt idx="351">
                  <c:v>43409</c:v>
                </c:pt>
                <c:pt idx="352">
                  <c:v>43410</c:v>
                </c:pt>
                <c:pt idx="353">
                  <c:v>43411</c:v>
                </c:pt>
                <c:pt idx="354">
                  <c:v>43412</c:v>
                </c:pt>
                <c:pt idx="355">
                  <c:v>43413</c:v>
                </c:pt>
                <c:pt idx="356">
                  <c:v>43416</c:v>
                </c:pt>
                <c:pt idx="357">
                  <c:v>43417</c:v>
                </c:pt>
                <c:pt idx="358">
                  <c:v>43418</c:v>
                </c:pt>
                <c:pt idx="359">
                  <c:v>43419</c:v>
                </c:pt>
                <c:pt idx="360">
                  <c:v>43420</c:v>
                </c:pt>
                <c:pt idx="361">
                  <c:v>43423</c:v>
                </c:pt>
                <c:pt idx="362">
                  <c:v>43424</c:v>
                </c:pt>
                <c:pt idx="363">
                  <c:v>43425</c:v>
                </c:pt>
                <c:pt idx="364">
                  <c:v>43426</c:v>
                </c:pt>
                <c:pt idx="365">
                  <c:v>43427</c:v>
                </c:pt>
                <c:pt idx="366">
                  <c:v>43430</c:v>
                </c:pt>
                <c:pt idx="367">
                  <c:v>43431</c:v>
                </c:pt>
                <c:pt idx="368">
                  <c:v>43432</c:v>
                </c:pt>
                <c:pt idx="369">
                  <c:v>43433</c:v>
                </c:pt>
                <c:pt idx="370">
                  <c:v>43434</c:v>
                </c:pt>
                <c:pt idx="371">
                  <c:v>43437</c:v>
                </c:pt>
                <c:pt idx="372">
                  <c:v>43438</c:v>
                </c:pt>
                <c:pt idx="373">
                  <c:v>43439</c:v>
                </c:pt>
                <c:pt idx="374">
                  <c:v>43440</c:v>
                </c:pt>
                <c:pt idx="375">
                  <c:v>43441</c:v>
                </c:pt>
                <c:pt idx="376">
                  <c:v>43444</c:v>
                </c:pt>
                <c:pt idx="377">
                  <c:v>43445</c:v>
                </c:pt>
                <c:pt idx="378">
                  <c:v>43446</c:v>
                </c:pt>
                <c:pt idx="379">
                  <c:v>43447</c:v>
                </c:pt>
                <c:pt idx="380">
                  <c:v>43448</c:v>
                </c:pt>
                <c:pt idx="381">
                  <c:v>43451</c:v>
                </c:pt>
                <c:pt idx="382">
                  <c:v>43452</c:v>
                </c:pt>
                <c:pt idx="383">
                  <c:v>43453</c:v>
                </c:pt>
                <c:pt idx="384">
                  <c:v>43454</c:v>
                </c:pt>
                <c:pt idx="385">
                  <c:v>43455</c:v>
                </c:pt>
                <c:pt idx="386">
                  <c:v>43461</c:v>
                </c:pt>
                <c:pt idx="387">
                  <c:v>43462</c:v>
                </c:pt>
                <c:pt idx="388">
                  <c:v>43467</c:v>
                </c:pt>
                <c:pt idx="389">
                  <c:v>43468</c:v>
                </c:pt>
                <c:pt idx="390">
                  <c:v>43469</c:v>
                </c:pt>
                <c:pt idx="391">
                  <c:v>43472</c:v>
                </c:pt>
                <c:pt idx="392">
                  <c:v>43473</c:v>
                </c:pt>
                <c:pt idx="393">
                  <c:v>43474</c:v>
                </c:pt>
                <c:pt idx="394">
                  <c:v>43475</c:v>
                </c:pt>
                <c:pt idx="395">
                  <c:v>43476</c:v>
                </c:pt>
                <c:pt idx="396">
                  <c:v>43479</c:v>
                </c:pt>
                <c:pt idx="397">
                  <c:v>43480</c:v>
                </c:pt>
                <c:pt idx="398">
                  <c:v>43481</c:v>
                </c:pt>
                <c:pt idx="399">
                  <c:v>43482</c:v>
                </c:pt>
                <c:pt idx="400">
                  <c:v>43483</c:v>
                </c:pt>
                <c:pt idx="401">
                  <c:v>43486</c:v>
                </c:pt>
                <c:pt idx="402">
                  <c:v>43487</c:v>
                </c:pt>
                <c:pt idx="403">
                  <c:v>43488</c:v>
                </c:pt>
                <c:pt idx="404">
                  <c:v>43489</c:v>
                </c:pt>
                <c:pt idx="405">
                  <c:v>43490</c:v>
                </c:pt>
                <c:pt idx="406">
                  <c:v>43493</c:v>
                </c:pt>
                <c:pt idx="407">
                  <c:v>43494</c:v>
                </c:pt>
                <c:pt idx="408">
                  <c:v>43495</c:v>
                </c:pt>
                <c:pt idx="409">
                  <c:v>43496</c:v>
                </c:pt>
                <c:pt idx="410">
                  <c:v>43497</c:v>
                </c:pt>
                <c:pt idx="411">
                  <c:v>43500</c:v>
                </c:pt>
                <c:pt idx="412">
                  <c:v>43501</c:v>
                </c:pt>
                <c:pt idx="413">
                  <c:v>43502</c:v>
                </c:pt>
                <c:pt idx="414">
                  <c:v>43503</c:v>
                </c:pt>
                <c:pt idx="415">
                  <c:v>43504</c:v>
                </c:pt>
                <c:pt idx="416">
                  <c:v>43507</c:v>
                </c:pt>
                <c:pt idx="417">
                  <c:v>43508</c:v>
                </c:pt>
                <c:pt idx="418">
                  <c:v>43509</c:v>
                </c:pt>
                <c:pt idx="419">
                  <c:v>43510</c:v>
                </c:pt>
                <c:pt idx="420">
                  <c:v>43511</c:v>
                </c:pt>
                <c:pt idx="421">
                  <c:v>43514</c:v>
                </c:pt>
                <c:pt idx="422">
                  <c:v>43515</c:v>
                </c:pt>
                <c:pt idx="423">
                  <c:v>43516</c:v>
                </c:pt>
                <c:pt idx="424">
                  <c:v>43517</c:v>
                </c:pt>
                <c:pt idx="425">
                  <c:v>43518</c:v>
                </c:pt>
                <c:pt idx="426">
                  <c:v>43521</c:v>
                </c:pt>
                <c:pt idx="427">
                  <c:v>43522</c:v>
                </c:pt>
                <c:pt idx="428">
                  <c:v>43523</c:v>
                </c:pt>
                <c:pt idx="429">
                  <c:v>43524</c:v>
                </c:pt>
                <c:pt idx="430">
                  <c:v>43525</c:v>
                </c:pt>
                <c:pt idx="431">
                  <c:v>43528</c:v>
                </c:pt>
                <c:pt idx="432">
                  <c:v>43529</c:v>
                </c:pt>
                <c:pt idx="433">
                  <c:v>43530</c:v>
                </c:pt>
                <c:pt idx="434">
                  <c:v>43531</c:v>
                </c:pt>
                <c:pt idx="435">
                  <c:v>43532</c:v>
                </c:pt>
                <c:pt idx="436">
                  <c:v>43535</c:v>
                </c:pt>
                <c:pt idx="437">
                  <c:v>43536</c:v>
                </c:pt>
                <c:pt idx="438">
                  <c:v>43537</c:v>
                </c:pt>
                <c:pt idx="439">
                  <c:v>43538</c:v>
                </c:pt>
                <c:pt idx="440">
                  <c:v>43539</c:v>
                </c:pt>
                <c:pt idx="441">
                  <c:v>43542</c:v>
                </c:pt>
                <c:pt idx="442">
                  <c:v>43543</c:v>
                </c:pt>
                <c:pt idx="443">
                  <c:v>43544</c:v>
                </c:pt>
                <c:pt idx="444">
                  <c:v>43545</c:v>
                </c:pt>
                <c:pt idx="445">
                  <c:v>43546</c:v>
                </c:pt>
                <c:pt idx="446">
                  <c:v>43549</c:v>
                </c:pt>
                <c:pt idx="447">
                  <c:v>43550</c:v>
                </c:pt>
                <c:pt idx="448">
                  <c:v>43551</c:v>
                </c:pt>
                <c:pt idx="449">
                  <c:v>43552</c:v>
                </c:pt>
                <c:pt idx="450">
                  <c:v>43553</c:v>
                </c:pt>
                <c:pt idx="451">
                  <c:v>43556</c:v>
                </c:pt>
                <c:pt idx="452">
                  <c:v>43557</c:v>
                </c:pt>
                <c:pt idx="453">
                  <c:v>43558</c:v>
                </c:pt>
                <c:pt idx="454">
                  <c:v>43559</c:v>
                </c:pt>
                <c:pt idx="455">
                  <c:v>43560</c:v>
                </c:pt>
                <c:pt idx="456">
                  <c:v>43563</c:v>
                </c:pt>
                <c:pt idx="457">
                  <c:v>43564</c:v>
                </c:pt>
                <c:pt idx="458">
                  <c:v>43565</c:v>
                </c:pt>
                <c:pt idx="459">
                  <c:v>43566</c:v>
                </c:pt>
                <c:pt idx="460">
                  <c:v>43567</c:v>
                </c:pt>
                <c:pt idx="461">
                  <c:v>43570</c:v>
                </c:pt>
                <c:pt idx="462">
                  <c:v>43571</c:v>
                </c:pt>
                <c:pt idx="463">
                  <c:v>43572</c:v>
                </c:pt>
                <c:pt idx="464">
                  <c:v>43573</c:v>
                </c:pt>
                <c:pt idx="465">
                  <c:v>43578</c:v>
                </c:pt>
                <c:pt idx="466">
                  <c:v>43579</c:v>
                </c:pt>
                <c:pt idx="467">
                  <c:v>43580</c:v>
                </c:pt>
                <c:pt idx="468">
                  <c:v>43581</c:v>
                </c:pt>
                <c:pt idx="469">
                  <c:v>43584</c:v>
                </c:pt>
                <c:pt idx="470">
                  <c:v>43585</c:v>
                </c:pt>
                <c:pt idx="471">
                  <c:v>43587</c:v>
                </c:pt>
                <c:pt idx="472">
                  <c:v>43588</c:v>
                </c:pt>
                <c:pt idx="473">
                  <c:v>43591</c:v>
                </c:pt>
                <c:pt idx="474">
                  <c:v>43592</c:v>
                </c:pt>
                <c:pt idx="475">
                  <c:v>43593</c:v>
                </c:pt>
                <c:pt idx="476">
                  <c:v>43594</c:v>
                </c:pt>
                <c:pt idx="477">
                  <c:v>43595</c:v>
                </c:pt>
                <c:pt idx="478">
                  <c:v>43598</c:v>
                </c:pt>
                <c:pt idx="479">
                  <c:v>43599</c:v>
                </c:pt>
                <c:pt idx="480">
                  <c:v>43600</c:v>
                </c:pt>
                <c:pt idx="481">
                  <c:v>43601</c:v>
                </c:pt>
                <c:pt idx="482">
                  <c:v>43602</c:v>
                </c:pt>
                <c:pt idx="483">
                  <c:v>43605</c:v>
                </c:pt>
                <c:pt idx="484">
                  <c:v>43606</c:v>
                </c:pt>
                <c:pt idx="485">
                  <c:v>43607</c:v>
                </c:pt>
                <c:pt idx="486">
                  <c:v>43608</c:v>
                </c:pt>
                <c:pt idx="487">
                  <c:v>43609</c:v>
                </c:pt>
                <c:pt idx="488">
                  <c:v>43612</c:v>
                </c:pt>
                <c:pt idx="489">
                  <c:v>43613</c:v>
                </c:pt>
                <c:pt idx="490">
                  <c:v>43614</c:v>
                </c:pt>
                <c:pt idx="491">
                  <c:v>43615</c:v>
                </c:pt>
                <c:pt idx="492">
                  <c:v>43616</c:v>
                </c:pt>
                <c:pt idx="493">
                  <c:v>43619</c:v>
                </c:pt>
                <c:pt idx="494">
                  <c:v>43620</c:v>
                </c:pt>
                <c:pt idx="495">
                  <c:v>43621</c:v>
                </c:pt>
                <c:pt idx="496">
                  <c:v>43622</c:v>
                </c:pt>
                <c:pt idx="497">
                  <c:v>43623</c:v>
                </c:pt>
                <c:pt idx="498">
                  <c:v>43627</c:v>
                </c:pt>
                <c:pt idx="499">
                  <c:v>43628</c:v>
                </c:pt>
                <c:pt idx="500">
                  <c:v>43629</c:v>
                </c:pt>
                <c:pt idx="501">
                  <c:v>43630</c:v>
                </c:pt>
                <c:pt idx="502">
                  <c:v>43633</c:v>
                </c:pt>
                <c:pt idx="503">
                  <c:v>43634</c:v>
                </c:pt>
                <c:pt idx="504">
                  <c:v>43635</c:v>
                </c:pt>
                <c:pt idx="505">
                  <c:v>43636</c:v>
                </c:pt>
                <c:pt idx="506">
                  <c:v>43637</c:v>
                </c:pt>
                <c:pt idx="507">
                  <c:v>43640</c:v>
                </c:pt>
                <c:pt idx="508">
                  <c:v>43641</c:v>
                </c:pt>
                <c:pt idx="509">
                  <c:v>43642</c:v>
                </c:pt>
                <c:pt idx="510">
                  <c:v>43643</c:v>
                </c:pt>
                <c:pt idx="511">
                  <c:v>43644</c:v>
                </c:pt>
                <c:pt idx="512">
                  <c:v>43647</c:v>
                </c:pt>
                <c:pt idx="513">
                  <c:v>43648</c:v>
                </c:pt>
                <c:pt idx="514">
                  <c:v>43649</c:v>
                </c:pt>
                <c:pt idx="515">
                  <c:v>43650</c:v>
                </c:pt>
                <c:pt idx="516">
                  <c:v>43651</c:v>
                </c:pt>
                <c:pt idx="517">
                  <c:v>43654</c:v>
                </c:pt>
                <c:pt idx="518">
                  <c:v>43655</c:v>
                </c:pt>
                <c:pt idx="519">
                  <c:v>43656</c:v>
                </c:pt>
                <c:pt idx="520">
                  <c:v>43657</c:v>
                </c:pt>
                <c:pt idx="521">
                  <c:v>43658</c:v>
                </c:pt>
                <c:pt idx="522">
                  <c:v>43661</c:v>
                </c:pt>
                <c:pt idx="523">
                  <c:v>43662</c:v>
                </c:pt>
                <c:pt idx="524">
                  <c:v>43663</c:v>
                </c:pt>
                <c:pt idx="525">
                  <c:v>43664</c:v>
                </c:pt>
                <c:pt idx="526">
                  <c:v>43665</c:v>
                </c:pt>
                <c:pt idx="527">
                  <c:v>43668</c:v>
                </c:pt>
                <c:pt idx="528">
                  <c:v>43669</c:v>
                </c:pt>
                <c:pt idx="529">
                  <c:v>43670</c:v>
                </c:pt>
                <c:pt idx="530">
                  <c:v>43671</c:v>
                </c:pt>
                <c:pt idx="531">
                  <c:v>43672</c:v>
                </c:pt>
                <c:pt idx="532">
                  <c:v>43675</c:v>
                </c:pt>
                <c:pt idx="533">
                  <c:v>43676</c:v>
                </c:pt>
                <c:pt idx="534">
                  <c:v>43677</c:v>
                </c:pt>
                <c:pt idx="535">
                  <c:v>43678</c:v>
                </c:pt>
                <c:pt idx="536">
                  <c:v>43679</c:v>
                </c:pt>
                <c:pt idx="537">
                  <c:v>43682</c:v>
                </c:pt>
                <c:pt idx="538">
                  <c:v>43683</c:v>
                </c:pt>
                <c:pt idx="539">
                  <c:v>43684</c:v>
                </c:pt>
                <c:pt idx="540">
                  <c:v>43685</c:v>
                </c:pt>
                <c:pt idx="541">
                  <c:v>43686</c:v>
                </c:pt>
                <c:pt idx="542">
                  <c:v>43689</c:v>
                </c:pt>
                <c:pt idx="543">
                  <c:v>43690</c:v>
                </c:pt>
                <c:pt idx="544">
                  <c:v>43691</c:v>
                </c:pt>
                <c:pt idx="545">
                  <c:v>43692</c:v>
                </c:pt>
                <c:pt idx="546">
                  <c:v>43693</c:v>
                </c:pt>
                <c:pt idx="547">
                  <c:v>43696</c:v>
                </c:pt>
                <c:pt idx="548">
                  <c:v>43697</c:v>
                </c:pt>
                <c:pt idx="549">
                  <c:v>43698</c:v>
                </c:pt>
                <c:pt idx="550">
                  <c:v>43699</c:v>
                </c:pt>
                <c:pt idx="551">
                  <c:v>43700</c:v>
                </c:pt>
                <c:pt idx="552">
                  <c:v>43703</c:v>
                </c:pt>
                <c:pt idx="553">
                  <c:v>43704</c:v>
                </c:pt>
                <c:pt idx="554">
                  <c:v>43705</c:v>
                </c:pt>
                <c:pt idx="555">
                  <c:v>43706</c:v>
                </c:pt>
                <c:pt idx="556">
                  <c:v>43707</c:v>
                </c:pt>
                <c:pt idx="557">
                  <c:v>43710</c:v>
                </c:pt>
                <c:pt idx="558">
                  <c:v>43711</c:v>
                </c:pt>
                <c:pt idx="559">
                  <c:v>43712</c:v>
                </c:pt>
                <c:pt idx="560">
                  <c:v>43713</c:v>
                </c:pt>
                <c:pt idx="561">
                  <c:v>43714</c:v>
                </c:pt>
                <c:pt idx="562">
                  <c:v>43717</c:v>
                </c:pt>
                <c:pt idx="563">
                  <c:v>43718</c:v>
                </c:pt>
                <c:pt idx="564">
                  <c:v>43719</c:v>
                </c:pt>
                <c:pt idx="565">
                  <c:v>43720</c:v>
                </c:pt>
                <c:pt idx="566">
                  <c:v>43721</c:v>
                </c:pt>
                <c:pt idx="567">
                  <c:v>43724</c:v>
                </c:pt>
                <c:pt idx="568">
                  <c:v>43725</c:v>
                </c:pt>
                <c:pt idx="569">
                  <c:v>43726</c:v>
                </c:pt>
                <c:pt idx="570">
                  <c:v>43727</c:v>
                </c:pt>
                <c:pt idx="571">
                  <c:v>43728</c:v>
                </c:pt>
                <c:pt idx="572">
                  <c:v>43731</c:v>
                </c:pt>
                <c:pt idx="573">
                  <c:v>43732</c:v>
                </c:pt>
                <c:pt idx="574">
                  <c:v>43733</c:v>
                </c:pt>
                <c:pt idx="575">
                  <c:v>43734</c:v>
                </c:pt>
                <c:pt idx="576">
                  <c:v>43735</c:v>
                </c:pt>
                <c:pt idx="577">
                  <c:v>43738</c:v>
                </c:pt>
                <c:pt idx="578">
                  <c:v>43739</c:v>
                </c:pt>
                <c:pt idx="579">
                  <c:v>43740</c:v>
                </c:pt>
                <c:pt idx="580">
                  <c:v>43742</c:v>
                </c:pt>
                <c:pt idx="581">
                  <c:v>43745</c:v>
                </c:pt>
                <c:pt idx="582">
                  <c:v>43746</c:v>
                </c:pt>
                <c:pt idx="583">
                  <c:v>43747</c:v>
                </c:pt>
                <c:pt idx="584">
                  <c:v>43748</c:v>
                </c:pt>
                <c:pt idx="585">
                  <c:v>43749</c:v>
                </c:pt>
                <c:pt idx="586">
                  <c:v>43752</c:v>
                </c:pt>
                <c:pt idx="587">
                  <c:v>43753</c:v>
                </c:pt>
                <c:pt idx="588">
                  <c:v>43754</c:v>
                </c:pt>
                <c:pt idx="589">
                  <c:v>43755</c:v>
                </c:pt>
                <c:pt idx="590">
                  <c:v>43756</c:v>
                </c:pt>
                <c:pt idx="591">
                  <c:v>43759</c:v>
                </c:pt>
                <c:pt idx="592">
                  <c:v>43760</c:v>
                </c:pt>
                <c:pt idx="593">
                  <c:v>43761</c:v>
                </c:pt>
                <c:pt idx="594">
                  <c:v>43762</c:v>
                </c:pt>
                <c:pt idx="595">
                  <c:v>43763</c:v>
                </c:pt>
                <c:pt idx="596">
                  <c:v>43766</c:v>
                </c:pt>
                <c:pt idx="597">
                  <c:v>43767</c:v>
                </c:pt>
                <c:pt idx="598">
                  <c:v>43768</c:v>
                </c:pt>
                <c:pt idx="599">
                  <c:v>43769</c:v>
                </c:pt>
                <c:pt idx="600">
                  <c:v>43770</c:v>
                </c:pt>
                <c:pt idx="601">
                  <c:v>43773</c:v>
                </c:pt>
                <c:pt idx="602">
                  <c:v>43774</c:v>
                </c:pt>
                <c:pt idx="603">
                  <c:v>43775</c:v>
                </c:pt>
                <c:pt idx="604">
                  <c:v>43776</c:v>
                </c:pt>
                <c:pt idx="605">
                  <c:v>43777</c:v>
                </c:pt>
                <c:pt idx="606">
                  <c:v>43780</c:v>
                </c:pt>
                <c:pt idx="607">
                  <c:v>43781</c:v>
                </c:pt>
                <c:pt idx="608">
                  <c:v>43782</c:v>
                </c:pt>
                <c:pt idx="609">
                  <c:v>43783</c:v>
                </c:pt>
                <c:pt idx="610">
                  <c:v>43784</c:v>
                </c:pt>
                <c:pt idx="611">
                  <c:v>43787</c:v>
                </c:pt>
                <c:pt idx="612">
                  <c:v>43788</c:v>
                </c:pt>
                <c:pt idx="613">
                  <c:v>43789</c:v>
                </c:pt>
                <c:pt idx="614">
                  <c:v>43790</c:v>
                </c:pt>
                <c:pt idx="615">
                  <c:v>43791</c:v>
                </c:pt>
                <c:pt idx="616">
                  <c:v>43794</c:v>
                </c:pt>
                <c:pt idx="617">
                  <c:v>43795</c:v>
                </c:pt>
                <c:pt idx="618">
                  <c:v>43796</c:v>
                </c:pt>
                <c:pt idx="619">
                  <c:v>43797</c:v>
                </c:pt>
                <c:pt idx="620">
                  <c:v>43798</c:v>
                </c:pt>
                <c:pt idx="621">
                  <c:v>43801</c:v>
                </c:pt>
                <c:pt idx="622">
                  <c:v>43802</c:v>
                </c:pt>
                <c:pt idx="623">
                  <c:v>43803</c:v>
                </c:pt>
                <c:pt idx="624">
                  <c:v>43804</c:v>
                </c:pt>
                <c:pt idx="625">
                  <c:v>43805</c:v>
                </c:pt>
                <c:pt idx="626">
                  <c:v>43808</c:v>
                </c:pt>
                <c:pt idx="627">
                  <c:v>43809</c:v>
                </c:pt>
                <c:pt idx="628">
                  <c:v>43810</c:v>
                </c:pt>
                <c:pt idx="629">
                  <c:v>43811</c:v>
                </c:pt>
                <c:pt idx="630">
                  <c:v>43812</c:v>
                </c:pt>
                <c:pt idx="631">
                  <c:v>43815</c:v>
                </c:pt>
                <c:pt idx="632">
                  <c:v>43816</c:v>
                </c:pt>
                <c:pt idx="633">
                  <c:v>43817</c:v>
                </c:pt>
                <c:pt idx="634">
                  <c:v>43818</c:v>
                </c:pt>
                <c:pt idx="635">
                  <c:v>43819</c:v>
                </c:pt>
                <c:pt idx="636">
                  <c:v>43822</c:v>
                </c:pt>
                <c:pt idx="637">
                  <c:v>43826</c:v>
                </c:pt>
                <c:pt idx="638">
                  <c:v>43829</c:v>
                </c:pt>
                <c:pt idx="639">
                  <c:v>43832</c:v>
                </c:pt>
                <c:pt idx="640">
                  <c:v>43833</c:v>
                </c:pt>
                <c:pt idx="641">
                  <c:v>43836</c:v>
                </c:pt>
                <c:pt idx="642">
                  <c:v>43837</c:v>
                </c:pt>
                <c:pt idx="643">
                  <c:v>43838</c:v>
                </c:pt>
                <c:pt idx="644">
                  <c:v>43839</c:v>
                </c:pt>
                <c:pt idx="645">
                  <c:v>43840</c:v>
                </c:pt>
                <c:pt idx="646">
                  <c:v>43843</c:v>
                </c:pt>
                <c:pt idx="647">
                  <c:v>43844</c:v>
                </c:pt>
                <c:pt idx="648">
                  <c:v>43845</c:v>
                </c:pt>
                <c:pt idx="649">
                  <c:v>43846</c:v>
                </c:pt>
                <c:pt idx="650">
                  <c:v>43847</c:v>
                </c:pt>
                <c:pt idx="651">
                  <c:v>43850</c:v>
                </c:pt>
                <c:pt idx="652">
                  <c:v>43851</c:v>
                </c:pt>
                <c:pt idx="653">
                  <c:v>43852</c:v>
                </c:pt>
                <c:pt idx="654">
                  <c:v>43853</c:v>
                </c:pt>
                <c:pt idx="655">
                  <c:v>43854</c:v>
                </c:pt>
                <c:pt idx="656">
                  <c:v>43857</c:v>
                </c:pt>
                <c:pt idx="657">
                  <c:v>43858</c:v>
                </c:pt>
                <c:pt idx="658">
                  <c:v>43859</c:v>
                </c:pt>
                <c:pt idx="659">
                  <c:v>43860</c:v>
                </c:pt>
                <c:pt idx="660">
                  <c:v>43861</c:v>
                </c:pt>
                <c:pt idx="661">
                  <c:v>43864</c:v>
                </c:pt>
                <c:pt idx="662">
                  <c:v>43865</c:v>
                </c:pt>
                <c:pt idx="663">
                  <c:v>43866</c:v>
                </c:pt>
                <c:pt idx="664">
                  <c:v>43867</c:v>
                </c:pt>
                <c:pt idx="665">
                  <c:v>43868</c:v>
                </c:pt>
                <c:pt idx="666">
                  <c:v>43871</c:v>
                </c:pt>
                <c:pt idx="667">
                  <c:v>43872</c:v>
                </c:pt>
                <c:pt idx="668">
                  <c:v>43873</c:v>
                </c:pt>
                <c:pt idx="669">
                  <c:v>43874</c:v>
                </c:pt>
                <c:pt idx="670">
                  <c:v>43875</c:v>
                </c:pt>
                <c:pt idx="671">
                  <c:v>43878</c:v>
                </c:pt>
                <c:pt idx="672">
                  <c:v>43879</c:v>
                </c:pt>
                <c:pt idx="673">
                  <c:v>43880</c:v>
                </c:pt>
                <c:pt idx="674">
                  <c:v>43881</c:v>
                </c:pt>
                <c:pt idx="675">
                  <c:v>43882</c:v>
                </c:pt>
                <c:pt idx="676">
                  <c:v>43885</c:v>
                </c:pt>
                <c:pt idx="677">
                  <c:v>43886</c:v>
                </c:pt>
                <c:pt idx="678">
                  <c:v>43887</c:v>
                </c:pt>
                <c:pt idx="679">
                  <c:v>43888</c:v>
                </c:pt>
                <c:pt idx="680">
                  <c:v>43889</c:v>
                </c:pt>
                <c:pt idx="681">
                  <c:v>43892</c:v>
                </c:pt>
                <c:pt idx="682">
                  <c:v>43893</c:v>
                </c:pt>
                <c:pt idx="683">
                  <c:v>43894</c:v>
                </c:pt>
                <c:pt idx="684">
                  <c:v>43895</c:v>
                </c:pt>
                <c:pt idx="685">
                  <c:v>43896</c:v>
                </c:pt>
                <c:pt idx="686">
                  <c:v>43899</c:v>
                </c:pt>
                <c:pt idx="687">
                  <c:v>43900</c:v>
                </c:pt>
                <c:pt idx="688">
                  <c:v>43901</c:v>
                </c:pt>
                <c:pt idx="689">
                  <c:v>43902</c:v>
                </c:pt>
                <c:pt idx="690">
                  <c:v>43903</c:v>
                </c:pt>
                <c:pt idx="691">
                  <c:v>43906</c:v>
                </c:pt>
                <c:pt idx="692">
                  <c:v>43907</c:v>
                </c:pt>
                <c:pt idx="693">
                  <c:v>43908</c:v>
                </c:pt>
                <c:pt idx="694">
                  <c:v>43909</c:v>
                </c:pt>
                <c:pt idx="695">
                  <c:v>43910</c:v>
                </c:pt>
                <c:pt idx="696">
                  <c:v>43913</c:v>
                </c:pt>
                <c:pt idx="697">
                  <c:v>43914</c:v>
                </c:pt>
                <c:pt idx="698">
                  <c:v>43915</c:v>
                </c:pt>
                <c:pt idx="699">
                  <c:v>43916</c:v>
                </c:pt>
                <c:pt idx="700">
                  <c:v>43917</c:v>
                </c:pt>
                <c:pt idx="701">
                  <c:v>43920</c:v>
                </c:pt>
                <c:pt idx="702">
                  <c:v>43921</c:v>
                </c:pt>
                <c:pt idx="703">
                  <c:v>43922</c:v>
                </c:pt>
                <c:pt idx="704">
                  <c:v>43923</c:v>
                </c:pt>
                <c:pt idx="705">
                  <c:v>43924</c:v>
                </c:pt>
                <c:pt idx="706">
                  <c:v>43927</c:v>
                </c:pt>
                <c:pt idx="707">
                  <c:v>43928</c:v>
                </c:pt>
                <c:pt idx="708">
                  <c:v>43929</c:v>
                </c:pt>
                <c:pt idx="709">
                  <c:v>43930</c:v>
                </c:pt>
                <c:pt idx="710">
                  <c:v>43935</c:v>
                </c:pt>
                <c:pt idx="711">
                  <c:v>43936</c:v>
                </c:pt>
                <c:pt idx="712">
                  <c:v>43937</c:v>
                </c:pt>
                <c:pt idx="713">
                  <c:v>43938</c:v>
                </c:pt>
                <c:pt idx="714">
                  <c:v>43941</c:v>
                </c:pt>
                <c:pt idx="715">
                  <c:v>43942</c:v>
                </c:pt>
                <c:pt idx="716">
                  <c:v>43943</c:v>
                </c:pt>
                <c:pt idx="717">
                  <c:v>43944</c:v>
                </c:pt>
                <c:pt idx="718">
                  <c:v>43945</c:v>
                </c:pt>
                <c:pt idx="719">
                  <c:v>43948</c:v>
                </c:pt>
                <c:pt idx="720">
                  <c:v>43949</c:v>
                </c:pt>
                <c:pt idx="721">
                  <c:v>43950</c:v>
                </c:pt>
                <c:pt idx="722">
                  <c:v>43951</c:v>
                </c:pt>
                <c:pt idx="723">
                  <c:v>43955</c:v>
                </c:pt>
                <c:pt idx="724">
                  <c:v>43956</c:v>
                </c:pt>
                <c:pt idx="725">
                  <c:v>43957</c:v>
                </c:pt>
                <c:pt idx="726">
                  <c:v>43958</c:v>
                </c:pt>
                <c:pt idx="727">
                  <c:v>43959</c:v>
                </c:pt>
                <c:pt idx="728">
                  <c:v>43962</c:v>
                </c:pt>
                <c:pt idx="729">
                  <c:v>43963</c:v>
                </c:pt>
                <c:pt idx="730">
                  <c:v>43964</c:v>
                </c:pt>
                <c:pt idx="731">
                  <c:v>43965</c:v>
                </c:pt>
                <c:pt idx="732">
                  <c:v>43966</c:v>
                </c:pt>
                <c:pt idx="733">
                  <c:v>43969</c:v>
                </c:pt>
                <c:pt idx="734">
                  <c:v>43970</c:v>
                </c:pt>
                <c:pt idx="735">
                  <c:v>43971</c:v>
                </c:pt>
                <c:pt idx="736">
                  <c:v>43972</c:v>
                </c:pt>
                <c:pt idx="737">
                  <c:v>43973</c:v>
                </c:pt>
                <c:pt idx="738">
                  <c:v>43976</c:v>
                </c:pt>
                <c:pt idx="739">
                  <c:v>43977</c:v>
                </c:pt>
                <c:pt idx="740">
                  <c:v>43978</c:v>
                </c:pt>
                <c:pt idx="741">
                  <c:v>43979</c:v>
                </c:pt>
                <c:pt idx="742">
                  <c:v>43980</c:v>
                </c:pt>
                <c:pt idx="743">
                  <c:v>43984</c:v>
                </c:pt>
                <c:pt idx="744">
                  <c:v>43985</c:v>
                </c:pt>
                <c:pt idx="745">
                  <c:v>43986</c:v>
                </c:pt>
                <c:pt idx="746">
                  <c:v>43987</c:v>
                </c:pt>
                <c:pt idx="747">
                  <c:v>43990</c:v>
                </c:pt>
                <c:pt idx="748">
                  <c:v>43991</c:v>
                </c:pt>
                <c:pt idx="749">
                  <c:v>43992</c:v>
                </c:pt>
                <c:pt idx="750">
                  <c:v>43993</c:v>
                </c:pt>
                <c:pt idx="751">
                  <c:v>43994</c:v>
                </c:pt>
                <c:pt idx="752">
                  <c:v>43997</c:v>
                </c:pt>
                <c:pt idx="753">
                  <c:v>43998</c:v>
                </c:pt>
                <c:pt idx="754">
                  <c:v>43999</c:v>
                </c:pt>
                <c:pt idx="755">
                  <c:v>44000</c:v>
                </c:pt>
                <c:pt idx="756">
                  <c:v>44001</c:v>
                </c:pt>
                <c:pt idx="757">
                  <c:v>44004</c:v>
                </c:pt>
                <c:pt idx="758">
                  <c:v>44005</c:v>
                </c:pt>
                <c:pt idx="759">
                  <c:v>44006</c:v>
                </c:pt>
                <c:pt idx="760">
                  <c:v>44007</c:v>
                </c:pt>
                <c:pt idx="761">
                  <c:v>44008</c:v>
                </c:pt>
                <c:pt idx="762">
                  <c:v>44011</c:v>
                </c:pt>
                <c:pt idx="763">
                  <c:v>44012</c:v>
                </c:pt>
                <c:pt idx="764">
                  <c:v>44013</c:v>
                </c:pt>
                <c:pt idx="765">
                  <c:v>44014</c:v>
                </c:pt>
                <c:pt idx="766">
                  <c:v>44015</c:v>
                </c:pt>
                <c:pt idx="767">
                  <c:v>44018</c:v>
                </c:pt>
                <c:pt idx="768">
                  <c:v>44019</c:v>
                </c:pt>
                <c:pt idx="769">
                  <c:v>44020</c:v>
                </c:pt>
                <c:pt idx="770">
                  <c:v>44021</c:v>
                </c:pt>
                <c:pt idx="771">
                  <c:v>44022</c:v>
                </c:pt>
                <c:pt idx="772">
                  <c:v>44025</c:v>
                </c:pt>
                <c:pt idx="773">
                  <c:v>44026</c:v>
                </c:pt>
                <c:pt idx="774">
                  <c:v>44027</c:v>
                </c:pt>
                <c:pt idx="775">
                  <c:v>44028</c:v>
                </c:pt>
                <c:pt idx="776">
                  <c:v>44029</c:v>
                </c:pt>
                <c:pt idx="777">
                  <c:v>44032</c:v>
                </c:pt>
                <c:pt idx="778">
                  <c:v>44033</c:v>
                </c:pt>
                <c:pt idx="779">
                  <c:v>44034</c:v>
                </c:pt>
                <c:pt idx="780">
                  <c:v>44035</c:v>
                </c:pt>
                <c:pt idx="781">
                  <c:v>44036</c:v>
                </c:pt>
                <c:pt idx="782">
                  <c:v>44039</c:v>
                </c:pt>
                <c:pt idx="783">
                  <c:v>44040</c:v>
                </c:pt>
                <c:pt idx="784">
                  <c:v>44041</c:v>
                </c:pt>
                <c:pt idx="785">
                  <c:v>44042</c:v>
                </c:pt>
                <c:pt idx="786">
                  <c:v>44043</c:v>
                </c:pt>
                <c:pt idx="787">
                  <c:v>44046</c:v>
                </c:pt>
                <c:pt idx="788">
                  <c:v>44047</c:v>
                </c:pt>
                <c:pt idx="789">
                  <c:v>44048</c:v>
                </c:pt>
                <c:pt idx="790">
                  <c:v>44049</c:v>
                </c:pt>
                <c:pt idx="791">
                  <c:v>44050</c:v>
                </c:pt>
                <c:pt idx="792">
                  <c:v>44053</c:v>
                </c:pt>
                <c:pt idx="793">
                  <c:v>44054</c:v>
                </c:pt>
                <c:pt idx="794">
                  <c:v>44055</c:v>
                </c:pt>
                <c:pt idx="795">
                  <c:v>44056</c:v>
                </c:pt>
                <c:pt idx="796">
                  <c:v>44057</c:v>
                </c:pt>
                <c:pt idx="797">
                  <c:v>44060</c:v>
                </c:pt>
                <c:pt idx="798">
                  <c:v>44061</c:v>
                </c:pt>
                <c:pt idx="799">
                  <c:v>44062</c:v>
                </c:pt>
                <c:pt idx="800">
                  <c:v>44063</c:v>
                </c:pt>
                <c:pt idx="801">
                  <c:v>44064</c:v>
                </c:pt>
                <c:pt idx="802">
                  <c:v>44067</c:v>
                </c:pt>
                <c:pt idx="803">
                  <c:v>44068</c:v>
                </c:pt>
                <c:pt idx="804">
                  <c:v>44069</c:v>
                </c:pt>
                <c:pt idx="805">
                  <c:v>44070</c:v>
                </c:pt>
                <c:pt idx="806">
                  <c:v>44071</c:v>
                </c:pt>
                <c:pt idx="807">
                  <c:v>44074</c:v>
                </c:pt>
                <c:pt idx="808">
                  <c:v>44075</c:v>
                </c:pt>
                <c:pt idx="809">
                  <c:v>44076</c:v>
                </c:pt>
                <c:pt idx="810">
                  <c:v>44077</c:v>
                </c:pt>
                <c:pt idx="811">
                  <c:v>44078</c:v>
                </c:pt>
                <c:pt idx="812">
                  <c:v>44081</c:v>
                </c:pt>
                <c:pt idx="813">
                  <c:v>44082</c:v>
                </c:pt>
                <c:pt idx="814">
                  <c:v>44083</c:v>
                </c:pt>
                <c:pt idx="815">
                  <c:v>44084</c:v>
                </c:pt>
                <c:pt idx="816">
                  <c:v>44085</c:v>
                </c:pt>
                <c:pt idx="817">
                  <c:v>44088</c:v>
                </c:pt>
                <c:pt idx="818">
                  <c:v>44089</c:v>
                </c:pt>
                <c:pt idx="819">
                  <c:v>44090</c:v>
                </c:pt>
                <c:pt idx="820">
                  <c:v>44091</c:v>
                </c:pt>
                <c:pt idx="821">
                  <c:v>44092</c:v>
                </c:pt>
                <c:pt idx="822">
                  <c:v>44095</c:v>
                </c:pt>
                <c:pt idx="823">
                  <c:v>44096</c:v>
                </c:pt>
                <c:pt idx="824">
                  <c:v>44097</c:v>
                </c:pt>
                <c:pt idx="825">
                  <c:v>44098</c:v>
                </c:pt>
                <c:pt idx="826">
                  <c:v>44099</c:v>
                </c:pt>
                <c:pt idx="827">
                  <c:v>44102</c:v>
                </c:pt>
                <c:pt idx="828">
                  <c:v>44103</c:v>
                </c:pt>
                <c:pt idx="829">
                  <c:v>44104</c:v>
                </c:pt>
                <c:pt idx="830">
                  <c:v>44105</c:v>
                </c:pt>
                <c:pt idx="831">
                  <c:v>44106</c:v>
                </c:pt>
                <c:pt idx="832">
                  <c:v>44109</c:v>
                </c:pt>
                <c:pt idx="833">
                  <c:v>44110</c:v>
                </c:pt>
                <c:pt idx="834">
                  <c:v>44111</c:v>
                </c:pt>
                <c:pt idx="835">
                  <c:v>44112</c:v>
                </c:pt>
                <c:pt idx="836">
                  <c:v>44113</c:v>
                </c:pt>
                <c:pt idx="837">
                  <c:v>44116</c:v>
                </c:pt>
                <c:pt idx="838">
                  <c:v>44117</c:v>
                </c:pt>
                <c:pt idx="839">
                  <c:v>44118</c:v>
                </c:pt>
                <c:pt idx="840">
                  <c:v>44119</c:v>
                </c:pt>
                <c:pt idx="841">
                  <c:v>44120</c:v>
                </c:pt>
                <c:pt idx="842">
                  <c:v>44123</c:v>
                </c:pt>
                <c:pt idx="843">
                  <c:v>44124</c:v>
                </c:pt>
                <c:pt idx="844">
                  <c:v>44125</c:v>
                </c:pt>
                <c:pt idx="845">
                  <c:v>44126</c:v>
                </c:pt>
                <c:pt idx="846">
                  <c:v>44127</c:v>
                </c:pt>
                <c:pt idx="847">
                  <c:v>44130</c:v>
                </c:pt>
                <c:pt idx="848">
                  <c:v>44131</c:v>
                </c:pt>
                <c:pt idx="849">
                  <c:v>44132</c:v>
                </c:pt>
                <c:pt idx="850">
                  <c:v>44133</c:v>
                </c:pt>
                <c:pt idx="851">
                  <c:v>44134</c:v>
                </c:pt>
                <c:pt idx="852">
                  <c:v>44137</c:v>
                </c:pt>
                <c:pt idx="853">
                  <c:v>44138</c:v>
                </c:pt>
                <c:pt idx="854">
                  <c:v>44139</c:v>
                </c:pt>
                <c:pt idx="855">
                  <c:v>44140</c:v>
                </c:pt>
                <c:pt idx="856">
                  <c:v>44141</c:v>
                </c:pt>
                <c:pt idx="857">
                  <c:v>44144</c:v>
                </c:pt>
                <c:pt idx="858">
                  <c:v>44145</c:v>
                </c:pt>
                <c:pt idx="859">
                  <c:v>44146</c:v>
                </c:pt>
                <c:pt idx="860">
                  <c:v>44147</c:v>
                </c:pt>
                <c:pt idx="861">
                  <c:v>44148</c:v>
                </c:pt>
                <c:pt idx="862">
                  <c:v>44151</c:v>
                </c:pt>
                <c:pt idx="863">
                  <c:v>44152</c:v>
                </c:pt>
                <c:pt idx="864">
                  <c:v>44153</c:v>
                </c:pt>
                <c:pt idx="865">
                  <c:v>44154</c:v>
                </c:pt>
                <c:pt idx="866">
                  <c:v>44155</c:v>
                </c:pt>
                <c:pt idx="867">
                  <c:v>44158</c:v>
                </c:pt>
                <c:pt idx="868">
                  <c:v>44159</c:v>
                </c:pt>
                <c:pt idx="869">
                  <c:v>44160</c:v>
                </c:pt>
                <c:pt idx="870">
                  <c:v>44161</c:v>
                </c:pt>
                <c:pt idx="871">
                  <c:v>44162</c:v>
                </c:pt>
                <c:pt idx="872">
                  <c:v>44165</c:v>
                </c:pt>
                <c:pt idx="873">
                  <c:v>44166</c:v>
                </c:pt>
                <c:pt idx="874">
                  <c:v>44167</c:v>
                </c:pt>
                <c:pt idx="875">
                  <c:v>44168</c:v>
                </c:pt>
                <c:pt idx="876">
                  <c:v>44169</c:v>
                </c:pt>
                <c:pt idx="877">
                  <c:v>44172</c:v>
                </c:pt>
                <c:pt idx="878">
                  <c:v>44173</c:v>
                </c:pt>
                <c:pt idx="879">
                  <c:v>44174</c:v>
                </c:pt>
                <c:pt idx="880">
                  <c:v>44175</c:v>
                </c:pt>
                <c:pt idx="881">
                  <c:v>44176</c:v>
                </c:pt>
                <c:pt idx="882">
                  <c:v>44179</c:v>
                </c:pt>
                <c:pt idx="883">
                  <c:v>44180</c:v>
                </c:pt>
                <c:pt idx="884">
                  <c:v>44181</c:v>
                </c:pt>
                <c:pt idx="885">
                  <c:v>44182</c:v>
                </c:pt>
                <c:pt idx="886">
                  <c:v>44183</c:v>
                </c:pt>
                <c:pt idx="887">
                  <c:v>44186</c:v>
                </c:pt>
                <c:pt idx="888">
                  <c:v>44187</c:v>
                </c:pt>
                <c:pt idx="889">
                  <c:v>44188</c:v>
                </c:pt>
                <c:pt idx="890">
                  <c:v>44193</c:v>
                </c:pt>
                <c:pt idx="891">
                  <c:v>44194</c:v>
                </c:pt>
                <c:pt idx="892">
                  <c:v>44195</c:v>
                </c:pt>
                <c:pt idx="893">
                  <c:v>44200</c:v>
                </c:pt>
                <c:pt idx="894">
                  <c:v>44201</c:v>
                </c:pt>
                <c:pt idx="895">
                  <c:v>44202</c:v>
                </c:pt>
                <c:pt idx="896">
                  <c:v>44203</c:v>
                </c:pt>
                <c:pt idx="897">
                  <c:v>44204</c:v>
                </c:pt>
                <c:pt idx="898">
                  <c:v>44207</c:v>
                </c:pt>
                <c:pt idx="899">
                  <c:v>44208</c:v>
                </c:pt>
                <c:pt idx="900">
                  <c:v>44209</c:v>
                </c:pt>
                <c:pt idx="901">
                  <c:v>44210</c:v>
                </c:pt>
                <c:pt idx="902">
                  <c:v>44211</c:v>
                </c:pt>
                <c:pt idx="903">
                  <c:v>44214</c:v>
                </c:pt>
                <c:pt idx="904">
                  <c:v>44215</c:v>
                </c:pt>
                <c:pt idx="905">
                  <c:v>44216</c:v>
                </c:pt>
                <c:pt idx="906">
                  <c:v>44217</c:v>
                </c:pt>
                <c:pt idx="907">
                  <c:v>44218</c:v>
                </c:pt>
                <c:pt idx="908">
                  <c:v>44221</c:v>
                </c:pt>
                <c:pt idx="909">
                  <c:v>44222</c:v>
                </c:pt>
                <c:pt idx="910">
                  <c:v>44223</c:v>
                </c:pt>
                <c:pt idx="911">
                  <c:v>44224</c:v>
                </c:pt>
                <c:pt idx="912">
                  <c:v>44225</c:v>
                </c:pt>
                <c:pt idx="913">
                  <c:v>44228</c:v>
                </c:pt>
                <c:pt idx="914">
                  <c:v>44229</c:v>
                </c:pt>
                <c:pt idx="915">
                  <c:v>44230</c:v>
                </c:pt>
                <c:pt idx="916">
                  <c:v>44231</c:v>
                </c:pt>
                <c:pt idx="917">
                  <c:v>44232</c:v>
                </c:pt>
                <c:pt idx="918">
                  <c:v>44235</c:v>
                </c:pt>
                <c:pt idx="919">
                  <c:v>44236</c:v>
                </c:pt>
                <c:pt idx="920">
                  <c:v>44237</c:v>
                </c:pt>
                <c:pt idx="921">
                  <c:v>44238</c:v>
                </c:pt>
                <c:pt idx="922">
                  <c:v>44239</c:v>
                </c:pt>
                <c:pt idx="923">
                  <c:v>44242</c:v>
                </c:pt>
                <c:pt idx="924">
                  <c:v>44243</c:v>
                </c:pt>
                <c:pt idx="925">
                  <c:v>44244</c:v>
                </c:pt>
                <c:pt idx="926">
                  <c:v>44245</c:v>
                </c:pt>
                <c:pt idx="927">
                  <c:v>44246</c:v>
                </c:pt>
                <c:pt idx="928">
                  <c:v>44249</c:v>
                </c:pt>
                <c:pt idx="929">
                  <c:v>44250</c:v>
                </c:pt>
                <c:pt idx="930">
                  <c:v>44251</c:v>
                </c:pt>
                <c:pt idx="931">
                  <c:v>44252</c:v>
                </c:pt>
                <c:pt idx="932">
                  <c:v>44253</c:v>
                </c:pt>
                <c:pt idx="933">
                  <c:v>44256</c:v>
                </c:pt>
                <c:pt idx="934">
                  <c:v>44257</c:v>
                </c:pt>
                <c:pt idx="935">
                  <c:v>44258</c:v>
                </c:pt>
                <c:pt idx="936">
                  <c:v>44259</c:v>
                </c:pt>
                <c:pt idx="937">
                  <c:v>44260</c:v>
                </c:pt>
                <c:pt idx="938">
                  <c:v>44263</c:v>
                </c:pt>
                <c:pt idx="939">
                  <c:v>44264</c:v>
                </c:pt>
                <c:pt idx="940">
                  <c:v>44265</c:v>
                </c:pt>
                <c:pt idx="941">
                  <c:v>44266</c:v>
                </c:pt>
                <c:pt idx="942">
                  <c:v>44267</c:v>
                </c:pt>
                <c:pt idx="943">
                  <c:v>44270</c:v>
                </c:pt>
                <c:pt idx="944">
                  <c:v>44271</c:v>
                </c:pt>
                <c:pt idx="945">
                  <c:v>44272</c:v>
                </c:pt>
                <c:pt idx="946">
                  <c:v>44273</c:v>
                </c:pt>
                <c:pt idx="947">
                  <c:v>44274</c:v>
                </c:pt>
                <c:pt idx="948">
                  <c:v>44277</c:v>
                </c:pt>
                <c:pt idx="949">
                  <c:v>44278</c:v>
                </c:pt>
                <c:pt idx="950">
                  <c:v>44279</c:v>
                </c:pt>
                <c:pt idx="951">
                  <c:v>44280</c:v>
                </c:pt>
                <c:pt idx="952">
                  <c:v>44281</c:v>
                </c:pt>
                <c:pt idx="953">
                  <c:v>44284</c:v>
                </c:pt>
                <c:pt idx="954">
                  <c:v>44285</c:v>
                </c:pt>
                <c:pt idx="955">
                  <c:v>44286</c:v>
                </c:pt>
                <c:pt idx="956">
                  <c:v>44287</c:v>
                </c:pt>
                <c:pt idx="957">
                  <c:v>44292</c:v>
                </c:pt>
                <c:pt idx="958">
                  <c:v>44293</c:v>
                </c:pt>
                <c:pt idx="959">
                  <c:v>44294</c:v>
                </c:pt>
                <c:pt idx="960">
                  <c:v>44295</c:v>
                </c:pt>
                <c:pt idx="961">
                  <c:v>44298</c:v>
                </c:pt>
                <c:pt idx="962">
                  <c:v>44299</c:v>
                </c:pt>
                <c:pt idx="963">
                  <c:v>44300</c:v>
                </c:pt>
                <c:pt idx="964">
                  <c:v>44301</c:v>
                </c:pt>
                <c:pt idx="965">
                  <c:v>44302</c:v>
                </c:pt>
                <c:pt idx="966">
                  <c:v>44305</c:v>
                </c:pt>
                <c:pt idx="967">
                  <c:v>44306</c:v>
                </c:pt>
                <c:pt idx="968">
                  <c:v>44307</c:v>
                </c:pt>
                <c:pt idx="969">
                  <c:v>44308</c:v>
                </c:pt>
                <c:pt idx="970">
                  <c:v>44309</c:v>
                </c:pt>
                <c:pt idx="971">
                  <c:v>44312</c:v>
                </c:pt>
                <c:pt idx="972">
                  <c:v>44313</c:v>
                </c:pt>
                <c:pt idx="973">
                  <c:v>44314</c:v>
                </c:pt>
                <c:pt idx="974">
                  <c:v>44315</c:v>
                </c:pt>
                <c:pt idx="975">
                  <c:v>44316</c:v>
                </c:pt>
                <c:pt idx="976">
                  <c:v>44319</c:v>
                </c:pt>
                <c:pt idx="977">
                  <c:v>44320</c:v>
                </c:pt>
                <c:pt idx="978">
                  <c:v>44321</c:v>
                </c:pt>
                <c:pt idx="979">
                  <c:v>44322</c:v>
                </c:pt>
                <c:pt idx="980">
                  <c:v>44323</c:v>
                </c:pt>
                <c:pt idx="981">
                  <c:v>44326</c:v>
                </c:pt>
                <c:pt idx="982">
                  <c:v>44327</c:v>
                </c:pt>
                <c:pt idx="983">
                  <c:v>44328</c:v>
                </c:pt>
                <c:pt idx="984">
                  <c:v>44329</c:v>
                </c:pt>
                <c:pt idx="985">
                  <c:v>44330</c:v>
                </c:pt>
                <c:pt idx="986">
                  <c:v>44333</c:v>
                </c:pt>
                <c:pt idx="987">
                  <c:v>44334</c:v>
                </c:pt>
                <c:pt idx="988">
                  <c:v>44335</c:v>
                </c:pt>
                <c:pt idx="989">
                  <c:v>44336</c:v>
                </c:pt>
                <c:pt idx="990">
                  <c:v>44337</c:v>
                </c:pt>
                <c:pt idx="991">
                  <c:v>44341</c:v>
                </c:pt>
                <c:pt idx="992">
                  <c:v>44342</c:v>
                </c:pt>
                <c:pt idx="993">
                  <c:v>44343</c:v>
                </c:pt>
                <c:pt idx="994">
                  <c:v>44344</c:v>
                </c:pt>
                <c:pt idx="995">
                  <c:v>44347</c:v>
                </c:pt>
                <c:pt idx="996">
                  <c:v>44348</c:v>
                </c:pt>
                <c:pt idx="997">
                  <c:v>44349</c:v>
                </c:pt>
                <c:pt idx="998">
                  <c:v>44350</c:v>
                </c:pt>
                <c:pt idx="999">
                  <c:v>44351</c:v>
                </c:pt>
                <c:pt idx="1000">
                  <c:v>44354</c:v>
                </c:pt>
                <c:pt idx="1001">
                  <c:v>44355</c:v>
                </c:pt>
                <c:pt idx="1002">
                  <c:v>44356</c:v>
                </c:pt>
                <c:pt idx="1003">
                  <c:v>44357</c:v>
                </c:pt>
                <c:pt idx="1004">
                  <c:v>44358</c:v>
                </c:pt>
                <c:pt idx="1005">
                  <c:v>44361</c:v>
                </c:pt>
                <c:pt idx="1006">
                  <c:v>44362</c:v>
                </c:pt>
                <c:pt idx="1007">
                  <c:v>44363</c:v>
                </c:pt>
                <c:pt idx="1008">
                  <c:v>44364</c:v>
                </c:pt>
                <c:pt idx="1009">
                  <c:v>44365</c:v>
                </c:pt>
                <c:pt idx="1010">
                  <c:v>44368</c:v>
                </c:pt>
                <c:pt idx="1011">
                  <c:v>44369</c:v>
                </c:pt>
                <c:pt idx="1012">
                  <c:v>44370</c:v>
                </c:pt>
                <c:pt idx="1013">
                  <c:v>44371</c:v>
                </c:pt>
                <c:pt idx="1014">
                  <c:v>44372</c:v>
                </c:pt>
                <c:pt idx="1015">
                  <c:v>44375</c:v>
                </c:pt>
                <c:pt idx="1016">
                  <c:v>44376</c:v>
                </c:pt>
                <c:pt idx="1017">
                  <c:v>44377</c:v>
                </c:pt>
                <c:pt idx="1018">
                  <c:v>44378</c:v>
                </c:pt>
                <c:pt idx="1019">
                  <c:v>44379</c:v>
                </c:pt>
                <c:pt idx="1020">
                  <c:v>44382</c:v>
                </c:pt>
                <c:pt idx="1021">
                  <c:v>44383</c:v>
                </c:pt>
                <c:pt idx="1022">
                  <c:v>44384</c:v>
                </c:pt>
                <c:pt idx="1023">
                  <c:v>44385</c:v>
                </c:pt>
                <c:pt idx="1024">
                  <c:v>44386</c:v>
                </c:pt>
                <c:pt idx="1025">
                  <c:v>44389</c:v>
                </c:pt>
                <c:pt idx="1026">
                  <c:v>44390</c:v>
                </c:pt>
                <c:pt idx="1027">
                  <c:v>44391</c:v>
                </c:pt>
                <c:pt idx="1028">
                  <c:v>44392</c:v>
                </c:pt>
                <c:pt idx="1029">
                  <c:v>44393</c:v>
                </c:pt>
                <c:pt idx="1030">
                  <c:v>44396</c:v>
                </c:pt>
                <c:pt idx="1031">
                  <c:v>44397</c:v>
                </c:pt>
                <c:pt idx="1032">
                  <c:v>44398</c:v>
                </c:pt>
                <c:pt idx="1033">
                  <c:v>44399</c:v>
                </c:pt>
                <c:pt idx="1034">
                  <c:v>44400</c:v>
                </c:pt>
                <c:pt idx="1035">
                  <c:v>44403</c:v>
                </c:pt>
                <c:pt idx="1036">
                  <c:v>44404</c:v>
                </c:pt>
                <c:pt idx="1037">
                  <c:v>44405</c:v>
                </c:pt>
                <c:pt idx="1038">
                  <c:v>44406</c:v>
                </c:pt>
                <c:pt idx="1039">
                  <c:v>44407</c:v>
                </c:pt>
                <c:pt idx="1040">
                  <c:v>44410</c:v>
                </c:pt>
                <c:pt idx="1041">
                  <c:v>44411</c:v>
                </c:pt>
                <c:pt idx="1042">
                  <c:v>44412</c:v>
                </c:pt>
                <c:pt idx="1043">
                  <c:v>44413</c:v>
                </c:pt>
                <c:pt idx="1044">
                  <c:v>44414</c:v>
                </c:pt>
                <c:pt idx="1045">
                  <c:v>44417</c:v>
                </c:pt>
                <c:pt idx="1046">
                  <c:v>44418</c:v>
                </c:pt>
                <c:pt idx="1047">
                  <c:v>44419</c:v>
                </c:pt>
                <c:pt idx="1048">
                  <c:v>44420</c:v>
                </c:pt>
                <c:pt idx="1049">
                  <c:v>44421</c:v>
                </c:pt>
                <c:pt idx="1050">
                  <c:v>44424</c:v>
                </c:pt>
                <c:pt idx="1051">
                  <c:v>44425</c:v>
                </c:pt>
                <c:pt idx="1052">
                  <c:v>44426</c:v>
                </c:pt>
                <c:pt idx="1053">
                  <c:v>44427</c:v>
                </c:pt>
                <c:pt idx="1054">
                  <c:v>44428</c:v>
                </c:pt>
                <c:pt idx="1055">
                  <c:v>44431</c:v>
                </c:pt>
                <c:pt idx="1056">
                  <c:v>44432</c:v>
                </c:pt>
                <c:pt idx="1057">
                  <c:v>44433</c:v>
                </c:pt>
                <c:pt idx="1058">
                  <c:v>44434</c:v>
                </c:pt>
                <c:pt idx="1059">
                  <c:v>44435</c:v>
                </c:pt>
                <c:pt idx="1060">
                  <c:v>44438</c:v>
                </c:pt>
                <c:pt idx="1061">
                  <c:v>44439</c:v>
                </c:pt>
                <c:pt idx="1062">
                  <c:v>44440</c:v>
                </c:pt>
                <c:pt idx="1063">
                  <c:v>44441</c:v>
                </c:pt>
                <c:pt idx="1064">
                  <c:v>44442</c:v>
                </c:pt>
                <c:pt idx="1065">
                  <c:v>44445</c:v>
                </c:pt>
                <c:pt idx="1066">
                  <c:v>44446</c:v>
                </c:pt>
                <c:pt idx="1067">
                  <c:v>44447</c:v>
                </c:pt>
                <c:pt idx="1068">
                  <c:v>44448</c:v>
                </c:pt>
                <c:pt idx="1069">
                  <c:v>44449</c:v>
                </c:pt>
                <c:pt idx="1070">
                  <c:v>44452</c:v>
                </c:pt>
                <c:pt idx="1071">
                  <c:v>44453</c:v>
                </c:pt>
                <c:pt idx="1072">
                  <c:v>44454</c:v>
                </c:pt>
                <c:pt idx="1073">
                  <c:v>44455</c:v>
                </c:pt>
                <c:pt idx="1074">
                  <c:v>44456</c:v>
                </c:pt>
                <c:pt idx="1075">
                  <c:v>44459</c:v>
                </c:pt>
                <c:pt idx="1076">
                  <c:v>44460</c:v>
                </c:pt>
                <c:pt idx="1077">
                  <c:v>44461</c:v>
                </c:pt>
                <c:pt idx="1078">
                  <c:v>44462</c:v>
                </c:pt>
                <c:pt idx="1079">
                  <c:v>44463</c:v>
                </c:pt>
                <c:pt idx="1080">
                  <c:v>44466</c:v>
                </c:pt>
                <c:pt idx="1081">
                  <c:v>44467</c:v>
                </c:pt>
                <c:pt idx="1082">
                  <c:v>44468</c:v>
                </c:pt>
                <c:pt idx="1083">
                  <c:v>44469</c:v>
                </c:pt>
                <c:pt idx="1084">
                  <c:v>44470</c:v>
                </c:pt>
                <c:pt idx="1085">
                  <c:v>44473</c:v>
                </c:pt>
                <c:pt idx="1086">
                  <c:v>44474</c:v>
                </c:pt>
                <c:pt idx="1087">
                  <c:v>44475</c:v>
                </c:pt>
                <c:pt idx="1088">
                  <c:v>44476</c:v>
                </c:pt>
                <c:pt idx="1089">
                  <c:v>44477</c:v>
                </c:pt>
                <c:pt idx="1090">
                  <c:v>44480</c:v>
                </c:pt>
                <c:pt idx="1091">
                  <c:v>44481</c:v>
                </c:pt>
                <c:pt idx="1092">
                  <c:v>44482</c:v>
                </c:pt>
                <c:pt idx="1093">
                  <c:v>44483</c:v>
                </c:pt>
                <c:pt idx="1094">
                  <c:v>44484</c:v>
                </c:pt>
                <c:pt idx="1095">
                  <c:v>44487</c:v>
                </c:pt>
                <c:pt idx="1096">
                  <c:v>44488</c:v>
                </c:pt>
                <c:pt idx="1097">
                  <c:v>44489</c:v>
                </c:pt>
                <c:pt idx="1098">
                  <c:v>44490</c:v>
                </c:pt>
                <c:pt idx="1099">
                  <c:v>44491</c:v>
                </c:pt>
                <c:pt idx="1100">
                  <c:v>44494</c:v>
                </c:pt>
                <c:pt idx="1101">
                  <c:v>44495</c:v>
                </c:pt>
                <c:pt idx="1102">
                  <c:v>44496</c:v>
                </c:pt>
                <c:pt idx="1103">
                  <c:v>44497</c:v>
                </c:pt>
                <c:pt idx="1104">
                  <c:v>44498</c:v>
                </c:pt>
                <c:pt idx="1105">
                  <c:v>44501</c:v>
                </c:pt>
                <c:pt idx="1106">
                  <c:v>44502</c:v>
                </c:pt>
                <c:pt idx="1107">
                  <c:v>44503</c:v>
                </c:pt>
                <c:pt idx="1108">
                  <c:v>44504</c:v>
                </c:pt>
                <c:pt idx="1109">
                  <c:v>44505</c:v>
                </c:pt>
                <c:pt idx="1110">
                  <c:v>44508</c:v>
                </c:pt>
                <c:pt idx="1111">
                  <c:v>44509</c:v>
                </c:pt>
                <c:pt idx="1112">
                  <c:v>44510</c:v>
                </c:pt>
                <c:pt idx="1113">
                  <c:v>44511</c:v>
                </c:pt>
                <c:pt idx="1114">
                  <c:v>44512</c:v>
                </c:pt>
                <c:pt idx="1115">
                  <c:v>44515</c:v>
                </c:pt>
                <c:pt idx="1116">
                  <c:v>44516</c:v>
                </c:pt>
                <c:pt idx="1117">
                  <c:v>44517</c:v>
                </c:pt>
                <c:pt idx="1118">
                  <c:v>44518</c:v>
                </c:pt>
                <c:pt idx="1119">
                  <c:v>44519</c:v>
                </c:pt>
                <c:pt idx="1120">
                  <c:v>44522</c:v>
                </c:pt>
                <c:pt idx="1121">
                  <c:v>44523</c:v>
                </c:pt>
                <c:pt idx="1122">
                  <c:v>44524</c:v>
                </c:pt>
                <c:pt idx="1123">
                  <c:v>44525</c:v>
                </c:pt>
                <c:pt idx="1124">
                  <c:v>44526</c:v>
                </c:pt>
                <c:pt idx="1125">
                  <c:v>44529</c:v>
                </c:pt>
                <c:pt idx="1126">
                  <c:v>44530</c:v>
                </c:pt>
                <c:pt idx="1127">
                  <c:v>44531</c:v>
                </c:pt>
                <c:pt idx="1128">
                  <c:v>44532</c:v>
                </c:pt>
                <c:pt idx="1129">
                  <c:v>44533</c:v>
                </c:pt>
                <c:pt idx="1130">
                  <c:v>44536</c:v>
                </c:pt>
                <c:pt idx="1131">
                  <c:v>44537</c:v>
                </c:pt>
                <c:pt idx="1132">
                  <c:v>44538</c:v>
                </c:pt>
                <c:pt idx="1133">
                  <c:v>44539</c:v>
                </c:pt>
                <c:pt idx="1134">
                  <c:v>44540</c:v>
                </c:pt>
                <c:pt idx="1135">
                  <c:v>44543</c:v>
                </c:pt>
                <c:pt idx="1136">
                  <c:v>44544</c:v>
                </c:pt>
                <c:pt idx="1137">
                  <c:v>44545</c:v>
                </c:pt>
                <c:pt idx="1138">
                  <c:v>44546</c:v>
                </c:pt>
                <c:pt idx="1139">
                  <c:v>44547</c:v>
                </c:pt>
                <c:pt idx="1140">
                  <c:v>44550</c:v>
                </c:pt>
                <c:pt idx="1141">
                  <c:v>44551</c:v>
                </c:pt>
                <c:pt idx="1142">
                  <c:v>44552</c:v>
                </c:pt>
                <c:pt idx="1143">
                  <c:v>44553</c:v>
                </c:pt>
                <c:pt idx="1144">
                  <c:v>44557</c:v>
                </c:pt>
                <c:pt idx="1145">
                  <c:v>44558</c:v>
                </c:pt>
                <c:pt idx="1146">
                  <c:v>44559</c:v>
                </c:pt>
                <c:pt idx="1147">
                  <c:v>44560</c:v>
                </c:pt>
                <c:pt idx="1148">
                  <c:v>44564</c:v>
                </c:pt>
                <c:pt idx="1149">
                  <c:v>44565</c:v>
                </c:pt>
                <c:pt idx="1150">
                  <c:v>44566</c:v>
                </c:pt>
                <c:pt idx="1151">
                  <c:v>44567</c:v>
                </c:pt>
                <c:pt idx="1152">
                  <c:v>44568</c:v>
                </c:pt>
                <c:pt idx="1153">
                  <c:v>44571</c:v>
                </c:pt>
                <c:pt idx="1154">
                  <c:v>44572</c:v>
                </c:pt>
                <c:pt idx="1155">
                  <c:v>44573</c:v>
                </c:pt>
                <c:pt idx="1156">
                  <c:v>44574</c:v>
                </c:pt>
                <c:pt idx="1157">
                  <c:v>44575</c:v>
                </c:pt>
                <c:pt idx="1158">
                  <c:v>44578</c:v>
                </c:pt>
                <c:pt idx="1159">
                  <c:v>44579</c:v>
                </c:pt>
                <c:pt idx="1160">
                  <c:v>44580</c:v>
                </c:pt>
                <c:pt idx="1161">
                  <c:v>44581</c:v>
                </c:pt>
                <c:pt idx="1162">
                  <c:v>44582</c:v>
                </c:pt>
                <c:pt idx="1163">
                  <c:v>44585</c:v>
                </c:pt>
                <c:pt idx="1164">
                  <c:v>44586</c:v>
                </c:pt>
                <c:pt idx="1165">
                  <c:v>44587</c:v>
                </c:pt>
                <c:pt idx="1166">
                  <c:v>44588</c:v>
                </c:pt>
                <c:pt idx="1167">
                  <c:v>44589</c:v>
                </c:pt>
                <c:pt idx="1168">
                  <c:v>44592</c:v>
                </c:pt>
                <c:pt idx="1169">
                  <c:v>44593</c:v>
                </c:pt>
                <c:pt idx="1170">
                  <c:v>44594</c:v>
                </c:pt>
                <c:pt idx="1171">
                  <c:v>44595</c:v>
                </c:pt>
                <c:pt idx="1172">
                  <c:v>44596</c:v>
                </c:pt>
                <c:pt idx="1173">
                  <c:v>44599</c:v>
                </c:pt>
                <c:pt idx="1174">
                  <c:v>44600</c:v>
                </c:pt>
                <c:pt idx="1175">
                  <c:v>44601</c:v>
                </c:pt>
                <c:pt idx="1176">
                  <c:v>44602</c:v>
                </c:pt>
                <c:pt idx="1177">
                  <c:v>44603</c:v>
                </c:pt>
                <c:pt idx="1178">
                  <c:v>44606</c:v>
                </c:pt>
                <c:pt idx="1179">
                  <c:v>44607</c:v>
                </c:pt>
                <c:pt idx="1180">
                  <c:v>44608</c:v>
                </c:pt>
                <c:pt idx="1181">
                  <c:v>44609</c:v>
                </c:pt>
                <c:pt idx="1182">
                  <c:v>44610</c:v>
                </c:pt>
                <c:pt idx="1183">
                  <c:v>44613</c:v>
                </c:pt>
                <c:pt idx="1184">
                  <c:v>44614</c:v>
                </c:pt>
                <c:pt idx="1185">
                  <c:v>44615</c:v>
                </c:pt>
                <c:pt idx="1186">
                  <c:v>44616</c:v>
                </c:pt>
                <c:pt idx="1187">
                  <c:v>44617</c:v>
                </c:pt>
                <c:pt idx="1188">
                  <c:v>44620</c:v>
                </c:pt>
                <c:pt idx="1189">
                  <c:v>44621</c:v>
                </c:pt>
                <c:pt idx="1190">
                  <c:v>44622</c:v>
                </c:pt>
                <c:pt idx="1191">
                  <c:v>44623</c:v>
                </c:pt>
                <c:pt idx="1192">
                  <c:v>44624</c:v>
                </c:pt>
                <c:pt idx="1193">
                  <c:v>44627</c:v>
                </c:pt>
                <c:pt idx="1194">
                  <c:v>44628</c:v>
                </c:pt>
                <c:pt idx="1195">
                  <c:v>44629</c:v>
                </c:pt>
                <c:pt idx="1196">
                  <c:v>44630</c:v>
                </c:pt>
                <c:pt idx="1197">
                  <c:v>44631</c:v>
                </c:pt>
                <c:pt idx="1198">
                  <c:v>44634</c:v>
                </c:pt>
                <c:pt idx="1199">
                  <c:v>44635</c:v>
                </c:pt>
                <c:pt idx="1200">
                  <c:v>44636</c:v>
                </c:pt>
                <c:pt idx="1201">
                  <c:v>44637</c:v>
                </c:pt>
                <c:pt idx="1202">
                  <c:v>44638</c:v>
                </c:pt>
                <c:pt idx="1203">
                  <c:v>44641</c:v>
                </c:pt>
                <c:pt idx="1204">
                  <c:v>44642</c:v>
                </c:pt>
                <c:pt idx="1205">
                  <c:v>44643</c:v>
                </c:pt>
                <c:pt idx="1206">
                  <c:v>44644</c:v>
                </c:pt>
                <c:pt idx="1207">
                  <c:v>44645</c:v>
                </c:pt>
                <c:pt idx="1208">
                  <c:v>44648</c:v>
                </c:pt>
                <c:pt idx="1209">
                  <c:v>44649</c:v>
                </c:pt>
                <c:pt idx="1210">
                  <c:v>44650</c:v>
                </c:pt>
                <c:pt idx="1211">
                  <c:v>44651</c:v>
                </c:pt>
                <c:pt idx="1212">
                  <c:v>44652</c:v>
                </c:pt>
                <c:pt idx="1213">
                  <c:v>44655</c:v>
                </c:pt>
                <c:pt idx="1214">
                  <c:v>44656</c:v>
                </c:pt>
                <c:pt idx="1215">
                  <c:v>44657</c:v>
                </c:pt>
                <c:pt idx="1216">
                  <c:v>44658</c:v>
                </c:pt>
                <c:pt idx="1217">
                  <c:v>44659</c:v>
                </c:pt>
                <c:pt idx="1218">
                  <c:v>44662</c:v>
                </c:pt>
                <c:pt idx="1219">
                  <c:v>44663</c:v>
                </c:pt>
                <c:pt idx="1220">
                  <c:v>44664</c:v>
                </c:pt>
                <c:pt idx="1221">
                  <c:v>44665</c:v>
                </c:pt>
                <c:pt idx="1222">
                  <c:v>44670</c:v>
                </c:pt>
                <c:pt idx="1223">
                  <c:v>44671</c:v>
                </c:pt>
                <c:pt idx="1224">
                  <c:v>44672</c:v>
                </c:pt>
                <c:pt idx="1225">
                  <c:v>44673</c:v>
                </c:pt>
                <c:pt idx="1226">
                  <c:v>44676</c:v>
                </c:pt>
                <c:pt idx="1227">
                  <c:v>44677</c:v>
                </c:pt>
                <c:pt idx="1228">
                  <c:v>44678</c:v>
                </c:pt>
                <c:pt idx="1229">
                  <c:v>44679</c:v>
                </c:pt>
                <c:pt idx="1230">
                  <c:v>44680</c:v>
                </c:pt>
                <c:pt idx="1231">
                  <c:v>44683</c:v>
                </c:pt>
                <c:pt idx="1232">
                  <c:v>44684</c:v>
                </c:pt>
                <c:pt idx="1233">
                  <c:v>44685</c:v>
                </c:pt>
                <c:pt idx="1234">
                  <c:v>44686</c:v>
                </c:pt>
                <c:pt idx="1235">
                  <c:v>44687</c:v>
                </c:pt>
                <c:pt idx="1236">
                  <c:v>44690</c:v>
                </c:pt>
                <c:pt idx="1237">
                  <c:v>44691</c:v>
                </c:pt>
                <c:pt idx="1238">
                  <c:v>44692</c:v>
                </c:pt>
                <c:pt idx="1239">
                  <c:v>44693</c:v>
                </c:pt>
                <c:pt idx="1240">
                  <c:v>44694</c:v>
                </c:pt>
                <c:pt idx="1241">
                  <c:v>44697</c:v>
                </c:pt>
                <c:pt idx="1242">
                  <c:v>44698</c:v>
                </c:pt>
                <c:pt idx="1243">
                  <c:v>44699</c:v>
                </c:pt>
                <c:pt idx="1244">
                  <c:v>44700</c:v>
                </c:pt>
                <c:pt idx="1245">
                  <c:v>44701</c:v>
                </c:pt>
                <c:pt idx="1246">
                  <c:v>44704</c:v>
                </c:pt>
                <c:pt idx="1247">
                  <c:v>44705</c:v>
                </c:pt>
                <c:pt idx="1248">
                  <c:v>44706</c:v>
                </c:pt>
                <c:pt idx="1249">
                  <c:v>44707</c:v>
                </c:pt>
                <c:pt idx="1250">
                  <c:v>44708</c:v>
                </c:pt>
                <c:pt idx="1251">
                  <c:v>44711</c:v>
                </c:pt>
                <c:pt idx="1252">
                  <c:v>44712</c:v>
                </c:pt>
                <c:pt idx="1253">
                  <c:v>44713</c:v>
                </c:pt>
                <c:pt idx="1254">
                  <c:v>44714</c:v>
                </c:pt>
                <c:pt idx="1255">
                  <c:v>44715</c:v>
                </c:pt>
                <c:pt idx="1256">
                  <c:v>44718</c:v>
                </c:pt>
                <c:pt idx="1257">
                  <c:v>44719</c:v>
                </c:pt>
                <c:pt idx="1258">
                  <c:v>44720</c:v>
                </c:pt>
                <c:pt idx="1259">
                  <c:v>44721</c:v>
                </c:pt>
                <c:pt idx="1260">
                  <c:v>44722</c:v>
                </c:pt>
                <c:pt idx="1261">
                  <c:v>44725</c:v>
                </c:pt>
                <c:pt idx="1262">
                  <c:v>44726</c:v>
                </c:pt>
                <c:pt idx="1263">
                  <c:v>44727</c:v>
                </c:pt>
                <c:pt idx="1264">
                  <c:v>44728</c:v>
                </c:pt>
                <c:pt idx="1265">
                  <c:v>44729</c:v>
                </c:pt>
                <c:pt idx="1266">
                  <c:v>44732</c:v>
                </c:pt>
              </c:numCache>
            </c:numRef>
          </c:cat>
          <c:val>
            <c:numRef>
              <c:f>'[Project Excel 2 - Portfolio Optimization.xlsx]Raw Wide'!$B$2:$B$1268</c:f>
              <c:numCache>
                <c:formatCode>_(* #,##0.000_);_(* \(#,##0.000\);_(* "-"??_);_(@_)</c:formatCode>
                <c:ptCount val="1267"/>
                <c:pt idx="0">
                  <c:v>49.829998000000003</c:v>
                </c:pt>
                <c:pt idx="1">
                  <c:v>49.432673999999999</c:v>
                </c:pt>
                <c:pt idx="2">
                  <c:v>48.690505999999999</c:v>
                </c:pt>
                <c:pt idx="3">
                  <c:v>49.312721000000003</c:v>
                </c:pt>
                <c:pt idx="4">
                  <c:v>50.159843000000002</c:v>
                </c:pt>
                <c:pt idx="5">
                  <c:v>49.964931</c:v>
                </c:pt>
                <c:pt idx="6">
                  <c:v>47.551022000000003</c:v>
                </c:pt>
                <c:pt idx="7">
                  <c:v>47.386096999999999</c:v>
                </c:pt>
                <c:pt idx="8">
                  <c:v>47.760921000000003</c:v>
                </c:pt>
                <c:pt idx="9">
                  <c:v>47.101227000000002</c:v>
                </c:pt>
                <c:pt idx="10">
                  <c:v>47.850887</c:v>
                </c:pt>
                <c:pt idx="11">
                  <c:v>47.573512999999998</c:v>
                </c:pt>
                <c:pt idx="12">
                  <c:v>47.543526</c:v>
                </c:pt>
                <c:pt idx="13">
                  <c:v>48.413136000000002</c:v>
                </c:pt>
                <c:pt idx="14">
                  <c:v>48.593052</c:v>
                </c:pt>
                <c:pt idx="15">
                  <c:v>48.330669</c:v>
                </c:pt>
                <c:pt idx="16">
                  <c:v>48.210723999999999</c:v>
                </c:pt>
                <c:pt idx="17">
                  <c:v>48.42812</c:v>
                </c:pt>
                <c:pt idx="18">
                  <c:v>48.997867999999997</c:v>
                </c:pt>
                <c:pt idx="19">
                  <c:v>49.027855000000002</c:v>
                </c:pt>
                <c:pt idx="20">
                  <c:v>49.432673999999999</c:v>
                </c:pt>
                <c:pt idx="21">
                  <c:v>48.713000999999998</c:v>
                </c:pt>
                <c:pt idx="22">
                  <c:v>47.940845000000003</c:v>
                </c:pt>
                <c:pt idx="23">
                  <c:v>48.960383999999998</c:v>
                </c:pt>
                <c:pt idx="24">
                  <c:v>48.510586000000004</c:v>
                </c:pt>
                <c:pt idx="25">
                  <c:v>50.017409999999998</c:v>
                </c:pt>
                <c:pt idx="26">
                  <c:v>50.144848000000003</c:v>
                </c:pt>
                <c:pt idx="27">
                  <c:v>49.859982000000002</c:v>
                </c:pt>
                <c:pt idx="28">
                  <c:v>49.192787000000003</c:v>
                </c:pt>
                <c:pt idx="29">
                  <c:v>50.077381000000003</c:v>
                </c:pt>
                <c:pt idx="30">
                  <c:v>49.994919000000003</c:v>
                </c:pt>
                <c:pt idx="31">
                  <c:v>49.994919000000003</c:v>
                </c:pt>
                <c:pt idx="32">
                  <c:v>50.152348000000003</c:v>
                </c:pt>
                <c:pt idx="33">
                  <c:v>50.212322</c:v>
                </c:pt>
                <c:pt idx="34">
                  <c:v>50.407226999999999</c:v>
                </c:pt>
                <c:pt idx="35">
                  <c:v>49.927447999999998</c:v>
                </c:pt>
                <c:pt idx="36">
                  <c:v>49.282738000000002</c:v>
                </c:pt>
                <c:pt idx="37">
                  <c:v>48.727984999999997</c:v>
                </c:pt>
                <c:pt idx="38">
                  <c:v>49.275246000000003</c:v>
                </c:pt>
                <c:pt idx="39">
                  <c:v>48.990372000000001</c:v>
                </c:pt>
                <c:pt idx="40">
                  <c:v>49.829998000000003</c:v>
                </c:pt>
                <c:pt idx="41">
                  <c:v>49.627583000000001</c:v>
                </c:pt>
                <c:pt idx="42">
                  <c:v>50.482188999999998</c:v>
                </c:pt>
                <c:pt idx="43">
                  <c:v>49.800007000000001</c:v>
                </c:pt>
                <c:pt idx="44">
                  <c:v>50.242305999999999</c:v>
                </c:pt>
                <c:pt idx="45">
                  <c:v>50.752074999999998</c:v>
                </c:pt>
                <c:pt idx="46">
                  <c:v>51.239353000000001</c:v>
                </c:pt>
                <c:pt idx="47">
                  <c:v>51.396777999999998</c:v>
                </c:pt>
                <c:pt idx="48">
                  <c:v>50.939487</c:v>
                </c:pt>
                <c:pt idx="49">
                  <c:v>49.650078000000001</c:v>
                </c:pt>
                <c:pt idx="50">
                  <c:v>49.657566000000003</c:v>
                </c:pt>
                <c:pt idx="51">
                  <c:v>49.485149</c:v>
                </c:pt>
                <c:pt idx="52">
                  <c:v>49.829998000000003</c:v>
                </c:pt>
                <c:pt idx="53">
                  <c:v>49.057845999999998</c:v>
                </c:pt>
                <c:pt idx="54">
                  <c:v>47.955837000000002</c:v>
                </c:pt>
                <c:pt idx="55">
                  <c:v>47.723446000000003</c:v>
                </c:pt>
                <c:pt idx="56">
                  <c:v>47.753433000000001</c:v>
                </c:pt>
                <c:pt idx="57">
                  <c:v>48.233212000000002</c:v>
                </c:pt>
                <c:pt idx="58">
                  <c:v>48.653027000000002</c:v>
                </c:pt>
                <c:pt idx="59">
                  <c:v>49.252749999999999</c:v>
                </c:pt>
                <c:pt idx="60">
                  <c:v>51.096919999999997</c:v>
                </c:pt>
                <c:pt idx="61">
                  <c:v>51.689148000000003</c:v>
                </c:pt>
                <c:pt idx="62">
                  <c:v>52.153942000000001</c:v>
                </c:pt>
                <c:pt idx="63">
                  <c:v>52.393828999999997</c:v>
                </c:pt>
                <c:pt idx="64">
                  <c:v>53.840679000000002</c:v>
                </c:pt>
                <c:pt idx="65">
                  <c:v>53.113509999999998</c:v>
                </c:pt>
                <c:pt idx="66">
                  <c:v>53.473346999999997</c:v>
                </c:pt>
                <c:pt idx="67">
                  <c:v>53.638271000000003</c:v>
                </c:pt>
                <c:pt idx="68">
                  <c:v>53.375889000000001</c:v>
                </c:pt>
                <c:pt idx="69">
                  <c:v>54.005603999999998</c:v>
                </c:pt>
                <c:pt idx="70">
                  <c:v>54.095570000000002</c:v>
                </c:pt>
                <c:pt idx="71">
                  <c:v>54.335453000000001</c:v>
                </c:pt>
                <c:pt idx="72">
                  <c:v>54.537864999999996</c:v>
                </c:pt>
                <c:pt idx="73">
                  <c:v>54.103054</c:v>
                </c:pt>
                <c:pt idx="74">
                  <c:v>54.103054</c:v>
                </c:pt>
                <c:pt idx="75">
                  <c:v>54.312964999999998</c:v>
                </c:pt>
                <c:pt idx="76">
                  <c:v>53.953125</c:v>
                </c:pt>
                <c:pt idx="77">
                  <c:v>53.630778999999997</c:v>
                </c:pt>
                <c:pt idx="78">
                  <c:v>53.810696</c:v>
                </c:pt>
                <c:pt idx="79">
                  <c:v>53.053534999999997</c:v>
                </c:pt>
                <c:pt idx="80">
                  <c:v>53.188468999999998</c:v>
                </c:pt>
                <c:pt idx="81">
                  <c:v>53.923144999999998</c:v>
                </c:pt>
                <c:pt idx="82">
                  <c:v>54.650314000000002</c:v>
                </c:pt>
                <c:pt idx="83">
                  <c:v>54.043078999999999</c:v>
                </c:pt>
                <c:pt idx="84">
                  <c:v>53.855666999999997</c:v>
                </c:pt>
                <c:pt idx="85">
                  <c:v>53.825690999999999</c:v>
                </c:pt>
                <c:pt idx="86">
                  <c:v>53.233455999999997</c:v>
                </c:pt>
                <c:pt idx="87">
                  <c:v>53.848174999999998</c:v>
                </c:pt>
                <c:pt idx="88">
                  <c:v>54.065581999999999</c:v>
                </c:pt>
                <c:pt idx="89">
                  <c:v>58.473582999999998</c:v>
                </c:pt>
                <c:pt idx="90">
                  <c:v>58.863410999999999</c:v>
                </c:pt>
                <c:pt idx="91">
                  <c:v>59.905434</c:v>
                </c:pt>
                <c:pt idx="92">
                  <c:v>61.209850000000003</c:v>
                </c:pt>
                <c:pt idx="93">
                  <c:v>61.742119000000002</c:v>
                </c:pt>
                <c:pt idx="94">
                  <c:v>61.742119000000002</c:v>
                </c:pt>
                <c:pt idx="95">
                  <c:v>62.161918999999997</c:v>
                </c:pt>
                <c:pt idx="96">
                  <c:v>61.937027</c:v>
                </c:pt>
                <c:pt idx="97">
                  <c:v>62.829116999999997</c:v>
                </c:pt>
                <c:pt idx="98">
                  <c:v>62.131939000000003</c:v>
                </c:pt>
                <c:pt idx="99">
                  <c:v>62.371822000000002</c:v>
                </c:pt>
                <c:pt idx="100">
                  <c:v>62.919083000000001</c:v>
                </c:pt>
                <c:pt idx="101">
                  <c:v>61.307307999999999</c:v>
                </c:pt>
                <c:pt idx="102">
                  <c:v>61.412266000000002</c:v>
                </c:pt>
                <c:pt idx="103">
                  <c:v>60.722575999999997</c:v>
                </c:pt>
                <c:pt idx="104">
                  <c:v>61.02993</c:v>
                </c:pt>
                <c:pt idx="105">
                  <c:v>60.347743999999999</c:v>
                </c:pt>
                <c:pt idx="106">
                  <c:v>61.622162000000003</c:v>
                </c:pt>
                <c:pt idx="107">
                  <c:v>60.977448000000003</c:v>
                </c:pt>
                <c:pt idx="108">
                  <c:v>61.674636999999997</c:v>
                </c:pt>
                <c:pt idx="109">
                  <c:v>63.458838999999998</c:v>
                </c:pt>
                <c:pt idx="110">
                  <c:v>62.634219999999999</c:v>
                </c:pt>
                <c:pt idx="111">
                  <c:v>63.226444000000001</c:v>
                </c:pt>
                <c:pt idx="112">
                  <c:v>64.036072000000004</c:v>
                </c:pt>
                <c:pt idx="113">
                  <c:v>63.451343999999999</c:v>
                </c:pt>
                <c:pt idx="114">
                  <c:v>64.141022000000007</c:v>
                </c:pt>
                <c:pt idx="115">
                  <c:v>65.213036000000002</c:v>
                </c:pt>
                <c:pt idx="116">
                  <c:v>65.595366999999996</c:v>
                </c:pt>
                <c:pt idx="117">
                  <c:v>63.991095999999999</c:v>
                </c:pt>
                <c:pt idx="118">
                  <c:v>63.826168000000003</c:v>
                </c:pt>
                <c:pt idx="119">
                  <c:v>62.784142000000003</c:v>
                </c:pt>
                <c:pt idx="120">
                  <c:v>62.439297000000003</c:v>
                </c:pt>
                <c:pt idx="121">
                  <c:v>61.884540999999999</c:v>
                </c:pt>
                <c:pt idx="122">
                  <c:v>62.821621</c:v>
                </c:pt>
                <c:pt idx="123">
                  <c:v>62.596722</c:v>
                </c:pt>
                <c:pt idx="124">
                  <c:v>62.821621</c:v>
                </c:pt>
                <c:pt idx="125">
                  <c:v>63.706223000000001</c:v>
                </c:pt>
                <c:pt idx="126">
                  <c:v>64.051070999999993</c:v>
                </c:pt>
                <c:pt idx="127">
                  <c:v>64.778244000000001</c:v>
                </c:pt>
                <c:pt idx="128">
                  <c:v>65.340500000000006</c:v>
                </c:pt>
                <c:pt idx="129">
                  <c:v>66.120131999999998</c:v>
                </c:pt>
                <c:pt idx="130">
                  <c:v>64.950653000000003</c:v>
                </c:pt>
                <c:pt idx="131">
                  <c:v>65.310501000000002</c:v>
                </c:pt>
                <c:pt idx="132">
                  <c:v>64.658287000000001</c:v>
                </c:pt>
                <c:pt idx="133">
                  <c:v>65.467926000000006</c:v>
                </c:pt>
                <c:pt idx="134">
                  <c:v>65.048111000000006</c:v>
                </c:pt>
                <c:pt idx="135">
                  <c:v>64.493369999999999</c:v>
                </c:pt>
                <c:pt idx="136">
                  <c:v>64.200996000000004</c:v>
                </c:pt>
                <c:pt idx="137">
                  <c:v>65.040619000000007</c:v>
                </c:pt>
                <c:pt idx="138">
                  <c:v>66.285056999999995</c:v>
                </c:pt>
                <c:pt idx="139">
                  <c:v>66.195114000000004</c:v>
                </c:pt>
                <c:pt idx="140">
                  <c:v>65.370468000000002</c:v>
                </c:pt>
                <c:pt idx="141">
                  <c:v>66.210091000000006</c:v>
                </c:pt>
                <c:pt idx="142">
                  <c:v>66.315048000000004</c:v>
                </c:pt>
                <c:pt idx="143">
                  <c:v>66.360022999999998</c:v>
                </c:pt>
                <c:pt idx="144">
                  <c:v>68.039268000000007</c:v>
                </c:pt>
                <c:pt idx="145">
                  <c:v>68.968841999999995</c:v>
                </c:pt>
                <c:pt idx="146">
                  <c:v>69.103783000000007</c:v>
                </c:pt>
                <c:pt idx="147">
                  <c:v>69.883430000000004</c:v>
                </c:pt>
                <c:pt idx="148">
                  <c:v>70.048362999999995</c:v>
                </c:pt>
                <c:pt idx="149">
                  <c:v>71.217827</c:v>
                </c:pt>
                <c:pt idx="150">
                  <c:v>70.168304000000006</c:v>
                </c:pt>
                <c:pt idx="151">
                  <c:v>70.078354000000004</c:v>
                </c:pt>
                <c:pt idx="152">
                  <c:v>69.838454999999996</c:v>
                </c:pt>
                <c:pt idx="153">
                  <c:v>70.468170000000001</c:v>
                </c:pt>
                <c:pt idx="154">
                  <c:v>70.618094999999997</c:v>
                </c:pt>
                <c:pt idx="155">
                  <c:v>70.693077000000002</c:v>
                </c:pt>
                <c:pt idx="156">
                  <c:v>70.288261000000006</c:v>
                </c:pt>
                <c:pt idx="157">
                  <c:v>69.403655999999998</c:v>
                </c:pt>
                <c:pt idx="158">
                  <c:v>69.238715999999997</c:v>
                </c:pt>
                <c:pt idx="159">
                  <c:v>67.109688000000006</c:v>
                </c:pt>
                <c:pt idx="160">
                  <c:v>66.959755000000001</c:v>
                </c:pt>
                <c:pt idx="161">
                  <c:v>65.430449999999993</c:v>
                </c:pt>
                <c:pt idx="162">
                  <c:v>67.454528999999994</c:v>
                </c:pt>
                <c:pt idx="163">
                  <c:v>63.766185999999998</c:v>
                </c:pt>
                <c:pt idx="164">
                  <c:v>62.701675000000002</c:v>
                </c:pt>
                <c:pt idx="165">
                  <c:v>64.156029000000004</c:v>
                </c:pt>
                <c:pt idx="166">
                  <c:v>64.156029000000004</c:v>
                </c:pt>
                <c:pt idx="167">
                  <c:v>65.325485</c:v>
                </c:pt>
                <c:pt idx="168">
                  <c:v>66.764831999999998</c:v>
                </c:pt>
                <c:pt idx="169">
                  <c:v>67.514503000000005</c:v>
                </c:pt>
                <c:pt idx="170">
                  <c:v>67.469521</c:v>
                </c:pt>
                <c:pt idx="171">
                  <c:v>69.718513000000002</c:v>
                </c:pt>
                <c:pt idx="172">
                  <c:v>70.483161999999993</c:v>
                </c:pt>
                <c:pt idx="173">
                  <c:v>71.082892999999999</c:v>
                </c:pt>
                <c:pt idx="174">
                  <c:v>70.123322000000002</c:v>
                </c:pt>
                <c:pt idx="175">
                  <c:v>69.373665000000003</c:v>
                </c:pt>
                <c:pt idx="176">
                  <c:v>68.743942000000004</c:v>
                </c:pt>
                <c:pt idx="177">
                  <c:v>69.973388999999997</c:v>
                </c:pt>
                <c:pt idx="178">
                  <c:v>67.034721000000005</c:v>
                </c:pt>
                <c:pt idx="179">
                  <c:v>64.785736</c:v>
                </c:pt>
                <c:pt idx="180">
                  <c:v>66.165122999999994</c:v>
                </c:pt>
                <c:pt idx="181">
                  <c:v>66.315048000000004</c:v>
                </c:pt>
                <c:pt idx="182">
                  <c:v>66.839813000000007</c:v>
                </c:pt>
                <c:pt idx="183">
                  <c:v>65.820267000000001</c:v>
                </c:pt>
                <c:pt idx="184">
                  <c:v>66.000191000000001</c:v>
                </c:pt>
                <c:pt idx="185">
                  <c:v>65.310501000000002</c:v>
                </c:pt>
                <c:pt idx="186">
                  <c:v>65.085594</c:v>
                </c:pt>
                <c:pt idx="187">
                  <c:v>63.976104999999997</c:v>
                </c:pt>
                <c:pt idx="188">
                  <c:v>63.256424000000003</c:v>
                </c:pt>
                <c:pt idx="189">
                  <c:v>61.697127999999999</c:v>
                </c:pt>
                <c:pt idx="190">
                  <c:v>61.172367000000001</c:v>
                </c:pt>
                <c:pt idx="191">
                  <c:v>63.106495000000002</c:v>
                </c:pt>
                <c:pt idx="192">
                  <c:v>63.631256</c:v>
                </c:pt>
                <c:pt idx="193">
                  <c:v>62.296860000000002</c:v>
                </c:pt>
                <c:pt idx="194">
                  <c:v>61.367274999999999</c:v>
                </c:pt>
                <c:pt idx="195">
                  <c:v>60.047877999999997</c:v>
                </c:pt>
                <c:pt idx="196">
                  <c:v>61.022446000000002</c:v>
                </c:pt>
                <c:pt idx="197">
                  <c:v>59.553100999999998</c:v>
                </c:pt>
                <c:pt idx="198">
                  <c:v>59.867961999999999</c:v>
                </c:pt>
                <c:pt idx="199">
                  <c:v>59.568092</c:v>
                </c:pt>
                <c:pt idx="200">
                  <c:v>59.118298000000003</c:v>
                </c:pt>
                <c:pt idx="201">
                  <c:v>60.917484000000002</c:v>
                </c:pt>
                <c:pt idx="202">
                  <c:v>60.092854000000003</c:v>
                </c:pt>
                <c:pt idx="203">
                  <c:v>59.238242999999997</c:v>
                </c:pt>
                <c:pt idx="204">
                  <c:v>60.992443000000002</c:v>
                </c:pt>
                <c:pt idx="205">
                  <c:v>59.313206000000001</c:v>
                </c:pt>
                <c:pt idx="206">
                  <c:v>60.137836</c:v>
                </c:pt>
                <c:pt idx="207">
                  <c:v>60.032887000000002</c:v>
                </c:pt>
                <c:pt idx="208">
                  <c:v>60.557053000000003</c:v>
                </c:pt>
                <c:pt idx="209">
                  <c:v>62.376227999999998</c:v>
                </c:pt>
                <c:pt idx="210">
                  <c:v>63.285820000000001</c:v>
                </c:pt>
                <c:pt idx="211">
                  <c:v>63.085402999999999</c:v>
                </c:pt>
                <c:pt idx="212">
                  <c:v>62.514980000000001</c:v>
                </c:pt>
                <c:pt idx="213">
                  <c:v>62.376227999999998</c:v>
                </c:pt>
                <c:pt idx="214">
                  <c:v>61.667060999999997</c:v>
                </c:pt>
                <c:pt idx="215">
                  <c:v>59.940387999999999</c:v>
                </c:pt>
                <c:pt idx="216">
                  <c:v>57.427455999999999</c:v>
                </c:pt>
                <c:pt idx="217">
                  <c:v>58.552872000000001</c:v>
                </c:pt>
                <c:pt idx="218">
                  <c:v>58.244537000000001</c:v>
                </c:pt>
                <c:pt idx="219">
                  <c:v>59.169547999999999</c:v>
                </c:pt>
                <c:pt idx="220">
                  <c:v>58.953709000000003</c:v>
                </c:pt>
                <c:pt idx="221">
                  <c:v>57.458289999999998</c:v>
                </c:pt>
                <c:pt idx="222">
                  <c:v>58.768711000000003</c:v>
                </c:pt>
                <c:pt idx="223">
                  <c:v>58.984546999999999</c:v>
                </c:pt>
                <c:pt idx="224">
                  <c:v>59.894134999999999</c:v>
                </c:pt>
                <c:pt idx="225">
                  <c:v>59.878715999999997</c:v>
                </c:pt>
                <c:pt idx="226">
                  <c:v>60.109974000000001</c:v>
                </c:pt>
                <c:pt idx="227">
                  <c:v>60.695805</c:v>
                </c:pt>
                <c:pt idx="228">
                  <c:v>60.495387999999998</c:v>
                </c:pt>
                <c:pt idx="229">
                  <c:v>60.819133999999998</c:v>
                </c:pt>
                <c:pt idx="230">
                  <c:v>61.713306000000003</c:v>
                </c:pt>
                <c:pt idx="231">
                  <c:v>61.235393999999999</c:v>
                </c:pt>
                <c:pt idx="232">
                  <c:v>61.235393999999999</c:v>
                </c:pt>
                <c:pt idx="233">
                  <c:v>60.896228999999998</c:v>
                </c:pt>
                <c:pt idx="234">
                  <c:v>59.662888000000002</c:v>
                </c:pt>
                <c:pt idx="235">
                  <c:v>59.508709000000003</c:v>
                </c:pt>
                <c:pt idx="236">
                  <c:v>60.572471999999998</c:v>
                </c:pt>
                <c:pt idx="237">
                  <c:v>61.050392000000002</c:v>
                </c:pt>
                <c:pt idx="238">
                  <c:v>59.585804000000003</c:v>
                </c:pt>
                <c:pt idx="239">
                  <c:v>59.739967</c:v>
                </c:pt>
                <c:pt idx="240">
                  <c:v>60.079140000000002</c:v>
                </c:pt>
                <c:pt idx="241">
                  <c:v>60.896228999999998</c:v>
                </c:pt>
                <c:pt idx="242">
                  <c:v>61.142895000000003</c:v>
                </c:pt>
                <c:pt idx="243">
                  <c:v>60.495387999999998</c:v>
                </c:pt>
                <c:pt idx="244">
                  <c:v>60.896228999999998</c:v>
                </c:pt>
                <c:pt idx="245">
                  <c:v>60.495387999999998</c:v>
                </c:pt>
                <c:pt idx="246">
                  <c:v>60.217891999999999</c:v>
                </c:pt>
                <c:pt idx="247">
                  <c:v>60.834553</c:v>
                </c:pt>
                <c:pt idx="248">
                  <c:v>60.140804000000003</c:v>
                </c:pt>
                <c:pt idx="249">
                  <c:v>60.156211999999996</c:v>
                </c:pt>
                <c:pt idx="250">
                  <c:v>59.817042999999998</c:v>
                </c:pt>
                <c:pt idx="251">
                  <c:v>59.277465999999997</c:v>
                </c:pt>
                <c:pt idx="252">
                  <c:v>58.259956000000003</c:v>
                </c:pt>
                <c:pt idx="253">
                  <c:v>57.196193999999998</c:v>
                </c:pt>
                <c:pt idx="254">
                  <c:v>57.766621000000001</c:v>
                </c:pt>
                <c:pt idx="255">
                  <c:v>56.039943999999998</c:v>
                </c:pt>
                <c:pt idx="256">
                  <c:v>56.980370000000001</c:v>
                </c:pt>
                <c:pt idx="257">
                  <c:v>55.407851999999998</c:v>
                </c:pt>
                <c:pt idx="258">
                  <c:v>56.009112999999999</c:v>
                </c:pt>
                <c:pt idx="259">
                  <c:v>57.319533999999997</c:v>
                </c:pt>
                <c:pt idx="260">
                  <c:v>56.810775999999997</c:v>
                </c:pt>
                <c:pt idx="261">
                  <c:v>58.907454999999999</c:v>
                </c:pt>
                <c:pt idx="262">
                  <c:v>57.997867999999997</c:v>
                </c:pt>
                <c:pt idx="263">
                  <c:v>57.612453000000002</c:v>
                </c:pt>
                <c:pt idx="264">
                  <c:v>56.656609000000003</c:v>
                </c:pt>
                <c:pt idx="265">
                  <c:v>57.689529</c:v>
                </c:pt>
                <c:pt idx="266">
                  <c:v>58.105789000000001</c:v>
                </c:pt>
                <c:pt idx="267">
                  <c:v>57.967030000000001</c:v>
                </c:pt>
                <c:pt idx="268">
                  <c:v>59.231205000000003</c:v>
                </c:pt>
                <c:pt idx="269">
                  <c:v>58.383285999999998</c:v>
                </c:pt>
                <c:pt idx="270">
                  <c:v>58.722453999999999</c:v>
                </c:pt>
                <c:pt idx="271">
                  <c:v>59.092464</c:v>
                </c:pt>
                <c:pt idx="272">
                  <c:v>59.277465999999997</c:v>
                </c:pt>
                <c:pt idx="273">
                  <c:v>61.112057</c:v>
                </c:pt>
                <c:pt idx="274">
                  <c:v>62.838734000000002</c:v>
                </c:pt>
                <c:pt idx="275">
                  <c:v>62.329982999999999</c:v>
                </c:pt>
                <c:pt idx="276">
                  <c:v>61.836651000000003</c:v>
                </c:pt>
                <c:pt idx="277">
                  <c:v>61.327891999999999</c:v>
                </c:pt>
                <c:pt idx="278">
                  <c:v>62.329982999999999</c:v>
                </c:pt>
                <c:pt idx="279">
                  <c:v>61.774979000000002</c:v>
                </c:pt>
                <c:pt idx="280">
                  <c:v>63.224148</c:v>
                </c:pt>
                <c:pt idx="281">
                  <c:v>63.486252</c:v>
                </c:pt>
                <c:pt idx="282">
                  <c:v>63.455406000000004</c:v>
                </c:pt>
                <c:pt idx="283">
                  <c:v>63.285820000000001</c:v>
                </c:pt>
                <c:pt idx="284">
                  <c:v>62.761642000000002</c:v>
                </c:pt>
                <c:pt idx="285">
                  <c:v>61.944569000000001</c:v>
                </c:pt>
                <c:pt idx="286">
                  <c:v>61.528315999999997</c:v>
                </c:pt>
                <c:pt idx="287">
                  <c:v>61.744148000000003</c:v>
                </c:pt>
                <c:pt idx="288">
                  <c:v>62.129559</c:v>
                </c:pt>
                <c:pt idx="289">
                  <c:v>62.052483000000002</c:v>
                </c:pt>
                <c:pt idx="290">
                  <c:v>61.497475000000001</c:v>
                </c:pt>
                <c:pt idx="291">
                  <c:v>59.847884999999998</c:v>
                </c:pt>
                <c:pt idx="292">
                  <c:v>60.572471999999998</c:v>
                </c:pt>
                <c:pt idx="293">
                  <c:v>60.988731000000001</c:v>
                </c:pt>
                <c:pt idx="294">
                  <c:v>58.953709000000003</c:v>
                </c:pt>
                <c:pt idx="295">
                  <c:v>59.786217000000001</c:v>
                </c:pt>
                <c:pt idx="296">
                  <c:v>59.138714</c:v>
                </c:pt>
                <c:pt idx="297">
                  <c:v>60.002048000000002</c:v>
                </c:pt>
                <c:pt idx="298">
                  <c:v>60.803722</c:v>
                </c:pt>
                <c:pt idx="299">
                  <c:v>60.495387999999998</c:v>
                </c:pt>
                <c:pt idx="300">
                  <c:v>59.909542000000002</c:v>
                </c:pt>
                <c:pt idx="301">
                  <c:v>60.603306000000003</c:v>
                </c:pt>
                <c:pt idx="302">
                  <c:v>61.343311</c:v>
                </c:pt>
                <c:pt idx="303">
                  <c:v>59.477890000000002</c:v>
                </c:pt>
                <c:pt idx="304">
                  <c:v>58.275371999999997</c:v>
                </c:pt>
                <c:pt idx="305">
                  <c:v>57.180785999999998</c:v>
                </c:pt>
                <c:pt idx="306">
                  <c:v>56.564109999999999</c:v>
                </c:pt>
                <c:pt idx="307">
                  <c:v>56.332863000000003</c:v>
                </c:pt>
                <c:pt idx="308">
                  <c:v>56.009112999999999</c:v>
                </c:pt>
                <c:pt idx="309">
                  <c:v>54.683266000000003</c:v>
                </c:pt>
                <c:pt idx="310">
                  <c:v>53.434508999999998</c:v>
                </c:pt>
                <c:pt idx="311">
                  <c:v>53.712009000000002</c:v>
                </c:pt>
                <c:pt idx="312">
                  <c:v>53.527008000000002</c:v>
                </c:pt>
                <c:pt idx="313">
                  <c:v>53.187843000000001</c:v>
                </c:pt>
                <c:pt idx="314">
                  <c:v>53.326591000000001</c:v>
                </c:pt>
                <c:pt idx="315">
                  <c:v>53.079922000000003</c:v>
                </c:pt>
                <c:pt idx="316">
                  <c:v>53.742840000000001</c:v>
                </c:pt>
                <c:pt idx="317">
                  <c:v>53.342007000000002</c:v>
                </c:pt>
                <c:pt idx="318">
                  <c:v>53.974094000000001</c:v>
                </c:pt>
                <c:pt idx="319">
                  <c:v>54.405762000000003</c:v>
                </c:pt>
                <c:pt idx="320">
                  <c:v>56.456195999999998</c:v>
                </c:pt>
                <c:pt idx="321">
                  <c:v>55.824112</c:v>
                </c:pt>
                <c:pt idx="322">
                  <c:v>55.284519000000003</c:v>
                </c:pt>
                <c:pt idx="323">
                  <c:v>55.885773</c:v>
                </c:pt>
                <c:pt idx="324">
                  <c:v>56.024532000000001</c:v>
                </c:pt>
                <c:pt idx="325">
                  <c:v>54.251595000000002</c:v>
                </c:pt>
                <c:pt idx="326">
                  <c:v>53.850760999999999</c:v>
                </c:pt>
                <c:pt idx="327">
                  <c:v>54.822024999999996</c:v>
                </c:pt>
                <c:pt idx="328">
                  <c:v>54.744934000000001</c:v>
                </c:pt>
                <c:pt idx="329">
                  <c:v>52.879500999999998</c:v>
                </c:pt>
                <c:pt idx="330">
                  <c:v>51.337829999999997</c:v>
                </c:pt>
                <c:pt idx="331">
                  <c:v>51.461165999999999</c:v>
                </c:pt>
                <c:pt idx="332">
                  <c:v>50.381991999999997</c:v>
                </c:pt>
                <c:pt idx="333">
                  <c:v>48.562809000000001</c:v>
                </c:pt>
                <c:pt idx="334">
                  <c:v>47.576138</c:v>
                </c:pt>
                <c:pt idx="335">
                  <c:v>47.622387000000003</c:v>
                </c:pt>
                <c:pt idx="336">
                  <c:v>47.992393</c:v>
                </c:pt>
                <c:pt idx="337">
                  <c:v>48.439475999999999</c:v>
                </c:pt>
                <c:pt idx="338">
                  <c:v>47.021132999999999</c:v>
                </c:pt>
                <c:pt idx="339">
                  <c:v>46.096130000000002</c:v>
                </c:pt>
                <c:pt idx="340">
                  <c:v>44.369450000000001</c:v>
                </c:pt>
                <c:pt idx="341">
                  <c:v>44.107365000000001</c:v>
                </c:pt>
                <c:pt idx="342">
                  <c:v>42.735275000000001</c:v>
                </c:pt>
                <c:pt idx="343">
                  <c:v>40.684845000000003</c:v>
                </c:pt>
                <c:pt idx="344">
                  <c:v>41.625267000000001</c:v>
                </c:pt>
                <c:pt idx="345">
                  <c:v>40.623176999999998</c:v>
                </c:pt>
                <c:pt idx="346">
                  <c:v>42.411521999999998</c:v>
                </c:pt>
                <c:pt idx="347">
                  <c:v>42.920273000000002</c:v>
                </c:pt>
                <c:pt idx="348">
                  <c:v>44.030281000000002</c:v>
                </c:pt>
                <c:pt idx="349">
                  <c:v>45.201954000000001</c:v>
                </c:pt>
                <c:pt idx="350">
                  <c:v>46.373631000000003</c:v>
                </c:pt>
                <c:pt idx="351">
                  <c:v>45.217373000000002</c:v>
                </c:pt>
                <c:pt idx="352">
                  <c:v>44.739455999999997</c:v>
                </c:pt>
                <c:pt idx="353">
                  <c:v>45.710709000000001</c:v>
                </c:pt>
                <c:pt idx="354">
                  <c:v>44.708621999999998</c:v>
                </c:pt>
                <c:pt idx="355">
                  <c:v>44.3232</c:v>
                </c:pt>
                <c:pt idx="356">
                  <c:v>44.261527999999998</c:v>
                </c:pt>
                <c:pt idx="357">
                  <c:v>45.710709000000001</c:v>
                </c:pt>
                <c:pt idx="358">
                  <c:v>44.970703</c:v>
                </c:pt>
                <c:pt idx="359">
                  <c:v>43.906944000000003</c:v>
                </c:pt>
                <c:pt idx="360">
                  <c:v>43.444446999999997</c:v>
                </c:pt>
                <c:pt idx="361">
                  <c:v>43.089863000000001</c:v>
                </c:pt>
                <c:pt idx="362">
                  <c:v>36.383564</c:v>
                </c:pt>
                <c:pt idx="363">
                  <c:v>38.372329999999998</c:v>
                </c:pt>
                <c:pt idx="364">
                  <c:v>36.907738000000002</c:v>
                </c:pt>
                <c:pt idx="365">
                  <c:v>36.707317000000003</c:v>
                </c:pt>
                <c:pt idx="366">
                  <c:v>38.572749999999999</c:v>
                </c:pt>
                <c:pt idx="367">
                  <c:v>38.464832000000001</c:v>
                </c:pt>
                <c:pt idx="368">
                  <c:v>39.081505</c:v>
                </c:pt>
                <c:pt idx="369">
                  <c:v>39.574837000000002</c:v>
                </c:pt>
                <c:pt idx="370">
                  <c:v>39.204838000000002</c:v>
                </c:pt>
                <c:pt idx="371">
                  <c:v>39.220253</c:v>
                </c:pt>
                <c:pt idx="372">
                  <c:v>37.447322999999997</c:v>
                </c:pt>
                <c:pt idx="373">
                  <c:v>37.339401000000002</c:v>
                </c:pt>
                <c:pt idx="374">
                  <c:v>35.235016000000002</c:v>
                </c:pt>
                <c:pt idx="375">
                  <c:v>34.857311000000003</c:v>
                </c:pt>
                <c:pt idx="376">
                  <c:v>33.415835999999999</c:v>
                </c:pt>
                <c:pt idx="377">
                  <c:v>34.348557</c:v>
                </c:pt>
                <c:pt idx="378">
                  <c:v>34.564391999999998</c:v>
                </c:pt>
                <c:pt idx="379">
                  <c:v>33.654800000000002</c:v>
                </c:pt>
                <c:pt idx="380">
                  <c:v>33.369587000000003</c:v>
                </c:pt>
                <c:pt idx="381">
                  <c:v>33.076672000000002</c:v>
                </c:pt>
                <c:pt idx="382">
                  <c:v>33.662506</c:v>
                </c:pt>
                <c:pt idx="383">
                  <c:v>33.261676999999999</c:v>
                </c:pt>
                <c:pt idx="384">
                  <c:v>32.298126000000003</c:v>
                </c:pt>
                <c:pt idx="385">
                  <c:v>33.361880999999997</c:v>
                </c:pt>
                <c:pt idx="386">
                  <c:v>32.475414000000001</c:v>
                </c:pt>
                <c:pt idx="387">
                  <c:v>33.284793999999998</c:v>
                </c:pt>
                <c:pt idx="388">
                  <c:v>33.068961999999999</c:v>
                </c:pt>
                <c:pt idx="389">
                  <c:v>32.991875</c:v>
                </c:pt>
                <c:pt idx="390">
                  <c:v>34.949806000000002</c:v>
                </c:pt>
                <c:pt idx="391">
                  <c:v>34.733974000000003</c:v>
                </c:pt>
                <c:pt idx="392">
                  <c:v>35.335223999999997</c:v>
                </c:pt>
                <c:pt idx="393">
                  <c:v>36.059814000000003</c:v>
                </c:pt>
                <c:pt idx="394">
                  <c:v>35.111687000000003</c:v>
                </c:pt>
                <c:pt idx="395">
                  <c:v>34.595222</c:v>
                </c:pt>
                <c:pt idx="396">
                  <c:v>34.826473</c:v>
                </c:pt>
                <c:pt idx="397">
                  <c:v>34.772514000000001</c:v>
                </c:pt>
                <c:pt idx="398">
                  <c:v>35.651271999999999</c:v>
                </c:pt>
                <c:pt idx="399">
                  <c:v>35.921061999999999</c:v>
                </c:pt>
                <c:pt idx="400">
                  <c:v>37.370238999999998</c:v>
                </c:pt>
                <c:pt idx="401">
                  <c:v>36.761271999999998</c:v>
                </c:pt>
                <c:pt idx="402">
                  <c:v>35.605018999999999</c:v>
                </c:pt>
                <c:pt idx="403">
                  <c:v>34.865012999999998</c:v>
                </c:pt>
                <c:pt idx="404">
                  <c:v>34.965224999999997</c:v>
                </c:pt>
                <c:pt idx="405">
                  <c:v>36.684193</c:v>
                </c:pt>
                <c:pt idx="406">
                  <c:v>35.697524999999999</c:v>
                </c:pt>
                <c:pt idx="407">
                  <c:v>35.828564</c:v>
                </c:pt>
                <c:pt idx="408">
                  <c:v>37.763367000000002</c:v>
                </c:pt>
                <c:pt idx="409">
                  <c:v>37.138984999999998</c:v>
                </c:pt>
                <c:pt idx="410">
                  <c:v>37.424197999999997</c:v>
                </c:pt>
                <c:pt idx="411">
                  <c:v>37.609203000000001</c:v>
                </c:pt>
                <c:pt idx="412">
                  <c:v>38.942753000000003</c:v>
                </c:pt>
                <c:pt idx="413">
                  <c:v>38.911918999999997</c:v>
                </c:pt>
                <c:pt idx="414">
                  <c:v>37.038780000000003</c:v>
                </c:pt>
                <c:pt idx="415">
                  <c:v>36.306483999999998</c:v>
                </c:pt>
                <c:pt idx="416">
                  <c:v>36.661068</c:v>
                </c:pt>
                <c:pt idx="417">
                  <c:v>37.732536000000003</c:v>
                </c:pt>
                <c:pt idx="418">
                  <c:v>38.187325000000001</c:v>
                </c:pt>
                <c:pt idx="419">
                  <c:v>37.539822000000001</c:v>
                </c:pt>
                <c:pt idx="420">
                  <c:v>39.374420000000001</c:v>
                </c:pt>
                <c:pt idx="421">
                  <c:v>39.266502000000003</c:v>
                </c:pt>
                <c:pt idx="422">
                  <c:v>38.788581999999998</c:v>
                </c:pt>
                <c:pt idx="423">
                  <c:v>39.328170999999998</c:v>
                </c:pt>
                <c:pt idx="424">
                  <c:v>39.466923000000001</c:v>
                </c:pt>
                <c:pt idx="425">
                  <c:v>39.775252999999999</c:v>
                </c:pt>
                <c:pt idx="426">
                  <c:v>38.518791</c:v>
                </c:pt>
                <c:pt idx="427">
                  <c:v>37.555241000000002</c:v>
                </c:pt>
                <c:pt idx="428">
                  <c:v>37.323990000000002</c:v>
                </c:pt>
                <c:pt idx="429">
                  <c:v>38.649830000000001</c:v>
                </c:pt>
                <c:pt idx="430">
                  <c:v>39.420673000000001</c:v>
                </c:pt>
                <c:pt idx="431">
                  <c:v>39.420673000000001</c:v>
                </c:pt>
                <c:pt idx="432">
                  <c:v>38.927334000000002</c:v>
                </c:pt>
                <c:pt idx="433">
                  <c:v>39.019835999999998</c:v>
                </c:pt>
                <c:pt idx="434">
                  <c:v>37.293156000000003</c:v>
                </c:pt>
                <c:pt idx="435">
                  <c:v>37.493572</c:v>
                </c:pt>
                <c:pt idx="436">
                  <c:v>37.524405999999999</c:v>
                </c:pt>
                <c:pt idx="437">
                  <c:v>37.054192</c:v>
                </c:pt>
                <c:pt idx="438">
                  <c:v>37.393360000000001</c:v>
                </c:pt>
                <c:pt idx="439">
                  <c:v>37.516697000000001</c:v>
                </c:pt>
                <c:pt idx="440">
                  <c:v>37.794201000000001</c:v>
                </c:pt>
                <c:pt idx="441">
                  <c:v>36.522316000000004</c:v>
                </c:pt>
                <c:pt idx="442">
                  <c:v>36.961697000000001</c:v>
                </c:pt>
                <c:pt idx="443">
                  <c:v>36.067523999999999</c:v>
                </c:pt>
                <c:pt idx="444">
                  <c:v>36.637943</c:v>
                </c:pt>
                <c:pt idx="445">
                  <c:v>36.321899000000002</c:v>
                </c:pt>
                <c:pt idx="446">
                  <c:v>35.790019999999998</c:v>
                </c:pt>
                <c:pt idx="447">
                  <c:v>36.237102999999998</c:v>
                </c:pt>
                <c:pt idx="448">
                  <c:v>37.054192</c:v>
                </c:pt>
                <c:pt idx="449">
                  <c:v>37.455032000000003</c:v>
                </c:pt>
                <c:pt idx="450">
                  <c:v>37.786490999999998</c:v>
                </c:pt>
                <c:pt idx="451">
                  <c:v>39.050666999999997</c:v>
                </c:pt>
                <c:pt idx="452">
                  <c:v>39.436084999999999</c:v>
                </c:pt>
                <c:pt idx="453">
                  <c:v>40.869846000000003</c:v>
                </c:pt>
                <c:pt idx="454">
                  <c:v>40.623176999999998</c:v>
                </c:pt>
                <c:pt idx="455">
                  <c:v>40.869846000000003</c:v>
                </c:pt>
                <c:pt idx="456">
                  <c:v>40.607761000000004</c:v>
                </c:pt>
                <c:pt idx="457">
                  <c:v>39.836922000000001</c:v>
                </c:pt>
                <c:pt idx="458">
                  <c:v>40.345672999999998</c:v>
                </c:pt>
                <c:pt idx="459">
                  <c:v>41.424854000000003</c:v>
                </c:pt>
                <c:pt idx="460">
                  <c:v>42.642772999999998</c:v>
                </c:pt>
                <c:pt idx="461">
                  <c:v>42.707233000000002</c:v>
                </c:pt>
                <c:pt idx="462">
                  <c:v>42.691119999999998</c:v>
                </c:pt>
                <c:pt idx="463">
                  <c:v>43.013443000000002</c:v>
                </c:pt>
                <c:pt idx="464">
                  <c:v>42.739471000000002</c:v>
                </c:pt>
                <c:pt idx="465">
                  <c:v>42.094833000000001</c:v>
                </c:pt>
                <c:pt idx="466">
                  <c:v>41.272922999999999</c:v>
                </c:pt>
                <c:pt idx="467">
                  <c:v>40.692745000000002</c:v>
                </c:pt>
                <c:pt idx="468">
                  <c:v>41.192337000000002</c:v>
                </c:pt>
                <c:pt idx="469">
                  <c:v>40.676628000000001</c:v>
                </c:pt>
                <c:pt idx="470">
                  <c:v>39.282600000000002</c:v>
                </c:pt>
                <c:pt idx="471">
                  <c:v>38.500979999999998</c:v>
                </c:pt>
                <c:pt idx="472">
                  <c:v>38.944164000000001</c:v>
                </c:pt>
                <c:pt idx="473">
                  <c:v>38.106140000000003</c:v>
                </c:pt>
                <c:pt idx="474">
                  <c:v>36.510657999999999</c:v>
                </c:pt>
                <c:pt idx="475">
                  <c:v>36.341442000000001</c:v>
                </c:pt>
                <c:pt idx="476">
                  <c:v>35.197212</c:v>
                </c:pt>
                <c:pt idx="477">
                  <c:v>35.33419</c:v>
                </c:pt>
                <c:pt idx="478">
                  <c:v>34.665385999999998</c:v>
                </c:pt>
                <c:pt idx="479">
                  <c:v>34.891005999999997</c:v>
                </c:pt>
                <c:pt idx="480">
                  <c:v>35.664569999999998</c:v>
                </c:pt>
                <c:pt idx="481">
                  <c:v>36.220573000000002</c:v>
                </c:pt>
                <c:pt idx="482">
                  <c:v>35.608165999999997</c:v>
                </c:pt>
                <c:pt idx="483">
                  <c:v>34.665385999999998</c:v>
                </c:pt>
                <c:pt idx="484">
                  <c:v>35.132744000000002</c:v>
                </c:pt>
                <c:pt idx="485">
                  <c:v>34.891005999999997</c:v>
                </c:pt>
                <c:pt idx="486">
                  <c:v>33.102139000000001</c:v>
                </c:pt>
                <c:pt idx="487">
                  <c:v>32.997382999999999</c:v>
                </c:pt>
                <c:pt idx="488">
                  <c:v>33.408337000000003</c:v>
                </c:pt>
                <c:pt idx="489">
                  <c:v>33.134369</c:v>
                </c:pt>
                <c:pt idx="490">
                  <c:v>32.304400999999999</c:v>
                </c:pt>
                <c:pt idx="491">
                  <c:v>32.554195</c:v>
                </c:pt>
                <c:pt idx="492">
                  <c:v>31.611414</c:v>
                </c:pt>
                <c:pt idx="493">
                  <c:v>31.659761</c:v>
                </c:pt>
                <c:pt idx="494">
                  <c:v>33.182720000000003</c:v>
                </c:pt>
                <c:pt idx="495">
                  <c:v>32.908749</c:v>
                </c:pt>
                <c:pt idx="496">
                  <c:v>33.102139000000001</c:v>
                </c:pt>
                <c:pt idx="497">
                  <c:v>33.335814999999997</c:v>
                </c:pt>
                <c:pt idx="498">
                  <c:v>33.932105999999997</c:v>
                </c:pt>
                <c:pt idx="499">
                  <c:v>33.472805000000001</c:v>
                </c:pt>
                <c:pt idx="500">
                  <c:v>34.044922</c:v>
                </c:pt>
                <c:pt idx="501">
                  <c:v>33.650078000000001</c:v>
                </c:pt>
                <c:pt idx="502">
                  <c:v>33.077964999999999</c:v>
                </c:pt>
                <c:pt idx="503">
                  <c:v>34.318893000000003</c:v>
                </c:pt>
                <c:pt idx="504">
                  <c:v>35.148860999999997</c:v>
                </c:pt>
                <c:pt idx="505">
                  <c:v>35.342255000000002</c:v>
                </c:pt>
                <c:pt idx="506">
                  <c:v>35.463120000000004</c:v>
                </c:pt>
                <c:pt idx="507">
                  <c:v>35.132744000000002</c:v>
                </c:pt>
                <c:pt idx="508">
                  <c:v>34.608981999999997</c:v>
                </c:pt>
                <c:pt idx="509">
                  <c:v>34.762076999999998</c:v>
                </c:pt>
                <c:pt idx="510">
                  <c:v>35.269733000000002</c:v>
                </c:pt>
                <c:pt idx="511">
                  <c:v>36.027180000000001</c:v>
                </c:pt>
                <c:pt idx="512">
                  <c:v>36.188338999999999</c:v>
                </c:pt>
                <c:pt idx="513">
                  <c:v>35.559821999999997</c:v>
                </c:pt>
                <c:pt idx="514">
                  <c:v>35.301963999999998</c:v>
                </c:pt>
                <c:pt idx="515">
                  <c:v>35.33419</c:v>
                </c:pt>
                <c:pt idx="516">
                  <c:v>34.826546</c:v>
                </c:pt>
                <c:pt idx="517">
                  <c:v>34.584800999999999</c:v>
                </c:pt>
                <c:pt idx="518">
                  <c:v>33.513095999999997</c:v>
                </c:pt>
                <c:pt idx="519">
                  <c:v>33.110194999999997</c:v>
                </c:pt>
                <c:pt idx="520">
                  <c:v>32.417209999999997</c:v>
                </c:pt>
                <c:pt idx="521">
                  <c:v>33.247177000000001</c:v>
                </c:pt>
                <c:pt idx="522">
                  <c:v>34.230251000000003</c:v>
                </c:pt>
                <c:pt idx="523">
                  <c:v>34.584800999999999</c:v>
                </c:pt>
                <c:pt idx="524">
                  <c:v>33.867645000000003</c:v>
                </c:pt>
                <c:pt idx="525">
                  <c:v>33.682312000000003</c:v>
                </c:pt>
                <c:pt idx="526">
                  <c:v>34.254424999999998</c:v>
                </c:pt>
                <c:pt idx="527">
                  <c:v>33.988514000000002</c:v>
                </c:pt>
                <c:pt idx="528">
                  <c:v>34.979641000000001</c:v>
                </c:pt>
                <c:pt idx="529">
                  <c:v>36.115817999999997</c:v>
                </c:pt>
                <c:pt idx="530">
                  <c:v>34.762076999999998</c:v>
                </c:pt>
                <c:pt idx="531">
                  <c:v>34.528399999999998</c:v>
                </c:pt>
                <c:pt idx="532">
                  <c:v>33.988514000000002</c:v>
                </c:pt>
                <c:pt idx="533">
                  <c:v>33.166603000000002</c:v>
                </c:pt>
                <c:pt idx="534">
                  <c:v>33.126311999999999</c:v>
                </c:pt>
                <c:pt idx="535">
                  <c:v>33.529212999999999</c:v>
                </c:pt>
                <c:pt idx="536">
                  <c:v>32.102950999999997</c:v>
                </c:pt>
                <c:pt idx="537">
                  <c:v>31.667818</c:v>
                </c:pt>
                <c:pt idx="538">
                  <c:v>31.256865999999999</c:v>
                </c:pt>
                <c:pt idx="539">
                  <c:v>31.256865999999999</c:v>
                </c:pt>
                <c:pt idx="540">
                  <c:v>32.715355000000002</c:v>
                </c:pt>
                <c:pt idx="541">
                  <c:v>32.038482999999999</c:v>
                </c:pt>
                <c:pt idx="542">
                  <c:v>31.764514999999999</c:v>
                </c:pt>
                <c:pt idx="543">
                  <c:v>32.102950999999997</c:v>
                </c:pt>
                <c:pt idx="544">
                  <c:v>31.047357999999999</c:v>
                </c:pt>
                <c:pt idx="545">
                  <c:v>30.579996000000001</c:v>
                </c:pt>
                <c:pt idx="546">
                  <c:v>30.862022</c:v>
                </c:pt>
                <c:pt idx="547">
                  <c:v>31.305208</c:v>
                </c:pt>
                <c:pt idx="548">
                  <c:v>31.232686999999999</c:v>
                </c:pt>
                <c:pt idx="549">
                  <c:v>31.683938999999999</c:v>
                </c:pt>
                <c:pt idx="550">
                  <c:v>31.990137000000001</c:v>
                </c:pt>
                <c:pt idx="551">
                  <c:v>31.353559000000001</c:v>
                </c:pt>
                <c:pt idx="552">
                  <c:v>31.474430000000002</c:v>
                </c:pt>
                <c:pt idx="553">
                  <c:v>31.740337</c:v>
                </c:pt>
                <c:pt idx="554">
                  <c:v>31.853148999999998</c:v>
                </c:pt>
                <c:pt idx="555">
                  <c:v>32.900688000000002</c:v>
                </c:pt>
                <c:pt idx="556">
                  <c:v>33.190769000000003</c:v>
                </c:pt>
                <c:pt idx="557">
                  <c:v>32.731476000000001</c:v>
                </c:pt>
                <c:pt idx="558">
                  <c:v>32.417209999999997</c:v>
                </c:pt>
                <c:pt idx="559">
                  <c:v>32.683124999999997</c:v>
                </c:pt>
                <c:pt idx="560">
                  <c:v>33.416404999999997</c:v>
                </c:pt>
                <c:pt idx="561">
                  <c:v>33.376109999999997</c:v>
                </c:pt>
                <c:pt idx="562">
                  <c:v>34.157730000000001</c:v>
                </c:pt>
                <c:pt idx="563">
                  <c:v>34.592860999999999</c:v>
                </c:pt>
                <c:pt idx="564">
                  <c:v>34.633147999999998</c:v>
                </c:pt>
                <c:pt idx="565">
                  <c:v>34.745964000000001</c:v>
                </c:pt>
                <c:pt idx="566">
                  <c:v>36.180283000000003</c:v>
                </c:pt>
                <c:pt idx="567">
                  <c:v>36.276978</c:v>
                </c:pt>
                <c:pt idx="568">
                  <c:v>35.438949999999998</c:v>
                </c:pt>
                <c:pt idx="569">
                  <c:v>36.285034000000003</c:v>
                </c:pt>
                <c:pt idx="570">
                  <c:v>36.583179000000001</c:v>
                </c:pt>
                <c:pt idx="571">
                  <c:v>36.228630000000003</c:v>
                </c:pt>
                <c:pt idx="572">
                  <c:v>35.729033999999999</c:v>
                </c:pt>
                <c:pt idx="573">
                  <c:v>35.712921000000001</c:v>
                </c:pt>
                <c:pt idx="574">
                  <c:v>35.471184000000001</c:v>
                </c:pt>
                <c:pt idx="575">
                  <c:v>35.052166</c:v>
                </c:pt>
                <c:pt idx="576">
                  <c:v>36.091644000000002</c:v>
                </c:pt>
                <c:pt idx="577">
                  <c:v>36.583179000000001</c:v>
                </c:pt>
                <c:pt idx="578">
                  <c:v>36.051352999999999</c:v>
                </c:pt>
                <c:pt idx="579">
                  <c:v>34.391415000000002</c:v>
                </c:pt>
                <c:pt idx="580">
                  <c:v>34.754024999999999</c:v>
                </c:pt>
                <c:pt idx="581">
                  <c:v>34.858772000000002</c:v>
                </c:pt>
                <c:pt idx="582">
                  <c:v>34.020747999999998</c:v>
                </c:pt>
                <c:pt idx="583">
                  <c:v>34.198020999999997</c:v>
                </c:pt>
                <c:pt idx="584">
                  <c:v>34.947414000000002</c:v>
                </c:pt>
                <c:pt idx="585">
                  <c:v>36.623474000000002</c:v>
                </c:pt>
                <c:pt idx="586">
                  <c:v>36.341442000000001</c:v>
                </c:pt>
                <c:pt idx="587">
                  <c:v>36.865211000000002</c:v>
                </c:pt>
                <c:pt idx="588">
                  <c:v>37.171416999999998</c:v>
                </c:pt>
                <c:pt idx="589">
                  <c:v>36.663761000000001</c:v>
                </c:pt>
                <c:pt idx="590">
                  <c:v>36.857154999999999</c:v>
                </c:pt>
                <c:pt idx="591">
                  <c:v>37.477612000000001</c:v>
                </c:pt>
                <c:pt idx="592">
                  <c:v>36.994137000000002</c:v>
                </c:pt>
                <c:pt idx="593">
                  <c:v>37.606541</c:v>
                </c:pt>
                <c:pt idx="594">
                  <c:v>37.662951999999997</c:v>
                </c:pt>
                <c:pt idx="595">
                  <c:v>37.622653999999997</c:v>
                </c:pt>
                <c:pt idx="596">
                  <c:v>36.534832000000002</c:v>
                </c:pt>
                <c:pt idx="597">
                  <c:v>36.131934999999999</c:v>
                </c:pt>
                <c:pt idx="598">
                  <c:v>35.003819</c:v>
                </c:pt>
                <c:pt idx="599">
                  <c:v>34.689556000000003</c:v>
                </c:pt>
                <c:pt idx="600">
                  <c:v>36.293095000000001</c:v>
                </c:pt>
                <c:pt idx="601">
                  <c:v>37.082771000000001</c:v>
                </c:pt>
                <c:pt idx="602">
                  <c:v>37.284222</c:v>
                </c:pt>
                <c:pt idx="603">
                  <c:v>36.857154999999999</c:v>
                </c:pt>
                <c:pt idx="604">
                  <c:v>37.832165000000003</c:v>
                </c:pt>
                <c:pt idx="605">
                  <c:v>37.622653999999997</c:v>
                </c:pt>
                <c:pt idx="606">
                  <c:v>37.179470000000002</c:v>
                </c:pt>
                <c:pt idx="607">
                  <c:v>36.800742999999997</c:v>
                </c:pt>
                <c:pt idx="608">
                  <c:v>35.874080999999997</c:v>
                </c:pt>
                <c:pt idx="609">
                  <c:v>36.139991999999999</c:v>
                </c:pt>
                <c:pt idx="610">
                  <c:v>36.156109000000001</c:v>
                </c:pt>
                <c:pt idx="611">
                  <c:v>35.495350000000002</c:v>
                </c:pt>
                <c:pt idx="612">
                  <c:v>35.173037999999998</c:v>
                </c:pt>
                <c:pt idx="613">
                  <c:v>34.899067000000002</c:v>
                </c:pt>
                <c:pt idx="614">
                  <c:v>34.520339999999997</c:v>
                </c:pt>
                <c:pt idx="615">
                  <c:v>34.955471000000003</c:v>
                </c:pt>
                <c:pt idx="616">
                  <c:v>35.124687000000002</c:v>
                </c:pt>
                <c:pt idx="617">
                  <c:v>35.011879</c:v>
                </c:pt>
                <c:pt idx="618">
                  <c:v>35.003819</c:v>
                </c:pt>
                <c:pt idx="619">
                  <c:v>34.866833</c:v>
                </c:pt>
                <c:pt idx="620">
                  <c:v>34.246372000000001</c:v>
                </c:pt>
                <c:pt idx="621">
                  <c:v>33.625908000000003</c:v>
                </c:pt>
                <c:pt idx="622">
                  <c:v>33.271357999999999</c:v>
                </c:pt>
                <c:pt idx="623">
                  <c:v>33.738715999999997</c:v>
                </c:pt>
                <c:pt idx="624">
                  <c:v>33.577559999999998</c:v>
                </c:pt>
                <c:pt idx="625">
                  <c:v>33.706490000000002</c:v>
                </c:pt>
                <c:pt idx="626">
                  <c:v>33.730659000000003</c:v>
                </c:pt>
                <c:pt idx="627">
                  <c:v>33.730659000000003</c:v>
                </c:pt>
                <c:pt idx="628">
                  <c:v>33.642021</c:v>
                </c:pt>
                <c:pt idx="629">
                  <c:v>34.463940000000001</c:v>
                </c:pt>
                <c:pt idx="630">
                  <c:v>34.504223000000003</c:v>
                </c:pt>
                <c:pt idx="631">
                  <c:v>34.608981999999997</c:v>
                </c:pt>
                <c:pt idx="632">
                  <c:v>33.811241000000003</c:v>
                </c:pt>
                <c:pt idx="633">
                  <c:v>33.722602999999999</c:v>
                </c:pt>
                <c:pt idx="634">
                  <c:v>33.722602999999999</c:v>
                </c:pt>
                <c:pt idx="635">
                  <c:v>33.658138000000001</c:v>
                </c:pt>
                <c:pt idx="636">
                  <c:v>33.690372000000004</c:v>
                </c:pt>
                <c:pt idx="637">
                  <c:v>33.698425</c:v>
                </c:pt>
                <c:pt idx="638">
                  <c:v>33.400283999999999</c:v>
                </c:pt>
                <c:pt idx="639">
                  <c:v>33.988514000000002</c:v>
                </c:pt>
                <c:pt idx="640">
                  <c:v>33.762894000000003</c:v>
                </c:pt>
                <c:pt idx="641">
                  <c:v>32.143237999999997</c:v>
                </c:pt>
                <c:pt idx="642">
                  <c:v>32.336632000000002</c:v>
                </c:pt>
                <c:pt idx="643">
                  <c:v>32.900688000000002</c:v>
                </c:pt>
                <c:pt idx="644">
                  <c:v>33.174655999999999</c:v>
                </c:pt>
                <c:pt idx="645">
                  <c:v>32.747588999999998</c:v>
                </c:pt>
                <c:pt idx="646">
                  <c:v>32.803992999999998</c:v>
                </c:pt>
                <c:pt idx="647">
                  <c:v>32.634773000000003</c:v>
                </c:pt>
                <c:pt idx="648">
                  <c:v>32.328570999999997</c:v>
                </c:pt>
                <c:pt idx="649">
                  <c:v>32.707293999999997</c:v>
                </c:pt>
                <c:pt idx="650">
                  <c:v>32.957096</c:v>
                </c:pt>
                <c:pt idx="651">
                  <c:v>32.900688000000002</c:v>
                </c:pt>
                <c:pt idx="652">
                  <c:v>33.190769000000003</c:v>
                </c:pt>
                <c:pt idx="653">
                  <c:v>32.634773000000003</c:v>
                </c:pt>
                <c:pt idx="654">
                  <c:v>32.111007999999998</c:v>
                </c:pt>
                <c:pt idx="655">
                  <c:v>32.038482999999999</c:v>
                </c:pt>
                <c:pt idx="656">
                  <c:v>31.200458999999999</c:v>
                </c:pt>
                <c:pt idx="657">
                  <c:v>31.691994000000001</c:v>
                </c:pt>
                <c:pt idx="658">
                  <c:v>31.804804000000001</c:v>
                </c:pt>
                <c:pt idx="659">
                  <c:v>31.458309</c:v>
                </c:pt>
                <c:pt idx="660">
                  <c:v>30.741152</c:v>
                </c:pt>
                <c:pt idx="661">
                  <c:v>30.394656999999999</c:v>
                </c:pt>
                <c:pt idx="662">
                  <c:v>31.007065000000001</c:v>
                </c:pt>
                <c:pt idx="663">
                  <c:v>31.192399999999999</c:v>
                </c:pt>
                <c:pt idx="664">
                  <c:v>31.119879000000001</c:v>
                </c:pt>
                <c:pt idx="665">
                  <c:v>30.741152</c:v>
                </c:pt>
                <c:pt idx="666">
                  <c:v>30.579996000000001</c:v>
                </c:pt>
                <c:pt idx="667">
                  <c:v>31.281037999999999</c:v>
                </c:pt>
                <c:pt idx="668">
                  <c:v>31.643643999999998</c:v>
                </c:pt>
                <c:pt idx="669">
                  <c:v>31.377728999999999</c:v>
                </c:pt>
                <c:pt idx="670">
                  <c:v>31.50666</c:v>
                </c:pt>
                <c:pt idx="671">
                  <c:v>31.812864000000001</c:v>
                </c:pt>
                <c:pt idx="672">
                  <c:v>31.788686999999999</c:v>
                </c:pt>
                <c:pt idx="673">
                  <c:v>32.723415000000003</c:v>
                </c:pt>
                <c:pt idx="674">
                  <c:v>33.182720000000003</c:v>
                </c:pt>
                <c:pt idx="675">
                  <c:v>32.199641999999997</c:v>
                </c:pt>
                <c:pt idx="676">
                  <c:v>31.160166</c:v>
                </c:pt>
                <c:pt idx="677">
                  <c:v>30.950661</c:v>
                </c:pt>
                <c:pt idx="678">
                  <c:v>30.579996000000001</c:v>
                </c:pt>
                <c:pt idx="679">
                  <c:v>29.137616999999999</c:v>
                </c:pt>
                <c:pt idx="680">
                  <c:v>27.791934999999999</c:v>
                </c:pt>
                <c:pt idx="681">
                  <c:v>27.380980999999998</c:v>
                </c:pt>
                <c:pt idx="682">
                  <c:v>27.534081</c:v>
                </c:pt>
                <c:pt idx="683">
                  <c:v>28.251244</c:v>
                </c:pt>
                <c:pt idx="684">
                  <c:v>27.485734999999998</c:v>
                </c:pt>
                <c:pt idx="685">
                  <c:v>26.446255000000001</c:v>
                </c:pt>
                <c:pt idx="686">
                  <c:v>23.400342999999999</c:v>
                </c:pt>
                <c:pt idx="687">
                  <c:v>23.52927</c:v>
                </c:pt>
                <c:pt idx="688">
                  <c:v>23.964400999999999</c:v>
                </c:pt>
                <c:pt idx="689">
                  <c:v>20.725096000000001</c:v>
                </c:pt>
                <c:pt idx="690">
                  <c:v>21.563126</c:v>
                </c:pt>
                <c:pt idx="691">
                  <c:v>20.064342</c:v>
                </c:pt>
                <c:pt idx="692">
                  <c:v>20.684806999999999</c:v>
                </c:pt>
                <c:pt idx="693">
                  <c:v>20.386662000000001</c:v>
                </c:pt>
                <c:pt idx="694">
                  <c:v>20.757328000000001</c:v>
                </c:pt>
                <c:pt idx="695">
                  <c:v>21.216633000000002</c:v>
                </c:pt>
                <c:pt idx="696">
                  <c:v>21.160229000000001</c:v>
                </c:pt>
                <c:pt idx="697">
                  <c:v>22.675125000000001</c:v>
                </c:pt>
                <c:pt idx="698">
                  <c:v>23.472861999999999</c:v>
                </c:pt>
                <c:pt idx="699">
                  <c:v>23.851589000000001</c:v>
                </c:pt>
                <c:pt idx="700">
                  <c:v>21.917677000000001</c:v>
                </c:pt>
                <c:pt idx="701">
                  <c:v>22.054660999999999</c:v>
                </c:pt>
                <c:pt idx="702">
                  <c:v>22.457560999999998</c:v>
                </c:pt>
                <c:pt idx="703">
                  <c:v>21.659821000000001</c:v>
                </c:pt>
                <c:pt idx="704">
                  <c:v>21.772635000000001</c:v>
                </c:pt>
                <c:pt idx="705">
                  <c:v>21.643706999999999</c:v>
                </c:pt>
                <c:pt idx="706">
                  <c:v>22.481732999999998</c:v>
                </c:pt>
                <c:pt idx="707">
                  <c:v>23.448689999999999</c:v>
                </c:pt>
                <c:pt idx="708">
                  <c:v>23.456748999999999</c:v>
                </c:pt>
                <c:pt idx="709">
                  <c:v>24.109444</c:v>
                </c:pt>
                <c:pt idx="710">
                  <c:v>24.472054</c:v>
                </c:pt>
                <c:pt idx="711">
                  <c:v>23.448689999999999</c:v>
                </c:pt>
                <c:pt idx="712">
                  <c:v>23.666257999999999</c:v>
                </c:pt>
                <c:pt idx="713">
                  <c:v>25.036111999999999</c:v>
                </c:pt>
                <c:pt idx="714">
                  <c:v>26.896135000000001</c:v>
                </c:pt>
                <c:pt idx="715">
                  <c:v>25.603725000000001</c:v>
                </c:pt>
                <c:pt idx="716">
                  <c:v>26.258661</c:v>
                </c:pt>
                <c:pt idx="717">
                  <c:v>26.476976000000001</c:v>
                </c:pt>
                <c:pt idx="718">
                  <c:v>26.014153</c:v>
                </c:pt>
                <c:pt idx="719">
                  <c:v>26.345988999999999</c:v>
                </c:pt>
                <c:pt idx="720">
                  <c:v>26.642893000000001</c:v>
                </c:pt>
                <c:pt idx="721">
                  <c:v>27.778117999999999</c:v>
                </c:pt>
                <c:pt idx="722">
                  <c:v>26.791347999999999</c:v>
                </c:pt>
                <c:pt idx="723">
                  <c:v>26.127673999999999</c:v>
                </c:pt>
                <c:pt idx="724">
                  <c:v>26.773879999999998</c:v>
                </c:pt>
                <c:pt idx="725">
                  <c:v>26.494440000000001</c:v>
                </c:pt>
                <c:pt idx="726">
                  <c:v>26.765148</c:v>
                </c:pt>
                <c:pt idx="727">
                  <c:v>27.062054</c:v>
                </c:pt>
                <c:pt idx="728">
                  <c:v>26.337254000000001</c:v>
                </c:pt>
                <c:pt idx="729">
                  <c:v>26.005420999999998</c:v>
                </c:pt>
                <c:pt idx="730">
                  <c:v>25.062311000000001</c:v>
                </c:pt>
                <c:pt idx="731">
                  <c:v>24.966251</c:v>
                </c:pt>
                <c:pt idx="732">
                  <c:v>25.306818</c:v>
                </c:pt>
                <c:pt idx="733">
                  <c:v>26.625426999999998</c:v>
                </c:pt>
                <c:pt idx="734">
                  <c:v>26.887405000000001</c:v>
                </c:pt>
                <c:pt idx="735">
                  <c:v>27.577272000000001</c:v>
                </c:pt>
                <c:pt idx="736">
                  <c:v>27.079519000000001</c:v>
                </c:pt>
                <c:pt idx="737">
                  <c:v>27.236704</c:v>
                </c:pt>
                <c:pt idx="738">
                  <c:v>27.32403</c:v>
                </c:pt>
                <c:pt idx="739">
                  <c:v>28.712502000000001</c:v>
                </c:pt>
                <c:pt idx="740">
                  <c:v>30.493931</c:v>
                </c:pt>
                <c:pt idx="741">
                  <c:v>30.572523</c:v>
                </c:pt>
                <c:pt idx="742">
                  <c:v>29.070532</c:v>
                </c:pt>
                <c:pt idx="743">
                  <c:v>30.651115000000001</c:v>
                </c:pt>
                <c:pt idx="744">
                  <c:v>31.978455</c:v>
                </c:pt>
                <c:pt idx="745">
                  <c:v>31.838736999999998</c:v>
                </c:pt>
                <c:pt idx="746">
                  <c:v>32.694522999999997</c:v>
                </c:pt>
                <c:pt idx="747">
                  <c:v>32.467480000000002</c:v>
                </c:pt>
                <c:pt idx="748">
                  <c:v>30.921824000000001</c:v>
                </c:pt>
                <c:pt idx="749">
                  <c:v>30.275618000000001</c:v>
                </c:pt>
                <c:pt idx="750">
                  <c:v>28.712502000000001</c:v>
                </c:pt>
                <c:pt idx="751">
                  <c:v>28.572779000000001</c:v>
                </c:pt>
                <c:pt idx="752">
                  <c:v>28.441790000000001</c:v>
                </c:pt>
                <c:pt idx="753">
                  <c:v>29.026869000000001</c:v>
                </c:pt>
                <c:pt idx="754">
                  <c:v>28.773626</c:v>
                </c:pt>
                <c:pt idx="755">
                  <c:v>29.236446000000001</c:v>
                </c:pt>
                <c:pt idx="756">
                  <c:v>29.646878999999998</c:v>
                </c:pt>
                <c:pt idx="757">
                  <c:v>29.192785000000001</c:v>
                </c:pt>
                <c:pt idx="758">
                  <c:v>30.188293000000002</c:v>
                </c:pt>
                <c:pt idx="759">
                  <c:v>29.044333000000002</c:v>
                </c:pt>
                <c:pt idx="760">
                  <c:v>29.384905</c:v>
                </c:pt>
                <c:pt idx="761">
                  <c:v>29.105460999999998</c:v>
                </c:pt>
                <c:pt idx="762">
                  <c:v>29.96998</c:v>
                </c:pt>
                <c:pt idx="763">
                  <c:v>29.559553000000001</c:v>
                </c:pt>
                <c:pt idx="764">
                  <c:v>29.472227</c:v>
                </c:pt>
                <c:pt idx="765">
                  <c:v>29.996175999999998</c:v>
                </c:pt>
                <c:pt idx="766">
                  <c:v>29.638144</c:v>
                </c:pt>
                <c:pt idx="767">
                  <c:v>30.467732999999999</c:v>
                </c:pt>
                <c:pt idx="768">
                  <c:v>30.581258999999999</c:v>
                </c:pt>
                <c:pt idx="769">
                  <c:v>30.057302</c:v>
                </c:pt>
                <c:pt idx="770">
                  <c:v>30.502662999999998</c:v>
                </c:pt>
                <c:pt idx="771">
                  <c:v>30.729707999999999</c:v>
                </c:pt>
                <c:pt idx="772">
                  <c:v>31.244924999999999</c:v>
                </c:pt>
                <c:pt idx="773">
                  <c:v>31.218727000000001</c:v>
                </c:pt>
                <c:pt idx="774">
                  <c:v>32.371417999999998</c:v>
                </c:pt>
                <c:pt idx="775">
                  <c:v>32.065784000000001</c:v>
                </c:pt>
                <c:pt idx="776">
                  <c:v>32.083252000000002</c:v>
                </c:pt>
                <c:pt idx="777">
                  <c:v>32.257896000000002</c:v>
                </c:pt>
                <c:pt idx="778">
                  <c:v>32.668323999999998</c:v>
                </c:pt>
                <c:pt idx="779">
                  <c:v>32.432549000000002</c:v>
                </c:pt>
                <c:pt idx="780">
                  <c:v>32.048316999999997</c:v>
                </c:pt>
                <c:pt idx="781">
                  <c:v>31.463242000000001</c:v>
                </c:pt>
                <c:pt idx="782">
                  <c:v>32.022117999999999</c:v>
                </c:pt>
                <c:pt idx="783">
                  <c:v>31.524363999999998</c:v>
                </c:pt>
                <c:pt idx="784">
                  <c:v>31.052810999999998</c:v>
                </c:pt>
                <c:pt idx="785">
                  <c:v>30.118433</c:v>
                </c:pt>
                <c:pt idx="786">
                  <c:v>29.729400999999999</c:v>
                </c:pt>
                <c:pt idx="787">
                  <c:v>30.489370000000001</c:v>
                </c:pt>
                <c:pt idx="788">
                  <c:v>29.874157</c:v>
                </c:pt>
                <c:pt idx="789">
                  <c:v>30.968878</c:v>
                </c:pt>
                <c:pt idx="790">
                  <c:v>32.108837000000001</c:v>
                </c:pt>
                <c:pt idx="791">
                  <c:v>31.945983999999999</c:v>
                </c:pt>
                <c:pt idx="792">
                  <c:v>32.262638000000003</c:v>
                </c:pt>
                <c:pt idx="793">
                  <c:v>33.674019000000001</c:v>
                </c:pt>
                <c:pt idx="794">
                  <c:v>33.972575999999997</c:v>
                </c:pt>
                <c:pt idx="795">
                  <c:v>33.836868000000003</c:v>
                </c:pt>
                <c:pt idx="796">
                  <c:v>33.836868000000003</c:v>
                </c:pt>
                <c:pt idx="797">
                  <c:v>34.479225</c:v>
                </c:pt>
                <c:pt idx="798">
                  <c:v>35.402050000000003</c:v>
                </c:pt>
                <c:pt idx="799">
                  <c:v>35.863461000000001</c:v>
                </c:pt>
                <c:pt idx="800">
                  <c:v>35.374904999999998</c:v>
                </c:pt>
                <c:pt idx="801">
                  <c:v>36.062503999999997</c:v>
                </c:pt>
                <c:pt idx="802">
                  <c:v>37.220554</c:v>
                </c:pt>
                <c:pt idx="803">
                  <c:v>36.713904999999997</c:v>
                </c:pt>
                <c:pt idx="804">
                  <c:v>36.912948999999998</c:v>
                </c:pt>
                <c:pt idx="805">
                  <c:v>36.297728999999997</c:v>
                </c:pt>
                <c:pt idx="806">
                  <c:v>36.044407</c:v>
                </c:pt>
                <c:pt idx="807">
                  <c:v>36.062503999999997</c:v>
                </c:pt>
                <c:pt idx="808">
                  <c:v>36.071548</c:v>
                </c:pt>
                <c:pt idx="809">
                  <c:v>37.392456000000003</c:v>
                </c:pt>
                <c:pt idx="810">
                  <c:v>38.206707000000002</c:v>
                </c:pt>
                <c:pt idx="811">
                  <c:v>39.174767000000003</c:v>
                </c:pt>
                <c:pt idx="812">
                  <c:v>39.491425</c:v>
                </c:pt>
                <c:pt idx="813">
                  <c:v>39.491425</c:v>
                </c:pt>
                <c:pt idx="814">
                  <c:v>39.346668000000001</c:v>
                </c:pt>
                <c:pt idx="815">
                  <c:v>38.450989</c:v>
                </c:pt>
                <c:pt idx="816">
                  <c:v>38.885254000000003</c:v>
                </c:pt>
                <c:pt idx="817">
                  <c:v>39.536662999999997</c:v>
                </c:pt>
                <c:pt idx="818">
                  <c:v>39.979979999999998</c:v>
                </c:pt>
                <c:pt idx="819">
                  <c:v>40.169970999999997</c:v>
                </c:pt>
                <c:pt idx="820">
                  <c:v>40.350914000000003</c:v>
                </c:pt>
                <c:pt idx="821">
                  <c:v>42.368465</c:v>
                </c:pt>
                <c:pt idx="822">
                  <c:v>39.554760000000002</c:v>
                </c:pt>
                <c:pt idx="823">
                  <c:v>40.025215000000003</c:v>
                </c:pt>
                <c:pt idx="824">
                  <c:v>39.581898000000002</c:v>
                </c:pt>
                <c:pt idx="825">
                  <c:v>39.545707999999998</c:v>
                </c:pt>
                <c:pt idx="826">
                  <c:v>40.016171</c:v>
                </c:pt>
                <c:pt idx="827">
                  <c:v>40.739947999999998</c:v>
                </c:pt>
                <c:pt idx="828">
                  <c:v>41.282791000000003</c:v>
                </c:pt>
                <c:pt idx="829">
                  <c:v>38.315272999999998</c:v>
                </c:pt>
                <c:pt idx="830">
                  <c:v>38.405749999999998</c:v>
                </c:pt>
                <c:pt idx="831">
                  <c:v>39.256194999999998</c:v>
                </c:pt>
                <c:pt idx="832">
                  <c:v>39.518569999999997</c:v>
                </c:pt>
                <c:pt idx="833">
                  <c:v>39.509518</c:v>
                </c:pt>
                <c:pt idx="834">
                  <c:v>40.658526999999999</c:v>
                </c:pt>
                <c:pt idx="835">
                  <c:v>40.911850000000001</c:v>
                </c:pt>
                <c:pt idx="836">
                  <c:v>40.513770999999998</c:v>
                </c:pt>
                <c:pt idx="837">
                  <c:v>40.477581000000001</c:v>
                </c:pt>
                <c:pt idx="838">
                  <c:v>40.034264</c:v>
                </c:pt>
                <c:pt idx="839">
                  <c:v>40.179020000000001</c:v>
                </c:pt>
                <c:pt idx="840">
                  <c:v>39.581898000000002</c:v>
                </c:pt>
                <c:pt idx="841">
                  <c:v>40.206158000000002</c:v>
                </c:pt>
                <c:pt idx="842">
                  <c:v>39.880459000000002</c:v>
                </c:pt>
                <c:pt idx="843">
                  <c:v>39.129536000000002</c:v>
                </c:pt>
                <c:pt idx="844">
                  <c:v>39.319527000000001</c:v>
                </c:pt>
                <c:pt idx="845">
                  <c:v>39.446190000000001</c:v>
                </c:pt>
                <c:pt idx="846">
                  <c:v>39.789985999999999</c:v>
                </c:pt>
                <c:pt idx="847">
                  <c:v>38.686214</c:v>
                </c:pt>
                <c:pt idx="848">
                  <c:v>38.686214</c:v>
                </c:pt>
                <c:pt idx="849">
                  <c:v>36.352015999999999</c:v>
                </c:pt>
                <c:pt idx="850">
                  <c:v>36.831519999999998</c:v>
                </c:pt>
                <c:pt idx="851">
                  <c:v>37.066749999999999</c:v>
                </c:pt>
                <c:pt idx="852">
                  <c:v>37.718155000000003</c:v>
                </c:pt>
                <c:pt idx="853">
                  <c:v>38.197665999999998</c:v>
                </c:pt>
                <c:pt idx="854">
                  <c:v>38.306232000000001</c:v>
                </c:pt>
                <c:pt idx="855">
                  <c:v>38.414799000000002</c:v>
                </c:pt>
                <c:pt idx="856">
                  <c:v>38.043858</c:v>
                </c:pt>
                <c:pt idx="857">
                  <c:v>40.007122000000003</c:v>
                </c:pt>
                <c:pt idx="858">
                  <c:v>40.595191999999997</c:v>
                </c:pt>
                <c:pt idx="859">
                  <c:v>40.540913000000003</c:v>
                </c:pt>
                <c:pt idx="860">
                  <c:v>39.853316999999997</c:v>
                </c:pt>
                <c:pt idx="861">
                  <c:v>39.753796000000001</c:v>
                </c:pt>
                <c:pt idx="862">
                  <c:v>41.888958000000002</c:v>
                </c:pt>
                <c:pt idx="863">
                  <c:v>41.617538000000003</c:v>
                </c:pt>
                <c:pt idx="864">
                  <c:v>41.979430999999998</c:v>
                </c:pt>
                <c:pt idx="865">
                  <c:v>41.789436000000002</c:v>
                </c:pt>
                <c:pt idx="866">
                  <c:v>41.418495</c:v>
                </c:pt>
                <c:pt idx="867">
                  <c:v>41.825626</c:v>
                </c:pt>
                <c:pt idx="868">
                  <c:v>42.639885</c:v>
                </c:pt>
                <c:pt idx="869">
                  <c:v>42.495128999999999</c:v>
                </c:pt>
                <c:pt idx="870">
                  <c:v>41.961337999999998</c:v>
                </c:pt>
                <c:pt idx="871">
                  <c:v>42.929397999999999</c:v>
                </c:pt>
                <c:pt idx="872">
                  <c:v>42.296084999999998</c:v>
                </c:pt>
                <c:pt idx="873">
                  <c:v>43.083199</c:v>
                </c:pt>
                <c:pt idx="874">
                  <c:v>42.522266000000002</c:v>
                </c:pt>
                <c:pt idx="875">
                  <c:v>41.490875000000003</c:v>
                </c:pt>
                <c:pt idx="876">
                  <c:v>41.472782000000002</c:v>
                </c:pt>
                <c:pt idx="877">
                  <c:v>42.685119999999998</c:v>
                </c:pt>
                <c:pt idx="878">
                  <c:v>42.938442000000002</c:v>
                </c:pt>
                <c:pt idx="879">
                  <c:v>45.073600999999996</c:v>
                </c:pt>
                <c:pt idx="880">
                  <c:v>45.100746000000001</c:v>
                </c:pt>
                <c:pt idx="881">
                  <c:v>44.313633000000003</c:v>
                </c:pt>
                <c:pt idx="882">
                  <c:v>45.725009999999997</c:v>
                </c:pt>
                <c:pt idx="883">
                  <c:v>46.358317999999997</c:v>
                </c:pt>
                <c:pt idx="884">
                  <c:v>45.525970000000001</c:v>
                </c:pt>
                <c:pt idx="885">
                  <c:v>45.779293000000003</c:v>
                </c:pt>
                <c:pt idx="886">
                  <c:v>45.960239000000001</c:v>
                </c:pt>
                <c:pt idx="887">
                  <c:v>44.901707000000002</c:v>
                </c:pt>
                <c:pt idx="888">
                  <c:v>45.155028999999999</c:v>
                </c:pt>
                <c:pt idx="889">
                  <c:v>45.562159999999999</c:v>
                </c:pt>
                <c:pt idx="890">
                  <c:v>45.616439999999997</c:v>
                </c:pt>
                <c:pt idx="891">
                  <c:v>45.887863000000003</c:v>
                </c:pt>
                <c:pt idx="892">
                  <c:v>45.670726999999999</c:v>
                </c:pt>
                <c:pt idx="893">
                  <c:v>46.774498000000001</c:v>
                </c:pt>
                <c:pt idx="894">
                  <c:v>46.394505000000002</c:v>
                </c:pt>
                <c:pt idx="895">
                  <c:v>47.679222000000003</c:v>
                </c:pt>
                <c:pt idx="896">
                  <c:v>49.036315999999999</c:v>
                </c:pt>
                <c:pt idx="897">
                  <c:v>49.018222999999999</c:v>
                </c:pt>
                <c:pt idx="898">
                  <c:v>48.620144000000003</c:v>
                </c:pt>
                <c:pt idx="899">
                  <c:v>49.814383999999997</c:v>
                </c:pt>
                <c:pt idx="900">
                  <c:v>49.760100999999999</c:v>
                </c:pt>
                <c:pt idx="901">
                  <c:v>49.814383999999997</c:v>
                </c:pt>
                <c:pt idx="902">
                  <c:v>48.710613000000002</c:v>
                </c:pt>
                <c:pt idx="903">
                  <c:v>49.796290999999997</c:v>
                </c:pt>
                <c:pt idx="904">
                  <c:v>49.669628000000003</c:v>
                </c:pt>
                <c:pt idx="905">
                  <c:v>51.370517999999997</c:v>
                </c:pt>
                <c:pt idx="906">
                  <c:v>51.099097999999998</c:v>
                </c:pt>
                <c:pt idx="907">
                  <c:v>50.447693000000001</c:v>
                </c:pt>
                <c:pt idx="908">
                  <c:v>50.085804000000003</c:v>
                </c:pt>
                <c:pt idx="909">
                  <c:v>51.298141000000001</c:v>
                </c:pt>
                <c:pt idx="910">
                  <c:v>49.579155</c:v>
                </c:pt>
                <c:pt idx="911">
                  <c:v>50.212463</c:v>
                </c:pt>
                <c:pt idx="912">
                  <c:v>50.809586000000003</c:v>
                </c:pt>
                <c:pt idx="913">
                  <c:v>52.401909000000003</c:v>
                </c:pt>
                <c:pt idx="914">
                  <c:v>52.637138</c:v>
                </c:pt>
                <c:pt idx="915">
                  <c:v>53.288547999999999</c:v>
                </c:pt>
                <c:pt idx="916">
                  <c:v>53.379016999999997</c:v>
                </c:pt>
                <c:pt idx="917">
                  <c:v>52.836177999999997</c:v>
                </c:pt>
                <c:pt idx="918">
                  <c:v>53.704720000000002</c:v>
                </c:pt>
                <c:pt idx="919">
                  <c:v>52.836177999999997</c:v>
                </c:pt>
                <c:pt idx="920">
                  <c:v>53.252357000000003</c:v>
                </c:pt>
                <c:pt idx="921">
                  <c:v>53.306637000000002</c:v>
                </c:pt>
                <c:pt idx="922">
                  <c:v>52.999031000000002</c:v>
                </c:pt>
                <c:pt idx="923">
                  <c:v>53.487583000000001</c:v>
                </c:pt>
                <c:pt idx="924">
                  <c:v>53.632339000000002</c:v>
                </c:pt>
                <c:pt idx="925">
                  <c:v>53.342827</c:v>
                </c:pt>
                <c:pt idx="926">
                  <c:v>52.456192000000001</c:v>
                </c:pt>
                <c:pt idx="927">
                  <c:v>53.071410999999998</c:v>
                </c:pt>
                <c:pt idx="928">
                  <c:v>54.374217999999999</c:v>
                </c:pt>
                <c:pt idx="929">
                  <c:v>54.392315000000004</c:v>
                </c:pt>
                <c:pt idx="930">
                  <c:v>55.134189999999997</c:v>
                </c:pt>
                <c:pt idx="931">
                  <c:v>55.930351000000002</c:v>
                </c:pt>
                <c:pt idx="932">
                  <c:v>54.247559000000003</c:v>
                </c:pt>
                <c:pt idx="933">
                  <c:v>55.568461999999997</c:v>
                </c:pt>
                <c:pt idx="934">
                  <c:v>56.527473000000001</c:v>
                </c:pt>
                <c:pt idx="935">
                  <c:v>56.346527000000002</c:v>
                </c:pt>
                <c:pt idx="936">
                  <c:v>55.278945999999998</c:v>
                </c:pt>
                <c:pt idx="937">
                  <c:v>55.423706000000003</c:v>
                </c:pt>
                <c:pt idx="938">
                  <c:v>55.206569999999999</c:v>
                </c:pt>
                <c:pt idx="939">
                  <c:v>54.175179</c:v>
                </c:pt>
                <c:pt idx="940">
                  <c:v>53.921852000000001</c:v>
                </c:pt>
                <c:pt idx="941">
                  <c:v>54.464694999999999</c:v>
                </c:pt>
                <c:pt idx="942">
                  <c:v>53.505679999999998</c:v>
                </c:pt>
                <c:pt idx="943">
                  <c:v>51.822884000000002</c:v>
                </c:pt>
                <c:pt idx="944">
                  <c:v>51.533366999999998</c:v>
                </c:pt>
                <c:pt idx="945">
                  <c:v>52.184775999999999</c:v>
                </c:pt>
                <c:pt idx="946">
                  <c:v>53.107601000000003</c:v>
                </c:pt>
                <c:pt idx="947">
                  <c:v>50.140082999999997</c:v>
                </c:pt>
                <c:pt idx="948">
                  <c:v>49.036315999999999</c:v>
                </c:pt>
                <c:pt idx="949">
                  <c:v>48.583953999999999</c:v>
                </c:pt>
                <c:pt idx="950">
                  <c:v>48.963935999999997</c:v>
                </c:pt>
                <c:pt idx="951">
                  <c:v>48.982033000000001</c:v>
                </c:pt>
                <c:pt idx="952">
                  <c:v>50.990532000000002</c:v>
                </c:pt>
                <c:pt idx="953">
                  <c:v>51.062908</c:v>
                </c:pt>
                <c:pt idx="954">
                  <c:v>52.655231000000001</c:v>
                </c:pt>
                <c:pt idx="955">
                  <c:v>51.877167</c:v>
                </c:pt>
                <c:pt idx="956">
                  <c:v>51.840977000000002</c:v>
                </c:pt>
                <c:pt idx="957">
                  <c:v>52.709515000000003</c:v>
                </c:pt>
                <c:pt idx="958">
                  <c:v>51.678127000000003</c:v>
                </c:pt>
                <c:pt idx="959">
                  <c:v>50.447693000000001</c:v>
                </c:pt>
                <c:pt idx="960">
                  <c:v>50.556263000000001</c:v>
                </c:pt>
                <c:pt idx="961">
                  <c:v>51.044815</c:v>
                </c:pt>
                <c:pt idx="962">
                  <c:v>52.040019999999998</c:v>
                </c:pt>
                <c:pt idx="963">
                  <c:v>52.383816000000003</c:v>
                </c:pt>
                <c:pt idx="964">
                  <c:v>51.352421</c:v>
                </c:pt>
                <c:pt idx="965">
                  <c:v>52.926651</c:v>
                </c:pt>
                <c:pt idx="966">
                  <c:v>51.612735999999998</c:v>
                </c:pt>
                <c:pt idx="967">
                  <c:v>50.724460999999998</c:v>
                </c:pt>
                <c:pt idx="968">
                  <c:v>51.594231000000001</c:v>
                </c:pt>
                <c:pt idx="969">
                  <c:v>50.483887000000003</c:v>
                </c:pt>
                <c:pt idx="970">
                  <c:v>51.020553999999997</c:v>
                </c:pt>
                <c:pt idx="971">
                  <c:v>52.093890999999999</c:v>
                </c:pt>
                <c:pt idx="972">
                  <c:v>51.612735999999998</c:v>
                </c:pt>
                <c:pt idx="973">
                  <c:v>51.557223999999998</c:v>
                </c:pt>
                <c:pt idx="974">
                  <c:v>50.853999999999999</c:v>
                </c:pt>
                <c:pt idx="975">
                  <c:v>50.354340000000001</c:v>
                </c:pt>
                <c:pt idx="976">
                  <c:v>51.686763999999997</c:v>
                </c:pt>
                <c:pt idx="977">
                  <c:v>50.872504999999997</c:v>
                </c:pt>
                <c:pt idx="978">
                  <c:v>53.666885000000001</c:v>
                </c:pt>
                <c:pt idx="979">
                  <c:v>54.407116000000002</c:v>
                </c:pt>
                <c:pt idx="980">
                  <c:v>53.685389999999998</c:v>
                </c:pt>
                <c:pt idx="981">
                  <c:v>54.277576000000003</c:v>
                </c:pt>
                <c:pt idx="982">
                  <c:v>53.259757999999998</c:v>
                </c:pt>
                <c:pt idx="983">
                  <c:v>53.241253</c:v>
                </c:pt>
                <c:pt idx="984">
                  <c:v>53.148719999999997</c:v>
                </c:pt>
                <c:pt idx="985">
                  <c:v>52.149405999999999</c:v>
                </c:pt>
                <c:pt idx="986">
                  <c:v>51.705269000000001</c:v>
                </c:pt>
                <c:pt idx="987">
                  <c:v>52.130901000000001</c:v>
                </c:pt>
                <c:pt idx="988">
                  <c:v>51.205612000000002</c:v>
                </c:pt>
                <c:pt idx="989">
                  <c:v>52.352974000000003</c:v>
                </c:pt>
                <c:pt idx="990">
                  <c:v>51.686763999999997</c:v>
                </c:pt>
                <c:pt idx="991">
                  <c:v>51.797798</c:v>
                </c:pt>
                <c:pt idx="992">
                  <c:v>51.557223999999998</c:v>
                </c:pt>
                <c:pt idx="993">
                  <c:v>52.649067000000002</c:v>
                </c:pt>
                <c:pt idx="994">
                  <c:v>53.019179999999999</c:v>
                </c:pt>
                <c:pt idx="995">
                  <c:v>53.019179999999999</c:v>
                </c:pt>
                <c:pt idx="996">
                  <c:v>53.925964</c:v>
                </c:pt>
                <c:pt idx="997">
                  <c:v>53.185733999999997</c:v>
                </c:pt>
                <c:pt idx="998">
                  <c:v>53.500332</c:v>
                </c:pt>
                <c:pt idx="999">
                  <c:v>53.814929999999997</c:v>
                </c:pt>
                <c:pt idx="1000">
                  <c:v>53.648380000000003</c:v>
                </c:pt>
                <c:pt idx="1001">
                  <c:v>52.315959999999997</c:v>
                </c:pt>
                <c:pt idx="1002">
                  <c:v>50.594917000000002</c:v>
                </c:pt>
                <c:pt idx="1003">
                  <c:v>50.187793999999997</c:v>
                </c:pt>
                <c:pt idx="1004">
                  <c:v>50.668940999999997</c:v>
                </c:pt>
                <c:pt idx="1005">
                  <c:v>49.614108999999999</c:v>
                </c:pt>
                <c:pt idx="1006">
                  <c:v>49.373534999999997</c:v>
                </c:pt>
                <c:pt idx="1007">
                  <c:v>49.743648999999998</c:v>
                </c:pt>
                <c:pt idx="1008">
                  <c:v>49.706637999999998</c:v>
                </c:pt>
                <c:pt idx="1009">
                  <c:v>47.911572</c:v>
                </c:pt>
                <c:pt idx="1010">
                  <c:v>49.206982000000004</c:v>
                </c:pt>
                <c:pt idx="1011">
                  <c:v>51.464691000000002</c:v>
                </c:pt>
                <c:pt idx="1012">
                  <c:v>50.372849000000002</c:v>
                </c:pt>
                <c:pt idx="1013">
                  <c:v>50.502392</c:v>
                </c:pt>
                <c:pt idx="1014">
                  <c:v>50.076756000000003</c:v>
                </c:pt>
                <c:pt idx="1015">
                  <c:v>50.465378000000001</c:v>
                </c:pt>
                <c:pt idx="1016">
                  <c:v>50.835490999999998</c:v>
                </c:pt>
                <c:pt idx="1017">
                  <c:v>50.391354</c:v>
                </c:pt>
                <c:pt idx="1018">
                  <c:v>51.335152000000001</c:v>
                </c:pt>
                <c:pt idx="1019">
                  <c:v>51.224117</c:v>
                </c:pt>
                <c:pt idx="1020">
                  <c:v>51.242621999999997</c:v>
                </c:pt>
                <c:pt idx="1021">
                  <c:v>49.688133000000001</c:v>
                </c:pt>
                <c:pt idx="1022">
                  <c:v>50.576411999999998</c:v>
                </c:pt>
                <c:pt idx="1023">
                  <c:v>50.150779999999997</c:v>
                </c:pt>
                <c:pt idx="1024">
                  <c:v>51.945843000000004</c:v>
                </c:pt>
                <c:pt idx="1025">
                  <c:v>52.260441</c:v>
                </c:pt>
                <c:pt idx="1026">
                  <c:v>52.612053000000003</c:v>
                </c:pt>
                <c:pt idx="1027">
                  <c:v>53.111713000000002</c:v>
                </c:pt>
                <c:pt idx="1028">
                  <c:v>52.945160000000001</c:v>
                </c:pt>
                <c:pt idx="1029">
                  <c:v>52.204922000000003</c:v>
                </c:pt>
                <c:pt idx="1030">
                  <c:v>50.002730999999997</c:v>
                </c:pt>
                <c:pt idx="1031">
                  <c:v>50.853999999999999</c:v>
                </c:pt>
                <c:pt idx="1032">
                  <c:v>51.797798</c:v>
                </c:pt>
                <c:pt idx="1033">
                  <c:v>51.390670999999998</c:v>
                </c:pt>
                <c:pt idx="1034">
                  <c:v>52.001362</c:v>
                </c:pt>
                <c:pt idx="1035">
                  <c:v>52.297454999999999</c:v>
                </c:pt>
                <c:pt idx="1036">
                  <c:v>51.723773999999999</c:v>
                </c:pt>
                <c:pt idx="1037">
                  <c:v>50.853999999999999</c:v>
                </c:pt>
                <c:pt idx="1038">
                  <c:v>50.428367999999999</c:v>
                </c:pt>
                <c:pt idx="1039">
                  <c:v>50.206294999999997</c:v>
                </c:pt>
                <c:pt idx="1040">
                  <c:v>50.298824000000003</c:v>
                </c:pt>
                <c:pt idx="1041">
                  <c:v>50.557907</c:v>
                </c:pt>
                <c:pt idx="1042">
                  <c:v>50.594917000000002</c:v>
                </c:pt>
                <c:pt idx="1043">
                  <c:v>50.298824000000003</c:v>
                </c:pt>
                <c:pt idx="1044">
                  <c:v>50.058247000000001</c:v>
                </c:pt>
                <c:pt idx="1045">
                  <c:v>50.650435999999999</c:v>
                </c:pt>
                <c:pt idx="1046">
                  <c:v>51.612735999999998</c:v>
                </c:pt>
                <c:pt idx="1047">
                  <c:v>51.279632999999997</c:v>
                </c:pt>
                <c:pt idx="1048">
                  <c:v>51.760784000000001</c:v>
                </c:pt>
                <c:pt idx="1049">
                  <c:v>51.964348000000001</c:v>
                </c:pt>
                <c:pt idx="1050">
                  <c:v>51.335152000000001</c:v>
                </c:pt>
                <c:pt idx="1051">
                  <c:v>50.816986</c:v>
                </c:pt>
                <c:pt idx="1052">
                  <c:v>51.113083000000003</c:v>
                </c:pt>
                <c:pt idx="1053">
                  <c:v>49.429049999999997</c:v>
                </c:pt>
                <c:pt idx="1054">
                  <c:v>48.855370000000001</c:v>
                </c:pt>
                <c:pt idx="1055">
                  <c:v>49.132956999999998</c:v>
                </c:pt>
                <c:pt idx="1056">
                  <c:v>50.483887000000003</c:v>
                </c:pt>
                <c:pt idx="1057">
                  <c:v>50.816986</c:v>
                </c:pt>
                <c:pt idx="1058">
                  <c:v>50.928024000000001</c:v>
                </c:pt>
                <c:pt idx="1059">
                  <c:v>51.353656999999998</c:v>
                </c:pt>
                <c:pt idx="1060">
                  <c:v>52.445498999999998</c:v>
                </c:pt>
                <c:pt idx="1061">
                  <c:v>50.798484999999999</c:v>
                </c:pt>
                <c:pt idx="1062">
                  <c:v>51.057563999999999</c:v>
                </c:pt>
                <c:pt idx="1063">
                  <c:v>52.741591999999997</c:v>
                </c:pt>
                <c:pt idx="1064">
                  <c:v>53.000675000000001</c:v>
                </c:pt>
                <c:pt idx="1065">
                  <c:v>53.629871000000001</c:v>
                </c:pt>
                <c:pt idx="1066">
                  <c:v>53.592860999999999</c:v>
                </c:pt>
                <c:pt idx="1067">
                  <c:v>53.981482999999997</c:v>
                </c:pt>
                <c:pt idx="1068">
                  <c:v>54.296081999999998</c:v>
                </c:pt>
                <c:pt idx="1069">
                  <c:v>54.351601000000002</c:v>
                </c:pt>
                <c:pt idx="1070">
                  <c:v>54.703209000000001</c:v>
                </c:pt>
                <c:pt idx="1071">
                  <c:v>54.499648999999998</c:v>
                </c:pt>
                <c:pt idx="1072">
                  <c:v>53.222743999999999</c:v>
                </c:pt>
                <c:pt idx="1073">
                  <c:v>53.833438999999998</c:v>
                </c:pt>
                <c:pt idx="1074">
                  <c:v>52.760100999999999</c:v>
                </c:pt>
                <c:pt idx="1075">
                  <c:v>50.742966000000003</c:v>
                </c:pt>
                <c:pt idx="1076">
                  <c:v>50.409858999999997</c:v>
                </c:pt>
                <c:pt idx="1077">
                  <c:v>51.205612000000002</c:v>
                </c:pt>
                <c:pt idx="1078">
                  <c:v>51.557223999999998</c:v>
                </c:pt>
                <c:pt idx="1079">
                  <c:v>52.130901000000001</c:v>
                </c:pt>
                <c:pt idx="1080">
                  <c:v>52.704582000000002</c:v>
                </c:pt>
                <c:pt idx="1081">
                  <c:v>53.500332</c:v>
                </c:pt>
                <c:pt idx="1082">
                  <c:v>54.740223</c:v>
                </c:pt>
                <c:pt idx="1083">
                  <c:v>54.906776000000001</c:v>
                </c:pt>
                <c:pt idx="1084">
                  <c:v>53.666885000000001</c:v>
                </c:pt>
                <c:pt idx="1085">
                  <c:v>53.592860999999999</c:v>
                </c:pt>
                <c:pt idx="1086">
                  <c:v>53.056193999999998</c:v>
                </c:pt>
                <c:pt idx="1087">
                  <c:v>51.261130999999999</c:v>
                </c:pt>
                <c:pt idx="1088">
                  <c:v>52.630561999999998</c:v>
                </c:pt>
                <c:pt idx="1089">
                  <c:v>53.204239000000001</c:v>
                </c:pt>
                <c:pt idx="1090">
                  <c:v>54.296081999999998</c:v>
                </c:pt>
                <c:pt idx="1091">
                  <c:v>54.333095999999998</c:v>
                </c:pt>
                <c:pt idx="1092">
                  <c:v>54.388610999999997</c:v>
                </c:pt>
                <c:pt idx="1093">
                  <c:v>54.018497000000004</c:v>
                </c:pt>
                <c:pt idx="1094">
                  <c:v>53.925964</c:v>
                </c:pt>
                <c:pt idx="1095">
                  <c:v>52.149405999999999</c:v>
                </c:pt>
                <c:pt idx="1096">
                  <c:v>51.945843000000004</c:v>
                </c:pt>
                <c:pt idx="1097">
                  <c:v>51.279632999999997</c:v>
                </c:pt>
                <c:pt idx="1098">
                  <c:v>50.891010000000001</c:v>
                </c:pt>
                <c:pt idx="1099">
                  <c:v>51.242621999999997</c:v>
                </c:pt>
                <c:pt idx="1100">
                  <c:v>51.853313</c:v>
                </c:pt>
                <c:pt idx="1101">
                  <c:v>52.130901000000001</c:v>
                </c:pt>
                <c:pt idx="1102">
                  <c:v>52.334468999999999</c:v>
                </c:pt>
                <c:pt idx="1103">
                  <c:v>51.409176000000002</c:v>
                </c:pt>
                <c:pt idx="1104">
                  <c:v>51.261130999999999</c:v>
                </c:pt>
                <c:pt idx="1105">
                  <c:v>51.575729000000003</c:v>
                </c:pt>
                <c:pt idx="1106">
                  <c:v>50.613425999999997</c:v>
                </c:pt>
                <c:pt idx="1107">
                  <c:v>50.872504999999997</c:v>
                </c:pt>
                <c:pt idx="1108">
                  <c:v>50.150779999999997</c:v>
                </c:pt>
                <c:pt idx="1109">
                  <c:v>50.428367999999999</c:v>
                </c:pt>
                <c:pt idx="1110">
                  <c:v>50.539397999999998</c:v>
                </c:pt>
                <c:pt idx="1111">
                  <c:v>51.150092999999998</c:v>
                </c:pt>
                <c:pt idx="1112">
                  <c:v>50.909519000000003</c:v>
                </c:pt>
                <c:pt idx="1113">
                  <c:v>51.335152000000001</c:v>
                </c:pt>
                <c:pt idx="1114">
                  <c:v>52.093890999999999</c:v>
                </c:pt>
                <c:pt idx="1115">
                  <c:v>51.834808000000002</c:v>
                </c:pt>
                <c:pt idx="1116">
                  <c:v>51.779288999999999</c:v>
                </c:pt>
                <c:pt idx="1117">
                  <c:v>51.890326999999999</c:v>
                </c:pt>
                <c:pt idx="1118">
                  <c:v>53.333778000000002</c:v>
                </c:pt>
                <c:pt idx="1119">
                  <c:v>52.093890999999999</c:v>
                </c:pt>
                <c:pt idx="1120">
                  <c:v>52.408489000000003</c:v>
                </c:pt>
                <c:pt idx="1121">
                  <c:v>52.371474999999997</c:v>
                </c:pt>
                <c:pt idx="1122">
                  <c:v>51.076068999999997</c:v>
                </c:pt>
                <c:pt idx="1123">
                  <c:v>50.816986</c:v>
                </c:pt>
                <c:pt idx="1124">
                  <c:v>47.393414</c:v>
                </c:pt>
                <c:pt idx="1125">
                  <c:v>46.893752999999997</c:v>
                </c:pt>
                <c:pt idx="1126">
                  <c:v>46.116508000000003</c:v>
                </c:pt>
                <c:pt idx="1127">
                  <c:v>47.837550999999998</c:v>
                </c:pt>
                <c:pt idx="1128">
                  <c:v>47.504447999999996</c:v>
                </c:pt>
                <c:pt idx="1129">
                  <c:v>46.912261999999998</c:v>
                </c:pt>
                <c:pt idx="1130">
                  <c:v>47.319386000000002</c:v>
                </c:pt>
                <c:pt idx="1131">
                  <c:v>47.319386000000002</c:v>
                </c:pt>
                <c:pt idx="1132">
                  <c:v>48.466751000000002</c:v>
                </c:pt>
                <c:pt idx="1133">
                  <c:v>48.133643999999997</c:v>
                </c:pt>
                <c:pt idx="1134">
                  <c:v>48.226173000000003</c:v>
                </c:pt>
                <c:pt idx="1135">
                  <c:v>47.633986999999998</c:v>
                </c:pt>
                <c:pt idx="1136">
                  <c:v>47.615479000000001</c:v>
                </c:pt>
                <c:pt idx="1137">
                  <c:v>47.282375000000002</c:v>
                </c:pt>
                <c:pt idx="1138">
                  <c:v>48.096634000000002</c:v>
                </c:pt>
                <c:pt idx="1139">
                  <c:v>48.078125</c:v>
                </c:pt>
                <c:pt idx="1140">
                  <c:v>47.245365</c:v>
                </c:pt>
                <c:pt idx="1141">
                  <c:v>47.763527000000003</c:v>
                </c:pt>
                <c:pt idx="1142">
                  <c:v>47.930079999999997</c:v>
                </c:pt>
                <c:pt idx="1143">
                  <c:v>48.725830000000002</c:v>
                </c:pt>
                <c:pt idx="1144">
                  <c:v>49.243996000000003</c:v>
                </c:pt>
                <c:pt idx="1145">
                  <c:v>49.799168000000002</c:v>
                </c:pt>
                <c:pt idx="1146">
                  <c:v>49.799168000000002</c:v>
                </c:pt>
                <c:pt idx="1147">
                  <c:v>50.150779999999997</c:v>
                </c:pt>
                <c:pt idx="1148">
                  <c:v>50.909519000000003</c:v>
                </c:pt>
                <c:pt idx="1149">
                  <c:v>51.779288999999999</c:v>
                </c:pt>
                <c:pt idx="1150">
                  <c:v>52.889640999999997</c:v>
                </c:pt>
                <c:pt idx="1151">
                  <c:v>52.612053000000003</c:v>
                </c:pt>
                <c:pt idx="1152">
                  <c:v>53.185733999999997</c:v>
                </c:pt>
                <c:pt idx="1153">
                  <c:v>52.056877</c:v>
                </c:pt>
                <c:pt idx="1154">
                  <c:v>51.964348000000001</c:v>
                </c:pt>
                <c:pt idx="1155">
                  <c:v>51.446185999999997</c:v>
                </c:pt>
                <c:pt idx="1156">
                  <c:v>51.705269000000001</c:v>
                </c:pt>
                <c:pt idx="1157">
                  <c:v>51.483196</c:v>
                </c:pt>
                <c:pt idx="1158">
                  <c:v>50.983539999999998</c:v>
                </c:pt>
                <c:pt idx="1159">
                  <c:v>49.928707000000003</c:v>
                </c:pt>
                <c:pt idx="1160">
                  <c:v>49.965721000000002</c:v>
                </c:pt>
                <c:pt idx="1161">
                  <c:v>49.040427999999999</c:v>
                </c:pt>
                <c:pt idx="1162">
                  <c:v>48.892384</c:v>
                </c:pt>
                <c:pt idx="1163">
                  <c:v>47.430419999999998</c:v>
                </c:pt>
                <c:pt idx="1164">
                  <c:v>47.115822000000001</c:v>
                </c:pt>
                <c:pt idx="1165">
                  <c:v>49.632613999999997</c:v>
                </c:pt>
                <c:pt idx="1166">
                  <c:v>50.650435999999999</c:v>
                </c:pt>
                <c:pt idx="1167">
                  <c:v>49.743648999999998</c:v>
                </c:pt>
                <c:pt idx="1168">
                  <c:v>48.910888999999997</c:v>
                </c:pt>
                <c:pt idx="1169">
                  <c:v>49.484569999999998</c:v>
                </c:pt>
                <c:pt idx="1170">
                  <c:v>50.483887000000003</c:v>
                </c:pt>
                <c:pt idx="1171">
                  <c:v>49.780662999999997</c:v>
                </c:pt>
                <c:pt idx="1172">
                  <c:v>48.670310999999998</c:v>
                </c:pt>
                <c:pt idx="1173">
                  <c:v>48.855370000000001</c:v>
                </c:pt>
                <c:pt idx="1174">
                  <c:v>49.947215999999997</c:v>
                </c:pt>
                <c:pt idx="1175">
                  <c:v>50.095261000000001</c:v>
                </c:pt>
                <c:pt idx="1176">
                  <c:v>50.409858999999997</c:v>
                </c:pt>
                <c:pt idx="1177">
                  <c:v>50.224800000000002</c:v>
                </c:pt>
                <c:pt idx="1178">
                  <c:v>48.781348999999999</c:v>
                </c:pt>
                <c:pt idx="1179">
                  <c:v>50.428367999999999</c:v>
                </c:pt>
                <c:pt idx="1180">
                  <c:v>50.594917000000002</c:v>
                </c:pt>
                <c:pt idx="1181">
                  <c:v>50.058247000000001</c:v>
                </c:pt>
                <c:pt idx="1182">
                  <c:v>48.855370000000001</c:v>
                </c:pt>
                <c:pt idx="1183">
                  <c:v>47.893065999999997</c:v>
                </c:pt>
                <c:pt idx="1184">
                  <c:v>47.152836000000001</c:v>
                </c:pt>
                <c:pt idx="1185">
                  <c:v>47.374904999999998</c:v>
                </c:pt>
                <c:pt idx="1186">
                  <c:v>43.821789000000003</c:v>
                </c:pt>
                <c:pt idx="1187">
                  <c:v>44.497250000000001</c:v>
                </c:pt>
                <c:pt idx="1188">
                  <c:v>43.682994999999998</c:v>
                </c:pt>
                <c:pt idx="1189">
                  <c:v>42.683681</c:v>
                </c:pt>
                <c:pt idx="1190">
                  <c:v>42.776206999999999</c:v>
                </c:pt>
                <c:pt idx="1191">
                  <c:v>41.453040999999999</c:v>
                </c:pt>
                <c:pt idx="1192">
                  <c:v>39.27861</c:v>
                </c:pt>
                <c:pt idx="1193">
                  <c:v>38.131245</c:v>
                </c:pt>
                <c:pt idx="1194">
                  <c:v>38.825214000000003</c:v>
                </c:pt>
                <c:pt idx="1195">
                  <c:v>42.267299999999999</c:v>
                </c:pt>
                <c:pt idx="1196">
                  <c:v>41.906436999999997</c:v>
                </c:pt>
                <c:pt idx="1197">
                  <c:v>42.202530000000003</c:v>
                </c:pt>
                <c:pt idx="1198">
                  <c:v>43.303623000000002</c:v>
                </c:pt>
                <c:pt idx="1199">
                  <c:v>42.554141999999999</c:v>
                </c:pt>
                <c:pt idx="1200">
                  <c:v>43.914313999999997</c:v>
                </c:pt>
                <c:pt idx="1201">
                  <c:v>43.868053000000003</c:v>
                </c:pt>
                <c:pt idx="1202">
                  <c:v>43.868053000000003</c:v>
                </c:pt>
                <c:pt idx="1203">
                  <c:v>44.117882000000002</c:v>
                </c:pt>
                <c:pt idx="1204">
                  <c:v>44.413975000000001</c:v>
                </c:pt>
                <c:pt idx="1205">
                  <c:v>44.062362999999998</c:v>
                </c:pt>
                <c:pt idx="1206">
                  <c:v>43.932822999999999</c:v>
                </c:pt>
                <c:pt idx="1207">
                  <c:v>42.766956</c:v>
                </c:pt>
                <c:pt idx="1208">
                  <c:v>43.497931999999999</c:v>
                </c:pt>
                <c:pt idx="1209">
                  <c:v>45.080185</c:v>
                </c:pt>
                <c:pt idx="1210">
                  <c:v>43.423912000000001</c:v>
                </c:pt>
                <c:pt idx="1211">
                  <c:v>42.415343999999997</c:v>
                </c:pt>
                <c:pt idx="1212">
                  <c:v>42.248790999999997</c:v>
                </c:pt>
                <c:pt idx="1213">
                  <c:v>42.655918</c:v>
                </c:pt>
                <c:pt idx="1214">
                  <c:v>42.13776</c:v>
                </c:pt>
                <c:pt idx="1215">
                  <c:v>40.833098999999997</c:v>
                </c:pt>
                <c:pt idx="1216">
                  <c:v>40.333438999999998</c:v>
                </c:pt>
                <c:pt idx="1217">
                  <c:v>40.694302</c:v>
                </c:pt>
                <c:pt idx="1218">
                  <c:v>40.129874999999998</c:v>
                </c:pt>
                <c:pt idx="1219">
                  <c:v>40.361198000000002</c:v>
                </c:pt>
                <c:pt idx="1220">
                  <c:v>39.731997999999997</c:v>
                </c:pt>
                <c:pt idx="1221">
                  <c:v>40.296429000000003</c:v>
                </c:pt>
                <c:pt idx="1222">
                  <c:v>41.416030999999997</c:v>
                </c:pt>
                <c:pt idx="1223">
                  <c:v>42.109997</c:v>
                </c:pt>
                <c:pt idx="1224">
                  <c:v>42.109997</c:v>
                </c:pt>
                <c:pt idx="1225">
                  <c:v>45.509998000000003</c:v>
                </c:pt>
                <c:pt idx="1226">
                  <c:v>41.110000999999997</c:v>
                </c:pt>
                <c:pt idx="1227">
                  <c:v>41.110000999999997</c:v>
                </c:pt>
                <c:pt idx="1228">
                  <c:v>41.110000999999997</c:v>
                </c:pt>
                <c:pt idx="1229">
                  <c:v>41.220001000000003</c:v>
                </c:pt>
                <c:pt idx="1230">
                  <c:v>41.290000999999997</c:v>
                </c:pt>
                <c:pt idx="1231">
                  <c:v>41.290000999999997</c:v>
                </c:pt>
                <c:pt idx="1232">
                  <c:v>39.400002000000001</c:v>
                </c:pt>
                <c:pt idx="1233">
                  <c:v>40.200001</c:v>
                </c:pt>
                <c:pt idx="1234">
                  <c:v>38.75</c:v>
                </c:pt>
                <c:pt idx="1235">
                  <c:v>38.75</c:v>
                </c:pt>
                <c:pt idx="1236">
                  <c:v>38.75</c:v>
                </c:pt>
                <c:pt idx="1237">
                  <c:v>38.43</c:v>
                </c:pt>
                <c:pt idx="1238">
                  <c:v>38.43</c:v>
                </c:pt>
                <c:pt idx="1239">
                  <c:v>38.990001999999997</c:v>
                </c:pt>
                <c:pt idx="1240">
                  <c:v>38.990001999999997</c:v>
                </c:pt>
                <c:pt idx="1241">
                  <c:v>39.560001</c:v>
                </c:pt>
                <c:pt idx="1242">
                  <c:v>40.720001000000003</c:v>
                </c:pt>
                <c:pt idx="1243">
                  <c:v>40.049999</c:v>
                </c:pt>
                <c:pt idx="1244">
                  <c:v>40.049999</c:v>
                </c:pt>
                <c:pt idx="1245">
                  <c:v>39.990001999999997</c:v>
                </c:pt>
                <c:pt idx="1246">
                  <c:v>40.939999</c:v>
                </c:pt>
                <c:pt idx="1247">
                  <c:v>40.240001999999997</c:v>
                </c:pt>
                <c:pt idx="1248">
                  <c:v>40.240001999999997</c:v>
                </c:pt>
                <c:pt idx="1249">
                  <c:v>41.889999000000003</c:v>
                </c:pt>
                <c:pt idx="1250">
                  <c:v>41.889999000000003</c:v>
                </c:pt>
                <c:pt idx="1251">
                  <c:v>41.889999000000003</c:v>
                </c:pt>
                <c:pt idx="1252">
                  <c:v>42.5</c:v>
                </c:pt>
                <c:pt idx="1253">
                  <c:v>43.080002</c:v>
                </c:pt>
                <c:pt idx="1254">
                  <c:v>43.080002</c:v>
                </c:pt>
                <c:pt idx="1255">
                  <c:v>43.080002</c:v>
                </c:pt>
                <c:pt idx="1256">
                  <c:v>44.060001</c:v>
                </c:pt>
                <c:pt idx="1257">
                  <c:v>43.400002000000001</c:v>
                </c:pt>
                <c:pt idx="1258">
                  <c:v>43.810001</c:v>
                </c:pt>
                <c:pt idx="1259">
                  <c:v>43.360000999999997</c:v>
                </c:pt>
                <c:pt idx="1260">
                  <c:v>41.560001</c:v>
                </c:pt>
                <c:pt idx="1261">
                  <c:v>40.770000000000003</c:v>
                </c:pt>
                <c:pt idx="1262">
                  <c:v>39.599997999999999</c:v>
                </c:pt>
                <c:pt idx="1263">
                  <c:v>39.590000000000003</c:v>
                </c:pt>
                <c:pt idx="1264">
                  <c:v>36.150002000000001</c:v>
                </c:pt>
                <c:pt idx="1265">
                  <c:v>35.729999999999997</c:v>
                </c:pt>
                <c:pt idx="1266">
                  <c:v>35.580002</c:v>
                </c:pt>
              </c:numCache>
            </c:numRef>
          </c:val>
          <c:smooth val="0"/>
          <c:extLst>
            <c:ext xmlns:c16="http://schemas.microsoft.com/office/drawing/2014/chart" uri="{C3380CC4-5D6E-409C-BE32-E72D297353CC}">
              <c16:uniqueId val="{00000000-3546-4DC3-8C10-A03AFD0C1B88}"/>
            </c:ext>
          </c:extLst>
        </c:ser>
        <c:ser>
          <c:idx val="1"/>
          <c:order val="1"/>
          <c:tx>
            <c:strRef>
              <c:f>'[Project Excel 2 - Portfolio Optimization.xlsx]Raw Wide'!$C$1</c:f>
              <c:strCache>
                <c:ptCount val="1"/>
                <c:pt idx="0">
                  <c:v>ADS.DE</c:v>
                </c:pt>
              </c:strCache>
            </c:strRef>
          </c:tx>
          <c:spPr>
            <a:ln w="28575" cap="rnd">
              <a:solidFill>
                <a:schemeClr val="accent1">
                  <a:shade val="61000"/>
                </a:schemeClr>
              </a:solidFill>
              <a:round/>
            </a:ln>
            <a:effectLst/>
          </c:spPr>
          <c:marker>
            <c:symbol val="none"/>
          </c:marker>
          <c:cat>
            <c:numRef>
              <c:f>'[Project Excel 2 - Portfolio Optimization.xlsx]Raw Wide'!$A$2:$A$1268</c:f>
              <c:numCache>
                <c:formatCode>m/d/yyyy</c:formatCode>
                <c:ptCount val="1267"/>
                <c:pt idx="0">
                  <c:v>42907</c:v>
                </c:pt>
                <c:pt idx="1">
                  <c:v>42908</c:v>
                </c:pt>
                <c:pt idx="2">
                  <c:v>42909</c:v>
                </c:pt>
                <c:pt idx="3">
                  <c:v>42912</c:v>
                </c:pt>
                <c:pt idx="4">
                  <c:v>42913</c:v>
                </c:pt>
                <c:pt idx="5">
                  <c:v>42914</c:v>
                </c:pt>
                <c:pt idx="6">
                  <c:v>42915</c:v>
                </c:pt>
                <c:pt idx="7">
                  <c:v>42916</c:v>
                </c:pt>
                <c:pt idx="8">
                  <c:v>42919</c:v>
                </c:pt>
                <c:pt idx="9">
                  <c:v>42920</c:v>
                </c:pt>
                <c:pt idx="10">
                  <c:v>42921</c:v>
                </c:pt>
                <c:pt idx="11">
                  <c:v>42922</c:v>
                </c:pt>
                <c:pt idx="12">
                  <c:v>42923</c:v>
                </c:pt>
                <c:pt idx="13">
                  <c:v>42926</c:v>
                </c:pt>
                <c:pt idx="14">
                  <c:v>42927</c:v>
                </c:pt>
                <c:pt idx="15">
                  <c:v>42928</c:v>
                </c:pt>
                <c:pt idx="16">
                  <c:v>42929</c:v>
                </c:pt>
                <c:pt idx="17">
                  <c:v>42930</c:v>
                </c:pt>
                <c:pt idx="18">
                  <c:v>42933</c:v>
                </c:pt>
                <c:pt idx="19">
                  <c:v>42934</c:v>
                </c:pt>
                <c:pt idx="20">
                  <c:v>42935</c:v>
                </c:pt>
                <c:pt idx="21">
                  <c:v>42936</c:v>
                </c:pt>
                <c:pt idx="22">
                  <c:v>42937</c:v>
                </c:pt>
                <c:pt idx="23">
                  <c:v>42940</c:v>
                </c:pt>
                <c:pt idx="24">
                  <c:v>42941</c:v>
                </c:pt>
                <c:pt idx="25">
                  <c:v>42942</c:v>
                </c:pt>
                <c:pt idx="26">
                  <c:v>42943</c:v>
                </c:pt>
                <c:pt idx="27">
                  <c:v>42944</c:v>
                </c:pt>
                <c:pt idx="28">
                  <c:v>42947</c:v>
                </c:pt>
                <c:pt idx="29">
                  <c:v>42948</c:v>
                </c:pt>
                <c:pt idx="30">
                  <c:v>42949</c:v>
                </c:pt>
                <c:pt idx="31">
                  <c:v>42950</c:v>
                </c:pt>
                <c:pt idx="32">
                  <c:v>42951</c:v>
                </c:pt>
                <c:pt idx="33">
                  <c:v>42954</c:v>
                </c:pt>
                <c:pt idx="34">
                  <c:v>42955</c:v>
                </c:pt>
                <c:pt idx="35">
                  <c:v>42956</c:v>
                </c:pt>
                <c:pt idx="36">
                  <c:v>42957</c:v>
                </c:pt>
                <c:pt idx="37">
                  <c:v>42958</c:v>
                </c:pt>
                <c:pt idx="38">
                  <c:v>42961</c:v>
                </c:pt>
                <c:pt idx="39">
                  <c:v>42962</c:v>
                </c:pt>
                <c:pt idx="40">
                  <c:v>42963</c:v>
                </c:pt>
                <c:pt idx="41">
                  <c:v>42964</c:v>
                </c:pt>
                <c:pt idx="42">
                  <c:v>42965</c:v>
                </c:pt>
                <c:pt idx="43">
                  <c:v>42968</c:v>
                </c:pt>
                <c:pt idx="44">
                  <c:v>42969</c:v>
                </c:pt>
                <c:pt idx="45">
                  <c:v>42970</c:v>
                </c:pt>
                <c:pt idx="46">
                  <c:v>42971</c:v>
                </c:pt>
                <c:pt idx="47">
                  <c:v>42972</c:v>
                </c:pt>
                <c:pt idx="48">
                  <c:v>42975</c:v>
                </c:pt>
                <c:pt idx="49">
                  <c:v>42976</c:v>
                </c:pt>
                <c:pt idx="50">
                  <c:v>42977</c:v>
                </c:pt>
                <c:pt idx="51">
                  <c:v>42978</c:v>
                </c:pt>
                <c:pt idx="52">
                  <c:v>42979</c:v>
                </c:pt>
                <c:pt idx="53">
                  <c:v>42982</c:v>
                </c:pt>
                <c:pt idx="54">
                  <c:v>42983</c:v>
                </c:pt>
                <c:pt idx="55">
                  <c:v>42984</c:v>
                </c:pt>
                <c:pt idx="56">
                  <c:v>42985</c:v>
                </c:pt>
                <c:pt idx="57">
                  <c:v>42986</c:v>
                </c:pt>
                <c:pt idx="58">
                  <c:v>42989</c:v>
                </c:pt>
                <c:pt idx="59">
                  <c:v>42990</c:v>
                </c:pt>
                <c:pt idx="60">
                  <c:v>42991</c:v>
                </c:pt>
                <c:pt idx="61">
                  <c:v>42992</c:v>
                </c:pt>
                <c:pt idx="62">
                  <c:v>42993</c:v>
                </c:pt>
                <c:pt idx="63">
                  <c:v>42996</c:v>
                </c:pt>
                <c:pt idx="64">
                  <c:v>42997</c:v>
                </c:pt>
                <c:pt idx="65">
                  <c:v>42998</c:v>
                </c:pt>
                <c:pt idx="66">
                  <c:v>42999</c:v>
                </c:pt>
                <c:pt idx="67">
                  <c:v>43000</c:v>
                </c:pt>
                <c:pt idx="68">
                  <c:v>43003</c:v>
                </c:pt>
                <c:pt idx="69">
                  <c:v>43004</c:v>
                </c:pt>
                <c:pt idx="70">
                  <c:v>43005</c:v>
                </c:pt>
                <c:pt idx="71">
                  <c:v>43006</c:v>
                </c:pt>
                <c:pt idx="72">
                  <c:v>43007</c:v>
                </c:pt>
                <c:pt idx="73">
                  <c:v>43010</c:v>
                </c:pt>
                <c:pt idx="74">
                  <c:v>43011</c:v>
                </c:pt>
                <c:pt idx="75">
                  <c:v>43012</c:v>
                </c:pt>
                <c:pt idx="76">
                  <c:v>43013</c:v>
                </c:pt>
                <c:pt idx="77">
                  <c:v>43014</c:v>
                </c:pt>
                <c:pt idx="78">
                  <c:v>43017</c:v>
                </c:pt>
                <c:pt idx="79">
                  <c:v>43018</c:v>
                </c:pt>
                <c:pt idx="80">
                  <c:v>43019</c:v>
                </c:pt>
                <c:pt idx="81">
                  <c:v>43020</c:v>
                </c:pt>
                <c:pt idx="82">
                  <c:v>43021</c:v>
                </c:pt>
                <c:pt idx="83">
                  <c:v>43024</c:v>
                </c:pt>
                <c:pt idx="84">
                  <c:v>43025</c:v>
                </c:pt>
                <c:pt idx="85">
                  <c:v>43026</c:v>
                </c:pt>
                <c:pt idx="86">
                  <c:v>43027</c:v>
                </c:pt>
                <c:pt idx="87">
                  <c:v>43028</c:v>
                </c:pt>
                <c:pt idx="88">
                  <c:v>43031</c:v>
                </c:pt>
                <c:pt idx="89">
                  <c:v>43032</c:v>
                </c:pt>
                <c:pt idx="90">
                  <c:v>43033</c:v>
                </c:pt>
                <c:pt idx="91">
                  <c:v>43034</c:v>
                </c:pt>
                <c:pt idx="92">
                  <c:v>43035</c:v>
                </c:pt>
                <c:pt idx="93">
                  <c:v>43038</c:v>
                </c:pt>
                <c:pt idx="94">
                  <c:v>43039</c:v>
                </c:pt>
                <c:pt idx="95">
                  <c:v>43040</c:v>
                </c:pt>
                <c:pt idx="96">
                  <c:v>43041</c:v>
                </c:pt>
                <c:pt idx="97">
                  <c:v>43042</c:v>
                </c:pt>
                <c:pt idx="98">
                  <c:v>43045</c:v>
                </c:pt>
                <c:pt idx="99">
                  <c:v>43046</c:v>
                </c:pt>
                <c:pt idx="100">
                  <c:v>43047</c:v>
                </c:pt>
                <c:pt idx="101">
                  <c:v>43048</c:v>
                </c:pt>
                <c:pt idx="102">
                  <c:v>43049</c:v>
                </c:pt>
                <c:pt idx="103">
                  <c:v>43052</c:v>
                </c:pt>
                <c:pt idx="104">
                  <c:v>43053</c:v>
                </c:pt>
                <c:pt idx="105">
                  <c:v>43054</c:v>
                </c:pt>
                <c:pt idx="106">
                  <c:v>43055</c:v>
                </c:pt>
                <c:pt idx="107">
                  <c:v>43056</c:v>
                </c:pt>
                <c:pt idx="108">
                  <c:v>43059</c:v>
                </c:pt>
                <c:pt idx="109">
                  <c:v>43060</c:v>
                </c:pt>
                <c:pt idx="110">
                  <c:v>43061</c:v>
                </c:pt>
                <c:pt idx="111">
                  <c:v>43062</c:v>
                </c:pt>
                <c:pt idx="112">
                  <c:v>43063</c:v>
                </c:pt>
                <c:pt idx="113">
                  <c:v>43066</c:v>
                </c:pt>
                <c:pt idx="114">
                  <c:v>43067</c:v>
                </c:pt>
                <c:pt idx="115">
                  <c:v>43068</c:v>
                </c:pt>
                <c:pt idx="116">
                  <c:v>43069</c:v>
                </c:pt>
                <c:pt idx="117">
                  <c:v>43070</c:v>
                </c:pt>
                <c:pt idx="118">
                  <c:v>43073</c:v>
                </c:pt>
                <c:pt idx="119">
                  <c:v>43074</c:v>
                </c:pt>
                <c:pt idx="120">
                  <c:v>43075</c:v>
                </c:pt>
                <c:pt idx="121">
                  <c:v>43076</c:v>
                </c:pt>
                <c:pt idx="122">
                  <c:v>43077</c:v>
                </c:pt>
                <c:pt idx="123">
                  <c:v>43080</c:v>
                </c:pt>
                <c:pt idx="124">
                  <c:v>43081</c:v>
                </c:pt>
                <c:pt idx="125">
                  <c:v>43082</c:v>
                </c:pt>
                <c:pt idx="126">
                  <c:v>43083</c:v>
                </c:pt>
                <c:pt idx="127">
                  <c:v>43084</c:v>
                </c:pt>
                <c:pt idx="128">
                  <c:v>43087</c:v>
                </c:pt>
                <c:pt idx="129">
                  <c:v>43088</c:v>
                </c:pt>
                <c:pt idx="130">
                  <c:v>43089</c:v>
                </c:pt>
                <c:pt idx="131">
                  <c:v>43090</c:v>
                </c:pt>
                <c:pt idx="132">
                  <c:v>43091</c:v>
                </c:pt>
                <c:pt idx="133">
                  <c:v>43096</c:v>
                </c:pt>
                <c:pt idx="134">
                  <c:v>43097</c:v>
                </c:pt>
                <c:pt idx="135">
                  <c:v>43098</c:v>
                </c:pt>
                <c:pt idx="136">
                  <c:v>43102</c:v>
                </c:pt>
                <c:pt idx="137">
                  <c:v>43103</c:v>
                </c:pt>
                <c:pt idx="138">
                  <c:v>43104</c:v>
                </c:pt>
                <c:pt idx="139">
                  <c:v>43105</c:v>
                </c:pt>
                <c:pt idx="140">
                  <c:v>43108</c:v>
                </c:pt>
                <c:pt idx="141">
                  <c:v>43109</c:v>
                </c:pt>
                <c:pt idx="142">
                  <c:v>43110</c:v>
                </c:pt>
                <c:pt idx="143">
                  <c:v>43111</c:v>
                </c:pt>
                <c:pt idx="144">
                  <c:v>43112</c:v>
                </c:pt>
                <c:pt idx="145">
                  <c:v>43115</c:v>
                </c:pt>
                <c:pt idx="146">
                  <c:v>43116</c:v>
                </c:pt>
                <c:pt idx="147">
                  <c:v>43117</c:v>
                </c:pt>
                <c:pt idx="148">
                  <c:v>43118</c:v>
                </c:pt>
                <c:pt idx="149">
                  <c:v>43119</c:v>
                </c:pt>
                <c:pt idx="150">
                  <c:v>43122</c:v>
                </c:pt>
                <c:pt idx="151">
                  <c:v>43123</c:v>
                </c:pt>
                <c:pt idx="152">
                  <c:v>43124</c:v>
                </c:pt>
                <c:pt idx="153">
                  <c:v>43125</c:v>
                </c:pt>
                <c:pt idx="154">
                  <c:v>43126</c:v>
                </c:pt>
                <c:pt idx="155">
                  <c:v>43129</c:v>
                </c:pt>
                <c:pt idx="156">
                  <c:v>43130</c:v>
                </c:pt>
                <c:pt idx="157">
                  <c:v>43131</c:v>
                </c:pt>
                <c:pt idx="158">
                  <c:v>43132</c:v>
                </c:pt>
                <c:pt idx="159">
                  <c:v>43133</c:v>
                </c:pt>
                <c:pt idx="160">
                  <c:v>43136</c:v>
                </c:pt>
                <c:pt idx="161">
                  <c:v>43137</c:v>
                </c:pt>
                <c:pt idx="162">
                  <c:v>43138</c:v>
                </c:pt>
                <c:pt idx="163">
                  <c:v>43139</c:v>
                </c:pt>
                <c:pt idx="164">
                  <c:v>43140</c:v>
                </c:pt>
                <c:pt idx="165">
                  <c:v>43143</c:v>
                </c:pt>
                <c:pt idx="166">
                  <c:v>43144</c:v>
                </c:pt>
                <c:pt idx="167">
                  <c:v>43145</c:v>
                </c:pt>
                <c:pt idx="168">
                  <c:v>43146</c:v>
                </c:pt>
                <c:pt idx="169">
                  <c:v>43147</c:v>
                </c:pt>
                <c:pt idx="170">
                  <c:v>43150</c:v>
                </c:pt>
                <c:pt idx="171">
                  <c:v>43151</c:v>
                </c:pt>
                <c:pt idx="172">
                  <c:v>43152</c:v>
                </c:pt>
                <c:pt idx="173">
                  <c:v>43153</c:v>
                </c:pt>
                <c:pt idx="174">
                  <c:v>43154</c:v>
                </c:pt>
                <c:pt idx="175">
                  <c:v>43157</c:v>
                </c:pt>
                <c:pt idx="176">
                  <c:v>43158</c:v>
                </c:pt>
                <c:pt idx="177">
                  <c:v>43159</c:v>
                </c:pt>
                <c:pt idx="178">
                  <c:v>43160</c:v>
                </c:pt>
                <c:pt idx="179">
                  <c:v>43161</c:v>
                </c:pt>
                <c:pt idx="180">
                  <c:v>43164</c:v>
                </c:pt>
                <c:pt idx="181">
                  <c:v>43165</c:v>
                </c:pt>
                <c:pt idx="182">
                  <c:v>43166</c:v>
                </c:pt>
                <c:pt idx="183">
                  <c:v>43167</c:v>
                </c:pt>
                <c:pt idx="184">
                  <c:v>43168</c:v>
                </c:pt>
                <c:pt idx="185">
                  <c:v>43171</c:v>
                </c:pt>
                <c:pt idx="186">
                  <c:v>43172</c:v>
                </c:pt>
                <c:pt idx="187">
                  <c:v>43173</c:v>
                </c:pt>
                <c:pt idx="188">
                  <c:v>43174</c:v>
                </c:pt>
                <c:pt idx="189">
                  <c:v>43175</c:v>
                </c:pt>
                <c:pt idx="190">
                  <c:v>43178</c:v>
                </c:pt>
                <c:pt idx="191">
                  <c:v>43179</c:v>
                </c:pt>
                <c:pt idx="192">
                  <c:v>43180</c:v>
                </c:pt>
                <c:pt idx="193">
                  <c:v>43181</c:v>
                </c:pt>
                <c:pt idx="194">
                  <c:v>43182</c:v>
                </c:pt>
                <c:pt idx="195">
                  <c:v>43185</c:v>
                </c:pt>
                <c:pt idx="196">
                  <c:v>43186</c:v>
                </c:pt>
                <c:pt idx="197">
                  <c:v>43187</c:v>
                </c:pt>
                <c:pt idx="198">
                  <c:v>43188</c:v>
                </c:pt>
                <c:pt idx="199">
                  <c:v>43193</c:v>
                </c:pt>
                <c:pt idx="200">
                  <c:v>43194</c:v>
                </c:pt>
                <c:pt idx="201">
                  <c:v>43195</c:v>
                </c:pt>
                <c:pt idx="202">
                  <c:v>43196</c:v>
                </c:pt>
                <c:pt idx="203">
                  <c:v>43199</c:v>
                </c:pt>
                <c:pt idx="204">
                  <c:v>43200</c:v>
                </c:pt>
                <c:pt idx="205">
                  <c:v>43201</c:v>
                </c:pt>
                <c:pt idx="206">
                  <c:v>43202</c:v>
                </c:pt>
                <c:pt idx="207">
                  <c:v>43203</c:v>
                </c:pt>
                <c:pt idx="208">
                  <c:v>43206</c:v>
                </c:pt>
                <c:pt idx="209">
                  <c:v>43207</c:v>
                </c:pt>
                <c:pt idx="210">
                  <c:v>43208</c:v>
                </c:pt>
                <c:pt idx="211">
                  <c:v>43209</c:v>
                </c:pt>
                <c:pt idx="212">
                  <c:v>43210</c:v>
                </c:pt>
                <c:pt idx="213">
                  <c:v>43213</c:v>
                </c:pt>
                <c:pt idx="214">
                  <c:v>43214</c:v>
                </c:pt>
                <c:pt idx="215">
                  <c:v>43215</c:v>
                </c:pt>
                <c:pt idx="216">
                  <c:v>43216</c:v>
                </c:pt>
                <c:pt idx="217">
                  <c:v>43217</c:v>
                </c:pt>
                <c:pt idx="218">
                  <c:v>43220</c:v>
                </c:pt>
                <c:pt idx="219">
                  <c:v>43222</c:v>
                </c:pt>
                <c:pt idx="220">
                  <c:v>43223</c:v>
                </c:pt>
                <c:pt idx="221">
                  <c:v>43224</c:v>
                </c:pt>
                <c:pt idx="222">
                  <c:v>43227</c:v>
                </c:pt>
                <c:pt idx="223">
                  <c:v>43228</c:v>
                </c:pt>
                <c:pt idx="224">
                  <c:v>43229</c:v>
                </c:pt>
                <c:pt idx="225">
                  <c:v>43230</c:v>
                </c:pt>
                <c:pt idx="226">
                  <c:v>43231</c:v>
                </c:pt>
                <c:pt idx="227">
                  <c:v>43234</c:v>
                </c:pt>
                <c:pt idx="228">
                  <c:v>43235</c:v>
                </c:pt>
                <c:pt idx="229">
                  <c:v>43236</c:v>
                </c:pt>
                <c:pt idx="230">
                  <c:v>43237</c:v>
                </c:pt>
                <c:pt idx="231">
                  <c:v>43238</c:v>
                </c:pt>
                <c:pt idx="232">
                  <c:v>43241</c:v>
                </c:pt>
                <c:pt idx="233">
                  <c:v>43242</c:v>
                </c:pt>
                <c:pt idx="234">
                  <c:v>43243</c:v>
                </c:pt>
                <c:pt idx="235">
                  <c:v>43244</c:v>
                </c:pt>
                <c:pt idx="236">
                  <c:v>43245</c:v>
                </c:pt>
                <c:pt idx="237">
                  <c:v>43248</c:v>
                </c:pt>
                <c:pt idx="238">
                  <c:v>43249</c:v>
                </c:pt>
                <c:pt idx="239">
                  <c:v>43250</c:v>
                </c:pt>
                <c:pt idx="240">
                  <c:v>43251</c:v>
                </c:pt>
                <c:pt idx="241">
                  <c:v>43252</c:v>
                </c:pt>
                <c:pt idx="242">
                  <c:v>43255</c:v>
                </c:pt>
                <c:pt idx="243">
                  <c:v>43256</c:v>
                </c:pt>
                <c:pt idx="244">
                  <c:v>43257</c:v>
                </c:pt>
                <c:pt idx="245">
                  <c:v>43258</c:v>
                </c:pt>
                <c:pt idx="246">
                  <c:v>43259</c:v>
                </c:pt>
                <c:pt idx="247">
                  <c:v>43262</c:v>
                </c:pt>
                <c:pt idx="248">
                  <c:v>43263</c:v>
                </c:pt>
                <c:pt idx="249">
                  <c:v>43264</c:v>
                </c:pt>
                <c:pt idx="250">
                  <c:v>43265</c:v>
                </c:pt>
                <c:pt idx="251">
                  <c:v>43266</c:v>
                </c:pt>
                <c:pt idx="252">
                  <c:v>43269</c:v>
                </c:pt>
                <c:pt idx="253">
                  <c:v>43270</c:v>
                </c:pt>
                <c:pt idx="254">
                  <c:v>43271</c:v>
                </c:pt>
                <c:pt idx="255">
                  <c:v>43272</c:v>
                </c:pt>
                <c:pt idx="256">
                  <c:v>43273</c:v>
                </c:pt>
                <c:pt idx="257">
                  <c:v>43276</c:v>
                </c:pt>
                <c:pt idx="258">
                  <c:v>43277</c:v>
                </c:pt>
                <c:pt idx="259">
                  <c:v>43278</c:v>
                </c:pt>
                <c:pt idx="260">
                  <c:v>43279</c:v>
                </c:pt>
                <c:pt idx="261">
                  <c:v>43280</c:v>
                </c:pt>
                <c:pt idx="262">
                  <c:v>43283</c:v>
                </c:pt>
                <c:pt idx="263">
                  <c:v>43284</c:v>
                </c:pt>
                <c:pt idx="264">
                  <c:v>43285</c:v>
                </c:pt>
                <c:pt idx="265">
                  <c:v>43286</c:v>
                </c:pt>
                <c:pt idx="266">
                  <c:v>43287</c:v>
                </c:pt>
                <c:pt idx="267">
                  <c:v>43290</c:v>
                </c:pt>
                <c:pt idx="268">
                  <c:v>43291</c:v>
                </c:pt>
                <c:pt idx="269">
                  <c:v>43292</c:v>
                </c:pt>
                <c:pt idx="270">
                  <c:v>43293</c:v>
                </c:pt>
                <c:pt idx="271">
                  <c:v>43294</c:v>
                </c:pt>
                <c:pt idx="272">
                  <c:v>43297</c:v>
                </c:pt>
                <c:pt idx="273">
                  <c:v>43298</c:v>
                </c:pt>
                <c:pt idx="274">
                  <c:v>43299</c:v>
                </c:pt>
                <c:pt idx="275">
                  <c:v>43300</c:v>
                </c:pt>
                <c:pt idx="276">
                  <c:v>43301</c:v>
                </c:pt>
                <c:pt idx="277">
                  <c:v>43304</c:v>
                </c:pt>
                <c:pt idx="278">
                  <c:v>43305</c:v>
                </c:pt>
                <c:pt idx="279">
                  <c:v>43306</c:v>
                </c:pt>
                <c:pt idx="280">
                  <c:v>43307</c:v>
                </c:pt>
                <c:pt idx="281">
                  <c:v>43308</c:v>
                </c:pt>
                <c:pt idx="282">
                  <c:v>43311</c:v>
                </c:pt>
                <c:pt idx="283">
                  <c:v>43312</c:v>
                </c:pt>
                <c:pt idx="284">
                  <c:v>43313</c:v>
                </c:pt>
                <c:pt idx="285">
                  <c:v>43314</c:v>
                </c:pt>
                <c:pt idx="286">
                  <c:v>43315</c:v>
                </c:pt>
                <c:pt idx="287">
                  <c:v>43318</c:v>
                </c:pt>
                <c:pt idx="288">
                  <c:v>43319</c:v>
                </c:pt>
                <c:pt idx="289">
                  <c:v>43320</c:v>
                </c:pt>
                <c:pt idx="290">
                  <c:v>43321</c:v>
                </c:pt>
                <c:pt idx="291">
                  <c:v>43322</c:v>
                </c:pt>
                <c:pt idx="292">
                  <c:v>43325</c:v>
                </c:pt>
                <c:pt idx="293">
                  <c:v>43326</c:v>
                </c:pt>
                <c:pt idx="294">
                  <c:v>43327</c:v>
                </c:pt>
                <c:pt idx="295">
                  <c:v>43328</c:v>
                </c:pt>
                <c:pt idx="296">
                  <c:v>43329</c:v>
                </c:pt>
                <c:pt idx="297">
                  <c:v>43332</c:v>
                </c:pt>
                <c:pt idx="298">
                  <c:v>43333</c:v>
                </c:pt>
                <c:pt idx="299">
                  <c:v>43334</c:v>
                </c:pt>
                <c:pt idx="300">
                  <c:v>43335</c:v>
                </c:pt>
                <c:pt idx="301">
                  <c:v>43336</c:v>
                </c:pt>
                <c:pt idx="302">
                  <c:v>43339</c:v>
                </c:pt>
                <c:pt idx="303">
                  <c:v>43340</c:v>
                </c:pt>
                <c:pt idx="304">
                  <c:v>43341</c:v>
                </c:pt>
                <c:pt idx="305">
                  <c:v>43342</c:v>
                </c:pt>
                <c:pt idx="306">
                  <c:v>43343</c:v>
                </c:pt>
                <c:pt idx="307">
                  <c:v>43346</c:v>
                </c:pt>
                <c:pt idx="308">
                  <c:v>43347</c:v>
                </c:pt>
                <c:pt idx="309">
                  <c:v>43348</c:v>
                </c:pt>
                <c:pt idx="310">
                  <c:v>43349</c:v>
                </c:pt>
                <c:pt idx="311">
                  <c:v>43350</c:v>
                </c:pt>
                <c:pt idx="312">
                  <c:v>43353</c:v>
                </c:pt>
                <c:pt idx="313">
                  <c:v>43354</c:v>
                </c:pt>
                <c:pt idx="314">
                  <c:v>43355</c:v>
                </c:pt>
                <c:pt idx="315">
                  <c:v>43356</c:v>
                </c:pt>
                <c:pt idx="316">
                  <c:v>43357</c:v>
                </c:pt>
                <c:pt idx="317">
                  <c:v>43360</c:v>
                </c:pt>
                <c:pt idx="318">
                  <c:v>43361</c:v>
                </c:pt>
                <c:pt idx="319">
                  <c:v>43362</c:v>
                </c:pt>
                <c:pt idx="320">
                  <c:v>43363</c:v>
                </c:pt>
                <c:pt idx="321">
                  <c:v>43364</c:v>
                </c:pt>
                <c:pt idx="322">
                  <c:v>43367</c:v>
                </c:pt>
                <c:pt idx="323">
                  <c:v>43368</c:v>
                </c:pt>
                <c:pt idx="324">
                  <c:v>43369</c:v>
                </c:pt>
                <c:pt idx="325">
                  <c:v>43370</c:v>
                </c:pt>
                <c:pt idx="326">
                  <c:v>43371</c:v>
                </c:pt>
                <c:pt idx="327">
                  <c:v>43374</c:v>
                </c:pt>
                <c:pt idx="328">
                  <c:v>43375</c:v>
                </c:pt>
                <c:pt idx="329">
                  <c:v>43377</c:v>
                </c:pt>
                <c:pt idx="330">
                  <c:v>43378</c:v>
                </c:pt>
                <c:pt idx="331">
                  <c:v>43381</c:v>
                </c:pt>
                <c:pt idx="332">
                  <c:v>43382</c:v>
                </c:pt>
                <c:pt idx="333">
                  <c:v>43383</c:v>
                </c:pt>
                <c:pt idx="334">
                  <c:v>43384</c:v>
                </c:pt>
                <c:pt idx="335">
                  <c:v>43385</c:v>
                </c:pt>
                <c:pt idx="336">
                  <c:v>43388</c:v>
                </c:pt>
                <c:pt idx="337">
                  <c:v>43389</c:v>
                </c:pt>
                <c:pt idx="338">
                  <c:v>43390</c:v>
                </c:pt>
                <c:pt idx="339">
                  <c:v>43391</c:v>
                </c:pt>
                <c:pt idx="340">
                  <c:v>43392</c:v>
                </c:pt>
                <c:pt idx="341">
                  <c:v>43395</c:v>
                </c:pt>
                <c:pt idx="342">
                  <c:v>43396</c:v>
                </c:pt>
                <c:pt idx="343">
                  <c:v>43397</c:v>
                </c:pt>
                <c:pt idx="344">
                  <c:v>43398</c:v>
                </c:pt>
                <c:pt idx="345">
                  <c:v>43399</c:v>
                </c:pt>
                <c:pt idx="346">
                  <c:v>43402</c:v>
                </c:pt>
                <c:pt idx="347">
                  <c:v>43403</c:v>
                </c:pt>
                <c:pt idx="348">
                  <c:v>43404</c:v>
                </c:pt>
                <c:pt idx="349">
                  <c:v>43405</c:v>
                </c:pt>
                <c:pt idx="350">
                  <c:v>43406</c:v>
                </c:pt>
                <c:pt idx="351">
                  <c:v>43409</c:v>
                </c:pt>
                <c:pt idx="352">
                  <c:v>43410</c:v>
                </c:pt>
                <c:pt idx="353">
                  <c:v>43411</c:v>
                </c:pt>
                <c:pt idx="354">
                  <c:v>43412</c:v>
                </c:pt>
                <c:pt idx="355">
                  <c:v>43413</c:v>
                </c:pt>
                <c:pt idx="356">
                  <c:v>43416</c:v>
                </c:pt>
                <c:pt idx="357">
                  <c:v>43417</c:v>
                </c:pt>
                <c:pt idx="358">
                  <c:v>43418</c:v>
                </c:pt>
                <c:pt idx="359">
                  <c:v>43419</c:v>
                </c:pt>
                <c:pt idx="360">
                  <c:v>43420</c:v>
                </c:pt>
                <c:pt idx="361">
                  <c:v>43423</c:v>
                </c:pt>
                <c:pt idx="362">
                  <c:v>43424</c:v>
                </c:pt>
                <c:pt idx="363">
                  <c:v>43425</c:v>
                </c:pt>
                <c:pt idx="364">
                  <c:v>43426</c:v>
                </c:pt>
                <c:pt idx="365">
                  <c:v>43427</c:v>
                </c:pt>
                <c:pt idx="366">
                  <c:v>43430</c:v>
                </c:pt>
                <c:pt idx="367">
                  <c:v>43431</c:v>
                </c:pt>
                <c:pt idx="368">
                  <c:v>43432</c:v>
                </c:pt>
                <c:pt idx="369">
                  <c:v>43433</c:v>
                </c:pt>
                <c:pt idx="370">
                  <c:v>43434</c:v>
                </c:pt>
                <c:pt idx="371">
                  <c:v>43437</c:v>
                </c:pt>
                <c:pt idx="372">
                  <c:v>43438</c:v>
                </c:pt>
                <c:pt idx="373">
                  <c:v>43439</c:v>
                </c:pt>
                <c:pt idx="374">
                  <c:v>43440</c:v>
                </c:pt>
                <c:pt idx="375">
                  <c:v>43441</c:v>
                </c:pt>
                <c:pt idx="376">
                  <c:v>43444</c:v>
                </c:pt>
                <c:pt idx="377">
                  <c:v>43445</c:v>
                </c:pt>
                <c:pt idx="378">
                  <c:v>43446</c:v>
                </c:pt>
                <c:pt idx="379">
                  <c:v>43447</c:v>
                </c:pt>
                <c:pt idx="380">
                  <c:v>43448</c:v>
                </c:pt>
                <c:pt idx="381">
                  <c:v>43451</c:v>
                </c:pt>
                <c:pt idx="382">
                  <c:v>43452</c:v>
                </c:pt>
                <c:pt idx="383">
                  <c:v>43453</c:v>
                </c:pt>
                <c:pt idx="384">
                  <c:v>43454</c:v>
                </c:pt>
                <c:pt idx="385">
                  <c:v>43455</c:v>
                </c:pt>
                <c:pt idx="386">
                  <c:v>43461</c:v>
                </c:pt>
                <c:pt idx="387">
                  <c:v>43462</c:v>
                </c:pt>
                <c:pt idx="388">
                  <c:v>43467</c:v>
                </c:pt>
                <c:pt idx="389">
                  <c:v>43468</c:v>
                </c:pt>
                <c:pt idx="390">
                  <c:v>43469</c:v>
                </c:pt>
                <c:pt idx="391">
                  <c:v>43472</c:v>
                </c:pt>
                <c:pt idx="392">
                  <c:v>43473</c:v>
                </c:pt>
                <c:pt idx="393">
                  <c:v>43474</c:v>
                </c:pt>
                <c:pt idx="394">
                  <c:v>43475</c:v>
                </c:pt>
                <c:pt idx="395">
                  <c:v>43476</c:v>
                </c:pt>
                <c:pt idx="396">
                  <c:v>43479</c:v>
                </c:pt>
                <c:pt idx="397">
                  <c:v>43480</c:v>
                </c:pt>
                <c:pt idx="398">
                  <c:v>43481</c:v>
                </c:pt>
                <c:pt idx="399">
                  <c:v>43482</c:v>
                </c:pt>
                <c:pt idx="400">
                  <c:v>43483</c:v>
                </c:pt>
                <c:pt idx="401">
                  <c:v>43486</c:v>
                </c:pt>
                <c:pt idx="402">
                  <c:v>43487</c:v>
                </c:pt>
                <c:pt idx="403">
                  <c:v>43488</c:v>
                </c:pt>
                <c:pt idx="404">
                  <c:v>43489</c:v>
                </c:pt>
                <c:pt idx="405">
                  <c:v>43490</c:v>
                </c:pt>
                <c:pt idx="406">
                  <c:v>43493</c:v>
                </c:pt>
                <c:pt idx="407">
                  <c:v>43494</c:v>
                </c:pt>
                <c:pt idx="408">
                  <c:v>43495</c:v>
                </c:pt>
                <c:pt idx="409">
                  <c:v>43496</c:v>
                </c:pt>
                <c:pt idx="410">
                  <c:v>43497</c:v>
                </c:pt>
                <c:pt idx="411">
                  <c:v>43500</c:v>
                </c:pt>
                <c:pt idx="412">
                  <c:v>43501</c:v>
                </c:pt>
                <c:pt idx="413">
                  <c:v>43502</c:v>
                </c:pt>
                <c:pt idx="414">
                  <c:v>43503</c:v>
                </c:pt>
                <c:pt idx="415">
                  <c:v>43504</c:v>
                </c:pt>
                <c:pt idx="416">
                  <c:v>43507</c:v>
                </c:pt>
                <c:pt idx="417">
                  <c:v>43508</c:v>
                </c:pt>
                <c:pt idx="418">
                  <c:v>43509</c:v>
                </c:pt>
                <c:pt idx="419">
                  <c:v>43510</c:v>
                </c:pt>
                <c:pt idx="420">
                  <c:v>43511</c:v>
                </c:pt>
                <c:pt idx="421">
                  <c:v>43514</c:v>
                </c:pt>
                <c:pt idx="422">
                  <c:v>43515</c:v>
                </c:pt>
                <c:pt idx="423">
                  <c:v>43516</c:v>
                </c:pt>
                <c:pt idx="424">
                  <c:v>43517</c:v>
                </c:pt>
                <c:pt idx="425">
                  <c:v>43518</c:v>
                </c:pt>
                <c:pt idx="426">
                  <c:v>43521</c:v>
                </c:pt>
                <c:pt idx="427">
                  <c:v>43522</c:v>
                </c:pt>
                <c:pt idx="428">
                  <c:v>43523</c:v>
                </c:pt>
                <c:pt idx="429">
                  <c:v>43524</c:v>
                </c:pt>
                <c:pt idx="430">
                  <c:v>43525</c:v>
                </c:pt>
                <c:pt idx="431">
                  <c:v>43528</c:v>
                </c:pt>
                <c:pt idx="432">
                  <c:v>43529</c:v>
                </c:pt>
                <c:pt idx="433">
                  <c:v>43530</c:v>
                </c:pt>
                <c:pt idx="434">
                  <c:v>43531</c:v>
                </c:pt>
                <c:pt idx="435">
                  <c:v>43532</c:v>
                </c:pt>
                <c:pt idx="436">
                  <c:v>43535</c:v>
                </c:pt>
                <c:pt idx="437">
                  <c:v>43536</c:v>
                </c:pt>
                <c:pt idx="438">
                  <c:v>43537</c:v>
                </c:pt>
                <c:pt idx="439">
                  <c:v>43538</c:v>
                </c:pt>
                <c:pt idx="440">
                  <c:v>43539</c:v>
                </c:pt>
                <c:pt idx="441">
                  <c:v>43542</c:v>
                </c:pt>
                <c:pt idx="442">
                  <c:v>43543</c:v>
                </c:pt>
                <c:pt idx="443">
                  <c:v>43544</c:v>
                </c:pt>
                <c:pt idx="444">
                  <c:v>43545</c:v>
                </c:pt>
                <c:pt idx="445">
                  <c:v>43546</c:v>
                </c:pt>
                <c:pt idx="446">
                  <c:v>43549</c:v>
                </c:pt>
                <c:pt idx="447">
                  <c:v>43550</c:v>
                </c:pt>
                <c:pt idx="448">
                  <c:v>43551</c:v>
                </c:pt>
                <c:pt idx="449">
                  <c:v>43552</c:v>
                </c:pt>
                <c:pt idx="450">
                  <c:v>43553</c:v>
                </c:pt>
                <c:pt idx="451">
                  <c:v>43556</c:v>
                </c:pt>
                <c:pt idx="452">
                  <c:v>43557</c:v>
                </c:pt>
                <c:pt idx="453">
                  <c:v>43558</c:v>
                </c:pt>
                <c:pt idx="454">
                  <c:v>43559</c:v>
                </c:pt>
                <c:pt idx="455">
                  <c:v>43560</c:v>
                </c:pt>
                <c:pt idx="456">
                  <c:v>43563</c:v>
                </c:pt>
                <c:pt idx="457">
                  <c:v>43564</c:v>
                </c:pt>
                <c:pt idx="458">
                  <c:v>43565</c:v>
                </c:pt>
                <c:pt idx="459">
                  <c:v>43566</c:v>
                </c:pt>
                <c:pt idx="460">
                  <c:v>43567</c:v>
                </c:pt>
                <c:pt idx="461">
                  <c:v>43570</c:v>
                </c:pt>
                <c:pt idx="462">
                  <c:v>43571</c:v>
                </c:pt>
                <c:pt idx="463">
                  <c:v>43572</c:v>
                </c:pt>
                <c:pt idx="464">
                  <c:v>43573</c:v>
                </c:pt>
                <c:pt idx="465">
                  <c:v>43578</c:v>
                </c:pt>
                <c:pt idx="466">
                  <c:v>43579</c:v>
                </c:pt>
                <c:pt idx="467">
                  <c:v>43580</c:v>
                </c:pt>
                <c:pt idx="468">
                  <c:v>43581</c:v>
                </c:pt>
                <c:pt idx="469">
                  <c:v>43584</c:v>
                </c:pt>
                <c:pt idx="470">
                  <c:v>43585</c:v>
                </c:pt>
                <c:pt idx="471">
                  <c:v>43587</c:v>
                </c:pt>
                <c:pt idx="472">
                  <c:v>43588</c:v>
                </c:pt>
                <c:pt idx="473">
                  <c:v>43591</c:v>
                </c:pt>
                <c:pt idx="474">
                  <c:v>43592</c:v>
                </c:pt>
                <c:pt idx="475">
                  <c:v>43593</c:v>
                </c:pt>
                <c:pt idx="476">
                  <c:v>43594</c:v>
                </c:pt>
                <c:pt idx="477">
                  <c:v>43595</c:v>
                </c:pt>
                <c:pt idx="478">
                  <c:v>43598</c:v>
                </c:pt>
                <c:pt idx="479">
                  <c:v>43599</c:v>
                </c:pt>
                <c:pt idx="480">
                  <c:v>43600</c:v>
                </c:pt>
                <c:pt idx="481">
                  <c:v>43601</c:v>
                </c:pt>
                <c:pt idx="482">
                  <c:v>43602</c:v>
                </c:pt>
                <c:pt idx="483">
                  <c:v>43605</c:v>
                </c:pt>
                <c:pt idx="484">
                  <c:v>43606</c:v>
                </c:pt>
                <c:pt idx="485">
                  <c:v>43607</c:v>
                </c:pt>
                <c:pt idx="486">
                  <c:v>43608</c:v>
                </c:pt>
                <c:pt idx="487">
                  <c:v>43609</c:v>
                </c:pt>
                <c:pt idx="488">
                  <c:v>43612</c:v>
                </c:pt>
                <c:pt idx="489">
                  <c:v>43613</c:v>
                </c:pt>
                <c:pt idx="490">
                  <c:v>43614</c:v>
                </c:pt>
                <c:pt idx="491">
                  <c:v>43615</c:v>
                </c:pt>
                <c:pt idx="492">
                  <c:v>43616</c:v>
                </c:pt>
                <c:pt idx="493">
                  <c:v>43619</c:v>
                </c:pt>
                <c:pt idx="494">
                  <c:v>43620</c:v>
                </c:pt>
                <c:pt idx="495">
                  <c:v>43621</c:v>
                </c:pt>
                <c:pt idx="496">
                  <c:v>43622</c:v>
                </c:pt>
                <c:pt idx="497">
                  <c:v>43623</c:v>
                </c:pt>
                <c:pt idx="498">
                  <c:v>43627</c:v>
                </c:pt>
                <c:pt idx="499">
                  <c:v>43628</c:v>
                </c:pt>
                <c:pt idx="500">
                  <c:v>43629</c:v>
                </c:pt>
                <c:pt idx="501">
                  <c:v>43630</c:v>
                </c:pt>
                <c:pt idx="502">
                  <c:v>43633</c:v>
                </c:pt>
                <c:pt idx="503">
                  <c:v>43634</c:v>
                </c:pt>
                <c:pt idx="504">
                  <c:v>43635</c:v>
                </c:pt>
                <c:pt idx="505">
                  <c:v>43636</c:v>
                </c:pt>
                <c:pt idx="506">
                  <c:v>43637</c:v>
                </c:pt>
                <c:pt idx="507">
                  <c:v>43640</c:v>
                </c:pt>
                <c:pt idx="508">
                  <c:v>43641</c:v>
                </c:pt>
                <c:pt idx="509">
                  <c:v>43642</c:v>
                </c:pt>
                <c:pt idx="510">
                  <c:v>43643</c:v>
                </c:pt>
                <c:pt idx="511">
                  <c:v>43644</c:v>
                </c:pt>
                <c:pt idx="512">
                  <c:v>43647</c:v>
                </c:pt>
                <c:pt idx="513">
                  <c:v>43648</c:v>
                </c:pt>
                <c:pt idx="514">
                  <c:v>43649</c:v>
                </c:pt>
                <c:pt idx="515">
                  <c:v>43650</c:v>
                </c:pt>
                <c:pt idx="516">
                  <c:v>43651</c:v>
                </c:pt>
                <c:pt idx="517">
                  <c:v>43654</c:v>
                </c:pt>
                <c:pt idx="518">
                  <c:v>43655</c:v>
                </c:pt>
                <c:pt idx="519">
                  <c:v>43656</c:v>
                </c:pt>
                <c:pt idx="520">
                  <c:v>43657</c:v>
                </c:pt>
                <c:pt idx="521">
                  <c:v>43658</c:v>
                </c:pt>
                <c:pt idx="522">
                  <c:v>43661</c:v>
                </c:pt>
                <c:pt idx="523">
                  <c:v>43662</c:v>
                </c:pt>
                <c:pt idx="524">
                  <c:v>43663</c:v>
                </c:pt>
                <c:pt idx="525">
                  <c:v>43664</c:v>
                </c:pt>
                <c:pt idx="526">
                  <c:v>43665</c:v>
                </c:pt>
                <c:pt idx="527">
                  <c:v>43668</c:v>
                </c:pt>
                <c:pt idx="528">
                  <c:v>43669</c:v>
                </c:pt>
                <c:pt idx="529">
                  <c:v>43670</c:v>
                </c:pt>
                <c:pt idx="530">
                  <c:v>43671</c:v>
                </c:pt>
                <c:pt idx="531">
                  <c:v>43672</c:v>
                </c:pt>
                <c:pt idx="532">
                  <c:v>43675</c:v>
                </c:pt>
                <c:pt idx="533">
                  <c:v>43676</c:v>
                </c:pt>
                <c:pt idx="534">
                  <c:v>43677</c:v>
                </c:pt>
                <c:pt idx="535">
                  <c:v>43678</c:v>
                </c:pt>
                <c:pt idx="536">
                  <c:v>43679</c:v>
                </c:pt>
                <c:pt idx="537">
                  <c:v>43682</c:v>
                </c:pt>
                <c:pt idx="538">
                  <c:v>43683</c:v>
                </c:pt>
                <c:pt idx="539">
                  <c:v>43684</c:v>
                </c:pt>
                <c:pt idx="540">
                  <c:v>43685</c:v>
                </c:pt>
                <c:pt idx="541">
                  <c:v>43686</c:v>
                </c:pt>
                <c:pt idx="542">
                  <c:v>43689</c:v>
                </c:pt>
                <c:pt idx="543">
                  <c:v>43690</c:v>
                </c:pt>
                <c:pt idx="544">
                  <c:v>43691</c:v>
                </c:pt>
                <c:pt idx="545">
                  <c:v>43692</c:v>
                </c:pt>
                <c:pt idx="546">
                  <c:v>43693</c:v>
                </c:pt>
                <c:pt idx="547">
                  <c:v>43696</c:v>
                </c:pt>
                <c:pt idx="548">
                  <c:v>43697</c:v>
                </c:pt>
                <c:pt idx="549">
                  <c:v>43698</c:v>
                </c:pt>
                <c:pt idx="550">
                  <c:v>43699</c:v>
                </c:pt>
                <c:pt idx="551">
                  <c:v>43700</c:v>
                </c:pt>
                <c:pt idx="552">
                  <c:v>43703</c:v>
                </c:pt>
                <c:pt idx="553">
                  <c:v>43704</c:v>
                </c:pt>
                <c:pt idx="554">
                  <c:v>43705</c:v>
                </c:pt>
                <c:pt idx="555">
                  <c:v>43706</c:v>
                </c:pt>
                <c:pt idx="556">
                  <c:v>43707</c:v>
                </c:pt>
                <c:pt idx="557">
                  <c:v>43710</c:v>
                </c:pt>
                <c:pt idx="558">
                  <c:v>43711</c:v>
                </c:pt>
                <c:pt idx="559">
                  <c:v>43712</c:v>
                </c:pt>
                <c:pt idx="560">
                  <c:v>43713</c:v>
                </c:pt>
                <c:pt idx="561">
                  <c:v>43714</c:v>
                </c:pt>
                <c:pt idx="562">
                  <c:v>43717</c:v>
                </c:pt>
                <c:pt idx="563">
                  <c:v>43718</c:v>
                </c:pt>
                <c:pt idx="564">
                  <c:v>43719</c:v>
                </c:pt>
                <c:pt idx="565">
                  <c:v>43720</c:v>
                </c:pt>
                <c:pt idx="566">
                  <c:v>43721</c:v>
                </c:pt>
                <c:pt idx="567">
                  <c:v>43724</c:v>
                </c:pt>
                <c:pt idx="568">
                  <c:v>43725</c:v>
                </c:pt>
                <c:pt idx="569">
                  <c:v>43726</c:v>
                </c:pt>
                <c:pt idx="570">
                  <c:v>43727</c:v>
                </c:pt>
                <c:pt idx="571">
                  <c:v>43728</c:v>
                </c:pt>
                <c:pt idx="572">
                  <c:v>43731</c:v>
                </c:pt>
                <c:pt idx="573">
                  <c:v>43732</c:v>
                </c:pt>
                <c:pt idx="574">
                  <c:v>43733</c:v>
                </c:pt>
                <c:pt idx="575">
                  <c:v>43734</c:v>
                </c:pt>
                <c:pt idx="576">
                  <c:v>43735</c:v>
                </c:pt>
                <c:pt idx="577">
                  <c:v>43738</c:v>
                </c:pt>
                <c:pt idx="578">
                  <c:v>43739</c:v>
                </c:pt>
                <c:pt idx="579">
                  <c:v>43740</c:v>
                </c:pt>
                <c:pt idx="580">
                  <c:v>43742</c:v>
                </c:pt>
                <c:pt idx="581">
                  <c:v>43745</c:v>
                </c:pt>
                <c:pt idx="582">
                  <c:v>43746</c:v>
                </c:pt>
                <c:pt idx="583">
                  <c:v>43747</c:v>
                </c:pt>
                <c:pt idx="584">
                  <c:v>43748</c:v>
                </c:pt>
                <c:pt idx="585">
                  <c:v>43749</c:v>
                </c:pt>
                <c:pt idx="586">
                  <c:v>43752</c:v>
                </c:pt>
                <c:pt idx="587">
                  <c:v>43753</c:v>
                </c:pt>
                <c:pt idx="588">
                  <c:v>43754</c:v>
                </c:pt>
                <c:pt idx="589">
                  <c:v>43755</c:v>
                </c:pt>
                <c:pt idx="590">
                  <c:v>43756</c:v>
                </c:pt>
                <c:pt idx="591">
                  <c:v>43759</c:v>
                </c:pt>
                <c:pt idx="592">
                  <c:v>43760</c:v>
                </c:pt>
                <c:pt idx="593">
                  <c:v>43761</c:v>
                </c:pt>
                <c:pt idx="594">
                  <c:v>43762</c:v>
                </c:pt>
                <c:pt idx="595">
                  <c:v>43763</c:v>
                </c:pt>
                <c:pt idx="596">
                  <c:v>43766</c:v>
                </c:pt>
                <c:pt idx="597">
                  <c:v>43767</c:v>
                </c:pt>
                <c:pt idx="598">
                  <c:v>43768</c:v>
                </c:pt>
                <c:pt idx="599">
                  <c:v>43769</c:v>
                </c:pt>
                <c:pt idx="600">
                  <c:v>43770</c:v>
                </c:pt>
                <c:pt idx="601">
                  <c:v>43773</c:v>
                </c:pt>
                <c:pt idx="602">
                  <c:v>43774</c:v>
                </c:pt>
                <c:pt idx="603">
                  <c:v>43775</c:v>
                </c:pt>
                <c:pt idx="604">
                  <c:v>43776</c:v>
                </c:pt>
                <c:pt idx="605">
                  <c:v>43777</c:v>
                </c:pt>
                <c:pt idx="606">
                  <c:v>43780</c:v>
                </c:pt>
                <c:pt idx="607">
                  <c:v>43781</c:v>
                </c:pt>
                <c:pt idx="608">
                  <c:v>43782</c:v>
                </c:pt>
                <c:pt idx="609">
                  <c:v>43783</c:v>
                </c:pt>
                <c:pt idx="610">
                  <c:v>43784</c:v>
                </c:pt>
                <c:pt idx="611">
                  <c:v>43787</c:v>
                </c:pt>
                <c:pt idx="612">
                  <c:v>43788</c:v>
                </c:pt>
                <c:pt idx="613">
                  <c:v>43789</c:v>
                </c:pt>
                <c:pt idx="614">
                  <c:v>43790</c:v>
                </c:pt>
                <c:pt idx="615">
                  <c:v>43791</c:v>
                </c:pt>
                <c:pt idx="616">
                  <c:v>43794</c:v>
                </c:pt>
                <c:pt idx="617">
                  <c:v>43795</c:v>
                </c:pt>
                <c:pt idx="618">
                  <c:v>43796</c:v>
                </c:pt>
                <c:pt idx="619">
                  <c:v>43797</c:v>
                </c:pt>
                <c:pt idx="620">
                  <c:v>43798</c:v>
                </c:pt>
                <c:pt idx="621">
                  <c:v>43801</c:v>
                </c:pt>
                <c:pt idx="622">
                  <c:v>43802</c:v>
                </c:pt>
                <c:pt idx="623">
                  <c:v>43803</c:v>
                </c:pt>
                <c:pt idx="624">
                  <c:v>43804</c:v>
                </c:pt>
                <c:pt idx="625">
                  <c:v>43805</c:v>
                </c:pt>
                <c:pt idx="626">
                  <c:v>43808</c:v>
                </c:pt>
                <c:pt idx="627">
                  <c:v>43809</c:v>
                </c:pt>
                <c:pt idx="628">
                  <c:v>43810</c:v>
                </c:pt>
                <c:pt idx="629">
                  <c:v>43811</c:v>
                </c:pt>
                <c:pt idx="630">
                  <c:v>43812</c:v>
                </c:pt>
                <c:pt idx="631">
                  <c:v>43815</c:v>
                </c:pt>
                <c:pt idx="632">
                  <c:v>43816</c:v>
                </c:pt>
                <c:pt idx="633">
                  <c:v>43817</c:v>
                </c:pt>
                <c:pt idx="634">
                  <c:v>43818</c:v>
                </c:pt>
                <c:pt idx="635">
                  <c:v>43819</c:v>
                </c:pt>
                <c:pt idx="636">
                  <c:v>43822</c:v>
                </c:pt>
                <c:pt idx="637">
                  <c:v>43826</c:v>
                </c:pt>
                <c:pt idx="638">
                  <c:v>43829</c:v>
                </c:pt>
                <c:pt idx="639">
                  <c:v>43832</c:v>
                </c:pt>
                <c:pt idx="640">
                  <c:v>43833</c:v>
                </c:pt>
                <c:pt idx="641">
                  <c:v>43836</c:v>
                </c:pt>
                <c:pt idx="642">
                  <c:v>43837</c:v>
                </c:pt>
                <c:pt idx="643">
                  <c:v>43838</c:v>
                </c:pt>
                <c:pt idx="644">
                  <c:v>43839</c:v>
                </c:pt>
                <c:pt idx="645">
                  <c:v>43840</c:v>
                </c:pt>
                <c:pt idx="646">
                  <c:v>43843</c:v>
                </c:pt>
                <c:pt idx="647">
                  <c:v>43844</c:v>
                </c:pt>
                <c:pt idx="648">
                  <c:v>43845</c:v>
                </c:pt>
                <c:pt idx="649">
                  <c:v>43846</c:v>
                </c:pt>
                <c:pt idx="650">
                  <c:v>43847</c:v>
                </c:pt>
                <c:pt idx="651">
                  <c:v>43850</c:v>
                </c:pt>
                <c:pt idx="652">
                  <c:v>43851</c:v>
                </c:pt>
                <c:pt idx="653">
                  <c:v>43852</c:v>
                </c:pt>
                <c:pt idx="654">
                  <c:v>43853</c:v>
                </c:pt>
                <c:pt idx="655">
                  <c:v>43854</c:v>
                </c:pt>
                <c:pt idx="656">
                  <c:v>43857</c:v>
                </c:pt>
                <c:pt idx="657">
                  <c:v>43858</c:v>
                </c:pt>
                <c:pt idx="658">
                  <c:v>43859</c:v>
                </c:pt>
                <c:pt idx="659">
                  <c:v>43860</c:v>
                </c:pt>
                <c:pt idx="660">
                  <c:v>43861</c:v>
                </c:pt>
                <c:pt idx="661">
                  <c:v>43864</c:v>
                </c:pt>
                <c:pt idx="662">
                  <c:v>43865</c:v>
                </c:pt>
                <c:pt idx="663">
                  <c:v>43866</c:v>
                </c:pt>
                <c:pt idx="664">
                  <c:v>43867</c:v>
                </c:pt>
                <c:pt idx="665">
                  <c:v>43868</c:v>
                </c:pt>
                <c:pt idx="666">
                  <c:v>43871</c:v>
                </c:pt>
                <c:pt idx="667">
                  <c:v>43872</c:v>
                </c:pt>
                <c:pt idx="668">
                  <c:v>43873</c:v>
                </c:pt>
                <c:pt idx="669">
                  <c:v>43874</c:v>
                </c:pt>
                <c:pt idx="670">
                  <c:v>43875</c:v>
                </c:pt>
                <c:pt idx="671">
                  <c:v>43878</c:v>
                </c:pt>
                <c:pt idx="672">
                  <c:v>43879</c:v>
                </c:pt>
                <c:pt idx="673">
                  <c:v>43880</c:v>
                </c:pt>
                <c:pt idx="674">
                  <c:v>43881</c:v>
                </c:pt>
                <c:pt idx="675">
                  <c:v>43882</c:v>
                </c:pt>
                <c:pt idx="676">
                  <c:v>43885</c:v>
                </c:pt>
                <c:pt idx="677">
                  <c:v>43886</c:v>
                </c:pt>
                <c:pt idx="678">
                  <c:v>43887</c:v>
                </c:pt>
                <c:pt idx="679">
                  <c:v>43888</c:v>
                </c:pt>
                <c:pt idx="680">
                  <c:v>43889</c:v>
                </c:pt>
                <c:pt idx="681">
                  <c:v>43892</c:v>
                </c:pt>
                <c:pt idx="682">
                  <c:v>43893</c:v>
                </c:pt>
                <c:pt idx="683">
                  <c:v>43894</c:v>
                </c:pt>
                <c:pt idx="684">
                  <c:v>43895</c:v>
                </c:pt>
                <c:pt idx="685">
                  <c:v>43896</c:v>
                </c:pt>
                <c:pt idx="686">
                  <c:v>43899</c:v>
                </c:pt>
                <c:pt idx="687">
                  <c:v>43900</c:v>
                </c:pt>
                <c:pt idx="688">
                  <c:v>43901</c:v>
                </c:pt>
                <c:pt idx="689">
                  <c:v>43902</c:v>
                </c:pt>
                <c:pt idx="690">
                  <c:v>43903</c:v>
                </c:pt>
                <c:pt idx="691">
                  <c:v>43906</c:v>
                </c:pt>
                <c:pt idx="692">
                  <c:v>43907</c:v>
                </c:pt>
                <c:pt idx="693">
                  <c:v>43908</c:v>
                </c:pt>
                <c:pt idx="694">
                  <c:v>43909</c:v>
                </c:pt>
                <c:pt idx="695">
                  <c:v>43910</c:v>
                </c:pt>
                <c:pt idx="696">
                  <c:v>43913</c:v>
                </c:pt>
                <c:pt idx="697">
                  <c:v>43914</c:v>
                </c:pt>
                <c:pt idx="698">
                  <c:v>43915</c:v>
                </c:pt>
                <c:pt idx="699">
                  <c:v>43916</c:v>
                </c:pt>
                <c:pt idx="700">
                  <c:v>43917</c:v>
                </c:pt>
                <c:pt idx="701">
                  <c:v>43920</c:v>
                </c:pt>
                <c:pt idx="702">
                  <c:v>43921</c:v>
                </c:pt>
                <c:pt idx="703">
                  <c:v>43922</c:v>
                </c:pt>
                <c:pt idx="704">
                  <c:v>43923</c:v>
                </c:pt>
                <c:pt idx="705">
                  <c:v>43924</c:v>
                </c:pt>
                <c:pt idx="706">
                  <c:v>43927</c:v>
                </c:pt>
                <c:pt idx="707">
                  <c:v>43928</c:v>
                </c:pt>
                <c:pt idx="708">
                  <c:v>43929</c:v>
                </c:pt>
                <c:pt idx="709">
                  <c:v>43930</c:v>
                </c:pt>
                <c:pt idx="710">
                  <c:v>43935</c:v>
                </c:pt>
                <c:pt idx="711">
                  <c:v>43936</c:v>
                </c:pt>
                <c:pt idx="712">
                  <c:v>43937</c:v>
                </c:pt>
                <c:pt idx="713">
                  <c:v>43938</c:v>
                </c:pt>
                <c:pt idx="714">
                  <c:v>43941</c:v>
                </c:pt>
                <c:pt idx="715">
                  <c:v>43942</c:v>
                </c:pt>
                <c:pt idx="716">
                  <c:v>43943</c:v>
                </c:pt>
                <c:pt idx="717">
                  <c:v>43944</c:v>
                </c:pt>
                <c:pt idx="718">
                  <c:v>43945</c:v>
                </c:pt>
                <c:pt idx="719">
                  <c:v>43948</c:v>
                </c:pt>
                <c:pt idx="720">
                  <c:v>43949</c:v>
                </c:pt>
                <c:pt idx="721">
                  <c:v>43950</c:v>
                </c:pt>
                <c:pt idx="722">
                  <c:v>43951</c:v>
                </c:pt>
                <c:pt idx="723">
                  <c:v>43955</c:v>
                </c:pt>
                <c:pt idx="724">
                  <c:v>43956</c:v>
                </c:pt>
                <c:pt idx="725">
                  <c:v>43957</c:v>
                </c:pt>
                <c:pt idx="726">
                  <c:v>43958</c:v>
                </c:pt>
                <c:pt idx="727">
                  <c:v>43959</c:v>
                </c:pt>
                <c:pt idx="728">
                  <c:v>43962</c:v>
                </c:pt>
                <c:pt idx="729">
                  <c:v>43963</c:v>
                </c:pt>
                <c:pt idx="730">
                  <c:v>43964</c:v>
                </c:pt>
                <c:pt idx="731">
                  <c:v>43965</c:v>
                </c:pt>
                <c:pt idx="732">
                  <c:v>43966</c:v>
                </c:pt>
                <c:pt idx="733">
                  <c:v>43969</c:v>
                </c:pt>
                <c:pt idx="734">
                  <c:v>43970</c:v>
                </c:pt>
                <c:pt idx="735">
                  <c:v>43971</c:v>
                </c:pt>
                <c:pt idx="736">
                  <c:v>43972</c:v>
                </c:pt>
                <c:pt idx="737">
                  <c:v>43973</c:v>
                </c:pt>
                <c:pt idx="738">
                  <c:v>43976</c:v>
                </c:pt>
                <c:pt idx="739">
                  <c:v>43977</c:v>
                </c:pt>
                <c:pt idx="740">
                  <c:v>43978</c:v>
                </c:pt>
                <c:pt idx="741">
                  <c:v>43979</c:v>
                </c:pt>
                <c:pt idx="742">
                  <c:v>43980</c:v>
                </c:pt>
                <c:pt idx="743">
                  <c:v>43984</c:v>
                </c:pt>
                <c:pt idx="744">
                  <c:v>43985</c:v>
                </c:pt>
                <c:pt idx="745">
                  <c:v>43986</c:v>
                </c:pt>
                <c:pt idx="746">
                  <c:v>43987</c:v>
                </c:pt>
                <c:pt idx="747">
                  <c:v>43990</c:v>
                </c:pt>
                <c:pt idx="748">
                  <c:v>43991</c:v>
                </c:pt>
                <c:pt idx="749">
                  <c:v>43992</c:v>
                </c:pt>
                <c:pt idx="750">
                  <c:v>43993</c:v>
                </c:pt>
                <c:pt idx="751">
                  <c:v>43994</c:v>
                </c:pt>
                <c:pt idx="752">
                  <c:v>43997</c:v>
                </c:pt>
                <c:pt idx="753">
                  <c:v>43998</c:v>
                </c:pt>
                <c:pt idx="754">
                  <c:v>43999</c:v>
                </c:pt>
                <c:pt idx="755">
                  <c:v>44000</c:v>
                </c:pt>
                <c:pt idx="756">
                  <c:v>44001</c:v>
                </c:pt>
                <c:pt idx="757">
                  <c:v>44004</c:v>
                </c:pt>
                <c:pt idx="758">
                  <c:v>44005</c:v>
                </c:pt>
                <c:pt idx="759">
                  <c:v>44006</c:v>
                </c:pt>
                <c:pt idx="760">
                  <c:v>44007</c:v>
                </c:pt>
                <c:pt idx="761">
                  <c:v>44008</c:v>
                </c:pt>
                <c:pt idx="762">
                  <c:v>44011</c:v>
                </c:pt>
                <c:pt idx="763">
                  <c:v>44012</c:v>
                </c:pt>
                <c:pt idx="764">
                  <c:v>44013</c:v>
                </c:pt>
                <c:pt idx="765">
                  <c:v>44014</c:v>
                </c:pt>
                <c:pt idx="766">
                  <c:v>44015</c:v>
                </c:pt>
                <c:pt idx="767">
                  <c:v>44018</c:v>
                </c:pt>
                <c:pt idx="768">
                  <c:v>44019</c:v>
                </c:pt>
                <c:pt idx="769">
                  <c:v>44020</c:v>
                </c:pt>
                <c:pt idx="770">
                  <c:v>44021</c:v>
                </c:pt>
                <c:pt idx="771">
                  <c:v>44022</c:v>
                </c:pt>
                <c:pt idx="772">
                  <c:v>44025</c:v>
                </c:pt>
                <c:pt idx="773">
                  <c:v>44026</c:v>
                </c:pt>
                <c:pt idx="774">
                  <c:v>44027</c:v>
                </c:pt>
                <c:pt idx="775">
                  <c:v>44028</c:v>
                </c:pt>
                <c:pt idx="776">
                  <c:v>44029</c:v>
                </c:pt>
                <c:pt idx="777">
                  <c:v>44032</c:v>
                </c:pt>
                <c:pt idx="778">
                  <c:v>44033</c:v>
                </c:pt>
                <c:pt idx="779">
                  <c:v>44034</c:v>
                </c:pt>
                <c:pt idx="780">
                  <c:v>44035</c:v>
                </c:pt>
                <c:pt idx="781">
                  <c:v>44036</c:v>
                </c:pt>
                <c:pt idx="782">
                  <c:v>44039</c:v>
                </c:pt>
                <c:pt idx="783">
                  <c:v>44040</c:v>
                </c:pt>
                <c:pt idx="784">
                  <c:v>44041</c:v>
                </c:pt>
                <c:pt idx="785">
                  <c:v>44042</c:v>
                </c:pt>
                <c:pt idx="786">
                  <c:v>44043</c:v>
                </c:pt>
                <c:pt idx="787">
                  <c:v>44046</c:v>
                </c:pt>
                <c:pt idx="788">
                  <c:v>44047</c:v>
                </c:pt>
                <c:pt idx="789">
                  <c:v>44048</c:v>
                </c:pt>
                <c:pt idx="790">
                  <c:v>44049</c:v>
                </c:pt>
                <c:pt idx="791">
                  <c:v>44050</c:v>
                </c:pt>
                <c:pt idx="792">
                  <c:v>44053</c:v>
                </c:pt>
                <c:pt idx="793">
                  <c:v>44054</c:v>
                </c:pt>
                <c:pt idx="794">
                  <c:v>44055</c:v>
                </c:pt>
                <c:pt idx="795">
                  <c:v>44056</c:v>
                </c:pt>
                <c:pt idx="796">
                  <c:v>44057</c:v>
                </c:pt>
                <c:pt idx="797">
                  <c:v>44060</c:v>
                </c:pt>
                <c:pt idx="798">
                  <c:v>44061</c:v>
                </c:pt>
                <c:pt idx="799">
                  <c:v>44062</c:v>
                </c:pt>
                <c:pt idx="800">
                  <c:v>44063</c:v>
                </c:pt>
                <c:pt idx="801">
                  <c:v>44064</c:v>
                </c:pt>
                <c:pt idx="802">
                  <c:v>44067</c:v>
                </c:pt>
                <c:pt idx="803">
                  <c:v>44068</c:v>
                </c:pt>
                <c:pt idx="804">
                  <c:v>44069</c:v>
                </c:pt>
                <c:pt idx="805">
                  <c:v>44070</c:v>
                </c:pt>
                <c:pt idx="806">
                  <c:v>44071</c:v>
                </c:pt>
                <c:pt idx="807">
                  <c:v>44074</c:v>
                </c:pt>
                <c:pt idx="808">
                  <c:v>44075</c:v>
                </c:pt>
                <c:pt idx="809">
                  <c:v>44076</c:v>
                </c:pt>
                <c:pt idx="810">
                  <c:v>44077</c:v>
                </c:pt>
                <c:pt idx="811">
                  <c:v>44078</c:v>
                </c:pt>
                <c:pt idx="812">
                  <c:v>44081</c:v>
                </c:pt>
                <c:pt idx="813">
                  <c:v>44082</c:v>
                </c:pt>
                <c:pt idx="814">
                  <c:v>44083</c:v>
                </c:pt>
                <c:pt idx="815">
                  <c:v>44084</c:v>
                </c:pt>
                <c:pt idx="816">
                  <c:v>44085</c:v>
                </c:pt>
                <c:pt idx="817">
                  <c:v>44088</c:v>
                </c:pt>
                <c:pt idx="818">
                  <c:v>44089</c:v>
                </c:pt>
                <c:pt idx="819">
                  <c:v>44090</c:v>
                </c:pt>
                <c:pt idx="820">
                  <c:v>44091</c:v>
                </c:pt>
                <c:pt idx="821">
                  <c:v>44092</c:v>
                </c:pt>
                <c:pt idx="822">
                  <c:v>44095</c:v>
                </c:pt>
                <c:pt idx="823">
                  <c:v>44096</c:v>
                </c:pt>
                <c:pt idx="824">
                  <c:v>44097</c:v>
                </c:pt>
                <c:pt idx="825">
                  <c:v>44098</c:v>
                </c:pt>
                <c:pt idx="826">
                  <c:v>44099</c:v>
                </c:pt>
                <c:pt idx="827">
                  <c:v>44102</c:v>
                </c:pt>
                <c:pt idx="828">
                  <c:v>44103</c:v>
                </c:pt>
                <c:pt idx="829">
                  <c:v>44104</c:v>
                </c:pt>
                <c:pt idx="830">
                  <c:v>44105</c:v>
                </c:pt>
                <c:pt idx="831">
                  <c:v>44106</c:v>
                </c:pt>
                <c:pt idx="832">
                  <c:v>44109</c:v>
                </c:pt>
                <c:pt idx="833">
                  <c:v>44110</c:v>
                </c:pt>
                <c:pt idx="834">
                  <c:v>44111</c:v>
                </c:pt>
                <c:pt idx="835">
                  <c:v>44112</c:v>
                </c:pt>
                <c:pt idx="836">
                  <c:v>44113</c:v>
                </c:pt>
                <c:pt idx="837">
                  <c:v>44116</c:v>
                </c:pt>
                <c:pt idx="838">
                  <c:v>44117</c:v>
                </c:pt>
                <c:pt idx="839">
                  <c:v>44118</c:v>
                </c:pt>
                <c:pt idx="840">
                  <c:v>44119</c:v>
                </c:pt>
                <c:pt idx="841">
                  <c:v>44120</c:v>
                </c:pt>
                <c:pt idx="842">
                  <c:v>44123</c:v>
                </c:pt>
                <c:pt idx="843">
                  <c:v>44124</c:v>
                </c:pt>
                <c:pt idx="844">
                  <c:v>44125</c:v>
                </c:pt>
                <c:pt idx="845">
                  <c:v>44126</c:v>
                </c:pt>
                <c:pt idx="846">
                  <c:v>44127</c:v>
                </c:pt>
                <c:pt idx="847">
                  <c:v>44130</c:v>
                </c:pt>
                <c:pt idx="848">
                  <c:v>44131</c:v>
                </c:pt>
                <c:pt idx="849">
                  <c:v>44132</c:v>
                </c:pt>
                <c:pt idx="850">
                  <c:v>44133</c:v>
                </c:pt>
                <c:pt idx="851">
                  <c:v>44134</c:v>
                </c:pt>
                <c:pt idx="852">
                  <c:v>44137</c:v>
                </c:pt>
                <c:pt idx="853">
                  <c:v>44138</c:v>
                </c:pt>
                <c:pt idx="854">
                  <c:v>44139</c:v>
                </c:pt>
                <c:pt idx="855">
                  <c:v>44140</c:v>
                </c:pt>
                <c:pt idx="856">
                  <c:v>44141</c:v>
                </c:pt>
                <c:pt idx="857">
                  <c:v>44144</c:v>
                </c:pt>
                <c:pt idx="858">
                  <c:v>44145</c:v>
                </c:pt>
                <c:pt idx="859">
                  <c:v>44146</c:v>
                </c:pt>
                <c:pt idx="860">
                  <c:v>44147</c:v>
                </c:pt>
                <c:pt idx="861">
                  <c:v>44148</c:v>
                </c:pt>
                <c:pt idx="862">
                  <c:v>44151</c:v>
                </c:pt>
                <c:pt idx="863">
                  <c:v>44152</c:v>
                </c:pt>
                <c:pt idx="864">
                  <c:v>44153</c:v>
                </c:pt>
                <c:pt idx="865">
                  <c:v>44154</c:v>
                </c:pt>
                <c:pt idx="866">
                  <c:v>44155</c:v>
                </c:pt>
                <c:pt idx="867">
                  <c:v>44158</c:v>
                </c:pt>
                <c:pt idx="868">
                  <c:v>44159</c:v>
                </c:pt>
                <c:pt idx="869">
                  <c:v>44160</c:v>
                </c:pt>
                <c:pt idx="870">
                  <c:v>44161</c:v>
                </c:pt>
                <c:pt idx="871">
                  <c:v>44162</c:v>
                </c:pt>
                <c:pt idx="872">
                  <c:v>44165</c:v>
                </c:pt>
                <c:pt idx="873">
                  <c:v>44166</c:v>
                </c:pt>
                <c:pt idx="874">
                  <c:v>44167</c:v>
                </c:pt>
                <c:pt idx="875">
                  <c:v>44168</c:v>
                </c:pt>
                <c:pt idx="876">
                  <c:v>44169</c:v>
                </c:pt>
                <c:pt idx="877">
                  <c:v>44172</c:v>
                </c:pt>
                <c:pt idx="878">
                  <c:v>44173</c:v>
                </c:pt>
                <c:pt idx="879">
                  <c:v>44174</c:v>
                </c:pt>
                <c:pt idx="880">
                  <c:v>44175</c:v>
                </c:pt>
                <c:pt idx="881">
                  <c:v>44176</c:v>
                </c:pt>
                <c:pt idx="882">
                  <c:v>44179</c:v>
                </c:pt>
                <c:pt idx="883">
                  <c:v>44180</c:v>
                </c:pt>
                <c:pt idx="884">
                  <c:v>44181</c:v>
                </c:pt>
                <c:pt idx="885">
                  <c:v>44182</c:v>
                </c:pt>
                <c:pt idx="886">
                  <c:v>44183</c:v>
                </c:pt>
                <c:pt idx="887">
                  <c:v>44186</c:v>
                </c:pt>
                <c:pt idx="888">
                  <c:v>44187</c:v>
                </c:pt>
                <c:pt idx="889">
                  <c:v>44188</c:v>
                </c:pt>
                <c:pt idx="890">
                  <c:v>44193</c:v>
                </c:pt>
                <c:pt idx="891">
                  <c:v>44194</c:v>
                </c:pt>
                <c:pt idx="892">
                  <c:v>44195</c:v>
                </c:pt>
                <c:pt idx="893">
                  <c:v>44200</c:v>
                </c:pt>
                <c:pt idx="894">
                  <c:v>44201</c:v>
                </c:pt>
                <c:pt idx="895">
                  <c:v>44202</c:v>
                </c:pt>
                <c:pt idx="896">
                  <c:v>44203</c:v>
                </c:pt>
                <c:pt idx="897">
                  <c:v>44204</c:v>
                </c:pt>
                <c:pt idx="898">
                  <c:v>44207</c:v>
                </c:pt>
                <c:pt idx="899">
                  <c:v>44208</c:v>
                </c:pt>
                <c:pt idx="900">
                  <c:v>44209</c:v>
                </c:pt>
                <c:pt idx="901">
                  <c:v>44210</c:v>
                </c:pt>
                <c:pt idx="902">
                  <c:v>44211</c:v>
                </c:pt>
                <c:pt idx="903">
                  <c:v>44214</c:v>
                </c:pt>
                <c:pt idx="904">
                  <c:v>44215</c:v>
                </c:pt>
                <c:pt idx="905">
                  <c:v>44216</c:v>
                </c:pt>
                <c:pt idx="906">
                  <c:v>44217</c:v>
                </c:pt>
                <c:pt idx="907">
                  <c:v>44218</c:v>
                </c:pt>
                <c:pt idx="908">
                  <c:v>44221</c:v>
                </c:pt>
                <c:pt idx="909">
                  <c:v>44222</c:v>
                </c:pt>
                <c:pt idx="910">
                  <c:v>44223</c:v>
                </c:pt>
                <c:pt idx="911">
                  <c:v>44224</c:v>
                </c:pt>
                <c:pt idx="912">
                  <c:v>44225</c:v>
                </c:pt>
                <c:pt idx="913">
                  <c:v>44228</c:v>
                </c:pt>
                <c:pt idx="914">
                  <c:v>44229</c:v>
                </c:pt>
                <c:pt idx="915">
                  <c:v>44230</c:v>
                </c:pt>
                <c:pt idx="916">
                  <c:v>44231</c:v>
                </c:pt>
                <c:pt idx="917">
                  <c:v>44232</c:v>
                </c:pt>
                <c:pt idx="918">
                  <c:v>44235</c:v>
                </c:pt>
                <c:pt idx="919">
                  <c:v>44236</c:v>
                </c:pt>
                <c:pt idx="920">
                  <c:v>44237</c:v>
                </c:pt>
                <c:pt idx="921">
                  <c:v>44238</c:v>
                </c:pt>
                <c:pt idx="922">
                  <c:v>44239</c:v>
                </c:pt>
                <c:pt idx="923">
                  <c:v>44242</c:v>
                </c:pt>
                <c:pt idx="924">
                  <c:v>44243</c:v>
                </c:pt>
                <c:pt idx="925">
                  <c:v>44244</c:v>
                </c:pt>
                <c:pt idx="926">
                  <c:v>44245</c:v>
                </c:pt>
                <c:pt idx="927">
                  <c:v>44246</c:v>
                </c:pt>
                <c:pt idx="928">
                  <c:v>44249</c:v>
                </c:pt>
                <c:pt idx="929">
                  <c:v>44250</c:v>
                </c:pt>
                <c:pt idx="930">
                  <c:v>44251</c:v>
                </c:pt>
                <c:pt idx="931">
                  <c:v>44252</c:v>
                </c:pt>
                <c:pt idx="932">
                  <c:v>44253</c:v>
                </c:pt>
                <c:pt idx="933">
                  <c:v>44256</c:v>
                </c:pt>
                <c:pt idx="934">
                  <c:v>44257</c:v>
                </c:pt>
                <c:pt idx="935">
                  <c:v>44258</c:v>
                </c:pt>
                <c:pt idx="936">
                  <c:v>44259</c:v>
                </c:pt>
                <c:pt idx="937">
                  <c:v>44260</c:v>
                </c:pt>
                <c:pt idx="938">
                  <c:v>44263</c:v>
                </c:pt>
                <c:pt idx="939">
                  <c:v>44264</c:v>
                </c:pt>
                <c:pt idx="940">
                  <c:v>44265</c:v>
                </c:pt>
                <c:pt idx="941">
                  <c:v>44266</c:v>
                </c:pt>
                <c:pt idx="942">
                  <c:v>44267</c:v>
                </c:pt>
                <c:pt idx="943">
                  <c:v>44270</c:v>
                </c:pt>
                <c:pt idx="944">
                  <c:v>44271</c:v>
                </c:pt>
                <c:pt idx="945">
                  <c:v>44272</c:v>
                </c:pt>
                <c:pt idx="946">
                  <c:v>44273</c:v>
                </c:pt>
                <c:pt idx="947">
                  <c:v>44274</c:v>
                </c:pt>
                <c:pt idx="948">
                  <c:v>44277</c:v>
                </c:pt>
                <c:pt idx="949">
                  <c:v>44278</c:v>
                </c:pt>
                <c:pt idx="950">
                  <c:v>44279</c:v>
                </c:pt>
                <c:pt idx="951">
                  <c:v>44280</c:v>
                </c:pt>
                <c:pt idx="952">
                  <c:v>44281</c:v>
                </c:pt>
                <c:pt idx="953">
                  <c:v>44284</c:v>
                </c:pt>
                <c:pt idx="954">
                  <c:v>44285</c:v>
                </c:pt>
                <c:pt idx="955">
                  <c:v>44286</c:v>
                </c:pt>
                <c:pt idx="956">
                  <c:v>44287</c:v>
                </c:pt>
                <c:pt idx="957">
                  <c:v>44292</c:v>
                </c:pt>
                <c:pt idx="958">
                  <c:v>44293</c:v>
                </c:pt>
                <c:pt idx="959">
                  <c:v>44294</c:v>
                </c:pt>
                <c:pt idx="960">
                  <c:v>44295</c:v>
                </c:pt>
                <c:pt idx="961">
                  <c:v>44298</c:v>
                </c:pt>
                <c:pt idx="962">
                  <c:v>44299</c:v>
                </c:pt>
                <c:pt idx="963">
                  <c:v>44300</c:v>
                </c:pt>
                <c:pt idx="964">
                  <c:v>44301</c:v>
                </c:pt>
                <c:pt idx="965">
                  <c:v>44302</c:v>
                </c:pt>
                <c:pt idx="966">
                  <c:v>44305</c:v>
                </c:pt>
                <c:pt idx="967">
                  <c:v>44306</c:v>
                </c:pt>
                <c:pt idx="968">
                  <c:v>44307</c:v>
                </c:pt>
                <c:pt idx="969">
                  <c:v>44308</c:v>
                </c:pt>
                <c:pt idx="970">
                  <c:v>44309</c:v>
                </c:pt>
                <c:pt idx="971">
                  <c:v>44312</c:v>
                </c:pt>
                <c:pt idx="972">
                  <c:v>44313</c:v>
                </c:pt>
                <c:pt idx="973">
                  <c:v>44314</c:v>
                </c:pt>
                <c:pt idx="974">
                  <c:v>44315</c:v>
                </c:pt>
                <c:pt idx="975">
                  <c:v>44316</c:v>
                </c:pt>
                <c:pt idx="976">
                  <c:v>44319</c:v>
                </c:pt>
                <c:pt idx="977">
                  <c:v>44320</c:v>
                </c:pt>
                <c:pt idx="978">
                  <c:v>44321</c:v>
                </c:pt>
                <c:pt idx="979">
                  <c:v>44322</c:v>
                </c:pt>
                <c:pt idx="980">
                  <c:v>44323</c:v>
                </c:pt>
                <c:pt idx="981">
                  <c:v>44326</c:v>
                </c:pt>
                <c:pt idx="982">
                  <c:v>44327</c:v>
                </c:pt>
                <c:pt idx="983">
                  <c:v>44328</c:v>
                </c:pt>
                <c:pt idx="984">
                  <c:v>44329</c:v>
                </c:pt>
                <c:pt idx="985">
                  <c:v>44330</c:v>
                </c:pt>
                <c:pt idx="986">
                  <c:v>44333</c:v>
                </c:pt>
                <c:pt idx="987">
                  <c:v>44334</c:v>
                </c:pt>
                <c:pt idx="988">
                  <c:v>44335</c:v>
                </c:pt>
                <c:pt idx="989">
                  <c:v>44336</c:v>
                </c:pt>
                <c:pt idx="990">
                  <c:v>44337</c:v>
                </c:pt>
                <c:pt idx="991">
                  <c:v>44341</c:v>
                </c:pt>
                <c:pt idx="992">
                  <c:v>44342</c:v>
                </c:pt>
                <c:pt idx="993">
                  <c:v>44343</c:v>
                </c:pt>
                <c:pt idx="994">
                  <c:v>44344</c:v>
                </c:pt>
                <c:pt idx="995">
                  <c:v>44347</c:v>
                </c:pt>
                <c:pt idx="996">
                  <c:v>44348</c:v>
                </c:pt>
                <c:pt idx="997">
                  <c:v>44349</c:v>
                </c:pt>
                <c:pt idx="998">
                  <c:v>44350</c:v>
                </c:pt>
                <c:pt idx="999">
                  <c:v>44351</c:v>
                </c:pt>
                <c:pt idx="1000">
                  <c:v>44354</c:v>
                </c:pt>
                <c:pt idx="1001">
                  <c:v>44355</c:v>
                </c:pt>
                <c:pt idx="1002">
                  <c:v>44356</c:v>
                </c:pt>
                <c:pt idx="1003">
                  <c:v>44357</c:v>
                </c:pt>
                <c:pt idx="1004">
                  <c:v>44358</c:v>
                </c:pt>
                <c:pt idx="1005">
                  <c:v>44361</c:v>
                </c:pt>
                <c:pt idx="1006">
                  <c:v>44362</c:v>
                </c:pt>
                <c:pt idx="1007">
                  <c:v>44363</c:v>
                </c:pt>
                <c:pt idx="1008">
                  <c:v>44364</c:v>
                </c:pt>
                <c:pt idx="1009">
                  <c:v>44365</c:v>
                </c:pt>
                <c:pt idx="1010">
                  <c:v>44368</c:v>
                </c:pt>
                <c:pt idx="1011">
                  <c:v>44369</c:v>
                </c:pt>
                <c:pt idx="1012">
                  <c:v>44370</c:v>
                </c:pt>
                <c:pt idx="1013">
                  <c:v>44371</c:v>
                </c:pt>
                <c:pt idx="1014">
                  <c:v>44372</c:v>
                </c:pt>
                <c:pt idx="1015">
                  <c:v>44375</c:v>
                </c:pt>
                <c:pt idx="1016">
                  <c:v>44376</c:v>
                </c:pt>
                <c:pt idx="1017">
                  <c:v>44377</c:v>
                </c:pt>
                <c:pt idx="1018">
                  <c:v>44378</c:v>
                </c:pt>
                <c:pt idx="1019">
                  <c:v>44379</c:v>
                </c:pt>
                <c:pt idx="1020">
                  <c:v>44382</c:v>
                </c:pt>
                <c:pt idx="1021">
                  <c:v>44383</c:v>
                </c:pt>
                <c:pt idx="1022">
                  <c:v>44384</c:v>
                </c:pt>
                <c:pt idx="1023">
                  <c:v>44385</c:v>
                </c:pt>
                <c:pt idx="1024">
                  <c:v>44386</c:v>
                </c:pt>
                <c:pt idx="1025">
                  <c:v>44389</c:v>
                </c:pt>
                <c:pt idx="1026">
                  <c:v>44390</c:v>
                </c:pt>
                <c:pt idx="1027">
                  <c:v>44391</c:v>
                </c:pt>
                <c:pt idx="1028">
                  <c:v>44392</c:v>
                </c:pt>
                <c:pt idx="1029">
                  <c:v>44393</c:v>
                </c:pt>
                <c:pt idx="1030">
                  <c:v>44396</c:v>
                </c:pt>
                <c:pt idx="1031">
                  <c:v>44397</c:v>
                </c:pt>
                <c:pt idx="1032">
                  <c:v>44398</c:v>
                </c:pt>
                <c:pt idx="1033">
                  <c:v>44399</c:v>
                </c:pt>
                <c:pt idx="1034">
                  <c:v>44400</c:v>
                </c:pt>
                <c:pt idx="1035">
                  <c:v>44403</c:v>
                </c:pt>
                <c:pt idx="1036">
                  <c:v>44404</c:v>
                </c:pt>
                <c:pt idx="1037">
                  <c:v>44405</c:v>
                </c:pt>
                <c:pt idx="1038">
                  <c:v>44406</c:v>
                </c:pt>
                <c:pt idx="1039">
                  <c:v>44407</c:v>
                </c:pt>
                <c:pt idx="1040">
                  <c:v>44410</c:v>
                </c:pt>
                <c:pt idx="1041">
                  <c:v>44411</c:v>
                </c:pt>
                <c:pt idx="1042">
                  <c:v>44412</c:v>
                </c:pt>
                <c:pt idx="1043">
                  <c:v>44413</c:v>
                </c:pt>
                <c:pt idx="1044">
                  <c:v>44414</c:v>
                </c:pt>
                <c:pt idx="1045">
                  <c:v>44417</c:v>
                </c:pt>
                <c:pt idx="1046">
                  <c:v>44418</c:v>
                </c:pt>
                <c:pt idx="1047">
                  <c:v>44419</c:v>
                </c:pt>
                <c:pt idx="1048">
                  <c:v>44420</c:v>
                </c:pt>
                <c:pt idx="1049">
                  <c:v>44421</c:v>
                </c:pt>
                <c:pt idx="1050">
                  <c:v>44424</c:v>
                </c:pt>
                <c:pt idx="1051">
                  <c:v>44425</c:v>
                </c:pt>
                <c:pt idx="1052">
                  <c:v>44426</c:v>
                </c:pt>
                <c:pt idx="1053">
                  <c:v>44427</c:v>
                </c:pt>
                <c:pt idx="1054">
                  <c:v>44428</c:v>
                </c:pt>
                <c:pt idx="1055">
                  <c:v>44431</c:v>
                </c:pt>
                <c:pt idx="1056">
                  <c:v>44432</c:v>
                </c:pt>
                <c:pt idx="1057">
                  <c:v>44433</c:v>
                </c:pt>
                <c:pt idx="1058">
                  <c:v>44434</c:v>
                </c:pt>
                <c:pt idx="1059">
                  <c:v>44435</c:v>
                </c:pt>
                <c:pt idx="1060">
                  <c:v>44438</c:v>
                </c:pt>
                <c:pt idx="1061">
                  <c:v>44439</c:v>
                </c:pt>
                <c:pt idx="1062">
                  <c:v>44440</c:v>
                </c:pt>
                <c:pt idx="1063">
                  <c:v>44441</c:v>
                </c:pt>
                <c:pt idx="1064">
                  <c:v>44442</c:v>
                </c:pt>
                <c:pt idx="1065">
                  <c:v>44445</c:v>
                </c:pt>
                <c:pt idx="1066">
                  <c:v>44446</c:v>
                </c:pt>
                <c:pt idx="1067">
                  <c:v>44447</c:v>
                </c:pt>
                <c:pt idx="1068">
                  <c:v>44448</c:v>
                </c:pt>
                <c:pt idx="1069">
                  <c:v>44449</c:v>
                </c:pt>
                <c:pt idx="1070">
                  <c:v>44452</c:v>
                </c:pt>
                <c:pt idx="1071">
                  <c:v>44453</c:v>
                </c:pt>
                <c:pt idx="1072">
                  <c:v>44454</c:v>
                </c:pt>
                <c:pt idx="1073">
                  <c:v>44455</c:v>
                </c:pt>
                <c:pt idx="1074">
                  <c:v>44456</c:v>
                </c:pt>
                <c:pt idx="1075">
                  <c:v>44459</c:v>
                </c:pt>
                <c:pt idx="1076">
                  <c:v>44460</c:v>
                </c:pt>
                <c:pt idx="1077">
                  <c:v>44461</c:v>
                </c:pt>
                <c:pt idx="1078">
                  <c:v>44462</c:v>
                </c:pt>
                <c:pt idx="1079">
                  <c:v>44463</c:v>
                </c:pt>
                <c:pt idx="1080">
                  <c:v>44466</c:v>
                </c:pt>
                <c:pt idx="1081">
                  <c:v>44467</c:v>
                </c:pt>
                <c:pt idx="1082">
                  <c:v>44468</c:v>
                </c:pt>
                <c:pt idx="1083">
                  <c:v>44469</c:v>
                </c:pt>
                <c:pt idx="1084">
                  <c:v>44470</c:v>
                </c:pt>
                <c:pt idx="1085">
                  <c:v>44473</c:v>
                </c:pt>
                <c:pt idx="1086">
                  <c:v>44474</c:v>
                </c:pt>
                <c:pt idx="1087">
                  <c:v>44475</c:v>
                </c:pt>
                <c:pt idx="1088">
                  <c:v>44476</c:v>
                </c:pt>
                <c:pt idx="1089">
                  <c:v>44477</c:v>
                </c:pt>
                <c:pt idx="1090">
                  <c:v>44480</c:v>
                </c:pt>
                <c:pt idx="1091">
                  <c:v>44481</c:v>
                </c:pt>
                <c:pt idx="1092">
                  <c:v>44482</c:v>
                </c:pt>
                <c:pt idx="1093">
                  <c:v>44483</c:v>
                </c:pt>
                <c:pt idx="1094">
                  <c:v>44484</c:v>
                </c:pt>
                <c:pt idx="1095">
                  <c:v>44487</c:v>
                </c:pt>
                <c:pt idx="1096">
                  <c:v>44488</c:v>
                </c:pt>
                <c:pt idx="1097">
                  <c:v>44489</c:v>
                </c:pt>
                <c:pt idx="1098">
                  <c:v>44490</c:v>
                </c:pt>
                <c:pt idx="1099">
                  <c:v>44491</c:v>
                </c:pt>
                <c:pt idx="1100">
                  <c:v>44494</c:v>
                </c:pt>
                <c:pt idx="1101">
                  <c:v>44495</c:v>
                </c:pt>
                <c:pt idx="1102">
                  <c:v>44496</c:v>
                </c:pt>
                <c:pt idx="1103">
                  <c:v>44497</c:v>
                </c:pt>
                <c:pt idx="1104">
                  <c:v>44498</c:v>
                </c:pt>
                <c:pt idx="1105">
                  <c:v>44501</c:v>
                </c:pt>
                <c:pt idx="1106">
                  <c:v>44502</c:v>
                </c:pt>
                <c:pt idx="1107">
                  <c:v>44503</c:v>
                </c:pt>
                <c:pt idx="1108">
                  <c:v>44504</c:v>
                </c:pt>
                <c:pt idx="1109">
                  <c:v>44505</c:v>
                </c:pt>
                <c:pt idx="1110">
                  <c:v>44508</c:v>
                </c:pt>
                <c:pt idx="1111">
                  <c:v>44509</c:v>
                </c:pt>
                <c:pt idx="1112">
                  <c:v>44510</c:v>
                </c:pt>
                <c:pt idx="1113">
                  <c:v>44511</c:v>
                </c:pt>
                <c:pt idx="1114">
                  <c:v>44512</c:v>
                </c:pt>
                <c:pt idx="1115">
                  <c:v>44515</c:v>
                </c:pt>
                <c:pt idx="1116">
                  <c:v>44516</c:v>
                </c:pt>
                <c:pt idx="1117">
                  <c:v>44517</c:v>
                </c:pt>
                <c:pt idx="1118">
                  <c:v>44518</c:v>
                </c:pt>
                <c:pt idx="1119">
                  <c:v>44519</c:v>
                </c:pt>
                <c:pt idx="1120">
                  <c:v>44522</c:v>
                </c:pt>
                <c:pt idx="1121">
                  <c:v>44523</c:v>
                </c:pt>
                <c:pt idx="1122">
                  <c:v>44524</c:v>
                </c:pt>
                <c:pt idx="1123">
                  <c:v>44525</c:v>
                </c:pt>
                <c:pt idx="1124">
                  <c:v>44526</c:v>
                </c:pt>
                <c:pt idx="1125">
                  <c:v>44529</c:v>
                </c:pt>
                <c:pt idx="1126">
                  <c:v>44530</c:v>
                </c:pt>
                <c:pt idx="1127">
                  <c:v>44531</c:v>
                </c:pt>
                <c:pt idx="1128">
                  <c:v>44532</c:v>
                </c:pt>
                <c:pt idx="1129">
                  <c:v>44533</c:v>
                </c:pt>
                <c:pt idx="1130">
                  <c:v>44536</c:v>
                </c:pt>
                <c:pt idx="1131">
                  <c:v>44537</c:v>
                </c:pt>
                <c:pt idx="1132">
                  <c:v>44538</c:v>
                </c:pt>
                <c:pt idx="1133">
                  <c:v>44539</c:v>
                </c:pt>
                <c:pt idx="1134">
                  <c:v>44540</c:v>
                </c:pt>
                <c:pt idx="1135">
                  <c:v>44543</c:v>
                </c:pt>
                <c:pt idx="1136">
                  <c:v>44544</c:v>
                </c:pt>
                <c:pt idx="1137">
                  <c:v>44545</c:v>
                </c:pt>
                <c:pt idx="1138">
                  <c:v>44546</c:v>
                </c:pt>
                <c:pt idx="1139">
                  <c:v>44547</c:v>
                </c:pt>
                <c:pt idx="1140">
                  <c:v>44550</c:v>
                </c:pt>
                <c:pt idx="1141">
                  <c:v>44551</c:v>
                </c:pt>
                <c:pt idx="1142">
                  <c:v>44552</c:v>
                </c:pt>
                <c:pt idx="1143">
                  <c:v>44553</c:v>
                </c:pt>
                <c:pt idx="1144">
                  <c:v>44557</c:v>
                </c:pt>
                <c:pt idx="1145">
                  <c:v>44558</c:v>
                </c:pt>
                <c:pt idx="1146">
                  <c:v>44559</c:v>
                </c:pt>
                <c:pt idx="1147">
                  <c:v>44560</c:v>
                </c:pt>
                <c:pt idx="1148">
                  <c:v>44564</c:v>
                </c:pt>
                <c:pt idx="1149">
                  <c:v>44565</c:v>
                </c:pt>
                <c:pt idx="1150">
                  <c:v>44566</c:v>
                </c:pt>
                <c:pt idx="1151">
                  <c:v>44567</c:v>
                </c:pt>
                <c:pt idx="1152">
                  <c:v>44568</c:v>
                </c:pt>
                <c:pt idx="1153">
                  <c:v>44571</c:v>
                </c:pt>
                <c:pt idx="1154">
                  <c:v>44572</c:v>
                </c:pt>
                <c:pt idx="1155">
                  <c:v>44573</c:v>
                </c:pt>
                <c:pt idx="1156">
                  <c:v>44574</c:v>
                </c:pt>
                <c:pt idx="1157">
                  <c:v>44575</c:v>
                </c:pt>
                <c:pt idx="1158">
                  <c:v>44578</c:v>
                </c:pt>
                <c:pt idx="1159">
                  <c:v>44579</c:v>
                </c:pt>
                <c:pt idx="1160">
                  <c:v>44580</c:v>
                </c:pt>
                <c:pt idx="1161">
                  <c:v>44581</c:v>
                </c:pt>
                <c:pt idx="1162">
                  <c:v>44582</c:v>
                </c:pt>
                <c:pt idx="1163">
                  <c:v>44585</c:v>
                </c:pt>
                <c:pt idx="1164">
                  <c:v>44586</c:v>
                </c:pt>
                <c:pt idx="1165">
                  <c:v>44587</c:v>
                </c:pt>
                <c:pt idx="1166">
                  <c:v>44588</c:v>
                </c:pt>
                <c:pt idx="1167">
                  <c:v>44589</c:v>
                </c:pt>
                <c:pt idx="1168">
                  <c:v>44592</c:v>
                </c:pt>
                <c:pt idx="1169">
                  <c:v>44593</c:v>
                </c:pt>
                <c:pt idx="1170">
                  <c:v>44594</c:v>
                </c:pt>
                <c:pt idx="1171">
                  <c:v>44595</c:v>
                </c:pt>
                <c:pt idx="1172">
                  <c:v>44596</c:v>
                </c:pt>
                <c:pt idx="1173">
                  <c:v>44599</c:v>
                </c:pt>
                <c:pt idx="1174">
                  <c:v>44600</c:v>
                </c:pt>
                <c:pt idx="1175">
                  <c:v>44601</c:v>
                </c:pt>
                <c:pt idx="1176">
                  <c:v>44602</c:v>
                </c:pt>
                <c:pt idx="1177">
                  <c:v>44603</c:v>
                </c:pt>
                <c:pt idx="1178">
                  <c:v>44606</c:v>
                </c:pt>
                <c:pt idx="1179">
                  <c:v>44607</c:v>
                </c:pt>
                <c:pt idx="1180">
                  <c:v>44608</c:v>
                </c:pt>
                <c:pt idx="1181">
                  <c:v>44609</c:v>
                </c:pt>
                <c:pt idx="1182">
                  <c:v>44610</c:v>
                </c:pt>
                <c:pt idx="1183">
                  <c:v>44613</c:v>
                </c:pt>
                <c:pt idx="1184">
                  <c:v>44614</c:v>
                </c:pt>
                <c:pt idx="1185">
                  <c:v>44615</c:v>
                </c:pt>
                <c:pt idx="1186">
                  <c:v>44616</c:v>
                </c:pt>
                <c:pt idx="1187">
                  <c:v>44617</c:v>
                </c:pt>
                <c:pt idx="1188">
                  <c:v>44620</c:v>
                </c:pt>
                <c:pt idx="1189">
                  <c:v>44621</c:v>
                </c:pt>
                <c:pt idx="1190">
                  <c:v>44622</c:v>
                </c:pt>
                <c:pt idx="1191">
                  <c:v>44623</c:v>
                </c:pt>
                <c:pt idx="1192">
                  <c:v>44624</c:v>
                </c:pt>
                <c:pt idx="1193">
                  <c:v>44627</c:v>
                </c:pt>
                <c:pt idx="1194">
                  <c:v>44628</c:v>
                </c:pt>
                <c:pt idx="1195">
                  <c:v>44629</c:v>
                </c:pt>
                <c:pt idx="1196">
                  <c:v>44630</c:v>
                </c:pt>
                <c:pt idx="1197">
                  <c:v>44631</c:v>
                </c:pt>
                <c:pt idx="1198">
                  <c:v>44634</c:v>
                </c:pt>
                <c:pt idx="1199">
                  <c:v>44635</c:v>
                </c:pt>
                <c:pt idx="1200">
                  <c:v>44636</c:v>
                </c:pt>
                <c:pt idx="1201">
                  <c:v>44637</c:v>
                </c:pt>
                <c:pt idx="1202">
                  <c:v>44638</c:v>
                </c:pt>
                <c:pt idx="1203">
                  <c:v>44641</c:v>
                </c:pt>
                <c:pt idx="1204">
                  <c:v>44642</c:v>
                </c:pt>
                <c:pt idx="1205">
                  <c:v>44643</c:v>
                </c:pt>
                <c:pt idx="1206">
                  <c:v>44644</c:v>
                </c:pt>
                <c:pt idx="1207">
                  <c:v>44645</c:v>
                </c:pt>
                <c:pt idx="1208">
                  <c:v>44648</c:v>
                </c:pt>
                <c:pt idx="1209">
                  <c:v>44649</c:v>
                </c:pt>
                <c:pt idx="1210">
                  <c:v>44650</c:v>
                </c:pt>
                <c:pt idx="1211">
                  <c:v>44651</c:v>
                </c:pt>
                <c:pt idx="1212">
                  <c:v>44652</c:v>
                </c:pt>
                <c:pt idx="1213">
                  <c:v>44655</c:v>
                </c:pt>
                <c:pt idx="1214">
                  <c:v>44656</c:v>
                </c:pt>
                <c:pt idx="1215">
                  <c:v>44657</c:v>
                </c:pt>
                <c:pt idx="1216">
                  <c:v>44658</c:v>
                </c:pt>
                <c:pt idx="1217">
                  <c:v>44659</c:v>
                </c:pt>
                <c:pt idx="1218">
                  <c:v>44662</c:v>
                </c:pt>
                <c:pt idx="1219">
                  <c:v>44663</c:v>
                </c:pt>
                <c:pt idx="1220">
                  <c:v>44664</c:v>
                </c:pt>
                <c:pt idx="1221">
                  <c:v>44665</c:v>
                </c:pt>
                <c:pt idx="1222">
                  <c:v>44670</c:v>
                </c:pt>
                <c:pt idx="1223">
                  <c:v>44671</c:v>
                </c:pt>
                <c:pt idx="1224">
                  <c:v>44672</c:v>
                </c:pt>
                <c:pt idx="1225">
                  <c:v>44673</c:v>
                </c:pt>
                <c:pt idx="1226">
                  <c:v>44676</c:v>
                </c:pt>
                <c:pt idx="1227">
                  <c:v>44677</c:v>
                </c:pt>
                <c:pt idx="1228">
                  <c:v>44678</c:v>
                </c:pt>
                <c:pt idx="1229">
                  <c:v>44679</c:v>
                </c:pt>
                <c:pt idx="1230">
                  <c:v>44680</c:v>
                </c:pt>
                <c:pt idx="1231">
                  <c:v>44683</c:v>
                </c:pt>
                <c:pt idx="1232">
                  <c:v>44684</c:v>
                </c:pt>
                <c:pt idx="1233">
                  <c:v>44685</c:v>
                </c:pt>
                <c:pt idx="1234">
                  <c:v>44686</c:v>
                </c:pt>
                <c:pt idx="1235">
                  <c:v>44687</c:v>
                </c:pt>
                <c:pt idx="1236">
                  <c:v>44690</c:v>
                </c:pt>
                <c:pt idx="1237">
                  <c:v>44691</c:v>
                </c:pt>
                <c:pt idx="1238">
                  <c:v>44692</c:v>
                </c:pt>
                <c:pt idx="1239">
                  <c:v>44693</c:v>
                </c:pt>
                <c:pt idx="1240">
                  <c:v>44694</c:v>
                </c:pt>
                <c:pt idx="1241">
                  <c:v>44697</c:v>
                </c:pt>
                <c:pt idx="1242">
                  <c:v>44698</c:v>
                </c:pt>
                <c:pt idx="1243">
                  <c:v>44699</c:v>
                </c:pt>
                <c:pt idx="1244">
                  <c:v>44700</c:v>
                </c:pt>
                <c:pt idx="1245">
                  <c:v>44701</c:v>
                </c:pt>
                <c:pt idx="1246">
                  <c:v>44704</c:v>
                </c:pt>
                <c:pt idx="1247">
                  <c:v>44705</c:v>
                </c:pt>
                <c:pt idx="1248">
                  <c:v>44706</c:v>
                </c:pt>
                <c:pt idx="1249">
                  <c:v>44707</c:v>
                </c:pt>
                <c:pt idx="1250">
                  <c:v>44708</c:v>
                </c:pt>
                <c:pt idx="1251">
                  <c:v>44711</c:v>
                </c:pt>
                <c:pt idx="1252">
                  <c:v>44712</c:v>
                </c:pt>
                <c:pt idx="1253">
                  <c:v>44713</c:v>
                </c:pt>
                <c:pt idx="1254">
                  <c:v>44714</c:v>
                </c:pt>
                <c:pt idx="1255">
                  <c:v>44715</c:v>
                </c:pt>
                <c:pt idx="1256">
                  <c:v>44718</c:v>
                </c:pt>
                <c:pt idx="1257">
                  <c:v>44719</c:v>
                </c:pt>
                <c:pt idx="1258">
                  <c:v>44720</c:v>
                </c:pt>
                <c:pt idx="1259">
                  <c:v>44721</c:v>
                </c:pt>
                <c:pt idx="1260">
                  <c:v>44722</c:v>
                </c:pt>
                <c:pt idx="1261">
                  <c:v>44725</c:v>
                </c:pt>
                <c:pt idx="1262">
                  <c:v>44726</c:v>
                </c:pt>
                <c:pt idx="1263">
                  <c:v>44727</c:v>
                </c:pt>
                <c:pt idx="1264">
                  <c:v>44728</c:v>
                </c:pt>
                <c:pt idx="1265">
                  <c:v>44729</c:v>
                </c:pt>
                <c:pt idx="1266">
                  <c:v>44732</c:v>
                </c:pt>
              </c:numCache>
            </c:numRef>
          </c:cat>
          <c:val>
            <c:numRef>
              <c:f>'[Project Excel 2 - Portfolio Optimization.xlsx]Raw Wide'!$C$2:$C$1268</c:f>
              <c:numCache>
                <c:formatCode>_(* #,##0.000_);_(* \(#,##0.000\);_(* "-"??_);_(@_)</c:formatCode>
                <c:ptCount val="1267"/>
                <c:pt idx="0">
                  <c:v>156.16378800000001</c:v>
                </c:pt>
                <c:pt idx="1">
                  <c:v>155.021255</c:v>
                </c:pt>
                <c:pt idx="2">
                  <c:v>154.015793</c:v>
                </c:pt>
                <c:pt idx="3">
                  <c:v>154.28999300000001</c:v>
                </c:pt>
                <c:pt idx="4">
                  <c:v>154.28999300000001</c:v>
                </c:pt>
                <c:pt idx="5">
                  <c:v>153.69586200000001</c:v>
                </c:pt>
                <c:pt idx="6">
                  <c:v>150.222534</c:v>
                </c:pt>
                <c:pt idx="7">
                  <c:v>153.33026100000001</c:v>
                </c:pt>
                <c:pt idx="8">
                  <c:v>154.38140899999999</c:v>
                </c:pt>
                <c:pt idx="9">
                  <c:v>153.878693</c:v>
                </c:pt>
                <c:pt idx="10">
                  <c:v>161.41954000000001</c:v>
                </c:pt>
                <c:pt idx="11">
                  <c:v>161.60232500000001</c:v>
                </c:pt>
                <c:pt idx="12">
                  <c:v>161.05389400000001</c:v>
                </c:pt>
                <c:pt idx="13">
                  <c:v>160.00276199999999</c:v>
                </c:pt>
                <c:pt idx="14">
                  <c:v>159.86563100000001</c:v>
                </c:pt>
                <c:pt idx="15">
                  <c:v>163.156204</c:v>
                </c:pt>
                <c:pt idx="16">
                  <c:v>164.89288300000001</c:v>
                </c:pt>
                <c:pt idx="17">
                  <c:v>165.075684</c:v>
                </c:pt>
                <c:pt idx="18">
                  <c:v>166.26393100000001</c:v>
                </c:pt>
                <c:pt idx="19">
                  <c:v>164.572968</c:v>
                </c:pt>
                <c:pt idx="20">
                  <c:v>163.70463599999999</c:v>
                </c:pt>
                <c:pt idx="21">
                  <c:v>164.29875200000001</c:v>
                </c:pt>
                <c:pt idx="22">
                  <c:v>161.967941</c:v>
                </c:pt>
                <c:pt idx="23">
                  <c:v>161.556625</c:v>
                </c:pt>
                <c:pt idx="24">
                  <c:v>161.41954000000001</c:v>
                </c:pt>
                <c:pt idx="25">
                  <c:v>161.73942600000001</c:v>
                </c:pt>
                <c:pt idx="26">
                  <c:v>161.78511</c:v>
                </c:pt>
                <c:pt idx="27">
                  <c:v>175.998459</c:v>
                </c:pt>
                <c:pt idx="28">
                  <c:v>176.409775</c:v>
                </c:pt>
                <c:pt idx="29">
                  <c:v>175.22151199999999</c:v>
                </c:pt>
                <c:pt idx="30">
                  <c:v>175.358643</c:v>
                </c:pt>
                <c:pt idx="31">
                  <c:v>176.546875</c:v>
                </c:pt>
                <c:pt idx="32">
                  <c:v>182.76236</c:v>
                </c:pt>
                <c:pt idx="33">
                  <c:v>182.12252799999999</c:v>
                </c:pt>
                <c:pt idx="34">
                  <c:v>182.16821300000001</c:v>
                </c:pt>
                <c:pt idx="35">
                  <c:v>176.775375</c:v>
                </c:pt>
                <c:pt idx="36">
                  <c:v>174.85591099999999</c:v>
                </c:pt>
                <c:pt idx="37">
                  <c:v>175.49572800000001</c:v>
                </c:pt>
                <c:pt idx="38">
                  <c:v>177.23240699999999</c:v>
                </c:pt>
                <c:pt idx="39">
                  <c:v>177.598007</c:v>
                </c:pt>
                <c:pt idx="40">
                  <c:v>176.866806</c:v>
                </c:pt>
                <c:pt idx="41">
                  <c:v>175.26722699999999</c:v>
                </c:pt>
                <c:pt idx="42">
                  <c:v>172.98211699999999</c:v>
                </c:pt>
                <c:pt idx="43">
                  <c:v>171.61106899999999</c:v>
                </c:pt>
                <c:pt idx="44">
                  <c:v>173.07351700000001</c:v>
                </c:pt>
                <c:pt idx="45">
                  <c:v>172.52508499999999</c:v>
                </c:pt>
                <c:pt idx="46">
                  <c:v>172.38800000000001</c:v>
                </c:pt>
                <c:pt idx="47">
                  <c:v>171.565369</c:v>
                </c:pt>
                <c:pt idx="48">
                  <c:v>169.37167400000001</c:v>
                </c:pt>
                <c:pt idx="49">
                  <c:v>167.452179</c:v>
                </c:pt>
                <c:pt idx="50">
                  <c:v>169.73727400000001</c:v>
                </c:pt>
                <c:pt idx="51">
                  <c:v>172.34229999999999</c:v>
                </c:pt>
                <c:pt idx="52">
                  <c:v>174.033264</c:v>
                </c:pt>
                <c:pt idx="53">
                  <c:v>173.256348</c:v>
                </c:pt>
                <c:pt idx="54">
                  <c:v>173.30204800000001</c:v>
                </c:pt>
                <c:pt idx="55">
                  <c:v>174.81019599999999</c:v>
                </c:pt>
                <c:pt idx="56">
                  <c:v>178.60346999999999</c:v>
                </c:pt>
                <c:pt idx="57">
                  <c:v>178.192139</c:v>
                </c:pt>
                <c:pt idx="58">
                  <c:v>180.61438000000001</c:v>
                </c:pt>
                <c:pt idx="59">
                  <c:v>180.888565</c:v>
                </c:pt>
                <c:pt idx="60">
                  <c:v>182.07681299999999</c:v>
                </c:pt>
                <c:pt idx="61">
                  <c:v>180.660065</c:v>
                </c:pt>
                <c:pt idx="62">
                  <c:v>180.888565</c:v>
                </c:pt>
                <c:pt idx="63">
                  <c:v>179.974503</c:v>
                </c:pt>
                <c:pt idx="64">
                  <c:v>178.192139</c:v>
                </c:pt>
                <c:pt idx="65">
                  <c:v>176.63829000000001</c:v>
                </c:pt>
                <c:pt idx="66">
                  <c:v>176.866806</c:v>
                </c:pt>
                <c:pt idx="67">
                  <c:v>175.72425799999999</c:v>
                </c:pt>
                <c:pt idx="68">
                  <c:v>176.18125900000001</c:v>
                </c:pt>
                <c:pt idx="69">
                  <c:v>171.88526899999999</c:v>
                </c:pt>
                <c:pt idx="70">
                  <c:v>171.702484</c:v>
                </c:pt>
                <c:pt idx="71">
                  <c:v>172.06806900000001</c:v>
                </c:pt>
                <c:pt idx="72">
                  <c:v>174.94731100000001</c:v>
                </c:pt>
                <c:pt idx="73">
                  <c:v>179.243301</c:v>
                </c:pt>
                <c:pt idx="74">
                  <c:v>179.243301</c:v>
                </c:pt>
                <c:pt idx="75">
                  <c:v>178.28355400000001</c:v>
                </c:pt>
                <c:pt idx="76">
                  <c:v>177.50662199999999</c:v>
                </c:pt>
                <c:pt idx="77">
                  <c:v>175.95277400000001</c:v>
                </c:pt>
                <c:pt idx="78">
                  <c:v>178.32926900000001</c:v>
                </c:pt>
                <c:pt idx="79">
                  <c:v>178.237854</c:v>
                </c:pt>
                <c:pt idx="80">
                  <c:v>177.32380699999999</c:v>
                </c:pt>
                <c:pt idx="81">
                  <c:v>177.32380699999999</c:v>
                </c:pt>
                <c:pt idx="82">
                  <c:v>176.50119000000001</c:v>
                </c:pt>
                <c:pt idx="83">
                  <c:v>175.63284300000001</c:v>
                </c:pt>
                <c:pt idx="84">
                  <c:v>174.85591099999999</c:v>
                </c:pt>
                <c:pt idx="85">
                  <c:v>174.124664</c:v>
                </c:pt>
                <c:pt idx="86">
                  <c:v>170.788422</c:v>
                </c:pt>
                <c:pt idx="87">
                  <c:v>171.154053</c:v>
                </c:pt>
                <c:pt idx="88">
                  <c:v>170.925522</c:v>
                </c:pt>
                <c:pt idx="89">
                  <c:v>171.29113799999999</c:v>
                </c:pt>
                <c:pt idx="90">
                  <c:v>170.33140599999999</c:v>
                </c:pt>
                <c:pt idx="91">
                  <c:v>174.124664</c:v>
                </c:pt>
                <c:pt idx="92">
                  <c:v>174.94731100000001</c:v>
                </c:pt>
                <c:pt idx="93">
                  <c:v>174.627396</c:v>
                </c:pt>
                <c:pt idx="94">
                  <c:v>174.627396</c:v>
                </c:pt>
                <c:pt idx="95">
                  <c:v>171.565369</c:v>
                </c:pt>
                <c:pt idx="96">
                  <c:v>171.062637</c:v>
                </c:pt>
                <c:pt idx="97">
                  <c:v>170.925522</c:v>
                </c:pt>
                <c:pt idx="98">
                  <c:v>167.26939400000001</c:v>
                </c:pt>
                <c:pt idx="99">
                  <c:v>167.63497899999999</c:v>
                </c:pt>
                <c:pt idx="100">
                  <c:v>168.27482599999999</c:v>
                </c:pt>
                <c:pt idx="101">
                  <c:v>160.414063</c:v>
                </c:pt>
                <c:pt idx="102">
                  <c:v>165.44129899999999</c:v>
                </c:pt>
                <c:pt idx="103">
                  <c:v>168.091995</c:v>
                </c:pt>
                <c:pt idx="104">
                  <c:v>171.336838</c:v>
                </c:pt>
                <c:pt idx="105">
                  <c:v>170.10290499999999</c:v>
                </c:pt>
                <c:pt idx="106">
                  <c:v>168.82324199999999</c:v>
                </c:pt>
                <c:pt idx="107">
                  <c:v>169.82868999999999</c:v>
                </c:pt>
                <c:pt idx="108">
                  <c:v>168.86895799999999</c:v>
                </c:pt>
                <c:pt idx="109">
                  <c:v>171.51966899999999</c:v>
                </c:pt>
                <c:pt idx="110">
                  <c:v>167.36077900000001</c:v>
                </c:pt>
                <c:pt idx="111">
                  <c:v>166.12683100000001</c:v>
                </c:pt>
                <c:pt idx="112">
                  <c:v>164.52723700000001</c:v>
                </c:pt>
                <c:pt idx="113">
                  <c:v>163.79600500000001</c:v>
                </c:pt>
                <c:pt idx="114">
                  <c:v>163.61320499999999</c:v>
                </c:pt>
                <c:pt idx="115">
                  <c:v>162.379257</c:v>
                </c:pt>
                <c:pt idx="116">
                  <c:v>160.13986199999999</c:v>
                </c:pt>
                <c:pt idx="117">
                  <c:v>160.04844700000001</c:v>
                </c:pt>
                <c:pt idx="118">
                  <c:v>162.01365699999999</c:v>
                </c:pt>
                <c:pt idx="119">
                  <c:v>162.19644199999999</c:v>
                </c:pt>
                <c:pt idx="120">
                  <c:v>163.84172100000001</c:v>
                </c:pt>
                <c:pt idx="121">
                  <c:v>164.66435200000001</c:v>
                </c:pt>
                <c:pt idx="122">
                  <c:v>165.075684</c:v>
                </c:pt>
                <c:pt idx="123">
                  <c:v>159.957031</c:v>
                </c:pt>
                <c:pt idx="124">
                  <c:v>159.13443000000001</c:v>
                </c:pt>
                <c:pt idx="125">
                  <c:v>154.564224</c:v>
                </c:pt>
                <c:pt idx="126">
                  <c:v>154.564224</c:v>
                </c:pt>
                <c:pt idx="127">
                  <c:v>157.44345100000001</c:v>
                </c:pt>
                <c:pt idx="128">
                  <c:v>158.540268</c:v>
                </c:pt>
                <c:pt idx="129">
                  <c:v>157.90046699999999</c:v>
                </c:pt>
                <c:pt idx="130">
                  <c:v>155.61535599999999</c:v>
                </c:pt>
                <c:pt idx="131">
                  <c:v>155.11264</c:v>
                </c:pt>
                <c:pt idx="132">
                  <c:v>154.838425</c:v>
                </c:pt>
                <c:pt idx="133">
                  <c:v>155.34114099999999</c:v>
                </c:pt>
                <c:pt idx="134">
                  <c:v>153.878693</c:v>
                </c:pt>
                <c:pt idx="135">
                  <c:v>152.781845</c:v>
                </c:pt>
                <c:pt idx="136">
                  <c:v>152.781845</c:v>
                </c:pt>
                <c:pt idx="137">
                  <c:v>153.604477</c:v>
                </c:pt>
                <c:pt idx="138">
                  <c:v>155.61535599999999</c:v>
                </c:pt>
                <c:pt idx="139">
                  <c:v>157.26063500000001</c:v>
                </c:pt>
                <c:pt idx="140">
                  <c:v>157.90046699999999</c:v>
                </c:pt>
                <c:pt idx="141">
                  <c:v>154.60992400000001</c:v>
                </c:pt>
                <c:pt idx="142">
                  <c:v>153.28454600000001</c:v>
                </c:pt>
                <c:pt idx="143">
                  <c:v>152.09629799999999</c:v>
                </c:pt>
                <c:pt idx="144">
                  <c:v>154.06149300000001</c:v>
                </c:pt>
                <c:pt idx="145">
                  <c:v>154.70130900000001</c:v>
                </c:pt>
                <c:pt idx="146">
                  <c:v>154.015793</c:v>
                </c:pt>
                <c:pt idx="147">
                  <c:v>152.781845</c:v>
                </c:pt>
                <c:pt idx="148">
                  <c:v>156.30090300000001</c:v>
                </c:pt>
                <c:pt idx="149">
                  <c:v>167.08656300000001</c:v>
                </c:pt>
                <c:pt idx="150">
                  <c:v>167.08656300000001</c:v>
                </c:pt>
                <c:pt idx="151">
                  <c:v>169.55448899999999</c:v>
                </c:pt>
                <c:pt idx="152">
                  <c:v>169.143158</c:v>
                </c:pt>
                <c:pt idx="153">
                  <c:v>167.36077900000001</c:v>
                </c:pt>
                <c:pt idx="154">
                  <c:v>168.64042699999999</c:v>
                </c:pt>
                <c:pt idx="155">
                  <c:v>168.457626</c:v>
                </c:pt>
                <c:pt idx="156">
                  <c:v>169.143158</c:v>
                </c:pt>
                <c:pt idx="157">
                  <c:v>171.199738</c:v>
                </c:pt>
                <c:pt idx="158">
                  <c:v>167.95488</c:v>
                </c:pt>
                <c:pt idx="159">
                  <c:v>164.75576799999999</c:v>
                </c:pt>
                <c:pt idx="160">
                  <c:v>163.43042</c:v>
                </c:pt>
                <c:pt idx="161">
                  <c:v>159.59144599999999</c:v>
                </c:pt>
                <c:pt idx="162">
                  <c:v>168.00060999999999</c:v>
                </c:pt>
                <c:pt idx="163">
                  <c:v>163.247589</c:v>
                </c:pt>
                <c:pt idx="164">
                  <c:v>161.64804100000001</c:v>
                </c:pt>
                <c:pt idx="165">
                  <c:v>162.83627300000001</c:v>
                </c:pt>
                <c:pt idx="166">
                  <c:v>160.688278</c:v>
                </c:pt>
                <c:pt idx="167">
                  <c:v>161.78511</c:v>
                </c:pt>
                <c:pt idx="168">
                  <c:v>162.05935700000001</c:v>
                </c:pt>
                <c:pt idx="169">
                  <c:v>164.75576799999999</c:v>
                </c:pt>
                <c:pt idx="170">
                  <c:v>164.93855300000001</c:v>
                </c:pt>
                <c:pt idx="171">
                  <c:v>167.040863</c:v>
                </c:pt>
                <c:pt idx="172">
                  <c:v>165.212784</c:v>
                </c:pt>
                <c:pt idx="173">
                  <c:v>164.98426799999999</c:v>
                </c:pt>
                <c:pt idx="174">
                  <c:v>166.17253099999999</c:v>
                </c:pt>
                <c:pt idx="175">
                  <c:v>165.76121499999999</c:v>
                </c:pt>
                <c:pt idx="176">
                  <c:v>166.35533100000001</c:v>
                </c:pt>
                <c:pt idx="177">
                  <c:v>166.90374800000001</c:v>
                </c:pt>
                <c:pt idx="178">
                  <c:v>160.96249399999999</c:v>
                </c:pt>
                <c:pt idx="179">
                  <c:v>157.39773600000001</c:v>
                </c:pt>
                <c:pt idx="180">
                  <c:v>159.72856100000001</c:v>
                </c:pt>
                <c:pt idx="181">
                  <c:v>158.95159899999999</c:v>
                </c:pt>
                <c:pt idx="182">
                  <c:v>159.59144599999999</c:v>
                </c:pt>
                <c:pt idx="183">
                  <c:v>160.13986199999999</c:v>
                </c:pt>
                <c:pt idx="184">
                  <c:v>158.768799</c:v>
                </c:pt>
                <c:pt idx="185">
                  <c:v>156.84931900000001</c:v>
                </c:pt>
                <c:pt idx="186">
                  <c:v>154.472824</c:v>
                </c:pt>
                <c:pt idx="187">
                  <c:v>171.74816899999999</c:v>
                </c:pt>
                <c:pt idx="188">
                  <c:v>176.409775</c:v>
                </c:pt>
                <c:pt idx="189">
                  <c:v>177.41523699999999</c:v>
                </c:pt>
                <c:pt idx="190">
                  <c:v>175.95277400000001</c:v>
                </c:pt>
                <c:pt idx="191">
                  <c:v>177.91793799999999</c:v>
                </c:pt>
                <c:pt idx="192">
                  <c:v>181.117065</c:v>
                </c:pt>
                <c:pt idx="193">
                  <c:v>180.06594799999999</c:v>
                </c:pt>
                <c:pt idx="194">
                  <c:v>178.78628499999999</c:v>
                </c:pt>
                <c:pt idx="195">
                  <c:v>176.409775</c:v>
                </c:pt>
                <c:pt idx="196">
                  <c:v>177.460938</c:v>
                </c:pt>
                <c:pt idx="197">
                  <c:v>176.36407500000001</c:v>
                </c:pt>
                <c:pt idx="198">
                  <c:v>179.74603300000001</c:v>
                </c:pt>
                <c:pt idx="199">
                  <c:v>178.5121</c:v>
                </c:pt>
                <c:pt idx="200">
                  <c:v>180.79719499999999</c:v>
                </c:pt>
                <c:pt idx="201">
                  <c:v>186.64703399999999</c:v>
                </c:pt>
                <c:pt idx="202">
                  <c:v>186.19000199999999</c:v>
                </c:pt>
                <c:pt idx="203">
                  <c:v>185.18457000000001</c:v>
                </c:pt>
                <c:pt idx="204">
                  <c:v>187.83528100000001</c:v>
                </c:pt>
                <c:pt idx="205">
                  <c:v>188.74932899999999</c:v>
                </c:pt>
                <c:pt idx="206">
                  <c:v>192.22267199999999</c:v>
                </c:pt>
                <c:pt idx="207">
                  <c:v>192.49690200000001</c:v>
                </c:pt>
                <c:pt idx="208">
                  <c:v>192.58828700000001</c:v>
                </c:pt>
                <c:pt idx="209">
                  <c:v>194.87339800000001</c:v>
                </c:pt>
                <c:pt idx="210">
                  <c:v>195.33041399999999</c:v>
                </c:pt>
                <c:pt idx="211">
                  <c:v>192.40548699999999</c:v>
                </c:pt>
                <c:pt idx="212">
                  <c:v>193.959351</c:v>
                </c:pt>
                <c:pt idx="213">
                  <c:v>193.50233499999999</c:v>
                </c:pt>
                <c:pt idx="214">
                  <c:v>187.19548</c:v>
                </c:pt>
                <c:pt idx="215">
                  <c:v>184.91037</c:v>
                </c:pt>
                <c:pt idx="216">
                  <c:v>185.64158599999999</c:v>
                </c:pt>
                <c:pt idx="217">
                  <c:v>186.921234</c:v>
                </c:pt>
                <c:pt idx="218">
                  <c:v>186.372803</c:v>
                </c:pt>
                <c:pt idx="219">
                  <c:v>189.38916</c:v>
                </c:pt>
                <c:pt idx="220">
                  <c:v>176.50119000000001</c:v>
                </c:pt>
                <c:pt idx="221">
                  <c:v>176.13557399999999</c:v>
                </c:pt>
                <c:pt idx="222">
                  <c:v>178.28355400000001</c:v>
                </c:pt>
                <c:pt idx="223">
                  <c:v>176.95820599999999</c:v>
                </c:pt>
                <c:pt idx="224">
                  <c:v>173.98757900000001</c:v>
                </c:pt>
                <c:pt idx="225">
                  <c:v>176.62866199999999</c:v>
                </c:pt>
                <c:pt idx="226">
                  <c:v>178.084915</c:v>
                </c:pt>
                <c:pt idx="227">
                  <c:v>177.66213999999999</c:v>
                </c:pt>
                <c:pt idx="228">
                  <c:v>177.47422800000001</c:v>
                </c:pt>
                <c:pt idx="229">
                  <c:v>182.171783</c:v>
                </c:pt>
                <c:pt idx="230">
                  <c:v>183.44014000000001</c:v>
                </c:pt>
                <c:pt idx="231">
                  <c:v>183.252228</c:v>
                </c:pt>
                <c:pt idx="232">
                  <c:v>183.252228</c:v>
                </c:pt>
                <c:pt idx="233">
                  <c:v>183.67501799999999</c:v>
                </c:pt>
                <c:pt idx="234">
                  <c:v>182.07785000000001</c:v>
                </c:pt>
                <c:pt idx="235">
                  <c:v>181.65505999999999</c:v>
                </c:pt>
                <c:pt idx="236">
                  <c:v>182.12481700000001</c:v>
                </c:pt>
                <c:pt idx="237">
                  <c:v>183.768967</c:v>
                </c:pt>
                <c:pt idx="238">
                  <c:v>180.71556100000001</c:v>
                </c:pt>
                <c:pt idx="239">
                  <c:v>184.94335899999999</c:v>
                </c:pt>
                <c:pt idx="240">
                  <c:v>181.88995399999999</c:v>
                </c:pt>
                <c:pt idx="241">
                  <c:v>181.467163</c:v>
                </c:pt>
                <c:pt idx="242">
                  <c:v>183.252228</c:v>
                </c:pt>
                <c:pt idx="243">
                  <c:v>184.52056899999999</c:v>
                </c:pt>
                <c:pt idx="244">
                  <c:v>191.09716800000001</c:v>
                </c:pt>
                <c:pt idx="245">
                  <c:v>186.21170000000001</c:v>
                </c:pt>
                <c:pt idx="246">
                  <c:v>187.29216</c:v>
                </c:pt>
                <c:pt idx="247">
                  <c:v>186.399597</c:v>
                </c:pt>
                <c:pt idx="248">
                  <c:v>184.66151400000001</c:v>
                </c:pt>
                <c:pt idx="249">
                  <c:v>183.11129800000001</c:v>
                </c:pt>
                <c:pt idx="250">
                  <c:v>186.72842399999999</c:v>
                </c:pt>
                <c:pt idx="251">
                  <c:v>187.76190199999999</c:v>
                </c:pt>
                <c:pt idx="252">
                  <c:v>182.54759200000001</c:v>
                </c:pt>
                <c:pt idx="253">
                  <c:v>177.943985</c:v>
                </c:pt>
                <c:pt idx="254">
                  <c:v>177.23933400000001</c:v>
                </c:pt>
                <c:pt idx="255">
                  <c:v>178.64862099999999</c:v>
                </c:pt>
                <c:pt idx="256">
                  <c:v>179.40022300000001</c:v>
                </c:pt>
                <c:pt idx="257">
                  <c:v>175.689133</c:v>
                </c:pt>
                <c:pt idx="258">
                  <c:v>176.064941</c:v>
                </c:pt>
                <c:pt idx="259">
                  <c:v>177.66213999999999</c:v>
                </c:pt>
                <c:pt idx="260">
                  <c:v>172.87058999999999</c:v>
                </c:pt>
                <c:pt idx="261">
                  <c:v>175.64215100000001</c:v>
                </c:pt>
                <c:pt idx="262">
                  <c:v>172.44781499999999</c:v>
                </c:pt>
                <c:pt idx="263">
                  <c:v>173.810135</c:v>
                </c:pt>
                <c:pt idx="264">
                  <c:v>171.13247699999999</c:v>
                </c:pt>
                <c:pt idx="265">
                  <c:v>170.850662</c:v>
                </c:pt>
                <c:pt idx="266">
                  <c:v>170.521805</c:v>
                </c:pt>
                <c:pt idx="267">
                  <c:v>170.850662</c:v>
                </c:pt>
                <c:pt idx="268">
                  <c:v>173.810135</c:v>
                </c:pt>
                <c:pt idx="269">
                  <c:v>171.97807299999999</c:v>
                </c:pt>
                <c:pt idx="270">
                  <c:v>174.09198000000001</c:v>
                </c:pt>
                <c:pt idx="271">
                  <c:v>176.39378400000001</c:v>
                </c:pt>
                <c:pt idx="272">
                  <c:v>177.33329800000001</c:v>
                </c:pt>
                <c:pt idx="273">
                  <c:v>174.51473999999999</c:v>
                </c:pt>
                <c:pt idx="274">
                  <c:v>177.803055</c:v>
                </c:pt>
                <c:pt idx="275">
                  <c:v>178.03791799999999</c:v>
                </c:pt>
                <c:pt idx="276">
                  <c:v>178.41372699999999</c:v>
                </c:pt>
                <c:pt idx="277">
                  <c:v>177.99095199999999</c:v>
                </c:pt>
                <c:pt idx="278">
                  <c:v>178.930466</c:v>
                </c:pt>
                <c:pt idx="279">
                  <c:v>177.19238300000001</c:v>
                </c:pt>
                <c:pt idx="280">
                  <c:v>176.48774700000001</c:v>
                </c:pt>
                <c:pt idx="281">
                  <c:v>177.756058</c:v>
                </c:pt>
                <c:pt idx="282">
                  <c:v>177.427246</c:v>
                </c:pt>
                <c:pt idx="283">
                  <c:v>177.709091</c:v>
                </c:pt>
                <c:pt idx="284">
                  <c:v>176.48774700000001</c:v>
                </c:pt>
                <c:pt idx="285">
                  <c:v>173.76312300000001</c:v>
                </c:pt>
                <c:pt idx="286">
                  <c:v>178.13188199999999</c:v>
                </c:pt>
                <c:pt idx="287">
                  <c:v>176.81655900000001</c:v>
                </c:pt>
                <c:pt idx="288">
                  <c:v>178.178833</c:v>
                </c:pt>
                <c:pt idx="289">
                  <c:v>179.024429</c:v>
                </c:pt>
                <c:pt idx="290">
                  <c:v>195.888687</c:v>
                </c:pt>
                <c:pt idx="291">
                  <c:v>193.25804099999999</c:v>
                </c:pt>
                <c:pt idx="292">
                  <c:v>195.79473899999999</c:v>
                </c:pt>
                <c:pt idx="293">
                  <c:v>196.64032</c:v>
                </c:pt>
                <c:pt idx="294">
                  <c:v>193.35200499999999</c:v>
                </c:pt>
                <c:pt idx="295">
                  <c:v>196.07659899999999</c:v>
                </c:pt>
                <c:pt idx="296">
                  <c:v>194.47943100000001</c:v>
                </c:pt>
                <c:pt idx="297">
                  <c:v>196.828217</c:v>
                </c:pt>
                <c:pt idx="298">
                  <c:v>197.767731</c:v>
                </c:pt>
                <c:pt idx="299">
                  <c:v>197.673767</c:v>
                </c:pt>
                <c:pt idx="300">
                  <c:v>199.17700199999999</c:v>
                </c:pt>
                <c:pt idx="301">
                  <c:v>200.77417</c:v>
                </c:pt>
                <c:pt idx="302">
                  <c:v>202.653198</c:v>
                </c:pt>
                <c:pt idx="303">
                  <c:v>202.653198</c:v>
                </c:pt>
                <c:pt idx="304">
                  <c:v>201.61973599999999</c:v>
                </c:pt>
                <c:pt idx="305">
                  <c:v>202.18345600000001</c:v>
                </c:pt>
                <c:pt idx="306">
                  <c:v>201.90159600000001</c:v>
                </c:pt>
                <c:pt idx="307">
                  <c:v>202.93507399999999</c:v>
                </c:pt>
                <c:pt idx="308">
                  <c:v>198.049576</c:v>
                </c:pt>
                <c:pt idx="309">
                  <c:v>194.47943100000001</c:v>
                </c:pt>
                <c:pt idx="310">
                  <c:v>193.63386499999999</c:v>
                </c:pt>
                <c:pt idx="311">
                  <c:v>194.667328</c:v>
                </c:pt>
                <c:pt idx="312">
                  <c:v>195.13708500000001</c:v>
                </c:pt>
                <c:pt idx="313">
                  <c:v>194.10363799999999</c:v>
                </c:pt>
                <c:pt idx="314">
                  <c:v>197.95564300000001</c:v>
                </c:pt>
                <c:pt idx="315">
                  <c:v>197.016098</c:v>
                </c:pt>
                <c:pt idx="316">
                  <c:v>197.57981899999999</c:v>
                </c:pt>
                <c:pt idx="317">
                  <c:v>195.60685699999999</c:v>
                </c:pt>
                <c:pt idx="318">
                  <c:v>197.29797400000001</c:v>
                </c:pt>
                <c:pt idx="319">
                  <c:v>196.54634100000001</c:v>
                </c:pt>
                <c:pt idx="320">
                  <c:v>196.734253</c:v>
                </c:pt>
                <c:pt idx="321">
                  <c:v>198.14352400000001</c:v>
                </c:pt>
                <c:pt idx="322">
                  <c:v>195.79473899999999</c:v>
                </c:pt>
                <c:pt idx="323">
                  <c:v>197.95564300000001</c:v>
                </c:pt>
                <c:pt idx="324">
                  <c:v>196.828217</c:v>
                </c:pt>
                <c:pt idx="325">
                  <c:v>198.707245</c:v>
                </c:pt>
                <c:pt idx="326">
                  <c:v>198.14352400000001</c:v>
                </c:pt>
                <c:pt idx="327">
                  <c:v>200.868134</c:v>
                </c:pt>
                <c:pt idx="328">
                  <c:v>200.30441300000001</c:v>
                </c:pt>
                <c:pt idx="329">
                  <c:v>196.35845900000001</c:v>
                </c:pt>
                <c:pt idx="330">
                  <c:v>195.231033</c:v>
                </c:pt>
                <c:pt idx="331">
                  <c:v>193.82176200000001</c:v>
                </c:pt>
                <c:pt idx="332">
                  <c:v>192.03668200000001</c:v>
                </c:pt>
                <c:pt idx="333">
                  <c:v>183.34617600000001</c:v>
                </c:pt>
                <c:pt idx="334">
                  <c:v>180.99740600000001</c:v>
                </c:pt>
                <c:pt idx="335">
                  <c:v>180.950424</c:v>
                </c:pt>
                <c:pt idx="336">
                  <c:v>183.158264</c:v>
                </c:pt>
                <c:pt idx="337">
                  <c:v>187.90283199999999</c:v>
                </c:pt>
                <c:pt idx="338">
                  <c:v>189.5</c:v>
                </c:pt>
                <c:pt idx="339">
                  <c:v>186.72842399999999</c:v>
                </c:pt>
                <c:pt idx="340">
                  <c:v>190.53346300000001</c:v>
                </c:pt>
                <c:pt idx="341">
                  <c:v>188.74838299999999</c:v>
                </c:pt>
                <c:pt idx="342">
                  <c:v>185.50704999999999</c:v>
                </c:pt>
                <c:pt idx="343">
                  <c:v>188.842331</c:v>
                </c:pt>
                <c:pt idx="344">
                  <c:v>194.761292</c:v>
                </c:pt>
                <c:pt idx="345">
                  <c:v>191.09716800000001</c:v>
                </c:pt>
                <c:pt idx="346">
                  <c:v>192.88226299999999</c:v>
                </c:pt>
                <c:pt idx="347">
                  <c:v>189.875809</c:v>
                </c:pt>
                <c:pt idx="348">
                  <c:v>195.41894500000001</c:v>
                </c:pt>
                <c:pt idx="349">
                  <c:v>191.660889</c:v>
                </c:pt>
                <c:pt idx="350">
                  <c:v>194.00967399999999</c:v>
                </c:pt>
                <c:pt idx="351">
                  <c:v>194.47943100000001</c:v>
                </c:pt>
                <c:pt idx="352">
                  <c:v>193.44596899999999</c:v>
                </c:pt>
                <c:pt idx="353">
                  <c:v>186.587524</c:v>
                </c:pt>
                <c:pt idx="354">
                  <c:v>188.842331</c:v>
                </c:pt>
                <c:pt idx="355">
                  <c:v>191.566925</c:v>
                </c:pt>
                <c:pt idx="356">
                  <c:v>189.59394800000001</c:v>
                </c:pt>
                <c:pt idx="357">
                  <c:v>194.10363799999999</c:v>
                </c:pt>
                <c:pt idx="358">
                  <c:v>193.164108</c:v>
                </c:pt>
                <c:pt idx="359">
                  <c:v>193.07015999999999</c:v>
                </c:pt>
                <c:pt idx="360">
                  <c:v>192.31854200000001</c:v>
                </c:pt>
                <c:pt idx="361">
                  <c:v>188.654449</c:v>
                </c:pt>
                <c:pt idx="362">
                  <c:v>187.10423299999999</c:v>
                </c:pt>
                <c:pt idx="363">
                  <c:v>192.03668200000001</c:v>
                </c:pt>
                <c:pt idx="364">
                  <c:v>189.40605199999999</c:v>
                </c:pt>
                <c:pt idx="365">
                  <c:v>190.439514</c:v>
                </c:pt>
                <c:pt idx="366">
                  <c:v>187.198196</c:v>
                </c:pt>
                <c:pt idx="367">
                  <c:v>187.10423299999999</c:v>
                </c:pt>
                <c:pt idx="368">
                  <c:v>187.057266</c:v>
                </c:pt>
                <c:pt idx="369">
                  <c:v>185.55403100000001</c:v>
                </c:pt>
                <c:pt idx="370">
                  <c:v>183.017349</c:v>
                </c:pt>
                <c:pt idx="371">
                  <c:v>185.74194299999999</c:v>
                </c:pt>
                <c:pt idx="372">
                  <c:v>186.21170000000001</c:v>
                </c:pt>
                <c:pt idx="373">
                  <c:v>184.567566</c:v>
                </c:pt>
                <c:pt idx="374">
                  <c:v>181.84295700000001</c:v>
                </c:pt>
                <c:pt idx="375">
                  <c:v>183.62803600000001</c:v>
                </c:pt>
                <c:pt idx="376">
                  <c:v>181.13832099999999</c:v>
                </c:pt>
                <c:pt idx="377">
                  <c:v>185.55403100000001</c:v>
                </c:pt>
                <c:pt idx="378">
                  <c:v>187.057266</c:v>
                </c:pt>
                <c:pt idx="379">
                  <c:v>187.90283199999999</c:v>
                </c:pt>
                <c:pt idx="380">
                  <c:v>183.67501799999999</c:v>
                </c:pt>
                <c:pt idx="381">
                  <c:v>175.548203</c:v>
                </c:pt>
                <c:pt idx="382">
                  <c:v>174.93751499999999</c:v>
                </c:pt>
                <c:pt idx="383">
                  <c:v>175.73614499999999</c:v>
                </c:pt>
                <c:pt idx="384">
                  <c:v>172.635727</c:v>
                </c:pt>
                <c:pt idx="385">
                  <c:v>173.57524100000001</c:v>
                </c:pt>
                <c:pt idx="386">
                  <c:v>169.20649700000001</c:v>
                </c:pt>
                <c:pt idx="387">
                  <c:v>171.36738600000001</c:v>
                </c:pt>
                <c:pt idx="388">
                  <c:v>173.24641399999999</c:v>
                </c:pt>
                <c:pt idx="389">
                  <c:v>172.823624</c:v>
                </c:pt>
                <c:pt idx="390">
                  <c:v>179.49417099999999</c:v>
                </c:pt>
                <c:pt idx="391">
                  <c:v>178.22584499999999</c:v>
                </c:pt>
                <c:pt idx="392">
                  <c:v>182.54759200000001</c:v>
                </c:pt>
                <c:pt idx="393">
                  <c:v>182.12481700000001</c:v>
                </c:pt>
                <c:pt idx="394">
                  <c:v>183.67501799999999</c:v>
                </c:pt>
                <c:pt idx="395">
                  <c:v>185.08429000000001</c:v>
                </c:pt>
                <c:pt idx="396">
                  <c:v>185.36615</c:v>
                </c:pt>
                <c:pt idx="397">
                  <c:v>187.198196</c:v>
                </c:pt>
                <c:pt idx="398">
                  <c:v>186.117752</c:v>
                </c:pt>
                <c:pt idx="399">
                  <c:v>187.90283199999999</c:v>
                </c:pt>
                <c:pt idx="400">
                  <c:v>191.660889</c:v>
                </c:pt>
                <c:pt idx="401">
                  <c:v>193.539917</c:v>
                </c:pt>
                <c:pt idx="402">
                  <c:v>193.35200499999999</c:v>
                </c:pt>
                <c:pt idx="403">
                  <c:v>194.761292</c:v>
                </c:pt>
                <c:pt idx="404">
                  <c:v>190.06372099999999</c:v>
                </c:pt>
                <c:pt idx="405">
                  <c:v>191.660889</c:v>
                </c:pt>
                <c:pt idx="406">
                  <c:v>190.81532300000001</c:v>
                </c:pt>
                <c:pt idx="407">
                  <c:v>191.942734</c:v>
                </c:pt>
                <c:pt idx="408">
                  <c:v>193.727814</c:v>
                </c:pt>
                <c:pt idx="409">
                  <c:v>195.13708500000001</c:v>
                </c:pt>
                <c:pt idx="410">
                  <c:v>186.82238799999999</c:v>
                </c:pt>
                <c:pt idx="411">
                  <c:v>184.849411</c:v>
                </c:pt>
                <c:pt idx="412">
                  <c:v>190.53346300000001</c:v>
                </c:pt>
                <c:pt idx="413">
                  <c:v>189.78185999999999</c:v>
                </c:pt>
                <c:pt idx="414">
                  <c:v>187.433075</c:v>
                </c:pt>
                <c:pt idx="415">
                  <c:v>186.352631</c:v>
                </c:pt>
                <c:pt idx="416">
                  <c:v>187.433075</c:v>
                </c:pt>
                <c:pt idx="417">
                  <c:v>188.93627900000001</c:v>
                </c:pt>
                <c:pt idx="418">
                  <c:v>186.63447600000001</c:v>
                </c:pt>
                <c:pt idx="419">
                  <c:v>185.08429000000001</c:v>
                </c:pt>
                <c:pt idx="420">
                  <c:v>187.10423299999999</c:v>
                </c:pt>
                <c:pt idx="421">
                  <c:v>186.54054300000001</c:v>
                </c:pt>
                <c:pt idx="422">
                  <c:v>189.59394800000001</c:v>
                </c:pt>
                <c:pt idx="423">
                  <c:v>189.875809</c:v>
                </c:pt>
                <c:pt idx="424">
                  <c:v>190.53346300000001</c:v>
                </c:pt>
                <c:pt idx="425">
                  <c:v>191.754852</c:v>
                </c:pt>
                <c:pt idx="426">
                  <c:v>197.57981899999999</c:v>
                </c:pt>
                <c:pt idx="427">
                  <c:v>200.962051</c:v>
                </c:pt>
                <c:pt idx="428">
                  <c:v>200.210464</c:v>
                </c:pt>
                <c:pt idx="429">
                  <c:v>200.68022199999999</c:v>
                </c:pt>
                <c:pt idx="430">
                  <c:v>202.841095</c:v>
                </c:pt>
                <c:pt idx="431">
                  <c:v>202.74714700000001</c:v>
                </c:pt>
                <c:pt idx="432">
                  <c:v>203.59271200000001</c:v>
                </c:pt>
                <c:pt idx="433">
                  <c:v>204.43829299999999</c:v>
                </c:pt>
                <c:pt idx="434">
                  <c:v>202.55924999999999</c:v>
                </c:pt>
                <c:pt idx="435">
                  <c:v>197.861694</c:v>
                </c:pt>
                <c:pt idx="436">
                  <c:v>199.740723</c:v>
                </c:pt>
                <c:pt idx="437">
                  <c:v>197.110062</c:v>
                </c:pt>
                <c:pt idx="438">
                  <c:v>192.41250600000001</c:v>
                </c:pt>
                <c:pt idx="439">
                  <c:v>198.80119300000001</c:v>
                </c:pt>
                <c:pt idx="440">
                  <c:v>199.55281099999999</c:v>
                </c:pt>
                <c:pt idx="441">
                  <c:v>194.85522499999999</c:v>
                </c:pt>
                <c:pt idx="442">
                  <c:v>198.23748800000001</c:v>
                </c:pt>
                <c:pt idx="443">
                  <c:v>197.110062</c:v>
                </c:pt>
                <c:pt idx="444">
                  <c:v>195.888687</c:v>
                </c:pt>
                <c:pt idx="445">
                  <c:v>197.20401000000001</c:v>
                </c:pt>
                <c:pt idx="446">
                  <c:v>199.834656</c:v>
                </c:pt>
                <c:pt idx="447">
                  <c:v>201.24392700000001</c:v>
                </c:pt>
                <c:pt idx="448">
                  <c:v>200.962051</c:v>
                </c:pt>
                <c:pt idx="449">
                  <c:v>201.807648</c:v>
                </c:pt>
                <c:pt idx="450">
                  <c:v>203.49876399999999</c:v>
                </c:pt>
                <c:pt idx="451">
                  <c:v>205.94148300000001</c:v>
                </c:pt>
                <c:pt idx="452">
                  <c:v>208.24331699999999</c:v>
                </c:pt>
                <c:pt idx="453">
                  <c:v>210.02839700000001</c:v>
                </c:pt>
                <c:pt idx="454">
                  <c:v>212.705994</c:v>
                </c:pt>
                <c:pt idx="455">
                  <c:v>213.78645299999999</c:v>
                </c:pt>
                <c:pt idx="456">
                  <c:v>211.155823</c:v>
                </c:pt>
                <c:pt idx="457">
                  <c:v>210.59210200000001</c:v>
                </c:pt>
                <c:pt idx="458">
                  <c:v>212.61204499999999</c:v>
                </c:pt>
                <c:pt idx="459">
                  <c:v>211.76649499999999</c:v>
                </c:pt>
                <c:pt idx="460">
                  <c:v>211.76649499999999</c:v>
                </c:pt>
                <c:pt idx="461">
                  <c:v>212.61204499999999</c:v>
                </c:pt>
                <c:pt idx="462">
                  <c:v>215.80639600000001</c:v>
                </c:pt>
                <c:pt idx="463">
                  <c:v>215.57153299999999</c:v>
                </c:pt>
                <c:pt idx="464">
                  <c:v>218.10820000000001</c:v>
                </c:pt>
                <c:pt idx="465">
                  <c:v>216.933807</c:v>
                </c:pt>
                <c:pt idx="466">
                  <c:v>216.74591100000001</c:v>
                </c:pt>
                <c:pt idx="467">
                  <c:v>214.91386399999999</c:v>
                </c:pt>
                <c:pt idx="468">
                  <c:v>215.336624</c:v>
                </c:pt>
                <c:pt idx="469">
                  <c:v>214.77293399999999</c:v>
                </c:pt>
                <c:pt idx="470">
                  <c:v>215.24269100000001</c:v>
                </c:pt>
                <c:pt idx="471">
                  <c:v>215.05479399999999</c:v>
                </c:pt>
                <c:pt idx="472">
                  <c:v>234.69064299999999</c:v>
                </c:pt>
                <c:pt idx="473">
                  <c:v>237.509186</c:v>
                </c:pt>
                <c:pt idx="474">
                  <c:v>234.87853999999999</c:v>
                </c:pt>
                <c:pt idx="475">
                  <c:v>241.03234900000001</c:v>
                </c:pt>
                <c:pt idx="476">
                  <c:v>234.73762500000001</c:v>
                </c:pt>
                <c:pt idx="477">
                  <c:v>239.97515899999999</c:v>
                </c:pt>
                <c:pt idx="478">
                  <c:v>234.07103000000001</c:v>
                </c:pt>
                <c:pt idx="479">
                  <c:v>238.49913000000001</c:v>
                </c:pt>
                <c:pt idx="480">
                  <c:v>241.02267499999999</c:v>
                </c:pt>
                <c:pt idx="481">
                  <c:v>239.451401</c:v>
                </c:pt>
                <c:pt idx="482">
                  <c:v>243.30815100000001</c:v>
                </c:pt>
                <c:pt idx="483">
                  <c:v>239.02288799999999</c:v>
                </c:pt>
                <c:pt idx="484">
                  <c:v>245.45079000000001</c:v>
                </c:pt>
                <c:pt idx="485">
                  <c:v>250.49787900000001</c:v>
                </c:pt>
                <c:pt idx="486">
                  <c:v>247.40295399999999</c:v>
                </c:pt>
                <c:pt idx="487">
                  <c:v>246.87922699999999</c:v>
                </c:pt>
                <c:pt idx="488">
                  <c:v>249.35514800000001</c:v>
                </c:pt>
                <c:pt idx="489">
                  <c:v>251.45015000000001</c:v>
                </c:pt>
                <c:pt idx="490">
                  <c:v>246.260223</c:v>
                </c:pt>
                <c:pt idx="491">
                  <c:v>245.92692600000001</c:v>
                </c:pt>
                <c:pt idx="492">
                  <c:v>243.974762</c:v>
                </c:pt>
                <c:pt idx="493">
                  <c:v>246.831604</c:v>
                </c:pt>
                <c:pt idx="494">
                  <c:v>245.68884299999999</c:v>
                </c:pt>
                <c:pt idx="495">
                  <c:v>245.117493</c:v>
                </c:pt>
                <c:pt idx="496">
                  <c:v>248.06958</c:v>
                </c:pt>
                <c:pt idx="497">
                  <c:v>252.59291099999999</c:v>
                </c:pt>
                <c:pt idx="498">
                  <c:v>249.59321600000001</c:v>
                </c:pt>
                <c:pt idx="499">
                  <c:v>244.54611199999999</c:v>
                </c:pt>
                <c:pt idx="500">
                  <c:v>246.92681899999999</c:v>
                </c:pt>
                <c:pt idx="501">
                  <c:v>248.164795</c:v>
                </c:pt>
                <c:pt idx="502">
                  <c:v>250.25981100000001</c:v>
                </c:pt>
                <c:pt idx="503">
                  <c:v>260.25878899999998</c:v>
                </c:pt>
                <c:pt idx="504">
                  <c:v>254.35462999999999</c:v>
                </c:pt>
                <c:pt idx="505">
                  <c:v>256.402039</c:v>
                </c:pt>
                <c:pt idx="506">
                  <c:v>255.97349500000001</c:v>
                </c:pt>
                <c:pt idx="507">
                  <c:v>252.78338600000001</c:v>
                </c:pt>
                <c:pt idx="508">
                  <c:v>250.64073200000001</c:v>
                </c:pt>
                <c:pt idx="509">
                  <c:v>257.973297</c:v>
                </c:pt>
                <c:pt idx="510">
                  <c:v>253.021423</c:v>
                </c:pt>
                <c:pt idx="511">
                  <c:v>258.54467799999998</c:v>
                </c:pt>
                <c:pt idx="512">
                  <c:v>261.25869799999998</c:v>
                </c:pt>
                <c:pt idx="513">
                  <c:v>260.734894</c:v>
                </c:pt>
                <c:pt idx="514">
                  <c:v>265.35348499999998</c:v>
                </c:pt>
                <c:pt idx="515">
                  <c:v>264.97259500000001</c:v>
                </c:pt>
                <c:pt idx="516">
                  <c:v>263.925049</c:v>
                </c:pt>
                <c:pt idx="517">
                  <c:v>266.63903800000003</c:v>
                </c:pt>
                <c:pt idx="518">
                  <c:v>268.25796500000001</c:v>
                </c:pt>
                <c:pt idx="519">
                  <c:v>265.35348499999998</c:v>
                </c:pt>
                <c:pt idx="520">
                  <c:v>264.97259500000001</c:v>
                </c:pt>
                <c:pt idx="521">
                  <c:v>263.306061</c:v>
                </c:pt>
                <c:pt idx="522">
                  <c:v>265.30587800000001</c:v>
                </c:pt>
                <c:pt idx="523">
                  <c:v>267.30569500000001</c:v>
                </c:pt>
                <c:pt idx="524">
                  <c:v>267.40087899999997</c:v>
                </c:pt>
                <c:pt idx="525">
                  <c:v>268.40078699999998</c:v>
                </c:pt>
                <c:pt idx="526">
                  <c:v>265.63919099999998</c:v>
                </c:pt>
                <c:pt idx="527">
                  <c:v>270.54345699999999</c:v>
                </c:pt>
                <c:pt idx="528">
                  <c:v>269.54351800000001</c:v>
                </c:pt>
                <c:pt idx="529">
                  <c:v>268.78170799999998</c:v>
                </c:pt>
                <c:pt idx="530">
                  <c:v>269.21026599999999</c:v>
                </c:pt>
                <c:pt idx="531">
                  <c:v>275.97143599999998</c:v>
                </c:pt>
                <c:pt idx="532">
                  <c:v>275.11437999999998</c:v>
                </c:pt>
                <c:pt idx="533">
                  <c:v>265.82965100000001</c:v>
                </c:pt>
                <c:pt idx="534">
                  <c:v>275.73336799999998</c:v>
                </c:pt>
                <c:pt idx="535">
                  <c:v>282.20889299999999</c:v>
                </c:pt>
                <c:pt idx="536">
                  <c:v>266.06768799999998</c:v>
                </c:pt>
                <c:pt idx="537">
                  <c:v>255.02121</c:v>
                </c:pt>
                <c:pt idx="538">
                  <c:v>256.97341899999998</c:v>
                </c:pt>
                <c:pt idx="539">
                  <c:v>260.49685699999998</c:v>
                </c:pt>
                <c:pt idx="540">
                  <c:v>254.68794299999999</c:v>
                </c:pt>
                <c:pt idx="541">
                  <c:v>247.26011700000001</c:v>
                </c:pt>
                <c:pt idx="542">
                  <c:v>249.212311</c:v>
                </c:pt>
                <c:pt idx="543">
                  <c:v>249.25993299999999</c:v>
                </c:pt>
                <c:pt idx="544">
                  <c:v>243.02246099999999</c:v>
                </c:pt>
                <c:pt idx="545">
                  <c:v>244.831818</c:v>
                </c:pt>
                <c:pt idx="546">
                  <c:v>245.403198</c:v>
                </c:pt>
                <c:pt idx="547">
                  <c:v>247.117279</c:v>
                </c:pt>
                <c:pt idx="548">
                  <c:v>248.49809300000001</c:v>
                </c:pt>
                <c:pt idx="549">
                  <c:v>253.11665300000001</c:v>
                </c:pt>
                <c:pt idx="550">
                  <c:v>250.02174400000001</c:v>
                </c:pt>
                <c:pt idx="551">
                  <c:v>247.40295399999999</c:v>
                </c:pt>
                <c:pt idx="552">
                  <c:v>248.92662000000001</c:v>
                </c:pt>
                <c:pt idx="553">
                  <c:v>251.49778699999999</c:v>
                </c:pt>
                <c:pt idx="554">
                  <c:v>252.59291099999999</c:v>
                </c:pt>
                <c:pt idx="555">
                  <c:v>253.307129</c:v>
                </c:pt>
                <c:pt idx="556">
                  <c:v>256.83056599999998</c:v>
                </c:pt>
                <c:pt idx="557">
                  <c:v>257.30673200000001</c:v>
                </c:pt>
                <c:pt idx="558">
                  <c:v>257.497162</c:v>
                </c:pt>
                <c:pt idx="559">
                  <c:v>260.02072099999998</c:v>
                </c:pt>
                <c:pt idx="560">
                  <c:v>261.68719499999997</c:v>
                </c:pt>
                <c:pt idx="561">
                  <c:v>265.59158300000001</c:v>
                </c:pt>
                <c:pt idx="562">
                  <c:v>263.82983400000001</c:v>
                </c:pt>
                <c:pt idx="563">
                  <c:v>256.97341899999998</c:v>
                </c:pt>
                <c:pt idx="564">
                  <c:v>257.592377</c:v>
                </c:pt>
                <c:pt idx="565">
                  <c:v>262.68710299999998</c:v>
                </c:pt>
                <c:pt idx="566">
                  <c:v>259.544556</c:v>
                </c:pt>
                <c:pt idx="567">
                  <c:v>255.68781999999999</c:v>
                </c:pt>
                <c:pt idx="568">
                  <c:v>257.87808200000001</c:v>
                </c:pt>
                <c:pt idx="569">
                  <c:v>260.40164199999998</c:v>
                </c:pt>
                <c:pt idx="570">
                  <c:v>261.877655</c:v>
                </c:pt>
                <c:pt idx="571">
                  <c:v>261.63961799999998</c:v>
                </c:pt>
                <c:pt idx="572">
                  <c:v>259.40173299999998</c:v>
                </c:pt>
                <c:pt idx="573">
                  <c:v>260.83013899999997</c:v>
                </c:pt>
                <c:pt idx="574">
                  <c:v>256.83056599999998</c:v>
                </c:pt>
                <c:pt idx="575">
                  <c:v>265.35348499999998</c:v>
                </c:pt>
                <c:pt idx="576">
                  <c:v>271.49572799999999</c:v>
                </c:pt>
                <c:pt idx="577">
                  <c:v>272.01947000000001</c:v>
                </c:pt>
                <c:pt idx="578">
                  <c:v>268.73406999999997</c:v>
                </c:pt>
                <c:pt idx="579">
                  <c:v>255.92588799999999</c:v>
                </c:pt>
                <c:pt idx="580">
                  <c:v>258.63989299999997</c:v>
                </c:pt>
                <c:pt idx="581">
                  <c:v>259.35412600000001</c:v>
                </c:pt>
                <c:pt idx="582">
                  <c:v>256.97341899999998</c:v>
                </c:pt>
                <c:pt idx="583">
                  <c:v>265.44869999999997</c:v>
                </c:pt>
                <c:pt idx="584">
                  <c:v>265.30587800000001</c:v>
                </c:pt>
                <c:pt idx="585">
                  <c:v>266.82955900000002</c:v>
                </c:pt>
                <c:pt idx="586">
                  <c:v>267.49609400000003</c:v>
                </c:pt>
                <c:pt idx="587">
                  <c:v>272.92416400000002</c:v>
                </c:pt>
                <c:pt idx="588">
                  <c:v>268.16275000000002</c:v>
                </c:pt>
                <c:pt idx="589">
                  <c:v>268.54363999999998</c:v>
                </c:pt>
                <c:pt idx="590">
                  <c:v>267.92468300000002</c:v>
                </c:pt>
                <c:pt idx="591">
                  <c:v>267.92468300000002</c:v>
                </c:pt>
                <c:pt idx="592">
                  <c:v>266.78192100000001</c:v>
                </c:pt>
                <c:pt idx="593">
                  <c:v>260.92535400000003</c:v>
                </c:pt>
                <c:pt idx="594">
                  <c:v>260.11593599999998</c:v>
                </c:pt>
                <c:pt idx="595">
                  <c:v>262.02050800000001</c:v>
                </c:pt>
                <c:pt idx="596">
                  <c:v>265.30587800000001</c:v>
                </c:pt>
                <c:pt idx="597">
                  <c:v>262.82995599999998</c:v>
                </c:pt>
                <c:pt idx="598">
                  <c:v>264.68691999999999</c:v>
                </c:pt>
                <c:pt idx="599">
                  <c:v>263.63937399999998</c:v>
                </c:pt>
                <c:pt idx="600">
                  <c:v>266.63903800000003</c:v>
                </c:pt>
                <c:pt idx="601">
                  <c:v>272.44802900000002</c:v>
                </c:pt>
                <c:pt idx="602">
                  <c:v>267.92468300000002</c:v>
                </c:pt>
                <c:pt idx="603">
                  <c:v>253.59278900000001</c:v>
                </c:pt>
                <c:pt idx="604">
                  <c:v>261.40154999999999</c:v>
                </c:pt>
                <c:pt idx="605">
                  <c:v>259.02084400000001</c:v>
                </c:pt>
                <c:pt idx="606">
                  <c:v>256.92581200000001</c:v>
                </c:pt>
                <c:pt idx="607">
                  <c:v>256.59249899999998</c:v>
                </c:pt>
                <c:pt idx="608">
                  <c:v>254.164154</c:v>
                </c:pt>
                <c:pt idx="609">
                  <c:v>252.640503</c:v>
                </c:pt>
                <c:pt idx="610">
                  <c:v>254.68794299999999</c:v>
                </c:pt>
                <c:pt idx="611">
                  <c:v>258.02093500000001</c:v>
                </c:pt>
                <c:pt idx="612">
                  <c:v>259.16366599999998</c:v>
                </c:pt>
                <c:pt idx="613">
                  <c:v>259.97308299999997</c:v>
                </c:pt>
                <c:pt idx="614">
                  <c:v>259.97308299999997</c:v>
                </c:pt>
                <c:pt idx="615">
                  <c:v>259.97308299999997</c:v>
                </c:pt>
                <c:pt idx="616">
                  <c:v>261.83004799999998</c:v>
                </c:pt>
                <c:pt idx="617">
                  <c:v>265.25824</c:v>
                </c:pt>
                <c:pt idx="618">
                  <c:v>268.49603300000001</c:v>
                </c:pt>
                <c:pt idx="619">
                  <c:v>268.49603300000001</c:v>
                </c:pt>
                <c:pt idx="620">
                  <c:v>269.25784299999998</c:v>
                </c:pt>
                <c:pt idx="621">
                  <c:v>261.92526199999998</c:v>
                </c:pt>
                <c:pt idx="622">
                  <c:v>264.82974200000001</c:v>
                </c:pt>
                <c:pt idx="623">
                  <c:v>264.59167500000001</c:v>
                </c:pt>
                <c:pt idx="624">
                  <c:v>262.92517099999998</c:v>
                </c:pt>
                <c:pt idx="625">
                  <c:v>265.87725799999998</c:v>
                </c:pt>
                <c:pt idx="626">
                  <c:v>260.83013899999997</c:v>
                </c:pt>
                <c:pt idx="627">
                  <c:v>261.92526199999998</c:v>
                </c:pt>
                <c:pt idx="628">
                  <c:v>265.11541699999998</c:v>
                </c:pt>
                <c:pt idx="629">
                  <c:v>264.92498799999998</c:v>
                </c:pt>
                <c:pt idx="630">
                  <c:v>265.30587800000001</c:v>
                </c:pt>
                <c:pt idx="631">
                  <c:v>272.16229199999998</c:v>
                </c:pt>
                <c:pt idx="632">
                  <c:v>273.20980800000001</c:v>
                </c:pt>
                <c:pt idx="633">
                  <c:v>275.82858299999998</c:v>
                </c:pt>
                <c:pt idx="634">
                  <c:v>274.59063700000002</c:v>
                </c:pt>
                <c:pt idx="635">
                  <c:v>277.54269399999998</c:v>
                </c:pt>
                <c:pt idx="636">
                  <c:v>277.20941199999999</c:v>
                </c:pt>
                <c:pt idx="637">
                  <c:v>278.54260299999999</c:v>
                </c:pt>
                <c:pt idx="638">
                  <c:v>275.97143599999998</c:v>
                </c:pt>
                <c:pt idx="639">
                  <c:v>277.63793900000002</c:v>
                </c:pt>
                <c:pt idx="640">
                  <c:v>278.01889</c:v>
                </c:pt>
                <c:pt idx="641">
                  <c:v>275.82858299999998</c:v>
                </c:pt>
                <c:pt idx="642">
                  <c:v>280.68524200000002</c:v>
                </c:pt>
                <c:pt idx="643">
                  <c:v>288.39874300000002</c:v>
                </c:pt>
                <c:pt idx="644">
                  <c:v>295.20755000000003</c:v>
                </c:pt>
                <c:pt idx="645">
                  <c:v>294.30285600000002</c:v>
                </c:pt>
                <c:pt idx="646">
                  <c:v>294.39810199999999</c:v>
                </c:pt>
                <c:pt idx="647">
                  <c:v>298.30246</c:v>
                </c:pt>
                <c:pt idx="648">
                  <c:v>300.968842</c:v>
                </c:pt>
                <c:pt idx="649">
                  <c:v>298.92141700000002</c:v>
                </c:pt>
                <c:pt idx="650">
                  <c:v>296.77877799999999</c:v>
                </c:pt>
                <c:pt idx="651">
                  <c:v>295.44561800000002</c:v>
                </c:pt>
                <c:pt idx="652">
                  <c:v>296.635986</c:v>
                </c:pt>
                <c:pt idx="653">
                  <c:v>300.01654100000002</c:v>
                </c:pt>
                <c:pt idx="654">
                  <c:v>295.778931</c:v>
                </c:pt>
                <c:pt idx="655">
                  <c:v>298.064392</c:v>
                </c:pt>
                <c:pt idx="656">
                  <c:v>285.68472300000002</c:v>
                </c:pt>
                <c:pt idx="657">
                  <c:v>287.54168700000002</c:v>
                </c:pt>
                <c:pt idx="658">
                  <c:v>282.16125499999998</c:v>
                </c:pt>
                <c:pt idx="659">
                  <c:v>278.92349200000001</c:v>
                </c:pt>
                <c:pt idx="660">
                  <c:v>272.16229199999998</c:v>
                </c:pt>
                <c:pt idx="661">
                  <c:v>271.40048200000001</c:v>
                </c:pt>
                <c:pt idx="662">
                  <c:v>277.49508700000001</c:v>
                </c:pt>
                <c:pt idx="663">
                  <c:v>276.59042399999998</c:v>
                </c:pt>
                <c:pt idx="664">
                  <c:v>275.78100599999999</c:v>
                </c:pt>
                <c:pt idx="665">
                  <c:v>275.30484000000001</c:v>
                </c:pt>
                <c:pt idx="666">
                  <c:v>272.40039100000001</c:v>
                </c:pt>
                <c:pt idx="667">
                  <c:v>273.11456299999998</c:v>
                </c:pt>
                <c:pt idx="668">
                  <c:v>276.82852200000002</c:v>
                </c:pt>
                <c:pt idx="669">
                  <c:v>273.97164900000001</c:v>
                </c:pt>
                <c:pt idx="670">
                  <c:v>274.63824499999998</c:v>
                </c:pt>
                <c:pt idx="671">
                  <c:v>277.54269399999998</c:v>
                </c:pt>
                <c:pt idx="672">
                  <c:v>271.82900999999998</c:v>
                </c:pt>
                <c:pt idx="673">
                  <c:v>278.73306300000002</c:v>
                </c:pt>
                <c:pt idx="674">
                  <c:v>271.40048200000001</c:v>
                </c:pt>
                <c:pt idx="675">
                  <c:v>268.97219799999999</c:v>
                </c:pt>
                <c:pt idx="676">
                  <c:v>252.402435</c:v>
                </c:pt>
                <c:pt idx="677">
                  <c:v>252.02151499999999</c:v>
                </c:pt>
                <c:pt idx="678">
                  <c:v>249.97413599999999</c:v>
                </c:pt>
                <c:pt idx="679">
                  <c:v>244.87941000000001</c:v>
                </c:pt>
                <c:pt idx="680">
                  <c:v>238.59437600000001</c:v>
                </c:pt>
                <c:pt idx="681">
                  <c:v>234.83284</c:v>
                </c:pt>
                <c:pt idx="682">
                  <c:v>239.02288799999999</c:v>
                </c:pt>
                <c:pt idx="683">
                  <c:v>240.35607899999999</c:v>
                </c:pt>
                <c:pt idx="684">
                  <c:v>237.21354700000001</c:v>
                </c:pt>
                <c:pt idx="685">
                  <c:v>229.547684</c:v>
                </c:pt>
                <c:pt idx="686">
                  <c:v>216.45378099999999</c:v>
                </c:pt>
                <c:pt idx="687">
                  <c:v>210.454407</c:v>
                </c:pt>
                <c:pt idx="688">
                  <c:v>191.21830700000001</c:v>
                </c:pt>
                <c:pt idx="689">
                  <c:v>165.58287000000001</c:v>
                </c:pt>
                <c:pt idx="690">
                  <c:v>163.735443</c:v>
                </c:pt>
                <c:pt idx="691">
                  <c:v>167.31601000000001</c:v>
                </c:pt>
                <c:pt idx="692">
                  <c:v>164.74485799999999</c:v>
                </c:pt>
                <c:pt idx="693">
                  <c:v>158.954971</c:v>
                </c:pt>
                <c:pt idx="694">
                  <c:v>168.63017300000001</c:v>
                </c:pt>
                <c:pt idx="695">
                  <c:v>182.362076</c:v>
                </c:pt>
                <c:pt idx="696">
                  <c:v>172.001251</c:v>
                </c:pt>
                <c:pt idx="697">
                  <c:v>185.99980199999999</c:v>
                </c:pt>
                <c:pt idx="698">
                  <c:v>200.93159499999999</c:v>
                </c:pt>
                <c:pt idx="699">
                  <c:v>204.359802</c:v>
                </c:pt>
                <c:pt idx="700">
                  <c:v>198.979401</c:v>
                </c:pt>
                <c:pt idx="701">
                  <c:v>196.932007</c:v>
                </c:pt>
                <c:pt idx="702">
                  <c:v>196.074951</c:v>
                </c:pt>
                <c:pt idx="703">
                  <c:v>190.31364400000001</c:v>
                </c:pt>
                <c:pt idx="704">
                  <c:v>188.31384299999999</c:v>
                </c:pt>
                <c:pt idx="705">
                  <c:v>179.552841</c:v>
                </c:pt>
                <c:pt idx="706">
                  <c:v>190.551727</c:v>
                </c:pt>
                <c:pt idx="707">
                  <c:v>197.97950700000001</c:v>
                </c:pt>
                <c:pt idx="708">
                  <c:v>205.69300799999999</c:v>
                </c:pt>
                <c:pt idx="709">
                  <c:v>213.59695400000001</c:v>
                </c:pt>
                <c:pt idx="710">
                  <c:v>214.16830400000001</c:v>
                </c:pt>
                <c:pt idx="711">
                  <c:v>204.074127</c:v>
                </c:pt>
                <c:pt idx="712">
                  <c:v>201.59818999999999</c:v>
                </c:pt>
                <c:pt idx="713">
                  <c:v>208.26414500000001</c:v>
                </c:pt>
                <c:pt idx="714">
                  <c:v>211.02578700000001</c:v>
                </c:pt>
                <c:pt idx="715">
                  <c:v>201.12205499999999</c:v>
                </c:pt>
                <c:pt idx="716">
                  <c:v>196.932007</c:v>
                </c:pt>
                <c:pt idx="717">
                  <c:v>198.455658</c:v>
                </c:pt>
                <c:pt idx="718">
                  <c:v>195.598816</c:v>
                </c:pt>
                <c:pt idx="719">
                  <c:v>196.932007</c:v>
                </c:pt>
                <c:pt idx="720">
                  <c:v>195.598816</c:v>
                </c:pt>
                <c:pt idx="721">
                  <c:v>202.360016</c:v>
                </c:pt>
                <c:pt idx="722">
                  <c:v>199.217468</c:v>
                </c:pt>
                <c:pt idx="723">
                  <c:v>184.59994499999999</c:v>
                </c:pt>
                <c:pt idx="724">
                  <c:v>189.36135899999999</c:v>
                </c:pt>
                <c:pt idx="725">
                  <c:v>190.45648199999999</c:v>
                </c:pt>
                <c:pt idx="726">
                  <c:v>199.122253</c:v>
                </c:pt>
                <c:pt idx="727">
                  <c:v>197.97950700000001</c:v>
                </c:pt>
                <c:pt idx="728">
                  <c:v>195.694031</c:v>
                </c:pt>
                <c:pt idx="729">
                  <c:v>194.55128500000001</c:v>
                </c:pt>
                <c:pt idx="730">
                  <c:v>188.694748</c:v>
                </c:pt>
                <c:pt idx="731">
                  <c:v>185.93313599999999</c:v>
                </c:pt>
                <c:pt idx="732">
                  <c:v>194.578934</c:v>
                </c:pt>
                <c:pt idx="733">
                  <c:v>208.76191700000001</c:v>
                </c:pt>
                <c:pt idx="734">
                  <c:v>211.87051400000001</c:v>
                </c:pt>
                <c:pt idx="735">
                  <c:v>213.910538</c:v>
                </c:pt>
                <c:pt idx="736">
                  <c:v>210.51049800000001</c:v>
                </c:pt>
                <c:pt idx="737">
                  <c:v>211.57908599999999</c:v>
                </c:pt>
                <c:pt idx="738">
                  <c:v>215.561981</c:v>
                </c:pt>
                <c:pt idx="739">
                  <c:v>222.36204499999999</c:v>
                </c:pt>
                <c:pt idx="740">
                  <c:v>226.34494000000001</c:v>
                </c:pt>
                <c:pt idx="741">
                  <c:v>232.173553</c:v>
                </c:pt>
                <c:pt idx="742">
                  <c:v>230.42497299999999</c:v>
                </c:pt>
                <c:pt idx="743">
                  <c:v>234.213593</c:v>
                </c:pt>
                <c:pt idx="744">
                  <c:v>243.05365</c:v>
                </c:pt>
                <c:pt idx="745">
                  <c:v>247.522278</c:v>
                </c:pt>
                <c:pt idx="746">
                  <c:v>256.945221</c:v>
                </c:pt>
                <c:pt idx="747">
                  <c:v>250.04800399999999</c:v>
                </c:pt>
                <c:pt idx="748">
                  <c:v>244.12223800000001</c:v>
                </c:pt>
                <c:pt idx="749">
                  <c:v>241.110794</c:v>
                </c:pt>
                <c:pt idx="750">
                  <c:v>227.60780299999999</c:v>
                </c:pt>
                <c:pt idx="751">
                  <c:v>223.527771</c:v>
                </c:pt>
                <c:pt idx="752">
                  <c:v>224.20777899999999</c:v>
                </c:pt>
                <c:pt idx="753">
                  <c:v>233.63072199999999</c:v>
                </c:pt>
                <c:pt idx="754">
                  <c:v>234.50500500000001</c:v>
                </c:pt>
                <c:pt idx="755">
                  <c:v>233.824997</c:v>
                </c:pt>
                <c:pt idx="756">
                  <c:v>230.81355300000001</c:v>
                </c:pt>
                <c:pt idx="757">
                  <c:v>229.06497200000001</c:v>
                </c:pt>
                <c:pt idx="758">
                  <c:v>235.76786799999999</c:v>
                </c:pt>
                <c:pt idx="759">
                  <c:v>228.967804</c:v>
                </c:pt>
                <c:pt idx="760">
                  <c:v>231.20211800000001</c:v>
                </c:pt>
                <c:pt idx="761">
                  <c:v>226.34494000000001</c:v>
                </c:pt>
                <c:pt idx="762">
                  <c:v>224.79063400000001</c:v>
                </c:pt>
                <c:pt idx="763">
                  <c:v>226.92781099999999</c:v>
                </c:pt>
                <c:pt idx="764">
                  <c:v>228.38494900000001</c:v>
                </c:pt>
                <c:pt idx="765">
                  <c:v>237.613617</c:v>
                </c:pt>
                <c:pt idx="766">
                  <c:v>234.50500500000001</c:v>
                </c:pt>
                <c:pt idx="767">
                  <c:v>240.81935100000001</c:v>
                </c:pt>
                <c:pt idx="768">
                  <c:v>234.11642499999999</c:v>
                </c:pt>
                <c:pt idx="769">
                  <c:v>229.74496500000001</c:v>
                </c:pt>
                <c:pt idx="770">
                  <c:v>228.967804</c:v>
                </c:pt>
                <c:pt idx="771">
                  <c:v>228.87068199999999</c:v>
                </c:pt>
                <c:pt idx="772">
                  <c:v>235.087875</c:v>
                </c:pt>
                <c:pt idx="773">
                  <c:v>228.09352100000001</c:v>
                </c:pt>
                <c:pt idx="774">
                  <c:v>235.47644</c:v>
                </c:pt>
                <c:pt idx="775">
                  <c:v>231.687836</c:v>
                </c:pt>
                <c:pt idx="776">
                  <c:v>231.00784300000001</c:v>
                </c:pt>
                <c:pt idx="777">
                  <c:v>235.28216599999999</c:v>
                </c:pt>
                <c:pt idx="778">
                  <c:v>239.556488</c:v>
                </c:pt>
                <c:pt idx="779">
                  <c:v>238.002182</c:v>
                </c:pt>
                <c:pt idx="780">
                  <c:v>236.64218099999999</c:v>
                </c:pt>
                <c:pt idx="781">
                  <c:v>232.27070599999999</c:v>
                </c:pt>
                <c:pt idx="782">
                  <c:v>232.27070599999999</c:v>
                </c:pt>
                <c:pt idx="783">
                  <c:v>232.07641599999999</c:v>
                </c:pt>
                <c:pt idx="784">
                  <c:v>235.57359299999999</c:v>
                </c:pt>
                <c:pt idx="785">
                  <c:v>227.51066599999999</c:v>
                </c:pt>
                <c:pt idx="786">
                  <c:v>227.219223</c:v>
                </c:pt>
                <c:pt idx="787">
                  <c:v>231.687836</c:v>
                </c:pt>
                <c:pt idx="788">
                  <c:v>230.52211</c:v>
                </c:pt>
                <c:pt idx="789">
                  <c:v>232.950714</c:v>
                </c:pt>
                <c:pt idx="790">
                  <c:v>237.32217399999999</c:v>
                </c:pt>
                <c:pt idx="791">
                  <c:v>242.27650499999999</c:v>
                </c:pt>
                <c:pt idx="792">
                  <c:v>246.550827</c:v>
                </c:pt>
                <c:pt idx="793">
                  <c:v>255.77948000000001</c:v>
                </c:pt>
                <c:pt idx="794">
                  <c:v>256.168091</c:v>
                </c:pt>
                <c:pt idx="795">
                  <c:v>260.53955100000002</c:v>
                </c:pt>
                <c:pt idx="796">
                  <c:v>258.305206</c:v>
                </c:pt>
                <c:pt idx="797">
                  <c:v>260.92813100000001</c:v>
                </c:pt>
                <c:pt idx="798">
                  <c:v>259.85952800000001</c:v>
                </c:pt>
                <c:pt idx="799">
                  <c:v>254.12806699999999</c:v>
                </c:pt>
                <c:pt idx="800">
                  <c:v>252.573746</c:v>
                </c:pt>
                <c:pt idx="801">
                  <c:v>251.116592</c:v>
                </c:pt>
                <c:pt idx="802">
                  <c:v>251.60230999999999</c:v>
                </c:pt>
                <c:pt idx="803">
                  <c:v>248.97943100000001</c:v>
                </c:pt>
                <c:pt idx="804">
                  <c:v>249.950851</c:v>
                </c:pt>
                <c:pt idx="805">
                  <c:v>248.29942299999999</c:v>
                </c:pt>
                <c:pt idx="806">
                  <c:v>245.77368200000001</c:v>
                </c:pt>
                <c:pt idx="807">
                  <c:v>247.328003</c:v>
                </c:pt>
                <c:pt idx="808">
                  <c:v>247.716553</c:v>
                </c:pt>
                <c:pt idx="809">
                  <c:v>258.88809199999997</c:v>
                </c:pt>
                <c:pt idx="810">
                  <c:v>258.40237400000001</c:v>
                </c:pt>
                <c:pt idx="811">
                  <c:v>255.19665499999999</c:v>
                </c:pt>
                <c:pt idx="812">
                  <c:v>255.585205</c:v>
                </c:pt>
                <c:pt idx="813">
                  <c:v>252.573746</c:v>
                </c:pt>
                <c:pt idx="814">
                  <c:v>259.27664199999998</c:v>
                </c:pt>
                <c:pt idx="815">
                  <c:v>264.23101800000001</c:v>
                </c:pt>
                <c:pt idx="816">
                  <c:v>265.49386600000003</c:v>
                </c:pt>
                <c:pt idx="817">
                  <c:v>267.92245500000001</c:v>
                </c:pt>
                <c:pt idx="818">
                  <c:v>271.03106700000001</c:v>
                </c:pt>
                <c:pt idx="819">
                  <c:v>274.81967200000003</c:v>
                </c:pt>
                <c:pt idx="820">
                  <c:v>271.51678500000003</c:v>
                </c:pt>
                <c:pt idx="821">
                  <c:v>271.613922</c:v>
                </c:pt>
                <c:pt idx="822">
                  <c:v>263.45385700000003</c:v>
                </c:pt>
                <c:pt idx="823">
                  <c:v>264.03668199999998</c:v>
                </c:pt>
                <c:pt idx="824">
                  <c:v>275.69396999999998</c:v>
                </c:pt>
                <c:pt idx="825">
                  <c:v>270.05963100000002</c:v>
                </c:pt>
                <c:pt idx="826">
                  <c:v>270.54534899999999</c:v>
                </c:pt>
                <c:pt idx="827">
                  <c:v>275.59683200000001</c:v>
                </c:pt>
                <c:pt idx="828">
                  <c:v>273.16821299999998</c:v>
                </c:pt>
                <c:pt idx="829">
                  <c:v>268.21389799999997</c:v>
                </c:pt>
                <c:pt idx="830">
                  <c:v>270.93392899999998</c:v>
                </c:pt>
                <c:pt idx="831">
                  <c:v>268.99102800000003</c:v>
                </c:pt>
                <c:pt idx="832">
                  <c:v>265.68817100000001</c:v>
                </c:pt>
                <c:pt idx="833">
                  <c:v>268.311035</c:v>
                </c:pt>
                <c:pt idx="834">
                  <c:v>269.18533300000001</c:v>
                </c:pt>
                <c:pt idx="835">
                  <c:v>269.37960800000002</c:v>
                </c:pt>
                <c:pt idx="836">
                  <c:v>274.43109099999998</c:v>
                </c:pt>
                <c:pt idx="837">
                  <c:v>278.12255900000002</c:v>
                </c:pt>
                <c:pt idx="838">
                  <c:v>278.31683299999997</c:v>
                </c:pt>
                <c:pt idx="839">
                  <c:v>276.66540500000002</c:v>
                </c:pt>
                <c:pt idx="840">
                  <c:v>269.08819599999998</c:v>
                </c:pt>
                <c:pt idx="841">
                  <c:v>275.88824499999998</c:v>
                </c:pt>
                <c:pt idx="842">
                  <c:v>275.98541299999999</c:v>
                </c:pt>
                <c:pt idx="843">
                  <c:v>273.55682400000001</c:v>
                </c:pt>
                <c:pt idx="844">
                  <c:v>266.65960699999999</c:v>
                </c:pt>
                <c:pt idx="845">
                  <c:v>274.04251099999999</c:v>
                </c:pt>
                <c:pt idx="846">
                  <c:v>273.75106799999998</c:v>
                </c:pt>
                <c:pt idx="847">
                  <c:v>266.17385899999999</c:v>
                </c:pt>
                <c:pt idx="848">
                  <c:v>265.10528599999998</c:v>
                </c:pt>
                <c:pt idx="849">
                  <c:v>249.65943899999999</c:v>
                </c:pt>
                <c:pt idx="850">
                  <c:v>251.40801999999999</c:v>
                </c:pt>
                <c:pt idx="851">
                  <c:v>247.716553</c:v>
                </c:pt>
                <c:pt idx="852">
                  <c:v>252.573746</c:v>
                </c:pt>
                <c:pt idx="853">
                  <c:v>259.47094700000002</c:v>
                </c:pt>
                <c:pt idx="854">
                  <c:v>261.608093</c:v>
                </c:pt>
                <c:pt idx="855">
                  <c:v>267.24246199999999</c:v>
                </c:pt>
                <c:pt idx="856">
                  <c:v>269.47674599999999</c:v>
                </c:pt>
                <c:pt idx="857">
                  <c:v>290.26550300000002</c:v>
                </c:pt>
                <c:pt idx="858">
                  <c:v>273.459656</c:v>
                </c:pt>
                <c:pt idx="859">
                  <c:v>271.32247899999999</c:v>
                </c:pt>
                <c:pt idx="860">
                  <c:v>266.17385899999999</c:v>
                </c:pt>
                <c:pt idx="861">
                  <c:v>262.288116</c:v>
                </c:pt>
                <c:pt idx="862">
                  <c:v>267.24246199999999</c:v>
                </c:pt>
                <c:pt idx="863">
                  <c:v>269.67105099999998</c:v>
                </c:pt>
                <c:pt idx="864">
                  <c:v>276.08255000000003</c:v>
                </c:pt>
                <c:pt idx="865">
                  <c:v>273.94537400000002</c:v>
                </c:pt>
                <c:pt idx="866">
                  <c:v>272.48822000000001</c:v>
                </c:pt>
                <c:pt idx="867">
                  <c:v>272.00247200000001</c:v>
                </c:pt>
                <c:pt idx="868">
                  <c:v>271.22537199999999</c:v>
                </c:pt>
                <c:pt idx="869">
                  <c:v>265.78530899999998</c:v>
                </c:pt>
                <c:pt idx="870">
                  <c:v>266.853882</c:v>
                </c:pt>
                <c:pt idx="871">
                  <c:v>263.45385700000003</c:v>
                </c:pt>
                <c:pt idx="872">
                  <c:v>259.66525300000001</c:v>
                </c:pt>
                <c:pt idx="873">
                  <c:v>265.00811800000002</c:v>
                </c:pt>
                <c:pt idx="874">
                  <c:v>260.15093999999999</c:v>
                </c:pt>
                <c:pt idx="875">
                  <c:v>265.97955300000001</c:v>
                </c:pt>
                <c:pt idx="876">
                  <c:v>267.43670700000001</c:v>
                </c:pt>
                <c:pt idx="877">
                  <c:v>271.80819700000001</c:v>
                </c:pt>
                <c:pt idx="878">
                  <c:v>272.58535799999999</c:v>
                </c:pt>
                <c:pt idx="879">
                  <c:v>276.85968000000003</c:v>
                </c:pt>
                <c:pt idx="880">
                  <c:v>279.38543700000002</c:v>
                </c:pt>
                <c:pt idx="881">
                  <c:v>275.20822099999998</c:v>
                </c:pt>
                <c:pt idx="882">
                  <c:v>279.28826900000001</c:v>
                </c:pt>
                <c:pt idx="883">
                  <c:v>281.91116299999999</c:v>
                </c:pt>
                <c:pt idx="884">
                  <c:v>282.10543799999999</c:v>
                </c:pt>
                <c:pt idx="885">
                  <c:v>286.57406600000002</c:v>
                </c:pt>
                <c:pt idx="886">
                  <c:v>281.61971999999997</c:v>
                </c:pt>
                <c:pt idx="887">
                  <c:v>279.28826900000001</c:v>
                </c:pt>
                <c:pt idx="888">
                  <c:v>285.11691300000001</c:v>
                </c:pt>
                <c:pt idx="889">
                  <c:v>285.21404999999999</c:v>
                </c:pt>
                <c:pt idx="890">
                  <c:v>290.75122099999999</c:v>
                </c:pt>
                <c:pt idx="891">
                  <c:v>290.94552599999997</c:v>
                </c:pt>
                <c:pt idx="892">
                  <c:v>289.39123499999999</c:v>
                </c:pt>
                <c:pt idx="893">
                  <c:v>286.96264600000001</c:v>
                </c:pt>
                <c:pt idx="894">
                  <c:v>281.32830799999999</c:v>
                </c:pt>
                <c:pt idx="895">
                  <c:v>283.36831699999999</c:v>
                </c:pt>
                <c:pt idx="896">
                  <c:v>280.25973499999998</c:v>
                </c:pt>
                <c:pt idx="897">
                  <c:v>286.67120399999999</c:v>
                </c:pt>
                <c:pt idx="898">
                  <c:v>283.56262199999998</c:v>
                </c:pt>
                <c:pt idx="899">
                  <c:v>279.96829200000002</c:v>
                </c:pt>
                <c:pt idx="900">
                  <c:v>278.60824600000001</c:v>
                </c:pt>
                <c:pt idx="901">
                  <c:v>281.522583</c:v>
                </c:pt>
                <c:pt idx="902">
                  <c:v>273.75106799999998</c:v>
                </c:pt>
                <c:pt idx="903">
                  <c:v>286.76834100000002</c:v>
                </c:pt>
                <c:pt idx="904">
                  <c:v>278.02542099999999</c:v>
                </c:pt>
                <c:pt idx="905">
                  <c:v>276.76254299999999</c:v>
                </c:pt>
                <c:pt idx="906">
                  <c:v>276.95684799999998</c:v>
                </c:pt>
                <c:pt idx="907">
                  <c:v>270.05963100000002</c:v>
                </c:pt>
                <c:pt idx="908">
                  <c:v>261.31668100000002</c:v>
                </c:pt>
                <c:pt idx="909">
                  <c:v>268.796783</c:v>
                </c:pt>
                <c:pt idx="910">
                  <c:v>262.96816999999999</c:v>
                </c:pt>
                <c:pt idx="911">
                  <c:v>258.01379400000002</c:v>
                </c:pt>
                <c:pt idx="912">
                  <c:v>254.516617</c:v>
                </c:pt>
                <c:pt idx="913">
                  <c:v>263.16241500000001</c:v>
                </c:pt>
                <c:pt idx="914">
                  <c:v>270.54534899999999</c:v>
                </c:pt>
                <c:pt idx="915">
                  <c:v>267.14529399999998</c:v>
                </c:pt>
                <c:pt idx="916">
                  <c:v>266.75674400000003</c:v>
                </c:pt>
                <c:pt idx="917">
                  <c:v>270.64248700000002</c:v>
                </c:pt>
                <c:pt idx="918">
                  <c:v>270.54534899999999</c:v>
                </c:pt>
                <c:pt idx="919">
                  <c:v>276.37396200000001</c:v>
                </c:pt>
                <c:pt idx="920">
                  <c:v>271.41961700000002</c:v>
                </c:pt>
                <c:pt idx="921">
                  <c:v>285.11691300000001</c:v>
                </c:pt>
                <c:pt idx="922">
                  <c:v>283.56262199999998</c:v>
                </c:pt>
                <c:pt idx="923">
                  <c:v>289.19695999999999</c:v>
                </c:pt>
                <c:pt idx="924">
                  <c:v>286.86547899999999</c:v>
                </c:pt>
                <c:pt idx="925">
                  <c:v>282.59115600000001</c:v>
                </c:pt>
                <c:pt idx="926">
                  <c:v>280.55114700000001</c:v>
                </c:pt>
                <c:pt idx="927">
                  <c:v>287.15695199999999</c:v>
                </c:pt>
                <c:pt idx="928">
                  <c:v>282.785461</c:v>
                </c:pt>
                <c:pt idx="929">
                  <c:v>282.299713</c:v>
                </c:pt>
                <c:pt idx="930">
                  <c:v>280.45400999999998</c:v>
                </c:pt>
                <c:pt idx="931">
                  <c:v>284.72833300000002</c:v>
                </c:pt>
                <c:pt idx="932">
                  <c:v>280.64828499999999</c:v>
                </c:pt>
                <c:pt idx="933">
                  <c:v>285.79693600000002</c:v>
                </c:pt>
                <c:pt idx="934">
                  <c:v>281.91116299999999</c:v>
                </c:pt>
                <c:pt idx="935">
                  <c:v>281.23117100000002</c:v>
                </c:pt>
                <c:pt idx="936">
                  <c:v>271.22537199999999</c:v>
                </c:pt>
                <c:pt idx="937">
                  <c:v>263.74527</c:v>
                </c:pt>
                <c:pt idx="938">
                  <c:v>272.19680799999998</c:v>
                </c:pt>
                <c:pt idx="939">
                  <c:v>274.43109099999998</c:v>
                </c:pt>
                <c:pt idx="940">
                  <c:v>282.00826999999998</c:v>
                </c:pt>
                <c:pt idx="941">
                  <c:v>291.43124399999999</c:v>
                </c:pt>
                <c:pt idx="942">
                  <c:v>290.36267099999998</c:v>
                </c:pt>
                <c:pt idx="943">
                  <c:v>284.43689000000001</c:v>
                </c:pt>
                <c:pt idx="944">
                  <c:v>279.28826900000001</c:v>
                </c:pt>
                <c:pt idx="945">
                  <c:v>276.85968000000003</c:v>
                </c:pt>
                <c:pt idx="946">
                  <c:v>278.80255099999999</c:v>
                </c:pt>
                <c:pt idx="947">
                  <c:v>272.97393799999998</c:v>
                </c:pt>
                <c:pt idx="948">
                  <c:v>270.05963100000002</c:v>
                </c:pt>
                <c:pt idx="949">
                  <c:v>273.16821299999998</c:v>
                </c:pt>
                <c:pt idx="950">
                  <c:v>270.83676100000002</c:v>
                </c:pt>
                <c:pt idx="951">
                  <c:v>254.322327</c:v>
                </c:pt>
                <c:pt idx="952">
                  <c:v>254.22520399999999</c:v>
                </c:pt>
                <c:pt idx="953">
                  <c:v>256.55664100000001</c:v>
                </c:pt>
                <c:pt idx="954">
                  <c:v>257.43093900000002</c:v>
                </c:pt>
                <c:pt idx="955">
                  <c:v>258.59667999999999</c:v>
                </c:pt>
                <c:pt idx="956">
                  <c:v>263.01672400000001</c:v>
                </c:pt>
                <c:pt idx="957">
                  <c:v>268.11676</c:v>
                </c:pt>
                <c:pt idx="958">
                  <c:v>262.77383400000002</c:v>
                </c:pt>
                <c:pt idx="959">
                  <c:v>268.84533699999997</c:v>
                </c:pt>
                <c:pt idx="960">
                  <c:v>272.00247200000001</c:v>
                </c:pt>
                <c:pt idx="961">
                  <c:v>273.55682400000001</c:v>
                </c:pt>
                <c:pt idx="962">
                  <c:v>272.43966699999999</c:v>
                </c:pt>
                <c:pt idx="963">
                  <c:v>269.67105099999998</c:v>
                </c:pt>
                <c:pt idx="964">
                  <c:v>269.62246699999997</c:v>
                </c:pt>
                <c:pt idx="965">
                  <c:v>269.96249399999999</c:v>
                </c:pt>
                <c:pt idx="966">
                  <c:v>269.28247099999999</c:v>
                </c:pt>
                <c:pt idx="967">
                  <c:v>261.41381799999999</c:v>
                </c:pt>
                <c:pt idx="968">
                  <c:v>263.79382299999997</c:v>
                </c:pt>
                <c:pt idx="969">
                  <c:v>262.57952899999998</c:v>
                </c:pt>
                <c:pt idx="970">
                  <c:v>258.49954200000002</c:v>
                </c:pt>
                <c:pt idx="971">
                  <c:v>257.722351</c:v>
                </c:pt>
                <c:pt idx="972">
                  <c:v>255.24520899999999</c:v>
                </c:pt>
                <c:pt idx="973">
                  <c:v>251.456604</c:v>
                </c:pt>
                <c:pt idx="974">
                  <c:v>253.15661600000001</c:v>
                </c:pt>
                <c:pt idx="975">
                  <c:v>249.51371800000001</c:v>
                </c:pt>
                <c:pt idx="976">
                  <c:v>252.37943999999999</c:v>
                </c:pt>
                <c:pt idx="977">
                  <c:v>245.336533</c:v>
                </c:pt>
                <c:pt idx="978">
                  <c:v>252.185181</c:v>
                </c:pt>
                <c:pt idx="979">
                  <c:v>251.40801999999999</c:v>
                </c:pt>
                <c:pt idx="980">
                  <c:v>272.58535799999999</c:v>
                </c:pt>
                <c:pt idx="981">
                  <c:v>278.26828</c:v>
                </c:pt>
                <c:pt idx="982">
                  <c:v>276.13110399999999</c:v>
                </c:pt>
                <c:pt idx="983">
                  <c:v>278.365387</c:v>
                </c:pt>
                <c:pt idx="984">
                  <c:v>279.64166299999999</c:v>
                </c:pt>
                <c:pt idx="985">
                  <c:v>283.27398699999998</c:v>
                </c:pt>
                <c:pt idx="986">
                  <c:v>291.37313799999998</c:v>
                </c:pt>
                <c:pt idx="987">
                  <c:v>288.42797899999999</c:v>
                </c:pt>
                <c:pt idx="988">
                  <c:v>289.16427599999997</c:v>
                </c:pt>
                <c:pt idx="989">
                  <c:v>292.94387799999998</c:v>
                </c:pt>
                <c:pt idx="990">
                  <c:v>296.42898600000001</c:v>
                </c:pt>
                <c:pt idx="991">
                  <c:v>293.68017600000002</c:v>
                </c:pt>
                <c:pt idx="992">
                  <c:v>291.618561</c:v>
                </c:pt>
                <c:pt idx="993">
                  <c:v>291.814911</c:v>
                </c:pt>
                <c:pt idx="994">
                  <c:v>293.87652600000001</c:v>
                </c:pt>
                <c:pt idx="995">
                  <c:v>292.89480600000002</c:v>
                </c:pt>
                <c:pt idx="996">
                  <c:v>292.55120799999997</c:v>
                </c:pt>
                <c:pt idx="997">
                  <c:v>293.04205300000001</c:v>
                </c:pt>
                <c:pt idx="998">
                  <c:v>293.483856</c:v>
                </c:pt>
                <c:pt idx="999">
                  <c:v>291.17681900000002</c:v>
                </c:pt>
                <c:pt idx="1000">
                  <c:v>291.56948899999998</c:v>
                </c:pt>
                <c:pt idx="1001">
                  <c:v>289.70422400000001</c:v>
                </c:pt>
                <c:pt idx="1002">
                  <c:v>288.13348400000001</c:v>
                </c:pt>
                <c:pt idx="1003">
                  <c:v>285.97369400000002</c:v>
                </c:pt>
                <c:pt idx="1004">
                  <c:v>289.50787400000002</c:v>
                </c:pt>
                <c:pt idx="1005">
                  <c:v>287.64263899999997</c:v>
                </c:pt>
                <c:pt idx="1006">
                  <c:v>287.64263899999997</c:v>
                </c:pt>
                <c:pt idx="1007">
                  <c:v>287.98623700000002</c:v>
                </c:pt>
                <c:pt idx="1008">
                  <c:v>286.51367199999999</c:v>
                </c:pt>
                <c:pt idx="1009">
                  <c:v>281.85049400000003</c:v>
                </c:pt>
                <c:pt idx="1010">
                  <c:v>284.402985</c:v>
                </c:pt>
                <c:pt idx="1011">
                  <c:v>285.384705</c:v>
                </c:pt>
                <c:pt idx="1012">
                  <c:v>285.33560199999999</c:v>
                </c:pt>
                <c:pt idx="1013">
                  <c:v>287.15176400000001</c:v>
                </c:pt>
                <c:pt idx="1014">
                  <c:v>305.657104</c:v>
                </c:pt>
                <c:pt idx="1015">
                  <c:v>304.18454000000003</c:v>
                </c:pt>
                <c:pt idx="1016">
                  <c:v>311.69464099999999</c:v>
                </c:pt>
                <c:pt idx="1017">
                  <c:v>308.160461</c:v>
                </c:pt>
                <c:pt idx="1018">
                  <c:v>308.55316199999999</c:v>
                </c:pt>
                <c:pt idx="1019">
                  <c:v>310.811127</c:v>
                </c:pt>
                <c:pt idx="1020">
                  <c:v>309.48577899999998</c:v>
                </c:pt>
                <c:pt idx="1021">
                  <c:v>306.39340199999998</c:v>
                </c:pt>
                <c:pt idx="1022">
                  <c:v>312.82360799999998</c:v>
                </c:pt>
                <c:pt idx="1023">
                  <c:v>307.57144199999999</c:v>
                </c:pt>
                <c:pt idx="1024">
                  <c:v>312.62728900000002</c:v>
                </c:pt>
                <c:pt idx="1025">
                  <c:v>315.22882099999998</c:v>
                </c:pt>
                <c:pt idx="1026">
                  <c:v>315.32702599999999</c:v>
                </c:pt>
                <c:pt idx="1027">
                  <c:v>316.79959100000002</c:v>
                </c:pt>
                <c:pt idx="1028">
                  <c:v>310.07482900000002</c:v>
                </c:pt>
                <c:pt idx="1029">
                  <c:v>306.19705199999999</c:v>
                </c:pt>
                <c:pt idx="1030">
                  <c:v>299.86498999999998</c:v>
                </c:pt>
                <c:pt idx="1031">
                  <c:v>299.81588699999998</c:v>
                </c:pt>
                <c:pt idx="1032">
                  <c:v>302.85922199999999</c:v>
                </c:pt>
                <c:pt idx="1033">
                  <c:v>306.58972199999999</c:v>
                </c:pt>
                <c:pt idx="1034">
                  <c:v>311.98916600000001</c:v>
                </c:pt>
                <c:pt idx="1035">
                  <c:v>306.29522700000001</c:v>
                </c:pt>
                <c:pt idx="1036">
                  <c:v>303.300995</c:v>
                </c:pt>
                <c:pt idx="1037">
                  <c:v>303.84094199999998</c:v>
                </c:pt>
                <c:pt idx="1038">
                  <c:v>302.95739700000001</c:v>
                </c:pt>
                <c:pt idx="1039">
                  <c:v>300.50311299999998</c:v>
                </c:pt>
                <c:pt idx="1040">
                  <c:v>311.89102200000002</c:v>
                </c:pt>
                <c:pt idx="1041">
                  <c:v>316.84866299999999</c:v>
                </c:pt>
                <c:pt idx="1042">
                  <c:v>330.10180700000001</c:v>
                </c:pt>
                <c:pt idx="1043">
                  <c:v>310.22207600000002</c:v>
                </c:pt>
                <c:pt idx="1044">
                  <c:v>304.87170400000002</c:v>
                </c:pt>
                <c:pt idx="1045">
                  <c:v>307.32601899999997</c:v>
                </c:pt>
                <c:pt idx="1046">
                  <c:v>303.20281999999997</c:v>
                </c:pt>
                <c:pt idx="1047">
                  <c:v>301.48483299999998</c:v>
                </c:pt>
                <c:pt idx="1048">
                  <c:v>306.29522700000001</c:v>
                </c:pt>
                <c:pt idx="1049">
                  <c:v>313.46173099999999</c:v>
                </c:pt>
                <c:pt idx="1050">
                  <c:v>308.013214</c:v>
                </c:pt>
                <c:pt idx="1051">
                  <c:v>306.00070199999999</c:v>
                </c:pt>
                <c:pt idx="1052">
                  <c:v>301.38662699999998</c:v>
                </c:pt>
                <c:pt idx="1053">
                  <c:v>297.80337500000002</c:v>
                </c:pt>
                <c:pt idx="1054">
                  <c:v>296.47805799999998</c:v>
                </c:pt>
                <c:pt idx="1055">
                  <c:v>300.99395800000002</c:v>
                </c:pt>
                <c:pt idx="1056">
                  <c:v>299.32504299999999</c:v>
                </c:pt>
                <c:pt idx="1057">
                  <c:v>301.09213299999999</c:v>
                </c:pt>
                <c:pt idx="1058">
                  <c:v>299.47228999999999</c:v>
                </c:pt>
                <c:pt idx="1059">
                  <c:v>298.68691999999999</c:v>
                </c:pt>
                <c:pt idx="1060">
                  <c:v>296.52713</c:v>
                </c:pt>
                <c:pt idx="1061">
                  <c:v>294.95642099999998</c:v>
                </c:pt>
                <c:pt idx="1062">
                  <c:v>295.69268799999998</c:v>
                </c:pt>
                <c:pt idx="1063">
                  <c:v>295.93814099999997</c:v>
                </c:pt>
                <c:pt idx="1064">
                  <c:v>293.58200099999999</c:v>
                </c:pt>
                <c:pt idx="1065">
                  <c:v>294.51461799999998</c:v>
                </c:pt>
                <c:pt idx="1066">
                  <c:v>295.39816300000001</c:v>
                </c:pt>
                <c:pt idx="1067">
                  <c:v>291.47131300000001</c:v>
                </c:pt>
                <c:pt idx="1068">
                  <c:v>292.30578600000001</c:v>
                </c:pt>
                <c:pt idx="1069">
                  <c:v>293.58200099999999</c:v>
                </c:pt>
                <c:pt idx="1070">
                  <c:v>292.01126099999999</c:v>
                </c:pt>
                <c:pt idx="1071">
                  <c:v>288.18255599999998</c:v>
                </c:pt>
                <c:pt idx="1072">
                  <c:v>279.69073500000002</c:v>
                </c:pt>
                <c:pt idx="1073">
                  <c:v>280.18158</c:v>
                </c:pt>
                <c:pt idx="1074">
                  <c:v>277.18734699999999</c:v>
                </c:pt>
                <c:pt idx="1075">
                  <c:v>275.17483499999997</c:v>
                </c:pt>
                <c:pt idx="1076">
                  <c:v>277.43279999999999</c:v>
                </c:pt>
                <c:pt idx="1077">
                  <c:v>279.15078699999998</c:v>
                </c:pt>
                <c:pt idx="1078">
                  <c:v>283.81393400000002</c:v>
                </c:pt>
                <c:pt idx="1079">
                  <c:v>276.84375</c:v>
                </c:pt>
                <c:pt idx="1080">
                  <c:v>273.50592</c:v>
                </c:pt>
                <c:pt idx="1081">
                  <c:v>261.872589</c:v>
                </c:pt>
                <c:pt idx="1082">
                  <c:v>266.04489100000001</c:v>
                </c:pt>
                <c:pt idx="1083">
                  <c:v>266.83023100000003</c:v>
                </c:pt>
                <c:pt idx="1084">
                  <c:v>265.30859400000003</c:v>
                </c:pt>
                <c:pt idx="1085">
                  <c:v>259.22195399999998</c:v>
                </c:pt>
                <c:pt idx="1086">
                  <c:v>258.87838699999998</c:v>
                </c:pt>
                <c:pt idx="1087">
                  <c:v>257.06219499999997</c:v>
                </c:pt>
                <c:pt idx="1088">
                  <c:v>262.11801100000002</c:v>
                </c:pt>
                <c:pt idx="1089">
                  <c:v>257.50393700000001</c:v>
                </c:pt>
                <c:pt idx="1090">
                  <c:v>256.47314499999999</c:v>
                </c:pt>
                <c:pt idx="1091">
                  <c:v>255.34419299999999</c:v>
                </c:pt>
                <c:pt idx="1092">
                  <c:v>258.04391500000003</c:v>
                </c:pt>
                <c:pt idx="1093">
                  <c:v>262.11801100000002</c:v>
                </c:pt>
                <c:pt idx="1094">
                  <c:v>269.382721</c:v>
                </c:pt>
                <c:pt idx="1095">
                  <c:v>265.70126299999998</c:v>
                </c:pt>
                <c:pt idx="1096">
                  <c:v>263.44335899999999</c:v>
                </c:pt>
                <c:pt idx="1097">
                  <c:v>264.13052399999998</c:v>
                </c:pt>
                <c:pt idx="1098">
                  <c:v>270.51168799999999</c:v>
                </c:pt>
                <c:pt idx="1099">
                  <c:v>272.18060300000002</c:v>
                </c:pt>
                <c:pt idx="1100">
                  <c:v>272.27877799999999</c:v>
                </c:pt>
                <c:pt idx="1101">
                  <c:v>274.83123799999998</c:v>
                </c:pt>
                <c:pt idx="1102">
                  <c:v>274.04586799999998</c:v>
                </c:pt>
                <c:pt idx="1103">
                  <c:v>278.85626200000002</c:v>
                </c:pt>
                <c:pt idx="1104">
                  <c:v>278.11996499999998</c:v>
                </c:pt>
                <c:pt idx="1105">
                  <c:v>278.80718999999999</c:v>
                </c:pt>
                <c:pt idx="1106">
                  <c:v>280.42700200000002</c:v>
                </c:pt>
                <c:pt idx="1107">
                  <c:v>286.26821899999999</c:v>
                </c:pt>
                <c:pt idx="1108">
                  <c:v>288.72250400000001</c:v>
                </c:pt>
                <c:pt idx="1109">
                  <c:v>292.94387799999998</c:v>
                </c:pt>
                <c:pt idx="1110">
                  <c:v>288.62432899999999</c:v>
                </c:pt>
                <c:pt idx="1111">
                  <c:v>290.096924</c:v>
                </c:pt>
                <c:pt idx="1112">
                  <c:v>279.29803500000003</c:v>
                </c:pt>
                <c:pt idx="1113">
                  <c:v>275.56753500000002</c:v>
                </c:pt>
                <c:pt idx="1114">
                  <c:v>275.46935999999999</c:v>
                </c:pt>
                <c:pt idx="1115">
                  <c:v>276.74557499999997</c:v>
                </c:pt>
                <c:pt idx="1116">
                  <c:v>281.26147500000002</c:v>
                </c:pt>
                <c:pt idx="1117">
                  <c:v>279.34710699999999</c:v>
                </c:pt>
                <c:pt idx="1118">
                  <c:v>277.33462500000002</c:v>
                </c:pt>
                <c:pt idx="1119">
                  <c:v>277.18734699999999</c:v>
                </c:pt>
                <c:pt idx="1120">
                  <c:v>273.84954800000003</c:v>
                </c:pt>
                <c:pt idx="1121">
                  <c:v>266.87933299999997</c:v>
                </c:pt>
                <c:pt idx="1122">
                  <c:v>263.49243200000001</c:v>
                </c:pt>
                <c:pt idx="1123">
                  <c:v>263.050659</c:v>
                </c:pt>
                <c:pt idx="1124">
                  <c:v>248.71760599999999</c:v>
                </c:pt>
                <c:pt idx="1125">
                  <c:v>249.650238</c:v>
                </c:pt>
                <c:pt idx="1126">
                  <c:v>250.87737999999999</c:v>
                </c:pt>
                <c:pt idx="1127">
                  <c:v>256.86584499999998</c:v>
                </c:pt>
                <c:pt idx="1128">
                  <c:v>251.368225</c:v>
                </c:pt>
                <c:pt idx="1129">
                  <c:v>244.83982800000001</c:v>
                </c:pt>
                <c:pt idx="1130">
                  <c:v>250.58287000000001</c:v>
                </c:pt>
                <c:pt idx="1131">
                  <c:v>250.58287000000001</c:v>
                </c:pt>
                <c:pt idx="1132">
                  <c:v>258.19116200000002</c:v>
                </c:pt>
                <c:pt idx="1133">
                  <c:v>254.264297</c:v>
                </c:pt>
                <c:pt idx="1134">
                  <c:v>250.141098</c:v>
                </c:pt>
                <c:pt idx="1135">
                  <c:v>248.472183</c:v>
                </c:pt>
                <c:pt idx="1136">
                  <c:v>244.103531</c:v>
                </c:pt>
                <c:pt idx="1137">
                  <c:v>246.60691800000001</c:v>
                </c:pt>
                <c:pt idx="1138">
                  <c:v>246.99960300000001</c:v>
                </c:pt>
                <c:pt idx="1139">
                  <c:v>248.07948300000001</c:v>
                </c:pt>
                <c:pt idx="1140">
                  <c:v>240.52027899999999</c:v>
                </c:pt>
                <c:pt idx="1141">
                  <c:v>241.84561199999999</c:v>
                </c:pt>
                <c:pt idx="1142">
                  <c:v>245.085251</c:v>
                </c:pt>
                <c:pt idx="1143">
                  <c:v>247.29411300000001</c:v>
                </c:pt>
                <c:pt idx="1144">
                  <c:v>248.32492099999999</c:v>
                </c:pt>
                <c:pt idx="1145">
                  <c:v>250.337433</c:v>
                </c:pt>
                <c:pt idx="1146">
                  <c:v>249.453903</c:v>
                </c:pt>
                <c:pt idx="1147">
                  <c:v>248.57034300000001</c:v>
                </c:pt>
                <c:pt idx="1148">
                  <c:v>254.36247299999999</c:v>
                </c:pt>
                <c:pt idx="1149">
                  <c:v>253.773438</c:v>
                </c:pt>
                <c:pt idx="1150">
                  <c:v>256.08047499999998</c:v>
                </c:pt>
                <c:pt idx="1151">
                  <c:v>248.12857099999999</c:v>
                </c:pt>
                <c:pt idx="1152">
                  <c:v>242.925476</c:v>
                </c:pt>
                <c:pt idx="1153">
                  <c:v>239.783997</c:v>
                </c:pt>
                <c:pt idx="1154">
                  <c:v>250.09200999999999</c:v>
                </c:pt>
                <c:pt idx="1155">
                  <c:v>249.355728</c:v>
                </c:pt>
                <c:pt idx="1156">
                  <c:v>251.515503</c:v>
                </c:pt>
                <c:pt idx="1157">
                  <c:v>247.73590100000001</c:v>
                </c:pt>
                <c:pt idx="1158">
                  <c:v>248.030396</c:v>
                </c:pt>
                <c:pt idx="1159">
                  <c:v>249.552063</c:v>
                </c:pt>
                <c:pt idx="1160">
                  <c:v>248.963043</c:v>
                </c:pt>
                <c:pt idx="1161">
                  <c:v>250.97554</c:v>
                </c:pt>
                <c:pt idx="1162">
                  <c:v>246.017899</c:v>
                </c:pt>
                <c:pt idx="1163">
                  <c:v>236.347992</c:v>
                </c:pt>
                <c:pt idx="1164">
                  <c:v>233.40284700000001</c:v>
                </c:pt>
                <c:pt idx="1165">
                  <c:v>238.75318899999999</c:v>
                </c:pt>
                <c:pt idx="1166">
                  <c:v>237.72238200000001</c:v>
                </c:pt>
                <c:pt idx="1167">
                  <c:v>231.83209199999999</c:v>
                </c:pt>
                <c:pt idx="1168">
                  <c:v>237.820572</c:v>
                </c:pt>
                <c:pt idx="1169">
                  <c:v>239.293137</c:v>
                </c:pt>
                <c:pt idx="1170">
                  <c:v>241.64924600000001</c:v>
                </c:pt>
                <c:pt idx="1171">
                  <c:v>237.820572</c:v>
                </c:pt>
                <c:pt idx="1172">
                  <c:v>235.70988500000001</c:v>
                </c:pt>
                <c:pt idx="1173">
                  <c:v>236.053482</c:v>
                </c:pt>
                <c:pt idx="1174">
                  <c:v>234.72816499999999</c:v>
                </c:pt>
                <c:pt idx="1175">
                  <c:v>240.471191</c:v>
                </c:pt>
                <c:pt idx="1176">
                  <c:v>238.45867899999999</c:v>
                </c:pt>
                <c:pt idx="1177">
                  <c:v>231.88118</c:v>
                </c:pt>
                <c:pt idx="1178">
                  <c:v>226.92352299999999</c:v>
                </c:pt>
                <c:pt idx="1179">
                  <c:v>230.94856300000001</c:v>
                </c:pt>
                <c:pt idx="1180">
                  <c:v>229.96684300000001</c:v>
                </c:pt>
                <c:pt idx="1181">
                  <c:v>226.33450300000001</c:v>
                </c:pt>
                <c:pt idx="1182">
                  <c:v>225.205521</c:v>
                </c:pt>
                <c:pt idx="1183">
                  <c:v>221.86769100000001</c:v>
                </c:pt>
                <c:pt idx="1184">
                  <c:v>218.97163399999999</c:v>
                </c:pt>
                <c:pt idx="1185">
                  <c:v>213.91578699999999</c:v>
                </c:pt>
                <c:pt idx="1186">
                  <c:v>206.30749499999999</c:v>
                </c:pt>
                <c:pt idx="1187">
                  <c:v>209.93985000000001</c:v>
                </c:pt>
                <c:pt idx="1188">
                  <c:v>208.17276000000001</c:v>
                </c:pt>
                <c:pt idx="1189">
                  <c:v>200.61355599999999</c:v>
                </c:pt>
                <c:pt idx="1190">
                  <c:v>201.74252300000001</c:v>
                </c:pt>
                <c:pt idx="1191">
                  <c:v>196.63760400000001</c:v>
                </c:pt>
                <c:pt idx="1192">
                  <c:v>183.58078</c:v>
                </c:pt>
                <c:pt idx="1193">
                  <c:v>173.66545099999999</c:v>
                </c:pt>
                <c:pt idx="1194">
                  <c:v>181.55845600000001</c:v>
                </c:pt>
                <c:pt idx="1195">
                  <c:v>206.30749499999999</c:v>
                </c:pt>
                <c:pt idx="1196">
                  <c:v>193.47648599999999</c:v>
                </c:pt>
                <c:pt idx="1197">
                  <c:v>200.26994300000001</c:v>
                </c:pt>
                <c:pt idx="1198">
                  <c:v>202.331558</c:v>
                </c:pt>
                <c:pt idx="1199">
                  <c:v>199.97543300000001</c:v>
                </c:pt>
                <c:pt idx="1200">
                  <c:v>209.69442699999999</c:v>
                </c:pt>
                <c:pt idx="1201">
                  <c:v>210.23436000000001</c:v>
                </c:pt>
                <c:pt idx="1202">
                  <c:v>212.63957199999999</c:v>
                </c:pt>
                <c:pt idx="1203">
                  <c:v>209.64534</c:v>
                </c:pt>
                <c:pt idx="1204">
                  <c:v>212.68864400000001</c:v>
                </c:pt>
                <c:pt idx="1205">
                  <c:v>207.87825000000001</c:v>
                </c:pt>
                <c:pt idx="1206">
                  <c:v>206.50384500000001</c:v>
                </c:pt>
                <c:pt idx="1207">
                  <c:v>208.56544500000001</c:v>
                </c:pt>
                <c:pt idx="1208">
                  <c:v>208.909042</c:v>
                </c:pt>
                <c:pt idx="1209">
                  <c:v>213.81762699999999</c:v>
                </c:pt>
                <c:pt idx="1210">
                  <c:v>212.44322199999999</c:v>
                </c:pt>
                <c:pt idx="1211">
                  <c:v>208.025497</c:v>
                </c:pt>
                <c:pt idx="1212">
                  <c:v>206.25842299999999</c:v>
                </c:pt>
                <c:pt idx="1213">
                  <c:v>208.71270799999999</c:v>
                </c:pt>
                <c:pt idx="1214">
                  <c:v>205.81663499999999</c:v>
                </c:pt>
                <c:pt idx="1215">
                  <c:v>198.79737900000001</c:v>
                </c:pt>
                <c:pt idx="1216">
                  <c:v>199.97543300000001</c:v>
                </c:pt>
                <c:pt idx="1217">
                  <c:v>203.80413799999999</c:v>
                </c:pt>
                <c:pt idx="1218">
                  <c:v>198.69920300000001</c:v>
                </c:pt>
                <c:pt idx="1219">
                  <c:v>198.69920300000001</c:v>
                </c:pt>
                <c:pt idx="1220">
                  <c:v>194.14404300000001</c:v>
                </c:pt>
                <c:pt idx="1221">
                  <c:v>197.32479900000001</c:v>
                </c:pt>
                <c:pt idx="1222">
                  <c:v>199.97543300000001</c:v>
                </c:pt>
                <c:pt idx="1223">
                  <c:v>204.24589499999999</c:v>
                </c:pt>
                <c:pt idx="1224">
                  <c:v>204.24589499999999</c:v>
                </c:pt>
                <c:pt idx="1225">
                  <c:v>204.24589499999999</c:v>
                </c:pt>
                <c:pt idx="1226">
                  <c:v>188.724976</c:v>
                </c:pt>
                <c:pt idx="1227">
                  <c:v>184.994461</c:v>
                </c:pt>
                <c:pt idx="1228">
                  <c:v>184.994461</c:v>
                </c:pt>
                <c:pt idx="1229">
                  <c:v>184.798126</c:v>
                </c:pt>
                <c:pt idx="1230">
                  <c:v>190.17791700000001</c:v>
                </c:pt>
                <c:pt idx="1231">
                  <c:v>190.629501</c:v>
                </c:pt>
                <c:pt idx="1232">
                  <c:v>188.744598</c:v>
                </c:pt>
                <c:pt idx="1233">
                  <c:v>190.25645399999999</c:v>
                </c:pt>
                <c:pt idx="1234">
                  <c:v>184.77848800000001</c:v>
                </c:pt>
                <c:pt idx="1235">
                  <c:v>184.77848800000001</c:v>
                </c:pt>
                <c:pt idx="1236">
                  <c:v>170.36689799999999</c:v>
                </c:pt>
                <c:pt idx="1237">
                  <c:v>170.19018600000001</c:v>
                </c:pt>
                <c:pt idx="1238">
                  <c:v>178.534775</c:v>
                </c:pt>
                <c:pt idx="1239">
                  <c:v>177.179993</c:v>
                </c:pt>
                <c:pt idx="1240">
                  <c:v>180.479996</c:v>
                </c:pt>
                <c:pt idx="1241">
                  <c:v>180.05999800000001</c:v>
                </c:pt>
                <c:pt idx="1242">
                  <c:v>183.300003</c:v>
                </c:pt>
                <c:pt idx="1243">
                  <c:v>175.979996</c:v>
                </c:pt>
                <c:pt idx="1244">
                  <c:v>175.979996</c:v>
                </c:pt>
                <c:pt idx="1245">
                  <c:v>172.800003</c:v>
                </c:pt>
                <c:pt idx="1246">
                  <c:v>175.479996</c:v>
                </c:pt>
                <c:pt idx="1247">
                  <c:v>171.199997</c:v>
                </c:pt>
                <c:pt idx="1248">
                  <c:v>171.199997</c:v>
                </c:pt>
                <c:pt idx="1249">
                  <c:v>176.759995</c:v>
                </c:pt>
                <c:pt idx="1250">
                  <c:v>176.759995</c:v>
                </c:pt>
                <c:pt idx="1251">
                  <c:v>176.759995</c:v>
                </c:pt>
                <c:pt idx="1252">
                  <c:v>184.46000699999999</c:v>
                </c:pt>
                <c:pt idx="1253">
                  <c:v>182.44000199999999</c:v>
                </c:pt>
                <c:pt idx="1254">
                  <c:v>182.44000199999999</c:v>
                </c:pt>
                <c:pt idx="1255">
                  <c:v>182.44000199999999</c:v>
                </c:pt>
                <c:pt idx="1256">
                  <c:v>188.33999600000001</c:v>
                </c:pt>
                <c:pt idx="1257">
                  <c:v>186</c:v>
                </c:pt>
                <c:pt idx="1258">
                  <c:v>186.979996</c:v>
                </c:pt>
                <c:pt idx="1259">
                  <c:v>181.39999399999999</c:v>
                </c:pt>
                <c:pt idx="1260">
                  <c:v>175.699997</c:v>
                </c:pt>
                <c:pt idx="1261">
                  <c:v>169.679993</c:v>
                </c:pt>
                <c:pt idx="1262">
                  <c:v>164.53999300000001</c:v>
                </c:pt>
                <c:pt idx="1263">
                  <c:v>166.44000199999999</c:v>
                </c:pt>
                <c:pt idx="1264">
                  <c:v>162</c:v>
                </c:pt>
                <c:pt idx="1265">
                  <c:v>166</c:v>
                </c:pt>
                <c:pt idx="1266">
                  <c:v>166.520004</c:v>
                </c:pt>
              </c:numCache>
            </c:numRef>
          </c:val>
          <c:smooth val="0"/>
          <c:extLst>
            <c:ext xmlns:c16="http://schemas.microsoft.com/office/drawing/2014/chart" uri="{C3380CC4-5D6E-409C-BE32-E72D297353CC}">
              <c16:uniqueId val="{00000001-3546-4DC3-8C10-A03AFD0C1B88}"/>
            </c:ext>
          </c:extLst>
        </c:ser>
        <c:ser>
          <c:idx val="2"/>
          <c:order val="2"/>
          <c:tx>
            <c:strRef>
              <c:f>'[Project Excel 2 - Portfolio Optimization.xlsx]Raw Wide'!$D$1</c:f>
              <c:strCache>
                <c:ptCount val="1"/>
                <c:pt idx="0">
                  <c:v>DB1.DE</c:v>
                </c:pt>
              </c:strCache>
            </c:strRef>
          </c:tx>
          <c:spPr>
            <a:ln w="28575" cap="rnd">
              <a:solidFill>
                <a:schemeClr val="accent1">
                  <a:shade val="76000"/>
                </a:schemeClr>
              </a:solidFill>
              <a:round/>
            </a:ln>
            <a:effectLst/>
          </c:spPr>
          <c:marker>
            <c:symbol val="none"/>
          </c:marker>
          <c:cat>
            <c:numRef>
              <c:f>'[Project Excel 2 - Portfolio Optimization.xlsx]Raw Wide'!$A$2:$A$1268</c:f>
              <c:numCache>
                <c:formatCode>m/d/yyyy</c:formatCode>
                <c:ptCount val="1267"/>
                <c:pt idx="0">
                  <c:v>42907</c:v>
                </c:pt>
                <c:pt idx="1">
                  <c:v>42908</c:v>
                </c:pt>
                <c:pt idx="2">
                  <c:v>42909</c:v>
                </c:pt>
                <c:pt idx="3">
                  <c:v>42912</c:v>
                </c:pt>
                <c:pt idx="4">
                  <c:v>42913</c:v>
                </c:pt>
                <c:pt idx="5">
                  <c:v>42914</c:v>
                </c:pt>
                <c:pt idx="6">
                  <c:v>42915</c:v>
                </c:pt>
                <c:pt idx="7">
                  <c:v>42916</c:v>
                </c:pt>
                <c:pt idx="8">
                  <c:v>42919</c:v>
                </c:pt>
                <c:pt idx="9">
                  <c:v>42920</c:v>
                </c:pt>
                <c:pt idx="10">
                  <c:v>42921</c:v>
                </c:pt>
                <c:pt idx="11">
                  <c:v>42922</c:v>
                </c:pt>
                <c:pt idx="12">
                  <c:v>42923</c:v>
                </c:pt>
                <c:pt idx="13">
                  <c:v>42926</c:v>
                </c:pt>
                <c:pt idx="14">
                  <c:v>42927</c:v>
                </c:pt>
                <c:pt idx="15">
                  <c:v>42928</c:v>
                </c:pt>
                <c:pt idx="16">
                  <c:v>42929</c:v>
                </c:pt>
                <c:pt idx="17">
                  <c:v>42930</c:v>
                </c:pt>
                <c:pt idx="18">
                  <c:v>42933</c:v>
                </c:pt>
                <c:pt idx="19">
                  <c:v>42934</c:v>
                </c:pt>
                <c:pt idx="20">
                  <c:v>42935</c:v>
                </c:pt>
                <c:pt idx="21">
                  <c:v>42936</c:v>
                </c:pt>
                <c:pt idx="22">
                  <c:v>42937</c:v>
                </c:pt>
                <c:pt idx="23">
                  <c:v>42940</c:v>
                </c:pt>
                <c:pt idx="24">
                  <c:v>42941</c:v>
                </c:pt>
                <c:pt idx="25">
                  <c:v>42942</c:v>
                </c:pt>
                <c:pt idx="26">
                  <c:v>42943</c:v>
                </c:pt>
                <c:pt idx="27">
                  <c:v>42944</c:v>
                </c:pt>
                <c:pt idx="28">
                  <c:v>42947</c:v>
                </c:pt>
                <c:pt idx="29">
                  <c:v>42948</c:v>
                </c:pt>
                <c:pt idx="30">
                  <c:v>42949</c:v>
                </c:pt>
                <c:pt idx="31">
                  <c:v>42950</c:v>
                </c:pt>
                <c:pt idx="32">
                  <c:v>42951</c:v>
                </c:pt>
                <c:pt idx="33">
                  <c:v>42954</c:v>
                </c:pt>
                <c:pt idx="34">
                  <c:v>42955</c:v>
                </c:pt>
                <c:pt idx="35">
                  <c:v>42956</c:v>
                </c:pt>
                <c:pt idx="36">
                  <c:v>42957</c:v>
                </c:pt>
                <c:pt idx="37">
                  <c:v>42958</c:v>
                </c:pt>
                <c:pt idx="38">
                  <c:v>42961</c:v>
                </c:pt>
                <c:pt idx="39">
                  <c:v>42962</c:v>
                </c:pt>
                <c:pt idx="40">
                  <c:v>42963</c:v>
                </c:pt>
                <c:pt idx="41">
                  <c:v>42964</c:v>
                </c:pt>
                <c:pt idx="42">
                  <c:v>42965</c:v>
                </c:pt>
                <c:pt idx="43">
                  <c:v>42968</c:v>
                </c:pt>
                <c:pt idx="44">
                  <c:v>42969</c:v>
                </c:pt>
                <c:pt idx="45">
                  <c:v>42970</c:v>
                </c:pt>
                <c:pt idx="46">
                  <c:v>42971</c:v>
                </c:pt>
                <c:pt idx="47">
                  <c:v>42972</c:v>
                </c:pt>
                <c:pt idx="48">
                  <c:v>42975</c:v>
                </c:pt>
                <c:pt idx="49">
                  <c:v>42976</c:v>
                </c:pt>
                <c:pt idx="50">
                  <c:v>42977</c:v>
                </c:pt>
                <c:pt idx="51">
                  <c:v>42978</c:v>
                </c:pt>
                <c:pt idx="52">
                  <c:v>42979</c:v>
                </c:pt>
                <c:pt idx="53">
                  <c:v>42982</c:v>
                </c:pt>
                <c:pt idx="54">
                  <c:v>42983</c:v>
                </c:pt>
                <c:pt idx="55">
                  <c:v>42984</c:v>
                </c:pt>
                <c:pt idx="56">
                  <c:v>42985</c:v>
                </c:pt>
                <c:pt idx="57">
                  <c:v>42986</c:v>
                </c:pt>
                <c:pt idx="58">
                  <c:v>42989</c:v>
                </c:pt>
                <c:pt idx="59">
                  <c:v>42990</c:v>
                </c:pt>
                <c:pt idx="60">
                  <c:v>42991</c:v>
                </c:pt>
                <c:pt idx="61">
                  <c:v>42992</c:v>
                </c:pt>
                <c:pt idx="62">
                  <c:v>42993</c:v>
                </c:pt>
                <c:pt idx="63">
                  <c:v>42996</c:v>
                </c:pt>
                <c:pt idx="64">
                  <c:v>42997</c:v>
                </c:pt>
                <c:pt idx="65">
                  <c:v>42998</c:v>
                </c:pt>
                <c:pt idx="66">
                  <c:v>42999</c:v>
                </c:pt>
                <c:pt idx="67">
                  <c:v>43000</c:v>
                </c:pt>
                <c:pt idx="68">
                  <c:v>43003</c:v>
                </c:pt>
                <c:pt idx="69">
                  <c:v>43004</c:v>
                </c:pt>
                <c:pt idx="70">
                  <c:v>43005</c:v>
                </c:pt>
                <c:pt idx="71">
                  <c:v>43006</c:v>
                </c:pt>
                <c:pt idx="72">
                  <c:v>43007</c:v>
                </c:pt>
                <c:pt idx="73">
                  <c:v>43010</c:v>
                </c:pt>
                <c:pt idx="74">
                  <c:v>43011</c:v>
                </c:pt>
                <c:pt idx="75">
                  <c:v>43012</c:v>
                </c:pt>
                <c:pt idx="76">
                  <c:v>43013</c:v>
                </c:pt>
                <c:pt idx="77">
                  <c:v>43014</c:v>
                </c:pt>
                <c:pt idx="78">
                  <c:v>43017</c:v>
                </c:pt>
                <c:pt idx="79">
                  <c:v>43018</c:v>
                </c:pt>
                <c:pt idx="80">
                  <c:v>43019</c:v>
                </c:pt>
                <c:pt idx="81">
                  <c:v>43020</c:v>
                </c:pt>
                <c:pt idx="82">
                  <c:v>43021</c:v>
                </c:pt>
                <c:pt idx="83">
                  <c:v>43024</c:v>
                </c:pt>
                <c:pt idx="84">
                  <c:v>43025</c:v>
                </c:pt>
                <c:pt idx="85">
                  <c:v>43026</c:v>
                </c:pt>
                <c:pt idx="86">
                  <c:v>43027</c:v>
                </c:pt>
                <c:pt idx="87">
                  <c:v>43028</c:v>
                </c:pt>
                <c:pt idx="88">
                  <c:v>43031</c:v>
                </c:pt>
                <c:pt idx="89">
                  <c:v>43032</c:v>
                </c:pt>
                <c:pt idx="90">
                  <c:v>43033</c:v>
                </c:pt>
                <c:pt idx="91">
                  <c:v>43034</c:v>
                </c:pt>
                <c:pt idx="92">
                  <c:v>43035</c:v>
                </c:pt>
                <c:pt idx="93">
                  <c:v>43038</c:v>
                </c:pt>
                <c:pt idx="94">
                  <c:v>43039</c:v>
                </c:pt>
                <c:pt idx="95">
                  <c:v>43040</c:v>
                </c:pt>
                <c:pt idx="96">
                  <c:v>43041</c:v>
                </c:pt>
                <c:pt idx="97">
                  <c:v>43042</c:v>
                </c:pt>
                <c:pt idx="98">
                  <c:v>43045</c:v>
                </c:pt>
                <c:pt idx="99">
                  <c:v>43046</c:v>
                </c:pt>
                <c:pt idx="100">
                  <c:v>43047</c:v>
                </c:pt>
                <c:pt idx="101">
                  <c:v>43048</c:v>
                </c:pt>
                <c:pt idx="102">
                  <c:v>43049</c:v>
                </c:pt>
                <c:pt idx="103">
                  <c:v>43052</c:v>
                </c:pt>
                <c:pt idx="104">
                  <c:v>43053</c:v>
                </c:pt>
                <c:pt idx="105">
                  <c:v>43054</c:v>
                </c:pt>
                <c:pt idx="106">
                  <c:v>43055</c:v>
                </c:pt>
                <c:pt idx="107">
                  <c:v>43056</c:v>
                </c:pt>
                <c:pt idx="108">
                  <c:v>43059</c:v>
                </c:pt>
                <c:pt idx="109">
                  <c:v>43060</c:v>
                </c:pt>
                <c:pt idx="110">
                  <c:v>43061</c:v>
                </c:pt>
                <c:pt idx="111">
                  <c:v>43062</c:v>
                </c:pt>
                <c:pt idx="112">
                  <c:v>43063</c:v>
                </c:pt>
                <c:pt idx="113">
                  <c:v>43066</c:v>
                </c:pt>
                <c:pt idx="114">
                  <c:v>43067</c:v>
                </c:pt>
                <c:pt idx="115">
                  <c:v>43068</c:v>
                </c:pt>
                <c:pt idx="116">
                  <c:v>43069</c:v>
                </c:pt>
                <c:pt idx="117">
                  <c:v>43070</c:v>
                </c:pt>
                <c:pt idx="118">
                  <c:v>43073</c:v>
                </c:pt>
                <c:pt idx="119">
                  <c:v>43074</c:v>
                </c:pt>
                <c:pt idx="120">
                  <c:v>43075</c:v>
                </c:pt>
                <c:pt idx="121">
                  <c:v>43076</c:v>
                </c:pt>
                <c:pt idx="122">
                  <c:v>43077</c:v>
                </c:pt>
                <c:pt idx="123">
                  <c:v>43080</c:v>
                </c:pt>
                <c:pt idx="124">
                  <c:v>43081</c:v>
                </c:pt>
                <c:pt idx="125">
                  <c:v>43082</c:v>
                </c:pt>
                <c:pt idx="126">
                  <c:v>43083</c:v>
                </c:pt>
                <c:pt idx="127">
                  <c:v>43084</c:v>
                </c:pt>
                <c:pt idx="128">
                  <c:v>43087</c:v>
                </c:pt>
                <c:pt idx="129">
                  <c:v>43088</c:v>
                </c:pt>
                <c:pt idx="130">
                  <c:v>43089</c:v>
                </c:pt>
                <c:pt idx="131">
                  <c:v>43090</c:v>
                </c:pt>
                <c:pt idx="132">
                  <c:v>43091</c:v>
                </c:pt>
                <c:pt idx="133">
                  <c:v>43096</c:v>
                </c:pt>
                <c:pt idx="134">
                  <c:v>43097</c:v>
                </c:pt>
                <c:pt idx="135">
                  <c:v>43098</c:v>
                </c:pt>
                <c:pt idx="136">
                  <c:v>43102</c:v>
                </c:pt>
                <c:pt idx="137">
                  <c:v>43103</c:v>
                </c:pt>
                <c:pt idx="138">
                  <c:v>43104</c:v>
                </c:pt>
                <c:pt idx="139">
                  <c:v>43105</c:v>
                </c:pt>
                <c:pt idx="140">
                  <c:v>43108</c:v>
                </c:pt>
                <c:pt idx="141">
                  <c:v>43109</c:v>
                </c:pt>
                <c:pt idx="142">
                  <c:v>43110</c:v>
                </c:pt>
                <c:pt idx="143">
                  <c:v>43111</c:v>
                </c:pt>
                <c:pt idx="144">
                  <c:v>43112</c:v>
                </c:pt>
                <c:pt idx="145">
                  <c:v>43115</c:v>
                </c:pt>
                <c:pt idx="146">
                  <c:v>43116</c:v>
                </c:pt>
                <c:pt idx="147">
                  <c:v>43117</c:v>
                </c:pt>
                <c:pt idx="148">
                  <c:v>43118</c:v>
                </c:pt>
                <c:pt idx="149">
                  <c:v>43119</c:v>
                </c:pt>
                <c:pt idx="150">
                  <c:v>43122</c:v>
                </c:pt>
                <c:pt idx="151">
                  <c:v>43123</c:v>
                </c:pt>
                <c:pt idx="152">
                  <c:v>43124</c:v>
                </c:pt>
                <c:pt idx="153">
                  <c:v>43125</c:v>
                </c:pt>
                <c:pt idx="154">
                  <c:v>43126</c:v>
                </c:pt>
                <c:pt idx="155">
                  <c:v>43129</c:v>
                </c:pt>
                <c:pt idx="156">
                  <c:v>43130</c:v>
                </c:pt>
                <c:pt idx="157">
                  <c:v>43131</c:v>
                </c:pt>
                <c:pt idx="158">
                  <c:v>43132</c:v>
                </c:pt>
                <c:pt idx="159">
                  <c:v>43133</c:v>
                </c:pt>
                <c:pt idx="160">
                  <c:v>43136</c:v>
                </c:pt>
                <c:pt idx="161">
                  <c:v>43137</c:v>
                </c:pt>
                <c:pt idx="162">
                  <c:v>43138</c:v>
                </c:pt>
                <c:pt idx="163">
                  <c:v>43139</c:v>
                </c:pt>
                <c:pt idx="164">
                  <c:v>43140</c:v>
                </c:pt>
                <c:pt idx="165">
                  <c:v>43143</c:v>
                </c:pt>
                <c:pt idx="166">
                  <c:v>43144</c:v>
                </c:pt>
                <c:pt idx="167">
                  <c:v>43145</c:v>
                </c:pt>
                <c:pt idx="168">
                  <c:v>43146</c:v>
                </c:pt>
                <c:pt idx="169">
                  <c:v>43147</c:v>
                </c:pt>
                <c:pt idx="170">
                  <c:v>43150</c:v>
                </c:pt>
                <c:pt idx="171">
                  <c:v>43151</c:v>
                </c:pt>
                <c:pt idx="172">
                  <c:v>43152</c:v>
                </c:pt>
                <c:pt idx="173">
                  <c:v>43153</c:v>
                </c:pt>
                <c:pt idx="174">
                  <c:v>43154</c:v>
                </c:pt>
                <c:pt idx="175">
                  <c:v>43157</c:v>
                </c:pt>
                <c:pt idx="176">
                  <c:v>43158</c:v>
                </c:pt>
                <c:pt idx="177">
                  <c:v>43159</c:v>
                </c:pt>
                <c:pt idx="178">
                  <c:v>43160</c:v>
                </c:pt>
                <c:pt idx="179">
                  <c:v>43161</c:v>
                </c:pt>
                <c:pt idx="180">
                  <c:v>43164</c:v>
                </c:pt>
                <c:pt idx="181">
                  <c:v>43165</c:v>
                </c:pt>
                <c:pt idx="182">
                  <c:v>43166</c:v>
                </c:pt>
                <c:pt idx="183">
                  <c:v>43167</c:v>
                </c:pt>
                <c:pt idx="184">
                  <c:v>43168</c:v>
                </c:pt>
                <c:pt idx="185">
                  <c:v>43171</c:v>
                </c:pt>
                <c:pt idx="186">
                  <c:v>43172</c:v>
                </c:pt>
                <c:pt idx="187">
                  <c:v>43173</c:v>
                </c:pt>
                <c:pt idx="188">
                  <c:v>43174</c:v>
                </c:pt>
                <c:pt idx="189">
                  <c:v>43175</c:v>
                </c:pt>
                <c:pt idx="190">
                  <c:v>43178</c:v>
                </c:pt>
                <c:pt idx="191">
                  <c:v>43179</c:v>
                </c:pt>
                <c:pt idx="192">
                  <c:v>43180</c:v>
                </c:pt>
                <c:pt idx="193">
                  <c:v>43181</c:v>
                </c:pt>
                <c:pt idx="194">
                  <c:v>43182</c:v>
                </c:pt>
                <c:pt idx="195">
                  <c:v>43185</c:v>
                </c:pt>
                <c:pt idx="196">
                  <c:v>43186</c:v>
                </c:pt>
                <c:pt idx="197">
                  <c:v>43187</c:v>
                </c:pt>
                <c:pt idx="198">
                  <c:v>43188</c:v>
                </c:pt>
                <c:pt idx="199">
                  <c:v>43193</c:v>
                </c:pt>
                <c:pt idx="200">
                  <c:v>43194</c:v>
                </c:pt>
                <c:pt idx="201">
                  <c:v>43195</c:v>
                </c:pt>
                <c:pt idx="202">
                  <c:v>43196</c:v>
                </c:pt>
                <c:pt idx="203">
                  <c:v>43199</c:v>
                </c:pt>
                <c:pt idx="204">
                  <c:v>43200</c:v>
                </c:pt>
                <c:pt idx="205">
                  <c:v>43201</c:v>
                </c:pt>
                <c:pt idx="206">
                  <c:v>43202</c:v>
                </c:pt>
                <c:pt idx="207">
                  <c:v>43203</c:v>
                </c:pt>
                <c:pt idx="208">
                  <c:v>43206</c:v>
                </c:pt>
                <c:pt idx="209">
                  <c:v>43207</c:v>
                </c:pt>
                <c:pt idx="210">
                  <c:v>43208</c:v>
                </c:pt>
                <c:pt idx="211">
                  <c:v>43209</c:v>
                </c:pt>
                <c:pt idx="212">
                  <c:v>43210</c:v>
                </c:pt>
                <c:pt idx="213">
                  <c:v>43213</c:v>
                </c:pt>
                <c:pt idx="214">
                  <c:v>43214</c:v>
                </c:pt>
                <c:pt idx="215">
                  <c:v>43215</c:v>
                </c:pt>
                <c:pt idx="216">
                  <c:v>43216</c:v>
                </c:pt>
                <c:pt idx="217">
                  <c:v>43217</c:v>
                </c:pt>
                <c:pt idx="218">
                  <c:v>43220</c:v>
                </c:pt>
                <c:pt idx="219">
                  <c:v>43222</c:v>
                </c:pt>
                <c:pt idx="220">
                  <c:v>43223</c:v>
                </c:pt>
                <c:pt idx="221">
                  <c:v>43224</c:v>
                </c:pt>
                <c:pt idx="222">
                  <c:v>43227</c:v>
                </c:pt>
                <c:pt idx="223">
                  <c:v>43228</c:v>
                </c:pt>
                <c:pt idx="224">
                  <c:v>43229</c:v>
                </c:pt>
                <c:pt idx="225">
                  <c:v>43230</c:v>
                </c:pt>
                <c:pt idx="226">
                  <c:v>43231</c:v>
                </c:pt>
                <c:pt idx="227">
                  <c:v>43234</c:v>
                </c:pt>
                <c:pt idx="228">
                  <c:v>43235</c:v>
                </c:pt>
                <c:pt idx="229">
                  <c:v>43236</c:v>
                </c:pt>
                <c:pt idx="230">
                  <c:v>43237</c:v>
                </c:pt>
                <c:pt idx="231">
                  <c:v>43238</c:v>
                </c:pt>
                <c:pt idx="232">
                  <c:v>43241</c:v>
                </c:pt>
                <c:pt idx="233">
                  <c:v>43242</c:v>
                </c:pt>
                <c:pt idx="234">
                  <c:v>43243</c:v>
                </c:pt>
                <c:pt idx="235">
                  <c:v>43244</c:v>
                </c:pt>
                <c:pt idx="236">
                  <c:v>43245</c:v>
                </c:pt>
                <c:pt idx="237">
                  <c:v>43248</c:v>
                </c:pt>
                <c:pt idx="238">
                  <c:v>43249</c:v>
                </c:pt>
                <c:pt idx="239">
                  <c:v>43250</c:v>
                </c:pt>
                <c:pt idx="240">
                  <c:v>43251</c:v>
                </c:pt>
                <c:pt idx="241">
                  <c:v>43252</c:v>
                </c:pt>
                <c:pt idx="242">
                  <c:v>43255</c:v>
                </c:pt>
                <c:pt idx="243">
                  <c:v>43256</c:v>
                </c:pt>
                <c:pt idx="244">
                  <c:v>43257</c:v>
                </c:pt>
                <c:pt idx="245">
                  <c:v>43258</c:v>
                </c:pt>
                <c:pt idx="246">
                  <c:v>43259</c:v>
                </c:pt>
                <c:pt idx="247">
                  <c:v>43262</c:v>
                </c:pt>
                <c:pt idx="248">
                  <c:v>43263</c:v>
                </c:pt>
                <c:pt idx="249">
                  <c:v>43264</c:v>
                </c:pt>
                <c:pt idx="250">
                  <c:v>43265</c:v>
                </c:pt>
                <c:pt idx="251">
                  <c:v>43266</c:v>
                </c:pt>
                <c:pt idx="252">
                  <c:v>43269</c:v>
                </c:pt>
                <c:pt idx="253">
                  <c:v>43270</c:v>
                </c:pt>
                <c:pt idx="254">
                  <c:v>43271</c:v>
                </c:pt>
                <c:pt idx="255">
                  <c:v>43272</c:v>
                </c:pt>
                <c:pt idx="256">
                  <c:v>43273</c:v>
                </c:pt>
                <c:pt idx="257">
                  <c:v>43276</c:v>
                </c:pt>
                <c:pt idx="258">
                  <c:v>43277</c:v>
                </c:pt>
                <c:pt idx="259">
                  <c:v>43278</c:v>
                </c:pt>
                <c:pt idx="260">
                  <c:v>43279</c:v>
                </c:pt>
                <c:pt idx="261">
                  <c:v>43280</c:v>
                </c:pt>
                <c:pt idx="262">
                  <c:v>43283</c:v>
                </c:pt>
                <c:pt idx="263">
                  <c:v>43284</c:v>
                </c:pt>
                <c:pt idx="264">
                  <c:v>43285</c:v>
                </c:pt>
                <c:pt idx="265">
                  <c:v>43286</c:v>
                </c:pt>
                <c:pt idx="266">
                  <c:v>43287</c:v>
                </c:pt>
                <c:pt idx="267">
                  <c:v>43290</c:v>
                </c:pt>
                <c:pt idx="268">
                  <c:v>43291</c:v>
                </c:pt>
                <c:pt idx="269">
                  <c:v>43292</c:v>
                </c:pt>
                <c:pt idx="270">
                  <c:v>43293</c:v>
                </c:pt>
                <c:pt idx="271">
                  <c:v>43294</c:v>
                </c:pt>
                <c:pt idx="272">
                  <c:v>43297</c:v>
                </c:pt>
                <c:pt idx="273">
                  <c:v>43298</c:v>
                </c:pt>
                <c:pt idx="274">
                  <c:v>43299</c:v>
                </c:pt>
                <c:pt idx="275">
                  <c:v>43300</c:v>
                </c:pt>
                <c:pt idx="276">
                  <c:v>43301</c:v>
                </c:pt>
                <c:pt idx="277">
                  <c:v>43304</c:v>
                </c:pt>
                <c:pt idx="278">
                  <c:v>43305</c:v>
                </c:pt>
                <c:pt idx="279">
                  <c:v>43306</c:v>
                </c:pt>
                <c:pt idx="280">
                  <c:v>43307</c:v>
                </c:pt>
                <c:pt idx="281">
                  <c:v>43308</c:v>
                </c:pt>
                <c:pt idx="282">
                  <c:v>43311</c:v>
                </c:pt>
                <c:pt idx="283">
                  <c:v>43312</c:v>
                </c:pt>
                <c:pt idx="284">
                  <c:v>43313</c:v>
                </c:pt>
                <c:pt idx="285">
                  <c:v>43314</c:v>
                </c:pt>
                <c:pt idx="286">
                  <c:v>43315</c:v>
                </c:pt>
                <c:pt idx="287">
                  <c:v>43318</c:v>
                </c:pt>
                <c:pt idx="288">
                  <c:v>43319</c:v>
                </c:pt>
                <c:pt idx="289">
                  <c:v>43320</c:v>
                </c:pt>
                <c:pt idx="290">
                  <c:v>43321</c:v>
                </c:pt>
                <c:pt idx="291">
                  <c:v>43322</c:v>
                </c:pt>
                <c:pt idx="292">
                  <c:v>43325</c:v>
                </c:pt>
                <c:pt idx="293">
                  <c:v>43326</c:v>
                </c:pt>
                <c:pt idx="294">
                  <c:v>43327</c:v>
                </c:pt>
                <c:pt idx="295">
                  <c:v>43328</c:v>
                </c:pt>
                <c:pt idx="296">
                  <c:v>43329</c:v>
                </c:pt>
                <c:pt idx="297">
                  <c:v>43332</c:v>
                </c:pt>
                <c:pt idx="298">
                  <c:v>43333</c:v>
                </c:pt>
                <c:pt idx="299">
                  <c:v>43334</c:v>
                </c:pt>
                <c:pt idx="300">
                  <c:v>43335</c:v>
                </c:pt>
                <c:pt idx="301">
                  <c:v>43336</c:v>
                </c:pt>
                <c:pt idx="302">
                  <c:v>43339</c:v>
                </c:pt>
                <c:pt idx="303">
                  <c:v>43340</c:v>
                </c:pt>
                <c:pt idx="304">
                  <c:v>43341</c:v>
                </c:pt>
                <c:pt idx="305">
                  <c:v>43342</c:v>
                </c:pt>
                <c:pt idx="306">
                  <c:v>43343</c:v>
                </c:pt>
                <c:pt idx="307">
                  <c:v>43346</c:v>
                </c:pt>
                <c:pt idx="308">
                  <c:v>43347</c:v>
                </c:pt>
                <c:pt idx="309">
                  <c:v>43348</c:v>
                </c:pt>
                <c:pt idx="310">
                  <c:v>43349</c:v>
                </c:pt>
                <c:pt idx="311">
                  <c:v>43350</c:v>
                </c:pt>
                <c:pt idx="312">
                  <c:v>43353</c:v>
                </c:pt>
                <c:pt idx="313">
                  <c:v>43354</c:v>
                </c:pt>
                <c:pt idx="314">
                  <c:v>43355</c:v>
                </c:pt>
                <c:pt idx="315">
                  <c:v>43356</c:v>
                </c:pt>
                <c:pt idx="316">
                  <c:v>43357</c:v>
                </c:pt>
                <c:pt idx="317">
                  <c:v>43360</c:v>
                </c:pt>
                <c:pt idx="318">
                  <c:v>43361</c:v>
                </c:pt>
                <c:pt idx="319">
                  <c:v>43362</c:v>
                </c:pt>
                <c:pt idx="320">
                  <c:v>43363</c:v>
                </c:pt>
                <c:pt idx="321">
                  <c:v>43364</c:v>
                </c:pt>
                <c:pt idx="322">
                  <c:v>43367</c:v>
                </c:pt>
                <c:pt idx="323">
                  <c:v>43368</c:v>
                </c:pt>
                <c:pt idx="324">
                  <c:v>43369</c:v>
                </c:pt>
                <c:pt idx="325">
                  <c:v>43370</c:v>
                </c:pt>
                <c:pt idx="326">
                  <c:v>43371</c:v>
                </c:pt>
                <c:pt idx="327">
                  <c:v>43374</c:v>
                </c:pt>
                <c:pt idx="328">
                  <c:v>43375</c:v>
                </c:pt>
                <c:pt idx="329">
                  <c:v>43377</c:v>
                </c:pt>
                <c:pt idx="330">
                  <c:v>43378</c:v>
                </c:pt>
                <c:pt idx="331">
                  <c:v>43381</c:v>
                </c:pt>
                <c:pt idx="332">
                  <c:v>43382</c:v>
                </c:pt>
                <c:pt idx="333">
                  <c:v>43383</c:v>
                </c:pt>
                <c:pt idx="334">
                  <c:v>43384</c:v>
                </c:pt>
                <c:pt idx="335">
                  <c:v>43385</c:v>
                </c:pt>
                <c:pt idx="336">
                  <c:v>43388</c:v>
                </c:pt>
                <c:pt idx="337">
                  <c:v>43389</c:v>
                </c:pt>
                <c:pt idx="338">
                  <c:v>43390</c:v>
                </c:pt>
                <c:pt idx="339">
                  <c:v>43391</c:v>
                </c:pt>
                <c:pt idx="340">
                  <c:v>43392</c:v>
                </c:pt>
                <c:pt idx="341">
                  <c:v>43395</c:v>
                </c:pt>
                <c:pt idx="342">
                  <c:v>43396</c:v>
                </c:pt>
                <c:pt idx="343">
                  <c:v>43397</c:v>
                </c:pt>
                <c:pt idx="344">
                  <c:v>43398</c:v>
                </c:pt>
                <c:pt idx="345">
                  <c:v>43399</c:v>
                </c:pt>
                <c:pt idx="346">
                  <c:v>43402</c:v>
                </c:pt>
                <c:pt idx="347">
                  <c:v>43403</c:v>
                </c:pt>
                <c:pt idx="348">
                  <c:v>43404</c:v>
                </c:pt>
                <c:pt idx="349">
                  <c:v>43405</c:v>
                </c:pt>
                <c:pt idx="350">
                  <c:v>43406</c:v>
                </c:pt>
                <c:pt idx="351">
                  <c:v>43409</c:v>
                </c:pt>
                <c:pt idx="352">
                  <c:v>43410</c:v>
                </c:pt>
                <c:pt idx="353">
                  <c:v>43411</c:v>
                </c:pt>
                <c:pt idx="354">
                  <c:v>43412</c:v>
                </c:pt>
                <c:pt idx="355">
                  <c:v>43413</c:v>
                </c:pt>
                <c:pt idx="356">
                  <c:v>43416</c:v>
                </c:pt>
                <c:pt idx="357">
                  <c:v>43417</c:v>
                </c:pt>
                <c:pt idx="358">
                  <c:v>43418</c:v>
                </c:pt>
                <c:pt idx="359">
                  <c:v>43419</c:v>
                </c:pt>
                <c:pt idx="360">
                  <c:v>43420</c:v>
                </c:pt>
                <c:pt idx="361">
                  <c:v>43423</c:v>
                </c:pt>
                <c:pt idx="362">
                  <c:v>43424</c:v>
                </c:pt>
                <c:pt idx="363">
                  <c:v>43425</c:v>
                </c:pt>
                <c:pt idx="364">
                  <c:v>43426</c:v>
                </c:pt>
                <c:pt idx="365">
                  <c:v>43427</c:v>
                </c:pt>
                <c:pt idx="366">
                  <c:v>43430</c:v>
                </c:pt>
                <c:pt idx="367">
                  <c:v>43431</c:v>
                </c:pt>
                <c:pt idx="368">
                  <c:v>43432</c:v>
                </c:pt>
                <c:pt idx="369">
                  <c:v>43433</c:v>
                </c:pt>
                <c:pt idx="370">
                  <c:v>43434</c:v>
                </c:pt>
                <c:pt idx="371">
                  <c:v>43437</c:v>
                </c:pt>
                <c:pt idx="372">
                  <c:v>43438</c:v>
                </c:pt>
                <c:pt idx="373">
                  <c:v>43439</c:v>
                </c:pt>
                <c:pt idx="374">
                  <c:v>43440</c:v>
                </c:pt>
                <c:pt idx="375">
                  <c:v>43441</c:v>
                </c:pt>
                <c:pt idx="376">
                  <c:v>43444</c:v>
                </c:pt>
                <c:pt idx="377">
                  <c:v>43445</c:v>
                </c:pt>
                <c:pt idx="378">
                  <c:v>43446</c:v>
                </c:pt>
                <c:pt idx="379">
                  <c:v>43447</c:v>
                </c:pt>
                <c:pt idx="380">
                  <c:v>43448</c:v>
                </c:pt>
                <c:pt idx="381">
                  <c:v>43451</c:v>
                </c:pt>
                <c:pt idx="382">
                  <c:v>43452</c:v>
                </c:pt>
                <c:pt idx="383">
                  <c:v>43453</c:v>
                </c:pt>
                <c:pt idx="384">
                  <c:v>43454</c:v>
                </c:pt>
                <c:pt idx="385">
                  <c:v>43455</c:v>
                </c:pt>
                <c:pt idx="386">
                  <c:v>43461</c:v>
                </c:pt>
                <c:pt idx="387">
                  <c:v>43462</c:v>
                </c:pt>
                <c:pt idx="388">
                  <c:v>43467</c:v>
                </c:pt>
                <c:pt idx="389">
                  <c:v>43468</c:v>
                </c:pt>
                <c:pt idx="390">
                  <c:v>43469</c:v>
                </c:pt>
                <c:pt idx="391">
                  <c:v>43472</c:v>
                </c:pt>
                <c:pt idx="392">
                  <c:v>43473</c:v>
                </c:pt>
                <c:pt idx="393">
                  <c:v>43474</c:v>
                </c:pt>
                <c:pt idx="394">
                  <c:v>43475</c:v>
                </c:pt>
                <c:pt idx="395">
                  <c:v>43476</c:v>
                </c:pt>
                <c:pt idx="396">
                  <c:v>43479</c:v>
                </c:pt>
                <c:pt idx="397">
                  <c:v>43480</c:v>
                </c:pt>
                <c:pt idx="398">
                  <c:v>43481</c:v>
                </c:pt>
                <c:pt idx="399">
                  <c:v>43482</c:v>
                </c:pt>
                <c:pt idx="400">
                  <c:v>43483</c:v>
                </c:pt>
                <c:pt idx="401">
                  <c:v>43486</c:v>
                </c:pt>
                <c:pt idx="402">
                  <c:v>43487</c:v>
                </c:pt>
                <c:pt idx="403">
                  <c:v>43488</c:v>
                </c:pt>
                <c:pt idx="404">
                  <c:v>43489</c:v>
                </c:pt>
                <c:pt idx="405">
                  <c:v>43490</c:v>
                </c:pt>
                <c:pt idx="406">
                  <c:v>43493</c:v>
                </c:pt>
                <c:pt idx="407">
                  <c:v>43494</c:v>
                </c:pt>
                <c:pt idx="408">
                  <c:v>43495</c:v>
                </c:pt>
                <c:pt idx="409">
                  <c:v>43496</c:v>
                </c:pt>
                <c:pt idx="410">
                  <c:v>43497</c:v>
                </c:pt>
                <c:pt idx="411">
                  <c:v>43500</c:v>
                </c:pt>
                <c:pt idx="412">
                  <c:v>43501</c:v>
                </c:pt>
                <c:pt idx="413">
                  <c:v>43502</c:v>
                </c:pt>
                <c:pt idx="414">
                  <c:v>43503</c:v>
                </c:pt>
                <c:pt idx="415">
                  <c:v>43504</c:v>
                </c:pt>
                <c:pt idx="416">
                  <c:v>43507</c:v>
                </c:pt>
                <c:pt idx="417">
                  <c:v>43508</c:v>
                </c:pt>
                <c:pt idx="418">
                  <c:v>43509</c:v>
                </c:pt>
                <c:pt idx="419">
                  <c:v>43510</c:v>
                </c:pt>
                <c:pt idx="420">
                  <c:v>43511</c:v>
                </c:pt>
                <c:pt idx="421">
                  <c:v>43514</c:v>
                </c:pt>
                <c:pt idx="422">
                  <c:v>43515</c:v>
                </c:pt>
                <c:pt idx="423">
                  <c:v>43516</c:v>
                </c:pt>
                <c:pt idx="424">
                  <c:v>43517</c:v>
                </c:pt>
                <c:pt idx="425">
                  <c:v>43518</c:v>
                </c:pt>
                <c:pt idx="426">
                  <c:v>43521</c:v>
                </c:pt>
                <c:pt idx="427">
                  <c:v>43522</c:v>
                </c:pt>
                <c:pt idx="428">
                  <c:v>43523</c:v>
                </c:pt>
                <c:pt idx="429">
                  <c:v>43524</c:v>
                </c:pt>
                <c:pt idx="430">
                  <c:v>43525</c:v>
                </c:pt>
                <c:pt idx="431">
                  <c:v>43528</c:v>
                </c:pt>
                <c:pt idx="432">
                  <c:v>43529</c:v>
                </c:pt>
                <c:pt idx="433">
                  <c:v>43530</c:v>
                </c:pt>
                <c:pt idx="434">
                  <c:v>43531</c:v>
                </c:pt>
                <c:pt idx="435">
                  <c:v>43532</c:v>
                </c:pt>
                <c:pt idx="436">
                  <c:v>43535</c:v>
                </c:pt>
                <c:pt idx="437">
                  <c:v>43536</c:v>
                </c:pt>
                <c:pt idx="438">
                  <c:v>43537</c:v>
                </c:pt>
                <c:pt idx="439">
                  <c:v>43538</c:v>
                </c:pt>
                <c:pt idx="440">
                  <c:v>43539</c:v>
                </c:pt>
                <c:pt idx="441">
                  <c:v>43542</c:v>
                </c:pt>
                <c:pt idx="442">
                  <c:v>43543</c:v>
                </c:pt>
                <c:pt idx="443">
                  <c:v>43544</c:v>
                </c:pt>
                <c:pt idx="444">
                  <c:v>43545</c:v>
                </c:pt>
                <c:pt idx="445">
                  <c:v>43546</c:v>
                </c:pt>
                <c:pt idx="446">
                  <c:v>43549</c:v>
                </c:pt>
                <c:pt idx="447">
                  <c:v>43550</c:v>
                </c:pt>
                <c:pt idx="448">
                  <c:v>43551</c:v>
                </c:pt>
                <c:pt idx="449">
                  <c:v>43552</c:v>
                </c:pt>
                <c:pt idx="450">
                  <c:v>43553</c:v>
                </c:pt>
                <c:pt idx="451">
                  <c:v>43556</c:v>
                </c:pt>
                <c:pt idx="452">
                  <c:v>43557</c:v>
                </c:pt>
                <c:pt idx="453">
                  <c:v>43558</c:v>
                </c:pt>
                <c:pt idx="454">
                  <c:v>43559</c:v>
                </c:pt>
                <c:pt idx="455">
                  <c:v>43560</c:v>
                </c:pt>
                <c:pt idx="456">
                  <c:v>43563</c:v>
                </c:pt>
                <c:pt idx="457">
                  <c:v>43564</c:v>
                </c:pt>
                <c:pt idx="458">
                  <c:v>43565</c:v>
                </c:pt>
                <c:pt idx="459">
                  <c:v>43566</c:v>
                </c:pt>
                <c:pt idx="460">
                  <c:v>43567</c:v>
                </c:pt>
                <c:pt idx="461">
                  <c:v>43570</c:v>
                </c:pt>
                <c:pt idx="462">
                  <c:v>43571</c:v>
                </c:pt>
                <c:pt idx="463">
                  <c:v>43572</c:v>
                </c:pt>
                <c:pt idx="464">
                  <c:v>43573</c:v>
                </c:pt>
                <c:pt idx="465">
                  <c:v>43578</c:v>
                </c:pt>
                <c:pt idx="466">
                  <c:v>43579</c:v>
                </c:pt>
                <c:pt idx="467">
                  <c:v>43580</c:v>
                </c:pt>
                <c:pt idx="468">
                  <c:v>43581</c:v>
                </c:pt>
                <c:pt idx="469">
                  <c:v>43584</c:v>
                </c:pt>
                <c:pt idx="470">
                  <c:v>43585</c:v>
                </c:pt>
                <c:pt idx="471">
                  <c:v>43587</c:v>
                </c:pt>
                <c:pt idx="472">
                  <c:v>43588</c:v>
                </c:pt>
                <c:pt idx="473">
                  <c:v>43591</c:v>
                </c:pt>
                <c:pt idx="474">
                  <c:v>43592</c:v>
                </c:pt>
                <c:pt idx="475">
                  <c:v>43593</c:v>
                </c:pt>
                <c:pt idx="476">
                  <c:v>43594</c:v>
                </c:pt>
                <c:pt idx="477">
                  <c:v>43595</c:v>
                </c:pt>
                <c:pt idx="478">
                  <c:v>43598</c:v>
                </c:pt>
                <c:pt idx="479">
                  <c:v>43599</c:v>
                </c:pt>
                <c:pt idx="480">
                  <c:v>43600</c:v>
                </c:pt>
                <c:pt idx="481">
                  <c:v>43601</c:v>
                </c:pt>
                <c:pt idx="482">
                  <c:v>43602</c:v>
                </c:pt>
                <c:pt idx="483">
                  <c:v>43605</c:v>
                </c:pt>
                <c:pt idx="484">
                  <c:v>43606</c:v>
                </c:pt>
                <c:pt idx="485">
                  <c:v>43607</c:v>
                </c:pt>
                <c:pt idx="486">
                  <c:v>43608</c:v>
                </c:pt>
                <c:pt idx="487">
                  <c:v>43609</c:v>
                </c:pt>
                <c:pt idx="488">
                  <c:v>43612</c:v>
                </c:pt>
                <c:pt idx="489">
                  <c:v>43613</c:v>
                </c:pt>
                <c:pt idx="490">
                  <c:v>43614</c:v>
                </c:pt>
                <c:pt idx="491">
                  <c:v>43615</c:v>
                </c:pt>
                <c:pt idx="492">
                  <c:v>43616</c:v>
                </c:pt>
                <c:pt idx="493">
                  <c:v>43619</c:v>
                </c:pt>
                <c:pt idx="494">
                  <c:v>43620</c:v>
                </c:pt>
                <c:pt idx="495">
                  <c:v>43621</c:v>
                </c:pt>
                <c:pt idx="496">
                  <c:v>43622</c:v>
                </c:pt>
                <c:pt idx="497">
                  <c:v>43623</c:v>
                </c:pt>
                <c:pt idx="498">
                  <c:v>43627</c:v>
                </c:pt>
                <c:pt idx="499">
                  <c:v>43628</c:v>
                </c:pt>
                <c:pt idx="500">
                  <c:v>43629</c:v>
                </c:pt>
                <c:pt idx="501">
                  <c:v>43630</c:v>
                </c:pt>
                <c:pt idx="502">
                  <c:v>43633</c:v>
                </c:pt>
                <c:pt idx="503">
                  <c:v>43634</c:v>
                </c:pt>
                <c:pt idx="504">
                  <c:v>43635</c:v>
                </c:pt>
                <c:pt idx="505">
                  <c:v>43636</c:v>
                </c:pt>
                <c:pt idx="506">
                  <c:v>43637</c:v>
                </c:pt>
                <c:pt idx="507">
                  <c:v>43640</c:v>
                </c:pt>
                <c:pt idx="508">
                  <c:v>43641</c:v>
                </c:pt>
                <c:pt idx="509">
                  <c:v>43642</c:v>
                </c:pt>
                <c:pt idx="510">
                  <c:v>43643</c:v>
                </c:pt>
                <c:pt idx="511">
                  <c:v>43644</c:v>
                </c:pt>
                <c:pt idx="512">
                  <c:v>43647</c:v>
                </c:pt>
                <c:pt idx="513">
                  <c:v>43648</c:v>
                </c:pt>
                <c:pt idx="514">
                  <c:v>43649</c:v>
                </c:pt>
                <c:pt idx="515">
                  <c:v>43650</c:v>
                </c:pt>
                <c:pt idx="516">
                  <c:v>43651</c:v>
                </c:pt>
                <c:pt idx="517">
                  <c:v>43654</c:v>
                </c:pt>
                <c:pt idx="518">
                  <c:v>43655</c:v>
                </c:pt>
                <c:pt idx="519">
                  <c:v>43656</c:v>
                </c:pt>
                <c:pt idx="520">
                  <c:v>43657</c:v>
                </c:pt>
                <c:pt idx="521">
                  <c:v>43658</c:v>
                </c:pt>
                <c:pt idx="522">
                  <c:v>43661</c:v>
                </c:pt>
                <c:pt idx="523">
                  <c:v>43662</c:v>
                </c:pt>
                <c:pt idx="524">
                  <c:v>43663</c:v>
                </c:pt>
                <c:pt idx="525">
                  <c:v>43664</c:v>
                </c:pt>
                <c:pt idx="526">
                  <c:v>43665</c:v>
                </c:pt>
                <c:pt idx="527">
                  <c:v>43668</c:v>
                </c:pt>
                <c:pt idx="528">
                  <c:v>43669</c:v>
                </c:pt>
                <c:pt idx="529">
                  <c:v>43670</c:v>
                </c:pt>
                <c:pt idx="530">
                  <c:v>43671</c:v>
                </c:pt>
                <c:pt idx="531">
                  <c:v>43672</c:v>
                </c:pt>
                <c:pt idx="532">
                  <c:v>43675</c:v>
                </c:pt>
                <c:pt idx="533">
                  <c:v>43676</c:v>
                </c:pt>
                <c:pt idx="534">
                  <c:v>43677</c:v>
                </c:pt>
                <c:pt idx="535">
                  <c:v>43678</c:v>
                </c:pt>
                <c:pt idx="536">
                  <c:v>43679</c:v>
                </c:pt>
                <c:pt idx="537">
                  <c:v>43682</c:v>
                </c:pt>
                <c:pt idx="538">
                  <c:v>43683</c:v>
                </c:pt>
                <c:pt idx="539">
                  <c:v>43684</c:v>
                </c:pt>
                <c:pt idx="540">
                  <c:v>43685</c:v>
                </c:pt>
                <c:pt idx="541">
                  <c:v>43686</c:v>
                </c:pt>
                <c:pt idx="542">
                  <c:v>43689</c:v>
                </c:pt>
                <c:pt idx="543">
                  <c:v>43690</c:v>
                </c:pt>
                <c:pt idx="544">
                  <c:v>43691</c:v>
                </c:pt>
                <c:pt idx="545">
                  <c:v>43692</c:v>
                </c:pt>
                <c:pt idx="546">
                  <c:v>43693</c:v>
                </c:pt>
                <c:pt idx="547">
                  <c:v>43696</c:v>
                </c:pt>
                <c:pt idx="548">
                  <c:v>43697</c:v>
                </c:pt>
                <c:pt idx="549">
                  <c:v>43698</c:v>
                </c:pt>
                <c:pt idx="550">
                  <c:v>43699</c:v>
                </c:pt>
                <c:pt idx="551">
                  <c:v>43700</c:v>
                </c:pt>
                <c:pt idx="552">
                  <c:v>43703</c:v>
                </c:pt>
                <c:pt idx="553">
                  <c:v>43704</c:v>
                </c:pt>
                <c:pt idx="554">
                  <c:v>43705</c:v>
                </c:pt>
                <c:pt idx="555">
                  <c:v>43706</c:v>
                </c:pt>
                <c:pt idx="556">
                  <c:v>43707</c:v>
                </c:pt>
                <c:pt idx="557">
                  <c:v>43710</c:v>
                </c:pt>
                <c:pt idx="558">
                  <c:v>43711</c:v>
                </c:pt>
                <c:pt idx="559">
                  <c:v>43712</c:v>
                </c:pt>
                <c:pt idx="560">
                  <c:v>43713</c:v>
                </c:pt>
                <c:pt idx="561">
                  <c:v>43714</c:v>
                </c:pt>
                <c:pt idx="562">
                  <c:v>43717</c:v>
                </c:pt>
                <c:pt idx="563">
                  <c:v>43718</c:v>
                </c:pt>
                <c:pt idx="564">
                  <c:v>43719</c:v>
                </c:pt>
                <c:pt idx="565">
                  <c:v>43720</c:v>
                </c:pt>
                <c:pt idx="566">
                  <c:v>43721</c:v>
                </c:pt>
                <c:pt idx="567">
                  <c:v>43724</c:v>
                </c:pt>
                <c:pt idx="568">
                  <c:v>43725</c:v>
                </c:pt>
                <c:pt idx="569">
                  <c:v>43726</c:v>
                </c:pt>
                <c:pt idx="570">
                  <c:v>43727</c:v>
                </c:pt>
                <c:pt idx="571">
                  <c:v>43728</c:v>
                </c:pt>
                <c:pt idx="572">
                  <c:v>43731</c:v>
                </c:pt>
                <c:pt idx="573">
                  <c:v>43732</c:v>
                </c:pt>
                <c:pt idx="574">
                  <c:v>43733</c:v>
                </c:pt>
                <c:pt idx="575">
                  <c:v>43734</c:v>
                </c:pt>
                <c:pt idx="576">
                  <c:v>43735</c:v>
                </c:pt>
                <c:pt idx="577">
                  <c:v>43738</c:v>
                </c:pt>
                <c:pt idx="578">
                  <c:v>43739</c:v>
                </c:pt>
                <c:pt idx="579">
                  <c:v>43740</c:v>
                </c:pt>
                <c:pt idx="580">
                  <c:v>43742</c:v>
                </c:pt>
                <c:pt idx="581">
                  <c:v>43745</c:v>
                </c:pt>
                <c:pt idx="582">
                  <c:v>43746</c:v>
                </c:pt>
                <c:pt idx="583">
                  <c:v>43747</c:v>
                </c:pt>
                <c:pt idx="584">
                  <c:v>43748</c:v>
                </c:pt>
                <c:pt idx="585">
                  <c:v>43749</c:v>
                </c:pt>
                <c:pt idx="586">
                  <c:v>43752</c:v>
                </c:pt>
                <c:pt idx="587">
                  <c:v>43753</c:v>
                </c:pt>
                <c:pt idx="588">
                  <c:v>43754</c:v>
                </c:pt>
                <c:pt idx="589">
                  <c:v>43755</c:v>
                </c:pt>
                <c:pt idx="590">
                  <c:v>43756</c:v>
                </c:pt>
                <c:pt idx="591">
                  <c:v>43759</c:v>
                </c:pt>
                <c:pt idx="592">
                  <c:v>43760</c:v>
                </c:pt>
                <c:pt idx="593">
                  <c:v>43761</c:v>
                </c:pt>
                <c:pt idx="594">
                  <c:v>43762</c:v>
                </c:pt>
                <c:pt idx="595">
                  <c:v>43763</c:v>
                </c:pt>
                <c:pt idx="596">
                  <c:v>43766</c:v>
                </c:pt>
                <c:pt idx="597">
                  <c:v>43767</c:v>
                </c:pt>
                <c:pt idx="598">
                  <c:v>43768</c:v>
                </c:pt>
                <c:pt idx="599">
                  <c:v>43769</c:v>
                </c:pt>
                <c:pt idx="600">
                  <c:v>43770</c:v>
                </c:pt>
                <c:pt idx="601">
                  <c:v>43773</c:v>
                </c:pt>
                <c:pt idx="602">
                  <c:v>43774</c:v>
                </c:pt>
                <c:pt idx="603">
                  <c:v>43775</c:v>
                </c:pt>
                <c:pt idx="604">
                  <c:v>43776</c:v>
                </c:pt>
                <c:pt idx="605">
                  <c:v>43777</c:v>
                </c:pt>
                <c:pt idx="606">
                  <c:v>43780</c:v>
                </c:pt>
                <c:pt idx="607">
                  <c:v>43781</c:v>
                </c:pt>
                <c:pt idx="608">
                  <c:v>43782</c:v>
                </c:pt>
                <c:pt idx="609">
                  <c:v>43783</c:v>
                </c:pt>
                <c:pt idx="610">
                  <c:v>43784</c:v>
                </c:pt>
                <c:pt idx="611">
                  <c:v>43787</c:v>
                </c:pt>
                <c:pt idx="612">
                  <c:v>43788</c:v>
                </c:pt>
                <c:pt idx="613">
                  <c:v>43789</c:v>
                </c:pt>
                <c:pt idx="614">
                  <c:v>43790</c:v>
                </c:pt>
                <c:pt idx="615">
                  <c:v>43791</c:v>
                </c:pt>
                <c:pt idx="616">
                  <c:v>43794</c:v>
                </c:pt>
                <c:pt idx="617">
                  <c:v>43795</c:v>
                </c:pt>
                <c:pt idx="618">
                  <c:v>43796</c:v>
                </c:pt>
                <c:pt idx="619">
                  <c:v>43797</c:v>
                </c:pt>
                <c:pt idx="620">
                  <c:v>43798</c:v>
                </c:pt>
                <c:pt idx="621">
                  <c:v>43801</c:v>
                </c:pt>
                <c:pt idx="622">
                  <c:v>43802</c:v>
                </c:pt>
                <c:pt idx="623">
                  <c:v>43803</c:v>
                </c:pt>
                <c:pt idx="624">
                  <c:v>43804</c:v>
                </c:pt>
                <c:pt idx="625">
                  <c:v>43805</c:v>
                </c:pt>
                <c:pt idx="626">
                  <c:v>43808</c:v>
                </c:pt>
                <c:pt idx="627">
                  <c:v>43809</c:v>
                </c:pt>
                <c:pt idx="628">
                  <c:v>43810</c:v>
                </c:pt>
                <c:pt idx="629">
                  <c:v>43811</c:v>
                </c:pt>
                <c:pt idx="630">
                  <c:v>43812</c:v>
                </c:pt>
                <c:pt idx="631">
                  <c:v>43815</c:v>
                </c:pt>
                <c:pt idx="632">
                  <c:v>43816</c:v>
                </c:pt>
                <c:pt idx="633">
                  <c:v>43817</c:v>
                </c:pt>
                <c:pt idx="634">
                  <c:v>43818</c:v>
                </c:pt>
                <c:pt idx="635">
                  <c:v>43819</c:v>
                </c:pt>
                <c:pt idx="636">
                  <c:v>43822</c:v>
                </c:pt>
                <c:pt idx="637">
                  <c:v>43826</c:v>
                </c:pt>
                <c:pt idx="638">
                  <c:v>43829</c:v>
                </c:pt>
                <c:pt idx="639">
                  <c:v>43832</c:v>
                </c:pt>
                <c:pt idx="640">
                  <c:v>43833</c:v>
                </c:pt>
                <c:pt idx="641">
                  <c:v>43836</c:v>
                </c:pt>
                <c:pt idx="642">
                  <c:v>43837</c:v>
                </c:pt>
                <c:pt idx="643">
                  <c:v>43838</c:v>
                </c:pt>
                <c:pt idx="644">
                  <c:v>43839</c:v>
                </c:pt>
                <c:pt idx="645">
                  <c:v>43840</c:v>
                </c:pt>
                <c:pt idx="646">
                  <c:v>43843</c:v>
                </c:pt>
                <c:pt idx="647">
                  <c:v>43844</c:v>
                </c:pt>
                <c:pt idx="648">
                  <c:v>43845</c:v>
                </c:pt>
                <c:pt idx="649">
                  <c:v>43846</c:v>
                </c:pt>
                <c:pt idx="650">
                  <c:v>43847</c:v>
                </c:pt>
                <c:pt idx="651">
                  <c:v>43850</c:v>
                </c:pt>
                <c:pt idx="652">
                  <c:v>43851</c:v>
                </c:pt>
                <c:pt idx="653">
                  <c:v>43852</c:v>
                </c:pt>
                <c:pt idx="654">
                  <c:v>43853</c:v>
                </c:pt>
                <c:pt idx="655">
                  <c:v>43854</c:v>
                </c:pt>
                <c:pt idx="656">
                  <c:v>43857</c:v>
                </c:pt>
                <c:pt idx="657">
                  <c:v>43858</c:v>
                </c:pt>
                <c:pt idx="658">
                  <c:v>43859</c:v>
                </c:pt>
                <c:pt idx="659">
                  <c:v>43860</c:v>
                </c:pt>
                <c:pt idx="660">
                  <c:v>43861</c:v>
                </c:pt>
                <c:pt idx="661">
                  <c:v>43864</c:v>
                </c:pt>
                <c:pt idx="662">
                  <c:v>43865</c:v>
                </c:pt>
                <c:pt idx="663">
                  <c:v>43866</c:v>
                </c:pt>
                <c:pt idx="664">
                  <c:v>43867</c:v>
                </c:pt>
                <c:pt idx="665">
                  <c:v>43868</c:v>
                </c:pt>
                <c:pt idx="666">
                  <c:v>43871</c:v>
                </c:pt>
                <c:pt idx="667">
                  <c:v>43872</c:v>
                </c:pt>
                <c:pt idx="668">
                  <c:v>43873</c:v>
                </c:pt>
                <c:pt idx="669">
                  <c:v>43874</c:v>
                </c:pt>
                <c:pt idx="670">
                  <c:v>43875</c:v>
                </c:pt>
                <c:pt idx="671">
                  <c:v>43878</c:v>
                </c:pt>
                <c:pt idx="672">
                  <c:v>43879</c:v>
                </c:pt>
                <c:pt idx="673">
                  <c:v>43880</c:v>
                </c:pt>
                <c:pt idx="674">
                  <c:v>43881</c:v>
                </c:pt>
                <c:pt idx="675">
                  <c:v>43882</c:v>
                </c:pt>
                <c:pt idx="676">
                  <c:v>43885</c:v>
                </c:pt>
                <c:pt idx="677">
                  <c:v>43886</c:v>
                </c:pt>
                <c:pt idx="678">
                  <c:v>43887</c:v>
                </c:pt>
                <c:pt idx="679">
                  <c:v>43888</c:v>
                </c:pt>
                <c:pt idx="680">
                  <c:v>43889</c:v>
                </c:pt>
                <c:pt idx="681">
                  <c:v>43892</c:v>
                </c:pt>
                <c:pt idx="682">
                  <c:v>43893</c:v>
                </c:pt>
                <c:pt idx="683">
                  <c:v>43894</c:v>
                </c:pt>
                <c:pt idx="684">
                  <c:v>43895</c:v>
                </c:pt>
                <c:pt idx="685">
                  <c:v>43896</c:v>
                </c:pt>
                <c:pt idx="686">
                  <c:v>43899</c:v>
                </c:pt>
                <c:pt idx="687">
                  <c:v>43900</c:v>
                </c:pt>
                <c:pt idx="688">
                  <c:v>43901</c:v>
                </c:pt>
                <c:pt idx="689">
                  <c:v>43902</c:v>
                </c:pt>
                <c:pt idx="690">
                  <c:v>43903</c:v>
                </c:pt>
                <c:pt idx="691">
                  <c:v>43906</c:v>
                </c:pt>
                <c:pt idx="692">
                  <c:v>43907</c:v>
                </c:pt>
                <c:pt idx="693">
                  <c:v>43908</c:v>
                </c:pt>
                <c:pt idx="694">
                  <c:v>43909</c:v>
                </c:pt>
                <c:pt idx="695">
                  <c:v>43910</c:v>
                </c:pt>
                <c:pt idx="696">
                  <c:v>43913</c:v>
                </c:pt>
                <c:pt idx="697">
                  <c:v>43914</c:v>
                </c:pt>
                <c:pt idx="698">
                  <c:v>43915</c:v>
                </c:pt>
                <c:pt idx="699">
                  <c:v>43916</c:v>
                </c:pt>
                <c:pt idx="700">
                  <c:v>43917</c:v>
                </c:pt>
                <c:pt idx="701">
                  <c:v>43920</c:v>
                </c:pt>
                <c:pt idx="702">
                  <c:v>43921</c:v>
                </c:pt>
                <c:pt idx="703">
                  <c:v>43922</c:v>
                </c:pt>
                <c:pt idx="704">
                  <c:v>43923</c:v>
                </c:pt>
                <c:pt idx="705">
                  <c:v>43924</c:v>
                </c:pt>
                <c:pt idx="706">
                  <c:v>43927</c:v>
                </c:pt>
                <c:pt idx="707">
                  <c:v>43928</c:v>
                </c:pt>
                <c:pt idx="708">
                  <c:v>43929</c:v>
                </c:pt>
                <c:pt idx="709">
                  <c:v>43930</c:v>
                </c:pt>
                <c:pt idx="710">
                  <c:v>43935</c:v>
                </c:pt>
                <c:pt idx="711">
                  <c:v>43936</c:v>
                </c:pt>
                <c:pt idx="712">
                  <c:v>43937</c:v>
                </c:pt>
                <c:pt idx="713">
                  <c:v>43938</c:v>
                </c:pt>
                <c:pt idx="714">
                  <c:v>43941</c:v>
                </c:pt>
                <c:pt idx="715">
                  <c:v>43942</c:v>
                </c:pt>
                <c:pt idx="716">
                  <c:v>43943</c:v>
                </c:pt>
                <c:pt idx="717">
                  <c:v>43944</c:v>
                </c:pt>
                <c:pt idx="718">
                  <c:v>43945</c:v>
                </c:pt>
                <c:pt idx="719">
                  <c:v>43948</c:v>
                </c:pt>
                <c:pt idx="720">
                  <c:v>43949</c:v>
                </c:pt>
                <c:pt idx="721">
                  <c:v>43950</c:v>
                </c:pt>
                <c:pt idx="722">
                  <c:v>43951</c:v>
                </c:pt>
                <c:pt idx="723">
                  <c:v>43955</c:v>
                </c:pt>
                <c:pt idx="724">
                  <c:v>43956</c:v>
                </c:pt>
                <c:pt idx="725">
                  <c:v>43957</c:v>
                </c:pt>
                <c:pt idx="726">
                  <c:v>43958</c:v>
                </c:pt>
                <c:pt idx="727">
                  <c:v>43959</c:v>
                </c:pt>
                <c:pt idx="728">
                  <c:v>43962</c:v>
                </c:pt>
                <c:pt idx="729">
                  <c:v>43963</c:v>
                </c:pt>
                <c:pt idx="730">
                  <c:v>43964</c:v>
                </c:pt>
                <c:pt idx="731">
                  <c:v>43965</c:v>
                </c:pt>
                <c:pt idx="732">
                  <c:v>43966</c:v>
                </c:pt>
                <c:pt idx="733">
                  <c:v>43969</c:v>
                </c:pt>
                <c:pt idx="734">
                  <c:v>43970</c:v>
                </c:pt>
                <c:pt idx="735">
                  <c:v>43971</c:v>
                </c:pt>
                <c:pt idx="736">
                  <c:v>43972</c:v>
                </c:pt>
                <c:pt idx="737">
                  <c:v>43973</c:v>
                </c:pt>
                <c:pt idx="738">
                  <c:v>43976</c:v>
                </c:pt>
                <c:pt idx="739">
                  <c:v>43977</c:v>
                </c:pt>
                <c:pt idx="740">
                  <c:v>43978</c:v>
                </c:pt>
                <c:pt idx="741">
                  <c:v>43979</c:v>
                </c:pt>
                <c:pt idx="742">
                  <c:v>43980</c:v>
                </c:pt>
                <c:pt idx="743">
                  <c:v>43984</c:v>
                </c:pt>
                <c:pt idx="744">
                  <c:v>43985</c:v>
                </c:pt>
                <c:pt idx="745">
                  <c:v>43986</c:v>
                </c:pt>
                <c:pt idx="746">
                  <c:v>43987</c:v>
                </c:pt>
                <c:pt idx="747">
                  <c:v>43990</c:v>
                </c:pt>
                <c:pt idx="748">
                  <c:v>43991</c:v>
                </c:pt>
                <c:pt idx="749">
                  <c:v>43992</c:v>
                </c:pt>
                <c:pt idx="750">
                  <c:v>43993</c:v>
                </c:pt>
                <c:pt idx="751">
                  <c:v>43994</c:v>
                </c:pt>
                <c:pt idx="752">
                  <c:v>43997</c:v>
                </c:pt>
                <c:pt idx="753">
                  <c:v>43998</c:v>
                </c:pt>
                <c:pt idx="754">
                  <c:v>43999</c:v>
                </c:pt>
                <c:pt idx="755">
                  <c:v>44000</c:v>
                </c:pt>
                <c:pt idx="756">
                  <c:v>44001</c:v>
                </c:pt>
                <c:pt idx="757">
                  <c:v>44004</c:v>
                </c:pt>
                <c:pt idx="758">
                  <c:v>44005</c:v>
                </c:pt>
                <c:pt idx="759">
                  <c:v>44006</c:v>
                </c:pt>
                <c:pt idx="760">
                  <c:v>44007</c:v>
                </c:pt>
                <c:pt idx="761">
                  <c:v>44008</c:v>
                </c:pt>
                <c:pt idx="762">
                  <c:v>44011</c:v>
                </c:pt>
                <c:pt idx="763">
                  <c:v>44012</c:v>
                </c:pt>
                <c:pt idx="764">
                  <c:v>44013</c:v>
                </c:pt>
                <c:pt idx="765">
                  <c:v>44014</c:v>
                </c:pt>
                <c:pt idx="766">
                  <c:v>44015</c:v>
                </c:pt>
                <c:pt idx="767">
                  <c:v>44018</c:v>
                </c:pt>
                <c:pt idx="768">
                  <c:v>44019</c:v>
                </c:pt>
                <c:pt idx="769">
                  <c:v>44020</c:v>
                </c:pt>
                <c:pt idx="770">
                  <c:v>44021</c:v>
                </c:pt>
                <c:pt idx="771">
                  <c:v>44022</c:v>
                </c:pt>
                <c:pt idx="772">
                  <c:v>44025</c:v>
                </c:pt>
                <c:pt idx="773">
                  <c:v>44026</c:v>
                </c:pt>
                <c:pt idx="774">
                  <c:v>44027</c:v>
                </c:pt>
                <c:pt idx="775">
                  <c:v>44028</c:v>
                </c:pt>
                <c:pt idx="776">
                  <c:v>44029</c:v>
                </c:pt>
                <c:pt idx="777">
                  <c:v>44032</c:v>
                </c:pt>
                <c:pt idx="778">
                  <c:v>44033</c:v>
                </c:pt>
                <c:pt idx="779">
                  <c:v>44034</c:v>
                </c:pt>
                <c:pt idx="780">
                  <c:v>44035</c:v>
                </c:pt>
                <c:pt idx="781">
                  <c:v>44036</c:v>
                </c:pt>
                <c:pt idx="782">
                  <c:v>44039</c:v>
                </c:pt>
                <c:pt idx="783">
                  <c:v>44040</c:v>
                </c:pt>
                <c:pt idx="784">
                  <c:v>44041</c:v>
                </c:pt>
                <c:pt idx="785">
                  <c:v>44042</c:v>
                </c:pt>
                <c:pt idx="786">
                  <c:v>44043</c:v>
                </c:pt>
                <c:pt idx="787">
                  <c:v>44046</c:v>
                </c:pt>
                <c:pt idx="788">
                  <c:v>44047</c:v>
                </c:pt>
                <c:pt idx="789">
                  <c:v>44048</c:v>
                </c:pt>
                <c:pt idx="790">
                  <c:v>44049</c:v>
                </c:pt>
                <c:pt idx="791">
                  <c:v>44050</c:v>
                </c:pt>
                <c:pt idx="792">
                  <c:v>44053</c:v>
                </c:pt>
                <c:pt idx="793">
                  <c:v>44054</c:v>
                </c:pt>
                <c:pt idx="794">
                  <c:v>44055</c:v>
                </c:pt>
                <c:pt idx="795">
                  <c:v>44056</c:v>
                </c:pt>
                <c:pt idx="796">
                  <c:v>44057</c:v>
                </c:pt>
                <c:pt idx="797">
                  <c:v>44060</c:v>
                </c:pt>
                <c:pt idx="798">
                  <c:v>44061</c:v>
                </c:pt>
                <c:pt idx="799">
                  <c:v>44062</c:v>
                </c:pt>
                <c:pt idx="800">
                  <c:v>44063</c:v>
                </c:pt>
                <c:pt idx="801">
                  <c:v>44064</c:v>
                </c:pt>
                <c:pt idx="802">
                  <c:v>44067</c:v>
                </c:pt>
                <c:pt idx="803">
                  <c:v>44068</c:v>
                </c:pt>
                <c:pt idx="804">
                  <c:v>44069</c:v>
                </c:pt>
                <c:pt idx="805">
                  <c:v>44070</c:v>
                </c:pt>
                <c:pt idx="806">
                  <c:v>44071</c:v>
                </c:pt>
                <c:pt idx="807">
                  <c:v>44074</c:v>
                </c:pt>
                <c:pt idx="808">
                  <c:v>44075</c:v>
                </c:pt>
                <c:pt idx="809">
                  <c:v>44076</c:v>
                </c:pt>
                <c:pt idx="810">
                  <c:v>44077</c:v>
                </c:pt>
                <c:pt idx="811">
                  <c:v>44078</c:v>
                </c:pt>
                <c:pt idx="812">
                  <c:v>44081</c:v>
                </c:pt>
                <c:pt idx="813">
                  <c:v>44082</c:v>
                </c:pt>
                <c:pt idx="814">
                  <c:v>44083</c:v>
                </c:pt>
                <c:pt idx="815">
                  <c:v>44084</c:v>
                </c:pt>
                <c:pt idx="816">
                  <c:v>44085</c:v>
                </c:pt>
                <c:pt idx="817">
                  <c:v>44088</c:v>
                </c:pt>
                <c:pt idx="818">
                  <c:v>44089</c:v>
                </c:pt>
                <c:pt idx="819">
                  <c:v>44090</c:v>
                </c:pt>
                <c:pt idx="820">
                  <c:v>44091</c:v>
                </c:pt>
                <c:pt idx="821">
                  <c:v>44092</c:v>
                </c:pt>
                <c:pt idx="822">
                  <c:v>44095</c:v>
                </c:pt>
                <c:pt idx="823">
                  <c:v>44096</c:v>
                </c:pt>
                <c:pt idx="824">
                  <c:v>44097</c:v>
                </c:pt>
                <c:pt idx="825">
                  <c:v>44098</c:v>
                </c:pt>
                <c:pt idx="826">
                  <c:v>44099</c:v>
                </c:pt>
                <c:pt idx="827">
                  <c:v>44102</c:v>
                </c:pt>
                <c:pt idx="828">
                  <c:v>44103</c:v>
                </c:pt>
                <c:pt idx="829">
                  <c:v>44104</c:v>
                </c:pt>
                <c:pt idx="830">
                  <c:v>44105</c:v>
                </c:pt>
                <c:pt idx="831">
                  <c:v>44106</c:v>
                </c:pt>
                <c:pt idx="832">
                  <c:v>44109</c:v>
                </c:pt>
                <c:pt idx="833">
                  <c:v>44110</c:v>
                </c:pt>
                <c:pt idx="834">
                  <c:v>44111</c:v>
                </c:pt>
                <c:pt idx="835">
                  <c:v>44112</c:v>
                </c:pt>
                <c:pt idx="836">
                  <c:v>44113</c:v>
                </c:pt>
                <c:pt idx="837">
                  <c:v>44116</c:v>
                </c:pt>
                <c:pt idx="838">
                  <c:v>44117</c:v>
                </c:pt>
                <c:pt idx="839">
                  <c:v>44118</c:v>
                </c:pt>
                <c:pt idx="840">
                  <c:v>44119</c:v>
                </c:pt>
                <c:pt idx="841">
                  <c:v>44120</c:v>
                </c:pt>
                <c:pt idx="842">
                  <c:v>44123</c:v>
                </c:pt>
                <c:pt idx="843">
                  <c:v>44124</c:v>
                </c:pt>
                <c:pt idx="844">
                  <c:v>44125</c:v>
                </c:pt>
                <c:pt idx="845">
                  <c:v>44126</c:v>
                </c:pt>
                <c:pt idx="846">
                  <c:v>44127</c:v>
                </c:pt>
                <c:pt idx="847">
                  <c:v>44130</c:v>
                </c:pt>
                <c:pt idx="848">
                  <c:v>44131</c:v>
                </c:pt>
                <c:pt idx="849">
                  <c:v>44132</c:v>
                </c:pt>
                <c:pt idx="850">
                  <c:v>44133</c:v>
                </c:pt>
                <c:pt idx="851">
                  <c:v>44134</c:v>
                </c:pt>
                <c:pt idx="852">
                  <c:v>44137</c:v>
                </c:pt>
                <c:pt idx="853">
                  <c:v>44138</c:v>
                </c:pt>
                <c:pt idx="854">
                  <c:v>44139</c:v>
                </c:pt>
                <c:pt idx="855">
                  <c:v>44140</c:v>
                </c:pt>
                <c:pt idx="856">
                  <c:v>44141</c:v>
                </c:pt>
                <c:pt idx="857">
                  <c:v>44144</c:v>
                </c:pt>
                <c:pt idx="858">
                  <c:v>44145</c:v>
                </c:pt>
                <c:pt idx="859">
                  <c:v>44146</c:v>
                </c:pt>
                <c:pt idx="860">
                  <c:v>44147</c:v>
                </c:pt>
                <c:pt idx="861">
                  <c:v>44148</c:v>
                </c:pt>
                <c:pt idx="862">
                  <c:v>44151</c:v>
                </c:pt>
                <c:pt idx="863">
                  <c:v>44152</c:v>
                </c:pt>
                <c:pt idx="864">
                  <c:v>44153</c:v>
                </c:pt>
                <c:pt idx="865">
                  <c:v>44154</c:v>
                </c:pt>
                <c:pt idx="866">
                  <c:v>44155</c:v>
                </c:pt>
                <c:pt idx="867">
                  <c:v>44158</c:v>
                </c:pt>
                <c:pt idx="868">
                  <c:v>44159</c:v>
                </c:pt>
                <c:pt idx="869">
                  <c:v>44160</c:v>
                </c:pt>
                <c:pt idx="870">
                  <c:v>44161</c:v>
                </c:pt>
                <c:pt idx="871">
                  <c:v>44162</c:v>
                </c:pt>
                <c:pt idx="872">
                  <c:v>44165</c:v>
                </c:pt>
                <c:pt idx="873">
                  <c:v>44166</c:v>
                </c:pt>
                <c:pt idx="874">
                  <c:v>44167</c:v>
                </c:pt>
                <c:pt idx="875">
                  <c:v>44168</c:v>
                </c:pt>
                <c:pt idx="876">
                  <c:v>44169</c:v>
                </c:pt>
                <c:pt idx="877">
                  <c:v>44172</c:v>
                </c:pt>
                <c:pt idx="878">
                  <c:v>44173</c:v>
                </c:pt>
                <c:pt idx="879">
                  <c:v>44174</c:v>
                </c:pt>
                <c:pt idx="880">
                  <c:v>44175</c:v>
                </c:pt>
                <c:pt idx="881">
                  <c:v>44176</c:v>
                </c:pt>
                <c:pt idx="882">
                  <c:v>44179</c:v>
                </c:pt>
                <c:pt idx="883">
                  <c:v>44180</c:v>
                </c:pt>
                <c:pt idx="884">
                  <c:v>44181</c:v>
                </c:pt>
                <c:pt idx="885">
                  <c:v>44182</c:v>
                </c:pt>
                <c:pt idx="886">
                  <c:v>44183</c:v>
                </c:pt>
                <c:pt idx="887">
                  <c:v>44186</c:v>
                </c:pt>
                <c:pt idx="888">
                  <c:v>44187</c:v>
                </c:pt>
                <c:pt idx="889">
                  <c:v>44188</c:v>
                </c:pt>
                <c:pt idx="890">
                  <c:v>44193</c:v>
                </c:pt>
                <c:pt idx="891">
                  <c:v>44194</c:v>
                </c:pt>
                <c:pt idx="892">
                  <c:v>44195</c:v>
                </c:pt>
                <c:pt idx="893">
                  <c:v>44200</c:v>
                </c:pt>
                <c:pt idx="894">
                  <c:v>44201</c:v>
                </c:pt>
                <c:pt idx="895">
                  <c:v>44202</c:v>
                </c:pt>
                <c:pt idx="896">
                  <c:v>44203</c:v>
                </c:pt>
                <c:pt idx="897">
                  <c:v>44204</c:v>
                </c:pt>
                <c:pt idx="898">
                  <c:v>44207</c:v>
                </c:pt>
                <c:pt idx="899">
                  <c:v>44208</c:v>
                </c:pt>
                <c:pt idx="900">
                  <c:v>44209</c:v>
                </c:pt>
                <c:pt idx="901">
                  <c:v>44210</c:v>
                </c:pt>
                <c:pt idx="902">
                  <c:v>44211</c:v>
                </c:pt>
                <c:pt idx="903">
                  <c:v>44214</c:v>
                </c:pt>
                <c:pt idx="904">
                  <c:v>44215</c:v>
                </c:pt>
                <c:pt idx="905">
                  <c:v>44216</c:v>
                </c:pt>
                <c:pt idx="906">
                  <c:v>44217</c:v>
                </c:pt>
                <c:pt idx="907">
                  <c:v>44218</c:v>
                </c:pt>
                <c:pt idx="908">
                  <c:v>44221</c:v>
                </c:pt>
                <c:pt idx="909">
                  <c:v>44222</c:v>
                </c:pt>
                <c:pt idx="910">
                  <c:v>44223</c:v>
                </c:pt>
                <c:pt idx="911">
                  <c:v>44224</c:v>
                </c:pt>
                <c:pt idx="912">
                  <c:v>44225</c:v>
                </c:pt>
                <c:pt idx="913">
                  <c:v>44228</c:v>
                </c:pt>
                <c:pt idx="914">
                  <c:v>44229</c:v>
                </c:pt>
                <c:pt idx="915">
                  <c:v>44230</c:v>
                </c:pt>
                <c:pt idx="916">
                  <c:v>44231</c:v>
                </c:pt>
                <c:pt idx="917">
                  <c:v>44232</c:v>
                </c:pt>
                <c:pt idx="918">
                  <c:v>44235</c:v>
                </c:pt>
                <c:pt idx="919">
                  <c:v>44236</c:v>
                </c:pt>
                <c:pt idx="920">
                  <c:v>44237</c:v>
                </c:pt>
                <c:pt idx="921">
                  <c:v>44238</c:v>
                </c:pt>
                <c:pt idx="922">
                  <c:v>44239</c:v>
                </c:pt>
                <c:pt idx="923">
                  <c:v>44242</c:v>
                </c:pt>
                <c:pt idx="924">
                  <c:v>44243</c:v>
                </c:pt>
                <c:pt idx="925">
                  <c:v>44244</c:v>
                </c:pt>
                <c:pt idx="926">
                  <c:v>44245</c:v>
                </c:pt>
                <c:pt idx="927">
                  <c:v>44246</c:v>
                </c:pt>
                <c:pt idx="928">
                  <c:v>44249</c:v>
                </c:pt>
                <c:pt idx="929">
                  <c:v>44250</c:v>
                </c:pt>
                <c:pt idx="930">
                  <c:v>44251</c:v>
                </c:pt>
                <c:pt idx="931">
                  <c:v>44252</c:v>
                </c:pt>
                <c:pt idx="932">
                  <c:v>44253</c:v>
                </c:pt>
                <c:pt idx="933">
                  <c:v>44256</c:v>
                </c:pt>
                <c:pt idx="934">
                  <c:v>44257</c:v>
                </c:pt>
                <c:pt idx="935">
                  <c:v>44258</c:v>
                </c:pt>
                <c:pt idx="936">
                  <c:v>44259</c:v>
                </c:pt>
                <c:pt idx="937">
                  <c:v>44260</c:v>
                </c:pt>
                <c:pt idx="938">
                  <c:v>44263</c:v>
                </c:pt>
                <c:pt idx="939">
                  <c:v>44264</c:v>
                </c:pt>
                <c:pt idx="940">
                  <c:v>44265</c:v>
                </c:pt>
                <c:pt idx="941">
                  <c:v>44266</c:v>
                </c:pt>
                <c:pt idx="942">
                  <c:v>44267</c:v>
                </c:pt>
                <c:pt idx="943">
                  <c:v>44270</c:v>
                </c:pt>
                <c:pt idx="944">
                  <c:v>44271</c:v>
                </c:pt>
                <c:pt idx="945">
                  <c:v>44272</c:v>
                </c:pt>
                <c:pt idx="946">
                  <c:v>44273</c:v>
                </c:pt>
                <c:pt idx="947">
                  <c:v>44274</c:v>
                </c:pt>
                <c:pt idx="948">
                  <c:v>44277</c:v>
                </c:pt>
                <c:pt idx="949">
                  <c:v>44278</c:v>
                </c:pt>
                <c:pt idx="950">
                  <c:v>44279</c:v>
                </c:pt>
                <c:pt idx="951">
                  <c:v>44280</c:v>
                </c:pt>
                <c:pt idx="952">
                  <c:v>44281</c:v>
                </c:pt>
                <c:pt idx="953">
                  <c:v>44284</c:v>
                </c:pt>
                <c:pt idx="954">
                  <c:v>44285</c:v>
                </c:pt>
                <c:pt idx="955">
                  <c:v>44286</c:v>
                </c:pt>
                <c:pt idx="956">
                  <c:v>44287</c:v>
                </c:pt>
                <c:pt idx="957">
                  <c:v>44292</c:v>
                </c:pt>
                <c:pt idx="958">
                  <c:v>44293</c:v>
                </c:pt>
                <c:pt idx="959">
                  <c:v>44294</c:v>
                </c:pt>
                <c:pt idx="960">
                  <c:v>44295</c:v>
                </c:pt>
                <c:pt idx="961">
                  <c:v>44298</c:v>
                </c:pt>
                <c:pt idx="962">
                  <c:v>44299</c:v>
                </c:pt>
                <c:pt idx="963">
                  <c:v>44300</c:v>
                </c:pt>
                <c:pt idx="964">
                  <c:v>44301</c:v>
                </c:pt>
                <c:pt idx="965">
                  <c:v>44302</c:v>
                </c:pt>
                <c:pt idx="966">
                  <c:v>44305</c:v>
                </c:pt>
                <c:pt idx="967">
                  <c:v>44306</c:v>
                </c:pt>
                <c:pt idx="968">
                  <c:v>44307</c:v>
                </c:pt>
                <c:pt idx="969">
                  <c:v>44308</c:v>
                </c:pt>
                <c:pt idx="970">
                  <c:v>44309</c:v>
                </c:pt>
                <c:pt idx="971">
                  <c:v>44312</c:v>
                </c:pt>
                <c:pt idx="972">
                  <c:v>44313</c:v>
                </c:pt>
                <c:pt idx="973">
                  <c:v>44314</c:v>
                </c:pt>
                <c:pt idx="974">
                  <c:v>44315</c:v>
                </c:pt>
                <c:pt idx="975">
                  <c:v>44316</c:v>
                </c:pt>
                <c:pt idx="976">
                  <c:v>44319</c:v>
                </c:pt>
                <c:pt idx="977">
                  <c:v>44320</c:v>
                </c:pt>
                <c:pt idx="978">
                  <c:v>44321</c:v>
                </c:pt>
                <c:pt idx="979">
                  <c:v>44322</c:v>
                </c:pt>
                <c:pt idx="980">
                  <c:v>44323</c:v>
                </c:pt>
                <c:pt idx="981">
                  <c:v>44326</c:v>
                </c:pt>
                <c:pt idx="982">
                  <c:v>44327</c:v>
                </c:pt>
                <c:pt idx="983">
                  <c:v>44328</c:v>
                </c:pt>
                <c:pt idx="984">
                  <c:v>44329</c:v>
                </c:pt>
                <c:pt idx="985">
                  <c:v>44330</c:v>
                </c:pt>
                <c:pt idx="986">
                  <c:v>44333</c:v>
                </c:pt>
                <c:pt idx="987">
                  <c:v>44334</c:v>
                </c:pt>
                <c:pt idx="988">
                  <c:v>44335</c:v>
                </c:pt>
                <c:pt idx="989">
                  <c:v>44336</c:v>
                </c:pt>
                <c:pt idx="990">
                  <c:v>44337</c:v>
                </c:pt>
                <c:pt idx="991">
                  <c:v>44341</c:v>
                </c:pt>
                <c:pt idx="992">
                  <c:v>44342</c:v>
                </c:pt>
                <c:pt idx="993">
                  <c:v>44343</c:v>
                </c:pt>
                <c:pt idx="994">
                  <c:v>44344</c:v>
                </c:pt>
                <c:pt idx="995">
                  <c:v>44347</c:v>
                </c:pt>
                <c:pt idx="996">
                  <c:v>44348</c:v>
                </c:pt>
                <c:pt idx="997">
                  <c:v>44349</c:v>
                </c:pt>
                <c:pt idx="998">
                  <c:v>44350</c:v>
                </c:pt>
                <c:pt idx="999">
                  <c:v>44351</c:v>
                </c:pt>
                <c:pt idx="1000">
                  <c:v>44354</c:v>
                </c:pt>
                <c:pt idx="1001">
                  <c:v>44355</c:v>
                </c:pt>
                <c:pt idx="1002">
                  <c:v>44356</c:v>
                </c:pt>
                <c:pt idx="1003">
                  <c:v>44357</c:v>
                </c:pt>
                <c:pt idx="1004">
                  <c:v>44358</c:v>
                </c:pt>
                <c:pt idx="1005">
                  <c:v>44361</c:v>
                </c:pt>
                <c:pt idx="1006">
                  <c:v>44362</c:v>
                </c:pt>
                <c:pt idx="1007">
                  <c:v>44363</c:v>
                </c:pt>
                <c:pt idx="1008">
                  <c:v>44364</c:v>
                </c:pt>
                <c:pt idx="1009">
                  <c:v>44365</c:v>
                </c:pt>
                <c:pt idx="1010">
                  <c:v>44368</c:v>
                </c:pt>
                <c:pt idx="1011">
                  <c:v>44369</c:v>
                </c:pt>
                <c:pt idx="1012">
                  <c:v>44370</c:v>
                </c:pt>
                <c:pt idx="1013">
                  <c:v>44371</c:v>
                </c:pt>
                <c:pt idx="1014">
                  <c:v>44372</c:v>
                </c:pt>
                <c:pt idx="1015">
                  <c:v>44375</c:v>
                </c:pt>
                <c:pt idx="1016">
                  <c:v>44376</c:v>
                </c:pt>
                <c:pt idx="1017">
                  <c:v>44377</c:v>
                </c:pt>
                <c:pt idx="1018">
                  <c:v>44378</c:v>
                </c:pt>
                <c:pt idx="1019">
                  <c:v>44379</c:v>
                </c:pt>
                <c:pt idx="1020">
                  <c:v>44382</c:v>
                </c:pt>
                <c:pt idx="1021">
                  <c:v>44383</c:v>
                </c:pt>
                <c:pt idx="1022">
                  <c:v>44384</c:v>
                </c:pt>
                <c:pt idx="1023">
                  <c:v>44385</c:v>
                </c:pt>
                <c:pt idx="1024">
                  <c:v>44386</c:v>
                </c:pt>
                <c:pt idx="1025">
                  <c:v>44389</c:v>
                </c:pt>
                <c:pt idx="1026">
                  <c:v>44390</c:v>
                </c:pt>
                <c:pt idx="1027">
                  <c:v>44391</c:v>
                </c:pt>
                <c:pt idx="1028">
                  <c:v>44392</c:v>
                </c:pt>
                <c:pt idx="1029">
                  <c:v>44393</c:v>
                </c:pt>
                <c:pt idx="1030">
                  <c:v>44396</c:v>
                </c:pt>
                <c:pt idx="1031">
                  <c:v>44397</c:v>
                </c:pt>
                <c:pt idx="1032">
                  <c:v>44398</c:v>
                </c:pt>
                <c:pt idx="1033">
                  <c:v>44399</c:v>
                </c:pt>
                <c:pt idx="1034">
                  <c:v>44400</c:v>
                </c:pt>
                <c:pt idx="1035">
                  <c:v>44403</c:v>
                </c:pt>
                <c:pt idx="1036">
                  <c:v>44404</c:v>
                </c:pt>
                <c:pt idx="1037">
                  <c:v>44405</c:v>
                </c:pt>
                <c:pt idx="1038">
                  <c:v>44406</c:v>
                </c:pt>
                <c:pt idx="1039">
                  <c:v>44407</c:v>
                </c:pt>
                <c:pt idx="1040">
                  <c:v>44410</c:v>
                </c:pt>
                <c:pt idx="1041">
                  <c:v>44411</c:v>
                </c:pt>
                <c:pt idx="1042">
                  <c:v>44412</c:v>
                </c:pt>
                <c:pt idx="1043">
                  <c:v>44413</c:v>
                </c:pt>
                <c:pt idx="1044">
                  <c:v>44414</c:v>
                </c:pt>
                <c:pt idx="1045">
                  <c:v>44417</c:v>
                </c:pt>
                <c:pt idx="1046">
                  <c:v>44418</c:v>
                </c:pt>
                <c:pt idx="1047">
                  <c:v>44419</c:v>
                </c:pt>
                <c:pt idx="1048">
                  <c:v>44420</c:v>
                </c:pt>
                <c:pt idx="1049">
                  <c:v>44421</c:v>
                </c:pt>
                <c:pt idx="1050">
                  <c:v>44424</c:v>
                </c:pt>
                <c:pt idx="1051">
                  <c:v>44425</c:v>
                </c:pt>
                <c:pt idx="1052">
                  <c:v>44426</c:v>
                </c:pt>
                <c:pt idx="1053">
                  <c:v>44427</c:v>
                </c:pt>
                <c:pt idx="1054">
                  <c:v>44428</c:v>
                </c:pt>
                <c:pt idx="1055">
                  <c:v>44431</c:v>
                </c:pt>
                <c:pt idx="1056">
                  <c:v>44432</c:v>
                </c:pt>
                <c:pt idx="1057">
                  <c:v>44433</c:v>
                </c:pt>
                <c:pt idx="1058">
                  <c:v>44434</c:v>
                </c:pt>
                <c:pt idx="1059">
                  <c:v>44435</c:v>
                </c:pt>
                <c:pt idx="1060">
                  <c:v>44438</c:v>
                </c:pt>
                <c:pt idx="1061">
                  <c:v>44439</c:v>
                </c:pt>
                <c:pt idx="1062">
                  <c:v>44440</c:v>
                </c:pt>
                <c:pt idx="1063">
                  <c:v>44441</c:v>
                </c:pt>
                <c:pt idx="1064">
                  <c:v>44442</c:v>
                </c:pt>
                <c:pt idx="1065">
                  <c:v>44445</c:v>
                </c:pt>
                <c:pt idx="1066">
                  <c:v>44446</c:v>
                </c:pt>
                <c:pt idx="1067">
                  <c:v>44447</c:v>
                </c:pt>
                <c:pt idx="1068">
                  <c:v>44448</c:v>
                </c:pt>
                <c:pt idx="1069">
                  <c:v>44449</c:v>
                </c:pt>
                <c:pt idx="1070">
                  <c:v>44452</c:v>
                </c:pt>
                <c:pt idx="1071">
                  <c:v>44453</c:v>
                </c:pt>
                <c:pt idx="1072">
                  <c:v>44454</c:v>
                </c:pt>
                <c:pt idx="1073">
                  <c:v>44455</c:v>
                </c:pt>
                <c:pt idx="1074">
                  <c:v>44456</c:v>
                </c:pt>
                <c:pt idx="1075">
                  <c:v>44459</c:v>
                </c:pt>
                <c:pt idx="1076">
                  <c:v>44460</c:v>
                </c:pt>
                <c:pt idx="1077">
                  <c:v>44461</c:v>
                </c:pt>
                <c:pt idx="1078">
                  <c:v>44462</c:v>
                </c:pt>
                <c:pt idx="1079">
                  <c:v>44463</c:v>
                </c:pt>
                <c:pt idx="1080">
                  <c:v>44466</c:v>
                </c:pt>
                <c:pt idx="1081">
                  <c:v>44467</c:v>
                </c:pt>
                <c:pt idx="1082">
                  <c:v>44468</c:v>
                </c:pt>
                <c:pt idx="1083">
                  <c:v>44469</c:v>
                </c:pt>
                <c:pt idx="1084">
                  <c:v>44470</c:v>
                </c:pt>
                <c:pt idx="1085">
                  <c:v>44473</c:v>
                </c:pt>
                <c:pt idx="1086">
                  <c:v>44474</c:v>
                </c:pt>
                <c:pt idx="1087">
                  <c:v>44475</c:v>
                </c:pt>
                <c:pt idx="1088">
                  <c:v>44476</c:v>
                </c:pt>
                <c:pt idx="1089">
                  <c:v>44477</c:v>
                </c:pt>
                <c:pt idx="1090">
                  <c:v>44480</c:v>
                </c:pt>
                <c:pt idx="1091">
                  <c:v>44481</c:v>
                </c:pt>
                <c:pt idx="1092">
                  <c:v>44482</c:v>
                </c:pt>
                <c:pt idx="1093">
                  <c:v>44483</c:v>
                </c:pt>
                <c:pt idx="1094">
                  <c:v>44484</c:v>
                </c:pt>
                <c:pt idx="1095">
                  <c:v>44487</c:v>
                </c:pt>
                <c:pt idx="1096">
                  <c:v>44488</c:v>
                </c:pt>
                <c:pt idx="1097">
                  <c:v>44489</c:v>
                </c:pt>
                <c:pt idx="1098">
                  <c:v>44490</c:v>
                </c:pt>
                <c:pt idx="1099">
                  <c:v>44491</c:v>
                </c:pt>
                <c:pt idx="1100">
                  <c:v>44494</c:v>
                </c:pt>
                <c:pt idx="1101">
                  <c:v>44495</c:v>
                </c:pt>
                <c:pt idx="1102">
                  <c:v>44496</c:v>
                </c:pt>
                <c:pt idx="1103">
                  <c:v>44497</c:v>
                </c:pt>
                <c:pt idx="1104">
                  <c:v>44498</c:v>
                </c:pt>
                <c:pt idx="1105">
                  <c:v>44501</c:v>
                </c:pt>
                <c:pt idx="1106">
                  <c:v>44502</c:v>
                </c:pt>
                <c:pt idx="1107">
                  <c:v>44503</c:v>
                </c:pt>
                <c:pt idx="1108">
                  <c:v>44504</c:v>
                </c:pt>
                <c:pt idx="1109">
                  <c:v>44505</c:v>
                </c:pt>
                <c:pt idx="1110">
                  <c:v>44508</c:v>
                </c:pt>
                <c:pt idx="1111">
                  <c:v>44509</c:v>
                </c:pt>
                <c:pt idx="1112">
                  <c:v>44510</c:v>
                </c:pt>
                <c:pt idx="1113">
                  <c:v>44511</c:v>
                </c:pt>
                <c:pt idx="1114">
                  <c:v>44512</c:v>
                </c:pt>
                <c:pt idx="1115">
                  <c:v>44515</c:v>
                </c:pt>
                <c:pt idx="1116">
                  <c:v>44516</c:v>
                </c:pt>
                <c:pt idx="1117">
                  <c:v>44517</c:v>
                </c:pt>
                <c:pt idx="1118">
                  <c:v>44518</c:v>
                </c:pt>
                <c:pt idx="1119">
                  <c:v>44519</c:v>
                </c:pt>
                <c:pt idx="1120">
                  <c:v>44522</c:v>
                </c:pt>
                <c:pt idx="1121">
                  <c:v>44523</c:v>
                </c:pt>
                <c:pt idx="1122">
                  <c:v>44524</c:v>
                </c:pt>
                <c:pt idx="1123">
                  <c:v>44525</c:v>
                </c:pt>
                <c:pt idx="1124">
                  <c:v>44526</c:v>
                </c:pt>
                <c:pt idx="1125">
                  <c:v>44529</c:v>
                </c:pt>
                <c:pt idx="1126">
                  <c:v>44530</c:v>
                </c:pt>
                <c:pt idx="1127">
                  <c:v>44531</c:v>
                </c:pt>
                <c:pt idx="1128">
                  <c:v>44532</c:v>
                </c:pt>
                <c:pt idx="1129">
                  <c:v>44533</c:v>
                </c:pt>
                <c:pt idx="1130">
                  <c:v>44536</c:v>
                </c:pt>
                <c:pt idx="1131">
                  <c:v>44537</c:v>
                </c:pt>
                <c:pt idx="1132">
                  <c:v>44538</c:v>
                </c:pt>
                <c:pt idx="1133">
                  <c:v>44539</c:v>
                </c:pt>
                <c:pt idx="1134">
                  <c:v>44540</c:v>
                </c:pt>
                <c:pt idx="1135">
                  <c:v>44543</c:v>
                </c:pt>
                <c:pt idx="1136">
                  <c:v>44544</c:v>
                </c:pt>
                <c:pt idx="1137">
                  <c:v>44545</c:v>
                </c:pt>
                <c:pt idx="1138">
                  <c:v>44546</c:v>
                </c:pt>
                <c:pt idx="1139">
                  <c:v>44547</c:v>
                </c:pt>
                <c:pt idx="1140">
                  <c:v>44550</c:v>
                </c:pt>
                <c:pt idx="1141">
                  <c:v>44551</c:v>
                </c:pt>
                <c:pt idx="1142">
                  <c:v>44552</c:v>
                </c:pt>
                <c:pt idx="1143">
                  <c:v>44553</c:v>
                </c:pt>
                <c:pt idx="1144">
                  <c:v>44557</c:v>
                </c:pt>
                <c:pt idx="1145">
                  <c:v>44558</c:v>
                </c:pt>
                <c:pt idx="1146">
                  <c:v>44559</c:v>
                </c:pt>
                <c:pt idx="1147">
                  <c:v>44560</c:v>
                </c:pt>
                <c:pt idx="1148">
                  <c:v>44564</c:v>
                </c:pt>
                <c:pt idx="1149">
                  <c:v>44565</c:v>
                </c:pt>
                <c:pt idx="1150">
                  <c:v>44566</c:v>
                </c:pt>
                <c:pt idx="1151">
                  <c:v>44567</c:v>
                </c:pt>
                <c:pt idx="1152">
                  <c:v>44568</c:v>
                </c:pt>
                <c:pt idx="1153">
                  <c:v>44571</c:v>
                </c:pt>
                <c:pt idx="1154">
                  <c:v>44572</c:v>
                </c:pt>
                <c:pt idx="1155">
                  <c:v>44573</c:v>
                </c:pt>
                <c:pt idx="1156">
                  <c:v>44574</c:v>
                </c:pt>
                <c:pt idx="1157">
                  <c:v>44575</c:v>
                </c:pt>
                <c:pt idx="1158">
                  <c:v>44578</c:v>
                </c:pt>
                <c:pt idx="1159">
                  <c:v>44579</c:v>
                </c:pt>
                <c:pt idx="1160">
                  <c:v>44580</c:v>
                </c:pt>
                <c:pt idx="1161">
                  <c:v>44581</c:v>
                </c:pt>
                <c:pt idx="1162">
                  <c:v>44582</c:v>
                </c:pt>
                <c:pt idx="1163">
                  <c:v>44585</c:v>
                </c:pt>
                <c:pt idx="1164">
                  <c:v>44586</c:v>
                </c:pt>
                <c:pt idx="1165">
                  <c:v>44587</c:v>
                </c:pt>
                <c:pt idx="1166">
                  <c:v>44588</c:v>
                </c:pt>
                <c:pt idx="1167">
                  <c:v>44589</c:v>
                </c:pt>
                <c:pt idx="1168">
                  <c:v>44592</c:v>
                </c:pt>
                <c:pt idx="1169">
                  <c:v>44593</c:v>
                </c:pt>
                <c:pt idx="1170">
                  <c:v>44594</c:v>
                </c:pt>
                <c:pt idx="1171">
                  <c:v>44595</c:v>
                </c:pt>
                <c:pt idx="1172">
                  <c:v>44596</c:v>
                </c:pt>
                <c:pt idx="1173">
                  <c:v>44599</c:v>
                </c:pt>
                <c:pt idx="1174">
                  <c:v>44600</c:v>
                </c:pt>
                <c:pt idx="1175">
                  <c:v>44601</c:v>
                </c:pt>
                <c:pt idx="1176">
                  <c:v>44602</c:v>
                </c:pt>
                <c:pt idx="1177">
                  <c:v>44603</c:v>
                </c:pt>
                <c:pt idx="1178">
                  <c:v>44606</c:v>
                </c:pt>
                <c:pt idx="1179">
                  <c:v>44607</c:v>
                </c:pt>
                <c:pt idx="1180">
                  <c:v>44608</c:v>
                </c:pt>
                <c:pt idx="1181">
                  <c:v>44609</c:v>
                </c:pt>
                <c:pt idx="1182">
                  <c:v>44610</c:v>
                </c:pt>
                <c:pt idx="1183">
                  <c:v>44613</c:v>
                </c:pt>
                <c:pt idx="1184">
                  <c:v>44614</c:v>
                </c:pt>
                <c:pt idx="1185">
                  <c:v>44615</c:v>
                </c:pt>
                <c:pt idx="1186">
                  <c:v>44616</c:v>
                </c:pt>
                <c:pt idx="1187">
                  <c:v>44617</c:v>
                </c:pt>
                <c:pt idx="1188">
                  <c:v>44620</c:v>
                </c:pt>
                <c:pt idx="1189">
                  <c:v>44621</c:v>
                </c:pt>
                <c:pt idx="1190">
                  <c:v>44622</c:v>
                </c:pt>
                <c:pt idx="1191">
                  <c:v>44623</c:v>
                </c:pt>
                <c:pt idx="1192">
                  <c:v>44624</c:v>
                </c:pt>
                <c:pt idx="1193">
                  <c:v>44627</c:v>
                </c:pt>
                <c:pt idx="1194">
                  <c:v>44628</c:v>
                </c:pt>
                <c:pt idx="1195">
                  <c:v>44629</c:v>
                </c:pt>
                <c:pt idx="1196">
                  <c:v>44630</c:v>
                </c:pt>
                <c:pt idx="1197">
                  <c:v>44631</c:v>
                </c:pt>
                <c:pt idx="1198">
                  <c:v>44634</c:v>
                </c:pt>
                <c:pt idx="1199">
                  <c:v>44635</c:v>
                </c:pt>
                <c:pt idx="1200">
                  <c:v>44636</c:v>
                </c:pt>
                <c:pt idx="1201">
                  <c:v>44637</c:v>
                </c:pt>
                <c:pt idx="1202">
                  <c:v>44638</c:v>
                </c:pt>
                <c:pt idx="1203">
                  <c:v>44641</c:v>
                </c:pt>
                <c:pt idx="1204">
                  <c:v>44642</c:v>
                </c:pt>
                <c:pt idx="1205">
                  <c:v>44643</c:v>
                </c:pt>
                <c:pt idx="1206">
                  <c:v>44644</c:v>
                </c:pt>
                <c:pt idx="1207">
                  <c:v>44645</c:v>
                </c:pt>
                <c:pt idx="1208">
                  <c:v>44648</c:v>
                </c:pt>
                <c:pt idx="1209">
                  <c:v>44649</c:v>
                </c:pt>
                <c:pt idx="1210">
                  <c:v>44650</c:v>
                </c:pt>
                <c:pt idx="1211">
                  <c:v>44651</c:v>
                </c:pt>
                <c:pt idx="1212">
                  <c:v>44652</c:v>
                </c:pt>
                <c:pt idx="1213">
                  <c:v>44655</c:v>
                </c:pt>
                <c:pt idx="1214">
                  <c:v>44656</c:v>
                </c:pt>
                <c:pt idx="1215">
                  <c:v>44657</c:v>
                </c:pt>
                <c:pt idx="1216">
                  <c:v>44658</c:v>
                </c:pt>
                <c:pt idx="1217">
                  <c:v>44659</c:v>
                </c:pt>
                <c:pt idx="1218">
                  <c:v>44662</c:v>
                </c:pt>
                <c:pt idx="1219">
                  <c:v>44663</c:v>
                </c:pt>
                <c:pt idx="1220">
                  <c:v>44664</c:v>
                </c:pt>
                <c:pt idx="1221">
                  <c:v>44665</c:v>
                </c:pt>
                <c:pt idx="1222">
                  <c:v>44670</c:v>
                </c:pt>
                <c:pt idx="1223">
                  <c:v>44671</c:v>
                </c:pt>
                <c:pt idx="1224">
                  <c:v>44672</c:v>
                </c:pt>
                <c:pt idx="1225">
                  <c:v>44673</c:v>
                </c:pt>
                <c:pt idx="1226">
                  <c:v>44676</c:v>
                </c:pt>
                <c:pt idx="1227">
                  <c:v>44677</c:v>
                </c:pt>
                <c:pt idx="1228">
                  <c:v>44678</c:v>
                </c:pt>
                <c:pt idx="1229">
                  <c:v>44679</c:v>
                </c:pt>
                <c:pt idx="1230">
                  <c:v>44680</c:v>
                </c:pt>
                <c:pt idx="1231">
                  <c:v>44683</c:v>
                </c:pt>
                <c:pt idx="1232">
                  <c:v>44684</c:v>
                </c:pt>
                <c:pt idx="1233">
                  <c:v>44685</c:v>
                </c:pt>
                <c:pt idx="1234">
                  <c:v>44686</c:v>
                </c:pt>
                <c:pt idx="1235">
                  <c:v>44687</c:v>
                </c:pt>
                <c:pt idx="1236">
                  <c:v>44690</c:v>
                </c:pt>
                <c:pt idx="1237">
                  <c:v>44691</c:v>
                </c:pt>
                <c:pt idx="1238">
                  <c:v>44692</c:v>
                </c:pt>
                <c:pt idx="1239">
                  <c:v>44693</c:v>
                </c:pt>
                <c:pt idx="1240">
                  <c:v>44694</c:v>
                </c:pt>
                <c:pt idx="1241">
                  <c:v>44697</c:v>
                </c:pt>
                <c:pt idx="1242">
                  <c:v>44698</c:v>
                </c:pt>
                <c:pt idx="1243">
                  <c:v>44699</c:v>
                </c:pt>
                <c:pt idx="1244">
                  <c:v>44700</c:v>
                </c:pt>
                <c:pt idx="1245">
                  <c:v>44701</c:v>
                </c:pt>
                <c:pt idx="1246">
                  <c:v>44704</c:v>
                </c:pt>
                <c:pt idx="1247">
                  <c:v>44705</c:v>
                </c:pt>
                <c:pt idx="1248">
                  <c:v>44706</c:v>
                </c:pt>
                <c:pt idx="1249">
                  <c:v>44707</c:v>
                </c:pt>
                <c:pt idx="1250">
                  <c:v>44708</c:v>
                </c:pt>
                <c:pt idx="1251">
                  <c:v>44711</c:v>
                </c:pt>
                <c:pt idx="1252">
                  <c:v>44712</c:v>
                </c:pt>
                <c:pt idx="1253">
                  <c:v>44713</c:v>
                </c:pt>
                <c:pt idx="1254">
                  <c:v>44714</c:v>
                </c:pt>
                <c:pt idx="1255">
                  <c:v>44715</c:v>
                </c:pt>
                <c:pt idx="1256">
                  <c:v>44718</c:v>
                </c:pt>
                <c:pt idx="1257">
                  <c:v>44719</c:v>
                </c:pt>
                <c:pt idx="1258">
                  <c:v>44720</c:v>
                </c:pt>
                <c:pt idx="1259">
                  <c:v>44721</c:v>
                </c:pt>
                <c:pt idx="1260">
                  <c:v>44722</c:v>
                </c:pt>
                <c:pt idx="1261">
                  <c:v>44725</c:v>
                </c:pt>
                <c:pt idx="1262">
                  <c:v>44726</c:v>
                </c:pt>
                <c:pt idx="1263">
                  <c:v>44727</c:v>
                </c:pt>
                <c:pt idx="1264">
                  <c:v>44728</c:v>
                </c:pt>
                <c:pt idx="1265">
                  <c:v>44729</c:v>
                </c:pt>
                <c:pt idx="1266">
                  <c:v>44732</c:v>
                </c:pt>
              </c:numCache>
            </c:numRef>
          </c:cat>
          <c:val>
            <c:numRef>
              <c:f>'[Project Excel 2 - Portfolio Optimization.xlsx]Raw Wide'!$D$2:$D$1268</c:f>
              <c:numCache>
                <c:formatCode>_(* #,##0.000_);_(* \(#,##0.000\);_(* "-"??_);_(@_)</c:formatCode>
                <c:ptCount val="1267"/>
                <c:pt idx="0">
                  <c:v>86.354118</c:v>
                </c:pt>
                <c:pt idx="1">
                  <c:v>86.011971000000003</c:v>
                </c:pt>
                <c:pt idx="2">
                  <c:v>85.237647999999993</c:v>
                </c:pt>
                <c:pt idx="3">
                  <c:v>85.183632000000003</c:v>
                </c:pt>
                <c:pt idx="4">
                  <c:v>84.094200000000001</c:v>
                </c:pt>
                <c:pt idx="5">
                  <c:v>84.544380000000004</c:v>
                </c:pt>
                <c:pt idx="6">
                  <c:v>82.743645000000001</c:v>
                </c:pt>
                <c:pt idx="7">
                  <c:v>83.211830000000006</c:v>
                </c:pt>
                <c:pt idx="8">
                  <c:v>83.292869999999994</c:v>
                </c:pt>
                <c:pt idx="9">
                  <c:v>83.175819000000004</c:v>
                </c:pt>
                <c:pt idx="10">
                  <c:v>85.840903999999995</c:v>
                </c:pt>
                <c:pt idx="11">
                  <c:v>85.984961999999996</c:v>
                </c:pt>
                <c:pt idx="12">
                  <c:v>85.894927999999993</c:v>
                </c:pt>
                <c:pt idx="13">
                  <c:v>85.966956999999994</c:v>
                </c:pt>
                <c:pt idx="14">
                  <c:v>86.165030999999999</c:v>
                </c:pt>
                <c:pt idx="15">
                  <c:v>86.669242999999994</c:v>
                </c:pt>
                <c:pt idx="16">
                  <c:v>87.029387999999997</c:v>
                </c:pt>
                <c:pt idx="17">
                  <c:v>87.101417999999995</c:v>
                </c:pt>
                <c:pt idx="18">
                  <c:v>85.921936000000002</c:v>
                </c:pt>
                <c:pt idx="19">
                  <c:v>85.246657999999996</c:v>
                </c:pt>
                <c:pt idx="20">
                  <c:v>84.598395999999994</c:v>
                </c:pt>
                <c:pt idx="21">
                  <c:v>84.184235000000001</c:v>
                </c:pt>
                <c:pt idx="22">
                  <c:v>83.139801000000006</c:v>
                </c:pt>
                <c:pt idx="23">
                  <c:v>82.347481000000002</c:v>
                </c:pt>
                <c:pt idx="24">
                  <c:v>83.598990999999998</c:v>
                </c:pt>
                <c:pt idx="25">
                  <c:v>83.490959000000004</c:v>
                </c:pt>
                <c:pt idx="26">
                  <c:v>80.357674000000003</c:v>
                </c:pt>
                <c:pt idx="27">
                  <c:v>79.844459999999998</c:v>
                </c:pt>
                <c:pt idx="28">
                  <c:v>79.601378999999994</c:v>
                </c:pt>
                <c:pt idx="29">
                  <c:v>80.546752999999995</c:v>
                </c:pt>
                <c:pt idx="30">
                  <c:v>80.852881999999994</c:v>
                </c:pt>
                <c:pt idx="31">
                  <c:v>81.348076000000006</c:v>
                </c:pt>
                <c:pt idx="32">
                  <c:v>82.212424999999996</c:v>
                </c:pt>
                <c:pt idx="33">
                  <c:v>81.429114999999996</c:v>
                </c:pt>
                <c:pt idx="34">
                  <c:v>81.041961999999998</c:v>
                </c:pt>
                <c:pt idx="35">
                  <c:v>80.348670999999996</c:v>
                </c:pt>
                <c:pt idx="36">
                  <c:v>79.772437999999994</c:v>
                </c:pt>
                <c:pt idx="37">
                  <c:v>79.511330000000001</c:v>
                </c:pt>
                <c:pt idx="38">
                  <c:v>80.375679000000005</c:v>
                </c:pt>
                <c:pt idx="39">
                  <c:v>80.078559999999996</c:v>
                </c:pt>
                <c:pt idx="40">
                  <c:v>80.807861000000003</c:v>
                </c:pt>
                <c:pt idx="41">
                  <c:v>80.312652999999997</c:v>
                </c:pt>
                <c:pt idx="42">
                  <c:v>80.528755000000004</c:v>
                </c:pt>
                <c:pt idx="43">
                  <c:v>80.159592000000004</c:v>
                </c:pt>
                <c:pt idx="44">
                  <c:v>80.888885000000002</c:v>
                </c:pt>
                <c:pt idx="45">
                  <c:v>80.510741999999993</c:v>
                </c:pt>
                <c:pt idx="46">
                  <c:v>80.582763999999997</c:v>
                </c:pt>
                <c:pt idx="47">
                  <c:v>81.600182000000004</c:v>
                </c:pt>
                <c:pt idx="48">
                  <c:v>80.618781999999996</c:v>
                </c:pt>
                <c:pt idx="49">
                  <c:v>79.421288000000004</c:v>
                </c:pt>
                <c:pt idx="50">
                  <c:v>80.339668000000003</c:v>
                </c:pt>
                <c:pt idx="51">
                  <c:v>80.843863999999996</c:v>
                </c:pt>
                <c:pt idx="52">
                  <c:v>82.203429999999997</c:v>
                </c:pt>
                <c:pt idx="53">
                  <c:v>82.122390999999993</c:v>
                </c:pt>
                <c:pt idx="54">
                  <c:v>82.275452000000001</c:v>
                </c:pt>
                <c:pt idx="55">
                  <c:v>83.436927999999995</c:v>
                </c:pt>
                <c:pt idx="56">
                  <c:v>82.959732000000002</c:v>
                </c:pt>
                <c:pt idx="57">
                  <c:v>83.058777000000006</c:v>
                </c:pt>
                <c:pt idx="58">
                  <c:v>84.382300999999998</c:v>
                </c:pt>
                <c:pt idx="59">
                  <c:v>84.166222000000005</c:v>
                </c:pt>
                <c:pt idx="60">
                  <c:v>84.859504999999999</c:v>
                </c:pt>
                <c:pt idx="61">
                  <c:v>83.391914</c:v>
                </c:pt>
                <c:pt idx="62">
                  <c:v>84.139213999999996</c:v>
                </c:pt>
                <c:pt idx="63">
                  <c:v>85.165633999999997</c:v>
                </c:pt>
                <c:pt idx="64">
                  <c:v>85.867912000000004</c:v>
                </c:pt>
                <c:pt idx="65">
                  <c:v>85.336692999999997</c:v>
                </c:pt>
                <c:pt idx="66">
                  <c:v>84.643416999999999</c:v>
                </c:pt>
                <c:pt idx="67">
                  <c:v>81.167998999999995</c:v>
                </c:pt>
                <c:pt idx="68">
                  <c:v>81.627196999999995</c:v>
                </c:pt>
                <c:pt idx="69">
                  <c:v>81.501143999999996</c:v>
                </c:pt>
                <c:pt idx="70">
                  <c:v>81.816260999999997</c:v>
                </c:pt>
                <c:pt idx="71">
                  <c:v>81.663193000000007</c:v>
                </c:pt>
                <c:pt idx="72">
                  <c:v>82.572577999999993</c:v>
                </c:pt>
                <c:pt idx="73">
                  <c:v>83.247849000000002</c:v>
                </c:pt>
                <c:pt idx="74">
                  <c:v>83.247849000000002</c:v>
                </c:pt>
                <c:pt idx="75">
                  <c:v>83.094787999999994</c:v>
                </c:pt>
                <c:pt idx="76">
                  <c:v>83.905113</c:v>
                </c:pt>
                <c:pt idx="77">
                  <c:v>84.274260999999996</c:v>
                </c:pt>
                <c:pt idx="78">
                  <c:v>83.923134000000005</c:v>
                </c:pt>
                <c:pt idx="79">
                  <c:v>84.193236999999996</c:v>
                </c:pt>
                <c:pt idx="80">
                  <c:v>85.084594999999993</c:v>
                </c:pt>
                <c:pt idx="81">
                  <c:v>86.345116000000004</c:v>
                </c:pt>
                <c:pt idx="82">
                  <c:v>85.624816999999993</c:v>
                </c:pt>
                <c:pt idx="83">
                  <c:v>85.273674</c:v>
                </c:pt>
                <c:pt idx="84">
                  <c:v>85.165633999999997</c:v>
                </c:pt>
                <c:pt idx="85">
                  <c:v>83.607994000000005</c:v>
                </c:pt>
                <c:pt idx="86">
                  <c:v>81.978340000000003</c:v>
                </c:pt>
                <c:pt idx="87">
                  <c:v>83.580994000000004</c:v>
                </c:pt>
                <c:pt idx="88">
                  <c:v>83.022757999999996</c:v>
                </c:pt>
                <c:pt idx="89">
                  <c:v>81.303055000000001</c:v>
                </c:pt>
                <c:pt idx="90">
                  <c:v>81.465125999999998</c:v>
                </c:pt>
                <c:pt idx="91">
                  <c:v>82.032355999999993</c:v>
                </c:pt>
                <c:pt idx="92">
                  <c:v>81.059959000000006</c:v>
                </c:pt>
                <c:pt idx="93">
                  <c:v>79.844459999999998</c:v>
                </c:pt>
                <c:pt idx="94">
                  <c:v>79.844459999999998</c:v>
                </c:pt>
                <c:pt idx="95">
                  <c:v>81.519142000000002</c:v>
                </c:pt>
                <c:pt idx="96">
                  <c:v>80.987930000000006</c:v>
                </c:pt>
                <c:pt idx="97">
                  <c:v>81.960327000000007</c:v>
                </c:pt>
                <c:pt idx="98">
                  <c:v>81.546158000000005</c:v>
                </c:pt>
                <c:pt idx="99">
                  <c:v>81.402100000000004</c:v>
                </c:pt>
                <c:pt idx="100">
                  <c:v>82.797668000000002</c:v>
                </c:pt>
                <c:pt idx="101">
                  <c:v>82.050362000000007</c:v>
                </c:pt>
                <c:pt idx="102">
                  <c:v>82.230438000000007</c:v>
                </c:pt>
                <c:pt idx="103">
                  <c:v>81.411102</c:v>
                </c:pt>
                <c:pt idx="104">
                  <c:v>81.312056999999996</c:v>
                </c:pt>
                <c:pt idx="105">
                  <c:v>82.779670999999993</c:v>
                </c:pt>
                <c:pt idx="106">
                  <c:v>83.562965000000005</c:v>
                </c:pt>
                <c:pt idx="107">
                  <c:v>84.634415000000004</c:v>
                </c:pt>
                <c:pt idx="108">
                  <c:v>84.733458999999996</c:v>
                </c:pt>
                <c:pt idx="109">
                  <c:v>84.769469999999998</c:v>
                </c:pt>
                <c:pt idx="110">
                  <c:v>83.076781999999994</c:v>
                </c:pt>
                <c:pt idx="111">
                  <c:v>82.428512999999995</c:v>
                </c:pt>
                <c:pt idx="112">
                  <c:v>82.65361</c:v>
                </c:pt>
                <c:pt idx="113">
                  <c:v>82.401511999999997</c:v>
                </c:pt>
                <c:pt idx="114">
                  <c:v>83.770058000000006</c:v>
                </c:pt>
                <c:pt idx="115">
                  <c:v>85.021575999999996</c:v>
                </c:pt>
                <c:pt idx="116">
                  <c:v>85.759872000000001</c:v>
                </c:pt>
                <c:pt idx="117">
                  <c:v>83.923134000000005</c:v>
                </c:pt>
                <c:pt idx="118">
                  <c:v>85.714843999999999</c:v>
                </c:pt>
                <c:pt idx="119">
                  <c:v>87.245475999999996</c:v>
                </c:pt>
                <c:pt idx="120">
                  <c:v>88.145850999999993</c:v>
                </c:pt>
                <c:pt idx="121">
                  <c:v>88.533005000000003</c:v>
                </c:pt>
                <c:pt idx="122">
                  <c:v>89.154258999999996</c:v>
                </c:pt>
                <c:pt idx="123">
                  <c:v>89.937561000000002</c:v>
                </c:pt>
                <c:pt idx="124">
                  <c:v>89.343329999999995</c:v>
                </c:pt>
                <c:pt idx="125">
                  <c:v>89.613440999999995</c:v>
                </c:pt>
                <c:pt idx="126">
                  <c:v>87.920745999999994</c:v>
                </c:pt>
                <c:pt idx="127">
                  <c:v>88.379936000000001</c:v>
                </c:pt>
                <c:pt idx="128">
                  <c:v>88.289901999999998</c:v>
                </c:pt>
                <c:pt idx="129">
                  <c:v>87.227455000000006</c:v>
                </c:pt>
                <c:pt idx="130">
                  <c:v>86.741264000000001</c:v>
                </c:pt>
                <c:pt idx="131">
                  <c:v>87.137428</c:v>
                </c:pt>
                <c:pt idx="132">
                  <c:v>87.002380000000002</c:v>
                </c:pt>
                <c:pt idx="133">
                  <c:v>87.128417999999996</c:v>
                </c:pt>
                <c:pt idx="134">
                  <c:v>86.903335999999996</c:v>
                </c:pt>
                <c:pt idx="135">
                  <c:v>87.155449000000004</c:v>
                </c:pt>
                <c:pt idx="136">
                  <c:v>86.309089999999998</c:v>
                </c:pt>
                <c:pt idx="137">
                  <c:v>87.065406999999993</c:v>
                </c:pt>
                <c:pt idx="138">
                  <c:v>88.523994000000002</c:v>
                </c:pt>
                <c:pt idx="139">
                  <c:v>88.650040000000004</c:v>
                </c:pt>
                <c:pt idx="140">
                  <c:v>89.766495000000006</c:v>
                </c:pt>
                <c:pt idx="141">
                  <c:v>89.496391000000003</c:v>
                </c:pt>
                <c:pt idx="142">
                  <c:v>90.666861999999995</c:v>
                </c:pt>
                <c:pt idx="143">
                  <c:v>90.036613000000003</c:v>
                </c:pt>
                <c:pt idx="144">
                  <c:v>88.668053</c:v>
                </c:pt>
                <c:pt idx="145">
                  <c:v>88.235885999999994</c:v>
                </c:pt>
                <c:pt idx="146">
                  <c:v>88.199860000000001</c:v>
                </c:pt>
                <c:pt idx="147">
                  <c:v>87.821715999999995</c:v>
                </c:pt>
                <c:pt idx="148">
                  <c:v>87.785690000000002</c:v>
                </c:pt>
                <c:pt idx="149">
                  <c:v>88.794105999999999</c:v>
                </c:pt>
                <c:pt idx="150">
                  <c:v>89.064209000000005</c:v>
                </c:pt>
                <c:pt idx="151">
                  <c:v>91.567229999999995</c:v>
                </c:pt>
                <c:pt idx="152">
                  <c:v>93.277930999999995</c:v>
                </c:pt>
                <c:pt idx="153">
                  <c:v>93.097854999999996</c:v>
                </c:pt>
                <c:pt idx="154">
                  <c:v>93.683090000000007</c:v>
                </c:pt>
                <c:pt idx="155">
                  <c:v>93.277930999999995</c:v>
                </c:pt>
                <c:pt idx="156">
                  <c:v>93.457999999999998</c:v>
                </c:pt>
                <c:pt idx="157">
                  <c:v>93.052834000000004</c:v>
                </c:pt>
                <c:pt idx="158">
                  <c:v>93.052834000000004</c:v>
                </c:pt>
                <c:pt idx="159">
                  <c:v>91.882362000000001</c:v>
                </c:pt>
                <c:pt idx="160">
                  <c:v>94.133285999999998</c:v>
                </c:pt>
                <c:pt idx="161">
                  <c:v>91.522216999999998</c:v>
                </c:pt>
                <c:pt idx="162">
                  <c:v>95.303748999999996</c:v>
                </c:pt>
                <c:pt idx="163">
                  <c:v>92.602645999999993</c:v>
                </c:pt>
                <c:pt idx="164">
                  <c:v>92.287529000000006</c:v>
                </c:pt>
                <c:pt idx="165">
                  <c:v>93.367958000000002</c:v>
                </c:pt>
                <c:pt idx="166">
                  <c:v>92.827743999999996</c:v>
                </c:pt>
                <c:pt idx="167">
                  <c:v>94.178291000000002</c:v>
                </c:pt>
                <c:pt idx="168">
                  <c:v>94.358376000000007</c:v>
                </c:pt>
                <c:pt idx="169">
                  <c:v>95.303748999999996</c:v>
                </c:pt>
                <c:pt idx="170">
                  <c:v>95.258742999999996</c:v>
                </c:pt>
                <c:pt idx="171">
                  <c:v>94.673491999999996</c:v>
                </c:pt>
                <c:pt idx="172">
                  <c:v>97.374588000000003</c:v>
                </c:pt>
                <c:pt idx="173">
                  <c:v>98.590096000000003</c:v>
                </c:pt>
                <c:pt idx="174">
                  <c:v>97.824782999999996</c:v>
                </c:pt>
                <c:pt idx="175">
                  <c:v>97.779762000000005</c:v>
                </c:pt>
                <c:pt idx="176">
                  <c:v>97.779762000000005</c:v>
                </c:pt>
                <c:pt idx="177">
                  <c:v>98.545074</c:v>
                </c:pt>
                <c:pt idx="178">
                  <c:v>97.419617000000002</c:v>
                </c:pt>
                <c:pt idx="179">
                  <c:v>95.483833000000004</c:v>
                </c:pt>
                <c:pt idx="180">
                  <c:v>97.419617000000002</c:v>
                </c:pt>
                <c:pt idx="181">
                  <c:v>96.384201000000004</c:v>
                </c:pt>
                <c:pt idx="182">
                  <c:v>98.184921000000003</c:v>
                </c:pt>
                <c:pt idx="183">
                  <c:v>99.130302</c:v>
                </c:pt>
                <c:pt idx="184">
                  <c:v>98.950241000000005</c:v>
                </c:pt>
                <c:pt idx="185">
                  <c:v>99.535477</c:v>
                </c:pt>
                <c:pt idx="186">
                  <c:v>98.635116999999994</c:v>
                </c:pt>
                <c:pt idx="187">
                  <c:v>98.680121999999997</c:v>
                </c:pt>
                <c:pt idx="188">
                  <c:v>98.635116999999994</c:v>
                </c:pt>
                <c:pt idx="189">
                  <c:v>98.004845000000003</c:v>
                </c:pt>
                <c:pt idx="190">
                  <c:v>97.644699000000003</c:v>
                </c:pt>
                <c:pt idx="191">
                  <c:v>99.985648999999995</c:v>
                </c:pt>
                <c:pt idx="192">
                  <c:v>100.03067</c:v>
                </c:pt>
                <c:pt idx="193">
                  <c:v>100.570892</c:v>
                </c:pt>
                <c:pt idx="194">
                  <c:v>97.959839000000002</c:v>
                </c:pt>
                <c:pt idx="195">
                  <c:v>96.699325999999999</c:v>
                </c:pt>
                <c:pt idx="196">
                  <c:v>100.03067</c:v>
                </c:pt>
                <c:pt idx="197">
                  <c:v>99.580498000000006</c:v>
                </c:pt>
                <c:pt idx="198">
                  <c:v>99.580498000000006</c:v>
                </c:pt>
                <c:pt idx="199">
                  <c:v>99.625504000000006</c:v>
                </c:pt>
                <c:pt idx="200">
                  <c:v>99.265366</c:v>
                </c:pt>
                <c:pt idx="201">
                  <c:v>101.426239</c:v>
                </c:pt>
                <c:pt idx="202">
                  <c:v>101.021072</c:v>
                </c:pt>
                <c:pt idx="203">
                  <c:v>103.452072</c:v>
                </c:pt>
                <c:pt idx="204">
                  <c:v>103.091919</c:v>
                </c:pt>
                <c:pt idx="205">
                  <c:v>100.435844</c:v>
                </c:pt>
                <c:pt idx="206">
                  <c:v>97.959839000000002</c:v>
                </c:pt>
                <c:pt idx="207">
                  <c:v>98.184921000000003</c:v>
                </c:pt>
                <c:pt idx="208">
                  <c:v>98.635116999999994</c:v>
                </c:pt>
                <c:pt idx="209">
                  <c:v>99.445442</c:v>
                </c:pt>
                <c:pt idx="210">
                  <c:v>99.940642999999994</c:v>
                </c:pt>
                <c:pt idx="211">
                  <c:v>100.570892</c:v>
                </c:pt>
                <c:pt idx="212">
                  <c:v>100.435844</c:v>
                </c:pt>
                <c:pt idx="213">
                  <c:v>100.16572600000001</c:v>
                </c:pt>
                <c:pt idx="214">
                  <c:v>100.70594800000001</c:v>
                </c:pt>
                <c:pt idx="215">
                  <c:v>99.040267999999998</c:v>
                </c:pt>
                <c:pt idx="216">
                  <c:v>101.066093</c:v>
                </c:pt>
                <c:pt idx="217">
                  <c:v>100.750961</c:v>
                </c:pt>
                <c:pt idx="218">
                  <c:v>100.525887</c:v>
                </c:pt>
                <c:pt idx="219">
                  <c:v>104.847633</c:v>
                </c:pt>
                <c:pt idx="220">
                  <c:v>103.992287</c:v>
                </c:pt>
                <c:pt idx="221">
                  <c:v>104.802612</c:v>
                </c:pt>
                <c:pt idx="222">
                  <c:v>104.98268899999999</c:v>
                </c:pt>
                <c:pt idx="223">
                  <c:v>103.992287</c:v>
                </c:pt>
                <c:pt idx="224">
                  <c:v>104.08232099999999</c:v>
                </c:pt>
                <c:pt idx="225">
                  <c:v>104.487495</c:v>
                </c:pt>
                <c:pt idx="226">
                  <c:v>105.072731</c:v>
                </c:pt>
                <c:pt idx="227">
                  <c:v>103.902252</c:v>
                </c:pt>
                <c:pt idx="228">
                  <c:v>104.89265399999999</c:v>
                </c:pt>
                <c:pt idx="229">
                  <c:v>103.632149</c:v>
                </c:pt>
                <c:pt idx="230">
                  <c:v>104.368095</c:v>
                </c:pt>
                <c:pt idx="231">
                  <c:v>102.620209</c:v>
                </c:pt>
                <c:pt idx="232">
                  <c:v>102.620209</c:v>
                </c:pt>
                <c:pt idx="233">
                  <c:v>102.206215</c:v>
                </c:pt>
                <c:pt idx="234">
                  <c:v>101.332268</c:v>
                </c:pt>
                <c:pt idx="235">
                  <c:v>101.424263</c:v>
                </c:pt>
                <c:pt idx="236">
                  <c:v>102.71219600000001</c:v>
                </c:pt>
                <c:pt idx="237">
                  <c:v>103.356155</c:v>
                </c:pt>
                <c:pt idx="238">
                  <c:v>102.896179</c:v>
                </c:pt>
                <c:pt idx="239">
                  <c:v>103.95412399999999</c:v>
                </c:pt>
                <c:pt idx="240">
                  <c:v>105.24205000000001</c:v>
                </c:pt>
                <c:pt idx="241">
                  <c:v>105.61003100000001</c:v>
                </c:pt>
                <c:pt idx="242">
                  <c:v>107.633911</c:v>
                </c:pt>
                <c:pt idx="243">
                  <c:v>109.151833</c:v>
                </c:pt>
                <c:pt idx="244">
                  <c:v>109.335815</c:v>
                </c:pt>
                <c:pt idx="245">
                  <c:v>107.909897</c:v>
                </c:pt>
                <c:pt idx="246">
                  <c:v>108.04789</c:v>
                </c:pt>
                <c:pt idx="247">
                  <c:v>106.437973</c:v>
                </c:pt>
                <c:pt idx="248">
                  <c:v>107.17394299999999</c:v>
                </c:pt>
                <c:pt idx="249">
                  <c:v>106.621971</c:v>
                </c:pt>
                <c:pt idx="250">
                  <c:v>107.08194</c:v>
                </c:pt>
                <c:pt idx="251">
                  <c:v>106.207993</c:v>
                </c:pt>
                <c:pt idx="252">
                  <c:v>104.96605700000001</c:v>
                </c:pt>
                <c:pt idx="253">
                  <c:v>104.690079</c:v>
                </c:pt>
                <c:pt idx="254">
                  <c:v>106.070007</c:v>
                </c:pt>
                <c:pt idx="255">
                  <c:v>106.070007</c:v>
                </c:pt>
                <c:pt idx="256">
                  <c:v>105.196045</c:v>
                </c:pt>
                <c:pt idx="257">
                  <c:v>104.04611199999999</c:v>
                </c:pt>
                <c:pt idx="258">
                  <c:v>105.104057</c:v>
                </c:pt>
                <c:pt idx="259">
                  <c:v>105.61003100000001</c:v>
                </c:pt>
                <c:pt idx="260">
                  <c:v>103.908119</c:v>
                </c:pt>
                <c:pt idx="261">
                  <c:v>105.012062</c:v>
                </c:pt>
                <c:pt idx="262">
                  <c:v>104.87406900000001</c:v>
                </c:pt>
                <c:pt idx="263">
                  <c:v>106.48397799999999</c:v>
                </c:pt>
                <c:pt idx="264">
                  <c:v>107.08194</c:v>
                </c:pt>
                <c:pt idx="265">
                  <c:v>107.03594200000001</c:v>
                </c:pt>
                <c:pt idx="266">
                  <c:v>108.00190000000001</c:v>
                </c:pt>
                <c:pt idx="267">
                  <c:v>108.093887</c:v>
                </c:pt>
                <c:pt idx="268">
                  <c:v>108.967834</c:v>
                </c:pt>
                <c:pt idx="269">
                  <c:v>109.335815</c:v>
                </c:pt>
                <c:pt idx="270">
                  <c:v>109.381821</c:v>
                </c:pt>
                <c:pt idx="271">
                  <c:v>108.967834</c:v>
                </c:pt>
                <c:pt idx="272">
                  <c:v>109.427803</c:v>
                </c:pt>
                <c:pt idx="273">
                  <c:v>109.887787</c:v>
                </c:pt>
                <c:pt idx="274">
                  <c:v>110.623741</c:v>
                </c:pt>
                <c:pt idx="275">
                  <c:v>109.56579600000001</c:v>
                </c:pt>
                <c:pt idx="276">
                  <c:v>108.00190000000001</c:v>
                </c:pt>
                <c:pt idx="277">
                  <c:v>106.667969</c:v>
                </c:pt>
                <c:pt idx="278">
                  <c:v>106.713966</c:v>
                </c:pt>
                <c:pt idx="279">
                  <c:v>106.529968</c:v>
                </c:pt>
                <c:pt idx="280">
                  <c:v>105.656021</c:v>
                </c:pt>
                <c:pt idx="281">
                  <c:v>103.816124</c:v>
                </c:pt>
                <c:pt idx="282">
                  <c:v>103.862129</c:v>
                </c:pt>
                <c:pt idx="283">
                  <c:v>103.678139</c:v>
                </c:pt>
                <c:pt idx="284">
                  <c:v>104.460098</c:v>
                </c:pt>
                <c:pt idx="285">
                  <c:v>103.770134</c:v>
                </c:pt>
                <c:pt idx="286">
                  <c:v>104.322098</c:v>
                </c:pt>
                <c:pt idx="287">
                  <c:v>104.368095</c:v>
                </c:pt>
                <c:pt idx="288">
                  <c:v>104.322098</c:v>
                </c:pt>
                <c:pt idx="289">
                  <c:v>103.95412399999999</c:v>
                </c:pt>
                <c:pt idx="290">
                  <c:v>103.95412399999999</c:v>
                </c:pt>
                <c:pt idx="291">
                  <c:v>102.942177</c:v>
                </c:pt>
                <c:pt idx="292">
                  <c:v>104.598083</c:v>
                </c:pt>
                <c:pt idx="293">
                  <c:v>104.000122</c:v>
                </c:pt>
                <c:pt idx="294">
                  <c:v>102.71219600000001</c:v>
                </c:pt>
                <c:pt idx="295">
                  <c:v>102.620209</c:v>
                </c:pt>
                <c:pt idx="296">
                  <c:v>102.850189</c:v>
                </c:pt>
                <c:pt idx="297">
                  <c:v>103.310158</c:v>
                </c:pt>
                <c:pt idx="298">
                  <c:v>104.322098</c:v>
                </c:pt>
                <c:pt idx="299">
                  <c:v>107.587906</c:v>
                </c:pt>
                <c:pt idx="300">
                  <c:v>108.04789</c:v>
                </c:pt>
                <c:pt idx="301">
                  <c:v>108.185875</c:v>
                </c:pt>
                <c:pt idx="302">
                  <c:v>109.887787</c:v>
                </c:pt>
                <c:pt idx="303">
                  <c:v>109.56579600000001</c:v>
                </c:pt>
                <c:pt idx="304">
                  <c:v>109.657791</c:v>
                </c:pt>
                <c:pt idx="305">
                  <c:v>110.117767</c:v>
                </c:pt>
                <c:pt idx="306">
                  <c:v>109.47380800000001</c:v>
                </c:pt>
                <c:pt idx="307">
                  <c:v>109.703789</c:v>
                </c:pt>
                <c:pt idx="308">
                  <c:v>109.335815</c:v>
                </c:pt>
                <c:pt idx="309">
                  <c:v>108.093887</c:v>
                </c:pt>
                <c:pt idx="310">
                  <c:v>107.35792499999999</c:v>
                </c:pt>
                <c:pt idx="311">
                  <c:v>108.00190000000001</c:v>
                </c:pt>
                <c:pt idx="312">
                  <c:v>107.633911</c:v>
                </c:pt>
                <c:pt idx="313">
                  <c:v>109.24382</c:v>
                </c:pt>
                <c:pt idx="314">
                  <c:v>109.197823</c:v>
                </c:pt>
                <c:pt idx="315">
                  <c:v>107.771912</c:v>
                </c:pt>
                <c:pt idx="316">
                  <c:v>108.27786999999999</c:v>
                </c:pt>
                <c:pt idx="317">
                  <c:v>108.185875</c:v>
                </c:pt>
                <c:pt idx="318">
                  <c:v>108.323875</c:v>
                </c:pt>
                <c:pt idx="319">
                  <c:v>106.85195899999999</c:v>
                </c:pt>
                <c:pt idx="320">
                  <c:v>106.299988</c:v>
                </c:pt>
                <c:pt idx="321">
                  <c:v>106.11599699999999</c:v>
                </c:pt>
                <c:pt idx="322">
                  <c:v>107.587906</c:v>
                </c:pt>
                <c:pt idx="323">
                  <c:v>108.04789</c:v>
                </c:pt>
                <c:pt idx="324">
                  <c:v>107.587906</c:v>
                </c:pt>
                <c:pt idx="325">
                  <c:v>107.909897</c:v>
                </c:pt>
                <c:pt idx="326">
                  <c:v>106.161995</c:v>
                </c:pt>
                <c:pt idx="327">
                  <c:v>106.070007</c:v>
                </c:pt>
                <c:pt idx="328">
                  <c:v>106.529968</c:v>
                </c:pt>
                <c:pt idx="329">
                  <c:v>108.139893</c:v>
                </c:pt>
                <c:pt idx="330">
                  <c:v>106.667969</c:v>
                </c:pt>
                <c:pt idx="331">
                  <c:v>104.552086</c:v>
                </c:pt>
                <c:pt idx="332">
                  <c:v>105.196045</c:v>
                </c:pt>
                <c:pt idx="333">
                  <c:v>102.942177</c:v>
                </c:pt>
                <c:pt idx="334">
                  <c:v>100.228325</c:v>
                </c:pt>
                <c:pt idx="335">
                  <c:v>101.10227999999999</c:v>
                </c:pt>
                <c:pt idx="336">
                  <c:v>101.10227999999999</c:v>
                </c:pt>
                <c:pt idx="337">
                  <c:v>102.574203</c:v>
                </c:pt>
                <c:pt idx="338">
                  <c:v>101.51625799999999</c:v>
                </c:pt>
                <c:pt idx="339">
                  <c:v>102.988174</c:v>
                </c:pt>
                <c:pt idx="340">
                  <c:v>104.460098</c:v>
                </c:pt>
                <c:pt idx="341">
                  <c:v>104.82807200000001</c:v>
                </c:pt>
                <c:pt idx="342">
                  <c:v>103.26415299999999</c:v>
                </c:pt>
                <c:pt idx="343">
                  <c:v>103.034164</c:v>
                </c:pt>
                <c:pt idx="344">
                  <c:v>100.64231100000001</c:v>
                </c:pt>
                <c:pt idx="345">
                  <c:v>100.550316</c:v>
                </c:pt>
                <c:pt idx="346">
                  <c:v>100.64231100000001</c:v>
                </c:pt>
                <c:pt idx="347">
                  <c:v>100.550316</c:v>
                </c:pt>
                <c:pt idx="348">
                  <c:v>102.896179</c:v>
                </c:pt>
                <c:pt idx="349">
                  <c:v>102.528206</c:v>
                </c:pt>
                <c:pt idx="350">
                  <c:v>102.804192</c:v>
                </c:pt>
                <c:pt idx="351">
                  <c:v>101.792244</c:v>
                </c:pt>
                <c:pt idx="352">
                  <c:v>102.39020499999999</c:v>
                </c:pt>
                <c:pt idx="353">
                  <c:v>102.758179</c:v>
                </c:pt>
                <c:pt idx="354">
                  <c:v>102.160217</c:v>
                </c:pt>
                <c:pt idx="355">
                  <c:v>102.252213</c:v>
                </c:pt>
                <c:pt idx="356">
                  <c:v>102.71219600000001</c:v>
                </c:pt>
                <c:pt idx="357">
                  <c:v>103.17216500000001</c:v>
                </c:pt>
                <c:pt idx="358">
                  <c:v>102.34420799999999</c:v>
                </c:pt>
                <c:pt idx="359">
                  <c:v>101.10227999999999</c:v>
                </c:pt>
                <c:pt idx="360">
                  <c:v>105.334045</c:v>
                </c:pt>
                <c:pt idx="361">
                  <c:v>102.804192</c:v>
                </c:pt>
                <c:pt idx="362">
                  <c:v>102.850189</c:v>
                </c:pt>
                <c:pt idx="363">
                  <c:v>104.73608400000001</c:v>
                </c:pt>
                <c:pt idx="364">
                  <c:v>105.104057</c:v>
                </c:pt>
                <c:pt idx="365">
                  <c:v>105.380043</c:v>
                </c:pt>
                <c:pt idx="366">
                  <c:v>103.494148</c:v>
                </c:pt>
                <c:pt idx="367">
                  <c:v>104.184105</c:v>
                </c:pt>
                <c:pt idx="368">
                  <c:v>104.184105</c:v>
                </c:pt>
                <c:pt idx="369">
                  <c:v>102.29821</c:v>
                </c:pt>
                <c:pt idx="370">
                  <c:v>103.770134</c:v>
                </c:pt>
                <c:pt idx="371">
                  <c:v>106.023994</c:v>
                </c:pt>
                <c:pt idx="372">
                  <c:v>105.794022</c:v>
                </c:pt>
                <c:pt idx="373">
                  <c:v>104.552086</c:v>
                </c:pt>
                <c:pt idx="374">
                  <c:v>101.700249</c:v>
                </c:pt>
                <c:pt idx="375">
                  <c:v>102.160217</c:v>
                </c:pt>
                <c:pt idx="376">
                  <c:v>101.51625799999999</c:v>
                </c:pt>
                <c:pt idx="377">
                  <c:v>101.700249</c:v>
                </c:pt>
                <c:pt idx="378">
                  <c:v>100.64231100000001</c:v>
                </c:pt>
                <c:pt idx="379">
                  <c:v>99.492371000000006</c:v>
                </c:pt>
                <c:pt idx="380">
                  <c:v>98.296440000000004</c:v>
                </c:pt>
                <c:pt idx="381">
                  <c:v>96.318557999999996</c:v>
                </c:pt>
                <c:pt idx="382">
                  <c:v>94.570656</c:v>
                </c:pt>
                <c:pt idx="383">
                  <c:v>96.456542999999996</c:v>
                </c:pt>
                <c:pt idx="384">
                  <c:v>96.502540999999994</c:v>
                </c:pt>
                <c:pt idx="385">
                  <c:v>97.514481000000004</c:v>
                </c:pt>
                <c:pt idx="386">
                  <c:v>94.800644000000005</c:v>
                </c:pt>
                <c:pt idx="387">
                  <c:v>96.548537999999994</c:v>
                </c:pt>
                <c:pt idx="388">
                  <c:v>97.468491</c:v>
                </c:pt>
                <c:pt idx="389">
                  <c:v>96.548537999999994</c:v>
                </c:pt>
                <c:pt idx="390">
                  <c:v>98.894401999999999</c:v>
                </c:pt>
                <c:pt idx="391">
                  <c:v>98.664421000000004</c:v>
                </c:pt>
                <c:pt idx="392">
                  <c:v>98.894401999999999</c:v>
                </c:pt>
                <c:pt idx="393">
                  <c:v>99.262383</c:v>
                </c:pt>
                <c:pt idx="394">
                  <c:v>99.354384999999994</c:v>
                </c:pt>
                <c:pt idx="395">
                  <c:v>99.998337000000006</c:v>
                </c:pt>
                <c:pt idx="396">
                  <c:v>99.308387999999994</c:v>
                </c:pt>
                <c:pt idx="397">
                  <c:v>100.59631299999999</c:v>
                </c:pt>
                <c:pt idx="398">
                  <c:v>102.896179</c:v>
                </c:pt>
                <c:pt idx="399">
                  <c:v>103.862129</c:v>
                </c:pt>
                <c:pt idx="400">
                  <c:v>105.28804</c:v>
                </c:pt>
                <c:pt idx="401">
                  <c:v>105.472031</c:v>
                </c:pt>
                <c:pt idx="402">
                  <c:v>104.184105</c:v>
                </c:pt>
                <c:pt idx="403">
                  <c:v>105.380043</c:v>
                </c:pt>
                <c:pt idx="404">
                  <c:v>105.426033</c:v>
                </c:pt>
                <c:pt idx="405">
                  <c:v>105.74801600000001</c:v>
                </c:pt>
                <c:pt idx="406">
                  <c:v>106.391983</c:v>
                </c:pt>
                <c:pt idx="407">
                  <c:v>107.31192799999999</c:v>
                </c:pt>
                <c:pt idx="408">
                  <c:v>106.621971</c:v>
                </c:pt>
                <c:pt idx="409">
                  <c:v>106.94395400000001</c:v>
                </c:pt>
                <c:pt idx="410">
                  <c:v>106.299988</c:v>
                </c:pt>
                <c:pt idx="411">
                  <c:v>106.345985</c:v>
                </c:pt>
                <c:pt idx="412">
                  <c:v>106.529968</c:v>
                </c:pt>
                <c:pt idx="413">
                  <c:v>106.299988</c:v>
                </c:pt>
                <c:pt idx="414">
                  <c:v>105.196045</c:v>
                </c:pt>
                <c:pt idx="415">
                  <c:v>103.17216500000001</c:v>
                </c:pt>
                <c:pt idx="416">
                  <c:v>104.690079</c:v>
                </c:pt>
                <c:pt idx="417">
                  <c:v>104.09211000000001</c:v>
                </c:pt>
                <c:pt idx="418">
                  <c:v>104.78207399999999</c:v>
                </c:pt>
                <c:pt idx="419">
                  <c:v>101.424263</c:v>
                </c:pt>
                <c:pt idx="420">
                  <c:v>102.39020499999999</c:v>
                </c:pt>
                <c:pt idx="421">
                  <c:v>102.804192</c:v>
                </c:pt>
                <c:pt idx="422">
                  <c:v>101.884232</c:v>
                </c:pt>
                <c:pt idx="423">
                  <c:v>102.160217</c:v>
                </c:pt>
                <c:pt idx="424">
                  <c:v>102.206215</c:v>
                </c:pt>
                <c:pt idx="425">
                  <c:v>103.126167</c:v>
                </c:pt>
                <c:pt idx="426">
                  <c:v>103.034164</c:v>
                </c:pt>
                <c:pt idx="427">
                  <c:v>103.08017700000001</c:v>
                </c:pt>
                <c:pt idx="428">
                  <c:v>101.056282</c:v>
                </c:pt>
                <c:pt idx="429">
                  <c:v>102.206215</c:v>
                </c:pt>
                <c:pt idx="430">
                  <c:v>103.95412399999999</c:v>
                </c:pt>
                <c:pt idx="431">
                  <c:v>102.804192</c:v>
                </c:pt>
                <c:pt idx="432">
                  <c:v>103.034164</c:v>
                </c:pt>
                <c:pt idx="433">
                  <c:v>103.402153</c:v>
                </c:pt>
                <c:pt idx="434">
                  <c:v>103.678139</c:v>
                </c:pt>
                <c:pt idx="435">
                  <c:v>104.598083</c:v>
                </c:pt>
                <c:pt idx="436">
                  <c:v>104.04611199999999</c:v>
                </c:pt>
                <c:pt idx="437">
                  <c:v>104.2761</c:v>
                </c:pt>
                <c:pt idx="438">
                  <c:v>105.472031</c:v>
                </c:pt>
                <c:pt idx="439">
                  <c:v>105.058052</c:v>
                </c:pt>
                <c:pt idx="440">
                  <c:v>106.345985</c:v>
                </c:pt>
                <c:pt idx="441">
                  <c:v>105.794022</c:v>
                </c:pt>
                <c:pt idx="442">
                  <c:v>106.437973</c:v>
                </c:pt>
                <c:pt idx="443">
                  <c:v>105.334045</c:v>
                </c:pt>
                <c:pt idx="444">
                  <c:v>102.206215</c:v>
                </c:pt>
                <c:pt idx="445">
                  <c:v>102.942177</c:v>
                </c:pt>
                <c:pt idx="446">
                  <c:v>102.29821</c:v>
                </c:pt>
                <c:pt idx="447">
                  <c:v>104.04611199999999</c:v>
                </c:pt>
                <c:pt idx="448">
                  <c:v>104.644081</c:v>
                </c:pt>
                <c:pt idx="449">
                  <c:v>104.82807200000001</c:v>
                </c:pt>
                <c:pt idx="450">
                  <c:v>105.150047</c:v>
                </c:pt>
                <c:pt idx="451">
                  <c:v>105.058052</c:v>
                </c:pt>
                <c:pt idx="452">
                  <c:v>106.25399</c:v>
                </c:pt>
                <c:pt idx="453">
                  <c:v>107.633911</c:v>
                </c:pt>
                <c:pt idx="454">
                  <c:v>107.26593800000001</c:v>
                </c:pt>
                <c:pt idx="455">
                  <c:v>107.03594200000001</c:v>
                </c:pt>
                <c:pt idx="456">
                  <c:v>106.805954</c:v>
                </c:pt>
                <c:pt idx="457">
                  <c:v>105.61003100000001</c:v>
                </c:pt>
                <c:pt idx="458">
                  <c:v>106.023994</c:v>
                </c:pt>
                <c:pt idx="459">
                  <c:v>105.518028</c:v>
                </c:pt>
                <c:pt idx="460">
                  <c:v>105.380043</c:v>
                </c:pt>
                <c:pt idx="461">
                  <c:v>103.862129</c:v>
                </c:pt>
                <c:pt idx="462">
                  <c:v>108.093887</c:v>
                </c:pt>
                <c:pt idx="463">
                  <c:v>107.541916</c:v>
                </c:pt>
                <c:pt idx="464">
                  <c:v>108.599861</c:v>
                </c:pt>
                <c:pt idx="465">
                  <c:v>108.87584699999999</c:v>
                </c:pt>
                <c:pt idx="466">
                  <c:v>109.197823</c:v>
                </c:pt>
                <c:pt idx="467">
                  <c:v>108.369873</c:v>
                </c:pt>
                <c:pt idx="468">
                  <c:v>107.955894</c:v>
                </c:pt>
                <c:pt idx="469">
                  <c:v>107.587906</c:v>
                </c:pt>
                <c:pt idx="470">
                  <c:v>109.381821</c:v>
                </c:pt>
                <c:pt idx="471">
                  <c:v>109.24382</c:v>
                </c:pt>
                <c:pt idx="472">
                  <c:v>109.335815</c:v>
                </c:pt>
                <c:pt idx="473">
                  <c:v>110.761734</c:v>
                </c:pt>
                <c:pt idx="474">
                  <c:v>111.359703</c:v>
                </c:pt>
                <c:pt idx="475">
                  <c:v>110.99173</c:v>
                </c:pt>
                <c:pt idx="476">
                  <c:v>110.380066</c:v>
                </c:pt>
                <c:pt idx="477">
                  <c:v>111.27402499999999</c:v>
                </c:pt>
                <c:pt idx="478">
                  <c:v>111.03877300000001</c:v>
                </c:pt>
                <c:pt idx="479">
                  <c:v>113.673599</c:v>
                </c:pt>
                <c:pt idx="480">
                  <c:v>114.238197</c:v>
                </c:pt>
                <c:pt idx="481">
                  <c:v>114.47345</c:v>
                </c:pt>
                <c:pt idx="482">
                  <c:v>115.132149</c:v>
                </c:pt>
                <c:pt idx="483">
                  <c:v>114.802803</c:v>
                </c:pt>
                <c:pt idx="484">
                  <c:v>114.708702</c:v>
                </c:pt>
                <c:pt idx="485">
                  <c:v>116.92005899999999</c:v>
                </c:pt>
                <c:pt idx="486">
                  <c:v>116.07315800000001</c:v>
                </c:pt>
                <c:pt idx="487">
                  <c:v>118.096321</c:v>
                </c:pt>
                <c:pt idx="488">
                  <c:v>117.62582399999999</c:v>
                </c:pt>
                <c:pt idx="489">
                  <c:v>116.778915</c:v>
                </c:pt>
                <c:pt idx="490">
                  <c:v>116.30841100000001</c:v>
                </c:pt>
                <c:pt idx="491">
                  <c:v>117.95517</c:v>
                </c:pt>
                <c:pt idx="492">
                  <c:v>116.449562</c:v>
                </c:pt>
                <c:pt idx="493">
                  <c:v>116.07315800000001</c:v>
                </c:pt>
                <c:pt idx="494">
                  <c:v>117.437622</c:v>
                </c:pt>
                <c:pt idx="495">
                  <c:v>117.861069</c:v>
                </c:pt>
                <c:pt idx="496">
                  <c:v>117.861069</c:v>
                </c:pt>
                <c:pt idx="497">
                  <c:v>118.89617200000001</c:v>
                </c:pt>
                <c:pt idx="498">
                  <c:v>119.46077699999999</c:v>
                </c:pt>
                <c:pt idx="499">
                  <c:v>119.46077699999999</c:v>
                </c:pt>
                <c:pt idx="500">
                  <c:v>118.33157300000001</c:v>
                </c:pt>
                <c:pt idx="501">
                  <c:v>118.28452299999999</c:v>
                </c:pt>
                <c:pt idx="502">
                  <c:v>117.39057200000001</c:v>
                </c:pt>
                <c:pt idx="503">
                  <c:v>119.03733099999999</c:v>
                </c:pt>
                <c:pt idx="504">
                  <c:v>118.849129</c:v>
                </c:pt>
                <c:pt idx="505">
                  <c:v>118.00221999999999</c:v>
                </c:pt>
                <c:pt idx="506">
                  <c:v>119.319633</c:v>
                </c:pt>
                <c:pt idx="507">
                  <c:v>118.70798499999999</c:v>
                </c:pt>
                <c:pt idx="508">
                  <c:v>119.36668400000001</c:v>
                </c:pt>
                <c:pt idx="509">
                  <c:v>117.437622</c:v>
                </c:pt>
                <c:pt idx="510">
                  <c:v>116.21431</c:v>
                </c:pt>
                <c:pt idx="511">
                  <c:v>117.061218</c:v>
                </c:pt>
                <c:pt idx="512">
                  <c:v>120.354744</c:v>
                </c:pt>
                <c:pt idx="513">
                  <c:v>121.107544</c:v>
                </c:pt>
                <c:pt idx="514">
                  <c:v>121.766243</c:v>
                </c:pt>
                <c:pt idx="515">
                  <c:v>122.142662</c:v>
                </c:pt>
                <c:pt idx="516">
                  <c:v>120.919342</c:v>
                </c:pt>
                <c:pt idx="517">
                  <c:v>120.872292</c:v>
                </c:pt>
                <c:pt idx="518">
                  <c:v>120.77819100000001</c:v>
                </c:pt>
                <c:pt idx="519">
                  <c:v>120.448837</c:v>
                </c:pt>
                <c:pt idx="520">
                  <c:v>120.77819100000001</c:v>
                </c:pt>
                <c:pt idx="521">
                  <c:v>119.507835</c:v>
                </c:pt>
                <c:pt idx="522">
                  <c:v>119.884232</c:v>
                </c:pt>
                <c:pt idx="523">
                  <c:v>120.025391</c:v>
                </c:pt>
                <c:pt idx="524">
                  <c:v>119.554886</c:v>
                </c:pt>
                <c:pt idx="525">
                  <c:v>120.82524100000001</c:v>
                </c:pt>
                <c:pt idx="526">
                  <c:v>121.766243</c:v>
                </c:pt>
                <c:pt idx="527">
                  <c:v>120.68409</c:v>
                </c:pt>
                <c:pt idx="528">
                  <c:v>119.790138</c:v>
                </c:pt>
                <c:pt idx="529">
                  <c:v>119.225533</c:v>
                </c:pt>
                <c:pt idx="530">
                  <c:v>119.46077699999999</c:v>
                </c:pt>
                <c:pt idx="531">
                  <c:v>119.93129</c:v>
                </c:pt>
                <c:pt idx="532">
                  <c:v>117.014168</c:v>
                </c:pt>
                <c:pt idx="533">
                  <c:v>117.437622</c:v>
                </c:pt>
                <c:pt idx="534">
                  <c:v>118.849129</c:v>
                </c:pt>
                <c:pt idx="535">
                  <c:v>125.15387699999999</c:v>
                </c:pt>
                <c:pt idx="536">
                  <c:v>122.37790699999999</c:v>
                </c:pt>
                <c:pt idx="537">
                  <c:v>120.166534</c:v>
                </c:pt>
                <c:pt idx="538">
                  <c:v>118.19043000000001</c:v>
                </c:pt>
                <c:pt idx="539">
                  <c:v>120.025391</c:v>
                </c:pt>
                <c:pt idx="540">
                  <c:v>121.389847</c:v>
                </c:pt>
                <c:pt idx="541">
                  <c:v>120.96639999999999</c:v>
                </c:pt>
                <c:pt idx="542">
                  <c:v>120.260643</c:v>
                </c:pt>
                <c:pt idx="543">
                  <c:v>120.637039</c:v>
                </c:pt>
                <c:pt idx="544">
                  <c:v>119.60193599999999</c:v>
                </c:pt>
                <c:pt idx="545">
                  <c:v>119.74308000000001</c:v>
                </c:pt>
                <c:pt idx="546">
                  <c:v>121.389847</c:v>
                </c:pt>
                <c:pt idx="547">
                  <c:v>122.189705</c:v>
                </c:pt>
                <c:pt idx="548">
                  <c:v>121.813293</c:v>
                </c:pt>
                <c:pt idx="549">
                  <c:v>123.50711099999999</c:v>
                </c:pt>
                <c:pt idx="550">
                  <c:v>123.17775</c:v>
                </c:pt>
                <c:pt idx="551">
                  <c:v>123.742363</c:v>
                </c:pt>
                <c:pt idx="552">
                  <c:v>123.50711099999999</c:v>
                </c:pt>
                <c:pt idx="553">
                  <c:v>121.342789</c:v>
                </c:pt>
                <c:pt idx="554">
                  <c:v>119.696037</c:v>
                </c:pt>
                <c:pt idx="555">
                  <c:v>120.401787</c:v>
                </c:pt>
                <c:pt idx="556">
                  <c:v>125.859627</c:v>
                </c:pt>
                <c:pt idx="557">
                  <c:v>129.10609400000001</c:v>
                </c:pt>
                <c:pt idx="558">
                  <c:v>129.10609400000001</c:v>
                </c:pt>
                <c:pt idx="559">
                  <c:v>129.811859</c:v>
                </c:pt>
                <c:pt idx="560">
                  <c:v>128.212143</c:v>
                </c:pt>
                <c:pt idx="561">
                  <c:v>129.29431199999999</c:v>
                </c:pt>
                <c:pt idx="562">
                  <c:v>128.070999</c:v>
                </c:pt>
                <c:pt idx="563">
                  <c:v>127.506401</c:v>
                </c:pt>
                <c:pt idx="564">
                  <c:v>128.63559000000001</c:v>
                </c:pt>
                <c:pt idx="565">
                  <c:v>129.858902</c:v>
                </c:pt>
                <c:pt idx="566">
                  <c:v>130.000046</c:v>
                </c:pt>
                <c:pt idx="567">
                  <c:v>130.000046</c:v>
                </c:pt>
                <c:pt idx="568">
                  <c:v>130.84697</c:v>
                </c:pt>
                <c:pt idx="569">
                  <c:v>131.03517199999999</c:v>
                </c:pt>
                <c:pt idx="570">
                  <c:v>131.317474</c:v>
                </c:pt>
                <c:pt idx="571">
                  <c:v>131.12927199999999</c:v>
                </c:pt>
                <c:pt idx="572">
                  <c:v>131.458618</c:v>
                </c:pt>
                <c:pt idx="573">
                  <c:v>132.39961199999999</c:v>
                </c:pt>
                <c:pt idx="574">
                  <c:v>131.78797900000001</c:v>
                </c:pt>
                <c:pt idx="575">
                  <c:v>133.62292500000001</c:v>
                </c:pt>
                <c:pt idx="576">
                  <c:v>135.08148199999999</c:v>
                </c:pt>
                <c:pt idx="577">
                  <c:v>134.940338</c:v>
                </c:pt>
                <c:pt idx="578">
                  <c:v>132.21142599999999</c:v>
                </c:pt>
                <c:pt idx="579">
                  <c:v>129.52954099999999</c:v>
                </c:pt>
                <c:pt idx="580">
                  <c:v>132.023224</c:v>
                </c:pt>
                <c:pt idx="581">
                  <c:v>131.505661</c:v>
                </c:pt>
                <c:pt idx="582">
                  <c:v>131.41156000000001</c:v>
                </c:pt>
                <c:pt idx="583">
                  <c:v>132.35256999999999</c:v>
                </c:pt>
                <c:pt idx="584">
                  <c:v>132.634872</c:v>
                </c:pt>
                <c:pt idx="585">
                  <c:v>133.52882399999999</c:v>
                </c:pt>
                <c:pt idx="586">
                  <c:v>135.3638</c:v>
                </c:pt>
                <c:pt idx="587">
                  <c:v>136.91645800000001</c:v>
                </c:pt>
                <c:pt idx="588">
                  <c:v>133.71704099999999</c:v>
                </c:pt>
                <c:pt idx="589">
                  <c:v>134.234589</c:v>
                </c:pt>
                <c:pt idx="590">
                  <c:v>134.56395000000001</c:v>
                </c:pt>
                <c:pt idx="591">
                  <c:v>131.458618</c:v>
                </c:pt>
                <c:pt idx="592">
                  <c:v>132.634872</c:v>
                </c:pt>
                <c:pt idx="593">
                  <c:v>131.36451700000001</c:v>
                </c:pt>
                <c:pt idx="594">
                  <c:v>133.95228599999999</c:v>
                </c:pt>
                <c:pt idx="595">
                  <c:v>133.293564</c:v>
                </c:pt>
                <c:pt idx="596">
                  <c:v>135.50494399999999</c:v>
                </c:pt>
                <c:pt idx="597">
                  <c:v>132.25848400000001</c:v>
                </c:pt>
                <c:pt idx="598">
                  <c:v>132.54078699999999</c:v>
                </c:pt>
                <c:pt idx="599">
                  <c:v>130.752869</c:v>
                </c:pt>
                <c:pt idx="600">
                  <c:v>131.552719</c:v>
                </c:pt>
                <c:pt idx="601">
                  <c:v>129.05903599999999</c:v>
                </c:pt>
                <c:pt idx="602">
                  <c:v>127.177025</c:v>
                </c:pt>
                <c:pt idx="603">
                  <c:v>128.494461</c:v>
                </c:pt>
                <c:pt idx="604">
                  <c:v>126.65949999999999</c:v>
                </c:pt>
                <c:pt idx="605">
                  <c:v>127.412277</c:v>
                </c:pt>
                <c:pt idx="606">
                  <c:v>127.788696</c:v>
                </c:pt>
                <c:pt idx="607">
                  <c:v>128.40034499999999</c:v>
                </c:pt>
                <c:pt idx="608">
                  <c:v>128.1651</c:v>
                </c:pt>
                <c:pt idx="609">
                  <c:v>128.494461</c:v>
                </c:pt>
                <c:pt idx="610">
                  <c:v>129.01200900000001</c:v>
                </c:pt>
                <c:pt idx="611">
                  <c:v>129.62365700000001</c:v>
                </c:pt>
                <c:pt idx="612">
                  <c:v>129.95301799999999</c:v>
                </c:pt>
                <c:pt idx="613">
                  <c:v>129.43545499999999</c:v>
                </c:pt>
                <c:pt idx="614">
                  <c:v>128.44740300000001</c:v>
                </c:pt>
                <c:pt idx="615">
                  <c:v>128.682648</c:v>
                </c:pt>
                <c:pt idx="616">
                  <c:v>129.43545499999999</c:v>
                </c:pt>
                <c:pt idx="617">
                  <c:v>130.14122</c:v>
                </c:pt>
                <c:pt idx="618">
                  <c:v>131.12927199999999</c:v>
                </c:pt>
                <c:pt idx="619">
                  <c:v>130.37645000000001</c:v>
                </c:pt>
                <c:pt idx="620">
                  <c:v>131.03517199999999</c:v>
                </c:pt>
                <c:pt idx="621">
                  <c:v>127.600494</c:v>
                </c:pt>
                <c:pt idx="622">
                  <c:v>128.58853099999999</c:v>
                </c:pt>
                <c:pt idx="623">
                  <c:v>130.23530600000001</c:v>
                </c:pt>
                <c:pt idx="624">
                  <c:v>129.24726899999999</c:v>
                </c:pt>
                <c:pt idx="625">
                  <c:v>129.29431199999999</c:v>
                </c:pt>
                <c:pt idx="626">
                  <c:v>128.91789199999999</c:v>
                </c:pt>
                <c:pt idx="627">
                  <c:v>128.1651</c:v>
                </c:pt>
                <c:pt idx="628">
                  <c:v>130.04710399999999</c:v>
                </c:pt>
                <c:pt idx="629">
                  <c:v>129.52954099999999</c:v>
                </c:pt>
                <c:pt idx="630">
                  <c:v>129.62365700000001</c:v>
                </c:pt>
                <c:pt idx="631">
                  <c:v>132.44667100000001</c:v>
                </c:pt>
                <c:pt idx="632">
                  <c:v>131.78797900000001</c:v>
                </c:pt>
                <c:pt idx="633">
                  <c:v>131.458618</c:v>
                </c:pt>
                <c:pt idx="634">
                  <c:v>129.62365700000001</c:v>
                </c:pt>
                <c:pt idx="635">
                  <c:v>133.152435</c:v>
                </c:pt>
                <c:pt idx="636">
                  <c:v>131.69386299999999</c:v>
                </c:pt>
                <c:pt idx="637">
                  <c:v>132.25848400000001</c:v>
                </c:pt>
                <c:pt idx="638">
                  <c:v>131.88206500000001</c:v>
                </c:pt>
                <c:pt idx="639">
                  <c:v>132.82307399999999</c:v>
                </c:pt>
                <c:pt idx="640">
                  <c:v>131.1763</c:v>
                </c:pt>
                <c:pt idx="641">
                  <c:v>130.18826300000001</c:v>
                </c:pt>
                <c:pt idx="642">
                  <c:v>130.94105500000001</c:v>
                </c:pt>
                <c:pt idx="643">
                  <c:v>133.85818499999999</c:v>
                </c:pt>
                <c:pt idx="644">
                  <c:v>135.59904499999999</c:v>
                </c:pt>
                <c:pt idx="645">
                  <c:v>135.64608799999999</c:v>
                </c:pt>
                <c:pt idx="646">
                  <c:v>134.79917900000001</c:v>
                </c:pt>
                <c:pt idx="647">
                  <c:v>134.89331100000001</c:v>
                </c:pt>
                <c:pt idx="648">
                  <c:v>135.975449</c:v>
                </c:pt>
                <c:pt idx="649">
                  <c:v>136.445953</c:v>
                </c:pt>
                <c:pt idx="650">
                  <c:v>137.81040999999999</c:v>
                </c:pt>
                <c:pt idx="651">
                  <c:v>137.95156900000001</c:v>
                </c:pt>
                <c:pt idx="652">
                  <c:v>139.83358799999999</c:v>
                </c:pt>
                <c:pt idx="653">
                  <c:v>141.668533</c:v>
                </c:pt>
                <c:pt idx="654">
                  <c:v>139.31603999999999</c:v>
                </c:pt>
                <c:pt idx="655">
                  <c:v>141.24508700000001</c:v>
                </c:pt>
                <c:pt idx="656">
                  <c:v>138.892563</c:v>
                </c:pt>
                <c:pt idx="657">
                  <c:v>140.16291799999999</c:v>
                </c:pt>
                <c:pt idx="658">
                  <c:v>141.15097</c:v>
                </c:pt>
                <c:pt idx="659">
                  <c:v>139.83358799999999</c:v>
                </c:pt>
                <c:pt idx="660">
                  <c:v>138.37501499999999</c:v>
                </c:pt>
                <c:pt idx="661">
                  <c:v>140.63342299999999</c:v>
                </c:pt>
                <c:pt idx="662">
                  <c:v>142.37429800000001</c:v>
                </c:pt>
                <c:pt idx="663">
                  <c:v>141.33918800000001</c:v>
                </c:pt>
                <c:pt idx="664">
                  <c:v>143.033005</c:v>
                </c:pt>
                <c:pt idx="665">
                  <c:v>143.36236600000001</c:v>
                </c:pt>
                <c:pt idx="666">
                  <c:v>143.97399899999999</c:v>
                </c:pt>
                <c:pt idx="667">
                  <c:v>144.58566300000001</c:v>
                </c:pt>
                <c:pt idx="668">
                  <c:v>144.209259</c:v>
                </c:pt>
                <c:pt idx="669">
                  <c:v>144.53862000000001</c:v>
                </c:pt>
                <c:pt idx="670">
                  <c:v>144.820908</c:v>
                </c:pt>
                <c:pt idx="671">
                  <c:v>145.80896000000001</c:v>
                </c:pt>
                <c:pt idx="672">
                  <c:v>145.85601800000001</c:v>
                </c:pt>
                <c:pt idx="673">
                  <c:v>147.92622399999999</c:v>
                </c:pt>
                <c:pt idx="674">
                  <c:v>145.29139699999999</c:v>
                </c:pt>
                <c:pt idx="675">
                  <c:v>146.091263</c:v>
                </c:pt>
                <c:pt idx="676">
                  <c:v>143.832855</c:v>
                </c:pt>
                <c:pt idx="677">
                  <c:v>140.72753900000001</c:v>
                </c:pt>
                <c:pt idx="678">
                  <c:v>141.57444799999999</c:v>
                </c:pt>
                <c:pt idx="679">
                  <c:v>137.66926599999999</c:v>
                </c:pt>
                <c:pt idx="680">
                  <c:v>133.66999799999999</c:v>
                </c:pt>
                <c:pt idx="681">
                  <c:v>135.975449</c:v>
                </c:pt>
                <c:pt idx="682">
                  <c:v>139.12782300000001</c:v>
                </c:pt>
                <c:pt idx="683">
                  <c:v>142.5625</c:v>
                </c:pt>
                <c:pt idx="684">
                  <c:v>144.39746099999999</c:v>
                </c:pt>
                <c:pt idx="685">
                  <c:v>138.280914</c:v>
                </c:pt>
                <c:pt idx="686">
                  <c:v>133.058334</c:v>
                </c:pt>
                <c:pt idx="687">
                  <c:v>127.224098</c:v>
                </c:pt>
                <c:pt idx="688">
                  <c:v>126.00076300000001</c:v>
                </c:pt>
                <c:pt idx="689">
                  <c:v>111.085831</c:v>
                </c:pt>
                <c:pt idx="690">
                  <c:v>110.662369</c:v>
                </c:pt>
                <c:pt idx="691">
                  <c:v>105.110428</c:v>
                </c:pt>
                <c:pt idx="692">
                  <c:v>102.804962</c:v>
                </c:pt>
                <c:pt idx="693">
                  <c:v>93.234932000000001</c:v>
                </c:pt>
                <c:pt idx="694">
                  <c:v>95.371009999999998</c:v>
                </c:pt>
                <c:pt idx="695">
                  <c:v>95.088714999999993</c:v>
                </c:pt>
                <c:pt idx="696">
                  <c:v>97.300078999999997</c:v>
                </c:pt>
                <c:pt idx="697">
                  <c:v>110.050713</c:v>
                </c:pt>
                <c:pt idx="698">
                  <c:v>113.108986</c:v>
                </c:pt>
                <c:pt idx="699">
                  <c:v>118.00221999999999</c:v>
                </c:pt>
                <c:pt idx="700">
                  <c:v>110.70942700000001</c:v>
                </c:pt>
                <c:pt idx="701">
                  <c:v>118.096321</c:v>
                </c:pt>
                <c:pt idx="702">
                  <c:v>117.62582399999999</c:v>
                </c:pt>
                <c:pt idx="703">
                  <c:v>114.238197</c:v>
                </c:pt>
                <c:pt idx="704">
                  <c:v>112.826683</c:v>
                </c:pt>
                <c:pt idx="705">
                  <c:v>117.719917</c:v>
                </c:pt>
                <c:pt idx="706">
                  <c:v>125.106827</c:v>
                </c:pt>
                <c:pt idx="707">
                  <c:v>123.648262</c:v>
                </c:pt>
                <c:pt idx="708">
                  <c:v>124.165817</c:v>
                </c:pt>
                <c:pt idx="709">
                  <c:v>124.824516</c:v>
                </c:pt>
                <c:pt idx="710">
                  <c:v>127.647537</c:v>
                </c:pt>
                <c:pt idx="711">
                  <c:v>125.95373499999999</c:v>
                </c:pt>
                <c:pt idx="712">
                  <c:v>130.65875199999999</c:v>
                </c:pt>
                <c:pt idx="713">
                  <c:v>131.36451700000001</c:v>
                </c:pt>
                <c:pt idx="714">
                  <c:v>129.76480100000001</c:v>
                </c:pt>
                <c:pt idx="715">
                  <c:v>125.295013</c:v>
                </c:pt>
                <c:pt idx="716">
                  <c:v>128.35328699999999</c:v>
                </c:pt>
                <c:pt idx="717">
                  <c:v>129.48251300000001</c:v>
                </c:pt>
                <c:pt idx="718">
                  <c:v>127.36524199999999</c:v>
                </c:pt>
                <c:pt idx="719">
                  <c:v>132.54078699999999</c:v>
                </c:pt>
                <c:pt idx="720">
                  <c:v>130.894012</c:v>
                </c:pt>
                <c:pt idx="721">
                  <c:v>132.681915</c:v>
                </c:pt>
                <c:pt idx="722">
                  <c:v>133.38769500000001</c:v>
                </c:pt>
                <c:pt idx="723">
                  <c:v>131.317474</c:v>
                </c:pt>
                <c:pt idx="724">
                  <c:v>136.06954999999999</c:v>
                </c:pt>
                <c:pt idx="725">
                  <c:v>137.29284699999999</c:v>
                </c:pt>
                <c:pt idx="726">
                  <c:v>139.64537000000001</c:v>
                </c:pt>
                <c:pt idx="727">
                  <c:v>139.78653</c:v>
                </c:pt>
                <c:pt idx="728">
                  <c:v>140.53933699999999</c:v>
                </c:pt>
                <c:pt idx="729">
                  <c:v>141.00984199999999</c:v>
                </c:pt>
                <c:pt idx="730">
                  <c:v>139.927673</c:v>
                </c:pt>
                <c:pt idx="731">
                  <c:v>137.57515000000001</c:v>
                </c:pt>
                <c:pt idx="732">
                  <c:v>138.327957</c:v>
                </c:pt>
                <c:pt idx="733">
                  <c:v>144.350403</c:v>
                </c:pt>
                <c:pt idx="734">
                  <c:v>143.785797</c:v>
                </c:pt>
                <c:pt idx="735">
                  <c:v>144.601135</c:v>
                </c:pt>
                <c:pt idx="736">
                  <c:v>142.730682</c:v>
                </c:pt>
                <c:pt idx="737">
                  <c:v>144.40928600000001</c:v>
                </c:pt>
                <c:pt idx="738">
                  <c:v>147.28692599999999</c:v>
                </c:pt>
                <c:pt idx="739">
                  <c:v>143.25825499999999</c:v>
                </c:pt>
                <c:pt idx="740">
                  <c:v>142.58677700000001</c:v>
                </c:pt>
                <c:pt idx="741">
                  <c:v>143.83377100000001</c:v>
                </c:pt>
                <c:pt idx="742">
                  <c:v>141.86737099999999</c:v>
                </c:pt>
                <c:pt idx="743">
                  <c:v>144.64909399999999</c:v>
                </c:pt>
                <c:pt idx="744">
                  <c:v>148.53391999999999</c:v>
                </c:pt>
                <c:pt idx="745">
                  <c:v>147.47877500000001</c:v>
                </c:pt>
                <c:pt idx="746">
                  <c:v>149.397186</c:v>
                </c:pt>
                <c:pt idx="747">
                  <c:v>147.19101000000001</c:v>
                </c:pt>
                <c:pt idx="748">
                  <c:v>147.430801</c:v>
                </c:pt>
                <c:pt idx="749">
                  <c:v>146.56752</c:v>
                </c:pt>
                <c:pt idx="750">
                  <c:v>144.45725999999999</c:v>
                </c:pt>
                <c:pt idx="751">
                  <c:v>143.35415599999999</c:v>
                </c:pt>
                <c:pt idx="752">
                  <c:v>142.922516</c:v>
                </c:pt>
                <c:pt idx="753">
                  <c:v>148.43798799999999</c:v>
                </c:pt>
                <c:pt idx="754">
                  <c:v>149.589035</c:v>
                </c:pt>
                <c:pt idx="755">
                  <c:v>148.82167100000001</c:v>
                </c:pt>
                <c:pt idx="756">
                  <c:v>151.93910199999999</c:v>
                </c:pt>
                <c:pt idx="757">
                  <c:v>151.07582099999999</c:v>
                </c:pt>
                <c:pt idx="758">
                  <c:v>155.200424</c:v>
                </c:pt>
                <c:pt idx="759">
                  <c:v>149.349243</c:v>
                </c:pt>
                <c:pt idx="760">
                  <c:v>153.80957000000001</c:v>
                </c:pt>
                <c:pt idx="761">
                  <c:v>153.234039</c:v>
                </c:pt>
                <c:pt idx="762">
                  <c:v>153.186081</c:v>
                </c:pt>
                <c:pt idx="763">
                  <c:v>154.48101800000001</c:v>
                </c:pt>
                <c:pt idx="764">
                  <c:v>155.392258</c:v>
                </c:pt>
                <c:pt idx="765">
                  <c:v>158.701538</c:v>
                </c:pt>
                <c:pt idx="766">
                  <c:v>158.26989699999999</c:v>
                </c:pt>
                <c:pt idx="767">
                  <c:v>160.332199</c:v>
                </c:pt>
                <c:pt idx="768">
                  <c:v>161.14752200000001</c:v>
                </c:pt>
                <c:pt idx="769">
                  <c:v>159.75668300000001</c:v>
                </c:pt>
                <c:pt idx="770">
                  <c:v>158.55766299999999</c:v>
                </c:pt>
                <c:pt idx="771">
                  <c:v>159.32502700000001</c:v>
                </c:pt>
                <c:pt idx="772">
                  <c:v>161.24345400000001</c:v>
                </c:pt>
                <c:pt idx="773">
                  <c:v>156.639252</c:v>
                </c:pt>
                <c:pt idx="774">
                  <c:v>157.35865799999999</c:v>
                </c:pt>
                <c:pt idx="775">
                  <c:v>156.35148599999999</c:v>
                </c:pt>
                <c:pt idx="776">
                  <c:v>155.871872</c:v>
                </c:pt>
                <c:pt idx="777">
                  <c:v>159.61277799999999</c:v>
                </c:pt>
                <c:pt idx="778">
                  <c:v>160.90772999999999</c:v>
                </c:pt>
                <c:pt idx="779">
                  <c:v>162.10675000000001</c:v>
                </c:pt>
                <c:pt idx="780">
                  <c:v>161.435303</c:v>
                </c:pt>
                <c:pt idx="781">
                  <c:v>160.14035000000001</c:v>
                </c:pt>
                <c:pt idx="782">
                  <c:v>160.71589700000001</c:v>
                </c:pt>
                <c:pt idx="783">
                  <c:v>157.16682399999999</c:v>
                </c:pt>
                <c:pt idx="784">
                  <c:v>158.74951200000001</c:v>
                </c:pt>
                <c:pt idx="785">
                  <c:v>150.740082</c:v>
                </c:pt>
                <c:pt idx="786">
                  <c:v>148.29411300000001</c:v>
                </c:pt>
                <c:pt idx="787">
                  <c:v>152.08299299999999</c:v>
                </c:pt>
                <c:pt idx="788">
                  <c:v>149.44515999999999</c:v>
                </c:pt>
                <c:pt idx="789">
                  <c:v>150.26048299999999</c:v>
                </c:pt>
                <c:pt idx="790">
                  <c:v>148.24614</c:v>
                </c:pt>
                <c:pt idx="791">
                  <c:v>149.73292499999999</c:v>
                </c:pt>
                <c:pt idx="792">
                  <c:v>146.56752</c:v>
                </c:pt>
                <c:pt idx="793">
                  <c:v>146.99916099999999</c:v>
                </c:pt>
                <c:pt idx="794">
                  <c:v>150.59620699999999</c:v>
                </c:pt>
                <c:pt idx="795">
                  <c:v>149.82884200000001</c:v>
                </c:pt>
                <c:pt idx="796">
                  <c:v>148.29411300000001</c:v>
                </c:pt>
                <c:pt idx="797">
                  <c:v>150.02067600000001</c:v>
                </c:pt>
                <c:pt idx="798">
                  <c:v>149.87678500000001</c:v>
                </c:pt>
                <c:pt idx="799">
                  <c:v>150.97988900000001</c:v>
                </c:pt>
                <c:pt idx="800">
                  <c:v>148.39001500000001</c:v>
                </c:pt>
                <c:pt idx="801">
                  <c:v>148.24614</c:v>
                </c:pt>
                <c:pt idx="802">
                  <c:v>151.84318500000001</c:v>
                </c:pt>
                <c:pt idx="803">
                  <c:v>152.27482599999999</c:v>
                </c:pt>
                <c:pt idx="804">
                  <c:v>153.47384600000001</c:v>
                </c:pt>
                <c:pt idx="805">
                  <c:v>152.418701</c:v>
                </c:pt>
                <c:pt idx="806">
                  <c:v>151.26765399999999</c:v>
                </c:pt>
                <c:pt idx="807">
                  <c:v>151.93910199999999</c:v>
                </c:pt>
                <c:pt idx="808">
                  <c:v>150.69212300000001</c:v>
                </c:pt>
                <c:pt idx="809">
                  <c:v>151.84318500000001</c:v>
                </c:pt>
                <c:pt idx="810">
                  <c:v>145.368515</c:v>
                </c:pt>
                <c:pt idx="811">
                  <c:v>142.63475</c:v>
                </c:pt>
                <c:pt idx="812">
                  <c:v>144.55317700000001</c:v>
                </c:pt>
                <c:pt idx="813">
                  <c:v>143.06639100000001</c:v>
                </c:pt>
                <c:pt idx="814">
                  <c:v>145.416473</c:v>
                </c:pt>
                <c:pt idx="815">
                  <c:v>144.74501000000001</c:v>
                </c:pt>
                <c:pt idx="816">
                  <c:v>147.28692599999999</c:v>
                </c:pt>
                <c:pt idx="817">
                  <c:v>145.368515</c:v>
                </c:pt>
                <c:pt idx="818">
                  <c:v>144.45725999999999</c:v>
                </c:pt>
                <c:pt idx="819">
                  <c:v>142.299026</c:v>
                </c:pt>
                <c:pt idx="820">
                  <c:v>141.627579</c:v>
                </c:pt>
                <c:pt idx="821">
                  <c:v>141.963303</c:v>
                </c:pt>
                <c:pt idx="822">
                  <c:v>141.19593800000001</c:v>
                </c:pt>
                <c:pt idx="823">
                  <c:v>144.21745300000001</c:v>
                </c:pt>
                <c:pt idx="824">
                  <c:v>142.826584</c:v>
                </c:pt>
                <c:pt idx="825">
                  <c:v>141.67553699999999</c:v>
                </c:pt>
                <c:pt idx="826">
                  <c:v>141.00408899999999</c:v>
                </c:pt>
                <c:pt idx="827">
                  <c:v>145.89608799999999</c:v>
                </c:pt>
                <c:pt idx="828">
                  <c:v>145.03277600000001</c:v>
                </c:pt>
                <c:pt idx="829">
                  <c:v>143.68987999999999</c:v>
                </c:pt>
                <c:pt idx="830">
                  <c:v>142.155136</c:v>
                </c:pt>
                <c:pt idx="831">
                  <c:v>142.299026</c:v>
                </c:pt>
                <c:pt idx="832">
                  <c:v>142.922516</c:v>
                </c:pt>
                <c:pt idx="833">
                  <c:v>144.36134300000001</c:v>
                </c:pt>
                <c:pt idx="834">
                  <c:v>139.85304300000001</c:v>
                </c:pt>
                <c:pt idx="835">
                  <c:v>142.63475</c:v>
                </c:pt>
                <c:pt idx="836">
                  <c:v>141.81942699999999</c:v>
                </c:pt>
                <c:pt idx="837">
                  <c:v>142.107178</c:v>
                </c:pt>
                <c:pt idx="838">
                  <c:v>140.71632399999999</c:v>
                </c:pt>
                <c:pt idx="839">
                  <c:v>140.86021400000001</c:v>
                </c:pt>
                <c:pt idx="840">
                  <c:v>138.41421500000001</c:v>
                </c:pt>
                <c:pt idx="841">
                  <c:v>140.62042199999999</c:v>
                </c:pt>
                <c:pt idx="842">
                  <c:v>140.66836499999999</c:v>
                </c:pt>
                <c:pt idx="843">
                  <c:v>135.872299</c:v>
                </c:pt>
                <c:pt idx="844">
                  <c:v>133.37837200000001</c:v>
                </c:pt>
                <c:pt idx="845">
                  <c:v>132.371185</c:v>
                </c:pt>
                <c:pt idx="846">
                  <c:v>132.13137800000001</c:v>
                </c:pt>
                <c:pt idx="847">
                  <c:v>128.726181</c:v>
                </c:pt>
                <c:pt idx="848">
                  <c:v>127.719002</c:v>
                </c:pt>
                <c:pt idx="849">
                  <c:v>124.649536</c:v>
                </c:pt>
                <c:pt idx="850">
                  <c:v>124.07401299999999</c:v>
                </c:pt>
                <c:pt idx="851">
                  <c:v>121.19637299999999</c:v>
                </c:pt>
                <c:pt idx="852">
                  <c:v>120.18920900000001</c:v>
                </c:pt>
                <c:pt idx="853">
                  <c:v>121.340256</c:v>
                </c:pt>
                <c:pt idx="854">
                  <c:v>126.85571299999999</c:v>
                </c:pt>
                <c:pt idx="855">
                  <c:v>128.77413899999999</c:v>
                </c:pt>
                <c:pt idx="856">
                  <c:v>128.48637400000001</c:v>
                </c:pt>
                <c:pt idx="857">
                  <c:v>129.44560200000001</c:v>
                </c:pt>
                <c:pt idx="858">
                  <c:v>123.73828899999999</c:v>
                </c:pt>
                <c:pt idx="859">
                  <c:v>127.335335</c:v>
                </c:pt>
                <c:pt idx="860">
                  <c:v>127.910858</c:v>
                </c:pt>
                <c:pt idx="861">
                  <c:v>131.31603999999999</c:v>
                </c:pt>
                <c:pt idx="862">
                  <c:v>130.06909200000001</c:v>
                </c:pt>
                <c:pt idx="863">
                  <c:v>128.10270700000001</c:v>
                </c:pt>
                <c:pt idx="864">
                  <c:v>131.17218</c:v>
                </c:pt>
                <c:pt idx="865">
                  <c:v>129.30171200000001</c:v>
                </c:pt>
                <c:pt idx="866">
                  <c:v>129.013947</c:v>
                </c:pt>
                <c:pt idx="867">
                  <c:v>127.57513400000001</c:v>
                </c:pt>
                <c:pt idx="868">
                  <c:v>126.85571299999999</c:v>
                </c:pt>
                <c:pt idx="869">
                  <c:v>128.58230599999999</c:v>
                </c:pt>
                <c:pt idx="870">
                  <c:v>130.78848300000001</c:v>
                </c:pt>
                <c:pt idx="871">
                  <c:v>131.459946</c:v>
                </c:pt>
                <c:pt idx="872">
                  <c:v>134.04980499999999</c:v>
                </c:pt>
                <c:pt idx="873">
                  <c:v>132.61099200000001</c:v>
                </c:pt>
                <c:pt idx="874">
                  <c:v>133.810013</c:v>
                </c:pt>
                <c:pt idx="875">
                  <c:v>132.323227</c:v>
                </c:pt>
                <c:pt idx="876">
                  <c:v>130.98034699999999</c:v>
                </c:pt>
                <c:pt idx="877">
                  <c:v>130.356842</c:v>
                </c:pt>
                <c:pt idx="878">
                  <c:v>131.93954500000001</c:v>
                </c:pt>
                <c:pt idx="879">
                  <c:v>131.74771100000001</c:v>
                </c:pt>
                <c:pt idx="880">
                  <c:v>131.41197199999999</c:v>
                </c:pt>
                <c:pt idx="881">
                  <c:v>130.692566</c:v>
                </c:pt>
                <c:pt idx="882">
                  <c:v>132.89875799999999</c:v>
                </c:pt>
                <c:pt idx="883">
                  <c:v>133.85797099999999</c:v>
                </c:pt>
                <c:pt idx="884">
                  <c:v>133.47427400000001</c:v>
                </c:pt>
                <c:pt idx="885">
                  <c:v>135.009018</c:v>
                </c:pt>
                <c:pt idx="886">
                  <c:v>134.57737700000001</c:v>
                </c:pt>
                <c:pt idx="887">
                  <c:v>129.97316000000001</c:v>
                </c:pt>
                <c:pt idx="888">
                  <c:v>131.89158599999999</c:v>
                </c:pt>
                <c:pt idx="889">
                  <c:v>132.56303399999999</c:v>
                </c:pt>
                <c:pt idx="890">
                  <c:v>133.666122</c:v>
                </c:pt>
                <c:pt idx="891">
                  <c:v>134.33757</c:v>
                </c:pt>
                <c:pt idx="892">
                  <c:v>133.57020600000001</c:v>
                </c:pt>
                <c:pt idx="893">
                  <c:v>134.673294</c:v>
                </c:pt>
                <c:pt idx="894">
                  <c:v>133.234467</c:v>
                </c:pt>
                <c:pt idx="895">
                  <c:v>134.43348700000001</c:v>
                </c:pt>
                <c:pt idx="896">
                  <c:v>131.31603999999999</c:v>
                </c:pt>
                <c:pt idx="897">
                  <c:v>132.323227</c:v>
                </c:pt>
                <c:pt idx="898">
                  <c:v>131.459946</c:v>
                </c:pt>
                <c:pt idx="899">
                  <c:v>130.40479999999999</c:v>
                </c:pt>
                <c:pt idx="900">
                  <c:v>130.78848300000001</c:v>
                </c:pt>
                <c:pt idx="901">
                  <c:v>129.54151899999999</c:v>
                </c:pt>
                <c:pt idx="902">
                  <c:v>128.10270700000001</c:v>
                </c:pt>
                <c:pt idx="903">
                  <c:v>128.29454000000001</c:v>
                </c:pt>
                <c:pt idx="904">
                  <c:v>130.30888400000001</c:v>
                </c:pt>
                <c:pt idx="905">
                  <c:v>129.97316000000001</c:v>
                </c:pt>
                <c:pt idx="906">
                  <c:v>130.06909200000001</c:v>
                </c:pt>
                <c:pt idx="907">
                  <c:v>127.479202</c:v>
                </c:pt>
                <c:pt idx="908">
                  <c:v>127.57513400000001</c:v>
                </c:pt>
                <c:pt idx="909">
                  <c:v>128.96597299999999</c:v>
                </c:pt>
                <c:pt idx="910">
                  <c:v>127.383286</c:v>
                </c:pt>
                <c:pt idx="911">
                  <c:v>129.013947</c:v>
                </c:pt>
                <c:pt idx="912">
                  <c:v>127.191452</c:v>
                </c:pt>
                <c:pt idx="913">
                  <c:v>131.31603999999999</c:v>
                </c:pt>
                <c:pt idx="914">
                  <c:v>134.28961200000001</c:v>
                </c:pt>
                <c:pt idx="915">
                  <c:v>131.74771100000001</c:v>
                </c:pt>
                <c:pt idx="916">
                  <c:v>132.85079999999999</c:v>
                </c:pt>
                <c:pt idx="917">
                  <c:v>130.59663399999999</c:v>
                </c:pt>
                <c:pt idx="918">
                  <c:v>129.97316000000001</c:v>
                </c:pt>
                <c:pt idx="919">
                  <c:v>130.021118</c:v>
                </c:pt>
                <c:pt idx="920">
                  <c:v>129.20578</c:v>
                </c:pt>
                <c:pt idx="921">
                  <c:v>129.73335299999999</c:v>
                </c:pt>
                <c:pt idx="922">
                  <c:v>131.02829</c:v>
                </c:pt>
                <c:pt idx="923">
                  <c:v>131.459946</c:v>
                </c:pt>
                <c:pt idx="924">
                  <c:v>133.85797099999999</c:v>
                </c:pt>
                <c:pt idx="925">
                  <c:v>131.02829</c:v>
                </c:pt>
                <c:pt idx="926">
                  <c:v>130.45277400000001</c:v>
                </c:pt>
                <c:pt idx="927">
                  <c:v>131.12420700000001</c:v>
                </c:pt>
                <c:pt idx="928">
                  <c:v>130.98034699999999</c:v>
                </c:pt>
                <c:pt idx="929">
                  <c:v>130.692566</c:v>
                </c:pt>
                <c:pt idx="930">
                  <c:v>129.25375399999999</c:v>
                </c:pt>
                <c:pt idx="931">
                  <c:v>129.54151899999999</c:v>
                </c:pt>
                <c:pt idx="932">
                  <c:v>130.021118</c:v>
                </c:pt>
                <c:pt idx="933">
                  <c:v>130.45277400000001</c:v>
                </c:pt>
                <c:pt idx="934">
                  <c:v>128.96597299999999</c:v>
                </c:pt>
                <c:pt idx="935">
                  <c:v>127.910858</c:v>
                </c:pt>
                <c:pt idx="936">
                  <c:v>127.191452</c:v>
                </c:pt>
                <c:pt idx="937">
                  <c:v>126.376114</c:v>
                </c:pt>
                <c:pt idx="938">
                  <c:v>126.99960299999999</c:v>
                </c:pt>
                <c:pt idx="939">
                  <c:v>131.22013899999999</c:v>
                </c:pt>
                <c:pt idx="940">
                  <c:v>131.07624799999999</c:v>
                </c:pt>
                <c:pt idx="941">
                  <c:v>133.618179</c:v>
                </c:pt>
                <c:pt idx="942">
                  <c:v>133.47427400000001</c:v>
                </c:pt>
                <c:pt idx="943">
                  <c:v>134.62535099999999</c:v>
                </c:pt>
                <c:pt idx="944">
                  <c:v>135.82435599999999</c:v>
                </c:pt>
                <c:pt idx="945">
                  <c:v>132.94671600000001</c:v>
                </c:pt>
                <c:pt idx="946">
                  <c:v>132.85079999999999</c:v>
                </c:pt>
                <c:pt idx="947">
                  <c:v>131.07624799999999</c:v>
                </c:pt>
                <c:pt idx="948">
                  <c:v>130.356842</c:v>
                </c:pt>
                <c:pt idx="949">
                  <c:v>131.79567</c:v>
                </c:pt>
                <c:pt idx="950">
                  <c:v>130.74054000000001</c:v>
                </c:pt>
                <c:pt idx="951">
                  <c:v>132.323227</c:v>
                </c:pt>
                <c:pt idx="952">
                  <c:v>134.91310100000001</c:v>
                </c:pt>
                <c:pt idx="953">
                  <c:v>134.57737700000001</c:v>
                </c:pt>
                <c:pt idx="954">
                  <c:v>135.72843900000001</c:v>
                </c:pt>
                <c:pt idx="955">
                  <c:v>135.92027300000001</c:v>
                </c:pt>
                <c:pt idx="956">
                  <c:v>137.40704299999999</c:v>
                </c:pt>
                <c:pt idx="957">
                  <c:v>138.078506</c:v>
                </c:pt>
                <c:pt idx="958">
                  <c:v>137.263184</c:v>
                </c:pt>
                <c:pt idx="959">
                  <c:v>139.613235</c:v>
                </c:pt>
                <c:pt idx="960">
                  <c:v>141.81942699999999</c:v>
                </c:pt>
                <c:pt idx="961">
                  <c:v>141.48370399999999</c:v>
                </c:pt>
                <c:pt idx="962">
                  <c:v>142.155136</c:v>
                </c:pt>
                <c:pt idx="963">
                  <c:v>142.39494300000001</c:v>
                </c:pt>
                <c:pt idx="964">
                  <c:v>142.39494300000001</c:v>
                </c:pt>
                <c:pt idx="965">
                  <c:v>141.57962000000001</c:v>
                </c:pt>
                <c:pt idx="966">
                  <c:v>141.627579</c:v>
                </c:pt>
                <c:pt idx="967">
                  <c:v>141.33981299999999</c:v>
                </c:pt>
                <c:pt idx="968">
                  <c:v>140.04487599999999</c:v>
                </c:pt>
                <c:pt idx="969">
                  <c:v>140.66836499999999</c:v>
                </c:pt>
                <c:pt idx="970">
                  <c:v>140.476517</c:v>
                </c:pt>
                <c:pt idx="971">
                  <c:v>138.89382900000001</c:v>
                </c:pt>
                <c:pt idx="972">
                  <c:v>138.22238200000001</c:v>
                </c:pt>
                <c:pt idx="973">
                  <c:v>135.680466</c:v>
                </c:pt>
                <c:pt idx="974">
                  <c:v>136.78355400000001</c:v>
                </c:pt>
                <c:pt idx="975">
                  <c:v>137.455017</c:v>
                </c:pt>
                <c:pt idx="976">
                  <c:v>137.455017</c:v>
                </c:pt>
                <c:pt idx="977">
                  <c:v>134.001846</c:v>
                </c:pt>
                <c:pt idx="978">
                  <c:v>133.76203899999999</c:v>
                </c:pt>
                <c:pt idx="979">
                  <c:v>132.85079999999999</c:v>
                </c:pt>
                <c:pt idx="980">
                  <c:v>135.34475699999999</c:v>
                </c:pt>
                <c:pt idx="981">
                  <c:v>135.58454900000001</c:v>
                </c:pt>
                <c:pt idx="982">
                  <c:v>132.85079999999999</c:v>
                </c:pt>
                <c:pt idx="983">
                  <c:v>132.08341999999999</c:v>
                </c:pt>
                <c:pt idx="984">
                  <c:v>132.41914399999999</c:v>
                </c:pt>
                <c:pt idx="985">
                  <c:v>134.38554400000001</c:v>
                </c:pt>
                <c:pt idx="986">
                  <c:v>133.810013</c:v>
                </c:pt>
                <c:pt idx="987">
                  <c:v>133.85797099999999</c:v>
                </c:pt>
                <c:pt idx="988">
                  <c:v>132.467117</c:v>
                </c:pt>
                <c:pt idx="989">
                  <c:v>135.65377799999999</c:v>
                </c:pt>
                <c:pt idx="990">
                  <c:v>134.33007799999999</c:v>
                </c:pt>
                <c:pt idx="991">
                  <c:v>134.477158</c:v>
                </c:pt>
                <c:pt idx="992">
                  <c:v>133.937881</c:v>
                </c:pt>
                <c:pt idx="993">
                  <c:v>130.996353</c:v>
                </c:pt>
                <c:pt idx="994">
                  <c:v>131.53561400000001</c:v>
                </c:pt>
                <c:pt idx="995">
                  <c:v>131.094391</c:v>
                </c:pt>
                <c:pt idx="996">
                  <c:v>131.094391</c:v>
                </c:pt>
                <c:pt idx="997">
                  <c:v>130.89828499999999</c:v>
                </c:pt>
                <c:pt idx="998">
                  <c:v>131.094391</c:v>
                </c:pt>
                <c:pt idx="999">
                  <c:v>132.22198499999999</c:v>
                </c:pt>
                <c:pt idx="1000">
                  <c:v>131.92782600000001</c:v>
                </c:pt>
                <c:pt idx="1001">
                  <c:v>132.467117</c:v>
                </c:pt>
                <c:pt idx="1002">
                  <c:v>130.75122099999999</c:v>
                </c:pt>
                <c:pt idx="1003">
                  <c:v>130.947327</c:v>
                </c:pt>
                <c:pt idx="1004">
                  <c:v>132.22198499999999</c:v>
                </c:pt>
                <c:pt idx="1005">
                  <c:v>134.82034300000001</c:v>
                </c:pt>
                <c:pt idx="1006">
                  <c:v>136.63429300000001</c:v>
                </c:pt>
                <c:pt idx="1007">
                  <c:v>137.46771200000001</c:v>
                </c:pt>
                <c:pt idx="1008">
                  <c:v>141.24269100000001</c:v>
                </c:pt>
                <c:pt idx="1009">
                  <c:v>142.12515300000001</c:v>
                </c:pt>
                <c:pt idx="1010">
                  <c:v>145.01765399999999</c:v>
                </c:pt>
                <c:pt idx="1011">
                  <c:v>145.40986599999999</c:v>
                </c:pt>
                <c:pt idx="1012">
                  <c:v>143.30175800000001</c:v>
                </c:pt>
                <c:pt idx="1013">
                  <c:v>145.01765399999999</c:v>
                </c:pt>
                <c:pt idx="1014">
                  <c:v>145.16473400000001</c:v>
                </c:pt>
                <c:pt idx="1015">
                  <c:v>145.11570699999999</c:v>
                </c:pt>
                <c:pt idx="1016">
                  <c:v>146.04719499999999</c:v>
                </c:pt>
                <c:pt idx="1017">
                  <c:v>144.331299</c:v>
                </c:pt>
                <c:pt idx="1018">
                  <c:v>143.79200700000001</c:v>
                </c:pt>
                <c:pt idx="1019">
                  <c:v>144.91961699999999</c:v>
                </c:pt>
                <c:pt idx="1020">
                  <c:v>144.96864299999999</c:v>
                </c:pt>
                <c:pt idx="1021">
                  <c:v>144.52739</c:v>
                </c:pt>
                <c:pt idx="1022">
                  <c:v>145.75303600000001</c:v>
                </c:pt>
                <c:pt idx="1023">
                  <c:v>142.17417900000001</c:v>
                </c:pt>
                <c:pt idx="1024">
                  <c:v>141.63488799999999</c:v>
                </c:pt>
                <c:pt idx="1025">
                  <c:v>143.64494300000001</c:v>
                </c:pt>
                <c:pt idx="1026">
                  <c:v>143.84103400000001</c:v>
                </c:pt>
                <c:pt idx="1027">
                  <c:v>142.223206</c:v>
                </c:pt>
                <c:pt idx="1028">
                  <c:v>141.04658499999999</c:v>
                </c:pt>
                <c:pt idx="1029">
                  <c:v>140.801468</c:v>
                </c:pt>
                <c:pt idx="1030">
                  <c:v>139.86996500000001</c:v>
                </c:pt>
                <c:pt idx="1031">
                  <c:v>139.820953</c:v>
                </c:pt>
                <c:pt idx="1032">
                  <c:v>141.09561199999999</c:v>
                </c:pt>
                <c:pt idx="1033">
                  <c:v>143.10565199999999</c:v>
                </c:pt>
                <c:pt idx="1034">
                  <c:v>144.870575</c:v>
                </c:pt>
                <c:pt idx="1035">
                  <c:v>142.12515300000001</c:v>
                </c:pt>
                <c:pt idx="1036">
                  <c:v>140.36021400000001</c:v>
                </c:pt>
                <c:pt idx="1037">
                  <c:v>137.369675</c:v>
                </c:pt>
                <c:pt idx="1038">
                  <c:v>139.72290000000001</c:v>
                </c:pt>
                <c:pt idx="1039">
                  <c:v>138.00700399999999</c:v>
                </c:pt>
                <c:pt idx="1040">
                  <c:v>138.79141200000001</c:v>
                </c:pt>
                <c:pt idx="1041">
                  <c:v>137.32064800000001</c:v>
                </c:pt>
                <c:pt idx="1042">
                  <c:v>138.93847700000001</c:v>
                </c:pt>
                <c:pt idx="1043">
                  <c:v>139.57582099999999</c:v>
                </c:pt>
                <c:pt idx="1044">
                  <c:v>140.31120300000001</c:v>
                </c:pt>
                <c:pt idx="1045">
                  <c:v>141.68391399999999</c:v>
                </c:pt>
                <c:pt idx="1046">
                  <c:v>141.53684999999999</c:v>
                </c:pt>
                <c:pt idx="1047">
                  <c:v>143.10565199999999</c:v>
                </c:pt>
                <c:pt idx="1048">
                  <c:v>144.77252200000001</c:v>
                </c:pt>
                <c:pt idx="1049">
                  <c:v>144.42935199999999</c:v>
                </c:pt>
                <c:pt idx="1050">
                  <c:v>144.52739</c:v>
                </c:pt>
                <c:pt idx="1051">
                  <c:v>145.94914199999999</c:v>
                </c:pt>
                <c:pt idx="1052">
                  <c:v>147.174789</c:v>
                </c:pt>
                <c:pt idx="1053">
                  <c:v>147.41992200000001</c:v>
                </c:pt>
                <c:pt idx="1054">
                  <c:v>148.351395</c:v>
                </c:pt>
                <c:pt idx="1055">
                  <c:v>147.91017199999999</c:v>
                </c:pt>
                <c:pt idx="1056">
                  <c:v>146.831604</c:v>
                </c:pt>
                <c:pt idx="1057">
                  <c:v>145.60595699999999</c:v>
                </c:pt>
                <c:pt idx="1058">
                  <c:v>145.262787</c:v>
                </c:pt>
                <c:pt idx="1059">
                  <c:v>145.900116</c:v>
                </c:pt>
                <c:pt idx="1060">
                  <c:v>146.29231300000001</c:v>
                </c:pt>
                <c:pt idx="1061">
                  <c:v>143.252747</c:v>
                </c:pt>
                <c:pt idx="1062">
                  <c:v>143.98812899999999</c:v>
                </c:pt>
                <c:pt idx="1063">
                  <c:v>142.95858799999999</c:v>
                </c:pt>
                <c:pt idx="1064">
                  <c:v>142.66442900000001</c:v>
                </c:pt>
                <c:pt idx="1065">
                  <c:v>142.860535</c:v>
                </c:pt>
                <c:pt idx="1066">
                  <c:v>143.15467799999999</c:v>
                </c:pt>
                <c:pt idx="1067">
                  <c:v>142.02709999999999</c:v>
                </c:pt>
                <c:pt idx="1068">
                  <c:v>141.63488799999999</c:v>
                </c:pt>
                <c:pt idx="1069">
                  <c:v>140.21315000000001</c:v>
                </c:pt>
                <c:pt idx="1070">
                  <c:v>139.428741</c:v>
                </c:pt>
                <c:pt idx="1071">
                  <c:v>139.330704</c:v>
                </c:pt>
                <c:pt idx="1072">
                  <c:v>139.624832</c:v>
                </c:pt>
                <c:pt idx="1073">
                  <c:v>139.968018</c:v>
                </c:pt>
                <c:pt idx="1074">
                  <c:v>137.27162200000001</c:v>
                </c:pt>
                <c:pt idx="1075">
                  <c:v>136.68330399999999</c:v>
                </c:pt>
                <c:pt idx="1076">
                  <c:v>141.830994</c:v>
                </c:pt>
                <c:pt idx="1077">
                  <c:v>140.948532</c:v>
                </c:pt>
                <c:pt idx="1078">
                  <c:v>142.223206</c:v>
                </c:pt>
                <c:pt idx="1079">
                  <c:v>141.04658499999999</c:v>
                </c:pt>
                <c:pt idx="1080">
                  <c:v>139.330704</c:v>
                </c:pt>
                <c:pt idx="1081">
                  <c:v>136.977463</c:v>
                </c:pt>
                <c:pt idx="1082">
                  <c:v>137.41868600000001</c:v>
                </c:pt>
                <c:pt idx="1083">
                  <c:v>137.76187100000001</c:v>
                </c:pt>
                <c:pt idx="1084">
                  <c:v>139.968018</c:v>
                </c:pt>
                <c:pt idx="1085">
                  <c:v>139.968018</c:v>
                </c:pt>
                <c:pt idx="1086">
                  <c:v>140.458282</c:v>
                </c:pt>
                <c:pt idx="1087">
                  <c:v>139.57582099999999</c:v>
                </c:pt>
                <c:pt idx="1088">
                  <c:v>142.419296</c:v>
                </c:pt>
                <c:pt idx="1089">
                  <c:v>143.84103400000001</c:v>
                </c:pt>
                <c:pt idx="1090">
                  <c:v>143.399811</c:v>
                </c:pt>
                <c:pt idx="1091">
                  <c:v>144.62545800000001</c:v>
                </c:pt>
                <c:pt idx="1092">
                  <c:v>144.331299</c:v>
                </c:pt>
                <c:pt idx="1093">
                  <c:v>142.860535</c:v>
                </c:pt>
                <c:pt idx="1094">
                  <c:v>144.47837799999999</c:v>
                </c:pt>
                <c:pt idx="1095">
                  <c:v>144.47837799999999</c:v>
                </c:pt>
                <c:pt idx="1096">
                  <c:v>146.831604</c:v>
                </c:pt>
                <c:pt idx="1097">
                  <c:v>143.15467799999999</c:v>
                </c:pt>
                <c:pt idx="1098">
                  <c:v>143.59591699999999</c:v>
                </c:pt>
                <c:pt idx="1099">
                  <c:v>142.95858799999999</c:v>
                </c:pt>
                <c:pt idx="1100">
                  <c:v>141.43879699999999</c:v>
                </c:pt>
                <c:pt idx="1101">
                  <c:v>142.223206</c:v>
                </c:pt>
                <c:pt idx="1102">
                  <c:v>141.97807299999999</c:v>
                </c:pt>
                <c:pt idx="1103">
                  <c:v>141.38975500000001</c:v>
                </c:pt>
                <c:pt idx="1104">
                  <c:v>140.801468</c:v>
                </c:pt>
                <c:pt idx="1105">
                  <c:v>142.223206</c:v>
                </c:pt>
                <c:pt idx="1106">
                  <c:v>144.13519299999999</c:v>
                </c:pt>
                <c:pt idx="1107">
                  <c:v>144.18421900000001</c:v>
                </c:pt>
                <c:pt idx="1108">
                  <c:v>146.58647199999999</c:v>
                </c:pt>
                <c:pt idx="1109">
                  <c:v>145.55693099999999</c:v>
                </c:pt>
                <c:pt idx="1110">
                  <c:v>145.45889299999999</c:v>
                </c:pt>
                <c:pt idx="1111">
                  <c:v>146.53744499999999</c:v>
                </c:pt>
                <c:pt idx="1112">
                  <c:v>146.53744499999999</c:v>
                </c:pt>
                <c:pt idx="1113">
                  <c:v>145.11570699999999</c:v>
                </c:pt>
                <c:pt idx="1114">
                  <c:v>144.57643100000001</c:v>
                </c:pt>
                <c:pt idx="1115">
                  <c:v>146.43940699999999</c:v>
                </c:pt>
                <c:pt idx="1116">
                  <c:v>146.194275</c:v>
                </c:pt>
                <c:pt idx="1117">
                  <c:v>143.69397000000001</c:v>
                </c:pt>
                <c:pt idx="1118">
                  <c:v>143.84103400000001</c:v>
                </c:pt>
                <c:pt idx="1119">
                  <c:v>144.77252200000001</c:v>
                </c:pt>
                <c:pt idx="1120">
                  <c:v>142.76248200000001</c:v>
                </c:pt>
                <c:pt idx="1121">
                  <c:v>141.88002</c:v>
                </c:pt>
                <c:pt idx="1122">
                  <c:v>141.830994</c:v>
                </c:pt>
                <c:pt idx="1123">
                  <c:v>142.12515300000001</c:v>
                </c:pt>
                <c:pt idx="1124">
                  <c:v>140.26217700000001</c:v>
                </c:pt>
                <c:pt idx="1125">
                  <c:v>139.428741</c:v>
                </c:pt>
                <c:pt idx="1126">
                  <c:v>135.898911</c:v>
                </c:pt>
                <c:pt idx="1127">
                  <c:v>137.85992400000001</c:v>
                </c:pt>
                <c:pt idx="1128">
                  <c:v>135.996948</c:v>
                </c:pt>
                <c:pt idx="1129">
                  <c:v>134.96740700000001</c:v>
                </c:pt>
                <c:pt idx="1130">
                  <c:v>135.35961900000001</c:v>
                </c:pt>
                <c:pt idx="1131">
                  <c:v>135.35961900000001</c:v>
                </c:pt>
                <c:pt idx="1132">
                  <c:v>135.06546</c:v>
                </c:pt>
                <c:pt idx="1133">
                  <c:v>135.65377799999999</c:v>
                </c:pt>
                <c:pt idx="1134">
                  <c:v>136.045975</c:v>
                </c:pt>
                <c:pt idx="1135">
                  <c:v>135.65377799999999</c:v>
                </c:pt>
                <c:pt idx="1136">
                  <c:v>134.82034300000001</c:v>
                </c:pt>
                <c:pt idx="1137">
                  <c:v>135.849884</c:v>
                </c:pt>
                <c:pt idx="1138">
                  <c:v>138.05602999999999</c:v>
                </c:pt>
                <c:pt idx="1139">
                  <c:v>139.77192700000001</c:v>
                </c:pt>
                <c:pt idx="1140">
                  <c:v>137.32064800000001</c:v>
                </c:pt>
                <c:pt idx="1141">
                  <c:v>141.63488799999999</c:v>
                </c:pt>
                <c:pt idx="1142">
                  <c:v>141.24269100000001</c:v>
                </c:pt>
                <c:pt idx="1143">
                  <c:v>142.95858799999999</c:v>
                </c:pt>
                <c:pt idx="1144">
                  <c:v>143.30175800000001</c:v>
                </c:pt>
                <c:pt idx="1145">
                  <c:v>144.77252200000001</c:v>
                </c:pt>
                <c:pt idx="1146">
                  <c:v>143.64494300000001</c:v>
                </c:pt>
                <c:pt idx="1147">
                  <c:v>144.233261</c:v>
                </c:pt>
                <c:pt idx="1148">
                  <c:v>144.331299</c:v>
                </c:pt>
                <c:pt idx="1149">
                  <c:v>143.69397000000001</c:v>
                </c:pt>
                <c:pt idx="1150">
                  <c:v>144.13519299999999</c:v>
                </c:pt>
                <c:pt idx="1151">
                  <c:v>143.98812899999999</c:v>
                </c:pt>
                <c:pt idx="1152">
                  <c:v>142.71345500000001</c:v>
                </c:pt>
                <c:pt idx="1153">
                  <c:v>143.93910199999999</c:v>
                </c:pt>
                <c:pt idx="1154">
                  <c:v>146.04719499999999</c:v>
                </c:pt>
                <c:pt idx="1155">
                  <c:v>148.253342</c:v>
                </c:pt>
                <c:pt idx="1156">
                  <c:v>151.587097</c:v>
                </c:pt>
                <c:pt idx="1157">
                  <c:v>150.99877900000001</c:v>
                </c:pt>
                <c:pt idx="1158">
                  <c:v>152.665649</c:v>
                </c:pt>
                <c:pt idx="1159">
                  <c:v>153.15589900000001</c:v>
                </c:pt>
                <c:pt idx="1160">
                  <c:v>155.067902</c:v>
                </c:pt>
                <c:pt idx="1161">
                  <c:v>158.20555100000001</c:v>
                </c:pt>
                <c:pt idx="1162">
                  <c:v>159.578247</c:v>
                </c:pt>
                <c:pt idx="1163">
                  <c:v>157.02891500000001</c:v>
                </c:pt>
                <c:pt idx="1164">
                  <c:v>152.665649</c:v>
                </c:pt>
                <c:pt idx="1165">
                  <c:v>152.02832000000001</c:v>
                </c:pt>
                <c:pt idx="1166">
                  <c:v>153.008835</c:v>
                </c:pt>
                <c:pt idx="1167">
                  <c:v>151.685135</c:v>
                </c:pt>
                <c:pt idx="1168">
                  <c:v>154.136414</c:v>
                </c:pt>
                <c:pt idx="1169">
                  <c:v>153.253952</c:v>
                </c:pt>
                <c:pt idx="1170">
                  <c:v>152.51857000000001</c:v>
                </c:pt>
                <c:pt idx="1171">
                  <c:v>151.34196499999999</c:v>
                </c:pt>
                <c:pt idx="1172">
                  <c:v>152.91076699999999</c:v>
                </c:pt>
                <c:pt idx="1173">
                  <c:v>154.47959900000001</c:v>
                </c:pt>
                <c:pt idx="1174">
                  <c:v>154.038376</c:v>
                </c:pt>
                <c:pt idx="1175">
                  <c:v>155.36204499999999</c:v>
                </c:pt>
                <c:pt idx="1176">
                  <c:v>153.69519</c:v>
                </c:pt>
                <c:pt idx="1177">
                  <c:v>154.62666300000001</c:v>
                </c:pt>
                <c:pt idx="1178">
                  <c:v>154.62666300000001</c:v>
                </c:pt>
                <c:pt idx="1179">
                  <c:v>156.146469</c:v>
                </c:pt>
                <c:pt idx="1180">
                  <c:v>155.95036300000001</c:v>
                </c:pt>
                <c:pt idx="1181">
                  <c:v>154.67569</c:v>
                </c:pt>
                <c:pt idx="1182">
                  <c:v>153.30299400000001</c:v>
                </c:pt>
                <c:pt idx="1183">
                  <c:v>150.55755600000001</c:v>
                </c:pt>
                <c:pt idx="1184">
                  <c:v>151.587097</c:v>
                </c:pt>
                <c:pt idx="1185">
                  <c:v>149.52801500000001</c:v>
                </c:pt>
                <c:pt idx="1186">
                  <c:v>149.233856</c:v>
                </c:pt>
                <c:pt idx="1187">
                  <c:v>149.233856</c:v>
                </c:pt>
                <c:pt idx="1188">
                  <c:v>149.72410600000001</c:v>
                </c:pt>
                <c:pt idx="1189">
                  <c:v>144.57643100000001</c:v>
                </c:pt>
                <c:pt idx="1190">
                  <c:v>143.399811</c:v>
                </c:pt>
                <c:pt idx="1191">
                  <c:v>142.811508</c:v>
                </c:pt>
                <c:pt idx="1192">
                  <c:v>138.154068</c:v>
                </c:pt>
                <c:pt idx="1193">
                  <c:v>137.76187100000001</c:v>
                </c:pt>
                <c:pt idx="1194">
                  <c:v>134.23202499999999</c:v>
                </c:pt>
                <c:pt idx="1195">
                  <c:v>141.830994</c:v>
                </c:pt>
                <c:pt idx="1196">
                  <c:v>141.24269100000001</c:v>
                </c:pt>
                <c:pt idx="1197">
                  <c:v>143.056625</c:v>
                </c:pt>
                <c:pt idx="1198">
                  <c:v>149.67507900000001</c:v>
                </c:pt>
                <c:pt idx="1199">
                  <c:v>151.587097</c:v>
                </c:pt>
                <c:pt idx="1200">
                  <c:v>158.98994400000001</c:v>
                </c:pt>
                <c:pt idx="1201">
                  <c:v>156.097443</c:v>
                </c:pt>
                <c:pt idx="1202">
                  <c:v>157.91139200000001</c:v>
                </c:pt>
                <c:pt idx="1203">
                  <c:v>157.617233</c:v>
                </c:pt>
                <c:pt idx="1204">
                  <c:v>160.46070900000001</c:v>
                </c:pt>
                <c:pt idx="1205">
                  <c:v>156.293533</c:v>
                </c:pt>
                <c:pt idx="1206">
                  <c:v>155.75427199999999</c:v>
                </c:pt>
                <c:pt idx="1207">
                  <c:v>159.038971</c:v>
                </c:pt>
                <c:pt idx="1208">
                  <c:v>160.411697</c:v>
                </c:pt>
                <c:pt idx="1209">
                  <c:v>161.14707899999999</c:v>
                </c:pt>
                <c:pt idx="1210">
                  <c:v>161.93147300000001</c:v>
                </c:pt>
                <c:pt idx="1211">
                  <c:v>159.82337999999999</c:v>
                </c:pt>
                <c:pt idx="1212">
                  <c:v>161.392212</c:v>
                </c:pt>
                <c:pt idx="1213">
                  <c:v>159.97045900000001</c:v>
                </c:pt>
                <c:pt idx="1214">
                  <c:v>164.922043</c:v>
                </c:pt>
                <c:pt idx="1215">
                  <c:v>162.715881</c:v>
                </c:pt>
                <c:pt idx="1216">
                  <c:v>162.27465799999999</c:v>
                </c:pt>
                <c:pt idx="1217">
                  <c:v>165.020096</c:v>
                </c:pt>
                <c:pt idx="1218">
                  <c:v>163.990555</c:v>
                </c:pt>
                <c:pt idx="1219">
                  <c:v>163.20614599999999</c:v>
                </c:pt>
                <c:pt idx="1220">
                  <c:v>162.76492300000001</c:v>
                </c:pt>
                <c:pt idx="1221">
                  <c:v>165.06912199999999</c:v>
                </c:pt>
                <c:pt idx="1222">
                  <c:v>160.607788</c:v>
                </c:pt>
                <c:pt idx="1223">
                  <c:v>162.32368500000001</c:v>
                </c:pt>
                <c:pt idx="1224">
                  <c:v>162.32368500000001</c:v>
                </c:pt>
                <c:pt idx="1225">
                  <c:v>162.32368500000001</c:v>
                </c:pt>
                <c:pt idx="1226">
                  <c:v>160.75486799999999</c:v>
                </c:pt>
                <c:pt idx="1227">
                  <c:v>160.75486799999999</c:v>
                </c:pt>
                <c:pt idx="1228">
                  <c:v>160.75486799999999</c:v>
                </c:pt>
                <c:pt idx="1229">
                  <c:v>160.215576</c:v>
                </c:pt>
                <c:pt idx="1230">
                  <c:v>162.96101400000001</c:v>
                </c:pt>
                <c:pt idx="1231">
                  <c:v>163.20614599999999</c:v>
                </c:pt>
                <c:pt idx="1232">
                  <c:v>163.35322600000001</c:v>
                </c:pt>
                <c:pt idx="1233">
                  <c:v>163.20614599999999</c:v>
                </c:pt>
                <c:pt idx="1234">
                  <c:v>160.50973500000001</c:v>
                </c:pt>
                <c:pt idx="1235">
                  <c:v>160.50973500000001</c:v>
                </c:pt>
                <c:pt idx="1236">
                  <c:v>160.50973500000001</c:v>
                </c:pt>
                <c:pt idx="1237">
                  <c:v>158.156509</c:v>
                </c:pt>
                <c:pt idx="1238">
                  <c:v>158.156509</c:v>
                </c:pt>
                <c:pt idx="1239">
                  <c:v>158.84286499999999</c:v>
                </c:pt>
                <c:pt idx="1240">
                  <c:v>158.84286499999999</c:v>
                </c:pt>
                <c:pt idx="1241">
                  <c:v>158.940933</c:v>
                </c:pt>
                <c:pt idx="1242">
                  <c:v>161.049026</c:v>
                </c:pt>
                <c:pt idx="1243">
                  <c:v>161</c:v>
                </c:pt>
                <c:pt idx="1244">
                  <c:v>164.199997</c:v>
                </c:pt>
                <c:pt idx="1245">
                  <c:v>162.39999399999999</c:v>
                </c:pt>
                <c:pt idx="1246">
                  <c:v>162.699997</c:v>
                </c:pt>
                <c:pt idx="1247">
                  <c:v>165.85000600000001</c:v>
                </c:pt>
                <c:pt idx="1248">
                  <c:v>165.85000600000001</c:v>
                </c:pt>
                <c:pt idx="1249">
                  <c:v>163.75</c:v>
                </c:pt>
                <c:pt idx="1250">
                  <c:v>163.75</c:v>
                </c:pt>
                <c:pt idx="1251">
                  <c:v>163.75</c:v>
                </c:pt>
                <c:pt idx="1252">
                  <c:v>156.25</c:v>
                </c:pt>
                <c:pt idx="1253">
                  <c:v>154.35000600000001</c:v>
                </c:pt>
                <c:pt idx="1254">
                  <c:v>154.35000600000001</c:v>
                </c:pt>
                <c:pt idx="1255">
                  <c:v>154.35000600000001</c:v>
                </c:pt>
                <c:pt idx="1256">
                  <c:v>156.39999399999999</c:v>
                </c:pt>
                <c:pt idx="1257">
                  <c:v>153.89999399999999</c:v>
                </c:pt>
                <c:pt idx="1258">
                  <c:v>150.89999399999999</c:v>
                </c:pt>
                <c:pt idx="1259">
                  <c:v>150.550003</c:v>
                </c:pt>
                <c:pt idx="1260">
                  <c:v>151.949997</c:v>
                </c:pt>
                <c:pt idx="1261">
                  <c:v>150.10000600000001</c:v>
                </c:pt>
                <c:pt idx="1262">
                  <c:v>151.85000600000001</c:v>
                </c:pt>
                <c:pt idx="1263">
                  <c:v>154.35000600000001</c:v>
                </c:pt>
                <c:pt idx="1264">
                  <c:v>154.300003</c:v>
                </c:pt>
                <c:pt idx="1265">
                  <c:v>154</c:v>
                </c:pt>
                <c:pt idx="1266">
                  <c:v>154.75</c:v>
                </c:pt>
              </c:numCache>
            </c:numRef>
          </c:val>
          <c:smooth val="0"/>
          <c:extLst>
            <c:ext xmlns:c16="http://schemas.microsoft.com/office/drawing/2014/chart" uri="{C3380CC4-5D6E-409C-BE32-E72D297353CC}">
              <c16:uniqueId val="{00000002-3546-4DC3-8C10-A03AFD0C1B88}"/>
            </c:ext>
          </c:extLst>
        </c:ser>
        <c:ser>
          <c:idx val="3"/>
          <c:order val="3"/>
          <c:tx>
            <c:strRef>
              <c:f>'[Project Excel 2 - Portfolio Optimization.xlsx]Raw Wide'!$E$1</c:f>
              <c:strCache>
                <c:ptCount val="1"/>
                <c:pt idx="0">
                  <c:v>FME.DE</c:v>
                </c:pt>
              </c:strCache>
            </c:strRef>
          </c:tx>
          <c:spPr>
            <a:ln w="28575" cap="rnd">
              <a:solidFill>
                <a:schemeClr val="accent1">
                  <a:shade val="92000"/>
                </a:schemeClr>
              </a:solidFill>
              <a:round/>
            </a:ln>
            <a:effectLst/>
          </c:spPr>
          <c:marker>
            <c:symbol val="none"/>
          </c:marker>
          <c:cat>
            <c:numRef>
              <c:f>'[Project Excel 2 - Portfolio Optimization.xlsx]Raw Wide'!$A$2:$A$1268</c:f>
              <c:numCache>
                <c:formatCode>m/d/yyyy</c:formatCode>
                <c:ptCount val="1267"/>
                <c:pt idx="0">
                  <c:v>42907</c:v>
                </c:pt>
                <c:pt idx="1">
                  <c:v>42908</c:v>
                </c:pt>
                <c:pt idx="2">
                  <c:v>42909</c:v>
                </c:pt>
                <c:pt idx="3">
                  <c:v>42912</c:v>
                </c:pt>
                <c:pt idx="4">
                  <c:v>42913</c:v>
                </c:pt>
                <c:pt idx="5">
                  <c:v>42914</c:v>
                </c:pt>
                <c:pt idx="6">
                  <c:v>42915</c:v>
                </c:pt>
                <c:pt idx="7">
                  <c:v>42916</c:v>
                </c:pt>
                <c:pt idx="8">
                  <c:v>42919</c:v>
                </c:pt>
                <c:pt idx="9">
                  <c:v>42920</c:v>
                </c:pt>
                <c:pt idx="10">
                  <c:v>42921</c:v>
                </c:pt>
                <c:pt idx="11">
                  <c:v>42922</c:v>
                </c:pt>
                <c:pt idx="12">
                  <c:v>42923</c:v>
                </c:pt>
                <c:pt idx="13">
                  <c:v>42926</c:v>
                </c:pt>
                <c:pt idx="14">
                  <c:v>42927</c:v>
                </c:pt>
                <c:pt idx="15">
                  <c:v>42928</c:v>
                </c:pt>
                <c:pt idx="16">
                  <c:v>42929</c:v>
                </c:pt>
                <c:pt idx="17">
                  <c:v>42930</c:v>
                </c:pt>
                <c:pt idx="18">
                  <c:v>42933</c:v>
                </c:pt>
                <c:pt idx="19">
                  <c:v>42934</c:v>
                </c:pt>
                <c:pt idx="20">
                  <c:v>42935</c:v>
                </c:pt>
                <c:pt idx="21">
                  <c:v>42936</c:v>
                </c:pt>
                <c:pt idx="22">
                  <c:v>42937</c:v>
                </c:pt>
                <c:pt idx="23">
                  <c:v>42940</c:v>
                </c:pt>
                <c:pt idx="24">
                  <c:v>42941</c:v>
                </c:pt>
                <c:pt idx="25">
                  <c:v>42942</c:v>
                </c:pt>
                <c:pt idx="26">
                  <c:v>42943</c:v>
                </c:pt>
                <c:pt idx="27">
                  <c:v>42944</c:v>
                </c:pt>
                <c:pt idx="28">
                  <c:v>42947</c:v>
                </c:pt>
                <c:pt idx="29">
                  <c:v>42948</c:v>
                </c:pt>
                <c:pt idx="30">
                  <c:v>42949</c:v>
                </c:pt>
                <c:pt idx="31">
                  <c:v>42950</c:v>
                </c:pt>
                <c:pt idx="32">
                  <c:v>42951</c:v>
                </c:pt>
                <c:pt idx="33">
                  <c:v>42954</c:v>
                </c:pt>
                <c:pt idx="34">
                  <c:v>42955</c:v>
                </c:pt>
                <c:pt idx="35">
                  <c:v>42956</c:v>
                </c:pt>
                <c:pt idx="36">
                  <c:v>42957</c:v>
                </c:pt>
                <c:pt idx="37">
                  <c:v>42958</c:v>
                </c:pt>
                <c:pt idx="38">
                  <c:v>42961</c:v>
                </c:pt>
                <c:pt idx="39">
                  <c:v>42962</c:v>
                </c:pt>
                <c:pt idx="40">
                  <c:v>42963</c:v>
                </c:pt>
                <c:pt idx="41">
                  <c:v>42964</c:v>
                </c:pt>
                <c:pt idx="42">
                  <c:v>42965</c:v>
                </c:pt>
                <c:pt idx="43">
                  <c:v>42968</c:v>
                </c:pt>
                <c:pt idx="44">
                  <c:v>42969</c:v>
                </c:pt>
                <c:pt idx="45">
                  <c:v>42970</c:v>
                </c:pt>
                <c:pt idx="46">
                  <c:v>42971</c:v>
                </c:pt>
                <c:pt idx="47">
                  <c:v>42972</c:v>
                </c:pt>
                <c:pt idx="48">
                  <c:v>42975</c:v>
                </c:pt>
                <c:pt idx="49">
                  <c:v>42976</c:v>
                </c:pt>
                <c:pt idx="50">
                  <c:v>42977</c:v>
                </c:pt>
                <c:pt idx="51">
                  <c:v>42978</c:v>
                </c:pt>
                <c:pt idx="52">
                  <c:v>42979</c:v>
                </c:pt>
                <c:pt idx="53">
                  <c:v>42982</c:v>
                </c:pt>
                <c:pt idx="54">
                  <c:v>42983</c:v>
                </c:pt>
                <c:pt idx="55">
                  <c:v>42984</c:v>
                </c:pt>
                <c:pt idx="56">
                  <c:v>42985</c:v>
                </c:pt>
                <c:pt idx="57">
                  <c:v>42986</c:v>
                </c:pt>
                <c:pt idx="58">
                  <c:v>42989</c:v>
                </c:pt>
                <c:pt idx="59">
                  <c:v>42990</c:v>
                </c:pt>
                <c:pt idx="60">
                  <c:v>42991</c:v>
                </c:pt>
                <c:pt idx="61">
                  <c:v>42992</c:v>
                </c:pt>
                <c:pt idx="62">
                  <c:v>42993</c:v>
                </c:pt>
                <c:pt idx="63">
                  <c:v>42996</c:v>
                </c:pt>
                <c:pt idx="64">
                  <c:v>42997</c:v>
                </c:pt>
                <c:pt idx="65">
                  <c:v>42998</c:v>
                </c:pt>
                <c:pt idx="66">
                  <c:v>42999</c:v>
                </c:pt>
                <c:pt idx="67">
                  <c:v>43000</c:v>
                </c:pt>
                <c:pt idx="68">
                  <c:v>43003</c:v>
                </c:pt>
                <c:pt idx="69">
                  <c:v>43004</c:v>
                </c:pt>
                <c:pt idx="70">
                  <c:v>43005</c:v>
                </c:pt>
                <c:pt idx="71">
                  <c:v>43006</c:v>
                </c:pt>
                <c:pt idx="72">
                  <c:v>43007</c:v>
                </c:pt>
                <c:pt idx="73">
                  <c:v>43010</c:v>
                </c:pt>
                <c:pt idx="74">
                  <c:v>43011</c:v>
                </c:pt>
                <c:pt idx="75">
                  <c:v>43012</c:v>
                </c:pt>
                <c:pt idx="76">
                  <c:v>43013</c:v>
                </c:pt>
                <c:pt idx="77">
                  <c:v>43014</c:v>
                </c:pt>
                <c:pt idx="78">
                  <c:v>43017</c:v>
                </c:pt>
                <c:pt idx="79">
                  <c:v>43018</c:v>
                </c:pt>
                <c:pt idx="80">
                  <c:v>43019</c:v>
                </c:pt>
                <c:pt idx="81">
                  <c:v>43020</c:v>
                </c:pt>
                <c:pt idx="82">
                  <c:v>43021</c:v>
                </c:pt>
                <c:pt idx="83">
                  <c:v>43024</c:v>
                </c:pt>
                <c:pt idx="84">
                  <c:v>43025</c:v>
                </c:pt>
                <c:pt idx="85">
                  <c:v>43026</c:v>
                </c:pt>
                <c:pt idx="86">
                  <c:v>43027</c:v>
                </c:pt>
                <c:pt idx="87">
                  <c:v>43028</c:v>
                </c:pt>
                <c:pt idx="88">
                  <c:v>43031</c:v>
                </c:pt>
                <c:pt idx="89">
                  <c:v>43032</c:v>
                </c:pt>
                <c:pt idx="90">
                  <c:v>43033</c:v>
                </c:pt>
                <c:pt idx="91">
                  <c:v>43034</c:v>
                </c:pt>
                <c:pt idx="92">
                  <c:v>43035</c:v>
                </c:pt>
                <c:pt idx="93">
                  <c:v>43038</c:v>
                </c:pt>
                <c:pt idx="94">
                  <c:v>43039</c:v>
                </c:pt>
                <c:pt idx="95">
                  <c:v>43040</c:v>
                </c:pt>
                <c:pt idx="96">
                  <c:v>43041</c:v>
                </c:pt>
                <c:pt idx="97">
                  <c:v>43042</c:v>
                </c:pt>
                <c:pt idx="98">
                  <c:v>43045</c:v>
                </c:pt>
                <c:pt idx="99">
                  <c:v>43046</c:v>
                </c:pt>
                <c:pt idx="100">
                  <c:v>43047</c:v>
                </c:pt>
                <c:pt idx="101">
                  <c:v>43048</c:v>
                </c:pt>
                <c:pt idx="102">
                  <c:v>43049</c:v>
                </c:pt>
                <c:pt idx="103">
                  <c:v>43052</c:v>
                </c:pt>
                <c:pt idx="104">
                  <c:v>43053</c:v>
                </c:pt>
                <c:pt idx="105">
                  <c:v>43054</c:v>
                </c:pt>
                <c:pt idx="106">
                  <c:v>43055</c:v>
                </c:pt>
                <c:pt idx="107">
                  <c:v>43056</c:v>
                </c:pt>
                <c:pt idx="108">
                  <c:v>43059</c:v>
                </c:pt>
                <c:pt idx="109">
                  <c:v>43060</c:v>
                </c:pt>
                <c:pt idx="110">
                  <c:v>43061</c:v>
                </c:pt>
                <c:pt idx="111">
                  <c:v>43062</c:v>
                </c:pt>
                <c:pt idx="112">
                  <c:v>43063</c:v>
                </c:pt>
                <c:pt idx="113">
                  <c:v>43066</c:v>
                </c:pt>
                <c:pt idx="114">
                  <c:v>43067</c:v>
                </c:pt>
                <c:pt idx="115">
                  <c:v>43068</c:v>
                </c:pt>
                <c:pt idx="116">
                  <c:v>43069</c:v>
                </c:pt>
                <c:pt idx="117">
                  <c:v>43070</c:v>
                </c:pt>
                <c:pt idx="118">
                  <c:v>43073</c:v>
                </c:pt>
                <c:pt idx="119">
                  <c:v>43074</c:v>
                </c:pt>
                <c:pt idx="120">
                  <c:v>43075</c:v>
                </c:pt>
                <c:pt idx="121">
                  <c:v>43076</c:v>
                </c:pt>
                <c:pt idx="122">
                  <c:v>43077</c:v>
                </c:pt>
                <c:pt idx="123">
                  <c:v>43080</c:v>
                </c:pt>
                <c:pt idx="124">
                  <c:v>43081</c:v>
                </c:pt>
                <c:pt idx="125">
                  <c:v>43082</c:v>
                </c:pt>
                <c:pt idx="126">
                  <c:v>43083</c:v>
                </c:pt>
                <c:pt idx="127">
                  <c:v>43084</c:v>
                </c:pt>
                <c:pt idx="128">
                  <c:v>43087</c:v>
                </c:pt>
                <c:pt idx="129">
                  <c:v>43088</c:v>
                </c:pt>
                <c:pt idx="130">
                  <c:v>43089</c:v>
                </c:pt>
                <c:pt idx="131">
                  <c:v>43090</c:v>
                </c:pt>
                <c:pt idx="132">
                  <c:v>43091</c:v>
                </c:pt>
                <c:pt idx="133">
                  <c:v>43096</c:v>
                </c:pt>
                <c:pt idx="134">
                  <c:v>43097</c:v>
                </c:pt>
                <c:pt idx="135">
                  <c:v>43098</c:v>
                </c:pt>
                <c:pt idx="136">
                  <c:v>43102</c:v>
                </c:pt>
                <c:pt idx="137">
                  <c:v>43103</c:v>
                </c:pt>
                <c:pt idx="138">
                  <c:v>43104</c:v>
                </c:pt>
                <c:pt idx="139">
                  <c:v>43105</c:v>
                </c:pt>
                <c:pt idx="140">
                  <c:v>43108</c:v>
                </c:pt>
                <c:pt idx="141">
                  <c:v>43109</c:v>
                </c:pt>
                <c:pt idx="142">
                  <c:v>43110</c:v>
                </c:pt>
                <c:pt idx="143">
                  <c:v>43111</c:v>
                </c:pt>
                <c:pt idx="144">
                  <c:v>43112</c:v>
                </c:pt>
                <c:pt idx="145">
                  <c:v>43115</c:v>
                </c:pt>
                <c:pt idx="146">
                  <c:v>43116</c:v>
                </c:pt>
                <c:pt idx="147">
                  <c:v>43117</c:v>
                </c:pt>
                <c:pt idx="148">
                  <c:v>43118</c:v>
                </c:pt>
                <c:pt idx="149">
                  <c:v>43119</c:v>
                </c:pt>
                <c:pt idx="150">
                  <c:v>43122</c:v>
                </c:pt>
                <c:pt idx="151">
                  <c:v>43123</c:v>
                </c:pt>
                <c:pt idx="152">
                  <c:v>43124</c:v>
                </c:pt>
                <c:pt idx="153">
                  <c:v>43125</c:v>
                </c:pt>
                <c:pt idx="154">
                  <c:v>43126</c:v>
                </c:pt>
                <c:pt idx="155">
                  <c:v>43129</c:v>
                </c:pt>
                <c:pt idx="156">
                  <c:v>43130</c:v>
                </c:pt>
                <c:pt idx="157">
                  <c:v>43131</c:v>
                </c:pt>
                <c:pt idx="158">
                  <c:v>43132</c:v>
                </c:pt>
                <c:pt idx="159">
                  <c:v>43133</c:v>
                </c:pt>
                <c:pt idx="160">
                  <c:v>43136</c:v>
                </c:pt>
                <c:pt idx="161">
                  <c:v>43137</c:v>
                </c:pt>
                <c:pt idx="162">
                  <c:v>43138</c:v>
                </c:pt>
                <c:pt idx="163">
                  <c:v>43139</c:v>
                </c:pt>
                <c:pt idx="164">
                  <c:v>43140</c:v>
                </c:pt>
                <c:pt idx="165">
                  <c:v>43143</c:v>
                </c:pt>
                <c:pt idx="166">
                  <c:v>43144</c:v>
                </c:pt>
                <c:pt idx="167">
                  <c:v>43145</c:v>
                </c:pt>
                <c:pt idx="168">
                  <c:v>43146</c:v>
                </c:pt>
                <c:pt idx="169">
                  <c:v>43147</c:v>
                </c:pt>
                <c:pt idx="170">
                  <c:v>43150</c:v>
                </c:pt>
                <c:pt idx="171">
                  <c:v>43151</c:v>
                </c:pt>
                <c:pt idx="172">
                  <c:v>43152</c:v>
                </c:pt>
                <c:pt idx="173">
                  <c:v>43153</c:v>
                </c:pt>
                <c:pt idx="174">
                  <c:v>43154</c:v>
                </c:pt>
                <c:pt idx="175">
                  <c:v>43157</c:v>
                </c:pt>
                <c:pt idx="176">
                  <c:v>43158</c:v>
                </c:pt>
                <c:pt idx="177">
                  <c:v>43159</c:v>
                </c:pt>
                <c:pt idx="178">
                  <c:v>43160</c:v>
                </c:pt>
                <c:pt idx="179">
                  <c:v>43161</c:v>
                </c:pt>
                <c:pt idx="180">
                  <c:v>43164</c:v>
                </c:pt>
                <c:pt idx="181">
                  <c:v>43165</c:v>
                </c:pt>
                <c:pt idx="182">
                  <c:v>43166</c:v>
                </c:pt>
                <c:pt idx="183">
                  <c:v>43167</c:v>
                </c:pt>
                <c:pt idx="184">
                  <c:v>43168</c:v>
                </c:pt>
                <c:pt idx="185">
                  <c:v>43171</c:v>
                </c:pt>
                <c:pt idx="186">
                  <c:v>43172</c:v>
                </c:pt>
                <c:pt idx="187">
                  <c:v>43173</c:v>
                </c:pt>
                <c:pt idx="188">
                  <c:v>43174</c:v>
                </c:pt>
                <c:pt idx="189">
                  <c:v>43175</c:v>
                </c:pt>
                <c:pt idx="190">
                  <c:v>43178</c:v>
                </c:pt>
                <c:pt idx="191">
                  <c:v>43179</c:v>
                </c:pt>
                <c:pt idx="192">
                  <c:v>43180</c:v>
                </c:pt>
                <c:pt idx="193">
                  <c:v>43181</c:v>
                </c:pt>
                <c:pt idx="194">
                  <c:v>43182</c:v>
                </c:pt>
                <c:pt idx="195">
                  <c:v>43185</c:v>
                </c:pt>
                <c:pt idx="196">
                  <c:v>43186</c:v>
                </c:pt>
                <c:pt idx="197">
                  <c:v>43187</c:v>
                </c:pt>
                <c:pt idx="198">
                  <c:v>43188</c:v>
                </c:pt>
                <c:pt idx="199">
                  <c:v>43193</c:v>
                </c:pt>
                <c:pt idx="200">
                  <c:v>43194</c:v>
                </c:pt>
                <c:pt idx="201">
                  <c:v>43195</c:v>
                </c:pt>
                <c:pt idx="202">
                  <c:v>43196</c:v>
                </c:pt>
                <c:pt idx="203">
                  <c:v>43199</c:v>
                </c:pt>
                <c:pt idx="204">
                  <c:v>43200</c:v>
                </c:pt>
                <c:pt idx="205">
                  <c:v>43201</c:v>
                </c:pt>
                <c:pt idx="206">
                  <c:v>43202</c:v>
                </c:pt>
                <c:pt idx="207">
                  <c:v>43203</c:v>
                </c:pt>
                <c:pt idx="208">
                  <c:v>43206</c:v>
                </c:pt>
                <c:pt idx="209">
                  <c:v>43207</c:v>
                </c:pt>
                <c:pt idx="210">
                  <c:v>43208</c:v>
                </c:pt>
                <c:pt idx="211">
                  <c:v>43209</c:v>
                </c:pt>
                <c:pt idx="212">
                  <c:v>43210</c:v>
                </c:pt>
                <c:pt idx="213">
                  <c:v>43213</c:v>
                </c:pt>
                <c:pt idx="214">
                  <c:v>43214</c:v>
                </c:pt>
                <c:pt idx="215">
                  <c:v>43215</c:v>
                </c:pt>
                <c:pt idx="216">
                  <c:v>43216</c:v>
                </c:pt>
                <c:pt idx="217">
                  <c:v>43217</c:v>
                </c:pt>
                <c:pt idx="218">
                  <c:v>43220</c:v>
                </c:pt>
                <c:pt idx="219">
                  <c:v>43222</c:v>
                </c:pt>
                <c:pt idx="220">
                  <c:v>43223</c:v>
                </c:pt>
                <c:pt idx="221">
                  <c:v>43224</c:v>
                </c:pt>
                <c:pt idx="222">
                  <c:v>43227</c:v>
                </c:pt>
                <c:pt idx="223">
                  <c:v>43228</c:v>
                </c:pt>
                <c:pt idx="224">
                  <c:v>43229</c:v>
                </c:pt>
                <c:pt idx="225">
                  <c:v>43230</c:v>
                </c:pt>
                <c:pt idx="226">
                  <c:v>43231</c:v>
                </c:pt>
                <c:pt idx="227">
                  <c:v>43234</c:v>
                </c:pt>
                <c:pt idx="228">
                  <c:v>43235</c:v>
                </c:pt>
                <c:pt idx="229">
                  <c:v>43236</c:v>
                </c:pt>
                <c:pt idx="230">
                  <c:v>43237</c:v>
                </c:pt>
                <c:pt idx="231">
                  <c:v>43238</c:v>
                </c:pt>
                <c:pt idx="232">
                  <c:v>43241</c:v>
                </c:pt>
                <c:pt idx="233">
                  <c:v>43242</c:v>
                </c:pt>
                <c:pt idx="234">
                  <c:v>43243</c:v>
                </c:pt>
                <c:pt idx="235">
                  <c:v>43244</c:v>
                </c:pt>
                <c:pt idx="236">
                  <c:v>43245</c:v>
                </c:pt>
                <c:pt idx="237">
                  <c:v>43248</c:v>
                </c:pt>
                <c:pt idx="238">
                  <c:v>43249</c:v>
                </c:pt>
                <c:pt idx="239">
                  <c:v>43250</c:v>
                </c:pt>
                <c:pt idx="240">
                  <c:v>43251</c:v>
                </c:pt>
                <c:pt idx="241">
                  <c:v>43252</c:v>
                </c:pt>
                <c:pt idx="242">
                  <c:v>43255</c:v>
                </c:pt>
                <c:pt idx="243">
                  <c:v>43256</c:v>
                </c:pt>
                <c:pt idx="244">
                  <c:v>43257</c:v>
                </c:pt>
                <c:pt idx="245">
                  <c:v>43258</c:v>
                </c:pt>
                <c:pt idx="246">
                  <c:v>43259</c:v>
                </c:pt>
                <c:pt idx="247">
                  <c:v>43262</c:v>
                </c:pt>
                <c:pt idx="248">
                  <c:v>43263</c:v>
                </c:pt>
                <c:pt idx="249">
                  <c:v>43264</c:v>
                </c:pt>
                <c:pt idx="250">
                  <c:v>43265</c:v>
                </c:pt>
                <c:pt idx="251">
                  <c:v>43266</c:v>
                </c:pt>
                <c:pt idx="252">
                  <c:v>43269</c:v>
                </c:pt>
                <c:pt idx="253">
                  <c:v>43270</c:v>
                </c:pt>
                <c:pt idx="254">
                  <c:v>43271</c:v>
                </c:pt>
                <c:pt idx="255">
                  <c:v>43272</c:v>
                </c:pt>
                <c:pt idx="256">
                  <c:v>43273</c:v>
                </c:pt>
                <c:pt idx="257">
                  <c:v>43276</c:v>
                </c:pt>
                <c:pt idx="258">
                  <c:v>43277</c:v>
                </c:pt>
                <c:pt idx="259">
                  <c:v>43278</c:v>
                </c:pt>
                <c:pt idx="260">
                  <c:v>43279</c:v>
                </c:pt>
                <c:pt idx="261">
                  <c:v>43280</c:v>
                </c:pt>
                <c:pt idx="262">
                  <c:v>43283</c:v>
                </c:pt>
                <c:pt idx="263">
                  <c:v>43284</c:v>
                </c:pt>
                <c:pt idx="264">
                  <c:v>43285</c:v>
                </c:pt>
                <c:pt idx="265">
                  <c:v>43286</c:v>
                </c:pt>
                <c:pt idx="266">
                  <c:v>43287</c:v>
                </c:pt>
                <c:pt idx="267">
                  <c:v>43290</c:v>
                </c:pt>
                <c:pt idx="268">
                  <c:v>43291</c:v>
                </c:pt>
                <c:pt idx="269">
                  <c:v>43292</c:v>
                </c:pt>
                <c:pt idx="270">
                  <c:v>43293</c:v>
                </c:pt>
                <c:pt idx="271">
                  <c:v>43294</c:v>
                </c:pt>
                <c:pt idx="272">
                  <c:v>43297</c:v>
                </c:pt>
                <c:pt idx="273">
                  <c:v>43298</c:v>
                </c:pt>
                <c:pt idx="274">
                  <c:v>43299</c:v>
                </c:pt>
                <c:pt idx="275">
                  <c:v>43300</c:v>
                </c:pt>
                <c:pt idx="276">
                  <c:v>43301</c:v>
                </c:pt>
                <c:pt idx="277">
                  <c:v>43304</c:v>
                </c:pt>
                <c:pt idx="278">
                  <c:v>43305</c:v>
                </c:pt>
                <c:pt idx="279">
                  <c:v>43306</c:v>
                </c:pt>
                <c:pt idx="280">
                  <c:v>43307</c:v>
                </c:pt>
                <c:pt idx="281">
                  <c:v>43308</c:v>
                </c:pt>
                <c:pt idx="282">
                  <c:v>43311</c:v>
                </c:pt>
                <c:pt idx="283">
                  <c:v>43312</c:v>
                </c:pt>
                <c:pt idx="284">
                  <c:v>43313</c:v>
                </c:pt>
                <c:pt idx="285">
                  <c:v>43314</c:v>
                </c:pt>
                <c:pt idx="286">
                  <c:v>43315</c:v>
                </c:pt>
                <c:pt idx="287">
                  <c:v>43318</c:v>
                </c:pt>
                <c:pt idx="288">
                  <c:v>43319</c:v>
                </c:pt>
                <c:pt idx="289">
                  <c:v>43320</c:v>
                </c:pt>
                <c:pt idx="290">
                  <c:v>43321</c:v>
                </c:pt>
                <c:pt idx="291">
                  <c:v>43322</c:v>
                </c:pt>
                <c:pt idx="292">
                  <c:v>43325</c:v>
                </c:pt>
                <c:pt idx="293">
                  <c:v>43326</c:v>
                </c:pt>
                <c:pt idx="294">
                  <c:v>43327</c:v>
                </c:pt>
                <c:pt idx="295">
                  <c:v>43328</c:v>
                </c:pt>
                <c:pt idx="296">
                  <c:v>43329</c:v>
                </c:pt>
                <c:pt idx="297">
                  <c:v>43332</c:v>
                </c:pt>
                <c:pt idx="298">
                  <c:v>43333</c:v>
                </c:pt>
                <c:pt idx="299">
                  <c:v>43334</c:v>
                </c:pt>
                <c:pt idx="300">
                  <c:v>43335</c:v>
                </c:pt>
                <c:pt idx="301">
                  <c:v>43336</c:v>
                </c:pt>
                <c:pt idx="302">
                  <c:v>43339</c:v>
                </c:pt>
                <c:pt idx="303">
                  <c:v>43340</c:v>
                </c:pt>
                <c:pt idx="304">
                  <c:v>43341</c:v>
                </c:pt>
                <c:pt idx="305">
                  <c:v>43342</c:v>
                </c:pt>
                <c:pt idx="306">
                  <c:v>43343</c:v>
                </c:pt>
                <c:pt idx="307">
                  <c:v>43346</c:v>
                </c:pt>
                <c:pt idx="308">
                  <c:v>43347</c:v>
                </c:pt>
                <c:pt idx="309">
                  <c:v>43348</c:v>
                </c:pt>
                <c:pt idx="310">
                  <c:v>43349</c:v>
                </c:pt>
                <c:pt idx="311">
                  <c:v>43350</c:v>
                </c:pt>
                <c:pt idx="312">
                  <c:v>43353</c:v>
                </c:pt>
                <c:pt idx="313">
                  <c:v>43354</c:v>
                </c:pt>
                <c:pt idx="314">
                  <c:v>43355</c:v>
                </c:pt>
                <c:pt idx="315">
                  <c:v>43356</c:v>
                </c:pt>
                <c:pt idx="316">
                  <c:v>43357</c:v>
                </c:pt>
                <c:pt idx="317">
                  <c:v>43360</c:v>
                </c:pt>
                <c:pt idx="318">
                  <c:v>43361</c:v>
                </c:pt>
                <c:pt idx="319">
                  <c:v>43362</c:v>
                </c:pt>
                <c:pt idx="320">
                  <c:v>43363</c:v>
                </c:pt>
                <c:pt idx="321">
                  <c:v>43364</c:v>
                </c:pt>
                <c:pt idx="322">
                  <c:v>43367</c:v>
                </c:pt>
                <c:pt idx="323">
                  <c:v>43368</c:v>
                </c:pt>
                <c:pt idx="324">
                  <c:v>43369</c:v>
                </c:pt>
                <c:pt idx="325">
                  <c:v>43370</c:v>
                </c:pt>
                <c:pt idx="326">
                  <c:v>43371</c:v>
                </c:pt>
                <c:pt idx="327">
                  <c:v>43374</c:v>
                </c:pt>
                <c:pt idx="328">
                  <c:v>43375</c:v>
                </c:pt>
                <c:pt idx="329">
                  <c:v>43377</c:v>
                </c:pt>
                <c:pt idx="330">
                  <c:v>43378</c:v>
                </c:pt>
                <c:pt idx="331">
                  <c:v>43381</c:v>
                </c:pt>
                <c:pt idx="332">
                  <c:v>43382</c:v>
                </c:pt>
                <c:pt idx="333">
                  <c:v>43383</c:v>
                </c:pt>
                <c:pt idx="334">
                  <c:v>43384</c:v>
                </c:pt>
                <c:pt idx="335">
                  <c:v>43385</c:v>
                </c:pt>
                <c:pt idx="336">
                  <c:v>43388</c:v>
                </c:pt>
                <c:pt idx="337">
                  <c:v>43389</c:v>
                </c:pt>
                <c:pt idx="338">
                  <c:v>43390</c:v>
                </c:pt>
                <c:pt idx="339">
                  <c:v>43391</c:v>
                </c:pt>
                <c:pt idx="340">
                  <c:v>43392</c:v>
                </c:pt>
                <c:pt idx="341">
                  <c:v>43395</c:v>
                </c:pt>
                <c:pt idx="342">
                  <c:v>43396</c:v>
                </c:pt>
                <c:pt idx="343">
                  <c:v>43397</c:v>
                </c:pt>
                <c:pt idx="344">
                  <c:v>43398</c:v>
                </c:pt>
                <c:pt idx="345">
                  <c:v>43399</c:v>
                </c:pt>
                <c:pt idx="346">
                  <c:v>43402</c:v>
                </c:pt>
                <c:pt idx="347">
                  <c:v>43403</c:v>
                </c:pt>
                <c:pt idx="348">
                  <c:v>43404</c:v>
                </c:pt>
                <c:pt idx="349">
                  <c:v>43405</c:v>
                </c:pt>
                <c:pt idx="350">
                  <c:v>43406</c:v>
                </c:pt>
                <c:pt idx="351">
                  <c:v>43409</c:v>
                </c:pt>
                <c:pt idx="352">
                  <c:v>43410</c:v>
                </c:pt>
                <c:pt idx="353">
                  <c:v>43411</c:v>
                </c:pt>
                <c:pt idx="354">
                  <c:v>43412</c:v>
                </c:pt>
                <c:pt idx="355">
                  <c:v>43413</c:v>
                </c:pt>
                <c:pt idx="356">
                  <c:v>43416</c:v>
                </c:pt>
                <c:pt idx="357">
                  <c:v>43417</c:v>
                </c:pt>
                <c:pt idx="358">
                  <c:v>43418</c:v>
                </c:pt>
                <c:pt idx="359">
                  <c:v>43419</c:v>
                </c:pt>
                <c:pt idx="360">
                  <c:v>43420</c:v>
                </c:pt>
                <c:pt idx="361">
                  <c:v>43423</c:v>
                </c:pt>
                <c:pt idx="362">
                  <c:v>43424</c:v>
                </c:pt>
                <c:pt idx="363">
                  <c:v>43425</c:v>
                </c:pt>
                <c:pt idx="364">
                  <c:v>43426</c:v>
                </c:pt>
                <c:pt idx="365">
                  <c:v>43427</c:v>
                </c:pt>
                <c:pt idx="366">
                  <c:v>43430</c:v>
                </c:pt>
                <c:pt idx="367">
                  <c:v>43431</c:v>
                </c:pt>
                <c:pt idx="368">
                  <c:v>43432</c:v>
                </c:pt>
                <c:pt idx="369">
                  <c:v>43433</c:v>
                </c:pt>
                <c:pt idx="370">
                  <c:v>43434</c:v>
                </c:pt>
                <c:pt idx="371">
                  <c:v>43437</c:v>
                </c:pt>
                <c:pt idx="372">
                  <c:v>43438</c:v>
                </c:pt>
                <c:pt idx="373">
                  <c:v>43439</c:v>
                </c:pt>
                <c:pt idx="374">
                  <c:v>43440</c:v>
                </c:pt>
                <c:pt idx="375">
                  <c:v>43441</c:v>
                </c:pt>
                <c:pt idx="376">
                  <c:v>43444</c:v>
                </c:pt>
                <c:pt idx="377">
                  <c:v>43445</c:v>
                </c:pt>
                <c:pt idx="378">
                  <c:v>43446</c:v>
                </c:pt>
                <c:pt idx="379">
                  <c:v>43447</c:v>
                </c:pt>
                <c:pt idx="380">
                  <c:v>43448</c:v>
                </c:pt>
                <c:pt idx="381">
                  <c:v>43451</c:v>
                </c:pt>
                <c:pt idx="382">
                  <c:v>43452</c:v>
                </c:pt>
                <c:pt idx="383">
                  <c:v>43453</c:v>
                </c:pt>
                <c:pt idx="384">
                  <c:v>43454</c:v>
                </c:pt>
                <c:pt idx="385">
                  <c:v>43455</c:v>
                </c:pt>
                <c:pt idx="386">
                  <c:v>43461</c:v>
                </c:pt>
                <c:pt idx="387">
                  <c:v>43462</c:v>
                </c:pt>
                <c:pt idx="388">
                  <c:v>43467</c:v>
                </c:pt>
                <c:pt idx="389">
                  <c:v>43468</c:v>
                </c:pt>
                <c:pt idx="390">
                  <c:v>43469</c:v>
                </c:pt>
                <c:pt idx="391">
                  <c:v>43472</c:v>
                </c:pt>
                <c:pt idx="392">
                  <c:v>43473</c:v>
                </c:pt>
                <c:pt idx="393">
                  <c:v>43474</c:v>
                </c:pt>
                <c:pt idx="394">
                  <c:v>43475</c:v>
                </c:pt>
                <c:pt idx="395">
                  <c:v>43476</c:v>
                </c:pt>
                <c:pt idx="396">
                  <c:v>43479</c:v>
                </c:pt>
                <c:pt idx="397">
                  <c:v>43480</c:v>
                </c:pt>
                <c:pt idx="398">
                  <c:v>43481</c:v>
                </c:pt>
                <c:pt idx="399">
                  <c:v>43482</c:v>
                </c:pt>
                <c:pt idx="400">
                  <c:v>43483</c:v>
                </c:pt>
                <c:pt idx="401">
                  <c:v>43486</c:v>
                </c:pt>
                <c:pt idx="402">
                  <c:v>43487</c:v>
                </c:pt>
                <c:pt idx="403">
                  <c:v>43488</c:v>
                </c:pt>
                <c:pt idx="404">
                  <c:v>43489</c:v>
                </c:pt>
                <c:pt idx="405">
                  <c:v>43490</c:v>
                </c:pt>
                <c:pt idx="406">
                  <c:v>43493</c:v>
                </c:pt>
                <c:pt idx="407">
                  <c:v>43494</c:v>
                </c:pt>
                <c:pt idx="408">
                  <c:v>43495</c:v>
                </c:pt>
                <c:pt idx="409">
                  <c:v>43496</c:v>
                </c:pt>
                <c:pt idx="410">
                  <c:v>43497</c:v>
                </c:pt>
                <c:pt idx="411">
                  <c:v>43500</c:v>
                </c:pt>
                <c:pt idx="412">
                  <c:v>43501</c:v>
                </c:pt>
                <c:pt idx="413">
                  <c:v>43502</c:v>
                </c:pt>
                <c:pt idx="414">
                  <c:v>43503</c:v>
                </c:pt>
                <c:pt idx="415">
                  <c:v>43504</c:v>
                </c:pt>
                <c:pt idx="416">
                  <c:v>43507</c:v>
                </c:pt>
                <c:pt idx="417">
                  <c:v>43508</c:v>
                </c:pt>
                <c:pt idx="418">
                  <c:v>43509</c:v>
                </c:pt>
                <c:pt idx="419">
                  <c:v>43510</c:v>
                </c:pt>
                <c:pt idx="420">
                  <c:v>43511</c:v>
                </c:pt>
                <c:pt idx="421">
                  <c:v>43514</c:v>
                </c:pt>
                <c:pt idx="422">
                  <c:v>43515</c:v>
                </c:pt>
                <c:pt idx="423">
                  <c:v>43516</c:v>
                </c:pt>
                <c:pt idx="424">
                  <c:v>43517</c:v>
                </c:pt>
                <c:pt idx="425">
                  <c:v>43518</c:v>
                </c:pt>
                <c:pt idx="426">
                  <c:v>43521</c:v>
                </c:pt>
                <c:pt idx="427">
                  <c:v>43522</c:v>
                </c:pt>
                <c:pt idx="428">
                  <c:v>43523</c:v>
                </c:pt>
                <c:pt idx="429">
                  <c:v>43524</c:v>
                </c:pt>
                <c:pt idx="430">
                  <c:v>43525</c:v>
                </c:pt>
                <c:pt idx="431">
                  <c:v>43528</c:v>
                </c:pt>
                <c:pt idx="432">
                  <c:v>43529</c:v>
                </c:pt>
                <c:pt idx="433">
                  <c:v>43530</c:v>
                </c:pt>
                <c:pt idx="434">
                  <c:v>43531</c:v>
                </c:pt>
                <c:pt idx="435">
                  <c:v>43532</c:v>
                </c:pt>
                <c:pt idx="436">
                  <c:v>43535</c:v>
                </c:pt>
                <c:pt idx="437">
                  <c:v>43536</c:v>
                </c:pt>
                <c:pt idx="438">
                  <c:v>43537</c:v>
                </c:pt>
                <c:pt idx="439">
                  <c:v>43538</c:v>
                </c:pt>
                <c:pt idx="440">
                  <c:v>43539</c:v>
                </c:pt>
                <c:pt idx="441">
                  <c:v>43542</c:v>
                </c:pt>
                <c:pt idx="442">
                  <c:v>43543</c:v>
                </c:pt>
                <c:pt idx="443">
                  <c:v>43544</c:v>
                </c:pt>
                <c:pt idx="444">
                  <c:v>43545</c:v>
                </c:pt>
                <c:pt idx="445">
                  <c:v>43546</c:v>
                </c:pt>
                <c:pt idx="446">
                  <c:v>43549</c:v>
                </c:pt>
                <c:pt idx="447">
                  <c:v>43550</c:v>
                </c:pt>
                <c:pt idx="448">
                  <c:v>43551</c:v>
                </c:pt>
                <c:pt idx="449">
                  <c:v>43552</c:v>
                </c:pt>
                <c:pt idx="450">
                  <c:v>43553</c:v>
                </c:pt>
                <c:pt idx="451">
                  <c:v>43556</c:v>
                </c:pt>
                <c:pt idx="452">
                  <c:v>43557</c:v>
                </c:pt>
                <c:pt idx="453">
                  <c:v>43558</c:v>
                </c:pt>
                <c:pt idx="454">
                  <c:v>43559</c:v>
                </c:pt>
                <c:pt idx="455">
                  <c:v>43560</c:v>
                </c:pt>
                <c:pt idx="456">
                  <c:v>43563</c:v>
                </c:pt>
                <c:pt idx="457">
                  <c:v>43564</c:v>
                </c:pt>
                <c:pt idx="458">
                  <c:v>43565</c:v>
                </c:pt>
                <c:pt idx="459">
                  <c:v>43566</c:v>
                </c:pt>
                <c:pt idx="460">
                  <c:v>43567</c:v>
                </c:pt>
                <c:pt idx="461">
                  <c:v>43570</c:v>
                </c:pt>
                <c:pt idx="462">
                  <c:v>43571</c:v>
                </c:pt>
                <c:pt idx="463">
                  <c:v>43572</c:v>
                </c:pt>
                <c:pt idx="464">
                  <c:v>43573</c:v>
                </c:pt>
                <c:pt idx="465">
                  <c:v>43578</c:v>
                </c:pt>
                <c:pt idx="466">
                  <c:v>43579</c:v>
                </c:pt>
                <c:pt idx="467">
                  <c:v>43580</c:v>
                </c:pt>
                <c:pt idx="468">
                  <c:v>43581</c:v>
                </c:pt>
                <c:pt idx="469">
                  <c:v>43584</c:v>
                </c:pt>
                <c:pt idx="470">
                  <c:v>43585</c:v>
                </c:pt>
                <c:pt idx="471">
                  <c:v>43587</c:v>
                </c:pt>
                <c:pt idx="472">
                  <c:v>43588</c:v>
                </c:pt>
                <c:pt idx="473">
                  <c:v>43591</c:v>
                </c:pt>
                <c:pt idx="474">
                  <c:v>43592</c:v>
                </c:pt>
                <c:pt idx="475">
                  <c:v>43593</c:v>
                </c:pt>
                <c:pt idx="476">
                  <c:v>43594</c:v>
                </c:pt>
                <c:pt idx="477">
                  <c:v>43595</c:v>
                </c:pt>
                <c:pt idx="478">
                  <c:v>43598</c:v>
                </c:pt>
                <c:pt idx="479">
                  <c:v>43599</c:v>
                </c:pt>
                <c:pt idx="480">
                  <c:v>43600</c:v>
                </c:pt>
                <c:pt idx="481">
                  <c:v>43601</c:v>
                </c:pt>
                <c:pt idx="482">
                  <c:v>43602</c:v>
                </c:pt>
                <c:pt idx="483">
                  <c:v>43605</c:v>
                </c:pt>
                <c:pt idx="484">
                  <c:v>43606</c:v>
                </c:pt>
                <c:pt idx="485">
                  <c:v>43607</c:v>
                </c:pt>
                <c:pt idx="486">
                  <c:v>43608</c:v>
                </c:pt>
                <c:pt idx="487">
                  <c:v>43609</c:v>
                </c:pt>
                <c:pt idx="488">
                  <c:v>43612</c:v>
                </c:pt>
                <c:pt idx="489">
                  <c:v>43613</c:v>
                </c:pt>
                <c:pt idx="490">
                  <c:v>43614</c:v>
                </c:pt>
                <c:pt idx="491">
                  <c:v>43615</c:v>
                </c:pt>
                <c:pt idx="492">
                  <c:v>43616</c:v>
                </c:pt>
                <c:pt idx="493">
                  <c:v>43619</c:v>
                </c:pt>
                <c:pt idx="494">
                  <c:v>43620</c:v>
                </c:pt>
                <c:pt idx="495">
                  <c:v>43621</c:v>
                </c:pt>
                <c:pt idx="496">
                  <c:v>43622</c:v>
                </c:pt>
                <c:pt idx="497">
                  <c:v>43623</c:v>
                </c:pt>
                <c:pt idx="498">
                  <c:v>43627</c:v>
                </c:pt>
                <c:pt idx="499">
                  <c:v>43628</c:v>
                </c:pt>
                <c:pt idx="500">
                  <c:v>43629</c:v>
                </c:pt>
                <c:pt idx="501">
                  <c:v>43630</c:v>
                </c:pt>
                <c:pt idx="502">
                  <c:v>43633</c:v>
                </c:pt>
                <c:pt idx="503">
                  <c:v>43634</c:v>
                </c:pt>
                <c:pt idx="504">
                  <c:v>43635</c:v>
                </c:pt>
                <c:pt idx="505">
                  <c:v>43636</c:v>
                </c:pt>
                <c:pt idx="506">
                  <c:v>43637</c:v>
                </c:pt>
                <c:pt idx="507">
                  <c:v>43640</c:v>
                </c:pt>
                <c:pt idx="508">
                  <c:v>43641</c:v>
                </c:pt>
                <c:pt idx="509">
                  <c:v>43642</c:v>
                </c:pt>
                <c:pt idx="510">
                  <c:v>43643</c:v>
                </c:pt>
                <c:pt idx="511">
                  <c:v>43644</c:v>
                </c:pt>
                <c:pt idx="512">
                  <c:v>43647</c:v>
                </c:pt>
                <c:pt idx="513">
                  <c:v>43648</c:v>
                </c:pt>
                <c:pt idx="514">
                  <c:v>43649</c:v>
                </c:pt>
                <c:pt idx="515">
                  <c:v>43650</c:v>
                </c:pt>
                <c:pt idx="516">
                  <c:v>43651</c:v>
                </c:pt>
                <c:pt idx="517">
                  <c:v>43654</c:v>
                </c:pt>
                <c:pt idx="518">
                  <c:v>43655</c:v>
                </c:pt>
                <c:pt idx="519">
                  <c:v>43656</c:v>
                </c:pt>
                <c:pt idx="520">
                  <c:v>43657</c:v>
                </c:pt>
                <c:pt idx="521">
                  <c:v>43658</c:v>
                </c:pt>
                <c:pt idx="522">
                  <c:v>43661</c:v>
                </c:pt>
                <c:pt idx="523">
                  <c:v>43662</c:v>
                </c:pt>
                <c:pt idx="524">
                  <c:v>43663</c:v>
                </c:pt>
                <c:pt idx="525">
                  <c:v>43664</c:v>
                </c:pt>
                <c:pt idx="526">
                  <c:v>43665</c:v>
                </c:pt>
                <c:pt idx="527">
                  <c:v>43668</c:v>
                </c:pt>
                <c:pt idx="528">
                  <c:v>43669</c:v>
                </c:pt>
                <c:pt idx="529">
                  <c:v>43670</c:v>
                </c:pt>
                <c:pt idx="530">
                  <c:v>43671</c:v>
                </c:pt>
                <c:pt idx="531">
                  <c:v>43672</c:v>
                </c:pt>
                <c:pt idx="532">
                  <c:v>43675</c:v>
                </c:pt>
                <c:pt idx="533">
                  <c:v>43676</c:v>
                </c:pt>
                <c:pt idx="534">
                  <c:v>43677</c:v>
                </c:pt>
                <c:pt idx="535">
                  <c:v>43678</c:v>
                </c:pt>
                <c:pt idx="536">
                  <c:v>43679</c:v>
                </c:pt>
                <c:pt idx="537">
                  <c:v>43682</c:v>
                </c:pt>
                <c:pt idx="538">
                  <c:v>43683</c:v>
                </c:pt>
                <c:pt idx="539">
                  <c:v>43684</c:v>
                </c:pt>
                <c:pt idx="540">
                  <c:v>43685</c:v>
                </c:pt>
                <c:pt idx="541">
                  <c:v>43686</c:v>
                </c:pt>
                <c:pt idx="542">
                  <c:v>43689</c:v>
                </c:pt>
                <c:pt idx="543">
                  <c:v>43690</c:v>
                </c:pt>
                <c:pt idx="544">
                  <c:v>43691</c:v>
                </c:pt>
                <c:pt idx="545">
                  <c:v>43692</c:v>
                </c:pt>
                <c:pt idx="546">
                  <c:v>43693</c:v>
                </c:pt>
                <c:pt idx="547">
                  <c:v>43696</c:v>
                </c:pt>
                <c:pt idx="548">
                  <c:v>43697</c:v>
                </c:pt>
                <c:pt idx="549">
                  <c:v>43698</c:v>
                </c:pt>
                <c:pt idx="550">
                  <c:v>43699</c:v>
                </c:pt>
                <c:pt idx="551">
                  <c:v>43700</c:v>
                </c:pt>
                <c:pt idx="552">
                  <c:v>43703</c:v>
                </c:pt>
                <c:pt idx="553">
                  <c:v>43704</c:v>
                </c:pt>
                <c:pt idx="554">
                  <c:v>43705</c:v>
                </c:pt>
                <c:pt idx="555">
                  <c:v>43706</c:v>
                </c:pt>
                <c:pt idx="556">
                  <c:v>43707</c:v>
                </c:pt>
                <c:pt idx="557">
                  <c:v>43710</c:v>
                </c:pt>
                <c:pt idx="558">
                  <c:v>43711</c:v>
                </c:pt>
                <c:pt idx="559">
                  <c:v>43712</c:v>
                </c:pt>
                <c:pt idx="560">
                  <c:v>43713</c:v>
                </c:pt>
                <c:pt idx="561">
                  <c:v>43714</c:v>
                </c:pt>
                <c:pt idx="562">
                  <c:v>43717</c:v>
                </c:pt>
                <c:pt idx="563">
                  <c:v>43718</c:v>
                </c:pt>
                <c:pt idx="564">
                  <c:v>43719</c:v>
                </c:pt>
                <c:pt idx="565">
                  <c:v>43720</c:v>
                </c:pt>
                <c:pt idx="566">
                  <c:v>43721</c:v>
                </c:pt>
                <c:pt idx="567">
                  <c:v>43724</c:v>
                </c:pt>
                <c:pt idx="568">
                  <c:v>43725</c:v>
                </c:pt>
                <c:pt idx="569">
                  <c:v>43726</c:v>
                </c:pt>
                <c:pt idx="570">
                  <c:v>43727</c:v>
                </c:pt>
                <c:pt idx="571">
                  <c:v>43728</c:v>
                </c:pt>
                <c:pt idx="572">
                  <c:v>43731</c:v>
                </c:pt>
                <c:pt idx="573">
                  <c:v>43732</c:v>
                </c:pt>
                <c:pt idx="574">
                  <c:v>43733</c:v>
                </c:pt>
                <c:pt idx="575">
                  <c:v>43734</c:v>
                </c:pt>
                <c:pt idx="576">
                  <c:v>43735</c:v>
                </c:pt>
                <c:pt idx="577">
                  <c:v>43738</c:v>
                </c:pt>
                <c:pt idx="578">
                  <c:v>43739</c:v>
                </c:pt>
                <c:pt idx="579">
                  <c:v>43740</c:v>
                </c:pt>
                <c:pt idx="580">
                  <c:v>43742</c:v>
                </c:pt>
                <c:pt idx="581">
                  <c:v>43745</c:v>
                </c:pt>
                <c:pt idx="582">
                  <c:v>43746</c:v>
                </c:pt>
                <c:pt idx="583">
                  <c:v>43747</c:v>
                </c:pt>
                <c:pt idx="584">
                  <c:v>43748</c:v>
                </c:pt>
                <c:pt idx="585">
                  <c:v>43749</c:v>
                </c:pt>
                <c:pt idx="586">
                  <c:v>43752</c:v>
                </c:pt>
                <c:pt idx="587">
                  <c:v>43753</c:v>
                </c:pt>
                <c:pt idx="588">
                  <c:v>43754</c:v>
                </c:pt>
                <c:pt idx="589">
                  <c:v>43755</c:v>
                </c:pt>
                <c:pt idx="590">
                  <c:v>43756</c:v>
                </c:pt>
                <c:pt idx="591">
                  <c:v>43759</c:v>
                </c:pt>
                <c:pt idx="592">
                  <c:v>43760</c:v>
                </c:pt>
                <c:pt idx="593">
                  <c:v>43761</c:v>
                </c:pt>
                <c:pt idx="594">
                  <c:v>43762</c:v>
                </c:pt>
                <c:pt idx="595">
                  <c:v>43763</c:v>
                </c:pt>
                <c:pt idx="596">
                  <c:v>43766</c:v>
                </c:pt>
                <c:pt idx="597">
                  <c:v>43767</c:v>
                </c:pt>
                <c:pt idx="598">
                  <c:v>43768</c:v>
                </c:pt>
                <c:pt idx="599">
                  <c:v>43769</c:v>
                </c:pt>
                <c:pt idx="600">
                  <c:v>43770</c:v>
                </c:pt>
                <c:pt idx="601">
                  <c:v>43773</c:v>
                </c:pt>
                <c:pt idx="602">
                  <c:v>43774</c:v>
                </c:pt>
                <c:pt idx="603">
                  <c:v>43775</c:v>
                </c:pt>
                <c:pt idx="604">
                  <c:v>43776</c:v>
                </c:pt>
                <c:pt idx="605">
                  <c:v>43777</c:v>
                </c:pt>
                <c:pt idx="606">
                  <c:v>43780</c:v>
                </c:pt>
                <c:pt idx="607">
                  <c:v>43781</c:v>
                </c:pt>
                <c:pt idx="608">
                  <c:v>43782</c:v>
                </c:pt>
                <c:pt idx="609">
                  <c:v>43783</c:v>
                </c:pt>
                <c:pt idx="610">
                  <c:v>43784</c:v>
                </c:pt>
                <c:pt idx="611">
                  <c:v>43787</c:v>
                </c:pt>
                <c:pt idx="612">
                  <c:v>43788</c:v>
                </c:pt>
                <c:pt idx="613">
                  <c:v>43789</c:v>
                </c:pt>
                <c:pt idx="614">
                  <c:v>43790</c:v>
                </c:pt>
                <c:pt idx="615">
                  <c:v>43791</c:v>
                </c:pt>
                <c:pt idx="616">
                  <c:v>43794</c:v>
                </c:pt>
                <c:pt idx="617">
                  <c:v>43795</c:v>
                </c:pt>
                <c:pt idx="618">
                  <c:v>43796</c:v>
                </c:pt>
                <c:pt idx="619">
                  <c:v>43797</c:v>
                </c:pt>
                <c:pt idx="620">
                  <c:v>43798</c:v>
                </c:pt>
                <c:pt idx="621">
                  <c:v>43801</c:v>
                </c:pt>
                <c:pt idx="622">
                  <c:v>43802</c:v>
                </c:pt>
                <c:pt idx="623">
                  <c:v>43803</c:v>
                </c:pt>
                <c:pt idx="624">
                  <c:v>43804</c:v>
                </c:pt>
                <c:pt idx="625">
                  <c:v>43805</c:v>
                </c:pt>
                <c:pt idx="626">
                  <c:v>43808</c:v>
                </c:pt>
                <c:pt idx="627">
                  <c:v>43809</c:v>
                </c:pt>
                <c:pt idx="628">
                  <c:v>43810</c:v>
                </c:pt>
                <c:pt idx="629">
                  <c:v>43811</c:v>
                </c:pt>
                <c:pt idx="630">
                  <c:v>43812</c:v>
                </c:pt>
                <c:pt idx="631">
                  <c:v>43815</c:v>
                </c:pt>
                <c:pt idx="632">
                  <c:v>43816</c:v>
                </c:pt>
                <c:pt idx="633">
                  <c:v>43817</c:v>
                </c:pt>
                <c:pt idx="634">
                  <c:v>43818</c:v>
                </c:pt>
                <c:pt idx="635">
                  <c:v>43819</c:v>
                </c:pt>
                <c:pt idx="636">
                  <c:v>43822</c:v>
                </c:pt>
                <c:pt idx="637">
                  <c:v>43826</c:v>
                </c:pt>
                <c:pt idx="638">
                  <c:v>43829</c:v>
                </c:pt>
                <c:pt idx="639">
                  <c:v>43832</c:v>
                </c:pt>
                <c:pt idx="640">
                  <c:v>43833</c:v>
                </c:pt>
                <c:pt idx="641">
                  <c:v>43836</c:v>
                </c:pt>
                <c:pt idx="642">
                  <c:v>43837</c:v>
                </c:pt>
                <c:pt idx="643">
                  <c:v>43838</c:v>
                </c:pt>
                <c:pt idx="644">
                  <c:v>43839</c:v>
                </c:pt>
                <c:pt idx="645">
                  <c:v>43840</c:v>
                </c:pt>
                <c:pt idx="646">
                  <c:v>43843</c:v>
                </c:pt>
                <c:pt idx="647">
                  <c:v>43844</c:v>
                </c:pt>
                <c:pt idx="648">
                  <c:v>43845</c:v>
                </c:pt>
                <c:pt idx="649">
                  <c:v>43846</c:v>
                </c:pt>
                <c:pt idx="650">
                  <c:v>43847</c:v>
                </c:pt>
                <c:pt idx="651">
                  <c:v>43850</c:v>
                </c:pt>
                <c:pt idx="652">
                  <c:v>43851</c:v>
                </c:pt>
                <c:pt idx="653">
                  <c:v>43852</c:v>
                </c:pt>
                <c:pt idx="654">
                  <c:v>43853</c:v>
                </c:pt>
                <c:pt idx="655">
                  <c:v>43854</c:v>
                </c:pt>
                <c:pt idx="656">
                  <c:v>43857</c:v>
                </c:pt>
                <c:pt idx="657">
                  <c:v>43858</c:v>
                </c:pt>
                <c:pt idx="658">
                  <c:v>43859</c:v>
                </c:pt>
                <c:pt idx="659">
                  <c:v>43860</c:v>
                </c:pt>
                <c:pt idx="660">
                  <c:v>43861</c:v>
                </c:pt>
                <c:pt idx="661">
                  <c:v>43864</c:v>
                </c:pt>
                <c:pt idx="662">
                  <c:v>43865</c:v>
                </c:pt>
                <c:pt idx="663">
                  <c:v>43866</c:v>
                </c:pt>
                <c:pt idx="664">
                  <c:v>43867</c:v>
                </c:pt>
                <c:pt idx="665">
                  <c:v>43868</c:v>
                </c:pt>
                <c:pt idx="666">
                  <c:v>43871</c:v>
                </c:pt>
                <c:pt idx="667">
                  <c:v>43872</c:v>
                </c:pt>
                <c:pt idx="668">
                  <c:v>43873</c:v>
                </c:pt>
                <c:pt idx="669">
                  <c:v>43874</c:v>
                </c:pt>
                <c:pt idx="670">
                  <c:v>43875</c:v>
                </c:pt>
                <c:pt idx="671">
                  <c:v>43878</c:v>
                </c:pt>
                <c:pt idx="672">
                  <c:v>43879</c:v>
                </c:pt>
                <c:pt idx="673">
                  <c:v>43880</c:v>
                </c:pt>
                <c:pt idx="674">
                  <c:v>43881</c:v>
                </c:pt>
                <c:pt idx="675">
                  <c:v>43882</c:v>
                </c:pt>
                <c:pt idx="676">
                  <c:v>43885</c:v>
                </c:pt>
                <c:pt idx="677">
                  <c:v>43886</c:v>
                </c:pt>
                <c:pt idx="678">
                  <c:v>43887</c:v>
                </c:pt>
                <c:pt idx="679">
                  <c:v>43888</c:v>
                </c:pt>
                <c:pt idx="680">
                  <c:v>43889</c:v>
                </c:pt>
                <c:pt idx="681">
                  <c:v>43892</c:v>
                </c:pt>
                <c:pt idx="682">
                  <c:v>43893</c:v>
                </c:pt>
                <c:pt idx="683">
                  <c:v>43894</c:v>
                </c:pt>
                <c:pt idx="684">
                  <c:v>43895</c:v>
                </c:pt>
                <c:pt idx="685">
                  <c:v>43896</c:v>
                </c:pt>
                <c:pt idx="686">
                  <c:v>43899</c:v>
                </c:pt>
                <c:pt idx="687">
                  <c:v>43900</c:v>
                </c:pt>
                <c:pt idx="688">
                  <c:v>43901</c:v>
                </c:pt>
                <c:pt idx="689">
                  <c:v>43902</c:v>
                </c:pt>
                <c:pt idx="690">
                  <c:v>43903</c:v>
                </c:pt>
                <c:pt idx="691">
                  <c:v>43906</c:v>
                </c:pt>
                <c:pt idx="692">
                  <c:v>43907</c:v>
                </c:pt>
                <c:pt idx="693">
                  <c:v>43908</c:v>
                </c:pt>
                <c:pt idx="694">
                  <c:v>43909</c:v>
                </c:pt>
                <c:pt idx="695">
                  <c:v>43910</c:v>
                </c:pt>
                <c:pt idx="696">
                  <c:v>43913</c:v>
                </c:pt>
                <c:pt idx="697">
                  <c:v>43914</c:v>
                </c:pt>
                <c:pt idx="698">
                  <c:v>43915</c:v>
                </c:pt>
                <c:pt idx="699">
                  <c:v>43916</c:v>
                </c:pt>
                <c:pt idx="700">
                  <c:v>43917</c:v>
                </c:pt>
                <c:pt idx="701">
                  <c:v>43920</c:v>
                </c:pt>
                <c:pt idx="702">
                  <c:v>43921</c:v>
                </c:pt>
                <c:pt idx="703">
                  <c:v>43922</c:v>
                </c:pt>
                <c:pt idx="704">
                  <c:v>43923</c:v>
                </c:pt>
                <c:pt idx="705">
                  <c:v>43924</c:v>
                </c:pt>
                <c:pt idx="706">
                  <c:v>43927</c:v>
                </c:pt>
                <c:pt idx="707">
                  <c:v>43928</c:v>
                </c:pt>
                <c:pt idx="708">
                  <c:v>43929</c:v>
                </c:pt>
                <c:pt idx="709">
                  <c:v>43930</c:v>
                </c:pt>
                <c:pt idx="710">
                  <c:v>43935</c:v>
                </c:pt>
                <c:pt idx="711">
                  <c:v>43936</c:v>
                </c:pt>
                <c:pt idx="712">
                  <c:v>43937</c:v>
                </c:pt>
                <c:pt idx="713">
                  <c:v>43938</c:v>
                </c:pt>
                <c:pt idx="714">
                  <c:v>43941</c:v>
                </c:pt>
                <c:pt idx="715">
                  <c:v>43942</c:v>
                </c:pt>
                <c:pt idx="716">
                  <c:v>43943</c:v>
                </c:pt>
                <c:pt idx="717">
                  <c:v>43944</c:v>
                </c:pt>
                <c:pt idx="718">
                  <c:v>43945</c:v>
                </c:pt>
                <c:pt idx="719">
                  <c:v>43948</c:v>
                </c:pt>
                <c:pt idx="720">
                  <c:v>43949</c:v>
                </c:pt>
                <c:pt idx="721">
                  <c:v>43950</c:v>
                </c:pt>
                <c:pt idx="722">
                  <c:v>43951</c:v>
                </c:pt>
                <c:pt idx="723">
                  <c:v>43955</c:v>
                </c:pt>
                <c:pt idx="724">
                  <c:v>43956</c:v>
                </c:pt>
                <c:pt idx="725">
                  <c:v>43957</c:v>
                </c:pt>
                <c:pt idx="726">
                  <c:v>43958</c:v>
                </c:pt>
                <c:pt idx="727">
                  <c:v>43959</c:v>
                </c:pt>
                <c:pt idx="728">
                  <c:v>43962</c:v>
                </c:pt>
                <c:pt idx="729">
                  <c:v>43963</c:v>
                </c:pt>
                <c:pt idx="730">
                  <c:v>43964</c:v>
                </c:pt>
                <c:pt idx="731">
                  <c:v>43965</c:v>
                </c:pt>
                <c:pt idx="732">
                  <c:v>43966</c:v>
                </c:pt>
                <c:pt idx="733">
                  <c:v>43969</c:v>
                </c:pt>
                <c:pt idx="734">
                  <c:v>43970</c:v>
                </c:pt>
                <c:pt idx="735">
                  <c:v>43971</c:v>
                </c:pt>
                <c:pt idx="736">
                  <c:v>43972</c:v>
                </c:pt>
                <c:pt idx="737">
                  <c:v>43973</c:v>
                </c:pt>
                <c:pt idx="738">
                  <c:v>43976</c:v>
                </c:pt>
                <c:pt idx="739">
                  <c:v>43977</c:v>
                </c:pt>
                <c:pt idx="740">
                  <c:v>43978</c:v>
                </c:pt>
                <c:pt idx="741">
                  <c:v>43979</c:v>
                </c:pt>
                <c:pt idx="742">
                  <c:v>43980</c:v>
                </c:pt>
                <c:pt idx="743">
                  <c:v>43984</c:v>
                </c:pt>
                <c:pt idx="744">
                  <c:v>43985</c:v>
                </c:pt>
                <c:pt idx="745">
                  <c:v>43986</c:v>
                </c:pt>
                <c:pt idx="746">
                  <c:v>43987</c:v>
                </c:pt>
                <c:pt idx="747">
                  <c:v>43990</c:v>
                </c:pt>
                <c:pt idx="748">
                  <c:v>43991</c:v>
                </c:pt>
                <c:pt idx="749">
                  <c:v>43992</c:v>
                </c:pt>
                <c:pt idx="750">
                  <c:v>43993</c:v>
                </c:pt>
                <c:pt idx="751">
                  <c:v>43994</c:v>
                </c:pt>
                <c:pt idx="752">
                  <c:v>43997</c:v>
                </c:pt>
                <c:pt idx="753">
                  <c:v>43998</c:v>
                </c:pt>
                <c:pt idx="754">
                  <c:v>43999</c:v>
                </c:pt>
                <c:pt idx="755">
                  <c:v>44000</c:v>
                </c:pt>
                <c:pt idx="756">
                  <c:v>44001</c:v>
                </c:pt>
                <c:pt idx="757">
                  <c:v>44004</c:v>
                </c:pt>
                <c:pt idx="758">
                  <c:v>44005</c:v>
                </c:pt>
                <c:pt idx="759">
                  <c:v>44006</c:v>
                </c:pt>
                <c:pt idx="760">
                  <c:v>44007</c:v>
                </c:pt>
                <c:pt idx="761">
                  <c:v>44008</c:v>
                </c:pt>
                <c:pt idx="762">
                  <c:v>44011</c:v>
                </c:pt>
                <c:pt idx="763">
                  <c:v>44012</c:v>
                </c:pt>
                <c:pt idx="764">
                  <c:v>44013</c:v>
                </c:pt>
                <c:pt idx="765">
                  <c:v>44014</c:v>
                </c:pt>
                <c:pt idx="766">
                  <c:v>44015</c:v>
                </c:pt>
                <c:pt idx="767">
                  <c:v>44018</c:v>
                </c:pt>
                <c:pt idx="768">
                  <c:v>44019</c:v>
                </c:pt>
                <c:pt idx="769">
                  <c:v>44020</c:v>
                </c:pt>
                <c:pt idx="770">
                  <c:v>44021</c:v>
                </c:pt>
                <c:pt idx="771">
                  <c:v>44022</c:v>
                </c:pt>
                <c:pt idx="772">
                  <c:v>44025</c:v>
                </c:pt>
                <c:pt idx="773">
                  <c:v>44026</c:v>
                </c:pt>
                <c:pt idx="774">
                  <c:v>44027</c:v>
                </c:pt>
                <c:pt idx="775">
                  <c:v>44028</c:v>
                </c:pt>
                <c:pt idx="776">
                  <c:v>44029</c:v>
                </c:pt>
                <c:pt idx="777">
                  <c:v>44032</c:v>
                </c:pt>
                <c:pt idx="778">
                  <c:v>44033</c:v>
                </c:pt>
                <c:pt idx="779">
                  <c:v>44034</c:v>
                </c:pt>
                <c:pt idx="780">
                  <c:v>44035</c:v>
                </c:pt>
                <c:pt idx="781">
                  <c:v>44036</c:v>
                </c:pt>
                <c:pt idx="782">
                  <c:v>44039</c:v>
                </c:pt>
                <c:pt idx="783">
                  <c:v>44040</c:v>
                </c:pt>
                <c:pt idx="784">
                  <c:v>44041</c:v>
                </c:pt>
                <c:pt idx="785">
                  <c:v>44042</c:v>
                </c:pt>
                <c:pt idx="786">
                  <c:v>44043</c:v>
                </c:pt>
                <c:pt idx="787">
                  <c:v>44046</c:v>
                </c:pt>
                <c:pt idx="788">
                  <c:v>44047</c:v>
                </c:pt>
                <c:pt idx="789">
                  <c:v>44048</c:v>
                </c:pt>
                <c:pt idx="790">
                  <c:v>44049</c:v>
                </c:pt>
                <c:pt idx="791">
                  <c:v>44050</c:v>
                </c:pt>
                <c:pt idx="792">
                  <c:v>44053</c:v>
                </c:pt>
                <c:pt idx="793">
                  <c:v>44054</c:v>
                </c:pt>
                <c:pt idx="794">
                  <c:v>44055</c:v>
                </c:pt>
                <c:pt idx="795">
                  <c:v>44056</c:v>
                </c:pt>
                <c:pt idx="796">
                  <c:v>44057</c:v>
                </c:pt>
                <c:pt idx="797">
                  <c:v>44060</c:v>
                </c:pt>
                <c:pt idx="798">
                  <c:v>44061</c:v>
                </c:pt>
                <c:pt idx="799">
                  <c:v>44062</c:v>
                </c:pt>
                <c:pt idx="800">
                  <c:v>44063</c:v>
                </c:pt>
                <c:pt idx="801">
                  <c:v>44064</c:v>
                </c:pt>
                <c:pt idx="802">
                  <c:v>44067</c:v>
                </c:pt>
                <c:pt idx="803">
                  <c:v>44068</c:v>
                </c:pt>
                <c:pt idx="804">
                  <c:v>44069</c:v>
                </c:pt>
                <c:pt idx="805">
                  <c:v>44070</c:v>
                </c:pt>
                <c:pt idx="806">
                  <c:v>44071</c:v>
                </c:pt>
                <c:pt idx="807">
                  <c:v>44074</c:v>
                </c:pt>
                <c:pt idx="808">
                  <c:v>44075</c:v>
                </c:pt>
                <c:pt idx="809">
                  <c:v>44076</c:v>
                </c:pt>
                <c:pt idx="810">
                  <c:v>44077</c:v>
                </c:pt>
                <c:pt idx="811">
                  <c:v>44078</c:v>
                </c:pt>
                <c:pt idx="812">
                  <c:v>44081</c:v>
                </c:pt>
                <c:pt idx="813">
                  <c:v>44082</c:v>
                </c:pt>
                <c:pt idx="814">
                  <c:v>44083</c:v>
                </c:pt>
                <c:pt idx="815">
                  <c:v>44084</c:v>
                </c:pt>
                <c:pt idx="816">
                  <c:v>44085</c:v>
                </c:pt>
                <c:pt idx="817">
                  <c:v>44088</c:v>
                </c:pt>
                <c:pt idx="818">
                  <c:v>44089</c:v>
                </c:pt>
                <c:pt idx="819">
                  <c:v>44090</c:v>
                </c:pt>
                <c:pt idx="820">
                  <c:v>44091</c:v>
                </c:pt>
                <c:pt idx="821">
                  <c:v>44092</c:v>
                </c:pt>
                <c:pt idx="822">
                  <c:v>44095</c:v>
                </c:pt>
                <c:pt idx="823">
                  <c:v>44096</c:v>
                </c:pt>
                <c:pt idx="824">
                  <c:v>44097</c:v>
                </c:pt>
                <c:pt idx="825">
                  <c:v>44098</c:v>
                </c:pt>
                <c:pt idx="826">
                  <c:v>44099</c:v>
                </c:pt>
                <c:pt idx="827">
                  <c:v>44102</c:v>
                </c:pt>
                <c:pt idx="828">
                  <c:v>44103</c:v>
                </c:pt>
                <c:pt idx="829">
                  <c:v>44104</c:v>
                </c:pt>
                <c:pt idx="830">
                  <c:v>44105</c:v>
                </c:pt>
                <c:pt idx="831">
                  <c:v>44106</c:v>
                </c:pt>
                <c:pt idx="832">
                  <c:v>44109</c:v>
                </c:pt>
                <c:pt idx="833">
                  <c:v>44110</c:v>
                </c:pt>
                <c:pt idx="834">
                  <c:v>44111</c:v>
                </c:pt>
                <c:pt idx="835">
                  <c:v>44112</c:v>
                </c:pt>
                <c:pt idx="836">
                  <c:v>44113</c:v>
                </c:pt>
                <c:pt idx="837">
                  <c:v>44116</c:v>
                </c:pt>
                <c:pt idx="838">
                  <c:v>44117</c:v>
                </c:pt>
                <c:pt idx="839">
                  <c:v>44118</c:v>
                </c:pt>
                <c:pt idx="840">
                  <c:v>44119</c:v>
                </c:pt>
                <c:pt idx="841">
                  <c:v>44120</c:v>
                </c:pt>
                <c:pt idx="842">
                  <c:v>44123</c:v>
                </c:pt>
                <c:pt idx="843">
                  <c:v>44124</c:v>
                </c:pt>
                <c:pt idx="844">
                  <c:v>44125</c:v>
                </c:pt>
                <c:pt idx="845">
                  <c:v>44126</c:v>
                </c:pt>
                <c:pt idx="846">
                  <c:v>44127</c:v>
                </c:pt>
                <c:pt idx="847">
                  <c:v>44130</c:v>
                </c:pt>
                <c:pt idx="848">
                  <c:v>44131</c:v>
                </c:pt>
                <c:pt idx="849">
                  <c:v>44132</c:v>
                </c:pt>
                <c:pt idx="850">
                  <c:v>44133</c:v>
                </c:pt>
                <c:pt idx="851">
                  <c:v>44134</c:v>
                </c:pt>
                <c:pt idx="852">
                  <c:v>44137</c:v>
                </c:pt>
                <c:pt idx="853">
                  <c:v>44138</c:v>
                </c:pt>
                <c:pt idx="854">
                  <c:v>44139</c:v>
                </c:pt>
                <c:pt idx="855">
                  <c:v>44140</c:v>
                </c:pt>
                <c:pt idx="856">
                  <c:v>44141</c:v>
                </c:pt>
                <c:pt idx="857">
                  <c:v>44144</c:v>
                </c:pt>
                <c:pt idx="858">
                  <c:v>44145</c:v>
                </c:pt>
                <c:pt idx="859">
                  <c:v>44146</c:v>
                </c:pt>
                <c:pt idx="860">
                  <c:v>44147</c:v>
                </c:pt>
                <c:pt idx="861">
                  <c:v>44148</c:v>
                </c:pt>
                <c:pt idx="862">
                  <c:v>44151</c:v>
                </c:pt>
                <c:pt idx="863">
                  <c:v>44152</c:v>
                </c:pt>
                <c:pt idx="864">
                  <c:v>44153</c:v>
                </c:pt>
                <c:pt idx="865">
                  <c:v>44154</c:v>
                </c:pt>
                <c:pt idx="866">
                  <c:v>44155</c:v>
                </c:pt>
                <c:pt idx="867">
                  <c:v>44158</c:v>
                </c:pt>
                <c:pt idx="868">
                  <c:v>44159</c:v>
                </c:pt>
                <c:pt idx="869">
                  <c:v>44160</c:v>
                </c:pt>
                <c:pt idx="870">
                  <c:v>44161</c:v>
                </c:pt>
                <c:pt idx="871">
                  <c:v>44162</c:v>
                </c:pt>
                <c:pt idx="872">
                  <c:v>44165</c:v>
                </c:pt>
                <c:pt idx="873">
                  <c:v>44166</c:v>
                </c:pt>
                <c:pt idx="874">
                  <c:v>44167</c:v>
                </c:pt>
                <c:pt idx="875">
                  <c:v>44168</c:v>
                </c:pt>
                <c:pt idx="876">
                  <c:v>44169</c:v>
                </c:pt>
                <c:pt idx="877">
                  <c:v>44172</c:v>
                </c:pt>
                <c:pt idx="878">
                  <c:v>44173</c:v>
                </c:pt>
                <c:pt idx="879">
                  <c:v>44174</c:v>
                </c:pt>
                <c:pt idx="880">
                  <c:v>44175</c:v>
                </c:pt>
                <c:pt idx="881">
                  <c:v>44176</c:v>
                </c:pt>
                <c:pt idx="882">
                  <c:v>44179</c:v>
                </c:pt>
                <c:pt idx="883">
                  <c:v>44180</c:v>
                </c:pt>
                <c:pt idx="884">
                  <c:v>44181</c:v>
                </c:pt>
                <c:pt idx="885">
                  <c:v>44182</c:v>
                </c:pt>
                <c:pt idx="886">
                  <c:v>44183</c:v>
                </c:pt>
                <c:pt idx="887">
                  <c:v>44186</c:v>
                </c:pt>
                <c:pt idx="888">
                  <c:v>44187</c:v>
                </c:pt>
                <c:pt idx="889">
                  <c:v>44188</c:v>
                </c:pt>
                <c:pt idx="890">
                  <c:v>44193</c:v>
                </c:pt>
                <c:pt idx="891">
                  <c:v>44194</c:v>
                </c:pt>
                <c:pt idx="892">
                  <c:v>44195</c:v>
                </c:pt>
                <c:pt idx="893">
                  <c:v>44200</c:v>
                </c:pt>
                <c:pt idx="894">
                  <c:v>44201</c:v>
                </c:pt>
                <c:pt idx="895">
                  <c:v>44202</c:v>
                </c:pt>
                <c:pt idx="896">
                  <c:v>44203</c:v>
                </c:pt>
                <c:pt idx="897">
                  <c:v>44204</c:v>
                </c:pt>
                <c:pt idx="898">
                  <c:v>44207</c:v>
                </c:pt>
                <c:pt idx="899">
                  <c:v>44208</c:v>
                </c:pt>
                <c:pt idx="900">
                  <c:v>44209</c:v>
                </c:pt>
                <c:pt idx="901">
                  <c:v>44210</c:v>
                </c:pt>
                <c:pt idx="902">
                  <c:v>44211</c:v>
                </c:pt>
                <c:pt idx="903">
                  <c:v>44214</c:v>
                </c:pt>
                <c:pt idx="904">
                  <c:v>44215</c:v>
                </c:pt>
                <c:pt idx="905">
                  <c:v>44216</c:v>
                </c:pt>
                <c:pt idx="906">
                  <c:v>44217</c:v>
                </c:pt>
                <c:pt idx="907">
                  <c:v>44218</c:v>
                </c:pt>
                <c:pt idx="908">
                  <c:v>44221</c:v>
                </c:pt>
                <c:pt idx="909">
                  <c:v>44222</c:v>
                </c:pt>
                <c:pt idx="910">
                  <c:v>44223</c:v>
                </c:pt>
                <c:pt idx="911">
                  <c:v>44224</c:v>
                </c:pt>
                <c:pt idx="912">
                  <c:v>44225</c:v>
                </c:pt>
                <c:pt idx="913">
                  <c:v>44228</c:v>
                </c:pt>
                <c:pt idx="914">
                  <c:v>44229</c:v>
                </c:pt>
                <c:pt idx="915">
                  <c:v>44230</c:v>
                </c:pt>
                <c:pt idx="916">
                  <c:v>44231</c:v>
                </c:pt>
                <c:pt idx="917">
                  <c:v>44232</c:v>
                </c:pt>
                <c:pt idx="918">
                  <c:v>44235</c:v>
                </c:pt>
                <c:pt idx="919">
                  <c:v>44236</c:v>
                </c:pt>
                <c:pt idx="920">
                  <c:v>44237</c:v>
                </c:pt>
                <c:pt idx="921">
                  <c:v>44238</c:v>
                </c:pt>
                <c:pt idx="922">
                  <c:v>44239</c:v>
                </c:pt>
                <c:pt idx="923">
                  <c:v>44242</c:v>
                </c:pt>
                <c:pt idx="924">
                  <c:v>44243</c:v>
                </c:pt>
                <c:pt idx="925">
                  <c:v>44244</c:v>
                </c:pt>
                <c:pt idx="926">
                  <c:v>44245</c:v>
                </c:pt>
                <c:pt idx="927">
                  <c:v>44246</c:v>
                </c:pt>
                <c:pt idx="928">
                  <c:v>44249</c:v>
                </c:pt>
                <c:pt idx="929">
                  <c:v>44250</c:v>
                </c:pt>
                <c:pt idx="930">
                  <c:v>44251</c:v>
                </c:pt>
                <c:pt idx="931">
                  <c:v>44252</c:v>
                </c:pt>
                <c:pt idx="932">
                  <c:v>44253</c:v>
                </c:pt>
                <c:pt idx="933">
                  <c:v>44256</c:v>
                </c:pt>
                <c:pt idx="934">
                  <c:v>44257</c:v>
                </c:pt>
                <c:pt idx="935">
                  <c:v>44258</c:v>
                </c:pt>
                <c:pt idx="936">
                  <c:v>44259</c:v>
                </c:pt>
                <c:pt idx="937">
                  <c:v>44260</c:v>
                </c:pt>
                <c:pt idx="938">
                  <c:v>44263</c:v>
                </c:pt>
                <c:pt idx="939">
                  <c:v>44264</c:v>
                </c:pt>
                <c:pt idx="940">
                  <c:v>44265</c:v>
                </c:pt>
                <c:pt idx="941">
                  <c:v>44266</c:v>
                </c:pt>
                <c:pt idx="942">
                  <c:v>44267</c:v>
                </c:pt>
                <c:pt idx="943">
                  <c:v>44270</c:v>
                </c:pt>
                <c:pt idx="944">
                  <c:v>44271</c:v>
                </c:pt>
                <c:pt idx="945">
                  <c:v>44272</c:v>
                </c:pt>
                <c:pt idx="946">
                  <c:v>44273</c:v>
                </c:pt>
                <c:pt idx="947">
                  <c:v>44274</c:v>
                </c:pt>
                <c:pt idx="948">
                  <c:v>44277</c:v>
                </c:pt>
                <c:pt idx="949">
                  <c:v>44278</c:v>
                </c:pt>
                <c:pt idx="950">
                  <c:v>44279</c:v>
                </c:pt>
                <c:pt idx="951">
                  <c:v>44280</c:v>
                </c:pt>
                <c:pt idx="952">
                  <c:v>44281</c:v>
                </c:pt>
                <c:pt idx="953">
                  <c:v>44284</c:v>
                </c:pt>
                <c:pt idx="954">
                  <c:v>44285</c:v>
                </c:pt>
                <c:pt idx="955">
                  <c:v>44286</c:v>
                </c:pt>
                <c:pt idx="956">
                  <c:v>44287</c:v>
                </c:pt>
                <c:pt idx="957">
                  <c:v>44292</c:v>
                </c:pt>
                <c:pt idx="958">
                  <c:v>44293</c:v>
                </c:pt>
                <c:pt idx="959">
                  <c:v>44294</c:v>
                </c:pt>
                <c:pt idx="960">
                  <c:v>44295</c:v>
                </c:pt>
                <c:pt idx="961">
                  <c:v>44298</c:v>
                </c:pt>
                <c:pt idx="962">
                  <c:v>44299</c:v>
                </c:pt>
                <c:pt idx="963">
                  <c:v>44300</c:v>
                </c:pt>
                <c:pt idx="964">
                  <c:v>44301</c:v>
                </c:pt>
                <c:pt idx="965">
                  <c:v>44302</c:v>
                </c:pt>
                <c:pt idx="966">
                  <c:v>44305</c:v>
                </c:pt>
                <c:pt idx="967">
                  <c:v>44306</c:v>
                </c:pt>
                <c:pt idx="968">
                  <c:v>44307</c:v>
                </c:pt>
                <c:pt idx="969">
                  <c:v>44308</c:v>
                </c:pt>
                <c:pt idx="970">
                  <c:v>44309</c:v>
                </c:pt>
                <c:pt idx="971">
                  <c:v>44312</c:v>
                </c:pt>
                <c:pt idx="972">
                  <c:v>44313</c:v>
                </c:pt>
                <c:pt idx="973">
                  <c:v>44314</c:v>
                </c:pt>
                <c:pt idx="974">
                  <c:v>44315</c:v>
                </c:pt>
                <c:pt idx="975">
                  <c:v>44316</c:v>
                </c:pt>
                <c:pt idx="976">
                  <c:v>44319</c:v>
                </c:pt>
                <c:pt idx="977">
                  <c:v>44320</c:v>
                </c:pt>
                <c:pt idx="978">
                  <c:v>44321</c:v>
                </c:pt>
                <c:pt idx="979">
                  <c:v>44322</c:v>
                </c:pt>
                <c:pt idx="980">
                  <c:v>44323</c:v>
                </c:pt>
                <c:pt idx="981">
                  <c:v>44326</c:v>
                </c:pt>
                <c:pt idx="982">
                  <c:v>44327</c:v>
                </c:pt>
                <c:pt idx="983">
                  <c:v>44328</c:v>
                </c:pt>
                <c:pt idx="984">
                  <c:v>44329</c:v>
                </c:pt>
                <c:pt idx="985">
                  <c:v>44330</c:v>
                </c:pt>
                <c:pt idx="986">
                  <c:v>44333</c:v>
                </c:pt>
                <c:pt idx="987">
                  <c:v>44334</c:v>
                </c:pt>
                <c:pt idx="988">
                  <c:v>44335</c:v>
                </c:pt>
                <c:pt idx="989">
                  <c:v>44336</c:v>
                </c:pt>
                <c:pt idx="990">
                  <c:v>44337</c:v>
                </c:pt>
                <c:pt idx="991">
                  <c:v>44341</c:v>
                </c:pt>
                <c:pt idx="992">
                  <c:v>44342</c:v>
                </c:pt>
                <c:pt idx="993">
                  <c:v>44343</c:v>
                </c:pt>
                <c:pt idx="994">
                  <c:v>44344</c:v>
                </c:pt>
                <c:pt idx="995">
                  <c:v>44347</c:v>
                </c:pt>
                <c:pt idx="996">
                  <c:v>44348</c:v>
                </c:pt>
                <c:pt idx="997">
                  <c:v>44349</c:v>
                </c:pt>
                <c:pt idx="998">
                  <c:v>44350</c:v>
                </c:pt>
                <c:pt idx="999">
                  <c:v>44351</c:v>
                </c:pt>
                <c:pt idx="1000">
                  <c:v>44354</c:v>
                </c:pt>
                <c:pt idx="1001">
                  <c:v>44355</c:v>
                </c:pt>
                <c:pt idx="1002">
                  <c:v>44356</c:v>
                </c:pt>
                <c:pt idx="1003">
                  <c:v>44357</c:v>
                </c:pt>
                <c:pt idx="1004">
                  <c:v>44358</c:v>
                </c:pt>
                <c:pt idx="1005">
                  <c:v>44361</c:v>
                </c:pt>
                <c:pt idx="1006">
                  <c:v>44362</c:v>
                </c:pt>
                <c:pt idx="1007">
                  <c:v>44363</c:v>
                </c:pt>
                <c:pt idx="1008">
                  <c:v>44364</c:v>
                </c:pt>
                <c:pt idx="1009">
                  <c:v>44365</c:v>
                </c:pt>
                <c:pt idx="1010">
                  <c:v>44368</c:v>
                </c:pt>
                <c:pt idx="1011">
                  <c:v>44369</c:v>
                </c:pt>
                <c:pt idx="1012">
                  <c:v>44370</c:v>
                </c:pt>
                <c:pt idx="1013">
                  <c:v>44371</c:v>
                </c:pt>
                <c:pt idx="1014">
                  <c:v>44372</c:v>
                </c:pt>
                <c:pt idx="1015">
                  <c:v>44375</c:v>
                </c:pt>
                <c:pt idx="1016">
                  <c:v>44376</c:v>
                </c:pt>
                <c:pt idx="1017">
                  <c:v>44377</c:v>
                </c:pt>
                <c:pt idx="1018">
                  <c:v>44378</c:v>
                </c:pt>
                <c:pt idx="1019">
                  <c:v>44379</c:v>
                </c:pt>
                <c:pt idx="1020">
                  <c:v>44382</c:v>
                </c:pt>
                <c:pt idx="1021">
                  <c:v>44383</c:v>
                </c:pt>
                <c:pt idx="1022">
                  <c:v>44384</c:v>
                </c:pt>
                <c:pt idx="1023">
                  <c:v>44385</c:v>
                </c:pt>
                <c:pt idx="1024">
                  <c:v>44386</c:v>
                </c:pt>
                <c:pt idx="1025">
                  <c:v>44389</c:v>
                </c:pt>
                <c:pt idx="1026">
                  <c:v>44390</c:v>
                </c:pt>
                <c:pt idx="1027">
                  <c:v>44391</c:v>
                </c:pt>
                <c:pt idx="1028">
                  <c:v>44392</c:v>
                </c:pt>
                <c:pt idx="1029">
                  <c:v>44393</c:v>
                </c:pt>
                <c:pt idx="1030">
                  <c:v>44396</c:v>
                </c:pt>
                <c:pt idx="1031">
                  <c:v>44397</c:v>
                </c:pt>
                <c:pt idx="1032">
                  <c:v>44398</c:v>
                </c:pt>
                <c:pt idx="1033">
                  <c:v>44399</c:v>
                </c:pt>
                <c:pt idx="1034">
                  <c:v>44400</c:v>
                </c:pt>
                <c:pt idx="1035">
                  <c:v>44403</c:v>
                </c:pt>
                <c:pt idx="1036">
                  <c:v>44404</c:v>
                </c:pt>
                <c:pt idx="1037">
                  <c:v>44405</c:v>
                </c:pt>
                <c:pt idx="1038">
                  <c:v>44406</c:v>
                </c:pt>
                <c:pt idx="1039">
                  <c:v>44407</c:v>
                </c:pt>
                <c:pt idx="1040">
                  <c:v>44410</c:v>
                </c:pt>
                <c:pt idx="1041">
                  <c:v>44411</c:v>
                </c:pt>
                <c:pt idx="1042">
                  <c:v>44412</c:v>
                </c:pt>
                <c:pt idx="1043">
                  <c:v>44413</c:v>
                </c:pt>
                <c:pt idx="1044">
                  <c:v>44414</c:v>
                </c:pt>
                <c:pt idx="1045">
                  <c:v>44417</c:v>
                </c:pt>
                <c:pt idx="1046">
                  <c:v>44418</c:v>
                </c:pt>
                <c:pt idx="1047">
                  <c:v>44419</c:v>
                </c:pt>
                <c:pt idx="1048">
                  <c:v>44420</c:v>
                </c:pt>
                <c:pt idx="1049">
                  <c:v>44421</c:v>
                </c:pt>
                <c:pt idx="1050">
                  <c:v>44424</c:v>
                </c:pt>
                <c:pt idx="1051">
                  <c:v>44425</c:v>
                </c:pt>
                <c:pt idx="1052">
                  <c:v>44426</c:v>
                </c:pt>
                <c:pt idx="1053">
                  <c:v>44427</c:v>
                </c:pt>
                <c:pt idx="1054">
                  <c:v>44428</c:v>
                </c:pt>
                <c:pt idx="1055">
                  <c:v>44431</c:v>
                </c:pt>
                <c:pt idx="1056">
                  <c:v>44432</c:v>
                </c:pt>
                <c:pt idx="1057">
                  <c:v>44433</c:v>
                </c:pt>
                <c:pt idx="1058">
                  <c:v>44434</c:v>
                </c:pt>
                <c:pt idx="1059">
                  <c:v>44435</c:v>
                </c:pt>
                <c:pt idx="1060">
                  <c:v>44438</c:v>
                </c:pt>
                <c:pt idx="1061">
                  <c:v>44439</c:v>
                </c:pt>
                <c:pt idx="1062">
                  <c:v>44440</c:v>
                </c:pt>
                <c:pt idx="1063">
                  <c:v>44441</c:v>
                </c:pt>
                <c:pt idx="1064">
                  <c:v>44442</c:v>
                </c:pt>
                <c:pt idx="1065">
                  <c:v>44445</c:v>
                </c:pt>
                <c:pt idx="1066">
                  <c:v>44446</c:v>
                </c:pt>
                <c:pt idx="1067">
                  <c:v>44447</c:v>
                </c:pt>
                <c:pt idx="1068">
                  <c:v>44448</c:v>
                </c:pt>
                <c:pt idx="1069">
                  <c:v>44449</c:v>
                </c:pt>
                <c:pt idx="1070">
                  <c:v>44452</c:v>
                </c:pt>
                <c:pt idx="1071">
                  <c:v>44453</c:v>
                </c:pt>
                <c:pt idx="1072">
                  <c:v>44454</c:v>
                </c:pt>
                <c:pt idx="1073">
                  <c:v>44455</c:v>
                </c:pt>
                <c:pt idx="1074">
                  <c:v>44456</c:v>
                </c:pt>
                <c:pt idx="1075">
                  <c:v>44459</c:v>
                </c:pt>
                <c:pt idx="1076">
                  <c:v>44460</c:v>
                </c:pt>
                <c:pt idx="1077">
                  <c:v>44461</c:v>
                </c:pt>
                <c:pt idx="1078">
                  <c:v>44462</c:v>
                </c:pt>
                <c:pt idx="1079">
                  <c:v>44463</c:v>
                </c:pt>
                <c:pt idx="1080">
                  <c:v>44466</c:v>
                </c:pt>
                <c:pt idx="1081">
                  <c:v>44467</c:v>
                </c:pt>
                <c:pt idx="1082">
                  <c:v>44468</c:v>
                </c:pt>
                <c:pt idx="1083">
                  <c:v>44469</c:v>
                </c:pt>
                <c:pt idx="1084">
                  <c:v>44470</c:v>
                </c:pt>
                <c:pt idx="1085">
                  <c:v>44473</c:v>
                </c:pt>
                <c:pt idx="1086">
                  <c:v>44474</c:v>
                </c:pt>
                <c:pt idx="1087">
                  <c:v>44475</c:v>
                </c:pt>
                <c:pt idx="1088">
                  <c:v>44476</c:v>
                </c:pt>
                <c:pt idx="1089">
                  <c:v>44477</c:v>
                </c:pt>
                <c:pt idx="1090">
                  <c:v>44480</c:v>
                </c:pt>
                <c:pt idx="1091">
                  <c:v>44481</c:v>
                </c:pt>
                <c:pt idx="1092">
                  <c:v>44482</c:v>
                </c:pt>
                <c:pt idx="1093">
                  <c:v>44483</c:v>
                </c:pt>
                <c:pt idx="1094">
                  <c:v>44484</c:v>
                </c:pt>
                <c:pt idx="1095">
                  <c:v>44487</c:v>
                </c:pt>
                <c:pt idx="1096">
                  <c:v>44488</c:v>
                </c:pt>
                <c:pt idx="1097">
                  <c:v>44489</c:v>
                </c:pt>
                <c:pt idx="1098">
                  <c:v>44490</c:v>
                </c:pt>
                <c:pt idx="1099">
                  <c:v>44491</c:v>
                </c:pt>
                <c:pt idx="1100">
                  <c:v>44494</c:v>
                </c:pt>
                <c:pt idx="1101">
                  <c:v>44495</c:v>
                </c:pt>
                <c:pt idx="1102">
                  <c:v>44496</c:v>
                </c:pt>
                <c:pt idx="1103">
                  <c:v>44497</c:v>
                </c:pt>
                <c:pt idx="1104">
                  <c:v>44498</c:v>
                </c:pt>
                <c:pt idx="1105">
                  <c:v>44501</c:v>
                </c:pt>
                <c:pt idx="1106">
                  <c:v>44502</c:v>
                </c:pt>
                <c:pt idx="1107">
                  <c:v>44503</c:v>
                </c:pt>
                <c:pt idx="1108">
                  <c:v>44504</c:v>
                </c:pt>
                <c:pt idx="1109">
                  <c:v>44505</c:v>
                </c:pt>
                <c:pt idx="1110">
                  <c:v>44508</c:v>
                </c:pt>
                <c:pt idx="1111">
                  <c:v>44509</c:v>
                </c:pt>
                <c:pt idx="1112">
                  <c:v>44510</c:v>
                </c:pt>
                <c:pt idx="1113">
                  <c:v>44511</c:v>
                </c:pt>
                <c:pt idx="1114">
                  <c:v>44512</c:v>
                </c:pt>
                <c:pt idx="1115">
                  <c:v>44515</c:v>
                </c:pt>
                <c:pt idx="1116">
                  <c:v>44516</c:v>
                </c:pt>
                <c:pt idx="1117">
                  <c:v>44517</c:v>
                </c:pt>
                <c:pt idx="1118">
                  <c:v>44518</c:v>
                </c:pt>
                <c:pt idx="1119">
                  <c:v>44519</c:v>
                </c:pt>
                <c:pt idx="1120">
                  <c:v>44522</c:v>
                </c:pt>
                <c:pt idx="1121">
                  <c:v>44523</c:v>
                </c:pt>
                <c:pt idx="1122">
                  <c:v>44524</c:v>
                </c:pt>
                <c:pt idx="1123">
                  <c:v>44525</c:v>
                </c:pt>
                <c:pt idx="1124">
                  <c:v>44526</c:v>
                </c:pt>
                <c:pt idx="1125">
                  <c:v>44529</c:v>
                </c:pt>
                <c:pt idx="1126">
                  <c:v>44530</c:v>
                </c:pt>
                <c:pt idx="1127">
                  <c:v>44531</c:v>
                </c:pt>
                <c:pt idx="1128">
                  <c:v>44532</c:v>
                </c:pt>
                <c:pt idx="1129">
                  <c:v>44533</c:v>
                </c:pt>
                <c:pt idx="1130">
                  <c:v>44536</c:v>
                </c:pt>
                <c:pt idx="1131">
                  <c:v>44537</c:v>
                </c:pt>
                <c:pt idx="1132">
                  <c:v>44538</c:v>
                </c:pt>
                <c:pt idx="1133">
                  <c:v>44539</c:v>
                </c:pt>
                <c:pt idx="1134">
                  <c:v>44540</c:v>
                </c:pt>
                <c:pt idx="1135">
                  <c:v>44543</c:v>
                </c:pt>
                <c:pt idx="1136">
                  <c:v>44544</c:v>
                </c:pt>
                <c:pt idx="1137">
                  <c:v>44545</c:v>
                </c:pt>
                <c:pt idx="1138">
                  <c:v>44546</c:v>
                </c:pt>
                <c:pt idx="1139">
                  <c:v>44547</c:v>
                </c:pt>
                <c:pt idx="1140">
                  <c:v>44550</c:v>
                </c:pt>
                <c:pt idx="1141">
                  <c:v>44551</c:v>
                </c:pt>
                <c:pt idx="1142">
                  <c:v>44552</c:v>
                </c:pt>
                <c:pt idx="1143">
                  <c:v>44553</c:v>
                </c:pt>
                <c:pt idx="1144">
                  <c:v>44557</c:v>
                </c:pt>
                <c:pt idx="1145">
                  <c:v>44558</c:v>
                </c:pt>
                <c:pt idx="1146">
                  <c:v>44559</c:v>
                </c:pt>
                <c:pt idx="1147">
                  <c:v>44560</c:v>
                </c:pt>
                <c:pt idx="1148">
                  <c:v>44564</c:v>
                </c:pt>
                <c:pt idx="1149">
                  <c:v>44565</c:v>
                </c:pt>
                <c:pt idx="1150">
                  <c:v>44566</c:v>
                </c:pt>
                <c:pt idx="1151">
                  <c:v>44567</c:v>
                </c:pt>
                <c:pt idx="1152">
                  <c:v>44568</c:v>
                </c:pt>
                <c:pt idx="1153">
                  <c:v>44571</c:v>
                </c:pt>
                <c:pt idx="1154">
                  <c:v>44572</c:v>
                </c:pt>
                <c:pt idx="1155">
                  <c:v>44573</c:v>
                </c:pt>
                <c:pt idx="1156">
                  <c:v>44574</c:v>
                </c:pt>
                <c:pt idx="1157">
                  <c:v>44575</c:v>
                </c:pt>
                <c:pt idx="1158">
                  <c:v>44578</c:v>
                </c:pt>
                <c:pt idx="1159">
                  <c:v>44579</c:v>
                </c:pt>
                <c:pt idx="1160">
                  <c:v>44580</c:v>
                </c:pt>
                <c:pt idx="1161">
                  <c:v>44581</c:v>
                </c:pt>
                <c:pt idx="1162">
                  <c:v>44582</c:v>
                </c:pt>
                <c:pt idx="1163">
                  <c:v>44585</c:v>
                </c:pt>
                <c:pt idx="1164">
                  <c:v>44586</c:v>
                </c:pt>
                <c:pt idx="1165">
                  <c:v>44587</c:v>
                </c:pt>
                <c:pt idx="1166">
                  <c:v>44588</c:v>
                </c:pt>
                <c:pt idx="1167">
                  <c:v>44589</c:v>
                </c:pt>
                <c:pt idx="1168">
                  <c:v>44592</c:v>
                </c:pt>
                <c:pt idx="1169">
                  <c:v>44593</c:v>
                </c:pt>
                <c:pt idx="1170">
                  <c:v>44594</c:v>
                </c:pt>
                <c:pt idx="1171">
                  <c:v>44595</c:v>
                </c:pt>
                <c:pt idx="1172">
                  <c:v>44596</c:v>
                </c:pt>
                <c:pt idx="1173">
                  <c:v>44599</c:v>
                </c:pt>
                <c:pt idx="1174">
                  <c:v>44600</c:v>
                </c:pt>
                <c:pt idx="1175">
                  <c:v>44601</c:v>
                </c:pt>
                <c:pt idx="1176">
                  <c:v>44602</c:v>
                </c:pt>
                <c:pt idx="1177">
                  <c:v>44603</c:v>
                </c:pt>
                <c:pt idx="1178">
                  <c:v>44606</c:v>
                </c:pt>
                <c:pt idx="1179">
                  <c:v>44607</c:v>
                </c:pt>
                <c:pt idx="1180">
                  <c:v>44608</c:v>
                </c:pt>
                <c:pt idx="1181">
                  <c:v>44609</c:v>
                </c:pt>
                <c:pt idx="1182">
                  <c:v>44610</c:v>
                </c:pt>
                <c:pt idx="1183">
                  <c:v>44613</c:v>
                </c:pt>
                <c:pt idx="1184">
                  <c:v>44614</c:v>
                </c:pt>
                <c:pt idx="1185">
                  <c:v>44615</c:v>
                </c:pt>
                <c:pt idx="1186">
                  <c:v>44616</c:v>
                </c:pt>
                <c:pt idx="1187">
                  <c:v>44617</c:v>
                </c:pt>
                <c:pt idx="1188">
                  <c:v>44620</c:v>
                </c:pt>
                <c:pt idx="1189">
                  <c:v>44621</c:v>
                </c:pt>
                <c:pt idx="1190">
                  <c:v>44622</c:v>
                </c:pt>
                <c:pt idx="1191">
                  <c:v>44623</c:v>
                </c:pt>
                <c:pt idx="1192">
                  <c:v>44624</c:v>
                </c:pt>
                <c:pt idx="1193">
                  <c:v>44627</c:v>
                </c:pt>
                <c:pt idx="1194">
                  <c:v>44628</c:v>
                </c:pt>
                <c:pt idx="1195">
                  <c:v>44629</c:v>
                </c:pt>
                <c:pt idx="1196">
                  <c:v>44630</c:v>
                </c:pt>
                <c:pt idx="1197">
                  <c:v>44631</c:v>
                </c:pt>
                <c:pt idx="1198">
                  <c:v>44634</c:v>
                </c:pt>
                <c:pt idx="1199">
                  <c:v>44635</c:v>
                </c:pt>
                <c:pt idx="1200">
                  <c:v>44636</c:v>
                </c:pt>
                <c:pt idx="1201">
                  <c:v>44637</c:v>
                </c:pt>
                <c:pt idx="1202">
                  <c:v>44638</c:v>
                </c:pt>
                <c:pt idx="1203">
                  <c:v>44641</c:v>
                </c:pt>
                <c:pt idx="1204">
                  <c:v>44642</c:v>
                </c:pt>
                <c:pt idx="1205">
                  <c:v>44643</c:v>
                </c:pt>
                <c:pt idx="1206">
                  <c:v>44644</c:v>
                </c:pt>
                <c:pt idx="1207">
                  <c:v>44645</c:v>
                </c:pt>
                <c:pt idx="1208">
                  <c:v>44648</c:v>
                </c:pt>
                <c:pt idx="1209">
                  <c:v>44649</c:v>
                </c:pt>
                <c:pt idx="1210">
                  <c:v>44650</c:v>
                </c:pt>
                <c:pt idx="1211">
                  <c:v>44651</c:v>
                </c:pt>
                <c:pt idx="1212">
                  <c:v>44652</c:v>
                </c:pt>
                <c:pt idx="1213">
                  <c:v>44655</c:v>
                </c:pt>
                <c:pt idx="1214">
                  <c:v>44656</c:v>
                </c:pt>
                <c:pt idx="1215">
                  <c:v>44657</c:v>
                </c:pt>
                <c:pt idx="1216">
                  <c:v>44658</c:v>
                </c:pt>
                <c:pt idx="1217">
                  <c:v>44659</c:v>
                </c:pt>
                <c:pt idx="1218">
                  <c:v>44662</c:v>
                </c:pt>
                <c:pt idx="1219">
                  <c:v>44663</c:v>
                </c:pt>
                <c:pt idx="1220">
                  <c:v>44664</c:v>
                </c:pt>
                <c:pt idx="1221">
                  <c:v>44665</c:v>
                </c:pt>
                <c:pt idx="1222">
                  <c:v>44670</c:v>
                </c:pt>
                <c:pt idx="1223">
                  <c:v>44671</c:v>
                </c:pt>
                <c:pt idx="1224">
                  <c:v>44672</c:v>
                </c:pt>
                <c:pt idx="1225">
                  <c:v>44673</c:v>
                </c:pt>
                <c:pt idx="1226">
                  <c:v>44676</c:v>
                </c:pt>
                <c:pt idx="1227">
                  <c:v>44677</c:v>
                </c:pt>
                <c:pt idx="1228">
                  <c:v>44678</c:v>
                </c:pt>
                <c:pt idx="1229">
                  <c:v>44679</c:v>
                </c:pt>
                <c:pt idx="1230">
                  <c:v>44680</c:v>
                </c:pt>
                <c:pt idx="1231">
                  <c:v>44683</c:v>
                </c:pt>
                <c:pt idx="1232">
                  <c:v>44684</c:v>
                </c:pt>
                <c:pt idx="1233">
                  <c:v>44685</c:v>
                </c:pt>
                <c:pt idx="1234">
                  <c:v>44686</c:v>
                </c:pt>
                <c:pt idx="1235">
                  <c:v>44687</c:v>
                </c:pt>
                <c:pt idx="1236">
                  <c:v>44690</c:v>
                </c:pt>
                <c:pt idx="1237">
                  <c:v>44691</c:v>
                </c:pt>
                <c:pt idx="1238">
                  <c:v>44692</c:v>
                </c:pt>
                <c:pt idx="1239">
                  <c:v>44693</c:v>
                </c:pt>
                <c:pt idx="1240">
                  <c:v>44694</c:v>
                </c:pt>
                <c:pt idx="1241">
                  <c:v>44697</c:v>
                </c:pt>
                <c:pt idx="1242">
                  <c:v>44698</c:v>
                </c:pt>
                <c:pt idx="1243">
                  <c:v>44699</c:v>
                </c:pt>
                <c:pt idx="1244">
                  <c:v>44700</c:v>
                </c:pt>
                <c:pt idx="1245">
                  <c:v>44701</c:v>
                </c:pt>
                <c:pt idx="1246">
                  <c:v>44704</c:v>
                </c:pt>
                <c:pt idx="1247">
                  <c:v>44705</c:v>
                </c:pt>
                <c:pt idx="1248">
                  <c:v>44706</c:v>
                </c:pt>
                <c:pt idx="1249">
                  <c:v>44707</c:v>
                </c:pt>
                <c:pt idx="1250">
                  <c:v>44708</c:v>
                </c:pt>
                <c:pt idx="1251">
                  <c:v>44711</c:v>
                </c:pt>
                <c:pt idx="1252">
                  <c:v>44712</c:v>
                </c:pt>
                <c:pt idx="1253">
                  <c:v>44713</c:v>
                </c:pt>
                <c:pt idx="1254">
                  <c:v>44714</c:v>
                </c:pt>
                <c:pt idx="1255">
                  <c:v>44715</c:v>
                </c:pt>
                <c:pt idx="1256">
                  <c:v>44718</c:v>
                </c:pt>
                <c:pt idx="1257">
                  <c:v>44719</c:v>
                </c:pt>
                <c:pt idx="1258">
                  <c:v>44720</c:v>
                </c:pt>
                <c:pt idx="1259">
                  <c:v>44721</c:v>
                </c:pt>
                <c:pt idx="1260">
                  <c:v>44722</c:v>
                </c:pt>
                <c:pt idx="1261">
                  <c:v>44725</c:v>
                </c:pt>
                <c:pt idx="1262">
                  <c:v>44726</c:v>
                </c:pt>
                <c:pt idx="1263">
                  <c:v>44727</c:v>
                </c:pt>
                <c:pt idx="1264">
                  <c:v>44728</c:v>
                </c:pt>
                <c:pt idx="1265">
                  <c:v>44729</c:v>
                </c:pt>
                <c:pt idx="1266">
                  <c:v>44732</c:v>
                </c:pt>
              </c:numCache>
            </c:numRef>
          </c:cat>
          <c:val>
            <c:numRef>
              <c:f>'[Project Excel 2 - Portfolio Optimization.xlsx]Raw Wide'!$E$2:$E$1268</c:f>
              <c:numCache>
                <c:formatCode>_(* #,##0.000_);_(* \(#,##0.000\);_(* "-"??_);_(@_)</c:formatCode>
                <c:ptCount val="1267"/>
                <c:pt idx="0">
                  <c:v>77.218292000000005</c:v>
                </c:pt>
                <c:pt idx="1">
                  <c:v>78.306374000000005</c:v>
                </c:pt>
                <c:pt idx="2">
                  <c:v>77.527907999999996</c:v>
                </c:pt>
                <c:pt idx="3">
                  <c:v>77.289062999999999</c:v>
                </c:pt>
                <c:pt idx="4">
                  <c:v>76.413284000000004</c:v>
                </c:pt>
                <c:pt idx="5">
                  <c:v>76.254043999999993</c:v>
                </c:pt>
                <c:pt idx="6">
                  <c:v>74.405212000000006</c:v>
                </c:pt>
                <c:pt idx="7">
                  <c:v>74.458290000000005</c:v>
                </c:pt>
                <c:pt idx="8">
                  <c:v>75.024428999999998</c:v>
                </c:pt>
                <c:pt idx="9">
                  <c:v>74.546745000000001</c:v>
                </c:pt>
                <c:pt idx="10">
                  <c:v>74.989058999999997</c:v>
                </c:pt>
                <c:pt idx="11">
                  <c:v>73.962906000000004</c:v>
                </c:pt>
                <c:pt idx="12">
                  <c:v>73.803664999999995</c:v>
                </c:pt>
                <c:pt idx="13">
                  <c:v>74.219443999999996</c:v>
                </c:pt>
                <c:pt idx="14">
                  <c:v>73.670974999999999</c:v>
                </c:pt>
                <c:pt idx="15">
                  <c:v>75.334061000000005</c:v>
                </c:pt>
                <c:pt idx="16">
                  <c:v>75.475594000000001</c:v>
                </c:pt>
                <c:pt idx="17">
                  <c:v>76.024062999999998</c:v>
                </c:pt>
                <c:pt idx="18">
                  <c:v>75.776366999999993</c:v>
                </c:pt>
                <c:pt idx="19">
                  <c:v>74.325592</c:v>
                </c:pt>
                <c:pt idx="20">
                  <c:v>73.927513000000005</c:v>
                </c:pt>
                <c:pt idx="21">
                  <c:v>73.104812999999993</c:v>
                </c:pt>
                <c:pt idx="22">
                  <c:v>71.724823000000001</c:v>
                </c:pt>
                <c:pt idx="23">
                  <c:v>71.884056000000001</c:v>
                </c:pt>
                <c:pt idx="24">
                  <c:v>72.379433000000006</c:v>
                </c:pt>
                <c:pt idx="25">
                  <c:v>72.016746999999995</c:v>
                </c:pt>
                <c:pt idx="26">
                  <c:v>71.689423000000005</c:v>
                </c:pt>
                <c:pt idx="27">
                  <c:v>71.105591000000004</c:v>
                </c:pt>
                <c:pt idx="28">
                  <c:v>70.583648999999994</c:v>
                </c:pt>
                <c:pt idx="29">
                  <c:v>70.981735</c:v>
                </c:pt>
                <c:pt idx="30">
                  <c:v>69.230186000000003</c:v>
                </c:pt>
                <c:pt idx="31">
                  <c:v>68.814430000000002</c:v>
                </c:pt>
                <c:pt idx="32">
                  <c:v>69.920197000000002</c:v>
                </c:pt>
                <c:pt idx="33">
                  <c:v>68.894035000000002</c:v>
                </c:pt>
                <c:pt idx="34">
                  <c:v>69.017882999999998</c:v>
                </c:pt>
                <c:pt idx="35">
                  <c:v>68.442886000000001</c:v>
                </c:pt>
                <c:pt idx="36">
                  <c:v>67.699798999999999</c:v>
                </c:pt>
                <c:pt idx="37">
                  <c:v>68.531341999999995</c:v>
                </c:pt>
                <c:pt idx="38">
                  <c:v>68.849815000000007</c:v>
                </c:pt>
                <c:pt idx="39">
                  <c:v>69.893653999999998</c:v>
                </c:pt>
                <c:pt idx="40">
                  <c:v>69.990966999999998</c:v>
                </c:pt>
                <c:pt idx="41">
                  <c:v>70.698661999999999</c:v>
                </c:pt>
                <c:pt idx="42">
                  <c:v>69.937881000000004</c:v>
                </c:pt>
                <c:pt idx="43">
                  <c:v>69.336348999999998</c:v>
                </c:pt>
                <c:pt idx="44">
                  <c:v>70.601348999999999</c:v>
                </c:pt>
                <c:pt idx="45">
                  <c:v>70.459823999999998</c:v>
                </c:pt>
                <c:pt idx="46">
                  <c:v>70.220946999999995</c:v>
                </c:pt>
                <c:pt idx="47">
                  <c:v>69.752112999999994</c:v>
                </c:pt>
                <c:pt idx="48">
                  <c:v>69.212485999999998</c:v>
                </c:pt>
                <c:pt idx="49">
                  <c:v>68.787895000000006</c:v>
                </c:pt>
                <c:pt idx="50">
                  <c:v>69.159415999999993</c:v>
                </c:pt>
                <c:pt idx="51">
                  <c:v>69.442497000000003</c:v>
                </c:pt>
                <c:pt idx="52">
                  <c:v>69.990966999999998</c:v>
                </c:pt>
                <c:pt idx="53">
                  <c:v>69.645972999999998</c:v>
                </c:pt>
                <c:pt idx="54">
                  <c:v>70.079430000000002</c:v>
                </c:pt>
                <c:pt idx="55">
                  <c:v>69.911354000000003</c:v>
                </c:pt>
                <c:pt idx="56">
                  <c:v>70.574814000000003</c:v>
                </c:pt>
                <c:pt idx="57">
                  <c:v>70.274033000000003</c:v>
                </c:pt>
                <c:pt idx="58">
                  <c:v>71.114433000000005</c:v>
                </c:pt>
                <c:pt idx="59">
                  <c:v>71.565582000000006</c:v>
                </c:pt>
                <c:pt idx="60">
                  <c:v>71.972510999999997</c:v>
                </c:pt>
                <c:pt idx="61">
                  <c:v>72.122894000000002</c:v>
                </c:pt>
                <c:pt idx="62">
                  <c:v>72.184814000000003</c:v>
                </c:pt>
                <c:pt idx="63">
                  <c:v>72.485596000000001</c:v>
                </c:pt>
                <c:pt idx="64">
                  <c:v>73.237510999999998</c:v>
                </c:pt>
                <c:pt idx="65">
                  <c:v>72.627121000000002</c:v>
                </c:pt>
                <c:pt idx="66">
                  <c:v>72.450203000000002</c:v>
                </c:pt>
                <c:pt idx="67">
                  <c:v>72.158271999999997</c:v>
                </c:pt>
                <c:pt idx="68">
                  <c:v>72.565201000000002</c:v>
                </c:pt>
                <c:pt idx="69">
                  <c:v>72.043273999999997</c:v>
                </c:pt>
                <c:pt idx="70">
                  <c:v>71.937126000000006</c:v>
                </c:pt>
                <c:pt idx="71">
                  <c:v>73.131354999999999</c:v>
                </c:pt>
                <c:pt idx="72">
                  <c:v>73.219818000000004</c:v>
                </c:pt>
                <c:pt idx="73">
                  <c:v>74.573295999999999</c:v>
                </c:pt>
                <c:pt idx="74">
                  <c:v>74.573295999999999</c:v>
                </c:pt>
                <c:pt idx="75">
                  <c:v>75.387130999999997</c:v>
                </c:pt>
                <c:pt idx="76">
                  <c:v>73.989448999999993</c:v>
                </c:pt>
                <c:pt idx="77">
                  <c:v>73.724052</c:v>
                </c:pt>
                <c:pt idx="78">
                  <c:v>73.246352999999999</c:v>
                </c:pt>
                <c:pt idx="79">
                  <c:v>71.662903</c:v>
                </c:pt>
                <c:pt idx="80">
                  <c:v>72.078659000000002</c:v>
                </c:pt>
                <c:pt idx="81">
                  <c:v>71.636359999999996</c:v>
                </c:pt>
                <c:pt idx="82">
                  <c:v>71.547882000000001</c:v>
                </c:pt>
                <c:pt idx="83">
                  <c:v>72.078659000000002</c:v>
                </c:pt>
                <c:pt idx="84">
                  <c:v>71.963661000000002</c:v>
                </c:pt>
                <c:pt idx="85">
                  <c:v>72.582892999999999</c:v>
                </c:pt>
                <c:pt idx="86">
                  <c:v>73.051743000000002</c:v>
                </c:pt>
                <c:pt idx="87">
                  <c:v>73.308289000000002</c:v>
                </c:pt>
                <c:pt idx="88">
                  <c:v>73.502898999999999</c:v>
                </c:pt>
                <c:pt idx="89">
                  <c:v>73.494056999999998</c:v>
                </c:pt>
                <c:pt idx="90">
                  <c:v>72.609436000000002</c:v>
                </c:pt>
                <c:pt idx="91">
                  <c:v>73.264045999999993</c:v>
                </c:pt>
                <c:pt idx="92">
                  <c:v>74.007126</c:v>
                </c:pt>
                <c:pt idx="93">
                  <c:v>73.440978999999999</c:v>
                </c:pt>
                <c:pt idx="94">
                  <c:v>73.440978999999999</c:v>
                </c:pt>
                <c:pt idx="95">
                  <c:v>73.440978999999999</c:v>
                </c:pt>
                <c:pt idx="96">
                  <c:v>72.936736999999994</c:v>
                </c:pt>
                <c:pt idx="97">
                  <c:v>73.600196999999994</c:v>
                </c:pt>
                <c:pt idx="98">
                  <c:v>74.652901</c:v>
                </c:pt>
                <c:pt idx="99">
                  <c:v>74.475966999999997</c:v>
                </c:pt>
                <c:pt idx="100">
                  <c:v>74.228286999999995</c:v>
                </c:pt>
                <c:pt idx="101">
                  <c:v>74.007126</c:v>
                </c:pt>
                <c:pt idx="102">
                  <c:v>73.219818000000004</c:v>
                </c:pt>
                <c:pt idx="103">
                  <c:v>73.679824999999994</c:v>
                </c:pt>
                <c:pt idx="104">
                  <c:v>73.883278000000004</c:v>
                </c:pt>
                <c:pt idx="105">
                  <c:v>72.945587000000003</c:v>
                </c:pt>
                <c:pt idx="106">
                  <c:v>73.812515000000005</c:v>
                </c:pt>
                <c:pt idx="107">
                  <c:v>73.237510999999998</c:v>
                </c:pt>
                <c:pt idx="108">
                  <c:v>73.281745999999998</c:v>
                </c:pt>
                <c:pt idx="109">
                  <c:v>73.936347999999995</c:v>
                </c:pt>
                <c:pt idx="110">
                  <c:v>73.157889999999995</c:v>
                </c:pt>
                <c:pt idx="111">
                  <c:v>72.980971999999994</c:v>
                </c:pt>
                <c:pt idx="112">
                  <c:v>72.848288999999994</c:v>
                </c:pt>
                <c:pt idx="113">
                  <c:v>73.007499999999993</c:v>
                </c:pt>
                <c:pt idx="114">
                  <c:v>73.237510999999998</c:v>
                </c:pt>
                <c:pt idx="115">
                  <c:v>73.317122999999995</c:v>
                </c:pt>
                <c:pt idx="116">
                  <c:v>73.839057999999994</c:v>
                </c:pt>
                <c:pt idx="117">
                  <c:v>73.113663000000003</c:v>
                </c:pt>
                <c:pt idx="118">
                  <c:v>76.342528999999999</c:v>
                </c:pt>
                <c:pt idx="119">
                  <c:v>76.165604000000002</c:v>
                </c:pt>
                <c:pt idx="120">
                  <c:v>76.032905999999997</c:v>
                </c:pt>
                <c:pt idx="121">
                  <c:v>76.731742999999994</c:v>
                </c:pt>
                <c:pt idx="122">
                  <c:v>77.227135000000004</c:v>
                </c:pt>
                <c:pt idx="123">
                  <c:v>77.404067999999995</c:v>
                </c:pt>
                <c:pt idx="124">
                  <c:v>78.315216000000007</c:v>
                </c:pt>
                <c:pt idx="125">
                  <c:v>78.350609000000006</c:v>
                </c:pt>
                <c:pt idx="126">
                  <c:v>77.465973000000005</c:v>
                </c:pt>
                <c:pt idx="127">
                  <c:v>77.005973999999995</c:v>
                </c:pt>
                <c:pt idx="128">
                  <c:v>78.315216000000007</c:v>
                </c:pt>
                <c:pt idx="129">
                  <c:v>77.634071000000006</c:v>
                </c:pt>
                <c:pt idx="130">
                  <c:v>77.350989999999996</c:v>
                </c:pt>
                <c:pt idx="131">
                  <c:v>77.324439999999996</c:v>
                </c:pt>
                <c:pt idx="132">
                  <c:v>78.049835000000002</c:v>
                </c:pt>
                <c:pt idx="133">
                  <c:v>78.191367999999997</c:v>
                </c:pt>
                <c:pt idx="134">
                  <c:v>77.996750000000006</c:v>
                </c:pt>
                <c:pt idx="135">
                  <c:v>77.651748999999995</c:v>
                </c:pt>
                <c:pt idx="136">
                  <c:v>76.908683999999994</c:v>
                </c:pt>
                <c:pt idx="137">
                  <c:v>77.457145999999995</c:v>
                </c:pt>
                <c:pt idx="138">
                  <c:v>78.483306999999996</c:v>
                </c:pt>
                <c:pt idx="139">
                  <c:v>80.057922000000005</c:v>
                </c:pt>
                <c:pt idx="140">
                  <c:v>80.535599000000005</c:v>
                </c:pt>
                <c:pt idx="141">
                  <c:v>81.420235000000005</c:v>
                </c:pt>
                <c:pt idx="142">
                  <c:v>80.482535999999996</c:v>
                </c:pt>
                <c:pt idx="143">
                  <c:v>79.792518999999999</c:v>
                </c:pt>
                <c:pt idx="144">
                  <c:v>79.049460999999994</c:v>
                </c:pt>
                <c:pt idx="145">
                  <c:v>78.500984000000003</c:v>
                </c:pt>
                <c:pt idx="146">
                  <c:v>78.801758000000007</c:v>
                </c:pt>
                <c:pt idx="147">
                  <c:v>79.102530999999999</c:v>
                </c:pt>
                <c:pt idx="148">
                  <c:v>79.420990000000003</c:v>
                </c:pt>
                <c:pt idx="149">
                  <c:v>80.553307000000004</c:v>
                </c:pt>
                <c:pt idx="150">
                  <c:v>79.880989</c:v>
                </c:pt>
                <c:pt idx="151">
                  <c:v>81.402527000000006</c:v>
                </c:pt>
                <c:pt idx="152">
                  <c:v>80.500220999999996</c:v>
                </c:pt>
                <c:pt idx="153">
                  <c:v>80.217140000000001</c:v>
                </c:pt>
                <c:pt idx="154">
                  <c:v>81.473297000000002</c:v>
                </c:pt>
                <c:pt idx="155">
                  <c:v>81.720993000000007</c:v>
                </c:pt>
                <c:pt idx="156">
                  <c:v>82.216376999999994</c:v>
                </c:pt>
                <c:pt idx="157">
                  <c:v>82.269454999999994</c:v>
                </c:pt>
                <c:pt idx="158">
                  <c:v>79.827904000000004</c:v>
                </c:pt>
                <c:pt idx="159">
                  <c:v>77.474838000000005</c:v>
                </c:pt>
                <c:pt idx="160">
                  <c:v>77.404067999999995</c:v>
                </c:pt>
                <c:pt idx="161">
                  <c:v>75.440201000000002</c:v>
                </c:pt>
                <c:pt idx="162">
                  <c:v>77.350989999999996</c:v>
                </c:pt>
                <c:pt idx="163">
                  <c:v>75.086365000000001</c:v>
                </c:pt>
                <c:pt idx="164">
                  <c:v>74.467133000000004</c:v>
                </c:pt>
                <c:pt idx="165">
                  <c:v>75.440201000000002</c:v>
                </c:pt>
                <c:pt idx="166">
                  <c:v>75.227897999999996</c:v>
                </c:pt>
                <c:pt idx="167">
                  <c:v>76.200980999999999</c:v>
                </c:pt>
                <c:pt idx="168">
                  <c:v>76.324828999999994</c:v>
                </c:pt>
                <c:pt idx="169">
                  <c:v>77.740211000000002</c:v>
                </c:pt>
                <c:pt idx="170">
                  <c:v>76.448668999999995</c:v>
                </c:pt>
                <c:pt idx="171">
                  <c:v>76.731742999999994</c:v>
                </c:pt>
                <c:pt idx="172">
                  <c:v>77.191756999999996</c:v>
                </c:pt>
                <c:pt idx="173">
                  <c:v>77.563293000000002</c:v>
                </c:pt>
                <c:pt idx="174">
                  <c:v>77.793289000000001</c:v>
                </c:pt>
                <c:pt idx="175">
                  <c:v>78.129447999999996</c:v>
                </c:pt>
                <c:pt idx="176">
                  <c:v>76.501739999999998</c:v>
                </c:pt>
                <c:pt idx="177">
                  <c:v>77.050208999999995</c:v>
                </c:pt>
                <c:pt idx="178">
                  <c:v>74.944817</c:v>
                </c:pt>
                <c:pt idx="179">
                  <c:v>73.157889999999995</c:v>
                </c:pt>
                <c:pt idx="180">
                  <c:v>73.812515000000005</c:v>
                </c:pt>
                <c:pt idx="181">
                  <c:v>73.423286000000004</c:v>
                </c:pt>
                <c:pt idx="182">
                  <c:v>74.325592</c:v>
                </c:pt>
                <c:pt idx="183">
                  <c:v>75.121741999999998</c:v>
                </c:pt>
                <c:pt idx="184">
                  <c:v>75.316367999999997</c:v>
                </c:pt>
                <c:pt idx="185">
                  <c:v>75.174828000000005</c:v>
                </c:pt>
                <c:pt idx="186">
                  <c:v>73.564819</c:v>
                </c:pt>
                <c:pt idx="187">
                  <c:v>72.750984000000003</c:v>
                </c:pt>
                <c:pt idx="188">
                  <c:v>72.768660999999994</c:v>
                </c:pt>
                <c:pt idx="189">
                  <c:v>72.503272999999993</c:v>
                </c:pt>
                <c:pt idx="190">
                  <c:v>72.326355000000007</c:v>
                </c:pt>
                <c:pt idx="191">
                  <c:v>72.786354000000003</c:v>
                </c:pt>
                <c:pt idx="192">
                  <c:v>73.051743000000002</c:v>
                </c:pt>
                <c:pt idx="193">
                  <c:v>72.290970000000002</c:v>
                </c:pt>
                <c:pt idx="194">
                  <c:v>71.742508000000001</c:v>
                </c:pt>
                <c:pt idx="195">
                  <c:v>70.238654999999994</c:v>
                </c:pt>
                <c:pt idx="196">
                  <c:v>72.060965999999993</c:v>
                </c:pt>
                <c:pt idx="197">
                  <c:v>72.644820999999993</c:v>
                </c:pt>
                <c:pt idx="198">
                  <c:v>73.405586</c:v>
                </c:pt>
                <c:pt idx="199">
                  <c:v>72.927902000000003</c:v>
                </c:pt>
                <c:pt idx="200">
                  <c:v>71.565582000000006</c:v>
                </c:pt>
                <c:pt idx="201">
                  <c:v>73.617896999999999</c:v>
                </c:pt>
                <c:pt idx="202">
                  <c:v>73.352515999999994</c:v>
                </c:pt>
                <c:pt idx="203">
                  <c:v>73.635597000000004</c:v>
                </c:pt>
                <c:pt idx="204">
                  <c:v>73.900977999999995</c:v>
                </c:pt>
                <c:pt idx="205">
                  <c:v>72.574059000000005</c:v>
                </c:pt>
                <c:pt idx="206">
                  <c:v>73.157889999999995</c:v>
                </c:pt>
                <c:pt idx="207">
                  <c:v>73.281745999999998</c:v>
                </c:pt>
                <c:pt idx="208">
                  <c:v>73.034049999999993</c:v>
                </c:pt>
                <c:pt idx="209">
                  <c:v>75.015609999999995</c:v>
                </c:pt>
                <c:pt idx="210">
                  <c:v>75.086365000000001</c:v>
                </c:pt>
                <c:pt idx="211">
                  <c:v>75.227897999999996</c:v>
                </c:pt>
                <c:pt idx="212">
                  <c:v>75.086365000000001</c:v>
                </c:pt>
                <c:pt idx="213">
                  <c:v>71.937126000000006</c:v>
                </c:pt>
                <c:pt idx="214">
                  <c:v>73.228667999999999</c:v>
                </c:pt>
                <c:pt idx="215">
                  <c:v>71.707122999999996</c:v>
                </c:pt>
                <c:pt idx="216">
                  <c:v>73.653267</c:v>
                </c:pt>
                <c:pt idx="217">
                  <c:v>74.201735999999997</c:v>
                </c:pt>
                <c:pt idx="218">
                  <c:v>74.555588</c:v>
                </c:pt>
                <c:pt idx="219">
                  <c:v>76.678673000000003</c:v>
                </c:pt>
                <c:pt idx="220">
                  <c:v>73.688666999999995</c:v>
                </c:pt>
                <c:pt idx="221">
                  <c:v>74.254822000000004</c:v>
                </c:pt>
                <c:pt idx="222">
                  <c:v>74.856361000000007</c:v>
                </c:pt>
                <c:pt idx="223">
                  <c:v>75.192520000000002</c:v>
                </c:pt>
                <c:pt idx="224">
                  <c:v>75.104056999999997</c:v>
                </c:pt>
                <c:pt idx="225">
                  <c:v>75.581749000000002</c:v>
                </c:pt>
                <c:pt idx="226">
                  <c:v>75.157120000000006</c:v>
                </c:pt>
                <c:pt idx="227">
                  <c:v>75.740982000000002</c:v>
                </c:pt>
                <c:pt idx="228">
                  <c:v>75.564064000000002</c:v>
                </c:pt>
                <c:pt idx="229">
                  <c:v>75.546370999999994</c:v>
                </c:pt>
                <c:pt idx="230">
                  <c:v>78.288673000000003</c:v>
                </c:pt>
                <c:pt idx="231">
                  <c:v>77.482864000000006</c:v>
                </c:pt>
                <c:pt idx="232">
                  <c:v>77.482864000000006</c:v>
                </c:pt>
                <c:pt idx="233">
                  <c:v>77.285895999999994</c:v>
                </c:pt>
                <c:pt idx="234">
                  <c:v>76.802413999999999</c:v>
                </c:pt>
                <c:pt idx="235">
                  <c:v>76.623337000000006</c:v>
                </c:pt>
                <c:pt idx="236">
                  <c:v>77.590323999999995</c:v>
                </c:pt>
                <c:pt idx="237">
                  <c:v>77.590323999999995</c:v>
                </c:pt>
                <c:pt idx="238">
                  <c:v>77.214264</c:v>
                </c:pt>
                <c:pt idx="239">
                  <c:v>78.163330000000002</c:v>
                </c:pt>
                <c:pt idx="240">
                  <c:v>76.480086999999997</c:v>
                </c:pt>
                <c:pt idx="241">
                  <c:v>75.996596999999994</c:v>
                </c:pt>
                <c:pt idx="242">
                  <c:v>76.354736000000003</c:v>
                </c:pt>
                <c:pt idx="243">
                  <c:v>77.447051999999999</c:v>
                </c:pt>
                <c:pt idx="244">
                  <c:v>77.733565999999996</c:v>
                </c:pt>
                <c:pt idx="245">
                  <c:v>77.554496999999998</c:v>
                </c:pt>
                <c:pt idx="246">
                  <c:v>77.608215000000001</c:v>
                </c:pt>
                <c:pt idx="247">
                  <c:v>77.267989999999998</c:v>
                </c:pt>
                <c:pt idx="248">
                  <c:v>77.375434999999996</c:v>
                </c:pt>
                <c:pt idx="249">
                  <c:v>77.823097000000004</c:v>
                </c:pt>
                <c:pt idx="250">
                  <c:v>79.219841000000002</c:v>
                </c:pt>
                <c:pt idx="251">
                  <c:v>78.575194999999994</c:v>
                </c:pt>
                <c:pt idx="252">
                  <c:v>77.250084000000001</c:v>
                </c:pt>
                <c:pt idx="253">
                  <c:v>77.411240000000006</c:v>
                </c:pt>
                <c:pt idx="254">
                  <c:v>77.679848000000007</c:v>
                </c:pt>
                <c:pt idx="255">
                  <c:v>77.679848000000007</c:v>
                </c:pt>
                <c:pt idx="256">
                  <c:v>78.593093999999994</c:v>
                </c:pt>
                <c:pt idx="257">
                  <c:v>76.927757</c:v>
                </c:pt>
                <c:pt idx="258">
                  <c:v>77.160544999999999</c:v>
                </c:pt>
                <c:pt idx="259">
                  <c:v>77.733565999999996</c:v>
                </c:pt>
                <c:pt idx="260">
                  <c:v>76.802413999999999</c:v>
                </c:pt>
                <c:pt idx="261">
                  <c:v>77.339614999999995</c:v>
                </c:pt>
                <c:pt idx="262">
                  <c:v>76.730782000000005</c:v>
                </c:pt>
                <c:pt idx="263">
                  <c:v>76.927757</c:v>
                </c:pt>
                <c:pt idx="264">
                  <c:v>73.758240000000001</c:v>
                </c:pt>
                <c:pt idx="265">
                  <c:v>74.008949000000001</c:v>
                </c:pt>
                <c:pt idx="266">
                  <c:v>75.387778999999995</c:v>
                </c:pt>
                <c:pt idx="267">
                  <c:v>74.581969999999998</c:v>
                </c:pt>
                <c:pt idx="268">
                  <c:v>74.635681000000005</c:v>
                </c:pt>
                <c:pt idx="269">
                  <c:v>73.758240000000001</c:v>
                </c:pt>
                <c:pt idx="270">
                  <c:v>75.298232999999996</c:v>
                </c:pt>
                <c:pt idx="271">
                  <c:v>75.692192000000006</c:v>
                </c:pt>
                <c:pt idx="272">
                  <c:v>76.193573000000001</c:v>
                </c:pt>
                <c:pt idx="273">
                  <c:v>76.927757</c:v>
                </c:pt>
                <c:pt idx="274">
                  <c:v>76.641234999999995</c:v>
                </c:pt>
                <c:pt idx="275">
                  <c:v>76.730782000000005</c:v>
                </c:pt>
                <c:pt idx="276">
                  <c:v>75.727997000000002</c:v>
                </c:pt>
                <c:pt idx="277">
                  <c:v>75.101264999999998</c:v>
                </c:pt>
                <c:pt idx="278">
                  <c:v>76.247307000000006</c:v>
                </c:pt>
                <c:pt idx="279">
                  <c:v>75.137062</c:v>
                </c:pt>
                <c:pt idx="280">
                  <c:v>77.088920999999999</c:v>
                </c:pt>
                <c:pt idx="281">
                  <c:v>77.536591000000001</c:v>
                </c:pt>
                <c:pt idx="282">
                  <c:v>76.444282999999999</c:v>
                </c:pt>
                <c:pt idx="283">
                  <c:v>74.796836999999996</c:v>
                </c:pt>
                <c:pt idx="284">
                  <c:v>75.960785000000001</c:v>
                </c:pt>
                <c:pt idx="285">
                  <c:v>76.318923999999996</c:v>
                </c:pt>
                <c:pt idx="286">
                  <c:v>76.999381999999997</c:v>
                </c:pt>
                <c:pt idx="287">
                  <c:v>76.891945000000007</c:v>
                </c:pt>
                <c:pt idx="288">
                  <c:v>76.354736000000003</c:v>
                </c:pt>
                <c:pt idx="289">
                  <c:v>75.531020999999996</c:v>
                </c:pt>
                <c:pt idx="290">
                  <c:v>75.602660999999998</c:v>
                </c:pt>
                <c:pt idx="291">
                  <c:v>74.886382999999995</c:v>
                </c:pt>
                <c:pt idx="292">
                  <c:v>75.280333999999996</c:v>
                </c:pt>
                <c:pt idx="293">
                  <c:v>75.710091000000006</c:v>
                </c:pt>
                <c:pt idx="294">
                  <c:v>75.244522000000003</c:v>
                </c:pt>
                <c:pt idx="295">
                  <c:v>76.032416999999995</c:v>
                </c:pt>
                <c:pt idx="296">
                  <c:v>76.121941000000007</c:v>
                </c:pt>
                <c:pt idx="297">
                  <c:v>76.551711999999995</c:v>
                </c:pt>
                <c:pt idx="298">
                  <c:v>76.677054999999996</c:v>
                </c:pt>
                <c:pt idx="299">
                  <c:v>77.912636000000006</c:v>
                </c:pt>
                <c:pt idx="300">
                  <c:v>77.984261000000004</c:v>
                </c:pt>
                <c:pt idx="301">
                  <c:v>77.751472000000007</c:v>
                </c:pt>
                <c:pt idx="302">
                  <c:v>78.557281000000003</c:v>
                </c:pt>
                <c:pt idx="303">
                  <c:v>79.792854000000005</c:v>
                </c:pt>
                <c:pt idx="304">
                  <c:v>81.690978999999999</c:v>
                </c:pt>
                <c:pt idx="305">
                  <c:v>79.219841000000002</c:v>
                </c:pt>
                <c:pt idx="306">
                  <c:v>78.127517999999995</c:v>
                </c:pt>
                <c:pt idx="307">
                  <c:v>77.841003000000001</c:v>
                </c:pt>
                <c:pt idx="308">
                  <c:v>77.894729999999996</c:v>
                </c:pt>
                <c:pt idx="309">
                  <c:v>76.963570000000004</c:v>
                </c:pt>
                <c:pt idx="310">
                  <c:v>76.820319999999995</c:v>
                </c:pt>
                <c:pt idx="311">
                  <c:v>77.339614999999995</c:v>
                </c:pt>
                <c:pt idx="312">
                  <c:v>77.250084000000001</c:v>
                </c:pt>
                <c:pt idx="313">
                  <c:v>77.357529</c:v>
                </c:pt>
                <c:pt idx="314">
                  <c:v>78.521461000000002</c:v>
                </c:pt>
                <c:pt idx="315">
                  <c:v>79.721221999999997</c:v>
                </c:pt>
                <c:pt idx="316">
                  <c:v>80.276336999999998</c:v>
                </c:pt>
                <c:pt idx="317">
                  <c:v>79.452620999999994</c:v>
                </c:pt>
                <c:pt idx="318">
                  <c:v>78.879600999999994</c:v>
                </c:pt>
                <c:pt idx="319">
                  <c:v>78.539367999999996</c:v>
                </c:pt>
                <c:pt idx="320">
                  <c:v>78.772171</c:v>
                </c:pt>
                <c:pt idx="321">
                  <c:v>77.823097000000004</c:v>
                </c:pt>
                <c:pt idx="322">
                  <c:v>78.073791999999997</c:v>
                </c:pt>
                <c:pt idx="323">
                  <c:v>79.201920000000001</c:v>
                </c:pt>
                <c:pt idx="324">
                  <c:v>79.542152000000002</c:v>
                </c:pt>
                <c:pt idx="325">
                  <c:v>79.918205</c:v>
                </c:pt>
                <c:pt idx="326">
                  <c:v>79.309364000000002</c:v>
                </c:pt>
                <c:pt idx="327">
                  <c:v>81.852135000000004</c:v>
                </c:pt>
                <c:pt idx="328">
                  <c:v>81.476089000000002</c:v>
                </c:pt>
                <c:pt idx="329">
                  <c:v>79.721221999999997</c:v>
                </c:pt>
                <c:pt idx="330">
                  <c:v>79.828659000000002</c:v>
                </c:pt>
                <c:pt idx="331">
                  <c:v>79.309364000000002</c:v>
                </c:pt>
                <c:pt idx="332">
                  <c:v>79.416816999999995</c:v>
                </c:pt>
                <c:pt idx="333">
                  <c:v>78.217055999999999</c:v>
                </c:pt>
                <c:pt idx="334">
                  <c:v>76.121941000000007</c:v>
                </c:pt>
                <c:pt idx="335">
                  <c:v>75.531020999999996</c:v>
                </c:pt>
                <c:pt idx="336">
                  <c:v>75.584746999999993</c:v>
                </c:pt>
                <c:pt idx="337">
                  <c:v>76.748688000000001</c:v>
                </c:pt>
                <c:pt idx="338">
                  <c:v>64.088561999999996</c:v>
                </c:pt>
                <c:pt idx="339">
                  <c:v>62.279961</c:v>
                </c:pt>
                <c:pt idx="340">
                  <c:v>62.763454000000003</c:v>
                </c:pt>
                <c:pt idx="341">
                  <c:v>62.673915999999998</c:v>
                </c:pt>
                <c:pt idx="342">
                  <c:v>63.175303999999997</c:v>
                </c:pt>
                <c:pt idx="343">
                  <c:v>62.244155999999997</c:v>
                </c:pt>
                <c:pt idx="344">
                  <c:v>61.706940000000003</c:v>
                </c:pt>
                <c:pt idx="345">
                  <c:v>62.960433999999999</c:v>
                </c:pt>
                <c:pt idx="346">
                  <c:v>63.121586000000001</c:v>
                </c:pt>
                <c:pt idx="347">
                  <c:v>61.957649000000004</c:v>
                </c:pt>
                <c:pt idx="348">
                  <c:v>62.065086000000001</c:v>
                </c:pt>
                <c:pt idx="349">
                  <c:v>61.778584000000002</c:v>
                </c:pt>
                <c:pt idx="350">
                  <c:v>60.471375000000002</c:v>
                </c:pt>
                <c:pt idx="351">
                  <c:v>61.062302000000003</c:v>
                </c:pt>
                <c:pt idx="352">
                  <c:v>61.778584000000002</c:v>
                </c:pt>
                <c:pt idx="353">
                  <c:v>67.705742000000001</c:v>
                </c:pt>
                <c:pt idx="354">
                  <c:v>65.467392000000004</c:v>
                </c:pt>
                <c:pt idx="355">
                  <c:v>63.408096</c:v>
                </c:pt>
                <c:pt idx="356">
                  <c:v>63.067870999999997</c:v>
                </c:pt>
                <c:pt idx="357">
                  <c:v>63.336472000000001</c:v>
                </c:pt>
                <c:pt idx="358">
                  <c:v>63.551346000000002</c:v>
                </c:pt>
                <c:pt idx="359">
                  <c:v>63.390194000000001</c:v>
                </c:pt>
                <c:pt idx="360">
                  <c:v>63.157409999999999</c:v>
                </c:pt>
                <c:pt idx="361">
                  <c:v>61.313006999999999</c:v>
                </c:pt>
                <c:pt idx="362">
                  <c:v>59.361156000000001</c:v>
                </c:pt>
                <c:pt idx="363">
                  <c:v>61.044387999999998</c:v>
                </c:pt>
                <c:pt idx="364">
                  <c:v>62.154620999999999</c:v>
                </c:pt>
                <c:pt idx="365">
                  <c:v>61.957649000000004</c:v>
                </c:pt>
                <c:pt idx="366">
                  <c:v>62.279961</c:v>
                </c:pt>
                <c:pt idx="367">
                  <c:v>64.267623999999998</c:v>
                </c:pt>
                <c:pt idx="368">
                  <c:v>65.055526999999998</c:v>
                </c:pt>
                <c:pt idx="369">
                  <c:v>64.840637000000001</c:v>
                </c:pt>
                <c:pt idx="370">
                  <c:v>64.357155000000006</c:v>
                </c:pt>
                <c:pt idx="371">
                  <c:v>66.058311000000003</c:v>
                </c:pt>
                <c:pt idx="372">
                  <c:v>65.646461000000002</c:v>
                </c:pt>
                <c:pt idx="373">
                  <c:v>64.213913000000005</c:v>
                </c:pt>
                <c:pt idx="374">
                  <c:v>60.883235999999997</c:v>
                </c:pt>
                <c:pt idx="375">
                  <c:v>55.726067</c:v>
                </c:pt>
                <c:pt idx="376">
                  <c:v>55.350017999999999</c:v>
                </c:pt>
                <c:pt idx="377">
                  <c:v>55.743965000000003</c:v>
                </c:pt>
                <c:pt idx="378">
                  <c:v>55.887225999999998</c:v>
                </c:pt>
                <c:pt idx="379">
                  <c:v>55.027698999999998</c:v>
                </c:pt>
                <c:pt idx="380">
                  <c:v>53.863754</c:v>
                </c:pt>
                <c:pt idx="381">
                  <c:v>53.272830999999996</c:v>
                </c:pt>
                <c:pt idx="382">
                  <c:v>53.00423</c:v>
                </c:pt>
                <c:pt idx="383">
                  <c:v>52.825161000000001</c:v>
                </c:pt>
                <c:pt idx="384">
                  <c:v>52.126792999999999</c:v>
                </c:pt>
                <c:pt idx="385">
                  <c:v>51.195636999999998</c:v>
                </c:pt>
                <c:pt idx="386">
                  <c:v>51.088203</c:v>
                </c:pt>
                <c:pt idx="387">
                  <c:v>50.712153999999998</c:v>
                </c:pt>
                <c:pt idx="388">
                  <c:v>51.249355000000001</c:v>
                </c:pt>
                <c:pt idx="389">
                  <c:v>49.763092</c:v>
                </c:pt>
                <c:pt idx="390">
                  <c:v>52.932594000000002</c:v>
                </c:pt>
                <c:pt idx="391">
                  <c:v>52.646087999999999</c:v>
                </c:pt>
                <c:pt idx="392">
                  <c:v>52.001449999999998</c:v>
                </c:pt>
                <c:pt idx="393">
                  <c:v>54.007010999999999</c:v>
                </c:pt>
                <c:pt idx="394">
                  <c:v>53.344462999999998</c:v>
                </c:pt>
                <c:pt idx="395">
                  <c:v>53.040047000000001</c:v>
                </c:pt>
                <c:pt idx="396">
                  <c:v>53.00423</c:v>
                </c:pt>
                <c:pt idx="397">
                  <c:v>53.756312999999999</c:v>
                </c:pt>
                <c:pt idx="398">
                  <c:v>54.436771</c:v>
                </c:pt>
                <c:pt idx="399">
                  <c:v>54.794910000000002</c:v>
                </c:pt>
                <c:pt idx="400">
                  <c:v>55.529091000000001</c:v>
                </c:pt>
                <c:pt idx="401">
                  <c:v>55.242579999999997</c:v>
                </c:pt>
                <c:pt idx="402">
                  <c:v>55.296303000000002</c:v>
                </c:pt>
                <c:pt idx="403">
                  <c:v>55.278396999999998</c:v>
                </c:pt>
                <c:pt idx="404">
                  <c:v>55.135142999999999</c:v>
                </c:pt>
                <c:pt idx="405">
                  <c:v>56.854197999999997</c:v>
                </c:pt>
                <c:pt idx="406">
                  <c:v>56.496059000000002</c:v>
                </c:pt>
                <c:pt idx="407">
                  <c:v>56.388621999999998</c:v>
                </c:pt>
                <c:pt idx="408">
                  <c:v>57.086982999999996</c:v>
                </c:pt>
                <c:pt idx="409">
                  <c:v>57.624191000000003</c:v>
                </c:pt>
                <c:pt idx="410">
                  <c:v>57.051174000000003</c:v>
                </c:pt>
                <c:pt idx="411">
                  <c:v>57.373500999999997</c:v>
                </c:pt>
                <c:pt idx="412">
                  <c:v>59.486503999999996</c:v>
                </c:pt>
                <c:pt idx="413">
                  <c:v>59.701377999999998</c:v>
                </c:pt>
                <c:pt idx="414">
                  <c:v>59.361156000000001</c:v>
                </c:pt>
                <c:pt idx="415">
                  <c:v>58.752327000000001</c:v>
                </c:pt>
                <c:pt idx="416">
                  <c:v>58.841853999999998</c:v>
                </c:pt>
                <c:pt idx="417">
                  <c:v>59.808822999999997</c:v>
                </c:pt>
                <c:pt idx="418">
                  <c:v>60.453476000000002</c:v>
                </c:pt>
                <c:pt idx="419">
                  <c:v>60.399746</c:v>
                </c:pt>
                <c:pt idx="420">
                  <c:v>61.330910000000003</c:v>
                </c:pt>
                <c:pt idx="421">
                  <c:v>61.277183999999998</c:v>
                </c:pt>
                <c:pt idx="422">
                  <c:v>60.417659999999998</c:v>
                </c:pt>
                <c:pt idx="423">
                  <c:v>63.157409999999999</c:v>
                </c:pt>
                <c:pt idx="424">
                  <c:v>63.121586000000001</c:v>
                </c:pt>
                <c:pt idx="425">
                  <c:v>63.085780999999997</c:v>
                </c:pt>
                <c:pt idx="426">
                  <c:v>63.193221999999999</c:v>
                </c:pt>
                <c:pt idx="427">
                  <c:v>61.438358000000001</c:v>
                </c:pt>
                <c:pt idx="428">
                  <c:v>61.008586999999999</c:v>
                </c:pt>
                <c:pt idx="429">
                  <c:v>61.671146</c:v>
                </c:pt>
                <c:pt idx="430">
                  <c:v>61.760674000000002</c:v>
                </c:pt>
                <c:pt idx="431">
                  <c:v>60.381844000000001</c:v>
                </c:pt>
                <c:pt idx="432">
                  <c:v>61.456252999999997</c:v>
                </c:pt>
                <c:pt idx="433">
                  <c:v>60.202773999999998</c:v>
                </c:pt>
                <c:pt idx="434">
                  <c:v>59.862544999999997</c:v>
                </c:pt>
                <c:pt idx="435">
                  <c:v>59.468589999999999</c:v>
                </c:pt>
                <c:pt idx="436">
                  <c:v>60.059520999999997</c:v>
                </c:pt>
                <c:pt idx="437">
                  <c:v>61.098114000000002</c:v>
                </c:pt>
                <c:pt idx="438">
                  <c:v>62.441132000000003</c:v>
                </c:pt>
                <c:pt idx="439">
                  <c:v>62.172527000000002</c:v>
                </c:pt>
                <c:pt idx="440">
                  <c:v>62.387408999999998</c:v>
                </c:pt>
                <c:pt idx="441">
                  <c:v>62.100906000000002</c:v>
                </c:pt>
                <c:pt idx="442">
                  <c:v>62.835082999999997</c:v>
                </c:pt>
                <c:pt idx="443">
                  <c:v>63.336472000000001</c:v>
                </c:pt>
                <c:pt idx="444">
                  <c:v>62.835082999999997</c:v>
                </c:pt>
                <c:pt idx="445">
                  <c:v>61.223461</c:v>
                </c:pt>
                <c:pt idx="446">
                  <c:v>62.333694000000001</c:v>
                </c:pt>
                <c:pt idx="447">
                  <c:v>63.211117000000002</c:v>
                </c:pt>
                <c:pt idx="448">
                  <c:v>62.656013000000002</c:v>
                </c:pt>
                <c:pt idx="449">
                  <c:v>63.533450999999999</c:v>
                </c:pt>
                <c:pt idx="450">
                  <c:v>64.375068999999996</c:v>
                </c:pt>
                <c:pt idx="451">
                  <c:v>65.216674999999995</c:v>
                </c:pt>
                <c:pt idx="452">
                  <c:v>66.076217999999997</c:v>
                </c:pt>
                <c:pt idx="453">
                  <c:v>66.595505000000003</c:v>
                </c:pt>
                <c:pt idx="454">
                  <c:v>66.219466999999995</c:v>
                </c:pt>
                <c:pt idx="455">
                  <c:v>65.968772999999999</c:v>
                </c:pt>
                <c:pt idx="456">
                  <c:v>65.646461000000002</c:v>
                </c:pt>
                <c:pt idx="457">
                  <c:v>65.700164999999998</c:v>
                </c:pt>
                <c:pt idx="458">
                  <c:v>66.022484000000006</c:v>
                </c:pt>
                <c:pt idx="459">
                  <c:v>66.738770000000002</c:v>
                </c:pt>
                <c:pt idx="460">
                  <c:v>66.273193000000006</c:v>
                </c:pt>
                <c:pt idx="461">
                  <c:v>65.915062000000006</c:v>
                </c:pt>
                <c:pt idx="462">
                  <c:v>66.094123999999994</c:v>
                </c:pt>
                <c:pt idx="463">
                  <c:v>63.909484999999997</c:v>
                </c:pt>
                <c:pt idx="464">
                  <c:v>62.817180999999998</c:v>
                </c:pt>
                <c:pt idx="465">
                  <c:v>63.819961999999997</c:v>
                </c:pt>
                <c:pt idx="466">
                  <c:v>64.428794999999994</c:v>
                </c:pt>
                <c:pt idx="467">
                  <c:v>64.231819000000002</c:v>
                </c:pt>
                <c:pt idx="468">
                  <c:v>65.270409000000001</c:v>
                </c:pt>
                <c:pt idx="469">
                  <c:v>66.631332</c:v>
                </c:pt>
                <c:pt idx="470">
                  <c:v>67.114806999999999</c:v>
                </c:pt>
                <c:pt idx="471">
                  <c:v>67.383414999999999</c:v>
                </c:pt>
                <c:pt idx="472">
                  <c:v>68.332474000000005</c:v>
                </c:pt>
                <c:pt idx="473">
                  <c:v>66.649231</c:v>
                </c:pt>
                <c:pt idx="474">
                  <c:v>65.539008999999993</c:v>
                </c:pt>
                <c:pt idx="475">
                  <c:v>66.255279999999999</c:v>
                </c:pt>
                <c:pt idx="476">
                  <c:v>65.001801</c:v>
                </c:pt>
                <c:pt idx="477">
                  <c:v>64.930176000000003</c:v>
                </c:pt>
                <c:pt idx="478">
                  <c:v>63.963214999999998</c:v>
                </c:pt>
                <c:pt idx="479">
                  <c:v>63.640892000000001</c:v>
                </c:pt>
                <c:pt idx="480">
                  <c:v>63.622982</c:v>
                </c:pt>
                <c:pt idx="481">
                  <c:v>64.506004000000004</c:v>
                </c:pt>
                <c:pt idx="482">
                  <c:v>64.089478</c:v>
                </c:pt>
                <c:pt idx="483">
                  <c:v>63.274932999999997</c:v>
                </c:pt>
                <c:pt idx="484">
                  <c:v>63.830306999999998</c:v>
                </c:pt>
                <c:pt idx="485">
                  <c:v>63.941380000000002</c:v>
                </c:pt>
                <c:pt idx="486">
                  <c:v>62.478904999999997</c:v>
                </c:pt>
                <c:pt idx="487">
                  <c:v>62.608497999999997</c:v>
                </c:pt>
                <c:pt idx="488">
                  <c:v>61.867992000000001</c:v>
                </c:pt>
                <c:pt idx="489">
                  <c:v>62.312302000000003</c:v>
                </c:pt>
                <c:pt idx="490">
                  <c:v>61.312634000000003</c:v>
                </c:pt>
                <c:pt idx="491">
                  <c:v>61.071980000000003</c:v>
                </c:pt>
                <c:pt idx="492">
                  <c:v>60.424042</c:v>
                </c:pt>
                <c:pt idx="493">
                  <c:v>60.720238000000002</c:v>
                </c:pt>
                <c:pt idx="494">
                  <c:v>61.645851</c:v>
                </c:pt>
                <c:pt idx="495">
                  <c:v>61.423706000000003</c:v>
                </c:pt>
                <c:pt idx="496">
                  <c:v>61.553299000000003</c:v>
                </c:pt>
                <c:pt idx="497">
                  <c:v>61.386676999999999</c:v>
                </c:pt>
                <c:pt idx="498">
                  <c:v>62.608497999999997</c:v>
                </c:pt>
                <c:pt idx="499">
                  <c:v>60.757266999999999</c:v>
                </c:pt>
                <c:pt idx="500">
                  <c:v>61.331145999999997</c:v>
                </c:pt>
                <c:pt idx="501">
                  <c:v>61.738415000000003</c:v>
                </c:pt>
                <c:pt idx="502">
                  <c:v>62.404854</c:v>
                </c:pt>
                <c:pt idx="503">
                  <c:v>63.534100000000002</c:v>
                </c:pt>
                <c:pt idx="504">
                  <c:v>65.052100999999993</c:v>
                </c:pt>
                <c:pt idx="505">
                  <c:v>65.940697</c:v>
                </c:pt>
                <c:pt idx="506">
                  <c:v>65.274260999999996</c:v>
                </c:pt>
                <c:pt idx="507">
                  <c:v>63.182380999999999</c:v>
                </c:pt>
                <c:pt idx="508">
                  <c:v>63.182380999999999</c:v>
                </c:pt>
                <c:pt idx="509">
                  <c:v>63.089816999999996</c:v>
                </c:pt>
                <c:pt idx="510">
                  <c:v>63.497073999999998</c:v>
                </c:pt>
                <c:pt idx="511">
                  <c:v>63.904350000000001</c:v>
                </c:pt>
                <c:pt idx="512">
                  <c:v>65.144676000000004</c:v>
                </c:pt>
                <c:pt idx="513">
                  <c:v>65.033600000000007</c:v>
                </c:pt>
                <c:pt idx="514">
                  <c:v>65.459380999999993</c:v>
                </c:pt>
                <c:pt idx="515">
                  <c:v>65.440865000000002</c:v>
                </c:pt>
                <c:pt idx="516">
                  <c:v>65.774094000000005</c:v>
                </c:pt>
                <c:pt idx="517">
                  <c:v>65.237235999999996</c:v>
                </c:pt>
                <c:pt idx="518">
                  <c:v>61.682884000000001</c:v>
                </c:pt>
                <c:pt idx="519">
                  <c:v>62.701053999999999</c:v>
                </c:pt>
                <c:pt idx="520">
                  <c:v>65.385338000000004</c:v>
                </c:pt>
                <c:pt idx="521">
                  <c:v>64.515251000000006</c:v>
                </c:pt>
                <c:pt idx="522">
                  <c:v>65.144676000000004</c:v>
                </c:pt>
                <c:pt idx="523">
                  <c:v>65.348297000000002</c:v>
                </c:pt>
                <c:pt idx="524">
                  <c:v>63.052795000000003</c:v>
                </c:pt>
                <c:pt idx="525">
                  <c:v>62.701053999999999</c:v>
                </c:pt>
                <c:pt idx="526">
                  <c:v>62.016098</c:v>
                </c:pt>
                <c:pt idx="527">
                  <c:v>62.608497999999997</c:v>
                </c:pt>
                <c:pt idx="528">
                  <c:v>63.497073999999998</c:v>
                </c:pt>
                <c:pt idx="529">
                  <c:v>63.811793999999999</c:v>
                </c:pt>
                <c:pt idx="530">
                  <c:v>62.589984999999999</c:v>
                </c:pt>
                <c:pt idx="531">
                  <c:v>62.534450999999997</c:v>
                </c:pt>
                <c:pt idx="532">
                  <c:v>62.386341000000002</c:v>
                </c:pt>
                <c:pt idx="533">
                  <c:v>59.054138000000002</c:v>
                </c:pt>
                <c:pt idx="534">
                  <c:v>58.221085000000002</c:v>
                </c:pt>
                <c:pt idx="535">
                  <c:v>58.147038000000002</c:v>
                </c:pt>
                <c:pt idx="536">
                  <c:v>57.128864</c:v>
                </c:pt>
                <c:pt idx="537">
                  <c:v>55.684905999999998</c:v>
                </c:pt>
                <c:pt idx="538">
                  <c:v>55.074001000000003</c:v>
                </c:pt>
                <c:pt idx="539">
                  <c:v>55.036971999999999</c:v>
                </c:pt>
                <c:pt idx="540">
                  <c:v>55.629367999999999</c:v>
                </c:pt>
                <c:pt idx="541">
                  <c:v>55.351685000000003</c:v>
                </c:pt>
                <c:pt idx="542">
                  <c:v>54.981437999999997</c:v>
                </c:pt>
                <c:pt idx="543">
                  <c:v>55.388705999999999</c:v>
                </c:pt>
                <c:pt idx="544">
                  <c:v>54.629703999999997</c:v>
                </c:pt>
                <c:pt idx="545">
                  <c:v>54.203921999999999</c:v>
                </c:pt>
                <c:pt idx="546">
                  <c:v>54.944412</c:v>
                </c:pt>
                <c:pt idx="547">
                  <c:v>56.258780999999999</c:v>
                </c:pt>
                <c:pt idx="548">
                  <c:v>56.018124</c:v>
                </c:pt>
                <c:pt idx="549">
                  <c:v>55.573836999999997</c:v>
                </c:pt>
                <c:pt idx="550">
                  <c:v>55.795974999999999</c:v>
                </c:pt>
                <c:pt idx="551">
                  <c:v>56.092174999999997</c:v>
                </c:pt>
                <c:pt idx="552">
                  <c:v>55.962589000000001</c:v>
                </c:pt>
                <c:pt idx="553">
                  <c:v>55.814487</c:v>
                </c:pt>
                <c:pt idx="554">
                  <c:v>55.999611000000002</c:v>
                </c:pt>
                <c:pt idx="555">
                  <c:v>56.351348999999999</c:v>
                </c:pt>
                <c:pt idx="556">
                  <c:v>56.647545000000001</c:v>
                </c:pt>
                <c:pt idx="557">
                  <c:v>56.517955999999998</c:v>
                </c:pt>
                <c:pt idx="558">
                  <c:v>56.592010000000002</c:v>
                </c:pt>
                <c:pt idx="559">
                  <c:v>56.832661000000002</c:v>
                </c:pt>
                <c:pt idx="560">
                  <c:v>56.869689999999999</c:v>
                </c:pt>
                <c:pt idx="561">
                  <c:v>57.610183999999997</c:v>
                </c:pt>
                <c:pt idx="562">
                  <c:v>57.850842</c:v>
                </c:pt>
                <c:pt idx="563">
                  <c:v>57.869354000000001</c:v>
                </c:pt>
                <c:pt idx="564">
                  <c:v>58.184063000000002</c:v>
                </c:pt>
                <c:pt idx="565">
                  <c:v>57.758282000000001</c:v>
                </c:pt>
                <c:pt idx="566">
                  <c:v>58.313643999999996</c:v>
                </c:pt>
                <c:pt idx="567">
                  <c:v>58.424720999999998</c:v>
                </c:pt>
                <c:pt idx="568">
                  <c:v>58.517280999999997</c:v>
                </c:pt>
                <c:pt idx="569">
                  <c:v>58.461745999999998</c:v>
                </c:pt>
                <c:pt idx="570">
                  <c:v>58.906039999999997</c:v>
                </c:pt>
                <c:pt idx="571">
                  <c:v>58.332160999999999</c:v>
                </c:pt>
                <c:pt idx="572">
                  <c:v>58.110011999999998</c:v>
                </c:pt>
                <c:pt idx="573">
                  <c:v>58.591330999999997</c:v>
                </c:pt>
                <c:pt idx="574">
                  <c:v>57.351005999999998</c:v>
                </c:pt>
                <c:pt idx="575">
                  <c:v>57.073321999999997</c:v>
                </c:pt>
                <c:pt idx="576">
                  <c:v>57.313980000000001</c:v>
                </c:pt>
                <c:pt idx="577">
                  <c:v>57.110354999999998</c:v>
                </c:pt>
                <c:pt idx="578">
                  <c:v>55.351685000000003</c:v>
                </c:pt>
                <c:pt idx="579">
                  <c:v>53.685577000000002</c:v>
                </c:pt>
                <c:pt idx="580">
                  <c:v>54.574168999999998</c:v>
                </c:pt>
                <c:pt idx="581">
                  <c:v>54.426067000000003</c:v>
                </c:pt>
                <c:pt idx="582">
                  <c:v>54.370533000000002</c:v>
                </c:pt>
                <c:pt idx="583">
                  <c:v>55.185074</c:v>
                </c:pt>
                <c:pt idx="584">
                  <c:v>54.925902999999998</c:v>
                </c:pt>
                <c:pt idx="585">
                  <c:v>55.592345999999999</c:v>
                </c:pt>
                <c:pt idx="586">
                  <c:v>55.370196999999997</c:v>
                </c:pt>
                <c:pt idx="587">
                  <c:v>56.425392000000002</c:v>
                </c:pt>
                <c:pt idx="588">
                  <c:v>56.721592000000001</c:v>
                </c:pt>
                <c:pt idx="589">
                  <c:v>56.703074999999998</c:v>
                </c:pt>
                <c:pt idx="590">
                  <c:v>56.554977000000001</c:v>
                </c:pt>
                <c:pt idx="591">
                  <c:v>56.980766000000003</c:v>
                </c:pt>
                <c:pt idx="592">
                  <c:v>53.611530000000002</c:v>
                </c:pt>
                <c:pt idx="593">
                  <c:v>54.426067000000003</c:v>
                </c:pt>
                <c:pt idx="594">
                  <c:v>54.426067000000003</c:v>
                </c:pt>
                <c:pt idx="595">
                  <c:v>54.925902999999998</c:v>
                </c:pt>
                <c:pt idx="596">
                  <c:v>55.370196999999997</c:v>
                </c:pt>
                <c:pt idx="597">
                  <c:v>57.943401000000001</c:v>
                </c:pt>
                <c:pt idx="598">
                  <c:v>60.035290000000003</c:v>
                </c:pt>
                <c:pt idx="599">
                  <c:v>60.053795000000001</c:v>
                </c:pt>
                <c:pt idx="600">
                  <c:v>61.071980000000003</c:v>
                </c:pt>
                <c:pt idx="601">
                  <c:v>61.793961000000003</c:v>
                </c:pt>
                <c:pt idx="602">
                  <c:v>62.738075000000002</c:v>
                </c:pt>
                <c:pt idx="603">
                  <c:v>62.830638999999998</c:v>
                </c:pt>
                <c:pt idx="604">
                  <c:v>63.885838</c:v>
                </c:pt>
                <c:pt idx="605">
                  <c:v>63.034267</c:v>
                </c:pt>
                <c:pt idx="606">
                  <c:v>62.164200000000001</c:v>
                </c:pt>
                <c:pt idx="607">
                  <c:v>61.608829</c:v>
                </c:pt>
                <c:pt idx="608">
                  <c:v>60.923873999999998</c:v>
                </c:pt>
                <c:pt idx="609">
                  <c:v>60.609172999999998</c:v>
                </c:pt>
                <c:pt idx="610">
                  <c:v>60.997925000000002</c:v>
                </c:pt>
                <c:pt idx="611">
                  <c:v>61.812461999999996</c:v>
                </c:pt>
                <c:pt idx="612">
                  <c:v>62.145690999999999</c:v>
                </c:pt>
                <c:pt idx="613">
                  <c:v>61.405192999999997</c:v>
                </c:pt>
                <c:pt idx="614">
                  <c:v>61.127510000000001</c:v>
                </c:pt>
                <c:pt idx="615">
                  <c:v>61.645851</c:v>
                </c:pt>
                <c:pt idx="616">
                  <c:v>62.108662000000002</c:v>
                </c:pt>
                <c:pt idx="617">
                  <c:v>61.905022000000002</c:v>
                </c:pt>
                <c:pt idx="618">
                  <c:v>61.442214999999997</c:v>
                </c:pt>
                <c:pt idx="619">
                  <c:v>61.460728000000003</c:v>
                </c:pt>
                <c:pt idx="620">
                  <c:v>61.608829</c:v>
                </c:pt>
                <c:pt idx="621">
                  <c:v>60.923873999999998</c:v>
                </c:pt>
                <c:pt idx="622">
                  <c:v>60.683216000000002</c:v>
                </c:pt>
                <c:pt idx="623">
                  <c:v>61.201565000000002</c:v>
                </c:pt>
                <c:pt idx="624">
                  <c:v>60.868340000000003</c:v>
                </c:pt>
                <c:pt idx="625">
                  <c:v>59.868679</c:v>
                </c:pt>
                <c:pt idx="626">
                  <c:v>60.220408999999997</c:v>
                </c:pt>
                <c:pt idx="627">
                  <c:v>61.090491999999998</c:v>
                </c:pt>
                <c:pt idx="628">
                  <c:v>60.257435000000001</c:v>
                </c:pt>
                <c:pt idx="629">
                  <c:v>60.479579999999999</c:v>
                </c:pt>
                <c:pt idx="630">
                  <c:v>61.053466999999998</c:v>
                </c:pt>
                <c:pt idx="631">
                  <c:v>61.257095</c:v>
                </c:pt>
                <c:pt idx="632">
                  <c:v>59.942726</c:v>
                </c:pt>
                <c:pt idx="633">
                  <c:v>59.628017</c:v>
                </c:pt>
                <c:pt idx="634">
                  <c:v>60.109336999999996</c:v>
                </c:pt>
                <c:pt idx="635">
                  <c:v>60.387023999999997</c:v>
                </c:pt>
                <c:pt idx="636">
                  <c:v>60.498092999999997</c:v>
                </c:pt>
                <c:pt idx="637">
                  <c:v>61.682884000000001</c:v>
                </c:pt>
                <c:pt idx="638">
                  <c:v>61.053466999999998</c:v>
                </c:pt>
                <c:pt idx="639">
                  <c:v>60.942383</c:v>
                </c:pt>
                <c:pt idx="640">
                  <c:v>60.627682</c:v>
                </c:pt>
                <c:pt idx="641">
                  <c:v>60.183383999999997</c:v>
                </c:pt>
                <c:pt idx="642">
                  <c:v>60.257435000000001</c:v>
                </c:pt>
                <c:pt idx="643">
                  <c:v>60.368507000000001</c:v>
                </c:pt>
                <c:pt idx="644">
                  <c:v>61.460728000000003</c:v>
                </c:pt>
                <c:pt idx="645">
                  <c:v>61.331145999999997</c:v>
                </c:pt>
                <c:pt idx="646">
                  <c:v>61.368172000000001</c:v>
                </c:pt>
                <c:pt idx="647">
                  <c:v>62.238247000000001</c:v>
                </c:pt>
                <c:pt idx="648">
                  <c:v>62.275269000000002</c:v>
                </c:pt>
                <c:pt idx="649">
                  <c:v>62.478904999999997</c:v>
                </c:pt>
                <c:pt idx="650">
                  <c:v>62.812125999999999</c:v>
                </c:pt>
                <c:pt idx="651">
                  <c:v>63.737743000000002</c:v>
                </c:pt>
                <c:pt idx="652">
                  <c:v>64.533760000000001</c:v>
                </c:pt>
                <c:pt idx="653">
                  <c:v>64.792938000000007</c:v>
                </c:pt>
                <c:pt idx="654">
                  <c:v>64.774428999999998</c:v>
                </c:pt>
                <c:pt idx="655">
                  <c:v>66.662682000000004</c:v>
                </c:pt>
                <c:pt idx="656">
                  <c:v>65.551940999999999</c:v>
                </c:pt>
                <c:pt idx="657">
                  <c:v>66.718224000000006</c:v>
                </c:pt>
                <c:pt idx="658">
                  <c:v>66.570106999999993</c:v>
                </c:pt>
                <c:pt idx="659">
                  <c:v>65.607474999999994</c:v>
                </c:pt>
                <c:pt idx="660">
                  <c:v>64.515251000000006</c:v>
                </c:pt>
                <c:pt idx="661">
                  <c:v>64.700385999999995</c:v>
                </c:pt>
                <c:pt idx="662">
                  <c:v>65.848145000000002</c:v>
                </c:pt>
                <c:pt idx="663">
                  <c:v>67.273582000000005</c:v>
                </c:pt>
                <c:pt idx="664">
                  <c:v>67.680854999999994</c:v>
                </c:pt>
                <c:pt idx="665">
                  <c:v>67.069953999999996</c:v>
                </c:pt>
                <c:pt idx="666">
                  <c:v>67.384658999999999</c:v>
                </c:pt>
                <c:pt idx="667">
                  <c:v>68.328781000000006</c:v>
                </c:pt>
                <c:pt idx="668">
                  <c:v>68.106644000000003</c:v>
                </c:pt>
                <c:pt idx="669">
                  <c:v>68.199196000000001</c:v>
                </c:pt>
                <c:pt idx="670">
                  <c:v>68.939682000000005</c:v>
                </c:pt>
                <c:pt idx="671">
                  <c:v>69.032248999999993</c:v>
                </c:pt>
                <c:pt idx="672">
                  <c:v>68.439857000000003</c:v>
                </c:pt>
                <c:pt idx="673">
                  <c:v>69.235885999999994</c:v>
                </c:pt>
                <c:pt idx="674">
                  <c:v>71.809096999999994</c:v>
                </c:pt>
                <c:pt idx="675">
                  <c:v>70.050422999999995</c:v>
                </c:pt>
                <c:pt idx="676">
                  <c:v>68.069603000000001</c:v>
                </c:pt>
                <c:pt idx="677">
                  <c:v>67.032912999999994</c:v>
                </c:pt>
                <c:pt idx="678">
                  <c:v>66.699698999999995</c:v>
                </c:pt>
                <c:pt idx="679">
                  <c:v>65.440865000000002</c:v>
                </c:pt>
                <c:pt idx="680">
                  <c:v>64.163527999999999</c:v>
                </c:pt>
                <c:pt idx="681">
                  <c:v>65.311278999999999</c:v>
                </c:pt>
                <c:pt idx="682">
                  <c:v>65.218718999999993</c:v>
                </c:pt>
                <c:pt idx="683">
                  <c:v>65.477881999999994</c:v>
                </c:pt>
                <c:pt idx="684">
                  <c:v>64.959548999999996</c:v>
                </c:pt>
                <c:pt idx="685">
                  <c:v>63.959885</c:v>
                </c:pt>
                <c:pt idx="686">
                  <c:v>61.442214999999997</c:v>
                </c:pt>
                <c:pt idx="687">
                  <c:v>60.275950999999999</c:v>
                </c:pt>
                <c:pt idx="688">
                  <c:v>58.943069000000001</c:v>
                </c:pt>
                <c:pt idx="689">
                  <c:v>54.426067000000003</c:v>
                </c:pt>
                <c:pt idx="690">
                  <c:v>54.074333000000003</c:v>
                </c:pt>
                <c:pt idx="691">
                  <c:v>53.537478999999998</c:v>
                </c:pt>
                <c:pt idx="692">
                  <c:v>56.147713000000003</c:v>
                </c:pt>
                <c:pt idx="693">
                  <c:v>54.796317999999999</c:v>
                </c:pt>
                <c:pt idx="694">
                  <c:v>54.240943999999999</c:v>
                </c:pt>
                <c:pt idx="695">
                  <c:v>52.260131999999999</c:v>
                </c:pt>
                <c:pt idx="696">
                  <c:v>52.056502999999999</c:v>
                </c:pt>
                <c:pt idx="697">
                  <c:v>52.186089000000003</c:v>
                </c:pt>
                <c:pt idx="698">
                  <c:v>51.834353999999998</c:v>
                </c:pt>
                <c:pt idx="699">
                  <c:v>53.259799999999998</c:v>
                </c:pt>
                <c:pt idx="700">
                  <c:v>53.463428</c:v>
                </c:pt>
                <c:pt idx="701">
                  <c:v>54.222434999999997</c:v>
                </c:pt>
                <c:pt idx="702">
                  <c:v>55.721930999999998</c:v>
                </c:pt>
                <c:pt idx="703">
                  <c:v>55.555317000000002</c:v>
                </c:pt>
                <c:pt idx="704">
                  <c:v>54.999949999999998</c:v>
                </c:pt>
                <c:pt idx="705">
                  <c:v>55.647877000000001</c:v>
                </c:pt>
                <c:pt idx="706">
                  <c:v>57.036296999999998</c:v>
                </c:pt>
                <c:pt idx="707">
                  <c:v>58.239597000000003</c:v>
                </c:pt>
                <c:pt idx="708">
                  <c:v>57.591667000000001</c:v>
                </c:pt>
                <c:pt idx="709">
                  <c:v>58.535797000000002</c:v>
                </c:pt>
                <c:pt idx="710">
                  <c:v>59.294792000000001</c:v>
                </c:pt>
                <c:pt idx="711">
                  <c:v>57.776791000000003</c:v>
                </c:pt>
                <c:pt idx="712">
                  <c:v>59.646534000000003</c:v>
                </c:pt>
                <c:pt idx="713">
                  <c:v>60.016773000000001</c:v>
                </c:pt>
                <c:pt idx="714">
                  <c:v>62.367832</c:v>
                </c:pt>
                <c:pt idx="715">
                  <c:v>61.534790000000001</c:v>
                </c:pt>
                <c:pt idx="716">
                  <c:v>62.812125999999999</c:v>
                </c:pt>
                <c:pt idx="717">
                  <c:v>64.348647999999997</c:v>
                </c:pt>
                <c:pt idx="718">
                  <c:v>64.145011999999994</c:v>
                </c:pt>
                <c:pt idx="719">
                  <c:v>66.644165000000001</c:v>
                </c:pt>
                <c:pt idx="720">
                  <c:v>66.033264000000003</c:v>
                </c:pt>
                <c:pt idx="721">
                  <c:v>66.218384</c:v>
                </c:pt>
                <c:pt idx="722">
                  <c:v>66.329459999999997</c:v>
                </c:pt>
                <c:pt idx="723">
                  <c:v>64.367157000000006</c:v>
                </c:pt>
                <c:pt idx="724">
                  <c:v>66.162857000000002</c:v>
                </c:pt>
                <c:pt idx="725">
                  <c:v>67.181030000000007</c:v>
                </c:pt>
                <c:pt idx="726">
                  <c:v>65.718558999999999</c:v>
                </c:pt>
                <c:pt idx="727">
                  <c:v>66.440528999999998</c:v>
                </c:pt>
                <c:pt idx="728">
                  <c:v>67.569777999999999</c:v>
                </c:pt>
                <c:pt idx="729">
                  <c:v>67.606803999999997</c:v>
                </c:pt>
                <c:pt idx="730">
                  <c:v>67.384658999999999</c:v>
                </c:pt>
                <c:pt idx="731">
                  <c:v>67.440192999999994</c:v>
                </c:pt>
                <c:pt idx="732">
                  <c:v>66.866309999999999</c:v>
                </c:pt>
                <c:pt idx="733">
                  <c:v>68.125145000000003</c:v>
                </c:pt>
                <c:pt idx="734">
                  <c:v>67.754906000000005</c:v>
                </c:pt>
                <c:pt idx="735">
                  <c:v>70.897980000000004</c:v>
                </c:pt>
                <c:pt idx="736">
                  <c:v>69.674621999999999</c:v>
                </c:pt>
                <c:pt idx="737">
                  <c:v>70.502739000000005</c:v>
                </c:pt>
                <c:pt idx="738">
                  <c:v>72.177788000000007</c:v>
                </c:pt>
                <c:pt idx="739">
                  <c:v>70.483924999999999</c:v>
                </c:pt>
                <c:pt idx="740">
                  <c:v>68.846512000000004</c:v>
                </c:pt>
                <c:pt idx="741">
                  <c:v>71.161468999999997</c:v>
                </c:pt>
                <c:pt idx="742">
                  <c:v>71.142646999999997</c:v>
                </c:pt>
                <c:pt idx="743">
                  <c:v>72.685944000000006</c:v>
                </c:pt>
                <c:pt idx="744">
                  <c:v>72.704773000000003</c:v>
                </c:pt>
                <c:pt idx="745">
                  <c:v>72.366005000000001</c:v>
                </c:pt>
                <c:pt idx="746">
                  <c:v>73.589348000000001</c:v>
                </c:pt>
                <c:pt idx="747">
                  <c:v>72.478927999999996</c:v>
                </c:pt>
                <c:pt idx="748">
                  <c:v>72.328361999999998</c:v>
                </c:pt>
                <c:pt idx="749">
                  <c:v>72.460105999999996</c:v>
                </c:pt>
                <c:pt idx="750">
                  <c:v>71.067359999999994</c:v>
                </c:pt>
                <c:pt idx="751">
                  <c:v>69.862831</c:v>
                </c:pt>
                <c:pt idx="752">
                  <c:v>69.279396000000006</c:v>
                </c:pt>
                <c:pt idx="753">
                  <c:v>71.782555000000002</c:v>
                </c:pt>
                <c:pt idx="754">
                  <c:v>72.309532000000004</c:v>
                </c:pt>
                <c:pt idx="755">
                  <c:v>71.820198000000005</c:v>
                </c:pt>
                <c:pt idx="756">
                  <c:v>71.424965</c:v>
                </c:pt>
                <c:pt idx="757">
                  <c:v>71.462601000000006</c:v>
                </c:pt>
                <c:pt idx="758">
                  <c:v>72.987082999999998</c:v>
                </c:pt>
                <c:pt idx="759">
                  <c:v>71.368499999999997</c:v>
                </c:pt>
                <c:pt idx="760">
                  <c:v>72.610680000000002</c:v>
                </c:pt>
                <c:pt idx="761">
                  <c:v>71.970771999999997</c:v>
                </c:pt>
                <c:pt idx="762">
                  <c:v>71.726096999999996</c:v>
                </c:pt>
                <c:pt idx="763">
                  <c:v>71.801368999999994</c:v>
                </c:pt>
                <c:pt idx="764">
                  <c:v>72.987082999999998</c:v>
                </c:pt>
                <c:pt idx="765">
                  <c:v>74.323363999999998</c:v>
                </c:pt>
                <c:pt idx="766">
                  <c:v>73.212935999999999</c:v>
                </c:pt>
                <c:pt idx="767">
                  <c:v>73.683456000000007</c:v>
                </c:pt>
                <c:pt idx="768">
                  <c:v>73.401145999999997</c:v>
                </c:pt>
                <c:pt idx="769">
                  <c:v>71.048546000000002</c:v>
                </c:pt>
                <c:pt idx="770">
                  <c:v>70.314537000000001</c:v>
                </c:pt>
                <c:pt idx="771">
                  <c:v>70.295715000000001</c:v>
                </c:pt>
                <c:pt idx="772">
                  <c:v>69.693436000000005</c:v>
                </c:pt>
                <c:pt idx="773">
                  <c:v>68.940619999999996</c:v>
                </c:pt>
                <c:pt idx="774">
                  <c:v>69.994575999999995</c:v>
                </c:pt>
                <c:pt idx="775">
                  <c:v>70.258071999999999</c:v>
                </c:pt>
                <c:pt idx="776">
                  <c:v>71.857840999999993</c:v>
                </c:pt>
                <c:pt idx="777">
                  <c:v>72.460105999999996</c:v>
                </c:pt>
                <c:pt idx="778">
                  <c:v>73.532889999999995</c:v>
                </c:pt>
                <c:pt idx="779">
                  <c:v>73.909308999999993</c:v>
                </c:pt>
                <c:pt idx="780">
                  <c:v>74.342178000000004</c:v>
                </c:pt>
                <c:pt idx="781">
                  <c:v>71.914299</c:v>
                </c:pt>
                <c:pt idx="782">
                  <c:v>72.441292000000004</c:v>
                </c:pt>
                <c:pt idx="783">
                  <c:v>72.328361999999998</c:v>
                </c:pt>
                <c:pt idx="784">
                  <c:v>73.946952999999993</c:v>
                </c:pt>
                <c:pt idx="785">
                  <c:v>69.674621999999999</c:v>
                </c:pt>
                <c:pt idx="786">
                  <c:v>70.220427999999998</c:v>
                </c:pt>
                <c:pt idx="787">
                  <c:v>71.763733000000002</c:v>
                </c:pt>
                <c:pt idx="788">
                  <c:v>70.803871000000001</c:v>
                </c:pt>
                <c:pt idx="789">
                  <c:v>68.357169999999996</c:v>
                </c:pt>
                <c:pt idx="790">
                  <c:v>68.413628000000003</c:v>
                </c:pt>
                <c:pt idx="791">
                  <c:v>68.432456999999999</c:v>
                </c:pt>
                <c:pt idx="792">
                  <c:v>68.187781999999999</c:v>
                </c:pt>
                <c:pt idx="793">
                  <c:v>69.222915999999998</c:v>
                </c:pt>
                <c:pt idx="794">
                  <c:v>69.524055000000004</c:v>
                </c:pt>
                <c:pt idx="795">
                  <c:v>68.884147999999996</c:v>
                </c:pt>
                <c:pt idx="796">
                  <c:v>68.413628000000003</c:v>
                </c:pt>
                <c:pt idx="797">
                  <c:v>69.128822</c:v>
                </c:pt>
                <c:pt idx="798">
                  <c:v>68.714759999999998</c:v>
                </c:pt>
                <c:pt idx="799">
                  <c:v>69.147636000000006</c:v>
                </c:pt>
                <c:pt idx="800">
                  <c:v>69.110000999999997</c:v>
                </c:pt>
                <c:pt idx="801">
                  <c:v>68.601837000000003</c:v>
                </c:pt>
                <c:pt idx="802">
                  <c:v>68.959434999999999</c:v>
                </c:pt>
                <c:pt idx="803">
                  <c:v>69.166458000000006</c:v>
                </c:pt>
                <c:pt idx="804">
                  <c:v>68.940619999999996</c:v>
                </c:pt>
                <c:pt idx="805">
                  <c:v>68.564194000000001</c:v>
                </c:pt>
                <c:pt idx="806">
                  <c:v>67.837035999999998</c:v>
                </c:pt>
                <c:pt idx="807">
                  <c:v>67.990120000000005</c:v>
                </c:pt>
                <c:pt idx="808">
                  <c:v>67.626534000000007</c:v>
                </c:pt>
                <c:pt idx="809">
                  <c:v>69.635811000000004</c:v>
                </c:pt>
                <c:pt idx="810">
                  <c:v>68.430244000000002</c:v>
                </c:pt>
                <c:pt idx="811">
                  <c:v>67.607399000000001</c:v>
                </c:pt>
                <c:pt idx="812">
                  <c:v>68.066658000000004</c:v>
                </c:pt>
                <c:pt idx="813">
                  <c:v>67.607399000000001</c:v>
                </c:pt>
                <c:pt idx="814">
                  <c:v>68.793830999999997</c:v>
                </c:pt>
                <c:pt idx="815">
                  <c:v>69.042603</c:v>
                </c:pt>
                <c:pt idx="816">
                  <c:v>69.119140999999999</c:v>
                </c:pt>
                <c:pt idx="817">
                  <c:v>68.985191</c:v>
                </c:pt>
                <c:pt idx="818">
                  <c:v>69.425315999999995</c:v>
                </c:pt>
                <c:pt idx="819">
                  <c:v>69.100005999999993</c:v>
                </c:pt>
                <c:pt idx="820">
                  <c:v>69.540131000000002</c:v>
                </c:pt>
                <c:pt idx="821">
                  <c:v>69.329635999999994</c:v>
                </c:pt>
                <c:pt idx="822">
                  <c:v>66.631461999999999</c:v>
                </c:pt>
                <c:pt idx="823">
                  <c:v>68.028389000000004</c:v>
                </c:pt>
                <c:pt idx="824">
                  <c:v>68.621605000000002</c:v>
                </c:pt>
                <c:pt idx="825">
                  <c:v>68.219748999999993</c:v>
                </c:pt>
                <c:pt idx="826">
                  <c:v>68.430244000000002</c:v>
                </c:pt>
                <c:pt idx="827">
                  <c:v>69.176552000000001</c:v>
                </c:pt>
                <c:pt idx="828">
                  <c:v>69.272223999999994</c:v>
                </c:pt>
                <c:pt idx="829">
                  <c:v>68.908646000000005</c:v>
                </c:pt>
                <c:pt idx="830">
                  <c:v>68.162338000000005</c:v>
                </c:pt>
                <c:pt idx="831">
                  <c:v>67.569130000000001</c:v>
                </c:pt>
                <c:pt idx="832">
                  <c:v>68.927788000000007</c:v>
                </c:pt>
                <c:pt idx="833">
                  <c:v>70.114211999999995</c:v>
                </c:pt>
                <c:pt idx="834">
                  <c:v>69.884583000000006</c:v>
                </c:pt>
                <c:pt idx="835">
                  <c:v>70.114211999999995</c:v>
                </c:pt>
                <c:pt idx="836">
                  <c:v>69.846305999999998</c:v>
                </c:pt>
                <c:pt idx="837">
                  <c:v>69.329635999999994</c:v>
                </c:pt>
                <c:pt idx="838">
                  <c:v>68.870377000000005</c:v>
                </c:pt>
                <c:pt idx="839">
                  <c:v>69.540131000000002</c:v>
                </c:pt>
                <c:pt idx="840">
                  <c:v>67.396904000000006</c:v>
                </c:pt>
                <c:pt idx="841">
                  <c:v>68.334564</c:v>
                </c:pt>
                <c:pt idx="842">
                  <c:v>67.913582000000005</c:v>
                </c:pt>
                <c:pt idx="843">
                  <c:v>64.162925999999999</c:v>
                </c:pt>
                <c:pt idx="844">
                  <c:v>64.105514999999997</c:v>
                </c:pt>
                <c:pt idx="845">
                  <c:v>64.335144</c:v>
                </c:pt>
                <c:pt idx="846">
                  <c:v>65.674660000000003</c:v>
                </c:pt>
                <c:pt idx="847">
                  <c:v>65.732071000000005</c:v>
                </c:pt>
                <c:pt idx="848">
                  <c:v>65.999977000000001</c:v>
                </c:pt>
                <c:pt idx="849">
                  <c:v>65.138855000000007</c:v>
                </c:pt>
                <c:pt idx="850">
                  <c:v>63.340072999999997</c:v>
                </c:pt>
                <c:pt idx="851">
                  <c:v>62.746864000000002</c:v>
                </c:pt>
                <c:pt idx="852">
                  <c:v>62.459823999999998</c:v>
                </c:pt>
                <c:pt idx="853">
                  <c:v>63.225265999999998</c:v>
                </c:pt>
                <c:pt idx="854">
                  <c:v>67.626534000000007</c:v>
                </c:pt>
                <c:pt idx="855">
                  <c:v>67.951842999999997</c:v>
                </c:pt>
                <c:pt idx="856">
                  <c:v>66.765418999999994</c:v>
                </c:pt>
                <c:pt idx="857">
                  <c:v>70.056808000000004</c:v>
                </c:pt>
                <c:pt idx="858">
                  <c:v>70.133353999999997</c:v>
                </c:pt>
                <c:pt idx="859">
                  <c:v>70.018531999999993</c:v>
                </c:pt>
                <c:pt idx="860">
                  <c:v>68.946915000000004</c:v>
                </c:pt>
                <c:pt idx="861">
                  <c:v>68.812957999999995</c:v>
                </c:pt>
                <c:pt idx="862">
                  <c:v>69.425315999999995</c:v>
                </c:pt>
                <c:pt idx="863">
                  <c:v>68.545058999999995</c:v>
                </c:pt>
                <c:pt idx="864">
                  <c:v>68.143203999999997</c:v>
                </c:pt>
                <c:pt idx="865">
                  <c:v>68.162338000000005</c:v>
                </c:pt>
                <c:pt idx="866">
                  <c:v>68.200607000000005</c:v>
                </c:pt>
                <c:pt idx="867">
                  <c:v>67.932709000000003</c:v>
                </c:pt>
                <c:pt idx="868">
                  <c:v>67.243813000000003</c:v>
                </c:pt>
                <c:pt idx="869">
                  <c:v>66.918509999999998</c:v>
                </c:pt>
                <c:pt idx="870">
                  <c:v>67.205535999999995</c:v>
                </c:pt>
                <c:pt idx="871">
                  <c:v>67.760482999999994</c:v>
                </c:pt>
                <c:pt idx="872">
                  <c:v>67.454314999999994</c:v>
                </c:pt>
                <c:pt idx="873">
                  <c:v>67.703079000000002</c:v>
                </c:pt>
                <c:pt idx="874">
                  <c:v>66.420967000000005</c:v>
                </c:pt>
                <c:pt idx="875">
                  <c:v>65.712943999999993</c:v>
                </c:pt>
                <c:pt idx="876">
                  <c:v>65.368492000000003</c:v>
                </c:pt>
                <c:pt idx="877">
                  <c:v>65.483306999999996</c:v>
                </c:pt>
                <c:pt idx="878">
                  <c:v>65.368492000000003</c:v>
                </c:pt>
                <c:pt idx="879">
                  <c:v>65.387626999999995</c:v>
                </c:pt>
                <c:pt idx="880">
                  <c:v>65.368492000000003</c:v>
                </c:pt>
                <c:pt idx="881">
                  <c:v>64.698738000000006</c:v>
                </c:pt>
                <c:pt idx="882">
                  <c:v>64.851821999999999</c:v>
                </c:pt>
                <c:pt idx="883">
                  <c:v>64.564780999999996</c:v>
                </c:pt>
                <c:pt idx="884">
                  <c:v>65.942565999999999</c:v>
                </c:pt>
                <c:pt idx="885">
                  <c:v>66.095657000000003</c:v>
                </c:pt>
                <c:pt idx="886">
                  <c:v>66.535781999999998</c:v>
                </c:pt>
                <c:pt idx="887">
                  <c:v>64.507369999999995</c:v>
                </c:pt>
                <c:pt idx="888">
                  <c:v>65.024039999999999</c:v>
                </c:pt>
                <c:pt idx="889">
                  <c:v>65.062308999999999</c:v>
                </c:pt>
                <c:pt idx="890">
                  <c:v>65.445037999999997</c:v>
                </c:pt>
                <c:pt idx="891">
                  <c:v>65.598113999999995</c:v>
                </c:pt>
                <c:pt idx="892">
                  <c:v>65.253676999999996</c:v>
                </c:pt>
                <c:pt idx="893">
                  <c:v>66.535781999999998</c:v>
                </c:pt>
                <c:pt idx="894">
                  <c:v>66.918509999999998</c:v>
                </c:pt>
                <c:pt idx="895">
                  <c:v>67.090728999999996</c:v>
                </c:pt>
                <c:pt idx="896">
                  <c:v>66.306160000000006</c:v>
                </c:pt>
                <c:pt idx="897">
                  <c:v>67.473442000000006</c:v>
                </c:pt>
                <c:pt idx="898">
                  <c:v>66.095657000000003</c:v>
                </c:pt>
                <c:pt idx="899">
                  <c:v>66.019112000000007</c:v>
                </c:pt>
                <c:pt idx="900">
                  <c:v>66.076515000000001</c:v>
                </c:pt>
                <c:pt idx="901">
                  <c:v>65.999977000000001</c:v>
                </c:pt>
                <c:pt idx="902">
                  <c:v>65.808616999999998</c:v>
                </c:pt>
                <c:pt idx="903">
                  <c:v>64.622185000000002</c:v>
                </c:pt>
                <c:pt idx="904">
                  <c:v>65.406761000000003</c:v>
                </c:pt>
                <c:pt idx="905">
                  <c:v>65.751213000000007</c:v>
                </c:pt>
                <c:pt idx="906">
                  <c:v>65.789490000000001</c:v>
                </c:pt>
                <c:pt idx="907">
                  <c:v>66.229613999999998</c:v>
                </c:pt>
                <c:pt idx="908">
                  <c:v>65.999977000000001</c:v>
                </c:pt>
                <c:pt idx="909">
                  <c:v>66.497512999999998</c:v>
                </c:pt>
                <c:pt idx="910">
                  <c:v>66.229613999999998</c:v>
                </c:pt>
                <c:pt idx="911">
                  <c:v>65.885161999999994</c:v>
                </c:pt>
                <c:pt idx="912">
                  <c:v>63.914158</c:v>
                </c:pt>
                <c:pt idx="913">
                  <c:v>61.809196</c:v>
                </c:pt>
                <c:pt idx="914">
                  <c:v>55.436920000000001</c:v>
                </c:pt>
                <c:pt idx="915">
                  <c:v>54.824570000000001</c:v>
                </c:pt>
                <c:pt idx="916">
                  <c:v>54.518391000000001</c:v>
                </c:pt>
                <c:pt idx="917">
                  <c:v>54.307896</c:v>
                </c:pt>
                <c:pt idx="918">
                  <c:v>54.078265999999999</c:v>
                </c:pt>
                <c:pt idx="919">
                  <c:v>54.059131999999998</c:v>
                </c:pt>
                <c:pt idx="920">
                  <c:v>55.647415000000002</c:v>
                </c:pt>
                <c:pt idx="921">
                  <c:v>57.446198000000003</c:v>
                </c:pt>
                <c:pt idx="922">
                  <c:v>58.728306000000003</c:v>
                </c:pt>
                <c:pt idx="923">
                  <c:v>58.747444000000002</c:v>
                </c:pt>
                <c:pt idx="924">
                  <c:v>58.957934999999999</c:v>
                </c:pt>
                <c:pt idx="925">
                  <c:v>58.345588999999997</c:v>
                </c:pt>
                <c:pt idx="926">
                  <c:v>57.312244</c:v>
                </c:pt>
                <c:pt idx="927">
                  <c:v>56.546802999999997</c:v>
                </c:pt>
                <c:pt idx="928">
                  <c:v>55.838776000000003</c:v>
                </c:pt>
                <c:pt idx="929">
                  <c:v>55.513461999999997</c:v>
                </c:pt>
                <c:pt idx="930">
                  <c:v>55.360377999999997</c:v>
                </c:pt>
                <c:pt idx="931">
                  <c:v>55.513461999999997</c:v>
                </c:pt>
                <c:pt idx="932">
                  <c:v>54.881976999999999</c:v>
                </c:pt>
                <c:pt idx="933">
                  <c:v>55.666553</c:v>
                </c:pt>
                <c:pt idx="934">
                  <c:v>55.877048000000002</c:v>
                </c:pt>
                <c:pt idx="935">
                  <c:v>55.207287000000001</c:v>
                </c:pt>
                <c:pt idx="936">
                  <c:v>55.264693999999999</c:v>
                </c:pt>
                <c:pt idx="937">
                  <c:v>54.728889000000002</c:v>
                </c:pt>
                <c:pt idx="938">
                  <c:v>56.164088999999997</c:v>
                </c:pt>
                <c:pt idx="939">
                  <c:v>56.833846999999999</c:v>
                </c:pt>
                <c:pt idx="940">
                  <c:v>58.211635999999999</c:v>
                </c:pt>
                <c:pt idx="941">
                  <c:v>58.690033</c:v>
                </c:pt>
                <c:pt idx="942">
                  <c:v>58.307316</c:v>
                </c:pt>
                <c:pt idx="943">
                  <c:v>58.135089999999998</c:v>
                </c:pt>
                <c:pt idx="944">
                  <c:v>58.613491000000003</c:v>
                </c:pt>
                <c:pt idx="945">
                  <c:v>58.154223999999999</c:v>
                </c:pt>
                <c:pt idx="946">
                  <c:v>58.881397</c:v>
                </c:pt>
                <c:pt idx="947">
                  <c:v>58.919665999999999</c:v>
                </c:pt>
                <c:pt idx="948">
                  <c:v>58.594357000000002</c:v>
                </c:pt>
                <c:pt idx="949">
                  <c:v>59.187569000000003</c:v>
                </c:pt>
                <c:pt idx="950">
                  <c:v>58.843124000000003</c:v>
                </c:pt>
                <c:pt idx="951">
                  <c:v>59.704242999999998</c:v>
                </c:pt>
                <c:pt idx="952">
                  <c:v>60.680176000000003</c:v>
                </c:pt>
                <c:pt idx="953">
                  <c:v>61.082031000000001</c:v>
                </c:pt>
                <c:pt idx="954">
                  <c:v>60.316592999999997</c:v>
                </c:pt>
                <c:pt idx="955">
                  <c:v>60.010418000000001</c:v>
                </c:pt>
                <c:pt idx="956">
                  <c:v>60.067824999999999</c:v>
                </c:pt>
                <c:pt idx="957">
                  <c:v>60.278320000000001</c:v>
                </c:pt>
                <c:pt idx="958">
                  <c:v>59.972144999999998</c:v>
                </c:pt>
                <c:pt idx="959">
                  <c:v>60.278320000000001</c:v>
                </c:pt>
                <c:pt idx="960">
                  <c:v>60.699309999999997</c:v>
                </c:pt>
                <c:pt idx="961">
                  <c:v>60.948081999999999</c:v>
                </c:pt>
                <c:pt idx="962">
                  <c:v>60.699309999999997</c:v>
                </c:pt>
                <c:pt idx="963">
                  <c:v>60.412272999999999</c:v>
                </c:pt>
                <c:pt idx="964">
                  <c:v>60.565356999999999</c:v>
                </c:pt>
                <c:pt idx="965">
                  <c:v>60.641907000000003</c:v>
                </c:pt>
                <c:pt idx="966">
                  <c:v>61.445618000000003</c:v>
                </c:pt>
                <c:pt idx="967">
                  <c:v>61.273392000000001</c:v>
                </c:pt>
                <c:pt idx="968">
                  <c:v>62.211052000000002</c:v>
                </c:pt>
                <c:pt idx="969">
                  <c:v>63.053035999999999</c:v>
                </c:pt>
                <c:pt idx="970">
                  <c:v>62.440688999999999</c:v>
                </c:pt>
                <c:pt idx="971">
                  <c:v>62.478957999999999</c:v>
                </c:pt>
                <c:pt idx="972">
                  <c:v>62.517223000000001</c:v>
                </c:pt>
                <c:pt idx="973">
                  <c:v>62.287598000000003</c:v>
                </c:pt>
                <c:pt idx="974">
                  <c:v>62.440688999999999</c:v>
                </c:pt>
                <c:pt idx="975">
                  <c:v>63.301806999999997</c:v>
                </c:pt>
                <c:pt idx="976">
                  <c:v>63.952423000000003</c:v>
                </c:pt>
                <c:pt idx="977">
                  <c:v>63.550567999999998</c:v>
                </c:pt>
                <c:pt idx="978">
                  <c:v>63.225265999999998</c:v>
                </c:pt>
                <c:pt idx="979">
                  <c:v>61.407344999999999</c:v>
                </c:pt>
                <c:pt idx="980">
                  <c:v>61.847468999999997</c:v>
                </c:pt>
                <c:pt idx="981">
                  <c:v>62.096237000000002</c:v>
                </c:pt>
                <c:pt idx="982">
                  <c:v>61.924019000000001</c:v>
                </c:pt>
                <c:pt idx="983">
                  <c:v>62.919086</c:v>
                </c:pt>
                <c:pt idx="984">
                  <c:v>63.837612</c:v>
                </c:pt>
                <c:pt idx="985">
                  <c:v>64.239470999999995</c:v>
                </c:pt>
                <c:pt idx="986">
                  <c:v>64.392555000000002</c:v>
                </c:pt>
                <c:pt idx="987">
                  <c:v>64.048111000000006</c:v>
                </c:pt>
                <c:pt idx="988">
                  <c:v>63.588839999999998</c:v>
                </c:pt>
                <c:pt idx="989">
                  <c:v>64.679596000000004</c:v>
                </c:pt>
                <c:pt idx="990">
                  <c:v>65.245757999999995</c:v>
                </c:pt>
                <c:pt idx="991">
                  <c:v>64.484359999999995</c:v>
                </c:pt>
                <c:pt idx="992">
                  <c:v>64.562454000000002</c:v>
                </c:pt>
                <c:pt idx="993">
                  <c:v>64.640548999999993</c:v>
                </c:pt>
                <c:pt idx="994">
                  <c:v>64.211044000000001</c:v>
                </c:pt>
                <c:pt idx="995">
                  <c:v>63.801063999999997</c:v>
                </c:pt>
                <c:pt idx="996">
                  <c:v>63.801063999999997</c:v>
                </c:pt>
                <c:pt idx="997">
                  <c:v>64.191520999999995</c:v>
                </c:pt>
                <c:pt idx="998">
                  <c:v>65.343376000000006</c:v>
                </c:pt>
                <c:pt idx="999">
                  <c:v>66.026679999999999</c:v>
                </c:pt>
                <c:pt idx="1000">
                  <c:v>66.280479</c:v>
                </c:pt>
                <c:pt idx="1001">
                  <c:v>66.026679999999999</c:v>
                </c:pt>
                <c:pt idx="1002">
                  <c:v>66.651413000000005</c:v>
                </c:pt>
                <c:pt idx="1003">
                  <c:v>66.768555000000006</c:v>
                </c:pt>
                <c:pt idx="1004">
                  <c:v>66.963783000000006</c:v>
                </c:pt>
                <c:pt idx="1005">
                  <c:v>67.334723999999994</c:v>
                </c:pt>
                <c:pt idx="1006">
                  <c:v>67.705658</c:v>
                </c:pt>
                <c:pt idx="1007">
                  <c:v>68.310867000000002</c:v>
                </c:pt>
                <c:pt idx="1008">
                  <c:v>68.545142999999996</c:v>
                </c:pt>
                <c:pt idx="1009">
                  <c:v>68.467049000000003</c:v>
                </c:pt>
                <c:pt idx="1010">
                  <c:v>67.764221000000006</c:v>
                </c:pt>
                <c:pt idx="1011">
                  <c:v>67.744704999999996</c:v>
                </c:pt>
                <c:pt idx="1012">
                  <c:v>67.100441000000004</c:v>
                </c:pt>
                <c:pt idx="1013">
                  <c:v>67.939926</c:v>
                </c:pt>
                <c:pt idx="1014">
                  <c:v>68.369438000000002</c:v>
                </c:pt>
                <c:pt idx="1015">
                  <c:v>68.564667</c:v>
                </c:pt>
                <c:pt idx="1016">
                  <c:v>67.939926</c:v>
                </c:pt>
                <c:pt idx="1017">
                  <c:v>68.369438000000002</c:v>
                </c:pt>
                <c:pt idx="1018">
                  <c:v>68.916077000000001</c:v>
                </c:pt>
                <c:pt idx="1019">
                  <c:v>67.393287999999998</c:v>
                </c:pt>
                <c:pt idx="1020">
                  <c:v>66.456183999999993</c:v>
                </c:pt>
                <c:pt idx="1021">
                  <c:v>66.085243000000006</c:v>
                </c:pt>
                <c:pt idx="1022">
                  <c:v>67.159012000000004</c:v>
                </c:pt>
                <c:pt idx="1023">
                  <c:v>66.866164999999995</c:v>
                </c:pt>
                <c:pt idx="1024">
                  <c:v>67.354240000000004</c:v>
                </c:pt>
                <c:pt idx="1025">
                  <c:v>68.271820000000005</c:v>
                </c:pt>
                <c:pt idx="1026">
                  <c:v>68.798942999999994</c:v>
                </c:pt>
                <c:pt idx="1027">
                  <c:v>69.267493999999999</c:v>
                </c:pt>
                <c:pt idx="1028">
                  <c:v>67.783752000000007</c:v>
                </c:pt>
                <c:pt idx="1029">
                  <c:v>68.135161999999994</c:v>
                </c:pt>
                <c:pt idx="1030">
                  <c:v>67.061394000000007</c:v>
                </c:pt>
                <c:pt idx="1031">
                  <c:v>66.104774000000006</c:v>
                </c:pt>
                <c:pt idx="1032">
                  <c:v>66.631896999999995</c:v>
                </c:pt>
                <c:pt idx="1033">
                  <c:v>67.588515999999998</c:v>
                </c:pt>
                <c:pt idx="1034">
                  <c:v>67.725173999999996</c:v>
                </c:pt>
                <c:pt idx="1035">
                  <c:v>67.061394000000007</c:v>
                </c:pt>
                <c:pt idx="1036">
                  <c:v>66.827117999999999</c:v>
                </c:pt>
                <c:pt idx="1037">
                  <c:v>67.588515999999998</c:v>
                </c:pt>
                <c:pt idx="1038">
                  <c:v>68.037543999999997</c:v>
                </c:pt>
                <c:pt idx="1039">
                  <c:v>64.952918999999994</c:v>
                </c:pt>
                <c:pt idx="1040">
                  <c:v>63.391083000000002</c:v>
                </c:pt>
                <c:pt idx="1041">
                  <c:v>65.577652</c:v>
                </c:pt>
                <c:pt idx="1042">
                  <c:v>65.909537999999998</c:v>
                </c:pt>
                <c:pt idx="1043">
                  <c:v>65.733833000000004</c:v>
                </c:pt>
                <c:pt idx="1044">
                  <c:v>65.655745999999994</c:v>
                </c:pt>
                <c:pt idx="1045">
                  <c:v>65.440994000000003</c:v>
                </c:pt>
                <c:pt idx="1046">
                  <c:v>66.514754999999994</c:v>
                </c:pt>
                <c:pt idx="1047">
                  <c:v>66.924735999999996</c:v>
                </c:pt>
                <c:pt idx="1048">
                  <c:v>66.709975999999997</c:v>
                </c:pt>
                <c:pt idx="1049">
                  <c:v>67.159012000000004</c:v>
                </c:pt>
                <c:pt idx="1050">
                  <c:v>67.471382000000006</c:v>
                </c:pt>
                <c:pt idx="1051">
                  <c:v>67.920410000000004</c:v>
                </c:pt>
                <c:pt idx="1052">
                  <c:v>67.861832000000007</c:v>
                </c:pt>
                <c:pt idx="1053">
                  <c:v>66.905212000000006</c:v>
                </c:pt>
                <c:pt idx="1054">
                  <c:v>66.592849999999999</c:v>
                </c:pt>
                <c:pt idx="1055">
                  <c:v>67.198051000000007</c:v>
                </c:pt>
                <c:pt idx="1056">
                  <c:v>66.846648999999999</c:v>
                </c:pt>
                <c:pt idx="1057">
                  <c:v>65.714309999999998</c:v>
                </c:pt>
                <c:pt idx="1058">
                  <c:v>65.733833000000004</c:v>
                </c:pt>
                <c:pt idx="1059">
                  <c:v>64.581985000000003</c:v>
                </c:pt>
                <c:pt idx="1060">
                  <c:v>63.937721000000003</c:v>
                </c:pt>
                <c:pt idx="1061">
                  <c:v>63.488692999999998</c:v>
                </c:pt>
                <c:pt idx="1062">
                  <c:v>63.762016000000003</c:v>
                </c:pt>
                <c:pt idx="1063">
                  <c:v>63.976768</c:v>
                </c:pt>
                <c:pt idx="1064">
                  <c:v>63.605834999999999</c:v>
                </c:pt>
                <c:pt idx="1065">
                  <c:v>64.015816000000001</c:v>
                </c:pt>
                <c:pt idx="1066">
                  <c:v>64.211044000000001</c:v>
                </c:pt>
                <c:pt idx="1067">
                  <c:v>63.840107000000003</c:v>
                </c:pt>
                <c:pt idx="1068">
                  <c:v>63.352035999999998</c:v>
                </c:pt>
                <c:pt idx="1069">
                  <c:v>60.306449999999998</c:v>
                </c:pt>
                <c:pt idx="1070">
                  <c:v>60.325974000000002</c:v>
                </c:pt>
                <c:pt idx="1071">
                  <c:v>60.404063999999998</c:v>
                </c:pt>
                <c:pt idx="1072">
                  <c:v>58.666519000000001</c:v>
                </c:pt>
                <c:pt idx="1073">
                  <c:v>58.295586</c:v>
                </c:pt>
                <c:pt idx="1074">
                  <c:v>58.686042999999998</c:v>
                </c:pt>
                <c:pt idx="1075">
                  <c:v>59.096026999999999</c:v>
                </c:pt>
                <c:pt idx="1076">
                  <c:v>59.974559999999997</c:v>
                </c:pt>
                <c:pt idx="1077">
                  <c:v>60.774997999999997</c:v>
                </c:pt>
                <c:pt idx="1078">
                  <c:v>59.798850999999999</c:v>
                </c:pt>
                <c:pt idx="1079">
                  <c:v>59.857422</c:v>
                </c:pt>
                <c:pt idx="1080">
                  <c:v>59.720759999999999</c:v>
                </c:pt>
                <c:pt idx="1081">
                  <c:v>59.252209000000001</c:v>
                </c:pt>
                <c:pt idx="1082">
                  <c:v>59.310775999999997</c:v>
                </c:pt>
                <c:pt idx="1083">
                  <c:v>59.408394000000001</c:v>
                </c:pt>
                <c:pt idx="1084">
                  <c:v>59.154594000000003</c:v>
                </c:pt>
                <c:pt idx="1085">
                  <c:v>59.232684999999996</c:v>
                </c:pt>
                <c:pt idx="1086">
                  <c:v>58.881270999999998</c:v>
                </c:pt>
                <c:pt idx="1087">
                  <c:v>58.295586</c:v>
                </c:pt>
                <c:pt idx="1088">
                  <c:v>58.783661000000002</c:v>
                </c:pt>
                <c:pt idx="1089">
                  <c:v>58.920318999999999</c:v>
                </c:pt>
                <c:pt idx="1090">
                  <c:v>59.545054999999998</c:v>
                </c:pt>
                <c:pt idx="1091">
                  <c:v>59.135075000000001</c:v>
                </c:pt>
                <c:pt idx="1092">
                  <c:v>59.232684999999996</c:v>
                </c:pt>
                <c:pt idx="1093">
                  <c:v>59.779330999999999</c:v>
                </c:pt>
                <c:pt idx="1094">
                  <c:v>59.818375000000003</c:v>
                </c:pt>
                <c:pt idx="1095">
                  <c:v>58.978886000000003</c:v>
                </c:pt>
                <c:pt idx="1096">
                  <c:v>59.447440999999998</c:v>
                </c:pt>
                <c:pt idx="1097">
                  <c:v>59.974559999999997</c:v>
                </c:pt>
                <c:pt idx="1098">
                  <c:v>60.325974000000002</c:v>
                </c:pt>
                <c:pt idx="1099">
                  <c:v>59.798850999999999</c:v>
                </c:pt>
                <c:pt idx="1100">
                  <c:v>60.423588000000002</c:v>
                </c:pt>
                <c:pt idx="1101">
                  <c:v>57.748939999999997</c:v>
                </c:pt>
                <c:pt idx="1102">
                  <c:v>58.217491000000003</c:v>
                </c:pt>
                <c:pt idx="1103">
                  <c:v>58.178443999999999</c:v>
                </c:pt>
                <c:pt idx="1104">
                  <c:v>56.089489</c:v>
                </c:pt>
                <c:pt idx="1105">
                  <c:v>57.495144000000003</c:v>
                </c:pt>
                <c:pt idx="1106">
                  <c:v>58.041786000000002</c:v>
                </c:pt>
                <c:pt idx="1107">
                  <c:v>56.538513000000002</c:v>
                </c:pt>
                <c:pt idx="1108">
                  <c:v>57.846553999999998</c:v>
                </c:pt>
                <c:pt idx="1109">
                  <c:v>59.876944999999999</c:v>
                </c:pt>
                <c:pt idx="1110">
                  <c:v>59.056980000000003</c:v>
                </c:pt>
                <c:pt idx="1111">
                  <c:v>56.948498000000001</c:v>
                </c:pt>
                <c:pt idx="1112">
                  <c:v>57.573234999999997</c:v>
                </c:pt>
                <c:pt idx="1113">
                  <c:v>56.518996999999999</c:v>
                </c:pt>
                <c:pt idx="1114">
                  <c:v>56.577559999999998</c:v>
                </c:pt>
                <c:pt idx="1115">
                  <c:v>56.714221999999999</c:v>
                </c:pt>
                <c:pt idx="1116">
                  <c:v>56.655655000000003</c:v>
                </c:pt>
                <c:pt idx="1117">
                  <c:v>55.601413999999998</c:v>
                </c:pt>
                <c:pt idx="1118">
                  <c:v>55.113337999999999</c:v>
                </c:pt>
                <c:pt idx="1119">
                  <c:v>54.449558000000003</c:v>
                </c:pt>
                <c:pt idx="1120">
                  <c:v>54.351944000000003</c:v>
                </c:pt>
                <c:pt idx="1121">
                  <c:v>54.312897</c:v>
                </c:pt>
                <c:pt idx="1122">
                  <c:v>54.234805999999999</c:v>
                </c:pt>
                <c:pt idx="1123">
                  <c:v>53.414845</c:v>
                </c:pt>
                <c:pt idx="1124">
                  <c:v>52.067757</c:v>
                </c:pt>
                <c:pt idx="1125">
                  <c:v>52.243465</c:v>
                </c:pt>
                <c:pt idx="1126">
                  <c:v>51.521113999999997</c:v>
                </c:pt>
                <c:pt idx="1127">
                  <c:v>52.282513000000002</c:v>
                </c:pt>
                <c:pt idx="1128">
                  <c:v>52.341076000000001</c:v>
                </c:pt>
                <c:pt idx="1129">
                  <c:v>52.633923000000003</c:v>
                </c:pt>
                <c:pt idx="1130">
                  <c:v>54.430034999999997</c:v>
                </c:pt>
                <c:pt idx="1131">
                  <c:v>54.430034999999997</c:v>
                </c:pt>
                <c:pt idx="1132">
                  <c:v>54.176239000000002</c:v>
                </c:pt>
                <c:pt idx="1133">
                  <c:v>53.434367999999999</c:v>
                </c:pt>
                <c:pt idx="1134">
                  <c:v>52.731537000000003</c:v>
                </c:pt>
                <c:pt idx="1135">
                  <c:v>53.102474000000001</c:v>
                </c:pt>
                <c:pt idx="1136">
                  <c:v>53.161040999999997</c:v>
                </c:pt>
                <c:pt idx="1137">
                  <c:v>51.735866999999999</c:v>
                </c:pt>
                <c:pt idx="1138">
                  <c:v>52.653446000000002</c:v>
                </c:pt>
                <c:pt idx="1139">
                  <c:v>53.043906999999997</c:v>
                </c:pt>
                <c:pt idx="1140">
                  <c:v>52.028708999999999</c:v>
                </c:pt>
                <c:pt idx="1141">
                  <c:v>53.395321000000003</c:v>
                </c:pt>
                <c:pt idx="1142">
                  <c:v>54.117668000000002</c:v>
                </c:pt>
                <c:pt idx="1143">
                  <c:v>55.074291000000002</c:v>
                </c:pt>
                <c:pt idx="1144">
                  <c:v>55.152386</c:v>
                </c:pt>
                <c:pt idx="1145">
                  <c:v>55.425705000000001</c:v>
                </c:pt>
                <c:pt idx="1146">
                  <c:v>55.83569</c:v>
                </c:pt>
                <c:pt idx="1147">
                  <c:v>55.777118999999999</c:v>
                </c:pt>
                <c:pt idx="1148">
                  <c:v>55.562365999999997</c:v>
                </c:pt>
                <c:pt idx="1149">
                  <c:v>56.011398</c:v>
                </c:pt>
                <c:pt idx="1150">
                  <c:v>54.840018999999998</c:v>
                </c:pt>
                <c:pt idx="1151">
                  <c:v>54.957157000000002</c:v>
                </c:pt>
                <c:pt idx="1152">
                  <c:v>55.152386</c:v>
                </c:pt>
                <c:pt idx="1153">
                  <c:v>56.284717999999998</c:v>
                </c:pt>
                <c:pt idx="1154">
                  <c:v>56.421379000000002</c:v>
                </c:pt>
                <c:pt idx="1155">
                  <c:v>56.050441999999997</c:v>
                </c:pt>
                <c:pt idx="1156">
                  <c:v>56.362811999999998</c:v>
                </c:pt>
                <c:pt idx="1157">
                  <c:v>57.553711</c:v>
                </c:pt>
                <c:pt idx="1158">
                  <c:v>59.213164999999996</c:v>
                </c:pt>
                <c:pt idx="1159">
                  <c:v>59.584102999999999</c:v>
                </c:pt>
                <c:pt idx="1160">
                  <c:v>58.3932</c:v>
                </c:pt>
                <c:pt idx="1161">
                  <c:v>58.256537999999999</c:v>
                </c:pt>
                <c:pt idx="1162">
                  <c:v>56.675179</c:v>
                </c:pt>
                <c:pt idx="1163">
                  <c:v>54.66431</c:v>
                </c:pt>
                <c:pt idx="1164">
                  <c:v>58.256537999999999</c:v>
                </c:pt>
                <c:pt idx="1165">
                  <c:v>58.237015</c:v>
                </c:pt>
                <c:pt idx="1166">
                  <c:v>59.584102999999999</c:v>
                </c:pt>
                <c:pt idx="1167">
                  <c:v>58.959366000000003</c:v>
                </c:pt>
                <c:pt idx="1168">
                  <c:v>58.627476000000001</c:v>
                </c:pt>
                <c:pt idx="1169">
                  <c:v>59.779330999999999</c:v>
                </c:pt>
                <c:pt idx="1170">
                  <c:v>59.779330999999999</c:v>
                </c:pt>
                <c:pt idx="1171">
                  <c:v>59.447440999999998</c:v>
                </c:pt>
                <c:pt idx="1172">
                  <c:v>59.310775999999997</c:v>
                </c:pt>
                <c:pt idx="1173">
                  <c:v>59.525531999999998</c:v>
                </c:pt>
                <c:pt idx="1174">
                  <c:v>58.646999000000001</c:v>
                </c:pt>
                <c:pt idx="1175">
                  <c:v>58.803184999999999</c:v>
                </c:pt>
                <c:pt idx="1176">
                  <c:v>57.651328999999997</c:v>
                </c:pt>
                <c:pt idx="1177">
                  <c:v>56.323765000000002</c:v>
                </c:pt>
                <c:pt idx="1178">
                  <c:v>56.440902999999999</c:v>
                </c:pt>
                <c:pt idx="1179">
                  <c:v>57.046112000000001</c:v>
                </c:pt>
                <c:pt idx="1180">
                  <c:v>58.061309999999999</c:v>
                </c:pt>
                <c:pt idx="1181">
                  <c:v>57.787987000000001</c:v>
                </c:pt>
                <c:pt idx="1182">
                  <c:v>57.944172000000002</c:v>
                </c:pt>
                <c:pt idx="1183">
                  <c:v>57.436573000000003</c:v>
                </c:pt>
                <c:pt idx="1184">
                  <c:v>58.725090000000002</c:v>
                </c:pt>
                <c:pt idx="1185">
                  <c:v>56.421379000000002</c:v>
                </c:pt>
                <c:pt idx="1186">
                  <c:v>54.390991</c:v>
                </c:pt>
                <c:pt idx="1187">
                  <c:v>56.421379000000002</c:v>
                </c:pt>
                <c:pt idx="1188">
                  <c:v>55.952826999999999</c:v>
                </c:pt>
                <c:pt idx="1189">
                  <c:v>54.859543000000002</c:v>
                </c:pt>
                <c:pt idx="1190">
                  <c:v>55.269523999999997</c:v>
                </c:pt>
                <c:pt idx="1191">
                  <c:v>54.293373000000003</c:v>
                </c:pt>
                <c:pt idx="1192">
                  <c:v>52.321551999999997</c:v>
                </c:pt>
                <c:pt idx="1193">
                  <c:v>52.243465</c:v>
                </c:pt>
                <c:pt idx="1194">
                  <c:v>52.946292999999997</c:v>
                </c:pt>
                <c:pt idx="1195">
                  <c:v>55.972351000000003</c:v>
                </c:pt>
                <c:pt idx="1196">
                  <c:v>55.874737000000003</c:v>
                </c:pt>
                <c:pt idx="1197">
                  <c:v>56.558036999999999</c:v>
                </c:pt>
                <c:pt idx="1198">
                  <c:v>57.612282</c:v>
                </c:pt>
                <c:pt idx="1199">
                  <c:v>57.534187000000003</c:v>
                </c:pt>
                <c:pt idx="1200">
                  <c:v>59.252209000000001</c:v>
                </c:pt>
                <c:pt idx="1201">
                  <c:v>59.759808</c:v>
                </c:pt>
                <c:pt idx="1202">
                  <c:v>58.900795000000002</c:v>
                </c:pt>
                <c:pt idx="1203">
                  <c:v>58.041786000000002</c:v>
                </c:pt>
                <c:pt idx="1204">
                  <c:v>58.256537999999999</c:v>
                </c:pt>
                <c:pt idx="1205">
                  <c:v>57.827033999999998</c:v>
                </c:pt>
                <c:pt idx="1206">
                  <c:v>57.182777000000002</c:v>
                </c:pt>
                <c:pt idx="1207">
                  <c:v>58.686042999999998</c:v>
                </c:pt>
                <c:pt idx="1208">
                  <c:v>59.291255999999997</c:v>
                </c:pt>
                <c:pt idx="1209">
                  <c:v>58.549380999999997</c:v>
                </c:pt>
                <c:pt idx="1210">
                  <c:v>58.568905000000001</c:v>
                </c:pt>
                <c:pt idx="1211">
                  <c:v>59.310775999999997</c:v>
                </c:pt>
                <c:pt idx="1212">
                  <c:v>59.466960999999998</c:v>
                </c:pt>
                <c:pt idx="1213">
                  <c:v>59.447440999999998</c:v>
                </c:pt>
                <c:pt idx="1214">
                  <c:v>59.447440999999998</c:v>
                </c:pt>
                <c:pt idx="1215">
                  <c:v>59.466960999999998</c:v>
                </c:pt>
                <c:pt idx="1216">
                  <c:v>59.642665999999998</c:v>
                </c:pt>
                <c:pt idx="1217">
                  <c:v>61.926853000000001</c:v>
                </c:pt>
                <c:pt idx="1218">
                  <c:v>61.106892000000002</c:v>
                </c:pt>
                <c:pt idx="1219">
                  <c:v>60.716434</c:v>
                </c:pt>
                <c:pt idx="1220">
                  <c:v>60.716434</c:v>
                </c:pt>
                <c:pt idx="1221">
                  <c:v>61.067847999999998</c:v>
                </c:pt>
                <c:pt idx="1222">
                  <c:v>60.970230000000001</c:v>
                </c:pt>
                <c:pt idx="1223">
                  <c:v>61.712105000000001</c:v>
                </c:pt>
                <c:pt idx="1224">
                  <c:v>61.712105000000001</c:v>
                </c:pt>
                <c:pt idx="1225">
                  <c:v>60.345497000000002</c:v>
                </c:pt>
                <c:pt idx="1226">
                  <c:v>58.959366000000003</c:v>
                </c:pt>
                <c:pt idx="1227">
                  <c:v>58.256537999999999</c:v>
                </c:pt>
                <c:pt idx="1228">
                  <c:v>58.256537999999999</c:v>
                </c:pt>
                <c:pt idx="1229">
                  <c:v>58.510334</c:v>
                </c:pt>
                <c:pt idx="1230">
                  <c:v>58.022263000000002</c:v>
                </c:pt>
                <c:pt idx="1231">
                  <c:v>57.456097</c:v>
                </c:pt>
                <c:pt idx="1232">
                  <c:v>58.959366000000003</c:v>
                </c:pt>
                <c:pt idx="1233">
                  <c:v>56.616607999999999</c:v>
                </c:pt>
                <c:pt idx="1234">
                  <c:v>57.690368999999997</c:v>
                </c:pt>
                <c:pt idx="1235">
                  <c:v>57.690368999999997</c:v>
                </c:pt>
                <c:pt idx="1236">
                  <c:v>56.187103</c:v>
                </c:pt>
                <c:pt idx="1237">
                  <c:v>57.026587999999997</c:v>
                </c:pt>
                <c:pt idx="1238">
                  <c:v>57.202297000000002</c:v>
                </c:pt>
                <c:pt idx="1239">
                  <c:v>55.25</c:v>
                </c:pt>
                <c:pt idx="1240">
                  <c:v>56.599997999999999</c:v>
                </c:pt>
                <c:pt idx="1241">
                  <c:v>56.939999</c:v>
                </c:pt>
                <c:pt idx="1242">
                  <c:v>56.860000999999997</c:v>
                </c:pt>
                <c:pt idx="1243">
                  <c:v>56.82</c:v>
                </c:pt>
                <c:pt idx="1244">
                  <c:v>55.82</c:v>
                </c:pt>
                <c:pt idx="1245">
                  <c:v>56.299999</c:v>
                </c:pt>
                <c:pt idx="1246">
                  <c:v>56.080002</c:v>
                </c:pt>
                <c:pt idx="1247">
                  <c:v>55.939999</c:v>
                </c:pt>
                <c:pt idx="1248">
                  <c:v>55.939999</c:v>
                </c:pt>
                <c:pt idx="1249">
                  <c:v>56.68</c:v>
                </c:pt>
                <c:pt idx="1250">
                  <c:v>56.68</c:v>
                </c:pt>
                <c:pt idx="1251">
                  <c:v>56.68</c:v>
                </c:pt>
                <c:pt idx="1252">
                  <c:v>56.639999000000003</c:v>
                </c:pt>
                <c:pt idx="1253">
                  <c:v>55.18</c:v>
                </c:pt>
                <c:pt idx="1254">
                  <c:v>55.18</c:v>
                </c:pt>
                <c:pt idx="1255">
                  <c:v>53.299999</c:v>
                </c:pt>
                <c:pt idx="1256">
                  <c:v>53.619999</c:v>
                </c:pt>
                <c:pt idx="1257">
                  <c:v>54.16</c:v>
                </c:pt>
                <c:pt idx="1258">
                  <c:v>53.099997999999999</c:v>
                </c:pt>
                <c:pt idx="1259">
                  <c:v>51.279998999999997</c:v>
                </c:pt>
                <c:pt idx="1260">
                  <c:v>51.02</c:v>
                </c:pt>
                <c:pt idx="1261">
                  <c:v>51.32</c:v>
                </c:pt>
                <c:pt idx="1262">
                  <c:v>50.459999000000003</c:v>
                </c:pt>
                <c:pt idx="1263">
                  <c:v>50.439999</c:v>
                </c:pt>
                <c:pt idx="1264">
                  <c:v>49.900002000000001</c:v>
                </c:pt>
                <c:pt idx="1265">
                  <c:v>49.439999</c:v>
                </c:pt>
                <c:pt idx="1266">
                  <c:v>49.810001</c:v>
                </c:pt>
              </c:numCache>
            </c:numRef>
          </c:val>
          <c:smooth val="0"/>
          <c:extLst>
            <c:ext xmlns:c16="http://schemas.microsoft.com/office/drawing/2014/chart" uri="{C3380CC4-5D6E-409C-BE32-E72D297353CC}">
              <c16:uniqueId val="{00000003-3546-4DC3-8C10-A03AFD0C1B88}"/>
            </c:ext>
          </c:extLst>
        </c:ser>
        <c:ser>
          <c:idx val="4"/>
          <c:order val="4"/>
          <c:tx>
            <c:strRef>
              <c:f>'[Project Excel 2 - Portfolio Optimization.xlsx]Raw Wide'!$F$1</c:f>
              <c:strCache>
                <c:ptCount val="1"/>
                <c:pt idx="0">
                  <c:v>MRK.DE</c:v>
                </c:pt>
              </c:strCache>
            </c:strRef>
          </c:tx>
          <c:spPr>
            <a:ln w="28575" cap="rnd">
              <a:solidFill>
                <a:schemeClr val="accent1">
                  <a:tint val="93000"/>
                </a:schemeClr>
              </a:solidFill>
              <a:round/>
            </a:ln>
            <a:effectLst/>
          </c:spPr>
          <c:marker>
            <c:symbol val="none"/>
          </c:marker>
          <c:cat>
            <c:numRef>
              <c:f>'[Project Excel 2 - Portfolio Optimization.xlsx]Raw Wide'!$A$2:$A$1268</c:f>
              <c:numCache>
                <c:formatCode>m/d/yyyy</c:formatCode>
                <c:ptCount val="1267"/>
                <c:pt idx="0">
                  <c:v>42907</c:v>
                </c:pt>
                <c:pt idx="1">
                  <c:v>42908</c:v>
                </c:pt>
                <c:pt idx="2">
                  <c:v>42909</c:v>
                </c:pt>
                <c:pt idx="3">
                  <c:v>42912</c:v>
                </c:pt>
                <c:pt idx="4">
                  <c:v>42913</c:v>
                </c:pt>
                <c:pt idx="5">
                  <c:v>42914</c:v>
                </c:pt>
                <c:pt idx="6">
                  <c:v>42915</c:v>
                </c:pt>
                <c:pt idx="7">
                  <c:v>42916</c:v>
                </c:pt>
                <c:pt idx="8">
                  <c:v>42919</c:v>
                </c:pt>
                <c:pt idx="9">
                  <c:v>42920</c:v>
                </c:pt>
                <c:pt idx="10">
                  <c:v>42921</c:v>
                </c:pt>
                <c:pt idx="11">
                  <c:v>42922</c:v>
                </c:pt>
                <c:pt idx="12">
                  <c:v>42923</c:v>
                </c:pt>
                <c:pt idx="13">
                  <c:v>42926</c:v>
                </c:pt>
                <c:pt idx="14">
                  <c:v>42927</c:v>
                </c:pt>
                <c:pt idx="15">
                  <c:v>42928</c:v>
                </c:pt>
                <c:pt idx="16">
                  <c:v>42929</c:v>
                </c:pt>
                <c:pt idx="17">
                  <c:v>42930</c:v>
                </c:pt>
                <c:pt idx="18">
                  <c:v>42933</c:v>
                </c:pt>
                <c:pt idx="19">
                  <c:v>42934</c:v>
                </c:pt>
                <c:pt idx="20">
                  <c:v>42935</c:v>
                </c:pt>
                <c:pt idx="21">
                  <c:v>42936</c:v>
                </c:pt>
                <c:pt idx="22">
                  <c:v>42937</c:v>
                </c:pt>
                <c:pt idx="23">
                  <c:v>42940</c:v>
                </c:pt>
                <c:pt idx="24">
                  <c:v>42941</c:v>
                </c:pt>
                <c:pt idx="25">
                  <c:v>42942</c:v>
                </c:pt>
                <c:pt idx="26">
                  <c:v>42943</c:v>
                </c:pt>
                <c:pt idx="27">
                  <c:v>42944</c:v>
                </c:pt>
                <c:pt idx="28">
                  <c:v>42947</c:v>
                </c:pt>
                <c:pt idx="29">
                  <c:v>42948</c:v>
                </c:pt>
                <c:pt idx="30">
                  <c:v>42949</c:v>
                </c:pt>
                <c:pt idx="31">
                  <c:v>42950</c:v>
                </c:pt>
                <c:pt idx="32">
                  <c:v>42951</c:v>
                </c:pt>
                <c:pt idx="33">
                  <c:v>42954</c:v>
                </c:pt>
                <c:pt idx="34">
                  <c:v>42955</c:v>
                </c:pt>
                <c:pt idx="35">
                  <c:v>42956</c:v>
                </c:pt>
                <c:pt idx="36">
                  <c:v>42957</c:v>
                </c:pt>
                <c:pt idx="37">
                  <c:v>42958</c:v>
                </c:pt>
                <c:pt idx="38">
                  <c:v>42961</c:v>
                </c:pt>
                <c:pt idx="39">
                  <c:v>42962</c:v>
                </c:pt>
                <c:pt idx="40">
                  <c:v>42963</c:v>
                </c:pt>
                <c:pt idx="41">
                  <c:v>42964</c:v>
                </c:pt>
                <c:pt idx="42">
                  <c:v>42965</c:v>
                </c:pt>
                <c:pt idx="43">
                  <c:v>42968</c:v>
                </c:pt>
                <c:pt idx="44">
                  <c:v>42969</c:v>
                </c:pt>
                <c:pt idx="45">
                  <c:v>42970</c:v>
                </c:pt>
                <c:pt idx="46">
                  <c:v>42971</c:v>
                </c:pt>
                <c:pt idx="47">
                  <c:v>42972</c:v>
                </c:pt>
                <c:pt idx="48">
                  <c:v>42975</c:v>
                </c:pt>
                <c:pt idx="49">
                  <c:v>42976</c:v>
                </c:pt>
                <c:pt idx="50">
                  <c:v>42977</c:v>
                </c:pt>
                <c:pt idx="51">
                  <c:v>42978</c:v>
                </c:pt>
                <c:pt idx="52">
                  <c:v>42979</c:v>
                </c:pt>
                <c:pt idx="53">
                  <c:v>42982</c:v>
                </c:pt>
                <c:pt idx="54">
                  <c:v>42983</c:v>
                </c:pt>
                <c:pt idx="55">
                  <c:v>42984</c:v>
                </c:pt>
                <c:pt idx="56">
                  <c:v>42985</c:v>
                </c:pt>
                <c:pt idx="57">
                  <c:v>42986</c:v>
                </c:pt>
                <c:pt idx="58">
                  <c:v>42989</c:v>
                </c:pt>
                <c:pt idx="59">
                  <c:v>42990</c:v>
                </c:pt>
                <c:pt idx="60">
                  <c:v>42991</c:v>
                </c:pt>
                <c:pt idx="61">
                  <c:v>42992</c:v>
                </c:pt>
                <c:pt idx="62">
                  <c:v>42993</c:v>
                </c:pt>
                <c:pt idx="63">
                  <c:v>42996</c:v>
                </c:pt>
                <c:pt idx="64">
                  <c:v>42997</c:v>
                </c:pt>
                <c:pt idx="65">
                  <c:v>42998</c:v>
                </c:pt>
                <c:pt idx="66">
                  <c:v>42999</c:v>
                </c:pt>
                <c:pt idx="67">
                  <c:v>43000</c:v>
                </c:pt>
                <c:pt idx="68">
                  <c:v>43003</c:v>
                </c:pt>
                <c:pt idx="69">
                  <c:v>43004</c:v>
                </c:pt>
                <c:pt idx="70">
                  <c:v>43005</c:v>
                </c:pt>
                <c:pt idx="71">
                  <c:v>43006</c:v>
                </c:pt>
                <c:pt idx="72">
                  <c:v>43007</c:v>
                </c:pt>
                <c:pt idx="73">
                  <c:v>43010</c:v>
                </c:pt>
                <c:pt idx="74">
                  <c:v>43011</c:v>
                </c:pt>
                <c:pt idx="75">
                  <c:v>43012</c:v>
                </c:pt>
                <c:pt idx="76">
                  <c:v>43013</c:v>
                </c:pt>
                <c:pt idx="77">
                  <c:v>43014</c:v>
                </c:pt>
                <c:pt idx="78">
                  <c:v>43017</c:v>
                </c:pt>
                <c:pt idx="79">
                  <c:v>43018</c:v>
                </c:pt>
                <c:pt idx="80">
                  <c:v>43019</c:v>
                </c:pt>
                <c:pt idx="81">
                  <c:v>43020</c:v>
                </c:pt>
                <c:pt idx="82">
                  <c:v>43021</c:v>
                </c:pt>
                <c:pt idx="83">
                  <c:v>43024</c:v>
                </c:pt>
                <c:pt idx="84">
                  <c:v>43025</c:v>
                </c:pt>
                <c:pt idx="85">
                  <c:v>43026</c:v>
                </c:pt>
                <c:pt idx="86">
                  <c:v>43027</c:v>
                </c:pt>
                <c:pt idx="87">
                  <c:v>43028</c:v>
                </c:pt>
                <c:pt idx="88">
                  <c:v>43031</c:v>
                </c:pt>
                <c:pt idx="89">
                  <c:v>43032</c:v>
                </c:pt>
                <c:pt idx="90">
                  <c:v>43033</c:v>
                </c:pt>
                <c:pt idx="91">
                  <c:v>43034</c:v>
                </c:pt>
                <c:pt idx="92">
                  <c:v>43035</c:v>
                </c:pt>
                <c:pt idx="93">
                  <c:v>43038</c:v>
                </c:pt>
                <c:pt idx="94">
                  <c:v>43039</c:v>
                </c:pt>
                <c:pt idx="95">
                  <c:v>43040</c:v>
                </c:pt>
                <c:pt idx="96">
                  <c:v>43041</c:v>
                </c:pt>
                <c:pt idx="97">
                  <c:v>43042</c:v>
                </c:pt>
                <c:pt idx="98">
                  <c:v>43045</c:v>
                </c:pt>
                <c:pt idx="99">
                  <c:v>43046</c:v>
                </c:pt>
                <c:pt idx="100">
                  <c:v>43047</c:v>
                </c:pt>
                <c:pt idx="101">
                  <c:v>43048</c:v>
                </c:pt>
                <c:pt idx="102">
                  <c:v>43049</c:v>
                </c:pt>
                <c:pt idx="103">
                  <c:v>43052</c:v>
                </c:pt>
                <c:pt idx="104">
                  <c:v>43053</c:v>
                </c:pt>
                <c:pt idx="105">
                  <c:v>43054</c:v>
                </c:pt>
                <c:pt idx="106">
                  <c:v>43055</c:v>
                </c:pt>
                <c:pt idx="107">
                  <c:v>43056</c:v>
                </c:pt>
                <c:pt idx="108">
                  <c:v>43059</c:v>
                </c:pt>
                <c:pt idx="109">
                  <c:v>43060</c:v>
                </c:pt>
                <c:pt idx="110">
                  <c:v>43061</c:v>
                </c:pt>
                <c:pt idx="111">
                  <c:v>43062</c:v>
                </c:pt>
                <c:pt idx="112">
                  <c:v>43063</c:v>
                </c:pt>
                <c:pt idx="113">
                  <c:v>43066</c:v>
                </c:pt>
                <c:pt idx="114">
                  <c:v>43067</c:v>
                </c:pt>
                <c:pt idx="115">
                  <c:v>43068</c:v>
                </c:pt>
                <c:pt idx="116">
                  <c:v>43069</c:v>
                </c:pt>
                <c:pt idx="117">
                  <c:v>43070</c:v>
                </c:pt>
                <c:pt idx="118">
                  <c:v>43073</c:v>
                </c:pt>
                <c:pt idx="119">
                  <c:v>43074</c:v>
                </c:pt>
                <c:pt idx="120">
                  <c:v>43075</c:v>
                </c:pt>
                <c:pt idx="121">
                  <c:v>43076</c:v>
                </c:pt>
                <c:pt idx="122">
                  <c:v>43077</c:v>
                </c:pt>
                <c:pt idx="123">
                  <c:v>43080</c:v>
                </c:pt>
                <c:pt idx="124">
                  <c:v>43081</c:v>
                </c:pt>
                <c:pt idx="125">
                  <c:v>43082</c:v>
                </c:pt>
                <c:pt idx="126">
                  <c:v>43083</c:v>
                </c:pt>
                <c:pt idx="127">
                  <c:v>43084</c:v>
                </c:pt>
                <c:pt idx="128">
                  <c:v>43087</c:v>
                </c:pt>
                <c:pt idx="129">
                  <c:v>43088</c:v>
                </c:pt>
                <c:pt idx="130">
                  <c:v>43089</c:v>
                </c:pt>
                <c:pt idx="131">
                  <c:v>43090</c:v>
                </c:pt>
                <c:pt idx="132">
                  <c:v>43091</c:v>
                </c:pt>
                <c:pt idx="133">
                  <c:v>43096</c:v>
                </c:pt>
                <c:pt idx="134">
                  <c:v>43097</c:v>
                </c:pt>
                <c:pt idx="135">
                  <c:v>43098</c:v>
                </c:pt>
                <c:pt idx="136">
                  <c:v>43102</c:v>
                </c:pt>
                <c:pt idx="137">
                  <c:v>43103</c:v>
                </c:pt>
                <c:pt idx="138">
                  <c:v>43104</c:v>
                </c:pt>
                <c:pt idx="139">
                  <c:v>43105</c:v>
                </c:pt>
                <c:pt idx="140">
                  <c:v>43108</c:v>
                </c:pt>
                <c:pt idx="141">
                  <c:v>43109</c:v>
                </c:pt>
                <c:pt idx="142">
                  <c:v>43110</c:v>
                </c:pt>
                <c:pt idx="143">
                  <c:v>43111</c:v>
                </c:pt>
                <c:pt idx="144">
                  <c:v>43112</c:v>
                </c:pt>
                <c:pt idx="145">
                  <c:v>43115</c:v>
                </c:pt>
                <c:pt idx="146">
                  <c:v>43116</c:v>
                </c:pt>
                <c:pt idx="147">
                  <c:v>43117</c:v>
                </c:pt>
                <c:pt idx="148">
                  <c:v>43118</c:v>
                </c:pt>
                <c:pt idx="149">
                  <c:v>43119</c:v>
                </c:pt>
                <c:pt idx="150">
                  <c:v>43122</c:v>
                </c:pt>
                <c:pt idx="151">
                  <c:v>43123</c:v>
                </c:pt>
                <c:pt idx="152">
                  <c:v>43124</c:v>
                </c:pt>
                <c:pt idx="153">
                  <c:v>43125</c:v>
                </c:pt>
                <c:pt idx="154">
                  <c:v>43126</c:v>
                </c:pt>
                <c:pt idx="155">
                  <c:v>43129</c:v>
                </c:pt>
                <c:pt idx="156">
                  <c:v>43130</c:v>
                </c:pt>
                <c:pt idx="157">
                  <c:v>43131</c:v>
                </c:pt>
                <c:pt idx="158">
                  <c:v>43132</c:v>
                </c:pt>
                <c:pt idx="159">
                  <c:v>43133</c:v>
                </c:pt>
                <c:pt idx="160">
                  <c:v>43136</c:v>
                </c:pt>
                <c:pt idx="161">
                  <c:v>43137</c:v>
                </c:pt>
                <c:pt idx="162">
                  <c:v>43138</c:v>
                </c:pt>
                <c:pt idx="163">
                  <c:v>43139</c:v>
                </c:pt>
                <c:pt idx="164">
                  <c:v>43140</c:v>
                </c:pt>
                <c:pt idx="165">
                  <c:v>43143</c:v>
                </c:pt>
                <c:pt idx="166">
                  <c:v>43144</c:v>
                </c:pt>
                <c:pt idx="167">
                  <c:v>43145</c:v>
                </c:pt>
                <c:pt idx="168">
                  <c:v>43146</c:v>
                </c:pt>
                <c:pt idx="169">
                  <c:v>43147</c:v>
                </c:pt>
                <c:pt idx="170">
                  <c:v>43150</c:v>
                </c:pt>
                <c:pt idx="171">
                  <c:v>43151</c:v>
                </c:pt>
                <c:pt idx="172">
                  <c:v>43152</c:v>
                </c:pt>
                <c:pt idx="173">
                  <c:v>43153</c:v>
                </c:pt>
                <c:pt idx="174">
                  <c:v>43154</c:v>
                </c:pt>
                <c:pt idx="175">
                  <c:v>43157</c:v>
                </c:pt>
                <c:pt idx="176">
                  <c:v>43158</c:v>
                </c:pt>
                <c:pt idx="177">
                  <c:v>43159</c:v>
                </c:pt>
                <c:pt idx="178">
                  <c:v>43160</c:v>
                </c:pt>
                <c:pt idx="179">
                  <c:v>43161</c:v>
                </c:pt>
                <c:pt idx="180">
                  <c:v>43164</c:v>
                </c:pt>
                <c:pt idx="181">
                  <c:v>43165</c:v>
                </c:pt>
                <c:pt idx="182">
                  <c:v>43166</c:v>
                </c:pt>
                <c:pt idx="183">
                  <c:v>43167</c:v>
                </c:pt>
                <c:pt idx="184">
                  <c:v>43168</c:v>
                </c:pt>
                <c:pt idx="185">
                  <c:v>43171</c:v>
                </c:pt>
                <c:pt idx="186">
                  <c:v>43172</c:v>
                </c:pt>
                <c:pt idx="187">
                  <c:v>43173</c:v>
                </c:pt>
                <c:pt idx="188">
                  <c:v>43174</c:v>
                </c:pt>
                <c:pt idx="189">
                  <c:v>43175</c:v>
                </c:pt>
                <c:pt idx="190">
                  <c:v>43178</c:v>
                </c:pt>
                <c:pt idx="191">
                  <c:v>43179</c:v>
                </c:pt>
                <c:pt idx="192">
                  <c:v>43180</c:v>
                </c:pt>
                <c:pt idx="193">
                  <c:v>43181</c:v>
                </c:pt>
                <c:pt idx="194">
                  <c:v>43182</c:v>
                </c:pt>
                <c:pt idx="195">
                  <c:v>43185</c:v>
                </c:pt>
                <c:pt idx="196">
                  <c:v>43186</c:v>
                </c:pt>
                <c:pt idx="197">
                  <c:v>43187</c:v>
                </c:pt>
                <c:pt idx="198">
                  <c:v>43188</c:v>
                </c:pt>
                <c:pt idx="199">
                  <c:v>43193</c:v>
                </c:pt>
                <c:pt idx="200">
                  <c:v>43194</c:v>
                </c:pt>
                <c:pt idx="201">
                  <c:v>43195</c:v>
                </c:pt>
                <c:pt idx="202">
                  <c:v>43196</c:v>
                </c:pt>
                <c:pt idx="203">
                  <c:v>43199</c:v>
                </c:pt>
                <c:pt idx="204">
                  <c:v>43200</c:v>
                </c:pt>
                <c:pt idx="205">
                  <c:v>43201</c:v>
                </c:pt>
                <c:pt idx="206">
                  <c:v>43202</c:v>
                </c:pt>
                <c:pt idx="207">
                  <c:v>43203</c:v>
                </c:pt>
                <c:pt idx="208">
                  <c:v>43206</c:v>
                </c:pt>
                <c:pt idx="209">
                  <c:v>43207</c:v>
                </c:pt>
                <c:pt idx="210">
                  <c:v>43208</c:v>
                </c:pt>
                <c:pt idx="211">
                  <c:v>43209</c:v>
                </c:pt>
                <c:pt idx="212">
                  <c:v>43210</c:v>
                </c:pt>
                <c:pt idx="213">
                  <c:v>43213</c:v>
                </c:pt>
                <c:pt idx="214">
                  <c:v>43214</c:v>
                </c:pt>
                <c:pt idx="215">
                  <c:v>43215</c:v>
                </c:pt>
                <c:pt idx="216">
                  <c:v>43216</c:v>
                </c:pt>
                <c:pt idx="217">
                  <c:v>43217</c:v>
                </c:pt>
                <c:pt idx="218">
                  <c:v>43220</c:v>
                </c:pt>
                <c:pt idx="219">
                  <c:v>43222</c:v>
                </c:pt>
                <c:pt idx="220">
                  <c:v>43223</c:v>
                </c:pt>
                <c:pt idx="221">
                  <c:v>43224</c:v>
                </c:pt>
                <c:pt idx="222">
                  <c:v>43227</c:v>
                </c:pt>
                <c:pt idx="223">
                  <c:v>43228</c:v>
                </c:pt>
                <c:pt idx="224">
                  <c:v>43229</c:v>
                </c:pt>
                <c:pt idx="225">
                  <c:v>43230</c:v>
                </c:pt>
                <c:pt idx="226">
                  <c:v>43231</c:v>
                </c:pt>
                <c:pt idx="227">
                  <c:v>43234</c:v>
                </c:pt>
                <c:pt idx="228">
                  <c:v>43235</c:v>
                </c:pt>
                <c:pt idx="229">
                  <c:v>43236</c:v>
                </c:pt>
                <c:pt idx="230">
                  <c:v>43237</c:v>
                </c:pt>
                <c:pt idx="231">
                  <c:v>43238</c:v>
                </c:pt>
                <c:pt idx="232">
                  <c:v>43241</c:v>
                </c:pt>
                <c:pt idx="233">
                  <c:v>43242</c:v>
                </c:pt>
                <c:pt idx="234">
                  <c:v>43243</c:v>
                </c:pt>
                <c:pt idx="235">
                  <c:v>43244</c:v>
                </c:pt>
                <c:pt idx="236">
                  <c:v>43245</c:v>
                </c:pt>
                <c:pt idx="237">
                  <c:v>43248</c:v>
                </c:pt>
                <c:pt idx="238">
                  <c:v>43249</c:v>
                </c:pt>
                <c:pt idx="239">
                  <c:v>43250</c:v>
                </c:pt>
                <c:pt idx="240">
                  <c:v>43251</c:v>
                </c:pt>
                <c:pt idx="241">
                  <c:v>43252</c:v>
                </c:pt>
                <c:pt idx="242">
                  <c:v>43255</c:v>
                </c:pt>
                <c:pt idx="243">
                  <c:v>43256</c:v>
                </c:pt>
                <c:pt idx="244">
                  <c:v>43257</c:v>
                </c:pt>
                <c:pt idx="245">
                  <c:v>43258</c:v>
                </c:pt>
                <c:pt idx="246">
                  <c:v>43259</c:v>
                </c:pt>
                <c:pt idx="247">
                  <c:v>43262</c:v>
                </c:pt>
                <c:pt idx="248">
                  <c:v>43263</c:v>
                </c:pt>
                <c:pt idx="249">
                  <c:v>43264</c:v>
                </c:pt>
                <c:pt idx="250">
                  <c:v>43265</c:v>
                </c:pt>
                <c:pt idx="251">
                  <c:v>43266</c:v>
                </c:pt>
                <c:pt idx="252">
                  <c:v>43269</c:v>
                </c:pt>
                <c:pt idx="253">
                  <c:v>43270</c:v>
                </c:pt>
                <c:pt idx="254">
                  <c:v>43271</c:v>
                </c:pt>
                <c:pt idx="255">
                  <c:v>43272</c:v>
                </c:pt>
                <c:pt idx="256">
                  <c:v>43273</c:v>
                </c:pt>
                <c:pt idx="257">
                  <c:v>43276</c:v>
                </c:pt>
                <c:pt idx="258">
                  <c:v>43277</c:v>
                </c:pt>
                <c:pt idx="259">
                  <c:v>43278</c:v>
                </c:pt>
                <c:pt idx="260">
                  <c:v>43279</c:v>
                </c:pt>
                <c:pt idx="261">
                  <c:v>43280</c:v>
                </c:pt>
                <c:pt idx="262">
                  <c:v>43283</c:v>
                </c:pt>
                <c:pt idx="263">
                  <c:v>43284</c:v>
                </c:pt>
                <c:pt idx="264">
                  <c:v>43285</c:v>
                </c:pt>
                <c:pt idx="265">
                  <c:v>43286</c:v>
                </c:pt>
                <c:pt idx="266">
                  <c:v>43287</c:v>
                </c:pt>
                <c:pt idx="267">
                  <c:v>43290</c:v>
                </c:pt>
                <c:pt idx="268">
                  <c:v>43291</c:v>
                </c:pt>
                <c:pt idx="269">
                  <c:v>43292</c:v>
                </c:pt>
                <c:pt idx="270">
                  <c:v>43293</c:v>
                </c:pt>
                <c:pt idx="271">
                  <c:v>43294</c:v>
                </c:pt>
                <c:pt idx="272">
                  <c:v>43297</c:v>
                </c:pt>
                <c:pt idx="273">
                  <c:v>43298</c:v>
                </c:pt>
                <c:pt idx="274">
                  <c:v>43299</c:v>
                </c:pt>
                <c:pt idx="275">
                  <c:v>43300</c:v>
                </c:pt>
                <c:pt idx="276">
                  <c:v>43301</c:v>
                </c:pt>
                <c:pt idx="277">
                  <c:v>43304</c:v>
                </c:pt>
                <c:pt idx="278">
                  <c:v>43305</c:v>
                </c:pt>
                <c:pt idx="279">
                  <c:v>43306</c:v>
                </c:pt>
                <c:pt idx="280">
                  <c:v>43307</c:v>
                </c:pt>
                <c:pt idx="281">
                  <c:v>43308</c:v>
                </c:pt>
                <c:pt idx="282">
                  <c:v>43311</c:v>
                </c:pt>
                <c:pt idx="283">
                  <c:v>43312</c:v>
                </c:pt>
                <c:pt idx="284">
                  <c:v>43313</c:v>
                </c:pt>
                <c:pt idx="285">
                  <c:v>43314</c:v>
                </c:pt>
                <c:pt idx="286">
                  <c:v>43315</c:v>
                </c:pt>
                <c:pt idx="287">
                  <c:v>43318</c:v>
                </c:pt>
                <c:pt idx="288">
                  <c:v>43319</c:v>
                </c:pt>
                <c:pt idx="289">
                  <c:v>43320</c:v>
                </c:pt>
                <c:pt idx="290">
                  <c:v>43321</c:v>
                </c:pt>
                <c:pt idx="291">
                  <c:v>43322</c:v>
                </c:pt>
                <c:pt idx="292">
                  <c:v>43325</c:v>
                </c:pt>
                <c:pt idx="293">
                  <c:v>43326</c:v>
                </c:pt>
                <c:pt idx="294">
                  <c:v>43327</c:v>
                </c:pt>
                <c:pt idx="295">
                  <c:v>43328</c:v>
                </c:pt>
                <c:pt idx="296">
                  <c:v>43329</c:v>
                </c:pt>
                <c:pt idx="297">
                  <c:v>43332</c:v>
                </c:pt>
                <c:pt idx="298">
                  <c:v>43333</c:v>
                </c:pt>
                <c:pt idx="299">
                  <c:v>43334</c:v>
                </c:pt>
                <c:pt idx="300">
                  <c:v>43335</c:v>
                </c:pt>
                <c:pt idx="301">
                  <c:v>43336</c:v>
                </c:pt>
                <c:pt idx="302">
                  <c:v>43339</c:v>
                </c:pt>
                <c:pt idx="303">
                  <c:v>43340</c:v>
                </c:pt>
                <c:pt idx="304">
                  <c:v>43341</c:v>
                </c:pt>
                <c:pt idx="305">
                  <c:v>43342</c:v>
                </c:pt>
                <c:pt idx="306">
                  <c:v>43343</c:v>
                </c:pt>
                <c:pt idx="307">
                  <c:v>43346</c:v>
                </c:pt>
                <c:pt idx="308">
                  <c:v>43347</c:v>
                </c:pt>
                <c:pt idx="309">
                  <c:v>43348</c:v>
                </c:pt>
                <c:pt idx="310">
                  <c:v>43349</c:v>
                </c:pt>
                <c:pt idx="311">
                  <c:v>43350</c:v>
                </c:pt>
                <c:pt idx="312">
                  <c:v>43353</c:v>
                </c:pt>
                <c:pt idx="313">
                  <c:v>43354</c:v>
                </c:pt>
                <c:pt idx="314">
                  <c:v>43355</c:v>
                </c:pt>
                <c:pt idx="315">
                  <c:v>43356</c:v>
                </c:pt>
                <c:pt idx="316">
                  <c:v>43357</c:v>
                </c:pt>
                <c:pt idx="317">
                  <c:v>43360</c:v>
                </c:pt>
                <c:pt idx="318">
                  <c:v>43361</c:v>
                </c:pt>
                <c:pt idx="319">
                  <c:v>43362</c:v>
                </c:pt>
                <c:pt idx="320">
                  <c:v>43363</c:v>
                </c:pt>
                <c:pt idx="321">
                  <c:v>43364</c:v>
                </c:pt>
                <c:pt idx="322">
                  <c:v>43367</c:v>
                </c:pt>
                <c:pt idx="323">
                  <c:v>43368</c:v>
                </c:pt>
                <c:pt idx="324">
                  <c:v>43369</c:v>
                </c:pt>
                <c:pt idx="325">
                  <c:v>43370</c:v>
                </c:pt>
                <c:pt idx="326">
                  <c:v>43371</c:v>
                </c:pt>
                <c:pt idx="327">
                  <c:v>43374</c:v>
                </c:pt>
                <c:pt idx="328">
                  <c:v>43375</c:v>
                </c:pt>
                <c:pt idx="329">
                  <c:v>43377</c:v>
                </c:pt>
                <c:pt idx="330">
                  <c:v>43378</c:v>
                </c:pt>
                <c:pt idx="331">
                  <c:v>43381</c:v>
                </c:pt>
                <c:pt idx="332">
                  <c:v>43382</c:v>
                </c:pt>
                <c:pt idx="333">
                  <c:v>43383</c:v>
                </c:pt>
                <c:pt idx="334">
                  <c:v>43384</c:v>
                </c:pt>
                <c:pt idx="335">
                  <c:v>43385</c:v>
                </c:pt>
                <c:pt idx="336">
                  <c:v>43388</c:v>
                </c:pt>
                <c:pt idx="337">
                  <c:v>43389</c:v>
                </c:pt>
                <c:pt idx="338">
                  <c:v>43390</c:v>
                </c:pt>
                <c:pt idx="339">
                  <c:v>43391</c:v>
                </c:pt>
                <c:pt idx="340">
                  <c:v>43392</c:v>
                </c:pt>
                <c:pt idx="341">
                  <c:v>43395</c:v>
                </c:pt>
                <c:pt idx="342">
                  <c:v>43396</c:v>
                </c:pt>
                <c:pt idx="343">
                  <c:v>43397</c:v>
                </c:pt>
                <c:pt idx="344">
                  <c:v>43398</c:v>
                </c:pt>
                <c:pt idx="345">
                  <c:v>43399</c:v>
                </c:pt>
                <c:pt idx="346">
                  <c:v>43402</c:v>
                </c:pt>
                <c:pt idx="347">
                  <c:v>43403</c:v>
                </c:pt>
                <c:pt idx="348">
                  <c:v>43404</c:v>
                </c:pt>
                <c:pt idx="349">
                  <c:v>43405</c:v>
                </c:pt>
                <c:pt idx="350">
                  <c:v>43406</c:v>
                </c:pt>
                <c:pt idx="351">
                  <c:v>43409</c:v>
                </c:pt>
                <c:pt idx="352">
                  <c:v>43410</c:v>
                </c:pt>
                <c:pt idx="353">
                  <c:v>43411</c:v>
                </c:pt>
                <c:pt idx="354">
                  <c:v>43412</c:v>
                </c:pt>
                <c:pt idx="355">
                  <c:v>43413</c:v>
                </c:pt>
                <c:pt idx="356">
                  <c:v>43416</c:v>
                </c:pt>
                <c:pt idx="357">
                  <c:v>43417</c:v>
                </c:pt>
                <c:pt idx="358">
                  <c:v>43418</c:v>
                </c:pt>
                <c:pt idx="359">
                  <c:v>43419</c:v>
                </c:pt>
                <c:pt idx="360">
                  <c:v>43420</c:v>
                </c:pt>
                <c:pt idx="361">
                  <c:v>43423</c:v>
                </c:pt>
                <c:pt idx="362">
                  <c:v>43424</c:v>
                </c:pt>
                <c:pt idx="363">
                  <c:v>43425</c:v>
                </c:pt>
                <c:pt idx="364">
                  <c:v>43426</c:v>
                </c:pt>
                <c:pt idx="365">
                  <c:v>43427</c:v>
                </c:pt>
                <c:pt idx="366">
                  <c:v>43430</c:v>
                </c:pt>
                <c:pt idx="367">
                  <c:v>43431</c:v>
                </c:pt>
                <c:pt idx="368">
                  <c:v>43432</c:v>
                </c:pt>
                <c:pt idx="369">
                  <c:v>43433</c:v>
                </c:pt>
                <c:pt idx="370">
                  <c:v>43434</c:v>
                </c:pt>
                <c:pt idx="371">
                  <c:v>43437</c:v>
                </c:pt>
                <c:pt idx="372">
                  <c:v>43438</c:v>
                </c:pt>
                <c:pt idx="373">
                  <c:v>43439</c:v>
                </c:pt>
                <c:pt idx="374">
                  <c:v>43440</c:v>
                </c:pt>
                <c:pt idx="375">
                  <c:v>43441</c:v>
                </c:pt>
                <c:pt idx="376">
                  <c:v>43444</c:v>
                </c:pt>
                <c:pt idx="377">
                  <c:v>43445</c:v>
                </c:pt>
                <c:pt idx="378">
                  <c:v>43446</c:v>
                </c:pt>
                <c:pt idx="379">
                  <c:v>43447</c:v>
                </c:pt>
                <c:pt idx="380">
                  <c:v>43448</c:v>
                </c:pt>
                <c:pt idx="381">
                  <c:v>43451</c:v>
                </c:pt>
                <c:pt idx="382">
                  <c:v>43452</c:v>
                </c:pt>
                <c:pt idx="383">
                  <c:v>43453</c:v>
                </c:pt>
                <c:pt idx="384">
                  <c:v>43454</c:v>
                </c:pt>
                <c:pt idx="385">
                  <c:v>43455</c:v>
                </c:pt>
                <c:pt idx="386">
                  <c:v>43461</c:v>
                </c:pt>
                <c:pt idx="387">
                  <c:v>43462</c:v>
                </c:pt>
                <c:pt idx="388">
                  <c:v>43467</c:v>
                </c:pt>
                <c:pt idx="389">
                  <c:v>43468</c:v>
                </c:pt>
                <c:pt idx="390">
                  <c:v>43469</c:v>
                </c:pt>
                <c:pt idx="391">
                  <c:v>43472</c:v>
                </c:pt>
                <c:pt idx="392">
                  <c:v>43473</c:v>
                </c:pt>
                <c:pt idx="393">
                  <c:v>43474</c:v>
                </c:pt>
                <c:pt idx="394">
                  <c:v>43475</c:v>
                </c:pt>
                <c:pt idx="395">
                  <c:v>43476</c:v>
                </c:pt>
                <c:pt idx="396">
                  <c:v>43479</c:v>
                </c:pt>
                <c:pt idx="397">
                  <c:v>43480</c:v>
                </c:pt>
                <c:pt idx="398">
                  <c:v>43481</c:v>
                </c:pt>
                <c:pt idx="399">
                  <c:v>43482</c:v>
                </c:pt>
                <c:pt idx="400">
                  <c:v>43483</c:v>
                </c:pt>
                <c:pt idx="401">
                  <c:v>43486</c:v>
                </c:pt>
                <c:pt idx="402">
                  <c:v>43487</c:v>
                </c:pt>
                <c:pt idx="403">
                  <c:v>43488</c:v>
                </c:pt>
                <c:pt idx="404">
                  <c:v>43489</c:v>
                </c:pt>
                <c:pt idx="405">
                  <c:v>43490</c:v>
                </c:pt>
                <c:pt idx="406">
                  <c:v>43493</c:v>
                </c:pt>
                <c:pt idx="407">
                  <c:v>43494</c:v>
                </c:pt>
                <c:pt idx="408">
                  <c:v>43495</c:v>
                </c:pt>
                <c:pt idx="409">
                  <c:v>43496</c:v>
                </c:pt>
                <c:pt idx="410">
                  <c:v>43497</c:v>
                </c:pt>
                <c:pt idx="411">
                  <c:v>43500</c:v>
                </c:pt>
                <c:pt idx="412">
                  <c:v>43501</c:v>
                </c:pt>
                <c:pt idx="413">
                  <c:v>43502</c:v>
                </c:pt>
                <c:pt idx="414">
                  <c:v>43503</c:v>
                </c:pt>
                <c:pt idx="415">
                  <c:v>43504</c:v>
                </c:pt>
                <c:pt idx="416">
                  <c:v>43507</c:v>
                </c:pt>
                <c:pt idx="417">
                  <c:v>43508</c:v>
                </c:pt>
                <c:pt idx="418">
                  <c:v>43509</c:v>
                </c:pt>
                <c:pt idx="419">
                  <c:v>43510</c:v>
                </c:pt>
                <c:pt idx="420">
                  <c:v>43511</c:v>
                </c:pt>
                <c:pt idx="421">
                  <c:v>43514</c:v>
                </c:pt>
                <c:pt idx="422">
                  <c:v>43515</c:v>
                </c:pt>
                <c:pt idx="423">
                  <c:v>43516</c:v>
                </c:pt>
                <c:pt idx="424">
                  <c:v>43517</c:v>
                </c:pt>
                <c:pt idx="425">
                  <c:v>43518</c:v>
                </c:pt>
                <c:pt idx="426">
                  <c:v>43521</c:v>
                </c:pt>
                <c:pt idx="427">
                  <c:v>43522</c:v>
                </c:pt>
                <c:pt idx="428">
                  <c:v>43523</c:v>
                </c:pt>
                <c:pt idx="429">
                  <c:v>43524</c:v>
                </c:pt>
                <c:pt idx="430">
                  <c:v>43525</c:v>
                </c:pt>
                <c:pt idx="431">
                  <c:v>43528</c:v>
                </c:pt>
                <c:pt idx="432">
                  <c:v>43529</c:v>
                </c:pt>
                <c:pt idx="433">
                  <c:v>43530</c:v>
                </c:pt>
                <c:pt idx="434">
                  <c:v>43531</c:v>
                </c:pt>
                <c:pt idx="435">
                  <c:v>43532</c:v>
                </c:pt>
                <c:pt idx="436">
                  <c:v>43535</c:v>
                </c:pt>
                <c:pt idx="437">
                  <c:v>43536</c:v>
                </c:pt>
                <c:pt idx="438">
                  <c:v>43537</c:v>
                </c:pt>
                <c:pt idx="439">
                  <c:v>43538</c:v>
                </c:pt>
                <c:pt idx="440">
                  <c:v>43539</c:v>
                </c:pt>
                <c:pt idx="441">
                  <c:v>43542</c:v>
                </c:pt>
                <c:pt idx="442">
                  <c:v>43543</c:v>
                </c:pt>
                <c:pt idx="443">
                  <c:v>43544</c:v>
                </c:pt>
                <c:pt idx="444">
                  <c:v>43545</c:v>
                </c:pt>
                <c:pt idx="445">
                  <c:v>43546</c:v>
                </c:pt>
                <c:pt idx="446">
                  <c:v>43549</c:v>
                </c:pt>
                <c:pt idx="447">
                  <c:v>43550</c:v>
                </c:pt>
                <c:pt idx="448">
                  <c:v>43551</c:v>
                </c:pt>
                <c:pt idx="449">
                  <c:v>43552</c:v>
                </c:pt>
                <c:pt idx="450">
                  <c:v>43553</c:v>
                </c:pt>
                <c:pt idx="451">
                  <c:v>43556</c:v>
                </c:pt>
                <c:pt idx="452">
                  <c:v>43557</c:v>
                </c:pt>
                <c:pt idx="453">
                  <c:v>43558</c:v>
                </c:pt>
                <c:pt idx="454">
                  <c:v>43559</c:v>
                </c:pt>
                <c:pt idx="455">
                  <c:v>43560</c:v>
                </c:pt>
                <c:pt idx="456">
                  <c:v>43563</c:v>
                </c:pt>
                <c:pt idx="457">
                  <c:v>43564</c:v>
                </c:pt>
                <c:pt idx="458">
                  <c:v>43565</c:v>
                </c:pt>
                <c:pt idx="459">
                  <c:v>43566</c:v>
                </c:pt>
                <c:pt idx="460">
                  <c:v>43567</c:v>
                </c:pt>
                <c:pt idx="461">
                  <c:v>43570</c:v>
                </c:pt>
                <c:pt idx="462">
                  <c:v>43571</c:v>
                </c:pt>
                <c:pt idx="463">
                  <c:v>43572</c:v>
                </c:pt>
                <c:pt idx="464">
                  <c:v>43573</c:v>
                </c:pt>
                <c:pt idx="465">
                  <c:v>43578</c:v>
                </c:pt>
                <c:pt idx="466">
                  <c:v>43579</c:v>
                </c:pt>
                <c:pt idx="467">
                  <c:v>43580</c:v>
                </c:pt>
                <c:pt idx="468">
                  <c:v>43581</c:v>
                </c:pt>
                <c:pt idx="469">
                  <c:v>43584</c:v>
                </c:pt>
                <c:pt idx="470">
                  <c:v>43585</c:v>
                </c:pt>
                <c:pt idx="471">
                  <c:v>43587</c:v>
                </c:pt>
                <c:pt idx="472">
                  <c:v>43588</c:v>
                </c:pt>
                <c:pt idx="473">
                  <c:v>43591</c:v>
                </c:pt>
                <c:pt idx="474">
                  <c:v>43592</c:v>
                </c:pt>
                <c:pt idx="475">
                  <c:v>43593</c:v>
                </c:pt>
                <c:pt idx="476">
                  <c:v>43594</c:v>
                </c:pt>
                <c:pt idx="477">
                  <c:v>43595</c:v>
                </c:pt>
                <c:pt idx="478">
                  <c:v>43598</c:v>
                </c:pt>
                <c:pt idx="479">
                  <c:v>43599</c:v>
                </c:pt>
                <c:pt idx="480">
                  <c:v>43600</c:v>
                </c:pt>
                <c:pt idx="481">
                  <c:v>43601</c:v>
                </c:pt>
                <c:pt idx="482">
                  <c:v>43602</c:v>
                </c:pt>
                <c:pt idx="483">
                  <c:v>43605</c:v>
                </c:pt>
                <c:pt idx="484">
                  <c:v>43606</c:v>
                </c:pt>
                <c:pt idx="485">
                  <c:v>43607</c:v>
                </c:pt>
                <c:pt idx="486">
                  <c:v>43608</c:v>
                </c:pt>
                <c:pt idx="487">
                  <c:v>43609</c:v>
                </c:pt>
                <c:pt idx="488">
                  <c:v>43612</c:v>
                </c:pt>
                <c:pt idx="489">
                  <c:v>43613</c:v>
                </c:pt>
                <c:pt idx="490">
                  <c:v>43614</c:v>
                </c:pt>
                <c:pt idx="491">
                  <c:v>43615</c:v>
                </c:pt>
                <c:pt idx="492">
                  <c:v>43616</c:v>
                </c:pt>
                <c:pt idx="493">
                  <c:v>43619</c:v>
                </c:pt>
                <c:pt idx="494">
                  <c:v>43620</c:v>
                </c:pt>
                <c:pt idx="495">
                  <c:v>43621</c:v>
                </c:pt>
                <c:pt idx="496">
                  <c:v>43622</c:v>
                </c:pt>
                <c:pt idx="497">
                  <c:v>43623</c:v>
                </c:pt>
                <c:pt idx="498">
                  <c:v>43627</c:v>
                </c:pt>
                <c:pt idx="499">
                  <c:v>43628</c:v>
                </c:pt>
                <c:pt idx="500">
                  <c:v>43629</c:v>
                </c:pt>
                <c:pt idx="501">
                  <c:v>43630</c:v>
                </c:pt>
                <c:pt idx="502">
                  <c:v>43633</c:v>
                </c:pt>
                <c:pt idx="503">
                  <c:v>43634</c:v>
                </c:pt>
                <c:pt idx="504">
                  <c:v>43635</c:v>
                </c:pt>
                <c:pt idx="505">
                  <c:v>43636</c:v>
                </c:pt>
                <c:pt idx="506">
                  <c:v>43637</c:v>
                </c:pt>
                <c:pt idx="507">
                  <c:v>43640</c:v>
                </c:pt>
                <c:pt idx="508">
                  <c:v>43641</c:v>
                </c:pt>
                <c:pt idx="509">
                  <c:v>43642</c:v>
                </c:pt>
                <c:pt idx="510">
                  <c:v>43643</c:v>
                </c:pt>
                <c:pt idx="511">
                  <c:v>43644</c:v>
                </c:pt>
                <c:pt idx="512">
                  <c:v>43647</c:v>
                </c:pt>
                <c:pt idx="513">
                  <c:v>43648</c:v>
                </c:pt>
                <c:pt idx="514">
                  <c:v>43649</c:v>
                </c:pt>
                <c:pt idx="515">
                  <c:v>43650</c:v>
                </c:pt>
                <c:pt idx="516">
                  <c:v>43651</c:v>
                </c:pt>
                <c:pt idx="517">
                  <c:v>43654</c:v>
                </c:pt>
                <c:pt idx="518">
                  <c:v>43655</c:v>
                </c:pt>
                <c:pt idx="519">
                  <c:v>43656</c:v>
                </c:pt>
                <c:pt idx="520">
                  <c:v>43657</c:v>
                </c:pt>
                <c:pt idx="521">
                  <c:v>43658</c:v>
                </c:pt>
                <c:pt idx="522">
                  <c:v>43661</c:v>
                </c:pt>
                <c:pt idx="523">
                  <c:v>43662</c:v>
                </c:pt>
                <c:pt idx="524">
                  <c:v>43663</c:v>
                </c:pt>
                <c:pt idx="525">
                  <c:v>43664</c:v>
                </c:pt>
                <c:pt idx="526">
                  <c:v>43665</c:v>
                </c:pt>
                <c:pt idx="527">
                  <c:v>43668</c:v>
                </c:pt>
                <c:pt idx="528">
                  <c:v>43669</c:v>
                </c:pt>
                <c:pt idx="529">
                  <c:v>43670</c:v>
                </c:pt>
                <c:pt idx="530">
                  <c:v>43671</c:v>
                </c:pt>
                <c:pt idx="531">
                  <c:v>43672</c:v>
                </c:pt>
                <c:pt idx="532">
                  <c:v>43675</c:v>
                </c:pt>
                <c:pt idx="533">
                  <c:v>43676</c:v>
                </c:pt>
                <c:pt idx="534">
                  <c:v>43677</c:v>
                </c:pt>
                <c:pt idx="535">
                  <c:v>43678</c:v>
                </c:pt>
                <c:pt idx="536">
                  <c:v>43679</c:v>
                </c:pt>
                <c:pt idx="537">
                  <c:v>43682</c:v>
                </c:pt>
                <c:pt idx="538">
                  <c:v>43683</c:v>
                </c:pt>
                <c:pt idx="539">
                  <c:v>43684</c:v>
                </c:pt>
                <c:pt idx="540">
                  <c:v>43685</c:v>
                </c:pt>
                <c:pt idx="541">
                  <c:v>43686</c:v>
                </c:pt>
                <c:pt idx="542">
                  <c:v>43689</c:v>
                </c:pt>
                <c:pt idx="543">
                  <c:v>43690</c:v>
                </c:pt>
                <c:pt idx="544">
                  <c:v>43691</c:v>
                </c:pt>
                <c:pt idx="545">
                  <c:v>43692</c:v>
                </c:pt>
                <c:pt idx="546">
                  <c:v>43693</c:v>
                </c:pt>
                <c:pt idx="547">
                  <c:v>43696</c:v>
                </c:pt>
                <c:pt idx="548">
                  <c:v>43697</c:v>
                </c:pt>
                <c:pt idx="549">
                  <c:v>43698</c:v>
                </c:pt>
                <c:pt idx="550">
                  <c:v>43699</c:v>
                </c:pt>
                <c:pt idx="551">
                  <c:v>43700</c:v>
                </c:pt>
                <c:pt idx="552">
                  <c:v>43703</c:v>
                </c:pt>
                <c:pt idx="553">
                  <c:v>43704</c:v>
                </c:pt>
                <c:pt idx="554">
                  <c:v>43705</c:v>
                </c:pt>
                <c:pt idx="555">
                  <c:v>43706</c:v>
                </c:pt>
                <c:pt idx="556">
                  <c:v>43707</c:v>
                </c:pt>
                <c:pt idx="557">
                  <c:v>43710</c:v>
                </c:pt>
                <c:pt idx="558">
                  <c:v>43711</c:v>
                </c:pt>
                <c:pt idx="559">
                  <c:v>43712</c:v>
                </c:pt>
                <c:pt idx="560">
                  <c:v>43713</c:v>
                </c:pt>
                <c:pt idx="561">
                  <c:v>43714</c:v>
                </c:pt>
                <c:pt idx="562">
                  <c:v>43717</c:v>
                </c:pt>
                <c:pt idx="563">
                  <c:v>43718</c:v>
                </c:pt>
                <c:pt idx="564">
                  <c:v>43719</c:v>
                </c:pt>
                <c:pt idx="565">
                  <c:v>43720</c:v>
                </c:pt>
                <c:pt idx="566">
                  <c:v>43721</c:v>
                </c:pt>
                <c:pt idx="567">
                  <c:v>43724</c:v>
                </c:pt>
                <c:pt idx="568">
                  <c:v>43725</c:v>
                </c:pt>
                <c:pt idx="569">
                  <c:v>43726</c:v>
                </c:pt>
                <c:pt idx="570">
                  <c:v>43727</c:v>
                </c:pt>
                <c:pt idx="571">
                  <c:v>43728</c:v>
                </c:pt>
                <c:pt idx="572">
                  <c:v>43731</c:v>
                </c:pt>
                <c:pt idx="573">
                  <c:v>43732</c:v>
                </c:pt>
                <c:pt idx="574">
                  <c:v>43733</c:v>
                </c:pt>
                <c:pt idx="575">
                  <c:v>43734</c:v>
                </c:pt>
                <c:pt idx="576">
                  <c:v>43735</c:v>
                </c:pt>
                <c:pt idx="577">
                  <c:v>43738</c:v>
                </c:pt>
                <c:pt idx="578">
                  <c:v>43739</c:v>
                </c:pt>
                <c:pt idx="579">
                  <c:v>43740</c:v>
                </c:pt>
                <c:pt idx="580">
                  <c:v>43742</c:v>
                </c:pt>
                <c:pt idx="581">
                  <c:v>43745</c:v>
                </c:pt>
                <c:pt idx="582">
                  <c:v>43746</c:v>
                </c:pt>
                <c:pt idx="583">
                  <c:v>43747</c:v>
                </c:pt>
                <c:pt idx="584">
                  <c:v>43748</c:v>
                </c:pt>
                <c:pt idx="585">
                  <c:v>43749</c:v>
                </c:pt>
                <c:pt idx="586">
                  <c:v>43752</c:v>
                </c:pt>
                <c:pt idx="587">
                  <c:v>43753</c:v>
                </c:pt>
                <c:pt idx="588">
                  <c:v>43754</c:v>
                </c:pt>
                <c:pt idx="589">
                  <c:v>43755</c:v>
                </c:pt>
                <c:pt idx="590">
                  <c:v>43756</c:v>
                </c:pt>
                <c:pt idx="591">
                  <c:v>43759</c:v>
                </c:pt>
                <c:pt idx="592">
                  <c:v>43760</c:v>
                </c:pt>
                <c:pt idx="593">
                  <c:v>43761</c:v>
                </c:pt>
                <c:pt idx="594">
                  <c:v>43762</c:v>
                </c:pt>
                <c:pt idx="595">
                  <c:v>43763</c:v>
                </c:pt>
                <c:pt idx="596">
                  <c:v>43766</c:v>
                </c:pt>
                <c:pt idx="597">
                  <c:v>43767</c:v>
                </c:pt>
                <c:pt idx="598">
                  <c:v>43768</c:v>
                </c:pt>
                <c:pt idx="599">
                  <c:v>43769</c:v>
                </c:pt>
                <c:pt idx="600">
                  <c:v>43770</c:v>
                </c:pt>
                <c:pt idx="601">
                  <c:v>43773</c:v>
                </c:pt>
                <c:pt idx="602">
                  <c:v>43774</c:v>
                </c:pt>
                <c:pt idx="603">
                  <c:v>43775</c:v>
                </c:pt>
                <c:pt idx="604">
                  <c:v>43776</c:v>
                </c:pt>
                <c:pt idx="605">
                  <c:v>43777</c:v>
                </c:pt>
                <c:pt idx="606">
                  <c:v>43780</c:v>
                </c:pt>
                <c:pt idx="607">
                  <c:v>43781</c:v>
                </c:pt>
                <c:pt idx="608">
                  <c:v>43782</c:v>
                </c:pt>
                <c:pt idx="609">
                  <c:v>43783</c:v>
                </c:pt>
                <c:pt idx="610">
                  <c:v>43784</c:v>
                </c:pt>
                <c:pt idx="611">
                  <c:v>43787</c:v>
                </c:pt>
                <c:pt idx="612">
                  <c:v>43788</c:v>
                </c:pt>
                <c:pt idx="613">
                  <c:v>43789</c:v>
                </c:pt>
                <c:pt idx="614">
                  <c:v>43790</c:v>
                </c:pt>
                <c:pt idx="615">
                  <c:v>43791</c:v>
                </c:pt>
                <c:pt idx="616">
                  <c:v>43794</c:v>
                </c:pt>
                <c:pt idx="617">
                  <c:v>43795</c:v>
                </c:pt>
                <c:pt idx="618">
                  <c:v>43796</c:v>
                </c:pt>
                <c:pt idx="619">
                  <c:v>43797</c:v>
                </c:pt>
                <c:pt idx="620">
                  <c:v>43798</c:v>
                </c:pt>
                <c:pt idx="621">
                  <c:v>43801</c:v>
                </c:pt>
                <c:pt idx="622">
                  <c:v>43802</c:v>
                </c:pt>
                <c:pt idx="623">
                  <c:v>43803</c:v>
                </c:pt>
                <c:pt idx="624">
                  <c:v>43804</c:v>
                </c:pt>
                <c:pt idx="625">
                  <c:v>43805</c:v>
                </c:pt>
                <c:pt idx="626">
                  <c:v>43808</c:v>
                </c:pt>
                <c:pt idx="627">
                  <c:v>43809</c:v>
                </c:pt>
                <c:pt idx="628">
                  <c:v>43810</c:v>
                </c:pt>
                <c:pt idx="629">
                  <c:v>43811</c:v>
                </c:pt>
                <c:pt idx="630">
                  <c:v>43812</c:v>
                </c:pt>
                <c:pt idx="631">
                  <c:v>43815</c:v>
                </c:pt>
                <c:pt idx="632">
                  <c:v>43816</c:v>
                </c:pt>
                <c:pt idx="633">
                  <c:v>43817</c:v>
                </c:pt>
                <c:pt idx="634">
                  <c:v>43818</c:v>
                </c:pt>
                <c:pt idx="635">
                  <c:v>43819</c:v>
                </c:pt>
                <c:pt idx="636">
                  <c:v>43822</c:v>
                </c:pt>
                <c:pt idx="637">
                  <c:v>43826</c:v>
                </c:pt>
                <c:pt idx="638">
                  <c:v>43829</c:v>
                </c:pt>
                <c:pt idx="639">
                  <c:v>43832</c:v>
                </c:pt>
                <c:pt idx="640">
                  <c:v>43833</c:v>
                </c:pt>
                <c:pt idx="641">
                  <c:v>43836</c:v>
                </c:pt>
                <c:pt idx="642">
                  <c:v>43837</c:v>
                </c:pt>
                <c:pt idx="643">
                  <c:v>43838</c:v>
                </c:pt>
                <c:pt idx="644">
                  <c:v>43839</c:v>
                </c:pt>
                <c:pt idx="645">
                  <c:v>43840</c:v>
                </c:pt>
                <c:pt idx="646">
                  <c:v>43843</c:v>
                </c:pt>
                <c:pt idx="647">
                  <c:v>43844</c:v>
                </c:pt>
                <c:pt idx="648">
                  <c:v>43845</c:v>
                </c:pt>
                <c:pt idx="649">
                  <c:v>43846</c:v>
                </c:pt>
                <c:pt idx="650">
                  <c:v>43847</c:v>
                </c:pt>
                <c:pt idx="651">
                  <c:v>43850</c:v>
                </c:pt>
                <c:pt idx="652">
                  <c:v>43851</c:v>
                </c:pt>
                <c:pt idx="653">
                  <c:v>43852</c:v>
                </c:pt>
                <c:pt idx="654">
                  <c:v>43853</c:v>
                </c:pt>
                <c:pt idx="655">
                  <c:v>43854</c:v>
                </c:pt>
                <c:pt idx="656">
                  <c:v>43857</c:v>
                </c:pt>
                <c:pt idx="657">
                  <c:v>43858</c:v>
                </c:pt>
                <c:pt idx="658">
                  <c:v>43859</c:v>
                </c:pt>
                <c:pt idx="659">
                  <c:v>43860</c:v>
                </c:pt>
                <c:pt idx="660">
                  <c:v>43861</c:v>
                </c:pt>
                <c:pt idx="661">
                  <c:v>43864</c:v>
                </c:pt>
                <c:pt idx="662">
                  <c:v>43865</c:v>
                </c:pt>
                <c:pt idx="663">
                  <c:v>43866</c:v>
                </c:pt>
                <c:pt idx="664">
                  <c:v>43867</c:v>
                </c:pt>
                <c:pt idx="665">
                  <c:v>43868</c:v>
                </c:pt>
                <c:pt idx="666">
                  <c:v>43871</c:v>
                </c:pt>
                <c:pt idx="667">
                  <c:v>43872</c:v>
                </c:pt>
                <c:pt idx="668">
                  <c:v>43873</c:v>
                </c:pt>
                <c:pt idx="669">
                  <c:v>43874</c:v>
                </c:pt>
                <c:pt idx="670">
                  <c:v>43875</c:v>
                </c:pt>
                <c:pt idx="671">
                  <c:v>43878</c:v>
                </c:pt>
                <c:pt idx="672">
                  <c:v>43879</c:v>
                </c:pt>
                <c:pt idx="673">
                  <c:v>43880</c:v>
                </c:pt>
                <c:pt idx="674">
                  <c:v>43881</c:v>
                </c:pt>
                <c:pt idx="675">
                  <c:v>43882</c:v>
                </c:pt>
                <c:pt idx="676">
                  <c:v>43885</c:v>
                </c:pt>
                <c:pt idx="677">
                  <c:v>43886</c:v>
                </c:pt>
                <c:pt idx="678">
                  <c:v>43887</c:v>
                </c:pt>
                <c:pt idx="679">
                  <c:v>43888</c:v>
                </c:pt>
                <c:pt idx="680">
                  <c:v>43889</c:v>
                </c:pt>
                <c:pt idx="681">
                  <c:v>43892</c:v>
                </c:pt>
                <c:pt idx="682">
                  <c:v>43893</c:v>
                </c:pt>
                <c:pt idx="683">
                  <c:v>43894</c:v>
                </c:pt>
                <c:pt idx="684">
                  <c:v>43895</c:v>
                </c:pt>
                <c:pt idx="685">
                  <c:v>43896</c:v>
                </c:pt>
                <c:pt idx="686">
                  <c:v>43899</c:v>
                </c:pt>
                <c:pt idx="687">
                  <c:v>43900</c:v>
                </c:pt>
                <c:pt idx="688">
                  <c:v>43901</c:v>
                </c:pt>
                <c:pt idx="689">
                  <c:v>43902</c:v>
                </c:pt>
                <c:pt idx="690">
                  <c:v>43903</c:v>
                </c:pt>
                <c:pt idx="691">
                  <c:v>43906</c:v>
                </c:pt>
                <c:pt idx="692">
                  <c:v>43907</c:v>
                </c:pt>
                <c:pt idx="693">
                  <c:v>43908</c:v>
                </c:pt>
                <c:pt idx="694">
                  <c:v>43909</c:v>
                </c:pt>
                <c:pt idx="695">
                  <c:v>43910</c:v>
                </c:pt>
                <c:pt idx="696">
                  <c:v>43913</c:v>
                </c:pt>
                <c:pt idx="697">
                  <c:v>43914</c:v>
                </c:pt>
                <c:pt idx="698">
                  <c:v>43915</c:v>
                </c:pt>
                <c:pt idx="699">
                  <c:v>43916</c:v>
                </c:pt>
                <c:pt idx="700">
                  <c:v>43917</c:v>
                </c:pt>
                <c:pt idx="701">
                  <c:v>43920</c:v>
                </c:pt>
                <c:pt idx="702">
                  <c:v>43921</c:v>
                </c:pt>
                <c:pt idx="703">
                  <c:v>43922</c:v>
                </c:pt>
                <c:pt idx="704">
                  <c:v>43923</c:v>
                </c:pt>
                <c:pt idx="705">
                  <c:v>43924</c:v>
                </c:pt>
                <c:pt idx="706">
                  <c:v>43927</c:v>
                </c:pt>
                <c:pt idx="707">
                  <c:v>43928</c:v>
                </c:pt>
                <c:pt idx="708">
                  <c:v>43929</c:v>
                </c:pt>
                <c:pt idx="709">
                  <c:v>43930</c:v>
                </c:pt>
                <c:pt idx="710">
                  <c:v>43935</c:v>
                </c:pt>
                <c:pt idx="711">
                  <c:v>43936</c:v>
                </c:pt>
                <c:pt idx="712">
                  <c:v>43937</c:v>
                </c:pt>
                <c:pt idx="713">
                  <c:v>43938</c:v>
                </c:pt>
                <c:pt idx="714">
                  <c:v>43941</c:v>
                </c:pt>
                <c:pt idx="715">
                  <c:v>43942</c:v>
                </c:pt>
                <c:pt idx="716">
                  <c:v>43943</c:v>
                </c:pt>
                <c:pt idx="717">
                  <c:v>43944</c:v>
                </c:pt>
                <c:pt idx="718">
                  <c:v>43945</c:v>
                </c:pt>
                <c:pt idx="719">
                  <c:v>43948</c:v>
                </c:pt>
                <c:pt idx="720">
                  <c:v>43949</c:v>
                </c:pt>
                <c:pt idx="721">
                  <c:v>43950</c:v>
                </c:pt>
                <c:pt idx="722">
                  <c:v>43951</c:v>
                </c:pt>
                <c:pt idx="723">
                  <c:v>43955</c:v>
                </c:pt>
                <c:pt idx="724">
                  <c:v>43956</c:v>
                </c:pt>
                <c:pt idx="725">
                  <c:v>43957</c:v>
                </c:pt>
                <c:pt idx="726">
                  <c:v>43958</c:v>
                </c:pt>
                <c:pt idx="727">
                  <c:v>43959</c:v>
                </c:pt>
                <c:pt idx="728">
                  <c:v>43962</c:v>
                </c:pt>
                <c:pt idx="729">
                  <c:v>43963</c:v>
                </c:pt>
                <c:pt idx="730">
                  <c:v>43964</c:v>
                </c:pt>
                <c:pt idx="731">
                  <c:v>43965</c:v>
                </c:pt>
                <c:pt idx="732">
                  <c:v>43966</c:v>
                </c:pt>
                <c:pt idx="733">
                  <c:v>43969</c:v>
                </c:pt>
                <c:pt idx="734">
                  <c:v>43970</c:v>
                </c:pt>
                <c:pt idx="735">
                  <c:v>43971</c:v>
                </c:pt>
                <c:pt idx="736">
                  <c:v>43972</c:v>
                </c:pt>
                <c:pt idx="737">
                  <c:v>43973</c:v>
                </c:pt>
                <c:pt idx="738">
                  <c:v>43976</c:v>
                </c:pt>
                <c:pt idx="739">
                  <c:v>43977</c:v>
                </c:pt>
                <c:pt idx="740">
                  <c:v>43978</c:v>
                </c:pt>
                <c:pt idx="741">
                  <c:v>43979</c:v>
                </c:pt>
                <c:pt idx="742">
                  <c:v>43980</c:v>
                </c:pt>
                <c:pt idx="743">
                  <c:v>43984</c:v>
                </c:pt>
                <c:pt idx="744">
                  <c:v>43985</c:v>
                </c:pt>
                <c:pt idx="745">
                  <c:v>43986</c:v>
                </c:pt>
                <c:pt idx="746">
                  <c:v>43987</c:v>
                </c:pt>
                <c:pt idx="747">
                  <c:v>43990</c:v>
                </c:pt>
                <c:pt idx="748">
                  <c:v>43991</c:v>
                </c:pt>
                <c:pt idx="749">
                  <c:v>43992</c:v>
                </c:pt>
                <c:pt idx="750">
                  <c:v>43993</c:v>
                </c:pt>
                <c:pt idx="751">
                  <c:v>43994</c:v>
                </c:pt>
                <c:pt idx="752">
                  <c:v>43997</c:v>
                </c:pt>
                <c:pt idx="753">
                  <c:v>43998</c:v>
                </c:pt>
                <c:pt idx="754">
                  <c:v>43999</c:v>
                </c:pt>
                <c:pt idx="755">
                  <c:v>44000</c:v>
                </c:pt>
                <c:pt idx="756">
                  <c:v>44001</c:v>
                </c:pt>
                <c:pt idx="757">
                  <c:v>44004</c:v>
                </c:pt>
                <c:pt idx="758">
                  <c:v>44005</c:v>
                </c:pt>
                <c:pt idx="759">
                  <c:v>44006</c:v>
                </c:pt>
                <c:pt idx="760">
                  <c:v>44007</c:v>
                </c:pt>
                <c:pt idx="761">
                  <c:v>44008</c:v>
                </c:pt>
                <c:pt idx="762">
                  <c:v>44011</c:v>
                </c:pt>
                <c:pt idx="763">
                  <c:v>44012</c:v>
                </c:pt>
                <c:pt idx="764">
                  <c:v>44013</c:v>
                </c:pt>
                <c:pt idx="765">
                  <c:v>44014</c:v>
                </c:pt>
                <c:pt idx="766">
                  <c:v>44015</c:v>
                </c:pt>
                <c:pt idx="767">
                  <c:v>44018</c:v>
                </c:pt>
                <c:pt idx="768">
                  <c:v>44019</c:v>
                </c:pt>
                <c:pt idx="769">
                  <c:v>44020</c:v>
                </c:pt>
                <c:pt idx="770">
                  <c:v>44021</c:v>
                </c:pt>
                <c:pt idx="771">
                  <c:v>44022</c:v>
                </c:pt>
                <c:pt idx="772">
                  <c:v>44025</c:v>
                </c:pt>
                <c:pt idx="773">
                  <c:v>44026</c:v>
                </c:pt>
                <c:pt idx="774">
                  <c:v>44027</c:v>
                </c:pt>
                <c:pt idx="775">
                  <c:v>44028</c:v>
                </c:pt>
                <c:pt idx="776">
                  <c:v>44029</c:v>
                </c:pt>
                <c:pt idx="777">
                  <c:v>44032</c:v>
                </c:pt>
                <c:pt idx="778">
                  <c:v>44033</c:v>
                </c:pt>
                <c:pt idx="779">
                  <c:v>44034</c:v>
                </c:pt>
                <c:pt idx="780">
                  <c:v>44035</c:v>
                </c:pt>
                <c:pt idx="781">
                  <c:v>44036</c:v>
                </c:pt>
                <c:pt idx="782">
                  <c:v>44039</c:v>
                </c:pt>
                <c:pt idx="783">
                  <c:v>44040</c:v>
                </c:pt>
                <c:pt idx="784">
                  <c:v>44041</c:v>
                </c:pt>
                <c:pt idx="785">
                  <c:v>44042</c:v>
                </c:pt>
                <c:pt idx="786">
                  <c:v>44043</c:v>
                </c:pt>
                <c:pt idx="787">
                  <c:v>44046</c:v>
                </c:pt>
                <c:pt idx="788">
                  <c:v>44047</c:v>
                </c:pt>
                <c:pt idx="789">
                  <c:v>44048</c:v>
                </c:pt>
                <c:pt idx="790">
                  <c:v>44049</c:v>
                </c:pt>
                <c:pt idx="791">
                  <c:v>44050</c:v>
                </c:pt>
                <c:pt idx="792">
                  <c:v>44053</c:v>
                </c:pt>
                <c:pt idx="793">
                  <c:v>44054</c:v>
                </c:pt>
                <c:pt idx="794">
                  <c:v>44055</c:v>
                </c:pt>
                <c:pt idx="795">
                  <c:v>44056</c:v>
                </c:pt>
                <c:pt idx="796">
                  <c:v>44057</c:v>
                </c:pt>
                <c:pt idx="797">
                  <c:v>44060</c:v>
                </c:pt>
                <c:pt idx="798">
                  <c:v>44061</c:v>
                </c:pt>
                <c:pt idx="799">
                  <c:v>44062</c:v>
                </c:pt>
                <c:pt idx="800">
                  <c:v>44063</c:v>
                </c:pt>
                <c:pt idx="801">
                  <c:v>44064</c:v>
                </c:pt>
                <c:pt idx="802">
                  <c:v>44067</c:v>
                </c:pt>
                <c:pt idx="803">
                  <c:v>44068</c:v>
                </c:pt>
                <c:pt idx="804">
                  <c:v>44069</c:v>
                </c:pt>
                <c:pt idx="805">
                  <c:v>44070</c:v>
                </c:pt>
                <c:pt idx="806">
                  <c:v>44071</c:v>
                </c:pt>
                <c:pt idx="807">
                  <c:v>44074</c:v>
                </c:pt>
                <c:pt idx="808">
                  <c:v>44075</c:v>
                </c:pt>
                <c:pt idx="809">
                  <c:v>44076</c:v>
                </c:pt>
                <c:pt idx="810">
                  <c:v>44077</c:v>
                </c:pt>
                <c:pt idx="811">
                  <c:v>44078</c:v>
                </c:pt>
                <c:pt idx="812">
                  <c:v>44081</c:v>
                </c:pt>
                <c:pt idx="813">
                  <c:v>44082</c:v>
                </c:pt>
                <c:pt idx="814">
                  <c:v>44083</c:v>
                </c:pt>
                <c:pt idx="815">
                  <c:v>44084</c:v>
                </c:pt>
                <c:pt idx="816">
                  <c:v>44085</c:v>
                </c:pt>
                <c:pt idx="817">
                  <c:v>44088</c:v>
                </c:pt>
                <c:pt idx="818">
                  <c:v>44089</c:v>
                </c:pt>
                <c:pt idx="819">
                  <c:v>44090</c:v>
                </c:pt>
                <c:pt idx="820">
                  <c:v>44091</c:v>
                </c:pt>
                <c:pt idx="821">
                  <c:v>44092</c:v>
                </c:pt>
                <c:pt idx="822">
                  <c:v>44095</c:v>
                </c:pt>
                <c:pt idx="823">
                  <c:v>44096</c:v>
                </c:pt>
                <c:pt idx="824">
                  <c:v>44097</c:v>
                </c:pt>
                <c:pt idx="825">
                  <c:v>44098</c:v>
                </c:pt>
                <c:pt idx="826">
                  <c:v>44099</c:v>
                </c:pt>
                <c:pt idx="827">
                  <c:v>44102</c:v>
                </c:pt>
                <c:pt idx="828">
                  <c:v>44103</c:v>
                </c:pt>
                <c:pt idx="829">
                  <c:v>44104</c:v>
                </c:pt>
                <c:pt idx="830">
                  <c:v>44105</c:v>
                </c:pt>
                <c:pt idx="831">
                  <c:v>44106</c:v>
                </c:pt>
                <c:pt idx="832">
                  <c:v>44109</c:v>
                </c:pt>
                <c:pt idx="833">
                  <c:v>44110</c:v>
                </c:pt>
                <c:pt idx="834">
                  <c:v>44111</c:v>
                </c:pt>
                <c:pt idx="835">
                  <c:v>44112</c:v>
                </c:pt>
                <c:pt idx="836">
                  <c:v>44113</c:v>
                </c:pt>
                <c:pt idx="837">
                  <c:v>44116</c:v>
                </c:pt>
                <c:pt idx="838">
                  <c:v>44117</c:v>
                </c:pt>
                <c:pt idx="839">
                  <c:v>44118</c:v>
                </c:pt>
                <c:pt idx="840">
                  <c:v>44119</c:v>
                </c:pt>
                <c:pt idx="841">
                  <c:v>44120</c:v>
                </c:pt>
                <c:pt idx="842">
                  <c:v>44123</c:v>
                </c:pt>
                <c:pt idx="843">
                  <c:v>44124</c:v>
                </c:pt>
                <c:pt idx="844">
                  <c:v>44125</c:v>
                </c:pt>
                <c:pt idx="845">
                  <c:v>44126</c:v>
                </c:pt>
                <c:pt idx="846">
                  <c:v>44127</c:v>
                </c:pt>
                <c:pt idx="847">
                  <c:v>44130</c:v>
                </c:pt>
                <c:pt idx="848">
                  <c:v>44131</c:v>
                </c:pt>
                <c:pt idx="849">
                  <c:v>44132</c:v>
                </c:pt>
                <c:pt idx="850">
                  <c:v>44133</c:v>
                </c:pt>
                <c:pt idx="851">
                  <c:v>44134</c:v>
                </c:pt>
                <c:pt idx="852">
                  <c:v>44137</c:v>
                </c:pt>
                <c:pt idx="853">
                  <c:v>44138</c:v>
                </c:pt>
                <c:pt idx="854">
                  <c:v>44139</c:v>
                </c:pt>
                <c:pt idx="855">
                  <c:v>44140</c:v>
                </c:pt>
                <c:pt idx="856">
                  <c:v>44141</c:v>
                </c:pt>
                <c:pt idx="857">
                  <c:v>44144</c:v>
                </c:pt>
                <c:pt idx="858">
                  <c:v>44145</c:v>
                </c:pt>
                <c:pt idx="859">
                  <c:v>44146</c:v>
                </c:pt>
                <c:pt idx="860">
                  <c:v>44147</c:v>
                </c:pt>
                <c:pt idx="861">
                  <c:v>44148</c:v>
                </c:pt>
                <c:pt idx="862">
                  <c:v>44151</c:v>
                </c:pt>
                <c:pt idx="863">
                  <c:v>44152</c:v>
                </c:pt>
                <c:pt idx="864">
                  <c:v>44153</c:v>
                </c:pt>
                <c:pt idx="865">
                  <c:v>44154</c:v>
                </c:pt>
                <c:pt idx="866">
                  <c:v>44155</c:v>
                </c:pt>
                <c:pt idx="867">
                  <c:v>44158</c:v>
                </c:pt>
                <c:pt idx="868">
                  <c:v>44159</c:v>
                </c:pt>
                <c:pt idx="869">
                  <c:v>44160</c:v>
                </c:pt>
                <c:pt idx="870">
                  <c:v>44161</c:v>
                </c:pt>
                <c:pt idx="871">
                  <c:v>44162</c:v>
                </c:pt>
                <c:pt idx="872">
                  <c:v>44165</c:v>
                </c:pt>
                <c:pt idx="873">
                  <c:v>44166</c:v>
                </c:pt>
                <c:pt idx="874">
                  <c:v>44167</c:v>
                </c:pt>
                <c:pt idx="875">
                  <c:v>44168</c:v>
                </c:pt>
                <c:pt idx="876">
                  <c:v>44169</c:v>
                </c:pt>
                <c:pt idx="877">
                  <c:v>44172</c:v>
                </c:pt>
                <c:pt idx="878">
                  <c:v>44173</c:v>
                </c:pt>
                <c:pt idx="879">
                  <c:v>44174</c:v>
                </c:pt>
                <c:pt idx="880">
                  <c:v>44175</c:v>
                </c:pt>
                <c:pt idx="881">
                  <c:v>44176</c:v>
                </c:pt>
                <c:pt idx="882">
                  <c:v>44179</c:v>
                </c:pt>
                <c:pt idx="883">
                  <c:v>44180</c:v>
                </c:pt>
                <c:pt idx="884">
                  <c:v>44181</c:v>
                </c:pt>
                <c:pt idx="885">
                  <c:v>44182</c:v>
                </c:pt>
                <c:pt idx="886">
                  <c:v>44183</c:v>
                </c:pt>
                <c:pt idx="887">
                  <c:v>44186</c:v>
                </c:pt>
                <c:pt idx="888">
                  <c:v>44187</c:v>
                </c:pt>
                <c:pt idx="889">
                  <c:v>44188</c:v>
                </c:pt>
                <c:pt idx="890">
                  <c:v>44193</c:v>
                </c:pt>
                <c:pt idx="891">
                  <c:v>44194</c:v>
                </c:pt>
                <c:pt idx="892">
                  <c:v>44195</c:v>
                </c:pt>
                <c:pt idx="893">
                  <c:v>44200</c:v>
                </c:pt>
                <c:pt idx="894">
                  <c:v>44201</c:v>
                </c:pt>
                <c:pt idx="895">
                  <c:v>44202</c:v>
                </c:pt>
                <c:pt idx="896">
                  <c:v>44203</c:v>
                </c:pt>
                <c:pt idx="897">
                  <c:v>44204</c:v>
                </c:pt>
                <c:pt idx="898">
                  <c:v>44207</c:v>
                </c:pt>
                <c:pt idx="899">
                  <c:v>44208</c:v>
                </c:pt>
                <c:pt idx="900">
                  <c:v>44209</c:v>
                </c:pt>
                <c:pt idx="901">
                  <c:v>44210</c:v>
                </c:pt>
                <c:pt idx="902">
                  <c:v>44211</c:v>
                </c:pt>
                <c:pt idx="903">
                  <c:v>44214</c:v>
                </c:pt>
                <c:pt idx="904">
                  <c:v>44215</c:v>
                </c:pt>
                <c:pt idx="905">
                  <c:v>44216</c:v>
                </c:pt>
                <c:pt idx="906">
                  <c:v>44217</c:v>
                </c:pt>
                <c:pt idx="907">
                  <c:v>44218</c:v>
                </c:pt>
                <c:pt idx="908">
                  <c:v>44221</c:v>
                </c:pt>
                <c:pt idx="909">
                  <c:v>44222</c:v>
                </c:pt>
                <c:pt idx="910">
                  <c:v>44223</c:v>
                </c:pt>
                <c:pt idx="911">
                  <c:v>44224</c:v>
                </c:pt>
                <c:pt idx="912">
                  <c:v>44225</c:v>
                </c:pt>
                <c:pt idx="913">
                  <c:v>44228</c:v>
                </c:pt>
                <c:pt idx="914">
                  <c:v>44229</c:v>
                </c:pt>
                <c:pt idx="915">
                  <c:v>44230</c:v>
                </c:pt>
                <c:pt idx="916">
                  <c:v>44231</c:v>
                </c:pt>
                <c:pt idx="917">
                  <c:v>44232</c:v>
                </c:pt>
                <c:pt idx="918">
                  <c:v>44235</c:v>
                </c:pt>
                <c:pt idx="919">
                  <c:v>44236</c:v>
                </c:pt>
                <c:pt idx="920">
                  <c:v>44237</c:v>
                </c:pt>
                <c:pt idx="921">
                  <c:v>44238</c:v>
                </c:pt>
                <c:pt idx="922">
                  <c:v>44239</c:v>
                </c:pt>
                <c:pt idx="923">
                  <c:v>44242</c:v>
                </c:pt>
                <c:pt idx="924">
                  <c:v>44243</c:v>
                </c:pt>
                <c:pt idx="925">
                  <c:v>44244</c:v>
                </c:pt>
                <c:pt idx="926">
                  <c:v>44245</c:v>
                </c:pt>
                <c:pt idx="927">
                  <c:v>44246</c:v>
                </c:pt>
                <c:pt idx="928">
                  <c:v>44249</c:v>
                </c:pt>
                <c:pt idx="929">
                  <c:v>44250</c:v>
                </c:pt>
                <c:pt idx="930">
                  <c:v>44251</c:v>
                </c:pt>
                <c:pt idx="931">
                  <c:v>44252</c:v>
                </c:pt>
                <c:pt idx="932">
                  <c:v>44253</c:v>
                </c:pt>
                <c:pt idx="933">
                  <c:v>44256</c:v>
                </c:pt>
                <c:pt idx="934">
                  <c:v>44257</c:v>
                </c:pt>
                <c:pt idx="935">
                  <c:v>44258</c:v>
                </c:pt>
                <c:pt idx="936">
                  <c:v>44259</c:v>
                </c:pt>
                <c:pt idx="937">
                  <c:v>44260</c:v>
                </c:pt>
                <c:pt idx="938">
                  <c:v>44263</c:v>
                </c:pt>
                <c:pt idx="939">
                  <c:v>44264</c:v>
                </c:pt>
                <c:pt idx="940">
                  <c:v>44265</c:v>
                </c:pt>
                <c:pt idx="941">
                  <c:v>44266</c:v>
                </c:pt>
                <c:pt idx="942">
                  <c:v>44267</c:v>
                </c:pt>
                <c:pt idx="943">
                  <c:v>44270</c:v>
                </c:pt>
                <c:pt idx="944">
                  <c:v>44271</c:v>
                </c:pt>
                <c:pt idx="945">
                  <c:v>44272</c:v>
                </c:pt>
                <c:pt idx="946">
                  <c:v>44273</c:v>
                </c:pt>
                <c:pt idx="947">
                  <c:v>44274</c:v>
                </c:pt>
                <c:pt idx="948">
                  <c:v>44277</c:v>
                </c:pt>
                <c:pt idx="949">
                  <c:v>44278</c:v>
                </c:pt>
                <c:pt idx="950">
                  <c:v>44279</c:v>
                </c:pt>
                <c:pt idx="951">
                  <c:v>44280</c:v>
                </c:pt>
                <c:pt idx="952">
                  <c:v>44281</c:v>
                </c:pt>
                <c:pt idx="953">
                  <c:v>44284</c:v>
                </c:pt>
                <c:pt idx="954">
                  <c:v>44285</c:v>
                </c:pt>
                <c:pt idx="955">
                  <c:v>44286</c:v>
                </c:pt>
                <c:pt idx="956">
                  <c:v>44287</c:v>
                </c:pt>
                <c:pt idx="957">
                  <c:v>44292</c:v>
                </c:pt>
                <c:pt idx="958">
                  <c:v>44293</c:v>
                </c:pt>
                <c:pt idx="959">
                  <c:v>44294</c:v>
                </c:pt>
                <c:pt idx="960">
                  <c:v>44295</c:v>
                </c:pt>
                <c:pt idx="961">
                  <c:v>44298</c:v>
                </c:pt>
                <c:pt idx="962">
                  <c:v>44299</c:v>
                </c:pt>
                <c:pt idx="963">
                  <c:v>44300</c:v>
                </c:pt>
                <c:pt idx="964">
                  <c:v>44301</c:v>
                </c:pt>
                <c:pt idx="965">
                  <c:v>44302</c:v>
                </c:pt>
                <c:pt idx="966">
                  <c:v>44305</c:v>
                </c:pt>
                <c:pt idx="967">
                  <c:v>44306</c:v>
                </c:pt>
                <c:pt idx="968">
                  <c:v>44307</c:v>
                </c:pt>
                <c:pt idx="969">
                  <c:v>44308</c:v>
                </c:pt>
                <c:pt idx="970">
                  <c:v>44309</c:v>
                </c:pt>
                <c:pt idx="971">
                  <c:v>44312</c:v>
                </c:pt>
                <c:pt idx="972">
                  <c:v>44313</c:v>
                </c:pt>
                <c:pt idx="973">
                  <c:v>44314</c:v>
                </c:pt>
                <c:pt idx="974">
                  <c:v>44315</c:v>
                </c:pt>
                <c:pt idx="975">
                  <c:v>44316</c:v>
                </c:pt>
                <c:pt idx="976">
                  <c:v>44319</c:v>
                </c:pt>
                <c:pt idx="977">
                  <c:v>44320</c:v>
                </c:pt>
                <c:pt idx="978">
                  <c:v>44321</c:v>
                </c:pt>
                <c:pt idx="979">
                  <c:v>44322</c:v>
                </c:pt>
                <c:pt idx="980">
                  <c:v>44323</c:v>
                </c:pt>
                <c:pt idx="981">
                  <c:v>44326</c:v>
                </c:pt>
                <c:pt idx="982">
                  <c:v>44327</c:v>
                </c:pt>
                <c:pt idx="983">
                  <c:v>44328</c:v>
                </c:pt>
                <c:pt idx="984">
                  <c:v>44329</c:v>
                </c:pt>
                <c:pt idx="985">
                  <c:v>44330</c:v>
                </c:pt>
                <c:pt idx="986">
                  <c:v>44333</c:v>
                </c:pt>
                <c:pt idx="987">
                  <c:v>44334</c:v>
                </c:pt>
                <c:pt idx="988">
                  <c:v>44335</c:v>
                </c:pt>
                <c:pt idx="989">
                  <c:v>44336</c:v>
                </c:pt>
                <c:pt idx="990">
                  <c:v>44337</c:v>
                </c:pt>
                <c:pt idx="991">
                  <c:v>44341</c:v>
                </c:pt>
                <c:pt idx="992">
                  <c:v>44342</c:v>
                </c:pt>
                <c:pt idx="993">
                  <c:v>44343</c:v>
                </c:pt>
                <c:pt idx="994">
                  <c:v>44344</c:v>
                </c:pt>
                <c:pt idx="995">
                  <c:v>44347</c:v>
                </c:pt>
                <c:pt idx="996">
                  <c:v>44348</c:v>
                </c:pt>
                <c:pt idx="997">
                  <c:v>44349</c:v>
                </c:pt>
                <c:pt idx="998">
                  <c:v>44350</c:v>
                </c:pt>
                <c:pt idx="999">
                  <c:v>44351</c:v>
                </c:pt>
                <c:pt idx="1000">
                  <c:v>44354</c:v>
                </c:pt>
                <c:pt idx="1001">
                  <c:v>44355</c:v>
                </c:pt>
                <c:pt idx="1002">
                  <c:v>44356</c:v>
                </c:pt>
                <c:pt idx="1003">
                  <c:v>44357</c:v>
                </c:pt>
                <c:pt idx="1004">
                  <c:v>44358</c:v>
                </c:pt>
                <c:pt idx="1005">
                  <c:v>44361</c:v>
                </c:pt>
                <c:pt idx="1006">
                  <c:v>44362</c:v>
                </c:pt>
                <c:pt idx="1007">
                  <c:v>44363</c:v>
                </c:pt>
                <c:pt idx="1008">
                  <c:v>44364</c:v>
                </c:pt>
                <c:pt idx="1009">
                  <c:v>44365</c:v>
                </c:pt>
                <c:pt idx="1010">
                  <c:v>44368</c:v>
                </c:pt>
                <c:pt idx="1011">
                  <c:v>44369</c:v>
                </c:pt>
                <c:pt idx="1012">
                  <c:v>44370</c:v>
                </c:pt>
                <c:pt idx="1013">
                  <c:v>44371</c:v>
                </c:pt>
                <c:pt idx="1014">
                  <c:v>44372</c:v>
                </c:pt>
                <c:pt idx="1015">
                  <c:v>44375</c:v>
                </c:pt>
                <c:pt idx="1016">
                  <c:v>44376</c:v>
                </c:pt>
                <c:pt idx="1017">
                  <c:v>44377</c:v>
                </c:pt>
                <c:pt idx="1018">
                  <c:v>44378</c:v>
                </c:pt>
                <c:pt idx="1019">
                  <c:v>44379</c:v>
                </c:pt>
                <c:pt idx="1020">
                  <c:v>44382</c:v>
                </c:pt>
                <c:pt idx="1021">
                  <c:v>44383</c:v>
                </c:pt>
                <c:pt idx="1022">
                  <c:v>44384</c:v>
                </c:pt>
                <c:pt idx="1023">
                  <c:v>44385</c:v>
                </c:pt>
                <c:pt idx="1024">
                  <c:v>44386</c:v>
                </c:pt>
                <c:pt idx="1025">
                  <c:v>44389</c:v>
                </c:pt>
                <c:pt idx="1026">
                  <c:v>44390</c:v>
                </c:pt>
                <c:pt idx="1027">
                  <c:v>44391</c:v>
                </c:pt>
                <c:pt idx="1028">
                  <c:v>44392</c:v>
                </c:pt>
                <c:pt idx="1029">
                  <c:v>44393</c:v>
                </c:pt>
                <c:pt idx="1030">
                  <c:v>44396</c:v>
                </c:pt>
                <c:pt idx="1031">
                  <c:v>44397</c:v>
                </c:pt>
                <c:pt idx="1032">
                  <c:v>44398</c:v>
                </c:pt>
                <c:pt idx="1033">
                  <c:v>44399</c:v>
                </c:pt>
                <c:pt idx="1034">
                  <c:v>44400</c:v>
                </c:pt>
                <c:pt idx="1035">
                  <c:v>44403</c:v>
                </c:pt>
                <c:pt idx="1036">
                  <c:v>44404</c:v>
                </c:pt>
                <c:pt idx="1037">
                  <c:v>44405</c:v>
                </c:pt>
                <c:pt idx="1038">
                  <c:v>44406</c:v>
                </c:pt>
                <c:pt idx="1039">
                  <c:v>44407</c:v>
                </c:pt>
                <c:pt idx="1040">
                  <c:v>44410</c:v>
                </c:pt>
                <c:pt idx="1041">
                  <c:v>44411</c:v>
                </c:pt>
                <c:pt idx="1042">
                  <c:v>44412</c:v>
                </c:pt>
                <c:pt idx="1043">
                  <c:v>44413</c:v>
                </c:pt>
                <c:pt idx="1044">
                  <c:v>44414</c:v>
                </c:pt>
                <c:pt idx="1045">
                  <c:v>44417</c:v>
                </c:pt>
                <c:pt idx="1046">
                  <c:v>44418</c:v>
                </c:pt>
                <c:pt idx="1047">
                  <c:v>44419</c:v>
                </c:pt>
                <c:pt idx="1048">
                  <c:v>44420</c:v>
                </c:pt>
                <c:pt idx="1049">
                  <c:v>44421</c:v>
                </c:pt>
                <c:pt idx="1050">
                  <c:v>44424</c:v>
                </c:pt>
                <c:pt idx="1051">
                  <c:v>44425</c:v>
                </c:pt>
                <c:pt idx="1052">
                  <c:v>44426</c:v>
                </c:pt>
                <c:pt idx="1053">
                  <c:v>44427</c:v>
                </c:pt>
                <c:pt idx="1054">
                  <c:v>44428</c:v>
                </c:pt>
                <c:pt idx="1055">
                  <c:v>44431</c:v>
                </c:pt>
                <c:pt idx="1056">
                  <c:v>44432</c:v>
                </c:pt>
                <c:pt idx="1057">
                  <c:v>44433</c:v>
                </c:pt>
                <c:pt idx="1058">
                  <c:v>44434</c:v>
                </c:pt>
                <c:pt idx="1059">
                  <c:v>44435</c:v>
                </c:pt>
                <c:pt idx="1060">
                  <c:v>44438</c:v>
                </c:pt>
                <c:pt idx="1061">
                  <c:v>44439</c:v>
                </c:pt>
                <c:pt idx="1062">
                  <c:v>44440</c:v>
                </c:pt>
                <c:pt idx="1063">
                  <c:v>44441</c:v>
                </c:pt>
                <c:pt idx="1064">
                  <c:v>44442</c:v>
                </c:pt>
                <c:pt idx="1065">
                  <c:v>44445</c:v>
                </c:pt>
                <c:pt idx="1066">
                  <c:v>44446</c:v>
                </c:pt>
                <c:pt idx="1067">
                  <c:v>44447</c:v>
                </c:pt>
                <c:pt idx="1068">
                  <c:v>44448</c:v>
                </c:pt>
                <c:pt idx="1069">
                  <c:v>44449</c:v>
                </c:pt>
                <c:pt idx="1070">
                  <c:v>44452</c:v>
                </c:pt>
                <c:pt idx="1071">
                  <c:v>44453</c:v>
                </c:pt>
                <c:pt idx="1072">
                  <c:v>44454</c:v>
                </c:pt>
                <c:pt idx="1073">
                  <c:v>44455</c:v>
                </c:pt>
                <c:pt idx="1074">
                  <c:v>44456</c:v>
                </c:pt>
                <c:pt idx="1075">
                  <c:v>44459</c:v>
                </c:pt>
                <c:pt idx="1076">
                  <c:v>44460</c:v>
                </c:pt>
                <c:pt idx="1077">
                  <c:v>44461</c:v>
                </c:pt>
                <c:pt idx="1078">
                  <c:v>44462</c:v>
                </c:pt>
                <c:pt idx="1079">
                  <c:v>44463</c:v>
                </c:pt>
                <c:pt idx="1080">
                  <c:v>44466</c:v>
                </c:pt>
                <c:pt idx="1081">
                  <c:v>44467</c:v>
                </c:pt>
                <c:pt idx="1082">
                  <c:v>44468</c:v>
                </c:pt>
                <c:pt idx="1083">
                  <c:v>44469</c:v>
                </c:pt>
                <c:pt idx="1084">
                  <c:v>44470</c:v>
                </c:pt>
                <c:pt idx="1085">
                  <c:v>44473</c:v>
                </c:pt>
                <c:pt idx="1086">
                  <c:v>44474</c:v>
                </c:pt>
                <c:pt idx="1087">
                  <c:v>44475</c:v>
                </c:pt>
                <c:pt idx="1088">
                  <c:v>44476</c:v>
                </c:pt>
                <c:pt idx="1089">
                  <c:v>44477</c:v>
                </c:pt>
                <c:pt idx="1090">
                  <c:v>44480</c:v>
                </c:pt>
                <c:pt idx="1091">
                  <c:v>44481</c:v>
                </c:pt>
                <c:pt idx="1092">
                  <c:v>44482</c:v>
                </c:pt>
                <c:pt idx="1093">
                  <c:v>44483</c:v>
                </c:pt>
                <c:pt idx="1094">
                  <c:v>44484</c:v>
                </c:pt>
                <c:pt idx="1095">
                  <c:v>44487</c:v>
                </c:pt>
                <c:pt idx="1096">
                  <c:v>44488</c:v>
                </c:pt>
                <c:pt idx="1097">
                  <c:v>44489</c:v>
                </c:pt>
                <c:pt idx="1098">
                  <c:v>44490</c:v>
                </c:pt>
                <c:pt idx="1099">
                  <c:v>44491</c:v>
                </c:pt>
                <c:pt idx="1100">
                  <c:v>44494</c:v>
                </c:pt>
                <c:pt idx="1101">
                  <c:v>44495</c:v>
                </c:pt>
                <c:pt idx="1102">
                  <c:v>44496</c:v>
                </c:pt>
                <c:pt idx="1103">
                  <c:v>44497</c:v>
                </c:pt>
                <c:pt idx="1104">
                  <c:v>44498</c:v>
                </c:pt>
                <c:pt idx="1105">
                  <c:v>44501</c:v>
                </c:pt>
                <c:pt idx="1106">
                  <c:v>44502</c:v>
                </c:pt>
                <c:pt idx="1107">
                  <c:v>44503</c:v>
                </c:pt>
                <c:pt idx="1108">
                  <c:v>44504</c:v>
                </c:pt>
                <c:pt idx="1109">
                  <c:v>44505</c:v>
                </c:pt>
                <c:pt idx="1110">
                  <c:v>44508</c:v>
                </c:pt>
                <c:pt idx="1111">
                  <c:v>44509</c:v>
                </c:pt>
                <c:pt idx="1112">
                  <c:v>44510</c:v>
                </c:pt>
                <c:pt idx="1113">
                  <c:v>44511</c:v>
                </c:pt>
                <c:pt idx="1114">
                  <c:v>44512</c:v>
                </c:pt>
                <c:pt idx="1115">
                  <c:v>44515</c:v>
                </c:pt>
                <c:pt idx="1116">
                  <c:v>44516</c:v>
                </c:pt>
                <c:pt idx="1117">
                  <c:v>44517</c:v>
                </c:pt>
                <c:pt idx="1118">
                  <c:v>44518</c:v>
                </c:pt>
                <c:pt idx="1119">
                  <c:v>44519</c:v>
                </c:pt>
                <c:pt idx="1120">
                  <c:v>44522</c:v>
                </c:pt>
                <c:pt idx="1121">
                  <c:v>44523</c:v>
                </c:pt>
                <c:pt idx="1122">
                  <c:v>44524</c:v>
                </c:pt>
                <c:pt idx="1123">
                  <c:v>44525</c:v>
                </c:pt>
                <c:pt idx="1124">
                  <c:v>44526</c:v>
                </c:pt>
                <c:pt idx="1125">
                  <c:v>44529</c:v>
                </c:pt>
                <c:pt idx="1126">
                  <c:v>44530</c:v>
                </c:pt>
                <c:pt idx="1127">
                  <c:v>44531</c:v>
                </c:pt>
                <c:pt idx="1128">
                  <c:v>44532</c:v>
                </c:pt>
                <c:pt idx="1129">
                  <c:v>44533</c:v>
                </c:pt>
                <c:pt idx="1130">
                  <c:v>44536</c:v>
                </c:pt>
                <c:pt idx="1131">
                  <c:v>44537</c:v>
                </c:pt>
                <c:pt idx="1132">
                  <c:v>44538</c:v>
                </c:pt>
                <c:pt idx="1133">
                  <c:v>44539</c:v>
                </c:pt>
                <c:pt idx="1134">
                  <c:v>44540</c:v>
                </c:pt>
                <c:pt idx="1135">
                  <c:v>44543</c:v>
                </c:pt>
                <c:pt idx="1136">
                  <c:v>44544</c:v>
                </c:pt>
                <c:pt idx="1137">
                  <c:v>44545</c:v>
                </c:pt>
                <c:pt idx="1138">
                  <c:v>44546</c:v>
                </c:pt>
                <c:pt idx="1139">
                  <c:v>44547</c:v>
                </c:pt>
                <c:pt idx="1140">
                  <c:v>44550</c:v>
                </c:pt>
                <c:pt idx="1141">
                  <c:v>44551</c:v>
                </c:pt>
                <c:pt idx="1142">
                  <c:v>44552</c:v>
                </c:pt>
                <c:pt idx="1143">
                  <c:v>44553</c:v>
                </c:pt>
                <c:pt idx="1144">
                  <c:v>44557</c:v>
                </c:pt>
                <c:pt idx="1145">
                  <c:v>44558</c:v>
                </c:pt>
                <c:pt idx="1146">
                  <c:v>44559</c:v>
                </c:pt>
                <c:pt idx="1147">
                  <c:v>44560</c:v>
                </c:pt>
                <c:pt idx="1148">
                  <c:v>44564</c:v>
                </c:pt>
                <c:pt idx="1149">
                  <c:v>44565</c:v>
                </c:pt>
                <c:pt idx="1150">
                  <c:v>44566</c:v>
                </c:pt>
                <c:pt idx="1151">
                  <c:v>44567</c:v>
                </c:pt>
                <c:pt idx="1152">
                  <c:v>44568</c:v>
                </c:pt>
                <c:pt idx="1153">
                  <c:v>44571</c:v>
                </c:pt>
                <c:pt idx="1154">
                  <c:v>44572</c:v>
                </c:pt>
                <c:pt idx="1155">
                  <c:v>44573</c:v>
                </c:pt>
                <c:pt idx="1156">
                  <c:v>44574</c:v>
                </c:pt>
                <c:pt idx="1157">
                  <c:v>44575</c:v>
                </c:pt>
                <c:pt idx="1158">
                  <c:v>44578</c:v>
                </c:pt>
                <c:pt idx="1159">
                  <c:v>44579</c:v>
                </c:pt>
                <c:pt idx="1160">
                  <c:v>44580</c:v>
                </c:pt>
                <c:pt idx="1161">
                  <c:v>44581</c:v>
                </c:pt>
                <c:pt idx="1162">
                  <c:v>44582</c:v>
                </c:pt>
                <c:pt idx="1163">
                  <c:v>44585</c:v>
                </c:pt>
                <c:pt idx="1164">
                  <c:v>44586</c:v>
                </c:pt>
                <c:pt idx="1165">
                  <c:v>44587</c:v>
                </c:pt>
                <c:pt idx="1166">
                  <c:v>44588</c:v>
                </c:pt>
                <c:pt idx="1167">
                  <c:v>44589</c:v>
                </c:pt>
                <c:pt idx="1168">
                  <c:v>44592</c:v>
                </c:pt>
                <c:pt idx="1169">
                  <c:v>44593</c:v>
                </c:pt>
                <c:pt idx="1170">
                  <c:v>44594</c:v>
                </c:pt>
                <c:pt idx="1171">
                  <c:v>44595</c:v>
                </c:pt>
                <c:pt idx="1172">
                  <c:v>44596</c:v>
                </c:pt>
                <c:pt idx="1173">
                  <c:v>44599</c:v>
                </c:pt>
                <c:pt idx="1174">
                  <c:v>44600</c:v>
                </c:pt>
                <c:pt idx="1175">
                  <c:v>44601</c:v>
                </c:pt>
                <c:pt idx="1176">
                  <c:v>44602</c:v>
                </c:pt>
                <c:pt idx="1177">
                  <c:v>44603</c:v>
                </c:pt>
                <c:pt idx="1178">
                  <c:v>44606</c:v>
                </c:pt>
                <c:pt idx="1179">
                  <c:v>44607</c:v>
                </c:pt>
                <c:pt idx="1180">
                  <c:v>44608</c:v>
                </c:pt>
                <c:pt idx="1181">
                  <c:v>44609</c:v>
                </c:pt>
                <c:pt idx="1182">
                  <c:v>44610</c:v>
                </c:pt>
                <c:pt idx="1183">
                  <c:v>44613</c:v>
                </c:pt>
                <c:pt idx="1184">
                  <c:v>44614</c:v>
                </c:pt>
                <c:pt idx="1185">
                  <c:v>44615</c:v>
                </c:pt>
                <c:pt idx="1186">
                  <c:v>44616</c:v>
                </c:pt>
                <c:pt idx="1187">
                  <c:v>44617</c:v>
                </c:pt>
                <c:pt idx="1188">
                  <c:v>44620</c:v>
                </c:pt>
                <c:pt idx="1189">
                  <c:v>44621</c:v>
                </c:pt>
                <c:pt idx="1190">
                  <c:v>44622</c:v>
                </c:pt>
                <c:pt idx="1191">
                  <c:v>44623</c:v>
                </c:pt>
                <c:pt idx="1192">
                  <c:v>44624</c:v>
                </c:pt>
                <c:pt idx="1193">
                  <c:v>44627</c:v>
                </c:pt>
                <c:pt idx="1194">
                  <c:v>44628</c:v>
                </c:pt>
                <c:pt idx="1195">
                  <c:v>44629</c:v>
                </c:pt>
                <c:pt idx="1196">
                  <c:v>44630</c:v>
                </c:pt>
                <c:pt idx="1197">
                  <c:v>44631</c:v>
                </c:pt>
                <c:pt idx="1198">
                  <c:v>44634</c:v>
                </c:pt>
                <c:pt idx="1199">
                  <c:v>44635</c:v>
                </c:pt>
                <c:pt idx="1200">
                  <c:v>44636</c:v>
                </c:pt>
                <c:pt idx="1201">
                  <c:v>44637</c:v>
                </c:pt>
                <c:pt idx="1202">
                  <c:v>44638</c:v>
                </c:pt>
                <c:pt idx="1203">
                  <c:v>44641</c:v>
                </c:pt>
                <c:pt idx="1204">
                  <c:v>44642</c:v>
                </c:pt>
                <c:pt idx="1205">
                  <c:v>44643</c:v>
                </c:pt>
                <c:pt idx="1206">
                  <c:v>44644</c:v>
                </c:pt>
                <c:pt idx="1207">
                  <c:v>44645</c:v>
                </c:pt>
                <c:pt idx="1208">
                  <c:v>44648</c:v>
                </c:pt>
                <c:pt idx="1209">
                  <c:v>44649</c:v>
                </c:pt>
                <c:pt idx="1210">
                  <c:v>44650</c:v>
                </c:pt>
                <c:pt idx="1211">
                  <c:v>44651</c:v>
                </c:pt>
                <c:pt idx="1212">
                  <c:v>44652</c:v>
                </c:pt>
                <c:pt idx="1213">
                  <c:v>44655</c:v>
                </c:pt>
                <c:pt idx="1214">
                  <c:v>44656</c:v>
                </c:pt>
                <c:pt idx="1215">
                  <c:v>44657</c:v>
                </c:pt>
                <c:pt idx="1216">
                  <c:v>44658</c:v>
                </c:pt>
                <c:pt idx="1217">
                  <c:v>44659</c:v>
                </c:pt>
                <c:pt idx="1218">
                  <c:v>44662</c:v>
                </c:pt>
                <c:pt idx="1219">
                  <c:v>44663</c:v>
                </c:pt>
                <c:pt idx="1220">
                  <c:v>44664</c:v>
                </c:pt>
                <c:pt idx="1221">
                  <c:v>44665</c:v>
                </c:pt>
                <c:pt idx="1222">
                  <c:v>44670</c:v>
                </c:pt>
                <c:pt idx="1223">
                  <c:v>44671</c:v>
                </c:pt>
                <c:pt idx="1224">
                  <c:v>44672</c:v>
                </c:pt>
                <c:pt idx="1225">
                  <c:v>44673</c:v>
                </c:pt>
                <c:pt idx="1226">
                  <c:v>44676</c:v>
                </c:pt>
                <c:pt idx="1227">
                  <c:v>44677</c:v>
                </c:pt>
                <c:pt idx="1228">
                  <c:v>44678</c:v>
                </c:pt>
                <c:pt idx="1229">
                  <c:v>44679</c:v>
                </c:pt>
                <c:pt idx="1230">
                  <c:v>44680</c:v>
                </c:pt>
                <c:pt idx="1231">
                  <c:v>44683</c:v>
                </c:pt>
                <c:pt idx="1232">
                  <c:v>44684</c:v>
                </c:pt>
                <c:pt idx="1233">
                  <c:v>44685</c:v>
                </c:pt>
                <c:pt idx="1234">
                  <c:v>44686</c:v>
                </c:pt>
                <c:pt idx="1235">
                  <c:v>44687</c:v>
                </c:pt>
                <c:pt idx="1236">
                  <c:v>44690</c:v>
                </c:pt>
                <c:pt idx="1237">
                  <c:v>44691</c:v>
                </c:pt>
                <c:pt idx="1238">
                  <c:v>44692</c:v>
                </c:pt>
                <c:pt idx="1239">
                  <c:v>44693</c:v>
                </c:pt>
                <c:pt idx="1240">
                  <c:v>44694</c:v>
                </c:pt>
                <c:pt idx="1241">
                  <c:v>44697</c:v>
                </c:pt>
                <c:pt idx="1242">
                  <c:v>44698</c:v>
                </c:pt>
                <c:pt idx="1243">
                  <c:v>44699</c:v>
                </c:pt>
                <c:pt idx="1244">
                  <c:v>44700</c:v>
                </c:pt>
                <c:pt idx="1245">
                  <c:v>44701</c:v>
                </c:pt>
                <c:pt idx="1246">
                  <c:v>44704</c:v>
                </c:pt>
                <c:pt idx="1247">
                  <c:v>44705</c:v>
                </c:pt>
                <c:pt idx="1248">
                  <c:v>44706</c:v>
                </c:pt>
                <c:pt idx="1249">
                  <c:v>44707</c:v>
                </c:pt>
                <c:pt idx="1250">
                  <c:v>44708</c:v>
                </c:pt>
                <c:pt idx="1251">
                  <c:v>44711</c:v>
                </c:pt>
                <c:pt idx="1252">
                  <c:v>44712</c:v>
                </c:pt>
                <c:pt idx="1253">
                  <c:v>44713</c:v>
                </c:pt>
                <c:pt idx="1254">
                  <c:v>44714</c:v>
                </c:pt>
                <c:pt idx="1255">
                  <c:v>44715</c:v>
                </c:pt>
                <c:pt idx="1256">
                  <c:v>44718</c:v>
                </c:pt>
                <c:pt idx="1257">
                  <c:v>44719</c:v>
                </c:pt>
                <c:pt idx="1258">
                  <c:v>44720</c:v>
                </c:pt>
                <c:pt idx="1259">
                  <c:v>44721</c:v>
                </c:pt>
                <c:pt idx="1260">
                  <c:v>44722</c:v>
                </c:pt>
                <c:pt idx="1261">
                  <c:v>44725</c:v>
                </c:pt>
                <c:pt idx="1262">
                  <c:v>44726</c:v>
                </c:pt>
                <c:pt idx="1263">
                  <c:v>44727</c:v>
                </c:pt>
                <c:pt idx="1264">
                  <c:v>44728</c:v>
                </c:pt>
                <c:pt idx="1265">
                  <c:v>44729</c:v>
                </c:pt>
                <c:pt idx="1266">
                  <c:v>44732</c:v>
                </c:pt>
              </c:numCache>
            </c:numRef>
          </c:cat>
          <c:val>
            <c:numRef>
              <c:f>'[Project Excel 2 - Portfolio Optimization.xlsx]Raw Wide'!$F$2:$F$1268</c:f>
              <c:numCache>
                <c:formatCode>_(* #,##0.000_);_(* \(#,##0.000\);_(* "-"??_);_(@_)</c:formatCode>
                <c:ptCount val="1267"/>
                <c:pt idx="0">
                  <c:v>101.295776</c:v>
                </c:pt>
                <c:pt idx="1">
                  <c:v>103.804939</c:v>
                </c:pt>
                <c:pt idx="2">
                  <c:v>103.29381600000001</c:v>
                </c:pt>
                <c:pt idx="3">
                  <c:v>103.015022</c:v>
                </c:pt>
                <c:pt idx="4">
                  <c:v>101.713966</c:v>
                </c:pt>
                <c:pt idx="5">
                  <c:v>100.505859</c:v>
                </c:pt>
                <c:pt idx="6">
                  <c:v>98.321960000000004</c:v>
                </c:pt>
                <c:pt idx="7">
                  <c:v>98.275481999999997</c:v>
                </c:pt>
                <c:pt idx="8">
                  <c:v>97.578506000000004</c:v>
                </c:pt>
                <c:pt idx="9">
                  <c:v>96.695648000000006</c:v>
                </c:pt>
                <c:pt idx="10">
                  <c:v>96.835044999999994</c:v>
                </c:pt>
                <c:pt idx="11">
                  <c:v>95.162270000000007</c:v>
                </c:pt>
                <c:pt idx="12">
                  <c:v>94.790543</c:v>
                </c:pt>
                <c:pt idx="13">
                  <c:v>94.837012999999999</c:v>
                </c:pt>
                <c:pt idx="14">
                  <c:v>94.37236</c:v>
                </c:pt>
                <c:pt idx="15">
                  <c:v>96.556252000000001</c:v>
                </c:pt>
                <c:pt idx="16">
                  <c:v>95.998656999999994</c:v>
                </c:pt>
                <c:pt idx="17">
                  <c:v>95.998656999999994</c:v>
                </c:pt>
                <c:pt idx="18">
                  <c:v>95.022873000000004</c:v>
                </c:pt>
                <c:pt idx="19">
                  <c:v>93.861228999999994</c:v>
                </c:pt>
                <c:pt idx="20">
                  <c:v>93.396568000000002</c:v>
                </c:pt>
                <c:pt idx="21">
                  <c:v>93.535972999999998</c:v>
                </c:pt>
                <c:pt idx="22">
                  <c:v>92.132689999999997</c:v>
                </c:pt>
                <c:pt idx="23">
                  <c:v>91.528640999999993</c:v>
                </c:pt>
                <c:pt idx="24">
                  <c:v>91.519340999999997</c:v>
                </c:pt>
                <c:pt idx="25">
                  <c:v>88.452599000000006</c:v>
                </c:pt>
                <c:pt idx="26">
                  <c:v>87.346694999999997</c:v>
                </c:pt>
                <c:pt idx="27">
                  <c:v>86.528908000000001</c:v>
                </c:pt>
                <c:pt idx="28">
                  <c:v>86.287277000000003</c:v>
                </c:pt>
                <c:pt idx="29">
                  <c:v>86.259383999999997</c:v>
                </c:pt>
                <c:pt idx="30">
                  <c:v>86.352333000000002</c:v>
                </c:pt>
                <c:pt idx="31">
                  <c:v>86.287277000000003</c:v>
                </c:pt>
                <c:pt idx="32">
                  <c:v>86.045647000000002</c:v>
                </c:pt>
                <c:pt idx="33">
                  <c:v>85.720389999999995</c:v>
                </c:pt>
                <c:pt idx="34">
                  <c:v>85.934134999999998</c:v>
                </c:pt>
                <c:pt idx="35">
                  <c:v>84.930473000000006</c:v>
                </c:pt>
                <c:pt idx="36">
                  <c:v>83.973274000000004</c:v>
                </c:pt>
                <c:pt idx="37">
                  <c:v>85.432288999999997</c:v>
                </c:pt>
                <c:pt idx="38">
                  <c:v>86.370911000000007</c:v>
                </c:pt>
                <c:pt idx="39">
                  <c:v>85.971312999999995</c:v>
                </c:pt>
                <c:pt idx="40">
                  <c:v>86.593956000000006</c:v>
                </c:pt>
                <c:pt idx="41">
                  <c:v>86.203643999999997</c:v>
                </c:pt>
                <c:pt idx="42">
                  <c:v>84.577331999999998</c:v>
                </c:pt>
                <c:pt idx="43">
                  <c:v>84.103378000000006</c:v>
                </c:pt>
                <c:pt idx="44">
                  <c:v>85.766861000000006</c:v>
                </c:pt>
                <c:pt idx="45">
                  <c:v>85.209266999999997</c:v>
                </c:pt>
                <c:pt idx="46">
                  <c:v>85.460182000000003</c:v>
                </c:pt>
                <c:pt idx="47">
                  <c:v>86.222228999999999</c:v>
                </c:pt>
                <c:pt idx="48">
                  <c:v>86.082831999999996</c:v>
                </c:pt>
                <c:pt idx="49">
                  <c:v>84.317122999999995</c:v>
                </c:pt>
                <c:pt idx="50">
                  <c:v>84.763191000000006</c:v>
                </c:pt>
                <c:pt idx="51">
                  <c:v>85.738975999999994</c:v>
                </c:pt>
                <c:pt idx="52">
                  <c:v>85.618155999999999</c:v>
                </c:pt>
                <c:pt idx="53">
                  <c:v>85.571701000000004</c:v>
                </c:pt>
                <c:pt idx="54">
                  <c:v>87.597617999999997</c:v>
                </c:pt>
                <c:pt idx="55">
                  <c:v>88.368958000000006</c:v>
                </c:pt>
                <c:pt idx="56">
                  <c:v>88.722092000000004</c:v>
                </c:pt>
                <c:pt idx="57">
                  <c:v>89.056647999999996</c:v>
                </c:pt>
                <c:pt idx="58">
                  <c:v>89.214622000000006</c:v>
                </c:pt>
                <c:pt idx="59">
                  <c:v>89.307563999999999</c:v>
                </c:pt>
                <c:pt idx="60">
                  <c:v>91.063972000000007</c:v>
                </c:pt>
                <c:pt idx="61">
                  <c:v>90.701545999999993</c:v>
                </c:pt>
                <c:pt idx="62">
                  <c:v>90.023139999999998</c:v>
                </c:pt>
                <c:pt idx="63">
                  <c:v>89.642112999999995</c:v>
                </c:pt>
                <c:pt idx="64">
                  <c:v>89.642112999999995</c:v>
                </c:pt>
                <c:pt idx="65">
                  <c:v>89.242500000000007</c:v>
                </c:pt>
                <c:pt idx="66">
                  <c:v>89.586357000000007</c:v>
                </c:pt>
                <c:pt idx="67">
                  <c:v>89.679282999999998</c:v>
                </c:pt>
                <c:pt idx="68">
                  <c:v>91.472877999999994</c:v>
                </c:pt>
                <c:pt idx="69">
                  <c:v>92.253510000000006</c:v>
                </c:pt>
                <c:pt idx="70">
                  <c:v>92.978378000000006</c:v>
                </c:pt>
                <c:pt idx="71">
                  <c:v>90.432029999999997</c:v>
                </c:pt>
                <c:pt idx="72">
                  <c:v>87.467522000000002</c:v>
                </c:pt>
                <c:pt idx="73">
                  <c:v>89.019469999999998</c:v>
                </c:pt>
                <c:pt idx="74">
                  <c:v>89.019469999999998</c:v>
                </c:pt>
                <c:pt idx="75">
                  <c:v>89.762923999999998</c:v>
                </c:pt>
                <c:pt idx="76">
                  <c:v>88.740668999999997</c:v>
                </c:pt>
                <c:pt idx="77">
                  <c:v>88.824318000000005</c:v>
                </c:pt>
                <c:pt idx="78">
                  <c:v>88.917259000000001</c:v>
                </c:pt>
                <c:pt idx="79">
                  <c:v>88.749977000000001</c:v>
                </c:pt>
                <c:pt idx="80">
                  <c:v>88.619865000000004</c:v>
                </c:pt>
                <c:pt idx="81">
                  <c:v>89.307563999999999</c:v>
                </c:pt>
                <c:pt idx="82">
                  <c:v>89.530593999999994</c:v>
                </c:pt>
                <c:pt idx="83">
                  <c:v>90.051017999999999</c:v>
                </c:pt>
                <c:pt idx="84">
                  <c:v>87.950760000000002</c:v>
                </c:pt>
                <c:pt idx="85">
                  <c:v>87.829941000000005</c:v>
                </c:pt>
                <c:pt idx="86">
                  <c:v>87.820648000000006</c:v>
                </c:pt>
                <c:pt idx="87">
                  <c:v>87.290931999999998</c:v>
                </c:pt>
                <c:pt idx="88">
                  <c:v>86.742637999999999</c:v>
                </c:pt>
                <c:pt idx="89">
                  <c:v>86.175758000000002</c:v>
                </c:pt>
                <c:pt idx="90">
                  <c:v>85.041984999999997</c:v>
                </c:pt>
                <c:pt idx="91">
                  <c:v>85.627471999999997</c:v>
                </c:pt>
                <c:pt idx="92">
                  <c:v>85.348656000000005</c:v>
                </c:pt>
                <c:pt idx="93">
                  <c:v>85.395126000000005</c:v>
                </c:pt>
                <c:pt idx="94">
                  <c:v>85.395126000000005</c:v>
                </c:pt>
                <c:pt idx="95">
                  <c:v>86.343040000000002</c:v>
                </c:pt>
                <c:pt idx="96">
                  <c:v>86.287277000000003</c:v>
                </c:pt>
                <c:pt idx="97">
                  <c:v>86.064239999999998</c:v>
                </c:pt>
                <c:pt idx="98">
                  <c:v>87.086487000000005</c:v>
                </c:pt>
                <c:pt idx="99">
                  <c:v>86.157173</c:v>
                </c:pt>
                <c:pt idx="100">
                  <c:v>85.878365000000002</c:v>
                </c:pt>
                <c:pt idx="101">
                  <c:v>85.041984999999997</c:v>
                </c:pt>
                <c:pt idx="102">
                  <c:v>83.443565000000007</c:v>
                </c:pt>
                <c:pt idx="103">
                  <c:v>84.112671000000006</c:v>
                </c:pt>
                <c:pt idx="104">
                  <c:v>84.363585999999998</c:v>
                </c:pt>
                <c:pt idx="105">
                  <c:v>83.415688000000003</c:v>
                </c:pt>
                <c:pt idx="106">
                  <c:v>84.382164000000003</c:v>
                </c:pt>
                <c:pt idx="107">
                  <c:v>84.159126000000001</c:v>
                </c:pt>
                <c:pt idx="108">
                  <c:v>83.861748000000006</c:v>
                </c:pt>
                <c:pt idx="109">
                  <c:v>84.382164000000003</c:v>
                </c:pt>
                <c:pt idx="110">
                  <c:v>84.177727000000004</c:v>
                </c:pt>
                <c:pt idx="111">
                  <c:v>83.452866</c:v>
                </c:pt>
                <c:pt idx="112">
                  <c:v>82.848793000000001</c:v>
                </c:pt>
                <c:pt idx="113">
                  <c:v>82.542113999999998</c:v>
                </c:pt>
                <c:pt idx="114">
                  <c:v>82.635056000000006</c:v>
                </c:pt>
                <c:pt idx="115">
                  <c:v>84.084784999999997</c:v>
                </c:pt>
                <c:pt idx="116">
                  <c:v>83.109001000000006</c:v>
                </c:pt>
                <c:pt idx="117">
                  <c:v>83.071838</c:v>
                </c:pt>
                <c:pt idx="118">
                  <c:v>83.471442999999994</c:v>
                </c:pt>
                <c:pt idx="119">
                  <c:v>82.755866999999995</c:v>
                </c:pt>
                <c:pt idx="120">
                  <c:v>81.863715999999997</c:v>
                </c:pt>
                <c:pt idx="121">
                  <c:v>81.687140999999997</c:v>
                </c:pt>
                <c:pt idx="122">
                  <c:v>82.579284999999999</c:v>
                </c:pt>
                <c:pt idx="123">
                  <c:v>83.490020999999999</c:v>
                </c:pt>
                <c:pt idx="124">
                  <c:v>84.716728000000003</c:v>
                </c:pt>
                <c:pt idx="125">
                  <c:v>84.252075000000005</c:v>
                </c:pt>
                <c:pt idx="126">
                  <c:v>83.685181</c:v>
                </c:pt>
                <c:pt idx="127">
                  <c:v>84.131255999999993</c:v>
                </c:pt>
                <c:pt idx="128">
                  <c:v>85.423004000000006</c:v>
                </c:pt>
                <c:pt idx="129">
                  <c:v>84.958343999999997</c:v>
                </c:pt>
                <c:pt idx="130">
                  <c:v>83.471442999999994</c:v>
                </c:pt>
                <c:pt idx="131">
                  <c:v>83.824577000000005</c:v>
                </c:pt>
                <c:pt idx="132">
                  <c:v>83.898926000000003</c:v>
                </c:pt>
                <c:pt idx="133">
                  <c:v>84.410056999999995</c:v>
                </c:pt>
                <c:pt idx="134">
                  <c:v>84.354293999999996</c:v>
                </c:pt>
                <c:pt idx="135">
                  <c:v>83.406386999999995</c:v>
                </c:pt>
                <c:pt idx="136">
                  <c:v>83.620131999999998</c:v>
                </c:pt>
                <c:pt idx="137">
                  <c:v>84.437927000000002</c:v>
                </c:pt>
                <c:pt idx="138">
                  <c:v>84.289237999999997</c:v>
                </c:pt>
                <c:pt idx="139">
                  <c:v>86.90992</c:v>
                </c:pt>
                <c:pt idx="140">
                  <c:v>86.482422</c:v>
                </c:pt>
                <c:pt idx="141">
                  <c:v>87.077202</c:v>
                </c:pt>
                <c:pt idx="142">
                  <c:v>86.147880999999998</c:v>
                </c:pt>
                <c:pt idx="143">
                  <c:v>85.237144000000001</c:v>
                </c:pt>
                <c:pt idx="144">
                  <c:v>84.809653999999995</c:v>
                </c:pt>
                <c:pt idx="145">
                  <c:v>85.199982000000006</c:v>
                </c:pt>
                <c:pt idx="146">
                  <c:v>86.277985000000001</c:v>
                </c:pt>
                <c:pt idx="147">
                  <c:v>84.958343999999997</c:v>
                </c:pt>
                <c:pt idx="148">
                  <c:v>83.750236999999998</c:v>
                </c:pt>
                <c:pt idx="149">
                  <c:v>83.322754000000003</c:v>
                </c:pt>
                <c:pt idx="150">
                  <c:v>83.60154</c:v>
                </c:pt>
                <c:pt idx="151">
                  <c:v>84.679542999999995</c:v>
                </c:pt>
                <c:pt idx="152">
                  <c:v>83.917518999999999</c:v>
                </c:pt>
                <c:pt idx="153">
                  <c:v>83.211235000000002</c:v>
                </c:pt>
                <c:pt idx="154">
                  <c:v>83.880347999999998</c:v>
                </c:pt>
                <c:pt idx="155">
                  <c:v>82.988197</c:v>
                </c:pt>
                <c:pt idx="156">
                  <c:v>82.913848999999999</c:v>
                </c:pt>
                <c:pt idx="157">
                  <c:v>81.798659999999998</c:v>
                </c:pt>
                <c:pt idx="158">
                  <c:v>80.255996999999994</c:v>
                </c:pt>
                <c:pt idx="159">
                  <c:v>79.716988000000001</c:v>
                </c:pt>
                <c:pt idx="160">
                  <c:v>79.122214999999997</c:v>
                </c:pt>
                <c:pt idx="161">
                  <c:v>77.021957</c:v>
                </c:pt>
                <c:pt idx="162">
                  <c:v>77.170661999999993</c:v>
                </c:pt>
                <c:pt idx="163">
                  <c:v>76.371437</c:v>
                </c:pt>
                <c:pt idx="164">
                  <c:v>75.367774999999995</c:v>
                </c:pt>
                <c:pt idx="165">
                  <c:v>76.204170000000005</c:v>
                </c:pt>
                <c:pt idx="166">
                  <c:v>76.092651000000004</c:v>
                </c:pt>
                <c:pt idx="167">
                  <c:v>77.282166000000004</c:v>
                </c:pt>
                <c:pt idx="168">
                  <c:v>76.687415999999999</c:v>
                </c:pt>
                <c:pt idx="169">
                  <c:v>77.616721999999996</c:v>
                </c:pt>
                <c:pt idx="170">
                  <c:v>77.263580000000005</c:v>
                </c:pt>
                <c:pt idx="171">
                  <c:v>77.598136999999994</c:v>
                </c:pt>
                <c:pt idx="172">
                  <c:v>76.520126000000005</c:v>
                </c:pt>
                <c:pt idx="173">
                  <c:v>76.557304000000002</c:v>
                </c:pt>
                <c:pt idx="174">
                  <c:v>76.520126000000005</c:v>
                </c:pt>
                <c:pt idx="175">
                  <c:v>77.337929000000003</c:v>
                </c:pt>
                <c:pt idx="176">
                  <c:v>77.021957</c:v>
                </c:pt>
                <c:pt idx="177">
                  <c:v>76.408614999999998</c:v>
                </c:pt>
                <c:pt idx="178">
                  <c:v>73.769347999999994</c:v>
                </c:pt>
                <c:pt idx="179">
                  <c:v>72.914367999999996</c:v>
                </c:pt>
                <c:pt idx="180">
                  <c:v>74.271179000000004</c:v>
                </c:pt>
                <c:pt idx="181">
                  <c:v>74.103904999999997</c:v>
                </c:pt>
                <c:pt idx="182">
                  <c:v>75.367774999999995</c:v>
                </c:pt>
                <c:pt idx="183">
                  <c:v>72.170921000000007</c:v>
                </c:pt>
                <c:pt idx="184">
                  <c:v>72.932968000000002</c:v>
                </c:pt>
                <c:pt idx="185">
                  <c:v>73.602058</c:v>
                </c:pt>
                <c:pt idx="186">
                  <c:v>72.802856000000006</c:v>
                </c:pt>
                <c:pt idx="187">
                  <c:v>72.208083999999999</c:v>
                </c:pt>
                <c:pt idx="188">
                  <c:v>72.561233999999999</c:v>
                </c:pt>
                <c:pt idx="189">
                  <c:v>73.620659000000003</c:v>
                </c:pt>
                <c:pt idx="190">
                  <c:v>72.542648</c:v>
                </c:pt>
                <c:pt idx="191">
                  <c:v>73.081649999999996</c:v>
                </c:pt>
                <c:pt idx="192">
                  <c:v>72.208083999999999</c:v>
                </c:pt>
                <c:pt idx="193">
                  <c:v>70.776947000000007</c:v>
                </c:pt>
                <c:pt idx="194">
                  <c:v>70.256523000000001</c:v>
                </c:pt>
                <c:pt idx="195">
                  <c:v>69.513069000000002</c:v>
                </c:pt>
                <c:pt idx="196">
                  <c:v>70.665428000000006</c:v>
                </c:pt>
                <c:pt idx="197">
                  <c:v>72.449714999999998</c:v>
                </c:pt>
                <c:pt idx="198">
                  <c:v>72.393958999999995</c:v>
                </c:pt>
                <c:pt idx="199">
                  <c:v>71.762016000000003</c:v>
                </c:pt>
                <c:pt idx="200">
                  <c:v>72.579819000000001</c:v>
                </c:pt>
                <c:pt idx="201">
                  <c:v>74.996048000000002</c:v>
                </c:pt>
                <c:pt idx="202">
                  <c:v>74.810187999999997</c:v>
                </c:pt>
                <c:pt idx="203">
                  <c:v>74.958870000000005</c:v>
                </c:pt>
                <c:pt idx="204">
                  <c:v>74.977463</c:v>
                </c:pt>
                <c:pt idx="205">
                  <c:v>74.605735999999993</c:v>
                </c:pt>
                <c:pt idx="206">
                  <c:v>75.219086000000004</c:v>
                </c:pt>
                <c:pt idx="207">
                  <c:v>75.683739000000003</c:v>
                </c:pt>
                <c:pt idx="208">
                  <c:v>75.312019000000006</c:v>
                </c:pt>
                <c:pt idx="209">
                  <c:v>75.516463999999999</c:v>
                </c:pt>
                <c:pt idx="210">
                  <c:v>75.869606000000005</c:v>
                </c:pt>
                <c:pt idx="211">
                  <c:v>76.204170000000005</c:v>
                </c:pt>
                <c:pt idx="212">
                  <c:v>76.222747999999996</c:v>
                </c:pt>
                <c:pt idx="213">
                  <c:v>76.464371</c:v>
                </c:pt>
                <c:pt idx="214">
                  <c:v>75.627983</c:v>
                </c:pt>
                <c:pt idx="215">
                  <c:v>75.181915000000004</c:v>
                </c:pt>
                <c:pt idx="216">
                  <c:v>75.925362000000007</c:v>
                </c:pt>
                <c:pt idx="217">
                  <c:v>76.966201999999996</c:v>
                </c:pt>
                <c:pt idx="218">
                  <c:v>76.635955999999993</c:v>
                </c:pt>
                <c:pt idx="219">
                  <c:v>77.013382000000007</c:v>
                </c:pt>
                <c:pt idx="220">
                  <c:v>77.069999999999993</c:v>
                </c:pt>
                <c:pt idx="221">
                  <c:v>77.843718999999993</c:v>
                </c:pt>
                <c:pt idx="222">
                  <c:v>77.994690000000006</c:v>
                </c:pt>
                <c:pt idx="223">
                  <c:v>78.315490999999994</c:v>
                </c:pt>
                <c:pt idx="224">
                  <c:v>77.447417999999999</c:v>
                </c:pt>
                <c:pt idx="225">
                  <c:v>78.655174000000002</c:v>
                </c:pt>
                <c:pt idx="226">
                  <c:v>78.617431999999994</c:v>
                </c:pt>
                <c:pt idx="227">
                  <c:v>80.240356000000006</c:v>
                </c:pt>
                <c:pt idx="228">
                  <c:v>75.201735999999997</c:v>
                </c:pt>
                <c:pt idx="229">
                  <c:v>76.277396999999993</c:v>
                </c:pt>
                <c:pt idx="230">
                  <c:v>81.183921999999995</c:v>
                </c:pt>
                <c:pt idx="231">
                  <c:v>80.202620999999994</c:v>
                </c:pt>
                <c:pt idx="232">
                  <c:v>80.202620999999994</c:v>
                </c:pt>
                <c:pt idx="233">
                  <c:v>79.711967000000001</c:v>
                </c:pt>
                <c:pt idx="234">
                  <c:v>78.485336000000004</c:v>
                </c:pt>
                <c:pt idx="235">
                  <c:v>78.975982999999999</c:v>
                </c:pt>
                <c:pt idx="236">
                  <c:v>80.542304999999999</c:v>
                </c:pt>
                <c:pt idx="237">
                  <c:v>80.523430000000005</c:v>
                </c:pt>
                <c:pt idx="238">
                  <c:v>80.447945000000004</c:v>
                </c:pt>
                <c:pt idx="239">
                  <c:v>83.618301000000002</c:v>
                </c:pt>
                <c:pt idx="240">
                  <c:v>82.410544999999999</c:v>
                </c:pt>
                <c:pt idx="241">
                  <c:v>83.372978000000003</c:v>
                </c:pt>
                <c:pt idx="242">
                  <c:v>80.259231999999997</c:v>
                </c:pt>
                <c:pt idx="243">
                  <c:v>79.485512</c:v>
                </c:pt>
                <c:pt idx="244">
                  <c:v>79.259063999999995</c:v>
                </c:pt>
                <c:pt idx="245">
                  <c:v>79.126953</c:v>
                </c:pt>
                <c:pt idx="246">
                  <c:v>79.749701999999999</c:v>
                </c:pt>
                <c:pt idx="247">
                  <c:v>79.240189000000001</c:v>
                </c:pt>
                <c:pt idx="248">
                  <c:v>78.353233000000003</c:v>
                </c:pt>
                <c:pt idx="249">
                  <c:v>78.636298999999994</c:v>
                </c:pt>
                <c:pt idx="250">
                  <c:v>79.391159000000002</c:v>
                </c:pt>
                <c:pt idx="251">
                  <c:v>79.636482000000001</c:v>
                </c:pt>
                <c:pt idx="252">
                  <c:v>78.089034999999996</c:v>
                </c:pt>
                <c:pt idx="253">
                  <c:v>77.617264000000006</c:v>
                </c:pt>
                <c:pt idx="254">
                  <c:v>78.070160000000001</c:v>
                </c:pt>
                <c:pt idx="255">
                  <c:v>78.164519999999996</c:v>
                </c:pt>
                <c:pt idx="256">
                  <c:v>78.579696999999996</c:v>
                </c:pt>
                <c:pt idx="257">
                  <c:v>77.220962999999998</c:v>
                </c:pt>
                <c:pt idx="258">
                  <c:v>77.315331</c:v>
                </c:pt>
                <c:pt idx="259">
                  <c:v>78.277755999999997</c:v>
                </c:pt>
                <c:pt idx="260">
                  <c:v>78.051299999999998</c:v>
                </c:pt>
                <c:pt idx="261">
                  <c:v>78.900513000000004</c:v>
                </c:pt>
                <c:pt idx="262">
                  <c:v>79.54213</c:v>
                </c:pt>
                <c:pt idx="263">
                  <c:v>80.202620999999994</c:v>
                </c:pt>
                <c:pt idx="264">
                  <c:v>79.579857000000004</c:v>
                </c:pt>
                <c:pt idx="265">
                  <c:v>80.164878999999999</c:v>
                </c:pt>
                <c:pt idx="266">
                  <c:v>80.202620999999994</c:v>
                </c:pt>
                <c:pt idx="267">
                  <c:v>80.278098999999997</c:v>
                </c:pt>
                <c:pt idx="268">
                  <c:v>81.316001999999997</c:v>
                </c:pt>
                <c:pt idx="269">
                  <c:v>79.617607000000007</c:v>
                </c:pt>
                <c:pt idx="270">
                  <c:v>80.278098999999997</c:v>
                </c:pt>
                <c:pt idx="271">
                  <c:v>80.787621000000001</c:v>
                </c:pt>
                <c:pt idx="272">
                  <c:v>80.787621000000001</c:v>
                </c:pt>
                <c:pt idx="273">
                  <c:v>80.674385000000001</c:v>
                </c:pt>
                <c:pt idx="274">
                  <c:v>80.674385000000001</c:v>
                </c:pt>
                <c:pt idx="275">
                  <c:v>81.032936000000007</c:v>
                </c:pt>
                <c:pt idx="276">
                  <c:v>80.995200999999994</c:v>
                </c:pt>
                <c:pt idx="277">
                  <c:v>80.108253000000005</c:v>
                </c:pt>
                <c:pt idx="278">
                  <c:v>81.334885</c:v>
                </c:pt>
                <c:pt idx="279">
                  <c:v>81.297156999999999</c:v>
                </c:pt>
                <c:pt idx="280">
                  <c:v>82.561522999999994</c:v>
                </c:pt>
                <c:pt idx="281">
                  <c:v>83.391846000000001</c:v>
                </c:pt>
                <c:pt idx="282">
                  <c:v>83.372978000000003</c:v>
                </c:pt>
                <c:pt idx="283">
                  <c:v>82.920067000000003</c:v>
                </c:pt>
                <c:pt idx="284">
                  <c:v>84.014610000000005</c:v>
                </c:pt>
                <c:pt idx="285">
                  <c:v>84.524124</c:v>
                </c:pt>
                <c:pt idx="286">
                  <c:v>85.656395000000003</c:v>
                </c:pt>
                <c:pt idx="287">
                  <c:v>86.335762000000003</c:v>
                </c:pt>
                <c:pt idx="288">
                  <c:v>86.184792000000002</c:v>
                </c:pt>
                <c:pt idx="289">
                  <c:v>85.354454000000004</c:v>
                </c:pt>
                <c:pt idx="290">
                  <c:v>85.580910000000003</c:v>
                </c:pt>
                <c:pt idx="291">
                  <c:v>84.882675000000006</c:v>
                </c:pt>
                <c:pt idx="292">
                  <c:v>84.071213</c:v>
                </c:pt>
                <c:pt idx="293">
                  <c:v>84.693961999999999</c:v>
                </c:pt>
                <c:pt idx="294">
                  <c:v>84.580734000000007</c:v>
                </c:pt>
                <c:pt idx="295">
                  <c:v>84.920424999999994</c:v>
                </c:pt>
                <c:pt idx="296">
                  <c:v>84.939284999999998</c:v>
                </c:pt>
                <c:pt idx="297">
                  <c:v>85.939460999999994</c:v>
                </c:pt>
                <c:pt idx="298">
                  <c:v>86.147048999999996</c:v>
                </c:pt>
                <c:pt idx="299">
                  <c:v>86.864142999999999</c:v>
                </c:pt>
                <c:pt idx="300">
                  <c:v>86.203659000000002</c:v>
                </c:pt>
                <c:pt idx="301">
                  <c:v>86.052681000000007</c:v>
                </c:pt>
                <c:pt idx="302">
                  <c:v>86.543350000000004</c:v>
                </c:pt>
                <c:pt idx="303">
                  <c:v>86.071563999999995</c:v>
                </c:pt>
                <c:pt idx="304">
                  <c:v>86.675438</c:v>
                </c:pt>
                <c:pt idx="305">
                  <c:v>86.543350000000004</c:v>
                </c:pt>
                <c:pt idx="306">
                  <c:v>85.373328999999998</c:v>
                </c:pt>
                <c:pt idx="307">
                  <c:v>85.562042000000005</c:v>
                </c:pt>
                <c:pt idx="308">
                  <c:v>85.203491</c:v>
                </c:pt>
                <c:pt idx="309">
                  <c:v>83.957993000000002</c:v>
                </c:pt>
                <c:pt idx="310">
                  <c:v>82.731361000000007</c:v>
                </c:pt>
                <c:pt idx="311">
                  <c:v>83.788155000000003</c:v>
                </c:pt>
                <c:pt idx="312">
                  <c:v>83.222008000000002</c:v>
                </c:pt>
                <c:pt idx="313">
                  <c:v>84.071213</c:v>
                </c:pt>
                <c:pt idx="314">
                  <c:v>84.392021</c:v>
                </c:pt>
                <c:pt idx="315">
                  <c:v>82.410544999999999</c:v>
                </c:pt>
                <c:pt idx="316">
                  <c:v>81.523598000000007</c:v>
                </c:pt>
                <c:pt idx="317">
                  <c:v>81.957642000000007</c:v>
                </c:pt>
                <c:pt idx="318">
                  <c:v>82.504906000000005</c:v>
                </c:pt>
                <c:pt idx="319">
                  <c:v>82.372803000000005</c:v>
                </c:pt>
                <c:pt idx="320">
                  <c:v>81.806663999999998</c:v>
                </c:pt>
                <c:pt idx="321">
                  <c:v>82.240707</c:v>
                </c:pt>
                <c:pt idx="322">
                  <c:v>81.995391999999995</c:v>
                </c:pt>
                <c:pt idx="323">
                  <c:v>82.938941999999997</c:v>
                </c:pt>
                <c:pt idx="324">
                  <c:v>83.127646999999996</c:v>
                </c:pt>
                <c:pt idx="325">
                  <c:v>83.863624999999999</c:v>
                </c:pt>
                <c:pt idx="326">
                  <c:v>83.976851999999994</c:v>
                </c:pt>
                <c:pt idx="327">
                  <c:v>85.052513000000005</c:v>
                </c:pt>
                <c:pt idx="328">
                  <c:v>85.543166999999997</c:v>
                </c:pt>
                <c:pt idx="329">
                  <c:v>83.788155000000003</c:v>
                </c:pt>
                <c:pt idx="330">
                  <c:v>84.392021</c:v>
                </c:pt>
                <c:pt idx="331">
                  <c:v>83.071037000000004</c:v>
                </c:pt>
                <c:pt idx="332">
                  <c:v>83.920242000000002</c:v>
                </c:pt>
                <c:pt idx="333">
                  <c:v>84.675087000000005</c:v>
                </c:pt>
                <c:pt idx="334">
                  <c:v>81.297156999999999</c:v>
                </c:pt>
                <c:pt idx="335">
                  <c:v>81.391502000000003</c:v>
                </c:pt>
                <c:pt idx="336">
                  <c:v>83.391846000000001</c:v>
                </c:pt>
                <c:pt idx="337">
                  <c:v>84.580734000000007</c:v>
                </c:pt>
                <c:pt idx="338">
                  <c:v>87.090607000000006</c:v>
                </c:pt>
                <c:pt idx="339">
                  <c:v>87.411415000000005</c:v>
                </c:pt>
                <c:pt idx="340">
                  <c:v>88.430458000000002</c:v>
                </c:pt>
                <c:pt idx="341">
                  <c:v>87.826590999999993</c:v>
                </c:pt>
                <c:pt idx="342">
                  <c:v>84.844932999999997</c:v>
                </c:pt>
                <c:pt idx="343">
                  <c:v>84.656227000000001</c:v>
                </c:pt>
                <c:pt idx="344">
                  <c:v>83.278617999999994</c:v>
                </c:pt>
                <c:pt idx="345">
                  <c:v>83.127646999999996</c:v>
                </c:pt>
                <c:pt idx="346">
                  <c:v>85.429939000000005</c:v>
                </c:pt>
                <c:pt idx="347">
                  <c:v>86.618835000000004</c:v>
                </c:pt>
                <c:pt idx="348">
                  <c:v>89.279670999999993</c:v>
                </c:pt>
                <c:pt idx="349">
                  <c:v>89.713706999999999</c:v>
                </c:pt>
                <c:pt idx="350">
                  <c:v>89.336281</c:v>
                </c:pt>
                <c:pt idx="351">
                  <c:v>89.826926999999998</c:v>
                </c:pt>
                <c:pt idx="352">
                  <c:v>89.147575000000003</c:v>
                </c:pt>
                <c:pt idx="353">
                  <c:v>90.072258000000005</c:v>
                </c:pt>
                <c:pt idx="354">
                  <c:v>89.864661999999996</c:v>
                </c:pt>
                <c:pt idx="355">
                  <c:v>89.506125999999995</c:v>
                </c:pt>
                <c:pt idx="356">
                  <c:v>88.298370000000006</c:v>
                </c:pt>
                <c:pt idx="357">
                  <c:v>88.222877999999994</c:v>
                </c:pt>
                <c:pt idx="358">
                  <c:v>92.468895000000003</c:v>
                </c:pt>
                <c:pt idx="359">
                  <c:v>90.110000999999997</c:v>
                </c:pt>
                <c:pt idx="360">
                  <c:v>92.129210999999998</c:v>
                </c:pt>
                <c:pt idx="361">
                  <c:v>91.449860000000001</c:v>
                </c:pt>
                <c:pt idx="362">
                  <c:v>91.430976999999999</c:v>
                </c:pt>
                <c:pt idx="363">
                  <c:v>91.600821999999994</c:v>
                </c:pt>
                <c:pt idx="364">
                  <c:v>90.996948000000003</c:v>
                </c:pt>
                <c:pt idx="365">
                  <c:v>92.393410000000003</c:v>
                </c:pt>
                <c:pt idx="366">
                  <c:v>91.865020999999999</c:v>
                </c:pt>
                <c:pt idx="367">
                  <c:v>91.695175000000006</c:v>
                </c:pt>
                <c:pt idx="368">
                  <c:v>91.997123999999999</c:v>
                </c:pt>
                <c:pt idx="369">
                  <c:v>91.751793000000006</c:v>
                </c:pt>
                <c:pt idx="370">
                  <c:v>91.865020999999999</c:v>
                </c:pt>
                <c:pt idx="371">
                  <c:v>94.186179999999993</c:v>
                </c:pt>
                <c:pt idx="372">
                  <c:v>93.355850000000004</c:v>
                </c:pt>
                <c:pt idx="373">
                  <c:v>92.110352000000006</c:v>
                </c:pt>
                <c:pt idx="374">
                  <c:v>89.411766</c:v>
                </c:pt>
                <c:pt idx="375">
                  <c:v>90.487433999999993</c:v>
                </c:pt>
                <c:pt idx="376">
                  <c:v>90.204361000000006</c:v>
                </c:pt>
                <c:pt idx="377">
                  <c:v>91.129043999999993</c:v>
                </c:pt>
                <c:pt idx="378">
                  <c:v>91.600821999999994</c:v>
                </c:pt>
                <c:pt idx="379">
                  <c:v>90.959205999999995</c:v>
                </c:pt>
                <c:pt idx="380">
                  <c:v>91.072425999999993</c:v>
                </c:pt>
                <c:pt idx="381">
                  <c:v>90.770493000000002</c:v>
                </c:pt>
                <c:pt idx="382">
                  <c:v>88.939987000000002</c:v>
                </c:pt>
                <c:pt idx="383">
                  <c:v>88.204002000000003</c:v>
                </c:pt>
                <c:pt idx="384">
                  <c:v>88.317238000000003</c:v>
                </c:pt>
                <c:pt idx="385">
                  <c:v>88.090782000000004</c:v>
                </c:pt>
                <c:pt idx="386">
                  <c:v>84.165565000000001</c:v>
                </c:pt>
                <c:pt idx="387">
                  <c:v>84.90155</c:v>
                </c:pt>
                <c:pt idx="388">
                  <c:v>85.278976</c:v>
                </c:pt>
                <c:pt idx="389">
                  <c:v>83.939116999999996</c:v>
                </c:pt>
                <c:pt idx="390">
                  <c:v>84.807190000000006</c:v>
                </c:pt>
                <c:pt idx="391">
                  <c:v>84.259917999999999</c:v>
                </c:pt>
                <c:pt idx="392">
                  <c:v>84.826065</c:v>
                </c:pt>
                <c:pt idx="393">
                  <c:v>85.675262000000004</c:v>
                </c:pt>
                <c:pt idx="394">
                  <c:v>85.429939000000005</c:v>
                </c:pt>
                <c:pt idx="395">
                  <c:v>85.599777000000003</c:v>
                </c:pt>
                <c:pt idx="396">
                  <c:v>85.184607999999997</c:v>
                </c:pt>
                <c:pt idx="397">
                  <c:v>86.430115000000001</c:v>
                </c:pt>
                <c:pt idx="398">
                  <c:v>85.486548999999997</c:v>
                </c:pt>
                <c:pt idx="399">
                  <c:v>84.920424999999994</c:v>
                </c:pt>
                <c:pt idx="400">
                  <c:v>85.392196999999996</c:v>
                </c:pt>
                <c:pt idx="401">
                  <c:v>84.977019999999996</c:v>
                </c:pt>
                <c:pt idx="402">
                  <c:v>85.335578999999996</c:v>
                </c:pt>
                <c:pt idx="403">
                  <c:v>85.901725999999996</c:v>
                </c:pt>
                <c:pt idx="404">
                  <c:v>85.505424000000005</c:v>
                </c:pt>
                <c:pt idx="405">
                  <c:v>86.864142999999999</c:v>
                </c:pt>
                <c:pt idx="406">
                  <c:v>85.335578999999996</c:v>
                </c:pt>
                <c:pt idx="407">
                  <c:v>86.354622000000006</c:v>
                </c:pt>
                <c:pt idx="408">
                  <c:v>86.203659000000002</c:v>
                </c:pt>
                <c:pt idx="409">
                  <c:v>86.411240000000006</c:v>
                </c:pt>
                <c:pt idx="410">
                  <c:v>86.769790999999998</c:v>
                </c:pt>
                <c:pt idx="411">
                  <c:v>88.468200999999993</c:v>
                </c:pt>
                <c:pt idx="412">
                  <c:v>91.223395999999994</c:v>
                </c:pt>
                <c:pt idx="413">
                  <c:v>91.280006</c:v>
                </c:pt>
                <c:pt idx="414">
                  <c:v>90.053382999999997</c:v>
                </c:pt>
                <c:pt idx="415">
                  <c:v>89.713706999999999</c:v>
                </c:pt>
                <c:pt idx="416">
                  <c:v>89.298537999999994</c:v>
                </c:pt>
                <c:pt idx="417">
                  <c:v>89.053207</c:v>
                </c:pt>
                <c:pt idx="418">
                  <c:v>90.298705999999996</c:v>
                </c:pt>
                <c:pt idx="419">
                  <c:v>91.147902999999999</c:v>
                </c:pt>
                <c:pt idx="420">
                  <c:v>91.449860000000001</c:v>
                </c:pt>
                <c:pt idx="421">
                  <c:v>91.581954999999994</c:v>
                </c:pt>
                <c:pt idx="422">
                  <c:v>91.487587000000005</c:v>
                </c:pt>
                <c:pt idx="423">
                  <c:v>91.600821999999994</c:v>
                </c:pt>
                <c:pt idx="424">
                  <c:v>90.581772000000001</c:v>
                </c:pt>
                <c:pt idx="425">
                  <c:v>90.770493000000002</c:v>
                </c:pt>
                <c:pt idx="426">
                  <c:v>89.940155000000004</c:v>
                </c:pt>
                <c:pt idx="427">
                  <c:v>89.524979000000002</c:v>
                </c:pt>
                <c:pt idx="428">
                  <c:v>85.731880000000004</c:v>
                </c:pt>
                <c:pt idx="429">
                  <c:v>85.656395000000003</c:v>
                </c:pt>
                <c:pt idx="430">
                  <c:v>87.317062000000007</c:v>
                </c:pt>
                <c:pt idx="431">
                  <c:v>87.920936999999995</c:v>
                </c:pt>
                <c:pt idx="432">
                  <c:v>88.109641999999994</c:v>
                </c:pt>
                <c:pt idx="433">
                  <c:v>88.147391999999996</c:v>
                </c:pt>
                <c:pt idx="434">
                  <c:v>88.166274999999999</c:v>
                </c:pt>
                <c:pt idx="435">
                  <c:v>89.959029999999998</c:v>
                </c:pt>
                <c:pt idx="436">
                  <c:v>91.921631000000005</c:v>
                </c:pt>
                <c:pt idx="437">
                  <c:v>93.355850000000004</c:v>
                </c:pt>
                <c:pt idx="438">
                  <c:v>93.336967000000001</c:v>
                </c:pt>
                <c:pt idx="439">
                  <c:v>94.733436999999995</c:v>
                </c:pt>
                <c:pt idx="440">
                  <c:v>92.808586000000005</c:v>
                </c:pt>
                <c:pt idx="441">
                  <c:v>93.563430999999994</c:v>
                </c:pt>
                <c:pt idx="442">
                  <c:v>94.639083999999997</c:v>
                </c:pt>
                <c:pt idx="443">
                  <c:v>94.591910999999996</c:v>
                </c:pt>
                <c:pt idx="444">
                  <c:v>94.591910999999996</c:v>
                </c:pt>
                <c:pt idx="445">
                  <c:v>93.110512</c:v>
                </c:pt>
                <c:pt idx="446">
                  <c:v>93.129386999999994</c:v>
                </c:pt>
                <c:pt idx="447">
                  <c:v>93.487945999999994</c:v>
                </c:pt>
                <c:pt idx="448">
                  <c:v>93.789894000000004</c:v>
                </c:pt>
                <c:pt idx="449">
                  <c:v>95.299576000000002</c:v>
                </c:pt>
                <c:pt idx="450">
                  <c:v>95.912895000000006</c:v>
                </c:pt>
                <c:pt idx="451">
                  <c:v>95.063689999999994</c:v>
                </c:pt>
                <c:pt idx="452">
                  <c:v>95.582656999999998</c:v>
                </c:pt>
                <c:pt idx="453">
                  <c:v>95.393944000000005</c:v>
                </c:pt>
                <c:pt idx="454">
                  <c:v>95.393944000000005</c:v>
                </c:pt>
                <c:pt idx="455">
                  <c:v>96.384681999999998</c:v>
                </c:pt>
                <c:pt idx="456">
                  <c:v>96.667747000000006</c:v>
                </c:pt>
                <c:pt idx="457">
                  <c:v>94.129570000000001</c:v>
                </c:pt>
                <c:pt idx="458">
                  <c:v>94.072952000000001</c:v>
                </c:pt>
                <c:pt idx="459">
                  <c:v>93.638908000000001</c:v>
                </c:pt>
                <c:pt idx="460">
                  <c:v>91.695175000000006</c:v>
                </c:pt>
                <c:pt idx="461">
                  <c:v>91.242271000000002</c:v>
                </c:pt>
                <c:pt idx="462">
                  <c:v>90.487433999999993</c:v>
                </c:pt>
                <c:pt idx="463">
                  <c:v>89.562736999999998</c:v>
                </c:pt>
                <c:pt idx="464">
                  <c:v>88.487076000000002</c:v>
                </c:pt>
                <c:pt idx="465">
                  <c:v>90.581772000000001</c:v>
                </c:pt>
                <c:pt idx="466">
                  <c:v>90.657264999999995</c:v>
                </c:pt>
                <c:pt idx="467">
                  <c:v>89.751450000000006</c:v>
                </c:pt>
                <c:pt idx="468">
                  <c:v>90.223220999999995</c:v>
                </c:pt>
                <c:pt idx="469">
                  <c:v>91.418304000000006</c:v>
                </c:pt>
                <c:pt idx="470">
                  <c:v>90.710814999999997</c:v>
                </c:pt>
                <c:pt idx="471">
                  <c:v>90.691688999999997</c:v>
                </c:pt>
                <c:pt idx="472">
                  <c:v>91.666861999999995</c:v>
                </c:pt>
                <c:pt idx="473">
                  <c:v>90.691688999999997</c:v>
                </c:pt>
                <c:pt idx="474">
                  <c:v>92.164023999999998</c:v>
                </c:pt>
                <c:pt idx="475">
                  <c:v>92.986228999999994</c:v>
                </c:pt>
                <c:pt idx="476">
                  <c:v>92.393478000000002</c:v>
                </c:pt>
                <c:pt idx="477">
                  <c:v>92.278747999999993</c:v>
                </c:pt>
                <c:pt idx="478">
                  <c:v>91.475662</c:v>
                </c:pt>
                <c:pt idx="479">
                  <c:v>88.091209000000006</c:v>
                </c:pt>
                <c:pt idx="480">
                  <c:v>87.096908999999997</c:v>
                </c:pt>
                <c:pt idx="481">
                  <c:v>87.632300999999998</c:v>
                </c:pt>
                <c:pt idx="482">
                  <c:v>87.594063000000006</c:v>
                </c:pt>
                <c:pt idx="483">
                  <c:v>87.020424000000006</c:v>
                </c:pt>
                <c:pt idx="484">
                  <c:v>86.848335000000006</c:v>
                </c:pt>
                <c:pt idx="485">
                  <c:v>86.618888999999996</c:v>
                </c:pt>
                <c:pt idx="486">
                  <c:v>85.987892000000002</c:v>
                </c:pt>
                <c:pt idx="487">
                  <c:v>86.657120000000006</c:v>
                </c:pt>
                <c:pt idx="488">
                  <c:v>85.987892000000002</c:v>
                </c:pt>
                <c:pt idx="489">
                  <c:v>85.739304000000004</c:v>
                </c:pt>
                <c:pt idx="490">
                  <c:v>83.769829000000001</c:v>
                </c:pt>
                <c:pt idx="491">
                  <c:v>83.941917000000004</c:v>
                </c:pt>
                <c:pt idx="492">
                  <c:v>82.660797000000002</c:v>
                </c:pt>
                <c:pt idx="493">
                  <c:v>84.400825999999995</c:v>
                </c:pt>
                <c:pt idx="494">
                  <c:v>84.668526</c:v>
                </c:pt>
                <c:pt idx="495">
                  <c:v>84.764129999999994</c:v>
                </c:pt>
                <c:pt idx="496">
                  <c:v>85.146552999999997</c:v>
                </c:pt>
                <c:pt idx="497">
                  <c:v>85.528976</c:v>
                </c:pt>
                <c:pt idx="498">
                  <c:v>87.001305000000002</c:v>
                </c:pt>
                <c:pt idx="499">
                  <c:v>86.905700999999993</c:v>
                </c:pt>
                <c:pt idx="500">
                  <c:v>87.651420999999999</c:v>
                </c:pt>
                <c:pt idx="501">
                  <c:v>87.766159000000002</c:v>
                </c:pt>
                <c:pt idx="502">
                  <c:v>87.116034999999997</c:v>
                </c:pt>
                <c:pt idx="503">
                  <c:v>89.582656999999998</c:v>
                </c:pt>
                <c:pt idx="504">
                  <c:v>90.213668999999996</c:v>
                </c:pt>
                <c:pt idx="505">
                  <c:v>89.735634000000005</c:v>
                </c:pt>
                <c:pt idx="506">
                  <c:v>87.708793999999997</c:v>
                </c:pt>
                <c:pt idx="507">
                  <c:v>88.817809999999994</c:v>
                </c:pt>
                <c:pt idx="508">
                  <c:v>89.467934</c:v>
                </c:pt>
                <c:pt idx="509">
                  <c:v>88.244185999999999</c:v>
                </c:pt>
                <c:pt idx="510">
                  <c:v>88.645720999999995</c:v>
                </c:pt>
                <c:pt idx="511">
                  <c:v>87.919121000000004</c:v>
                </c:pt>
                <c:pt idx="512">
                  <c:v>89.697395</c:v>
                </c:pt>
                <c:pt idx="513">
                  <c:v>90.825539000000006</c:v>
                </c:pt>
                <c:pt idx="514">
                  <c:v>91.150597000000005</c:v>
                </c:pt>
                <c:pt idx="515">
                  <c:v>91.322685000000007</c:v>
                </c:pt>
                <c:pt idx="516">
                  <c:v>90.844657999999995</c:v>
                </c:pt>
                <c:pt idx="517">
                  <c:v>89.142876000000001</c:v>
                </c:pt>
                <c:pt idx="518">
                  <c:v>88.856064000000003</c:v>
                </c:pt>
                <c:pt idx="519">
                  <c:v>88.913421999999997</c:v>
                </c:pt>
                <c:pt idx="520">
                  <c:v>88.722213999999994</c:v>
                </c:pt>
                <c:pt idx="521">
                  <c:v>88.416283000000007</c:v>
                </c:pt>
                <c:pt idx="522">
                  <c:v>88.263298000000006</c:v>
                </c:pt>
                <c:pt idx="523">
                  <c:v>88.588370999999995</c:v>
                </c:pt>
                <c:pt idx="524">
                  <c:v>88.607483000000002</c:v>
                </c:pt>
                <c:pt idx="525">
                  <c:v>90.309264999999996</c:v>
                </c:pt>
                <c:pt idx="526">
                  <c:v>89.314964000000003</c:v>
                </c:pt>
                <c:pt idx="527">
                  <c:v>90.290154000000001</c:v>
                </c:pt>
                <c:pt idx="528">
                  <c:v>92.011047000000005</c:v>
                </c:pt>
                <c:pt idx="529">
                  <c:v>90.940269000000001</c:v>
                </c:pt>
                <c:pt idx="530">
                  <c:v>89.945969000000005</c:v>
                </c:pt>
                <c:pt idx="531">
                  <c:v>90.309264999999996</c:v>
                </c:pt>
                <c:pt idx="532">
                  <c:v>90.557838000000004</c:v>
                </c:pt>
                <c:pt idx="533">
                  <c:v>88.301544000000007</c:v>
                </c:pt>
                <c:pt idx="534">
                  <c:v>88.378035999999994</c:v>
                </c:pt>
                <c:pt idx="535">
                  <c:v>89.945969000000005</c:v>
                </c:pt>
                <c:pt idx="536">
                  <c:v>89.181122000000002</c:v>
                </c:pt>
                <c:pt idx="537">
                  <c:v>88.129456000000005</c:v>
                </c:pt>
                <c:pt idx="538">
                  <c:v>88.836937000000006</c:v>
                </c:pt>
                <c:pt idx="539">
                  <c:v>88.492751999999996</c:v>
                </c:pt>
                <c:pt idx="540">
                  <c:v>90.404869000000005</c:v>
                </c:pt>
                <c:pt idx="541">
                  <c:v>90.691688999999997</c:v>
                </c:pt>
                <c:pt idx="542">
                  <c:v>90.347510999999997</c:v>
                </c:pt>
                <c:pt idx="543">
                  <c:v>90.940269000000001</c:v>
                </c:pt>
                <c:pt idx="544">
                  <c:v>89.238479999999996</c:v>
                </c:pt>
                <c:pt idx="545">
                  <c:v>88.645720999999995</c:v>
                </c:pt>
                <c:pt idx="546">
                  <c:v>90.175415000000001</c:v>
                </c:pt>
                <c:pt idx="547">
                  <c:v>91.705108999999993</c:v>
                </c:pt>
                <c:pt idx="548">
                  <c:v>91.227080999999998</c:v>
                </c:pt>
                <c:pt idx="549">
                  <c:v>91.972808999999998</c:v>
                </c:pt>
                <c:pt idx="550">
                  <c:v>91.035872999999995</c:v>
                </c:pt>
                <c:pt idx="551">
                  <c:v>90.729927000000004</c:v>
                </c:pt>
                <c:pt idx="552">
                  <c:v>90.806419000000005</c:v>
                </c:pt>
                <c:pt idx="553">
                  <c:v>91.533019999999993</c:v>
                </c:pt>
                <c:pt idx="554">
                  <c:v>91.016746999999995</c:v>
                </c:pt>
                <c:pt idx="555">
                  <c:v>91.781600999999995</c:v>
                </c:pt>
                <c:pt idx="556">
                  <c:v>92.986228999999994</c:v>
                </c:pt>
                <c:pt idx="557">
                  <c:v>93.559867999999994</c:v>
                </c:pt>
                <c:pt idx="558">
                  <c:v>93.540740999999997</c:v>
                </c:pt>
                <c:pt idx="559">
                  <c:v>93.674599000000001</c:v>
                </c:pt>
                <c:pt idx="560">
                  <c:v>93.005347999999998</c:v>
                </c:pt>
                <c:pt idx="561">
                  <c:v>93.693718000000004</c:v>
                </c:pt>
                <c:pt idx="562">
                  <c:v>91.628624000000002</c:v>
                </c:pt>
                <c:pt idx="563">
                  <c:v>89.640029999999996</c:v>
                </c:pt>
                <c:pt idx="564">
                  <c:v>90.902016000000003</c:v>
                </c:pt>
                <c:pt idx="565">
                  <c:v>93.081833000000003</c:v>
                </c:pt>
                <c:pt idx="566">
                  <c:v>94.668892</c:v>
                </c:pt>
                <c:pt idx="567">
                  <c:v>95.127808000000002</c:v>
                </c:pt>
                <c:pt idx="568">
                  <c:v>94.286468999999997</c:v>
                </c:pt>
                <c:pt idx="569">
                  <c:v>94.764495999999994</c:v>
                </c:pt>
                <c:pt idx="570">
                  <c:v>97.852562000000006</c:v>
                </c:pt>
                <c:pt idx="571">
                  <c:v>100.911957</c:v>
                </c:pt>
                <c:pt idx="572">
                  <c:v>99.764686999999995</c:v>
                </c:pt>
                <c:pt idx="573">
                  <c:v>99.143242000000001</c:v>
                </c:pt>
                <c:pt idx="574">
                  <c:v>97.852562000000006</c:v>
                </c:pt>
                <c:pt idx="575">
                  <c:v>98.091576000000003</c:v>
                </c:pt>
                <c:pt idx="576">
                  <c:v>99.095444000000001</c:v>
                </c:pt>
                <c:pt idx="577">
                  <c:v>98.808616999999998</c:v>
                </c:pt>
                <c:pt idx="578">
                  <c:v>98.521820000000005</c:v>
                </c:pt>
                <c:pt idx="579">
                  <c:v>95.749236999999994</c:v>
                </c:pt>
                <c:pt idx="580">
                  <c:v>96.705298999999997</c:v>
                </c:pt>
                <c:pt idx="581">
                  <c:v>97.709159999999997</c:v>
                </c:pt>
                <c:pt idx="582">
                  <c:v>97.804764000000006</c:v>
                </c:pt>
                <c:pt idx="583">
                  <c:v>98.808616999999998</c:v>
                </c:pt>
                <c:pt idx="584">
                  <c:v>99.286652000000004</c:v>
                </c:pt>
                <c:pt idx="585">
                  <c:v>99.334464999999994</c:v>
                </c:pt>
                <c:pt idx="586">
                  <c:v>99.573470999999998</c:v>
                </c:pt>
                <c:pt idx="587">
                  <c:v>100.386116</c:v>
                </c:pt>
                <c:pt idx="588">
                  <c:v>101.342186</c:v>
                </c:pt>
                <c:pt idx="589">
                  <c:v>101.628998</c:v>
                </c:pt>
                <c:pt idx="590">
                  <c:v>101.342186</c:v>
                </c:pt>
                <c:pt idx="591">
                  <c:v>100.625137</c:v>
                </c:pt>
                <c:pt idx="592">
                  <c:v>100.19491600000001</c:v>
                </c:pt>
                <c:pt idx="593">
                  <c:v>98.999840000000006</c:v>
                </c:pt>
                <c:pt idx="594">
                  <c:v>100.959763</c:v>
                </c:pt>
                <c:pt idx="595">
                  <c:v>101.820206</c:v>
                </c:pt>
                <c:pt idx="596">
                  <c:v>101.628998</c:v>
                </c:pt>
                <c:pt idx="597">
                  <c:v>101.868011</c:v>
                </c:pt>
                <c:pt idx="598">
                  <c:v>102.298241</c:v>
                </c:pt>
                <c:pt idx="599">
                  <c:v>102.202629</c:v>
                </c:pt>
                <c:pt idx="600">
                  <c:v>103.780128</c:v>
                </c:pt>
                <c:pt idx="601">
                  <c:v>103.206497</c:v>
                </c:pt>
                <c:pt idx="602">
                  <c:v>103.254295</c:v>
                </c:pt>
                <c:pt idx="603">
                  <c:v>103.588921</c:v>
                </c:pt>
                <c:pt idx="604">
                  <c:v>103.158691</c:v>
                </c:pt>
                <c:pt idx="605">
                  <c:v>104.73619100000001</c:v>
                </c:pt>
                <c:pt idx="606">
                  <c:v>104.688393</c:v>
                </c:pt>
                <c:pt idx="607">
                  <c:v>104.688393</c:v>
                </c:pt>
                <c:pt idx="608">
                  <c:v>104.927391</c:v>
                </c:pt>
                <c:pt idx="609">
                  <c:v>101.48558800000001</c:v>
                </c:pt>
                <c:pt idx="610">
                  <c:v>103.254295</c:v>
                </c:pt>
                <c:pt idx="611">
                  <c:v>103.397705</c:v>
                </c:pt>
                <c:pt idx="612">
                  <c:v>103.445503</c:v>
                </c:pt>
                <c:pt idx="613">
                  <c:v>103.063095</c:v>
                </c:pt>
                <c:pt idx="614">
                  <c:v>102.44165</c:v>
                </c:pt>
                <c:pt idx="615">
                  <c:v>101.915817</c:v>
                </c:pt>
                <c:pt idx="616">
                  <c:v>101.915817</c:v>
                </c:pt>
                <c:pt idx="617">
                  <c:v>102.44165</c:v>
                </c:pt>
                <c:pt idx="618">
                  <c:v>101.963623</c:v>
                </c:pt>
                <c:pt idx="619">
                  <c:v>101.53338599999999</c:v>
                </c:pt>
                <c:pt idx="620">
                  <c:v>101.342186</c:v>
                </c:pt>
                <c:pt idx="621">
                  <c:v>99.716881000000001</c:v>
                </c:pt>
                <c:pt idx="622">
                  <c:v>98.952033999999998</c:v>
                </c:pt>
                <c:pt idx="623">
                  <c:v>98.808616999999998</c:v>
                </c:pt>
                <c:pt idx="624">
                  <c:v>99.430069000000003</c:v>
                </c:pt>
                <c:pt idx="625">
                  <c:v>99.764686999999995</c:v>
                </c:pt>
                <c:pt idx="626">
                  <c:v>98.665215000000003</c:v>
                </c:pt>
                <c:pt idx="627">
                  <c:v>98.808616999999998</c:v>
                </c:pt>
                <c:pt idx="628">
                  <c:v>98.378403000000006</c:v>
                </c:pt>
                <c:pt idx="629">
                  <c:v>98.282798999999997</c:v>
                </c:pt>
                <c:pt idx="630">
                  <c:v>98.187179999999998</c:v>
                </c:pt>
                <c:pt idx="631">
                  <c:v>99.334464999999994</c:v>
                </c:pt>
                <c:pt idx="632">
                  <c:v>99.669083000000001</c:v>
                </c:pt>
                <c:pt idx="633">
                  <c:v>98.856430000000003</c:v>
                </c:pt>
                <c:pt idx="634">
                  <c:v>99.525672999999998</c:v>
                </c:pt>
                <c:pt idx="635">
                  <c:v>99.812492000000006</c:v>
                </c:pt>
                <c:pt idx="636">
                  <c:v>100.672943</c:v>
                </c:pt>
                <c:pt idx="637">
                  <c:v>100.672943</c:v>
                </c:pt>
                <c:pt idx="638">
                  <c:v>100.72073399999999</c:v>
                </c:pt>
                <c:pt idx="639">
                  <c:v>101.342186</c:v>
                </c:pt>
                <c:pt idx="640">
                  <c:v>102.53724699999999</c:v>
                </c:pt>
                <c:pt idx="641">
                  <c:v>103.636719</c:v>
                </c:pt>
                <c:pt idx="642">
                  <c:v>104.688393</c:v>
                </c:pt>
                <c:pt idx="643">
                  <c:v>106.40928599999999</c:v>
                </c:pt>
                <c:pt idx="644">
                  <c:v>107.60437</c:v>
                </c:pt>
                <c:pt idx="645">
                  <c:v>108.703827</c:v>
                </c:pt>
                <c:pt idx="646">
                  <c:v>108.41701500000001</c:v>
                </c:pt>
                <c:pt idx="647">
                  <c:v>110.04231299999999</c:v>
                </c:pt>
                <c:pt idx="648">
                  <c:v>110.950577</c:v>
                </c:pt>
                <c:pt idx="649">
                  <c:v>109.755501</c:v>
                </c:pt>
                <c:pt idx="650">
                  <c:v>110.424736</c:v>
                </c:pt>
                <c:pt idx="651">
                  <c:v>111.189583</c:v>
                </c:pt>
                <c:pt idx="652">
                  <c:v>112.241249</c:v>
                </c:pt>
                <c:pt idx="653">
                  <c:v>111.858818</c:v>
                </c:pt>
                <c:pt idx="654">
                  <c:v>112.289047</c:v>
                </c:pt>
                <c:pt idx="655">
                  <c:v>114.726997</c:v>
                </c:pt>
                <c:pt idx="656">
                  <c:v>112.432457</c:v>
                </c:pt>
                <c:pt idx="657">
                  <c:v>113.53192900000001</c:v>
                </c:pt>
                <c:pt idx="658">
                  <c:v>113.818741</c:v>
                </c:pt>
                <c:pt idx="659">
                  <c:v>113.00608099999999</c:v>
                </c:pt>
                <c:pt idx="660">
                  <c:v>110.807159</c:v>
                </c:pt>
                <c:pt idx="661">
                  <c:v>112.19343600000001</c:v>
                </c:pt>
                <c:pt idx="662">
                  <c:v>112.623665</c:v>
                </c:pt>
                <c:pt idx="663">
                  <c:v>115.730858</c:v>
                </c:pt>
                <c:pt idx="664">
                  <c:v>115.68306</c:v>
                </c:pt>
                <c:pt idx="665">
                  <c:v>114.918198</c:v>
                </c:pt>
                <c:pt idx="666">
                  <c:v>114.822609</c:v>
                </c:pt>
                <c:pt idx="667">
                  <c:v>115.539642</c:v>
                </c:pt>
                <c:pt idx="668">
                  <c:v>116.495705</c:v>
                </c:pt>
                <c:pt idx="669">
                  <c:v>117.356155</c:v>
                </c:pt>
                <c:pt idx="670">
                  <c:v>116.973732</c:v>
                </c:pt>
                <c:pt idx="671">
                  <c:v>117.30835</c:v>
                </c:pt>
                <c:pt idx="672">
                  <c:v>118.073196</c:v>
                </c:pt>
                <c:pt idx="673">
                  <c:v>120.080917</c:v>
                </c:pt>
                <c:pt idx="674">
                  <c:v>117.356155</c:v>
                </c:pt>
                <c:pt idx="675">
                  <c:v>118.599045</c:v>
                </c:pt>
                <c:pt idx="676">
                  <c:v>112.81488</c:v>
                </c:pt>
                <c:pt idx="677">
                  <c:v>111.046173</c:v>
                </c:pt>
                <c:pt idx="678">
                  <c:v>110.807159</c:v>
                </c:pt>
                <c:pt idx="679">
                  <c:v>107.93898799999999</c:v>
                </c:pt>
                <c:pt idx="680">
                  <c:v>104.258156</c:v>
                </c:pt>
                <c:pt idx="681">
                  <c:v>106.313683</c:v>
                </c:pt>
                <c:pt idx="682">
                  <c:v>108.177994</c:v>
                </c:pt>
                <c:pt idx="683">
                  <c:v>109.516487</c:v>
                </c:pt>
                <c:pt idx="684">
                  <c:v>109.851105</c:v>
                </c:pt>
                <c:pt idx="685">
                  <c:v>105.16641199999999</c:v>
                </c:pt>
                <c:pt idx="686">
                  <c:v>98.378403000000006</c:v>
                </c:pt>
                <c:pt idx="687">
                  <c:v>95.892646999999997</c:v>
                </c:pt>
                <c:pt idx="688">
                  <c:v>94.343834000000001</c:v>
                </c:pt>
                <c:pt idx="689">
                  <c:v>85.643707000000006</c:v>
                </c:pt>
                <c:pt idx="690">
                  <c:v>87.288123999999996</c:v>
                </c:pt>
                <c:pt idx="691">
                  <c:v>83.635979000000006</c:v>
                </c:pt>
                <c:pt idx="692">
                  <c:v>83.731583000000001</c:v>
                </c:pt>
                <c:pt idx="693">
                  <c:v>77.689293000000006</c:v>
                </c:pt>
                <c:pt idx="694">
                  <c:v>79.792625000000001</c:v>
                </c:pt>
                <c:pt idx="695">
                  <c:v>81.609138000000002</c:v>
                </c:pt>
                <c:pt idx="696">
                  <c:v>81.150229999999993</c:v>
                </c:pt>
                <c:pt idx="697">
                  <c:v>85.548096000000001</c:v>
                </c:pt>
                <c:pt idx="698">
                  <c:v>88.989898999999994</c:v>
                </c:pt>
                <c:pt idx="699">
                  <c:v>89.391448999999994</c:v>
                </c:pt>
                <c:pt idx="700">
                  <c:v>86.695366000000007</c:v>
                </c:pt>
                <c:pt idx="701">
                  <c:v>85.567215000000004</c:v>
                </c:pt>
                <c:pt idx="702">
                  <c:v>89.506186999999997</c:v>
                </c:pt>
                <c:pt idx="703">
                  <c:v>85.9114</c:v>
                </c:pt>
                <c:pt idx="704">
                  <c:v>86.121735000000001</c:v>
                </c:pt>
                <c:pt idx="705">
                  <c:v>87.574944000000002</c:v>
                </c:pt>
                <c:pt idx="706">
                  <c:v>89.162002999999999</c:v>
                </c:pt>
                <c:pt idx="707">
                  <c:v>92.584686000000005</c:v>
                </c:pt>
                <c:pt idx="708">
                  <c:v>91.360930999999994</c:v>
                </c:pt>
                <c:pt idx="709">
                  <c:v>91.590393000000006</c:v>
                </c:pt>
                <c:pt idx="710">
                  <c:v>93.884925999999993</c:v>
                </c:pt>
                <c:pt idx="711">
                  <c:v>92.125786000000005</c:v>
                </c:pt>
                <c:pt idx="712">
                  <c:v>94.458564999999993</c:v>
                </c:pt>
                <c:pt idx="713">
                  <c:v>96.131668000000005</c:v>
                </c:pt>
                <c:pt idx="714">
                  <c:v>98.569610999999995</c:v>
                </c:pt>
                <c:pt idx="715">
                  <c:v>96.370682000000002</c:v>
                </c:pt>
                <c:pt idx="716">
                  <c:v>97.804764000000006</c:v>
                </c:pt>
                <c:pt idx="717">
                  <c:v>99.382262999999995</c:v>
                </c:pt>
                <c:pt idx="718">
                  <c:v>99.908089000000004</c:v>
                </c:pt>
                <c:pt idx="719">
                  <c:v>102.521973</c:v>
                </c:pt>
                <c:pt idx="720">
                  <c:v>104.16774700000001</c:v>
                </c:pt>
                <c:pt idx="721">
                  <c:v>104.50657699999999</c:v>
                </c:pt>
                <c:pt idx="722">
                  <c:v>102.71558400000001</c:v>
                </c:pt>
                <c:pt idx="723">
                  <c:v>98.262321</c:v>
                </c:pt>
                <c:pt idx="724">
                  <c:v>103.732094</c:v>
                </c:pt>
                <c:pt idx="725">
                  <c:v>103.68369300000001</c:v>
                </c:pt>
                <c:pt idx="726">
                  <c:v>101.941109</c:v>
                </c:pt>
                <c:pt idx="727">
                  <c:v>102.71558400000001</c:v>
                </c:pt>
                <c:pt idx="728">
                  <c:v>102.90921</c:v>
                </c:pt>
                <c:pt idx="729">
                  <c:v>103.19963799999999</c:v>
                </c:pt>
                <c:pt idx="730">
                  <c:v>102.618782</c:v>
                </c:pt>
                <c:pt idx="731">
                  <c:v>100.19852400000001</c:v>
                </c:pt>
                <c:pt idx="732">
                  <c:v>99.714470000000006</c:v>
                </c:pt>
                <c:pt idx="733">
                  <c:v>104.119339</c:v>
                </c:pt>
                <c:pt idx="734">
                  <c:v>103.10282100000001</c:v>
                </c:pt>
                <c:pt idx="735">
                  <c:v>103.296448</c:v>
                </c:pt>
                <c:pt idx="736">
                  <c:v>101.263435</c:v>
                </c:pt>
                <c:pt idx="737">
                  <c:v>100.48896000000001</c:v>
                </c:pt>
                <c:pt idx="738">
                  <c:v>102.86080200000001</c:v>
                </c:pt>
                <c:pt idx="739">
                  <c:v>100.19852400000001</c:v>
                </c:pt>
                <c:pt idx="740">
                  <c:v>97.971892999999994</c:v>
                </c:pt>
                <c:pt idx="741">
                  <c:v>102.425163</c:v>
                </c:pt>
                <c:pt idx="742">
                  <c:v>101.101967</c:v>
                </c:pt>
                <c:pt idx="743">
                  <c:v>101.297989</c:v>
                </c:pt>
                <c:pt idx="744">
                  <c:v>103.258278</c:v>
                </c:pt>
                <c:pt idx="745">
                  <c:v>101.05295599999999</c:v>
                </c:pt>
                <c:pt idx="746">
                  <c:v>103.20927399999999</c:v>
                </c:pt>
                <c:pt idx="747">
                  <c:v>105.07154800000001</c:v>
                </c:pt>
                <c:pt idx="748">
                  <c:v>104.04239699999999</c:v>
                </c:pt>
                <c:pt idx="749">
                  <c:v>104.581474</c:v>
                </c:pt>
                <c:pt idx="750">
                  <c:v>100.95494100000001</c:v>
                </c:pt>
                <c:pt idx="751">
                  <c:v>99.288696000000002</c:v>
                </c:pt>
                <c:pt idx="752">
                  <c:v>97.877289000000005</c:v>
                </c:pt>
                <c:pt idx="753">
                  <c:v>100.562881</c:v>
                </c:pt>
                <c:pt idx="754">
                  <c:v>100.856934</c:v>
                </c:pt>
                <c:pt idx="755">
                  <c:v>99.729759000000001</c:v>
                </c:pt>
                <c:pt idx="756">
                  <c:v>99.631743999999998</c:v>
                </c:pt>
                <c:pt idx="757">
                  <c:v>99.239684999999994</c:v>
                </c:pt>
                <c:pt idx="758">
                  <c:v>100.51387800000001</c:v>
                </c:pt>
                <c:pt idx="759">
                  <c:v>97.642052000000007</c:v>
                </c:pt>
                <c:pt idx="760">
                  <c:v>100.7099</c:v>
                </c:pt>
                <c:pt idx="761">
                  <c:v>100.464867</c:v>
                </c:pt>
                <c:pt idx="762">
                  <c:v>102.131111</c:v>
                </c:pt>
                <c:pt idx="763">
                  <c:v>101.248985</c:v>
                </c:pt>
                <c:pt idx="764">
                  <c:v>102.229134</c:v>
                </c:pt>
                <c:pt idx="765">
                  <c:v>104.875519</c:v>
                </c:pt>
                <c:pt idx="766">
                  <c:v>104.7285</c:v>
                </c:pt>
                <c:pt idx="767">
                  <c:v>106.541763</c:v>
                </c:pt>
                <c:pt idx="768">
                  <c:v>107.619934</c:v>
                </c:pt>
                <c:pt idx="769">
                  <c:v>106.59077499999999</c:v>
                </c:pt>
                <c:pt idx="770">
                  <c:v>108.355042</c:v>
                </c:pt>
                <c:pt idx="771">
                  <c:v>107.962975</c:v>
                </c:pt>
                <c:pt idx="772">
                  <c:v>109.090141</c:v>
                </c:pt>
                <c:pt idx="773">
                  <c:v>107.423897</c:v>
                </c:pt>
                <c:pt idx="774">
                  <c:v>111.491501</c:v>
                </c:pt>
                <c:pt idx="775">
                  <c:v>109.531212</c:v>
                </c:pt>
                <c:pt idx="776">
                  <c:v>111.54051200000001</c:v>
                </c:pt>
                <c:pt idx="777">
                  <c:v>113.500801</c:v>
                </c:pt>
                <c:pt idx="778">
                  <c:v>113.647812</c:v>
                </c:pt>
                <c:pt idx="779">
                  <c:v>110.60936700000001</c:v>
                </c:pt>
                <c:pt idx="780">
                  <c:v>110.75638600000001</c:v>
                </c:pt>
                <c:pt idx="781">
                  <c:v>109.776245</c:v>
                </c:pt>
                <c:pt idx="782">
                  <c:v>108.992126</c:v>
                </c:pt>
                <c:pt idx="783">
                  <c:v>110.217308</c:v>
                </c:pt>
                <c:pt idx="784">
                  <c:v>109.482201</c:v>
                </c:pt>
                <c:pt idx="785">
                  <c:v>106.44375599999999</c:v>
                </c:pt>
                <c:pt idx="786">
                  <c:v>105.904678</c:v>
                </c:pt>
                <c:pt idx="787">
                  <c:v>110.07029</c:v>
                </c:pt>
                <c:pt idx="788">
                  <c:v>107.962975</c:v>
                </c:pt>
                <c:pt idx="789">
                  <c:v>109.335182</c:v>
                </c:pt>
                <c:pt idx="790">
                  <c:v>111.05043000000001</c:v>
                </c:pt>
                <c:pt idx="791">
                  <c:v>111.29547100000001</c:v>
                </c:pt>
                <c:pt idx="792">
                  <c:v>110.217308</c:v>
                </c:pt>
                <c:pt idx="793">
                  <c:v>111.44249000000001</c:v>
                </c:pt>
                <c:pt idx="794">
                  <c:v>113.69682299999999</c:v>
                </c:pt>
                <c:pt idx="795">
                  <c:v>113.647812</c:v>
                </c:pt>
                <c:pt idx="796">
                  <c:v>112.128601</c:v>
                </c:pt>
                <c:pt idx="797">
                  <c:v>112.56965599999999</c:v>
                </c:pt>
                <c:pt idx="798">
                  <c:v>111.88355300000001</c:v>
                </c:pt>
                <c:pt idx="799">
                  <c:v>112.324623</c:v>
                </c:pt>
                <c:pt idx="800">
                  <c:v>111.099442</c:v>
                </c:pt>
                <c:pt idx="801">
                  <c:v>109.580223</c:v>
                </c:pt>
                <c:pt idx="802">
                  <c:v>112.030586</c:v>
                </c:pt>
                <c:pt idx="803">
                  <c:v>112.716675</c:v>
                </c:pt>
                <c:pt idx="804">
                  <c:v>112.520653</c:v>
                </c:pt>
                <c:pt idx="805">
                  <c:v>111.54051200000001</c:v>
                </c:pt>
                <c:pt idx="806">
                  <c:v>111.00142700000001</c:v>
                </c:pt>
                <c:pt idx="807">
                  <c:v>111.393486</c:v>
                </c:pt>
                <c:pt idx="808">
                  <c:v>112.56965599999999</c:v>
                </c:pt>
                <c:pt idx="809">
                  <c:v>115.706131</c:v>
                </c:pt>
                <c:pt idx="810">
                  <c:v>113.30476400000001</c:v>
                </c:pt>
                <c:pt idx="811">
                  <c:v>113.010727</c:v>
                </c:pt>
                <c:pt idx="812">
                  <c:v>115.80413799999999</c:v>
                </c:pt>
                <c:pt idx="813">
                  <c:v>115.46109</c:v>
                </c:pt>
                <c:pt idx="814">
                  <c:v>118.058464</c:v>
                </c:pt>
                <c:pt idx="815">
                  <c:v>117.81343099999999</c:v>
                </c:pt>
                <c:pt idx="816">
                  <c:v>119.577698</c:v>
                </c:pt>
                <c:pt idx="817">
                  <c:v>120.704865</c:v>
                </c:pt>
                <c:pt idx="818">
                  <c:v>120.165779</c:v>
                </c:pt>
                <c:pt idx="819">
                  <c:v>121.832031</c:v>
                </c:pt>
                <c:pt idx="820">
                  <c:v>121.58699799999999</c:v>
                </c:pt>
                <c:pt idx="821">
                  <c:v>124.233383</c:v>
                </c:pt>
                <c:pt idx="822">
                  <c:v>121.537987</c:v>
                </c:pt>
                <c:pt idx="823">
                  <c:v>121.341965</c:v>
                </c:pt>
                <c:pt idx="824">
                  <c:v>122.224091</c:v>
                </c:pt>
                <c:pt idx="825">
                  <c:v>121.24393499999999</c:v>
                </c:pt>
                <c:pt idx="826">
                  <c:v>121.537987</c:v>
                </c:pt>
                <c:pt idx="827">
                  <c:v>122.518135</c:v>
                </c:pt>
                <c:pt idx="828">
                  <c:v>122.714157</c:v>
                </c:pt>
                <c:pt idx="829">
                  <c:v>122.077065</c:v>
                </c:pt>
                <c:pt idx="830">
                  <c:v>123.449265</c:v>
                </c:pt>
                <c:pt idx="831">
                  <c:v>124.478424</c:v>
                </c:pt>
                <c:pt idx="832">
                  <c:v>125.89962800000001</c:v>
                </c:pt>
                <c:pt idx="833">
                  <c:v>125.80162</c:v>
                </c:pt>
                <c:pt idx="834">
                  <c:v>126.732758</c:v>
                </c:pt>
                <c:pt idx="835">
                  <c:v>127.761909</c:v>
                </c:pt>
                <c:pt idx="836">
                  <c:v>128.399002</c:v>
                </c:pt>
                <c:pt idx="837">
                  <c:v>128.399002</c:v>
                </c:pt>
                <c:pt idx="838">
                  <c:v>127.957932</c:v>
                </c:pt>
                <c:pt idx="839">
                  <c:v>125.80162</c:v>
                </c:pt>
                <c:pt idx="840">
                  <c:v>121.341965</c:v>
                </c:pt>
                <c:pt idx="841">
                  <c:v>122.714157</c:v>
                </c:pt>
                <c:pt idx="842">
                  <c:v>121.832031</c:v>
                </c:pt>
                <c:pt idx="843">
                  <c:v>122.126068</c:v>
                </c:pt>
                <c:pt idx="844">
                  <c:v>122.567139</c:v>
                </c:pt>
                <c:pt idx="845">
                  <c:v>125.409554</c:v>
                </c:pt>
                <c:pt idx="846">
                  <c:v>129.23213200000001</c:v>
                </c:pt>
                <c:pt idx="847">
                  <c:v>128.25198399999999</c:v>
                </c:pt>
                <c:pt idx="848">
                  <c:v>132.51561000000001</c:v>
                </c:pt>
                <c:pt idx="849">
                  <c:v>132.07455400000001</c:v>
                </c:pt>
                <c:pt idx="850">
                  <c:v>129.86921699999999</c:v>
                </c:pt>
                <c:pt idx="851">
                  <c:v>124.625443</c:v>
                </c:pt>
                <c:pt idx="852">
                  <c:v>126.83075700000001</c:v>
                </c:pt>
                <c:pt idx="853">
                  <c:v>130.45730599999999</c:v>
                </c:pt>
                <c:pt idx="854">
                  <c:v>133.10369900000001</c:v>
                </c:pt>
                <c:pt idx="855">
                  <c:v>133.495758</c:v>
                </c:pt>
                <c:pt idx="856">
                  <c:v>133.59378100000001</c:v>
                </c:pt>
                <c:pt idx="857">
                  <c:v>130.60432399999999</c:v>
                </c:pt>
                <c:pt idx="858">
                  <c:v>126.43871300000001</c:v>
                </c:pt>
                <c:pt idx="859">
                  <c:v>129.183121</c:v>
                </c:pt>
                <c:pt idx="860">
                  <c:v>128.49702500000001</c:v>
                </c:pt>
                <c:pt idx="861">
                  <c:v>129.134109</c:v>
                </c:pt>
                <c:pt idx="862">
                  <c:v>129.57517999999999</c:v>
                </c:pt>
                <c:pt idx="863">
                  <c:v>128.448013</c:v>
                </c:pt>
                <c:pt idx="864">
                  <c:v>125.948639</c:v>
                </c:pt>
                <c:pt idx="865">
                  <c:v>125.89962800000001</c:v>
                </c:pt>
                <c:pt idx="866">
                  <c:v>127.41886100000001</c:v>
                </c:pt>
                <c:pt idx="867">
                  <c:v>127.320847</c:v>
                </c:pt>
                <c:pt idx="868">
                  <c:v>128.10495</c:v>
                </c:pt>
                <c:pt idx="869">
                  <c:v>126.63473500000001</c:v>
                </c:pt>
                <c:pt idx="870">
                  <c:v>128.79104599999999</c:v>
                </c:pt>
                <c:pt idx="871">
                  <c:v>130.75134299999999</c:v>
                </c:pt>
                <c:pt idx="872">
                  <c:v>131.19241299999999</c:v>
                </c:pt>
                <c:pt idx="873">
                  <c:v>132.02552800000001</c:v>
                </c:pt>
                <c:pt idx="874">
                  <c:v>132.51561000000001</c:v>
                </c:pt>
                <c:pt idx="875">
                  <c:v>134.671921</c:v>
                </c:pt>
                <c:pt idx="876">
                  <c:v>133.93682899999999</c:v>
                </c:pt>
                <c:pt idx="877">
                  <c:v>132.85865799999999</c:v>
                </c:pt>
                <c:pt idx="878">
                  <c:v>133.93682899999999</c:v>
                </c:pt>
                <c:pt idx="879">
                  <c:v>132.85865799999999</c:v>
                </c:pt>
                <c:pt idx="880">
                  <c:v>132.12354999999999</c:v>
                </c:pt>
                <c:pt idx="881">
                  <c:v>130.60432399999999</c:v>
                </c:pt>
                <c:pt idx="882">
                  <c:v>133.25071700000001</c:v>
                </c:pt>
                <c:pt idx="883">
                  <c:v>131.535461</c:v>
                </c:pt>
                <c:pt idx="884">
                  <c:v>134.27986100000001</c:v>
                </c:pt>
                <c:pt idx="885">
                  <c:v>136.33818099999999</c:v>
                </c:pt>
                <c:pt idx="886">
                  <c:v>134.18185399999999</c:v>
                </c:pt>
                <c:pt idx="887">
                  <c:v>132.80964700000001</c:v>
                </c:pt>
                <c:pt idx="888">
                  <c:v>133.59378100000001</c:v>
                </c:pt>
                <c:pt idx="889">
                  <c:v>133.69177199999999</c:v>
                </c:pt>
                <c:pt idx="890">
                  <c:v>134.81895399999999</c:v>
                </c:pt>
                <c:pt idx="891">
                  <c:v>135.50505100000001</c:v>
                </c:pt>
                <c:pt idx="892">
                  <c:v>137.56336999999999</c:v>
                </c:pt>
                <c:pt idx="893">
                  <c:v>140.89584400000001</c:v>
                </c:pt>
                <c:pt idx="894">
                  <c:v>140.30775499999999</c:v>
                </c:pt>
                <c:pt idx="895">
                  <c:v>139.621658</c:v>
                </c:pt>
                <c:pt idx="896">
                  <c:v>140.74884</c:v>
                </c:pt>
                <c:pt idx="897">
                  <c:v>139.91570999999999</c:v>
                </c:pt>
                <c:pt idx="898">
                  <c:v>142.02301</c:v>
                </c:pt>
                <c:pt idx="899">
                  <c:v>143.29719499999999</c:v>
                </c:pt>
                <c:pt idx="900">
                  <c:v>144.130325</c:v>
                </c:pt>
                <c:pt idx="901">
                  <c:v>146.72770700000001</c:v>
                </c:pt>
                <c:pt idx="902">
                  <c:v>145.94360399999999</c:v>
                </c:pt>
                <c:pt idx="903">
                  <c:v>145.84558100000001</c:v>
                </c:pt>
                <c:pt idx="904">
                  <c:v>145.89459199999999</c:v>
                </c:pt>
                <c:pt idx="905">
                  <c:v>139.86668399999999</c:v>
                </c:pt>
                <c:pt idx="906">
                  <c:v>138.44548</c:v>
                </c:pt>
                <c:pt idx="907">
                  <c:v>138.298462</c:v>
                </c:pt>
                <c:pt idx="908">
                  <c:v>140.20974699999999</c:v>
                </c:pt>
                <c:pt idx="909">
                  <c:v>140.16073600000001</c:v>
                </c:pt>
                <c:pt idx="910">
                  <c:v>135.014984</c:v>
                </c:pt>
                <c:pt idx="911">
                  <c:v>137.12228400000001</c:v>
                </c:pt>
                <c:pt idx="912">
                  <c:v>134.96597299999999</c:v>
                </c:pt>
                <c:pt idx="913">
                  <c:v>136.632217</c:v>
                </c:pt>
                <c:pt idx="914">
                  <c:v>139.91570999999999</c:v>
                </c:pt>
                <c:pt idx="915">
                  <c:v>138.935562</c:v>
                </c:pt>
                <c:pt idx="916">
                  <c:v>139.621658</c:v>
                </c:pt>
                <c:pt idx="917">
                  <c:v>138.34747300000001</c:v>
                </c:pt>
                <c:pt idx="918">
                  <c:v>139.033569</c:v>
                </c:pt>
                <c:pt idx="919">
                  <c:v>139.327606</c:v>
                </c:pt>
                <c:pt idx="920">
                  <c:v>138.24946600000001</c:v>
                </c:pt>
                <c:pt idx="921">
                  <c:v>138.494507</c:v>
                </c:pt>
                <c:pt idx="922">
                  <c:v>140.16073600000001</c:v>
                </c:pt>
                <c:pt idx="923">
                  <c:v>140.258759</c:v>
                </c:pt>
                <c:pt idx="924">
                  <c:v>138.64151000000001</c:v>
                </c:pt>
                <c:pt idx="925">
                  <c:v>138.298462</c:v>
                </c:pt>
                <c:pt idx="926">
                  <c:v>136.53419500000001</c:v>
                </c:pt>
                <c:pt idx="927">
                  <c:v>136.24015800000001</c:v>
                </c:pt>
                <c:pt idx="928">
                  <c:v>135.456039</c:v>
                </c:pt>
                <c:pt idx="929">
                  <c:v>132.90768399999999</c:v>
                </c:pt>
                <c:pt idx="930">
                  <c:v>134.27986100000001</c:v>
                </c:pt>
                <c:pt idx="931">
                  <c:v>133.74078399999999</c:v>
                </c:pt>
                <c:pt idx="932">
                  <c:v>131.87851000000001</c:v>
                </c:pt>
                <c:pt idx="933">
                  <c:v>133.93682899999999</c:v>
                </c:pt>
                <c:pt idx="934">
                  <c:v>132.41760300000001</c:v>
                </c:pt>
                <c:pt idx="935">
                  <c:v>130.21227999999999</c:v>
                </c:pt>
                <c:pt idx="936">
                  <c:v>130.40831</c:v>
                </c:pt>
                <c:pt idx="937">
                  <c:v>127.516884</c:v>
                </c:pt>
                <c:pt idx="938">
                  <c:v>127.761909</c:v>
                </c:pt>
                <c:pt idx="939">
                  <c:v>131.63348400000001</c:v>
                </c:pt>
                <c:pt idx="940">
                  <c:v>130.359283</c:v>
                </c:pt>
                <c:pt idx="941">
                  <c:v>131.78048699999999</c:v>
                </c:pt>
                <c:pt idx="942">
                  <c:v>130.55531300000001</c:v>
                </c:pt>
                <c:pt idx="943">
                  <c:v>131.29042100000001</c:v>
                </c:pt>
                <c:pt idx="944">
                  <c:v>134.720932</c:v>
                </c:pt>
                <c:pt idx="945">
                  <c:v>131.927536</c:v>
                </c:pt>
                <c:pt idx="946">
                  <c:v>135.89711</c:v>
                </c:pt>
                <c:pt idx="947">
                  <c:v>135.65206900000001</c:v>
                </c:pt>
                <c:pt idx="948">
                  <c:v>138.494507</c:v>
                </c:pt>
                <c:pt idx="949">
                  <c:v>141.43493699999999</c:v>
                </c:pt>
                <c:pt idx="950">
                  <c:v>140.94487000000001</c:v>
                </c:pt>
                <c:pt idx="951">
                  <c:v>141.97401400000001</c:v>
                </c:pt>
                <c:pt idx="952">
                  <c:v>142.758118</c:v>
                </c:pt>
                <c:pt idx="953">
                  <c:v>143.052155</c:v>
                </c:pt>
                <c:pt idx="954">
                  <c:v>143.052155</c:v>
                </c:pt>
                <c:pt idx="955">
                  <c:v>142.90515099999999</c:v>
                </c:pt>
                <c:pt idx="956">
                  <c:v>142.66011</c:v>
                </c:pt>
                <c:pt idx="957">
                  <c:v>143.34622200000001</c:v>
                </c:pt>
                <c:pt idx="958">
                  <c:v>141.97401400000001</c:v>
                </c:pt>
                <c:pt idx="959">
                  <c:v>143.59124800000001</c:v>
                </c:pt>
                <c:pt idx="960">
                  <c:v>145.30650299999999</c:v>
                </c:pt>
                <c:pt idx="961">
                  <c:v>143.78727699999999</c:v>
                </c:pt>
                <c:pt idx="962">
                  <c:v>144.71839900000001</c:v>
                </c:pt>
                <c:pt idx="963">
                  <c:v>144.767426</c:v>
                </c:pt>
                <c:pt idx="964">
                  <c:v>145.01246599999999</c:v>
                </c:pt>
                <c:pt idx="965">
                  <c:v>145.94360399999999</c:v>
                </c:pt>
                <c:pt idx="966">
                  <c:v>144.52238500000001</c:v>
                </c:pt>
                <c:pt idx="967">
                  <c:v>142.85614000000001</c:v>
                </c:pt>
                <c:pt idx="968">
                  <c:v>142.46408099999999</c:v>
                </c:pt>
                <c:pt idx="969">
                  <c:v>141.63095100000001</c:v>
                </c:pt>
                <c:pt idx="970">
                  <c:v>140.89584400000001</c:v>
                </c:pt>
                <c:pt idx="971">
                  <c:v>141.786652</c:v>
                </c:pt>
                <c:pt idx="972">
                  <c:v>143.51876799999999</c:v>
                </c:pt>
                <c:pt idx="973">
                  <c:v>144.06315599999999</c:v>
                </c:pt>
                <c:pt idx="974">
                  <c:v>144.06315599999999</c:v>
                </c:pt>
                <c:pt idx="975">
                  <c:v>144.657028</c:v>
                </c:pt>
                <c:pt idx="976">
                  <c:v>144.95396400000001</c:v>
                </c:pt>
                <c:pt idx="977">
                  <c:v>137.43161000000001</c:v>
                </c:pt>
                <c:pt idx="978">
                  <c:v>139.75758400000001</c:v>
                </c:pt>
                <c:pt idx="979">
                  <c:v>139.856583</c:v>
                </c:pt>
                <c:pt idx="980">
                  <c:v>141.291763</c:v>
                </c:pt>
                <c:pt idx="981">
                  <c:v>140.202988</c:v>
                </c:pt>
                <c:pt idx="982">
                  <c:v>137.48107899999999</c:v>
                </c:pt>
                <c:pt idx="983">
                  <c:v>134.36326600000001</c:v>
                </c:pt>
                <c:pt idx="984">
                  <c:v>136.83772300000001</c:v>
                </c:pt>
                <c:pt idx="985">
                  <c:v>138.91629</c:v>
                </c:pt>
                <c:pt idx="986">
                  <c:v>139.708099</c:v>
                </c:pt>
                <c:pt idx="987">
                  <c:v>139.856583</c:v>
                </c:pt>
                <c:pt idx="988">
                  <c:v>141.34124800000001</c:v>
                </c:pt>
                <c:pt idx="989">
                  <c:v>145.00344799999999</c:v>
                </c:pt>
                <c:pt idx="990">
                  <c:v>145.349884</c:v>
                </c:pt>
                <c:pt idx="991">
                  <c:v>146.38914500000001</c:v>
                </c:pt>
                <c:pt idx="992">
                  <c:v>145.745789</c:v>
                </c:pt>
                <c:pt idx="993">
                  <c:v>143.46928399999999</c:v>
                </c:pt>
                <c:pt idx="994">
                  <c:v>146.09222399999999</c:v>
                </c:pt>
                <c:pt idx="995">
                  <c:v>146.04272499999999</c:v>
                </c:pt>
                <c:pt idx="996">
                  <c:v>145.2509</c:v>
                </c:pt>
                <c:pt idx="997">
                  <c:v>142.52899199999999</c:v>
                </c:pt>
                <c:pt idx="998">
                  <c:v>141.88563500000001</c:v>
                </c:pt>
                <c:pt idx="999">
                  <c:v>144.90446499999999</c:v>
                </c:pt>
                <c:pt idx="1000">
                  <c:v>146.09222399999999</c:v>
                </c:pt>
                <c:pt idx="1001">
                  <c:v>148.764633</c:v>
                </c:pt>
                <c:pt idx="1002">
                  <c:v>152.97122200000001</c:v>
                </c:pt>
                <c:pt idx="1003">
                  <c:v>154.109467</c:v>
                </c:pt>
                <c:pt idx="1004">
                  <c:v>153.565079</c:v>
                </c:pt>
                <c:pt idx="1005">
                  <c:v>152.57530199999999</c:v>
                </c:pt>
                <c:pt idx="1006">
                  <c:v>152.17939799999999</c:v>
                </c:pt>
                <c:pt idx="1007">
                  <c:v>149.90287799999999</c:v>
                </c:pt>
                <c:pt idx="1008">
                  <c:v>152.03093000000001</c:v>
                </c:pt>
                <c:pt idx="1009">
                  <c:v>150.44726600000001</c:v>
                </c:pt>
                <c:pt idx="1010">
                  <c:v>152.08041399999999</c:v>
                </c:pt>
                <c:pt idx="1011">
                  <c:v>155.39619400000001</c:v>
                </c:pt>
                <c:pt idx="1012">
                  <c:v>153.91151400000001</c:v>
                </c:pt>
                <c:pt idx="1013">
                  <c:v>156.23751799999999</c:v>
                </c:pt>
                <c:pt idx="1014">
                  <c:v>156.83137500000001</c:v>
                </c:pt>
                <c:pt idx="1015">
                  <c:v>157.96963500000001</c:v>
                </c:pt>
                <c:pt idx="1016">
                  <c:v>159.05839499999999</c:v>
                </c:pt>
                <c:pt idx="1017">
                  <c:v>160.04817199999999</c:v>
                </c:pt>
                <c:pt idx="1018">
                  <c:v>160.98846399999999</c:v>
                </c:pt>
                <c:pt idx="1019">
                  <c:v>161.13694799999999</c:v>
                </c:pt>
                <c:pt idx="1020">
                  <c:v>161.68133499999999</c:v>
                </c:pt>
                <c:pt idx="1021">
                  <c:v>163.858856</c:v>
                </c:pt>
                <c:pt idx="1022">
                  <c:v>167.224121</c:v>
                </c:pt>
                <c:pt idx="1023">
                  <c:v>167.12515300000001</c:v>
                </c:pt>
                <c:pt idx="1024">
                  <c:v>167.768494</c:v>
                </c:pt>
                <c:pt idx="1025">
                  <c:v>168.312881</c:v>
                </c:pt>
                <c:pt idx="1026">
                  <c:v>169.698578</c:v>
                </c:pt>
                <c:pt idx="1027">
                  <c:v>169.50062600000001</c:v>
                </c:pt>
                <c:pt idx="1028">
                  <c:v>169.302673</c:v>
                </c:pt>
                <c:pt idx="1029">
                  <c:v>169.00573700000001</c:v>
                </c:pt>
                <c:pt idx="1030">
                  <c:v>167.66951</c:v>
                </c:pt>
                <c:pt idx="1031">
                  <c:v>166.53126499999999</c:v>
                </c:pt>
                <c:pt idx="1032">
                  <c:v>165.93739299999999</c:v>
                </c:pt>
                <c:pt idx="1033">
                  <c:v>168.312881</c:v>
                </c:pt>
                <c:pt idx="1034">
                  <c:v>172.173035</c:v>
                </c:pt>
                <c:pt idx="1035">
                  <c:v>170.09449799999999</c:v>
                </c:pt>
                <c:pt idx="1036">
                  <c:v>170.44091800000001</c:v>
                </c:pt>
                <c:pt idx="1037">
                  <c:v>171.52967799999999</c:v>
                </c:pt>
                <c:pt idx="1038">
                  <c:v>170.49040199999999</c:v>
                </c:pt>
                <c:pt idx="1039">
                  <c:v>170.88632200000001</c:v>
                </c:pt>
                <c:pt idx="1040">
                  <c:v>172.96487400000001</c:v>
                </c:pt>
                <c:pt idx="1041">
                  <c:v>172.816406</c:v>
                </c:pt>
                <c:pt idx="1042">
                  <c:v>174.49903900000001</c:v>
                </c:pt>
                <c:pt idx="1043">
                  <c:v>186.425949</c:v>
                </c:pt>
                <c:pt idx="1044">
                  <c:v>178.35919200000001</c:v>
                </c:pt>
                <c:pt idx="1045">
                  <c:v>182.12037699999999</c:v>
                </c:pt>
                <c:pt idx="1046">
                  <c:v>184.09994499999999</c:v>
                </c:pt>
                <c:pt idx="1047">
                  <c:v>186.03002900000001</c:v>
                </c:pt>
                <c:pt idx="1048">
                  <c:v>189.64274599999999</c:v>
                </c:pt>
                <c:pt idx="1049">
                  <c:v>192.41413900000001</c:v>
                </c:pt>
                <c:pt idx="1050">
                  <c:v>194.69064299999999</c:v>
                </c:pt>
                <c:pt idx="1051">
                  <c:v>196.17532299999999</c:v>
                </c:pt>
                <c:pt idx="1052">
                  <c:v>198.45182800000001</c:v>
                </c:pt>
                <c:pt idx="1053">
                  <c:v>200.82730100000001</c:v>
                </c:pt>
                <c:pt idx="1054">
                  <c:v>203.895645</c:v>
                </c:pt>
                <c:pt idx="1055">
                  <c:v>200.72833299999999</c:v>
                </c:pt>
                <c:pt idx="1056">
                  <c:v>198.94671600000001</c:v>
                </c:pt>
                <c:pt idx="1057">
                  <c:v>198.352844</c:v>
                </c:pt>
                <c:pt idx="1058">
                  <c:v>197.95692399999999</c:v>
                </c:pt>
                <c:pt idx="1059">
                  <c:v>197.659988</c:v>
                </c:pt>
                <c:pt idx="1060">
                  <c:v>200.13445999999999</c:v>
                </c:pt>
                <c:pt idx="1061">
                  <c:v>199.14466899999999</c:v>
                </c:pt>
                <c:pt idx="1062">
                  <c:v>200.82730100000001</c:v>
                </c:pt>
                <c:pt idx="1063">
                  <c:v>203.994629</c:v>
                </c:pt>
                <c:pt idx="1064">
                  <c:v>203.796661</c:v>
                </c:pt>
                <c:pt idx="1065">
                  <c:v>203.895645</c:v>
                </c:pt>
                <c:pt idx="1066">
                  <c:v>200.035492</c:v>
                </c:pt>
                <c:pt idx="1067">
                  <c:v>197.90744000000001</c:v>
                </c:pt>
                <c:pt idx="1068">
                  <c:v>201.619125</c:v>
                </c:pt>
                <c:pt idx="1069">
                  <c:v>201.817093</c:v>
                </c:pt>
                <c:pt idx="1070">
                  <c:v>200.035492</c:v>
                </c:pt>
                <c:pt idx="1071">
                  <c:v>197.659988</c:v>
                </c:pt>
                <c:pt idx="1072">
                  <c:v>195.33401499999999</c:v>
                </c:pt>
                <c:pt idx="1073">
                  <c:v>194.344223</c:v>
                </c:pt>
                <c:pt idx="1074">
                  <c:v>194.49269100000001</c:v>
                </c:pt>
                <c:pt idx="1075">
                  <c:v>193.799835</c:v>
                </c:pt>
                <c:pt idx="1076">
                  <c:v>199.243652</c:v>
                </c:pt>
                <c:pt idx="1077">
                  <c:v>195.729919</c:v>
                </c:pt>
                <c:pt idx="1078">
                  <c:v>196.27430699999999</c:v>
                </c:pt>
                <c:pt idx="1079">
                  <c:v>192.859543</c:v>
                </c:pt>
                <c:pt idx="1080">
                  <c:v>187.01980599999999</c:v>
                </c:pt>
                <c:pt idx="1081">
                  <c:v>182.07089199999999</c:v>
                </c:pt>
                <c:pt idx="1082">
                  <c:v>183.35760500000001</c:v>
                </c:pt>
                <c:pt idx="1083">
                  <c:v>185.73307800000001</c:v>
                </c:pt>
                <c:pt idx="1084">
                  <c:v>181.13059999999999</c:v>
                </c:pt>
                <c:pt idx="1085">
                  <c:v>181.22958399999999</c:v>
                </c:pt>
                <c:pt idx="1086">
                  <c:v>184.49584999999999</c:v>
                </c:pt>
                <c:pt idx="1087">
                  <c:v>184.842285</c:v>
                </c:pt>
                <c:pt idx="1088">
                  <c:v>184.891785</c:v>
                </c:pt>
                <c:pt idx="1089">
                  <c:v>184.54534899999999</c:v>
                </c:pt>
                <c:pt idx="1090">
                  <c:v>181.823441</c:v>
                </c:pt>
                <c:pt idx="1091">
                  <c:v>185.782578</c:v>
                </c:pt>
                <c:pt idx="1092">
                  <c:v>189.54376199999999</c:v>
                </c:pt>
                <c:pt idx="1093">
                  <c:v>190.236603</c:v>
                </c:pt>
                <c:pt idx="1094">
                  <c:v>190.385086</c:v>
                </c:pt>
                <c:pt idx="1095">
                  <c:v>191.12742600000001</c:v>
                </c:pt>
                <c:pt idx="1096">
                  <c:v>193.05749499999999</c:v>
                </c:pt>
                <c:pt idx="1097">
                  <c:v>196.02685500000001</c:v>
                </c:pt>
                <c:pt idx="1098">
                  <c:v>201.32218900000001</c:v>
                </c:pt>
                <c:pt idx="1099">
                  <c:v>200.332413</c:v>
                </c:pt>
                <c:pt idx="1100">
                  <c:v>201.12423699999999</c:v>
                </c:pt>
                <c:pt idx="1101">
                  <c:v>200.43139600000001</c:v>
                </c:pt>
                <c:pt idx="1102">
                  <c:v>200.43139600000001</c:v>
                </c:pt>
                <c:pt idx="1103">
                  <c:v>203.30175800000001</c:v>
                </c:pt>
                <c:pt idx="1104">
                  <c:v>202.11402899999999</c:v>
                </c:pt>
                <c:pt idx="1105">
                  <c:v>205.18235799999999</c:v>
                </c:pt>
                <c:pt idx="1106">
                  <c:v>207.755798</c:v>
                </c:pt>
                <c:pt idx="1107">
                  <c:v>211.12106299999999</c:v>
                </c:pt>
                <c:pt idx="1108">
                  <c:v>214.48632799999999</c:v>
                </c:pt>
                <c:pt idx="1109">
                  <c:v>200.23344399999999</c:v>
                </c:pt>
                <c:pt idx="1110">
                  <c:v>206.07316599999999</c:v>
                </c:pt>
                <c:pt idx="1111">
                  <c:v>206.07316599999999</c:v>
                </c:pt>
                <c:pt idx="1112">
                  <c:v>204.390533</c:v>
                </c:pt>
                <c:pt idx="1113">
                  <c:v>202.90585300000001</c:v>
                </c:pt>
                <c:pt idx="1114">
                  <c:v>211.813919</c:v>
                </c:pt>
                <c:pt idx="1115">
                  <c:v>213.99144000000001</c:v>
                </c:pt>
                <c:pt idx="1116">
                  <c:v>213.397583</c:v>
                </c:pt>
                <c:pt idx="1117">
                  <c:v>216.96080000000001</c:v>
                </c:pt>
                <c:pt idx="1118">
                  <c:v>218.04956100000001</c:v>
                </c:pt>
                <c:pt idx="1119">
                  <c:v>218.74241599999999</c:v>
                </c:pt>
                <c:pt idx="1120">
                  <c:v>219.03935200000001</c:v>
                </c:pt>
                <c:pt idx="1121">
                  <c:v>213.19961499999999</c:v>
                </c:pt>
                <c:pt idx="1122">
                  <c:v>213.49655200000001</c:v>
                </c:pt>
                <c:pt idx="1123">
                  <c:v>215.08021500000001</c:v>
                </c:pt>
                <c:pt idx="1124">
                  <c:v>220.72198499999999</c:v>
                </c:pt>
                <c:pt idx="1125">
                  <c:v>217.35672</c:v>
                </c:pt>
                <c:pt idx="1126">
                  <c:v>216.663849</c:v>
                </c:pt>
                <c:pt idx="1127">
                  <c:v>214.09042400000001</c:v>
                </c:pt>
                <c:pt idx="1128">
                  <c:v>210.329239</c:v>
                </c:pt>
                <c:pt idx="1129">
                  <c:v>211.418015</c:v>
                </c:pt>
                <c:pt idx="1130">
                  <c:v>214.09042400000001</c:v>
                </c:pt>
                <c:pt idx="1131">
                  <c:v>214.09042400000001</c:v>
                </c:pt>
                <c:pt idx="1132">
                  <c:v>218.940369</c:v>
                </c:pt>
                <c:pt idx="1133">
                  <c:v>222.20665</c:v>
                </c:pt>
                <c:pt idx="1134">
                  <c:v>222.20665</c:v>
                </c:pt>
                <c:pt idx="1135">
                  <c:v>224.58213799999999</c:v>
                </c:pt>
                <c:pt idx="1136">
                  <c:v>219.63320899999999</c:v>
                </c:pt>
                <c:pt idx="1137">
                  <c:v>223.09745799999999</c:v>
                </c:pt>
                <c:pt idx="1138">
                  <c:v>222.10766599999999</c:v>
                </c:pt>
                <c:pt idx="1139">
                  <c:v>217.55467200000001</c:v>
                </c:pt>
                <c:pt idx="1140">
                  <c:v>222.20665</c:v>
                </c:pt>
                <c:pt idx="1141">
                  <c:v>223.09745799999999</c:v>
                </c:pt>
                <c:pt idx="1142">
                  <c:v>225.17600999999999</c:v>
                </c:pt>
                <c:pt idx="1143">
                  <c:v>222.899506</c:v>
                </c:pt>
                <c:pt idx="1144">
                  <c:v>225.67089799999999</c:v>
                </c:pt>
                <c:pt idx="1145">
                  <c:v>227.05659499999999</c:v>
                </c:pt>
                <c:pt idx="1146">
                  <c:v>226.56170700000001</c:v>
                </c:pt>
                <c:pt idx="1147">
                  <c:v>224.68112199999999</c:v>
                </c:pt>
                <c:pt idx="1148">
                  <c:v>220.62300099999999</c:v>
                </c:pt>
                <c:pt idx="1149">
                  <c:v>218.643417</c:v>
                </c:pt>
                <c:pt idx="1150">
                  <c:v>211.319031</c:v>
                </c:pt>
                <c:pt idx="1151">
                  <c:v>206.66703799999999</c:v>
                </c:pt>
                <c:pt idx="1152">
                  <c:v>205.38031000000001</c:v>
                </c:pt>
                <c:pt idx="1153">
                  <c:v>196.12582399999999</c:v>
                </c:pt>
                <c:pt idx="1154">
                  <c:v>199.04570000000001</c:v>
                </c:pt>
                <c:pt idx="1155">
                  <c:v>200.92628500000001</c:v>
                </c:pt>
                <c:pt idx="1156">
                  <c:v>194.54217499999999</c:v>
                </c:pt>
                <c:pt idx="1157">
                  <c:v>189.197327</c:v>
                </c:pt>
                <c:pt idx="1158">
                  <c:v>191.869766</c:v>
                </c:pt>
                <c:pt idx="1159">
                  <c:v>188.05908199999999</c:v>
                </c:pt>
                <c:pt idx="1160">
                  <c:v>188.05908199999999</c:v>
                </c:pt>
                <c:pt idx="1161">
                  <c:v>192.61210600000001</c:v>
                </c:pt>
                <c:pt idx="1162">
                  <c:v>191.57283000000001</c:v>
                </c:pt>
                <c:pt idx="1163">
                  <c:v>188.05908199999999</c:v>
                </c:pt>
                <c:pt idx="1164">
                  <c:v>186.326965</c:v>
                </c:pt>
                <c:pt idx="1165">
                  <c:v>187.267258</c:v>
                </c:pt>
                <c:pt idx="1166">
                  <c:v>186.326965</c:v>
                </c:pt>
                <c:pt idx="1167">
                  <c:v>189.09835799999999</c:v>
                </c:pt>
                <c:pt idx="1168">
                  <c:v>191.91923499999999</c:v>
                </c:pt>
                <c:pt idx="1169">
                  <c:v>194.54217499999999</c:v>
                </c:pt>
                <c:pt idx="1170">
                  <c:v>196.07633999999999</c:v>
                </c:pt>
                <c:pt idx="1171">
                  <c:v>189.890198</c:v>
                </c:pt>
                <c:pt idx="1172">
                  <c:v>189.197327</c:v>
                </c:pt>
                <c:pt idx="1173">
                  <c:v>188.50448600000001</c:v>
                </c:pt>
                <c:pt idx="1174">
                  <c:v>182.367828</c:v>
                </c:pt>
                <c:pt idx="1175">
                  <c:v>186.277466</c:v>
                </c:pt>
                <c:pt idx="1176">
                  <c:v>183.35760500000001</c:v>
                </c:pt>
                <c:pt idx="1177">
                  <c:v>179.29948400000001</c:v>
                </c:pt>
                <c:pt idx="1178">
                  <c:v>174.251587</c:v>
                </c:pt>
                <c:pt idx="1179">
                  <c:v>180.73468</c:v>
                </c:pt>
                <c:pt idx="1180">
                  <c:v>179.052032</c:v>
                </c:pt>
                <c:pt idx="1181">
                  <c:v>179.151016</c:v>
                </c:pt>
                <c:pt idx="1182">
                  <c:v>175.48881499999999</c:v>
                </c:pt>
                <c:pt idx="1183">
                  <c:v>171.52967799999999</c:v>
                </c:pt>
                <c:pt idx="1184">
                  <c:v>175.43933100000001</c:v>
                </c:pt>
                <c:pt idx="1185">
                  <c:v>174.49903900000001</c:v>
                </c:pt>
                <c:pt idx="1186">
                  <c:v>169.55010999999999</c:v>
                </c:pt>
                <c:pt idx="1187">
                  <c:v>175.38983200000001</c:v>
                </c:pt>
                <c:pt idx="1188">
                  <c:v>175.736267</c:v>
                </c:pt>
                <c:pt idx="1189">
                  <c:v>172.173035</c:v>
                </c:pt>
                <c:pt idx="1190">
                  <c:v>172.46997099999999</c:v>
                </c:pt>
                <c:pt idx="1191">
                  <c:v>174.64750699999999</c:v>
                </c:pt>
                <c:pt idx="1192">
                  <c:v>174.10311899999999</c:v>
                </c:pt>
                <c:pt idx="1193">
                  <c:v>165.44250500000001</c:v>
                </c:pt>
                <c:pt idx="1194">
                  <c:v>160.93899500000001</c:v>
                </c:pt>
                <c:pt idx="1195">
                  <c:v>177.220947</c:v>
                </c:pt>
                <c:pt idx="1196">
                  <c:v>169.89653000000001</c:v>
                </c:pt>
                <c:pt idx="1197">
                  <c:v>170.78733800000001</c:v>
                </c:pt>
                <c:pt idx="1198">
                  <c:v>177.76533499999999</c:v>
                </c:pt>
                <c:pt idx="1199">
                  <c:v>177.369415</c:v>
                </c:pt>
                <c:pt idx="1200">
                  <c:v>185.33717300000001</c:v>
                </c:pt>
                <c:pt idx="1201">
                  <c:v>186.57440199999999</c:v>
                </c:pt>
                <c:pt idx="1202">
                  <c:v>187.01980599999999</c:v>
                </c:pt>
                <c:pt idx="1203">
                  <c:v>184.64433299999999</c:v>
                </c:pt>
                <c:pt idx="1204">
                  <c:v>182.91220100000001</c:v>
                </c:pt>
                <c:pt idx="1205">
                  <c:v>180.38826</c:v>
                </c:pt>
                <c:pt idx="1206">
                  <c:v>179.695404</c:v>
                </c:pt>
                <c:pt idx="1207">
                  <c:v>178.210724</c:v>
                </c:pt>
                <c:pt idx="1208">
                  <c:v>181.72447199999999</c:v>
                </c:pt>
                <c:pt idx="1209">
                  <c:v>192.06771900000001</c:v>
                </c:pt>
                <c:pt idx="1210">
                  <c:v>190.43455499999999</c:v>
                </c:pt>
                <c:pt idx="1211">
                  <c:v>187.910629</c:v>
                </c:pt>
                <c:pt idx="1212">
                  <c:v>188.306534</c:v>
                </c:pt>
                <c:pt idx="1213">
                  <c:v>186.227982</c:v>
                </c:pt>
                <c:pt idx="1214">
                  <c:v>188.306534</c:v>
                </c:pt>
                <c:pt idx="1215">
                  <c:v>189.741714</c:v>
                </c:pt>
                <c:pt idx="1216">
                  <c:v>190.58303799999999</c:v>
                </c:pt>
                <c:pt idx="1217">
                  <c:v>185.33717300000001</c:v>
                </c:pt>
                <c:pt idx="1218">
                  <c:v>183.951492</c:v>
                </c:pt>
                <c:pt idx="1219">
                  <c:v>182.31832900000001</c:v>
                </c:pt>
                <c:pt idx="1220">
                  <c:v>185.43615700000001</c:v>
                </c:pt>
                <c:pt idx="1221">
                  <c:v>185.04023699999999</c:v>
                </c:pt>
                <c:pt idx="1222">
                  <c:v>178.11174</c:v>
                </c:pt>
                <c:pt idx="1223">
                  <c:v>179.25</c:v>
                </c:pt>
                <c:pt idx="1224">
                  <c:v>179.25</c:v>
                </c:pt>
                <c:pt idx="1225">
                  <c:v>179.25</c:v>
                </c:pt>
                <c:pt idx="1226">
                  <c:v>171.64999399999999</c:v>
                </c:pt>
                <c:pt idx="1227">
                  <c:v>171.64999399999999</c:v>
                </c:pt>
                <c:pt idx="1228">
                  <c:v>171.64999399999999</c:v>
                </c:pt>
                <c:pt idx="1229">
                  <c:v>173.550003</c:v>
                </c:pt>
                <c:pt idx="1230">
                  <c:v>176.949997</c:v>
                </c:pt>
                <c:pt idx="1231">
                  <c:v>173.050003</c:v>
                </c:pt>
                <c:pt idx="1232">
                  <c:v>174.050003</c:v>
                </c:pt>
                <c:pt idx="1233">
                  <c:v>168</c:v>
                </c:pt>
                <c:pt idx="1234">
                  <c:v>169.800003</c:v>
                </c:pt>
                <c:pt idx="1235">
                  <c:v>169.800003</c:v>
                </c:pt>
                <c:pt idx="1236">
                  <c:v>169.800003</c:v>
                </c:pt>
                <c:pt idx="1237">
                  <c:v>165.10000600000001</c:v>
                </c:pt>
                <c:pt idx="1238">
                  <c:v>165.10000600000001</c:v>
                </c:pt>
                <c:pt idx="1239">
                  <c:v>160</c:v>
                </c:pt>
                <c:pt idx="1240">
                  <c:v>160</c:v>
                </c:pt>
                <c:pt idx="1241">
                  <c:v>161</c:v>
                </c:pt>
                <c:pt idx="1242">
                  <c:v>164.60000600000001</c:v>
                </c:pt>
                <c:pt idx="1243">
                  <c:v>163.949997</c:v>
                </c:pt>
                <c:pt idx="1244">
                  <c:v>163.949997</c:v>
                </c:pt>
                <c:pt idx="1245">
                  <c:v>172.39999399999999</c:v>
                </c:pt>
                <c:pt idx="1246">
                  <c:v>175.89999399999999</c:v>
                </c:pt>
                <c:pt idx="1247">
                  <c:v>175.10000600000001</c:v>
                </c:pt>
                <c:pt idx="1248">
                  <c:v>175.10000600000001</c:v>
                </c:pt>
                <c:pt idx="1249">
                  <c:v>175.39999399999999</c:v>
                </c:pt>
                <c:pt idx="1250">
                  <c:v>175.39999399999999</c:v>
                </c:pt>
                <c:pt idx="1251">
                  <c:v>175.39999399999999</c:v>
                </c:pt>
                <c:pt idx="1252">
                  <c:v>175</c:v>
                </c:pt>
                <c:pt idx="1253">
                  <c:v>172.10000600000001</c:v>
                </c:pt>
                <c:pt idx="1254">
                  <c:v>172.10000600000001</c:v>
                </c:pt>
                <c:pt idx="1255">
                  <c:v>172.10000600000001</c:v>
                </c:pt>
                <c:pt idx="1256">
                  <c:v>175.35000600000001</c:v>
                </c:pt>
                <c:pt idx="1257">
                  <c:v>173.699997</c:v>
                </c:pt>
                <c:pt idx="1258">
                  <c:v>176</c:v>
                </c:pt>
                <c:pt idx="1259">
                  <c:v>173.050003</c:v>
                </c:pt>
                <c:pt idx="1260">
                  <c:v>168.64999399999999</c:v>
                </c:pt>
                <c:pt idx="1261">
                  <c:v>167.60000600000001</c:v>
                </c:pt>
                <c:pt idx="1262">
                  <c:v>163.449997</c:v>
                </c:pt>
                <c:pt idx="1263">
                  <c:v>164</c:v>
                </c:pt>
                <c:pt idx="1264">
                  <c:v>163.25</c:v>
                </c:pt>
                <c:pt idx="1265">
                  <c:v>158.14999399999999</c:v>
                </c:pt>
                <c:pt idx="1266">
                  <c:v>157.699997</c:v>
                </c:pt>
              </c:numCache>
            </c:numRef>
          </c:val>
          <c:smooth val="0"/>
          <c:extLst>
            <c:ext xmlns:c16="http://schemas.microsoft.com/office/drawing/2014/chart" uri="{C3380CC4-5D6E-409C-BE32-E72D297353CC}">
              <c16:uniqueId val="{00000004-3546-4DC3-8C10-A03AFD0C1B88}"/>
            </c:ext>
          </c:extLst>
        </c:ser>
        <c:ser>
          <c:idx val="5"/>
          <c:order val="5"/>
          <c:tx>
            <c:strRef>
              <c:f>'[Project Excel 2 - Portfolio Optimization.xlsx]Raw Wide'!$G$1</c:f>
              <c:strCache>
                <c:ptCount val="1"/>
                <c:pt idx="0">
                  <c:v>PUM.DE</c:v>
                </c:pt>
              </c:strCache>
            </c:strRef>
          </c:tx>
          <c:spPr>
            <a:ln w="28575" cap="rnd">
              <a:solidFill>
                <a:schemeClr val="accent1">
                  <a:tint val="77000"/>
                </a:schemeClr>
              </a:solidFill>
              <a:round/>
            </a:ln>
            <a:effectLst/>
          </c:spPr>
          <c:marker>
            <c:symbol val="none"/>
          </c:marker>
          <c:cat>
            <c:numRef>
              <c:f>'[Project Excel 2 - Portfolio Optimization.xlsx]Raw Wide'!$A$2:$A$1268</c:f>
              <c:numCache>
                <c:formatCode>m/d/yyyy</c:formatCode>
                <c:ptCount val="1267"/>
                <c:pt idx="0">
                  <c:v>42907</c:v>
                </c:pt>
                <c:pt idx="1">
                  <c:v>42908</c:v>
                </c:pt>
                <c:pt idx="2">
                  <c:v>42909</c:v>
                </c:pt>
                <c:pt idx="3">
                  <c:v>42912</c:v>
                </c:pt>
                <c:pt idx="4">
                  <c:v>42913</c:v>
                </c:pt>
                <c:pt idx="5">
                  <c:v>42914</c:v>
                </c:pt>
                <c:pt idx="6">
                  <c:v>42915</c:v>
                </c:pt>
                <c:pt idx="7">
                  <c:v>42916</c:v>
                </c:pt>
                <c:pt idx="8">
                  <c:v>42919</c:v>
                </c:pt>
                <c:pt idx="9">
                  <c:v>42920</c:v>
                </c:pt>
                <c:pt idx="10">
                  <c:v>42921</c:v>
                </c:pt>
                <c:pt idx="11">
                  <c:v>42922</c:v>
                </c:pt>
                <c:pt idx="12">
                  <c:v>42923</c:v>
                </c:pt>
                <c:pt idx="13">
                  <c:v>42926</c:v>
                </c:pt>
                <c:pt idx="14">
                  <c:v>42927</c:v>
                </c:pt>
                <c:pt idx="15">
                  <c:v>42928</c:v>
                </c:pt>
                <c:pt idx="16">
                  <c:v>42929</c:v>
                </c:pt>
                <c:pt idx="17">
                  <c:v>42930</c:v>
                </c:pt>
                <c:pt idx="18">
                  <c:v>42933</c:v>
                </c:pt>
                <c:pt idx="19">
                  <c:v>42934</c:v>
                </c:pt>
                <c:pt idx="20">
                  <c:v>42935</c:v>
                </c:pt>
                <c:pt idx="21">
                  <c:v>42936</c:v>
                </c:pt>
                <c:pt idx="22">
                  <c:v>42937</c:v>
                </c:pt>
                <c:pt idx="23">
                  <c:v>42940</c:v>
                </c:pt>
                <c:pt idx="24">
                  <c:v>42941</c:v>
                </c:pt>
                <c:pt idx="25">
                  <c:v>42942</c:v>
                </c:pt>
                <c:pt idx="26">
                  <c:v>42943</c:v>
                </c:pt>
                <c:pt idx="27">
                  <c:v>42944</c:v>
                </c:pt>
                <c:pt idx="28">
                  <c:v>42947</c:v>
                </c:pt>
                <c:pt idx="29">
                  <c:v>42948</c:v>
                </c:pt>
                <c:pt idx="30">
                  <c:v>42949</c:v>
                </c:pt>
                <c:pt idx="31">
                  <c:v>42950</c:v>
                </c:pt>
                <c:pt idx="32">
                  <c:v>42951</c:v>
                </c:pt>
                <c:pt idx="33">
                  <c:v>42954</c:v>
                </c:pt>
                <c:pt idx="34">
                  <c:v>42955</c:v>
                </c:pt>
                <c:pt idx="35">
                  <c:v>42956</c:v>
                </c:pt>
                <c:pt idx="36">
                  <c:v>42957</c:v>
                </c:pt>
                <c:pt idx="37">
                  <c:v>42958</c:v>
                </c:pt>
                <c:pt idx="38">
                  <c:v>42961</c:v>
                </c:pt>
                <c:pt idx="39">
                  <c:v>42962</c:v>
                </c:pt>
                <c:pt idx="40">
                  <c:v>42963</c:v>
                </c:pt>
                <c:pt idx="41">
                  <c:v>42964</c:v>
                </c:pt>
                <c:pt idx="42">
                  <c:v>42965</c:v>
                </c:pt>
                <c:pt idx="43">
                  <c:v>42968</c:v>
                </c:pt>
                <c:pt idx="44">
                  <c:v>42969</c:v>
                </c:pt>
                <c:pt idx="45">
                  <c:v>42970</c:v>
                </c:pt>
                <c:pt idx="46">
                  <c:v>42971</c:v>
                </c:pt>
                <c:pt idx="47">
                  <c:v>42972</c:v>
                </c:pt>
                <c:pt idx="48">
                  <c:v>42975</c:v>
                </c:pt>
                <c:pt idx="49">
                  <c:v>42976</c:v>
                </c:pt>
                <c:pt idx="50">
                  <c:v>42977</c:v>
                </c:pt>
                <c:pt idx="51">
                  <c:v>42978</c:v>
                </c:pt>
                <c:pt idx="52">
                  <c:v>42979</c:v>
                </c:pt>
                <c:pt idx="53">
                  <c:v>42982</c:v>
                </c:pt>
                <c:pt idx="54">
                  <c:v>42983</c:v>
                </c:pt>
                <c:pt idx="55">
                  <c:v>42984</c:v>
                </c:pt>
                <c:pt idx="56">
                  <c:v>42985</c:v>
                </c:pt>
                <c:pt idx="57">
                  <c:v>42986</c:v>
                </c:pt>
                <c:pt idx="58">
                  <c:v>42989</c:v>
                </c:pt>
                <c:pt idx="59">
                  <c:v>42990</c:v>
                </c:pt>
                <c:pt idx="60">
                  <c:v>42991</c:v>
                </c:pt>
                <c:pt idx="61">
                  <c:v>42992</c:v>
                </c:pt>
                <c:pt idx="62">
                  <c:v>42993</c:v>
                </c:pt>
                <c:pt idx="63">
                  <c:v>42996</c:v>
                </c:pt>
                <c:pt idx="64">
                  <c:v>42997</c:v>
                </c:pt>
                <c:pt idx="65">
                  <c:v>42998</c:v>
                </c:pt>
                <c:pt idx="66">
                  <c:v>42999</c:v>
                </c:pt>
                <c:pt idx="67">
                  <c:v>43000</c:v>
                </c:pt>
                <c:pt idx="68">
                  <c:v>43003</c:v>
                </c:pt>
                <c:pt idx="69">
                  <c:v>43004</c:v>
                </c:pt>
                <c:pt idx="70">
                  <c:v>43005</c:v>
                </c:pt>
                <c:pt idx="71">
                  <c:v>43006</c:v>
                </c:pt>
                <c:pt idx="72">
                  <c:v>43007</c:v>
                </c:pt>
                <c:pt idx="73">
                  <c:v>43010</c:v>
                </c:pt>
                <c:pt idx="74">
                  <c:v>43011</c:v>
                </c:pt>
                <c:pt idx="75">
                  <c:v>43012</c:v>
                </c:pt>
                <c:pt idx="76">
                  <c:v>43013</c:v>
                </c:pt>
                <c:pt idx="77">
                  <c:v>43014</c:v>
                </c:pt>
                <c:pt idx="78">
                  <c:v>43017</c:v>
                </c:pt>
                <c:pt idx="79">
                  <c:v>43018</c:v>
                </c:pt>
                <c:pt idx="80">
                  <c:v>43019</c:v>
                </c:pt>
                <c:pt idx="81">
                  <c:v>43020</c:v>
                </c:pt>
                <c:pt idx="82">
                  <c:v>43021</c:v>
                </c:pt>
                <c:pt idx="83">
                  <c:v>43024</c:v>
                </c:pt>
                <c:pt idx="84">
                  <c:v>43025</c:v>
                </c:pt>
                <c:pt idx="85">
                  <c:v>43026</c:v>
                </c:pt>
                <c:pt idx="86">
                  <c:v>43027</c:v>
                </c:pt>
                <c:pt idx="87">
                  <c:v>43028</c:v>
                </c:pt>
                <c:pt idx="88">
                  <c:v>43031</c:v>
                </c:pt>
                <c:pt idx="89">
                  <c:v>43032</c:v>
                </c:pt>
                <c:pt idx="90">
                  <c:v>43033</c:v>
                </c:pt>
                <c:pt idx="91">
                  <c:v>43034</c:v>
                </c:pt>
                <c:pt idx="92">
                  <c:v>43035</c:v>
                </c:pt>
                <c:pt idx="93">
                  <c:v>43038</c:v>
                </c:pt>
                <c:pt idx="94">
                  <c:v>43039</c:v>
                </c:pt>
                <c:pt idx="95">
                  <c:v>43040</c:v>
                </c:pt>
                <c:pt idx="96">
                  <c:v>43041</c:v>
                </c:pt>
                <c:pt idx="97">
                  <c:v>43042</c:v>
                </c:pt>
                <c:pt idx="98">
                  <c:v>43045</c:v>
                </c:pt>
                <c:pt idx="99">
                  <c:v>43046</c:v>
                </c:pt>
                <c:pt idx="100">
                  <c:v>43047</c:v>
                </c:pt>
                <c:pt idx="101">
                  <c:v>43048</c:v>
                </c:pt>
                <c:pt idx="102">
                  <c:v>43049</c:v>
                </c:pt>
                <c:pt idx="103">
                  <c:v>43052</c:v>
                </c:pt>
                <c:pt idx="104">
                  <c:v>43053</c:v>
                </c:pt>
                <c:pt idx="105">
                  <c:v>43054</c:v>
                </c:pt>
                <c:pt idx="106">
                  <c:v>43055</c:v>
                </c:pt>
                <c:pt idx="107">
                  <c:v>43056</c:v>
                </c:pt>
                <c:pt idx="108">
                  <c:v>43059</c:v>
                </c:pt>
                <c:pt idx="109">
                  <c:v>43060</c:v>
                </c:pt>
                <c:pt idx="110">
                  <c:v>43061</c:v>
                </c:pt>
                <c:pt idx="111">
                  <c:v>43062</c:v>
                </c:pt>
                <c:pt idx="112">
                  <c:v>43063</c:v>
                </c:pt>
                <c:pt idx="113">
                  <c:v>43066</c:v>
                </c:pt>
                <c:pt idx="114">
                  <c:v>43067</c:v>
                </c:pt>
                <c:pt idx="115">
                  <c:v>43068</c:v>
                </c:pt>
                <c:pt idx="116">
                  <c:v>43069</c:v>
                </c:pt>
                <c:pt idx="117">
                  <c:v>43070</c:v>
                </c:pt>
                <c:pt idx="118">
                  <c:v>43073</c:v>
                </c:pt>
                <c:pt idx="119">
                  <c:v>43074</c:v>
                </c:pt>
                <c:pt idx="120">
                  <c:v>43075</c:v>
                </c:pt>
                <c:pt idx="121">
                  <c:v>43076</c:v>
                </c:pt>
                <c:pt idx="122">
                  <c:v>43077</c:v>
                </c:pt>
                <c:pt idx="123">
                  <c:v>43080</c:v>
                </c:pt>
                <c:pt idx="124">
                  <c:v>43081</c:v>
                </c:pt>
                <c:pt idx="125">
                  <c:v>43082</c:v>
                </c:pt>
                <c:pt idx="126">
                  <c:v>43083</c:v>
                </c:pt>
                <c:pt idx="127">
                  <c:v>43084</c:v>
                </c:pt>
                <c:pt idx="128">
                  <c:v>43087</c:v>
                </c:pt>
                <c:pt idx="129">
                  <c:v>43088</c:v>
                </c:pt>
                <c:pt idx="130">
                  <c:v>43089</c:v>
                </c:pt>
                <c:pt idx="131">
                  <c:v>43090</c:v>
                </c:pt>
                <c:pt idx="132">
                  <c:v>43091</c:v>
                </c:pt>
                <c:pt idx="133">
                  <c:v>43096</c:v>
                </c:pt>
                <c:pt idx="134">
                  <c:v>43097</c:v>
                </c:pt>
                <c:pt idx="135">
                  <c:v>43098</c:v>
                </c:pt>
                <c:pt idx="136">
                  <c:v>43102</c:v>
                </c:pt>
                <c:pt idx="137">
                  <c:v>43103</c:v>
                </c:pt>
                <c:pt idx="138">
                  <c:v>43104</c:v>
                </c:pt>
                <c:pt idx="139">
                  <c:v>43105</c:v>
                </c:pt>
                <c:pt idx="140">
                  <c:v>43108</c:v>
                </c:pt>
                <c:pt idx="141">
                  <c:v>43109</c:v>
                </c:pt>
                <c:pt idx="142">
                  <c:v>43110</c:v>
                </c:pt>
                <c:pt idx="143">
                  <c:v>43111</c:v>
                </c:pt>
                <c:pt idx="144">
                  <c:v>43112</c:v>
                </c:pt>
                <c:pt idx="145">
                  <c:v>43115</c:v>
                </c:pt>
                <c:pt idx="146">
                  <c:v>43116</c:v>
                </c:pt>
                <c:pt idx="147">
                  <c:v>43117</c:v>
                </c:pt>
                <c:pt idx="148">
                  <c:v>43118</c:v>
                </c:pt>
                <c:pt idx="149">
                  <c:v>43119</c:v>
                </c:pt>
                <c:pt idx="150">
                  <c:v>43122</c:v>
                </c:pt>
                <c:pt idx="151">
                  <c:v>43123</c:v>
                </c:pt>
                <c:pt idx="152">
                  <c:v>43124</c:v>
                </c:pt>
                <c:pt idx="153">
                  <c:v>43125</c:v>
                </c:pt>
                <c:pt idx="154">
                  <c:v>43126</c:v>
                </c:pt>
                <c:pt idx="155">
                  <c:v>43129</c:v>
                </c:pt>
                <c:pt idx="156">
                  <c:v>43130</c:v>
                </c:pt>
                <c:pt idx="157">
                  <c:v>43131</c:v>
                </c:pt>
                <c:pt idx="158">
                  <c:v>43132</c:v>
                </c:pt>
                <c:pt idx="159">
                  <c:v>43133</c:v>
                </c:pt>
                <c:pt idx="160">
                  <c:v>43136</c:v>
                </c:pt>
                <c:pt idx="161">
                  <c:v>43137</c:v>
                </c:pt>
                <c:pt idx="162">
                  <c:v>43138</c:v>
                </c:pt>
                <c:pt idx="163">
                  <c:v>43139</c:v>
                </c:pt>
                <c:pt idx="164">
                  <c:v>43140</c:v>
                </c:pt>
                <c:pt idx="165">
                  <c:v>43143</c:v>
                </c:pt>
                <c:pt idx="166">
                  <c:v>43144</c:v>
                </c:pt>
                <c:pt idx="167">
                  <c:v>43145</c:v>
                </c:pt>
                <c:pt idx="168">
                  <c:v>43146</c:v>
                </c:pt>
                <c:pt idx="169">
                  <c:v>43147</c:v>
                </c:pt>
                <c:pt idx="170">
                  <c:v>43150</c:v>
                </c:pt>
                <c:pt idx="171">
                  <c:v>43151</c:v>
                </c:pt>
                <c:pt idx="172">
                  <c:v>43152</c:v>
                </c:pt>
                <c:pt idx="173">
                  <c:v>43153</c:v>
                </c:pt>
                <c:pt idx="174">
                  <c:v>43154</c:v>
                </c:pt>
                <c:pt idx="175">
                  <c:v>43157</c:v>
                </c:pt>
                <c:pt idx="176">
                  <c:v>43158</c:v>
                </c:pt>
                <c:pt idx="177">
                  <c:v>43159</c:v>
                </c:pt>
                <c:pt idx="178">
                  <c:v>43160</c:v>
                </c:pt>
                <c:pt idx="179">
                  <c:v>43161</c:v>
                </c:pt>
                <c:pt idx="180">
                  <c:v>43164</c:v>
                </c:pt>
                <c:pt idx="181">
                  <c:v>43165</c:v>
                </c:pt>
                <c:pt idx="182">
                  <c:v>43166</c:v>
                </c:pt>
                <c:pt idx="183">
                  <c:v>43167</c:v>
                </c:pt>
                <c:pt idx="184">
                  <c:v>43168</c:v>
                </c:pt>
                <c:pt idx="185">
                  <c:v>43171</c:v>
                </c:pt>
                <c:pt idx="186">
                  <c:v>43172</c:v>
                </c:pt>
                <c:pt idx="187">
                  <c:v>43173</c:v>
                </c:pt>
                <c:pt idx="188">
                  <c:v>43174</c:v>
                </c:pt>
                <c:pt idx="189">
                  <c:v>43175</c:v>
                </c:pt>
                <c:pt idx="190">
                  <c:v>43178</c:v>
                </c:pt>
                <c:pt idx="191">
                  <c:v>43179</c:v>
                </c:pt>
                <c:pt idx="192">
                  <c:v>43180</c:v>
                </c:pt>
                <c:pt idx="193">
                  <c:v>43181</c:v>
                </c:pt>
                <c:pt idx="194">
                  <c:v>43182</c:v>
                </c:pt>
                <c:pt idx="195">
                  <c:v>43185</c:v>
                </c:pt>
                <c:pt idx="196">
                  <c:v>43186</c:v>
                </c:pt>
                <c:pt idx="197">
                  <c:v>43187</c:v>
                </c:pt>
                <c:pt idx="198">
                  <c:v>43188</c:v>
                </c:pt>
                <c:pt idx="199">
                  <c:v>43193</c:v>
                </c:pt>
                <c:pt idx="200">
                  <c:v>43194</c:v>
                </c:pt>
                <c:pt idx="201">
                  <c:v>43195</c:v>
                </c:pt>
                <c:pt idx="202">
                  <c:v>43196</c:v>
                </c:pt>
                <c:pt idx="203">
                  <c:v>43199</c:v>
                </c:pt>
                <c:pt idx="204">
                  <c:v>43200</c:v>
                </c:pt>
                <c:pt idx="205">
                  <c:v>43201</c:v>
                </c:pt>
                <c:pt idx="206">
                  <c:v>43202</c:v>
                </c:pt>
                <c:pt idx="207">
                  <c:v>43203</c:v>
                </c:pt>
                <c:pt idx="208">
                  <c:v>43206</c:v>
                </c:pt>
                <c:pt idx="209">
                  <c:v>43207</c:v>
                </c:pt>
                <c:pt idx="210">
                  <c:v>43208</c:v>
                </c:pt>
                <c:pt idx="211">
                  <c:v>43209</c:v>
                </c:pt>
                <c:pt idx="212">
                  <c:v>43210</c:v>
                </c:pt>
                <c:pt idx="213">
                  <c:v>43213</c:v>
                </c:pt>
                <c:pt idx="214">
                  <c:v>43214</c:v>
                </c:pt>
                <c:pt idx="215">
                  <c:v>43215</c:v>
                </c:pt>
                <c:pt idx="216">
                  <c:v>43216</c:v>
                </c:pt>
                <c:pt idx="217">
                  <c:v>43217</c:v>
                </c:pt>
                <c:pt idx="218">
                  <c:v>43220</c:v>
                </c:pt>
                <c:pt idx="219">
                  <c:v>43222</c:v>
                </c:pt>
                <c:pt idx="220">
                  <c:v>43223</c:v>
                </c:pt>
                <c:pt idx="221">
                  <c:v>43224</c:v>
                </c:pt>
                <c:pt idx="222">
                  <c:v>43227</c:v>
                </c:pt>
                <c:pt idx="223">
                  <c:v>43228</c:v>
                </c:pt>
                <c:pt idx="224">
                  <c:v>43229</c:v>
                </c:pt>
                <c:pt idx="225">
                  <c:v>43230</c:v>
                </c:pt>
                <c:pt idx="226">
                  <c:v>43231</c:v>
                </c:pt>
                <c:pt idx="227">
                  <c:v>43234</c:v>
                </c:pt>
                <c:pt idx="228">
                  <c:v>43235</c:v>
                </c:pt>
                <c:pt idx="229">
                  <c:v>43236</c:v>
                </c:pt>
                <c:pt idx="230">
                  <c:v>43237</c:v>
                </c:pt>
                <c:pt idx="231">
                  <c:v>43238</c:v>
                </c:pt>
                <c:pt idx="232">
                  <c:v>43241</c:v>
                </c:pt>
                <c:pt idx="233">
                  <c:v>43242</c:v>
                </c:pt>
                <c:pt idx="234">
                  <c:v>43243</c:v>
                </c:pt>
                <c:pt idx="235">
                  <c:v>43244</c:v>
                </c:pt>
                <c:pt idx="236">
                  <c:v>43245</c:v>
                </c:pt>
                <c:pt idx="237">
                  <c:v>43248</c:v>
                </c:pt>
                <c:pt idx="238">
                  <c:v>43249</c:v>
                </c:pt>
                <c:pt idx="239">
                  <c:v>43250</c:v>
                </c:pt>
                <c:pt idx="240">
                  <c:v>43251</c:v>
                </c:pt>
                <c:pt idx="241">
                  <c:v>43252</c:v>
                </c:pt>
                <c:pt idx="242">
                  <c:v>43255</c:v>
                </c:pt>
                <c:pt idx="243">
                  <c:v>43256</c:v>
                </c:pt>
                <c:pt idx="244">
                  <c:v>43257</c:v>
                </c:pt>
                <c:pt idx="245">
                  <c:v>43258</c:v>
                </c:pt>
                <c:pt idx="246">
                  <c:v>43259</c:v>
                </c:pt>
                <c:pt idx="247">
                  <c:v>43262</c:v>
                </c:pt>
                <c:pt idx="248">
                  <c:v>43263</c:v>
                </c:pt>
                <c:pt idx="249">
                  <c:v>43264</c:v>
                </c:pt>
                <c:pt idx="250">
                  <c:v>43265</c:v>
                </c:pt>
                <c:pt idx="251">
                  <c:v>43266</c:v>
                </c:pt>
                <c:pt idx="252">
                  <c:v>43269</c:v>
                </c:pt>
                <c:pt idx="253">
                  <c:v>43270</c:v>
                </c:pt>
                <c:pt idx="254">
                  <c:v>43271</c:v>
                </c:pt>
                <c:pt idx="255">
                  <c:v>43272</c:v>
                </c:pt>
                <c:pt idx="256">
                  <c:v>43273</c:v>
                </c:pt>
                <c:pt idx="257">
                  <c:v>43276</c:v>
                </c:pt>
                <c:pt idx="258">
                  <c:v>43277</c:v>
                </c:pt>
                <c:pt idx="259">
                  <c:v>43278</c:v>
                </c:pt>
                <c:pt idx="260">
                  <c:v>43279</c:v>
                </c:pt>
                <c:pt idx="261">
                  <c:v>43280</c:v>
                </c:pt>
                <c:pt idx="262">
                  <c:v>43283</c:v>
                </c:pt>
                <c:pt idx="263">
                  <c:v>43284</c:v>
                </c:pt>
                <c:pt idx="264">
                  <c:v>43285</c:v>
                </c:pt>
                <c:pt idx="265">
                  <c:v>43286</c:v>
                </c:pt>
                <c:pt idx="266">
                  <c:v>43287</c:v>
                </c:pt>
                <c:pt idx="267">
                  <c:v>43290</c:v>
                </c:pt>
                <c:pt idx="268">
                  <c:v>43291</c:v>
                </c:pt>
                <c:pt idx="269">
                  <c:v>43292</c:v>
                </c:pt>
                <c:pt idx="270">
                  <c:v>43293</c:v>
                </c:pt>
                <c:pt idx="271">
                  <c:v>43294</c:v>
                </c:pt>
                <c:pt idx="272">
                  <c:v>43297</c:v>
                </c:pt>
                <c:pt idx="273">
                  <c:v>43298</c:v>
                </c:pt>
                <c:pt idx="274">
                  <c:v>43299</c:v>
                </c:pt>
                <c:pt idx="275">
                  <c:v>43300</c:v>
                </c:pt>
                <c:pt idx="276">
                  <c:v>43301</c:v>
                </c:pt>
                <c:pt idx="277">
                  <c:v>43304</c:v>
                </c:pt>
                <c:pt idx="278">
                  <c:v>43305</c:v>
                </c:pt>
                <c:pt idx="279">
                  <c:v>43306</c:v>
                </c:pt>
                <c:pt idx="280">
                  <c:v>43307</c:v>
                </c:pt>
                <c:pt idx="281">
                  <c:v>43308</c:v>
                </c:pt>
                <c:pt idx="282">
                  <c:v>43311</c:v>
                </c:pt>
                <c:pt idx="283">
                  <c:v>43312</c:v>
                </c:pt>
                <c:pt idx="284">
                  <c:v>43313</c:v>
                </c:pt>
                <c:pt idx="285">
                  <c:v>43314</c:v>
                </c:pt>
                <c:pt idx="286">
                  <c:v>43315</c:v>
                </c:pt>
                <c:pt idx="287">
                  <c:v>43318</c:v>
                </c:pt>
                <c:pt idx="288">
                  <c:v>43319</c:v>
                </c:pt>
                <c:pt idx="289">
                  <c:v>43320</c:v>
                </c:pt>
                <c:pt idx="290">
                  <c:v>43321</c:v>
                </c:pt>
                <c:pt idx="291">
                  <c:v>43322</c:v>
                </c:pt>
                <c:pt idx="292">
                  <c:v>43325</c:v>
                </c:pt>
                <c:pt idx="293">
                  <c:v>43326</c:v>
                </c:pt>
                <c:pt idx="294">
                  <c:v>43327</c:v>
                </c:pt>
                <c:pt idx="295">
                  <c:v>43328</c:v>
                </c:pt>
                <c:pt idx="296">
                  <c:v>43329</c:v>
                </c:pt>
                <c:pt idx="297">
                  <c:v>43332</c:v>
                </c:pt>
                <c:pt idx="298">
                  <c:v>43333</c:v>
                </c:pt>
                <c:pt idx="299">
                  <c:v>43334</c:v>
                </c:pt>
                <c:pt idx="300">
                  <c:v>43335</c:v>
                </c:pt>
                <c:pt idx="301">
                  <c:v>43336</c:v>
                </c:pt>
                <c:pt idx="302">
                  <c:v>43339</c:v>
                </c:pt>
                <c:pt idx="303">
                  <c:v>43340</c:v>
                </c:pt>
                <c:pt idx="304">
                  <c:v>43341</c:v>
                </c:pt>
                <c:pt idx="305">
                  <c:v>43342</c:v>
                </c:pt>
                <c:pt idx="306">
                  <c:v>43343</c:v>
                </c:pt>
                <c:pt idx="307">
                  <c:v>43346</c:v>
                </c:pt>
                <c:pt idx="308">
                  <c:v>43347</c:v>
                </c:pt>
                <c:pt idx="309">
                  <c:v>43348</c:v>
                </c:pt>
                <c:pt idx="310">
                  <c:v>43349</c:v>
                </c:pt>
                <c:pt idx="311">
                  <c:v>43350</c:v>
                </c:pt>
                <c:pt idx="312">
                  <c:v>43353</c:v>
                </c:pt>
                <c:pt idx="313">
                  <c:v>43354</c:v>
                </c:pt>
                <c:pt idx="314">
                  <c:v>43355</c:v>
                </c:pt>
                <c:pt idx="315">
                  <c:v>43356</c:v>
                </c:pt>
                <c:pt idx="316">
                  <c:v>43357</c:v>
                </c:pt>
                <c:pt idx="317">
                  <c:v>43360</c:v>
                </c:pt>
                <c:pt idx="318">
                  <c:v>43361</c:v>
                </c:pt>
                <c:pt idx="319">
                  <c:v>43362</c:v>
                </c:pt>
                <c:pt idx="320">
                  <c:v>43363</c:v>
                </c:pt>
                <c:pt idx="321">
                  <c:v>43364</c:v>
                </c:pt>
                <c:pt idx="322">
                  <c:v>43367</c:v>
                </c:pt>
                <c:pt idx="323">
                  <c:v>43368</c:v>
                </c:pt>
                <c:pt idx="324">
                  <c:v>43369</c:v>
                </c:pt>
                <c:pt idx="325">
                  <c:v>43370</c:v>
                </c:pt>
                <c:pt idx="326">
                  <c:v>43371</c:v>
                </c:pt>
                <c:pt idx="327">
                  <c:v>43374</c:v>
                </c:pt>
                <c:pt idx="328">
                  <c:v>43375</c:v>
                </c:pt>
                <c:pt idx="329">
                  <c:v>43377</c:v>
                </c:pt>
                <c:pt idx="330">
                  <c:v>43378</c:v>
                </c:pt>
                <c:pt idx="331">
                  <c:v>43381</c:v>
                </c:pt>
                <c:pt idx="332">
                  <c:v>43382</c:v>
                </c:pt>
                <c:pt idx="333">
                  <c:v>43383</c:v>
                </c:pt>
                <c:pt idx="334">
                  <c:v>43384</c:v>
                </c:pt>
                <c:pt idx="335">
                  <c:v>43385</c:v>
                </c:pt>
                <c:pt idx="336">
                  <c:v>43388</c:v>
                </c:pt>
                <c:pt idx="337">
                  <c:v>43389</c:v>
                </c:pt>
                <c:pt idx="338">
                  <c:v>43390</c:v>
                </c:pt>
                <c:pt idx="339">
                  <c:v>43391</c:v>
                </c:pt>
                <c:pt idx="340">
                  <c:v>43392</c:v>
                </c:pt>
                <c:pt idx="341">
                  <c:v>43395</c:v>
                </c:pt>
                <c:pt idx="342">
                  <c:v>43396</c:v>
                </c:pt>
                <c:pt idx="343">
                  <c:v>43397</c:v>
                </c:pt>
                <c:pt idx="344">
                  <c:v>43398</c:v>
                </c:pt>
                <c:pt idx="345">
                  <c:v>43399</c:v>
                </c:pt>
                <c:pt idx="346">
                  <c:v>43402</c:v>
                </c:pt>
                <c:pt idx="347">
                  <c:v>43403</c:v>
                </c:pt>
                <c:pt idx="348">
                  <c:v>43404</c:v>
                </c:pt>
                <c:pt idx="349">
                  <c:v>43405</c:v>
                </c:pt>
                <c:pt idx="350">
                  <c:v>43406</c:v>
                </c:pt>
                <c:pt idx="351">
                  <c:v>43409</c:v>
                </c:pt>
                <c:pt idx="352">
                  <c:v>43410</c:v>
                </c:pt>
                <c:pt idx="353">
                  <c:v>43411</c:v>
                </c:pt>
                <c:pt idx="354">
                  <c:v>43412</c:v>
                </c:pt>
                <c:pt idx="355">
                  <c:v>43413</c:v>
                </c:pt>
                <c:pt idx="356">
                  <c:v>43416</c:v>
                </c:pt>
                <c:pt idx="357">
                  <c:v>43417</c:v>
                </c:pt>
                <c:pt idx="358">
                  <c:v>43418</c:v>
                </c:pt>
                <c:pt idx="359">
                  <c:v>43419</c:v>
                </c:pt>
                <c:pt idx="360">
                  <c:v>43420</c:v>
                </c:pt>
                <c:pt idx="361">
                  <c:v>43423</c:v>
                </c:pt>
                <c:pt idx="362">
                  <c:v>43424</c:v>
                </c:pt>
                <c:pt idx="363">
                  <c:v>43425</c:v>
                </c:pt>
                <c:pt idx="364">
                  <c:v>43426</c:v>
                </c:pt>
                <c:pt idx="365">
                  <c:v>43427</c:v>
                </c:pt>
                <c:pt idx="366">
                  <c:v>43430</c:v>
                </c:pt>
                <c:pt idx="367">
                  <c:v>43431</c:v>
                </c:pt>
                <c:pt idx="368">
                  <c:v>43432</c:v>
                </c:pt>
                <c:pt idx="369">
                  <c:v>43433</c:v>
                </c:pt>
                <c:pt idx="370">
                  <c:v>43434</c:v>
                </c:pt>
                <c:pt idx="371">
                  <c:v>43437</c:v>
                </c:pt>
                <c:pt idx="372">
                  <c:v>43438</c:v>
                </c:pt>
                <c:pt idx="373">
                  <c:v>43439</c:v>
                </c:pt>
                <c:pt idx="374">
                  <c:v>43440</c:v>
                </c:pt>
                <c:pt idx="375">
                  <c:v>43441</c:v>
                </c:pt>
                <c:pt idx="376">
                  <c:v>43444</c:v>
                </c:pt>
                <c:pt idx="377">
                  <c:v>43445</c:v>
                </c:pt>
                <c:pt idx="378">
                  <c:v>43446</c:v>
                </c:pt>
                <c:pt idx="379">
                  <c:v>43447</c:v>
                </c:pt>
                <c:pt idx="380">
                  <c:v>43448</c:v>
                </c:pt>
                <c:pt idx="381">
                  <c:v>43451</c:v>
                </c:pt>
                <c:pt idx="382">
                  <c:v>43452</c:v>
                </c:pt>
                <c:pt idx="383">
                  <c:v>43453</c:v>
                </c:pt>
                <c:pt idx="384">
                  <c:v>43454</c:v>
                </c:pt>
                <c:pt idx="385">
                  <c:v>43455</c:v>
                </c:pt>
                <c:pt idx="386">
                  <c:v>43461</c:v>
                </c:pt>
                <c:pt idx="387">
                  <c:v>43462</c:v>
                </c:pt>
                <c:pt idx="388">
                  <c:v>43467</c:v>
                </c:pt>
                <c:pt idx="389">
                  <c:v>43468</c:v>
                </c:pt>
                <c:pt idx="390">
                  <c:v>43469</c:v>
                </c:pt>
                <c:pt idx="391">
                  <c:v>43472</c:v>
                </c:pt>
                <c:pt idx="392">
                  <c:v>43473</c:v>
                </c:pt>
                <c:pt idx="393">
                  <c:v>43474</c:v>
                </c:pt>
                <c:pt idx="394">
                  <c:v>43475</c:v>
                </c:pt>
                <c:pt idx="395">
                  <c:v>43476</c:v>
                </c:pt>
                <c:pt idx="396">
                  <c:v>43479</c:v>
                </c:pt>
                <c:pt idx="397">
                  <c:v>43480</c:v>
                </c:pt>
                <c:pt idx="398">
                  <c:v>43481</c:v>
                </c:pt>
                <c:pt idx="399">
                  <c:v>43482</c:v>
                </c:pt>
                <c:pt idx="400">
                  <c:v>43483</c:v>
                </c:pt>
                <c:pt idx="401">
                  <c:v>43486</c:v>
                </c:pt>
                <c:pt idx="402">
                  <c:v>43487</c:v>
                </c:pt>
                <c:pt idx="403">
                  <c:v>43488</c:v>
                </c:pt>
                <c:pt idx="404">
                  <c:v>43489</c:v>
                </c:pt>
                <c:pt idx="405">
                  <c:v>43490</c:v>
                </c:pt>
                <c:pt idx="406">
                  <c:v>43493</c:v>
                </c:pt>
                <c:pt idx="407">
                  <c:v>43494</c:v>
                </c:pt>
                <c:pt idx="408">
                  <c:v>43495</c:v>
                </c:pt>
                <c:pt idx="409">
                  <c:v>43496</c:v>
                </c:pt>
                <c:pt idx="410">
                  <c:v>43497</c:v>
                </c:pt>
                <c:pt idx="411">
                  <c:v>43500</c:v>
                </c:pt>
                <c:pt idx="412">
                  <c:v>43501</c:v>
                </c:pt>
                <c:pt idx="413">
                  <c:v>43502</c:v>
                </c:pt>
                <c:pt idx="414">
                  <c:v>43503</c:v>
                </c:pt>
                <c:pt idx="415">
                  <c:v>43504</c:v>
                </c:pt>
                <c:pt idx="416">
                  <c:v>43507</c:v>
                </c:pt>
                <c:pt idx="417">
                  <c:v>43508</c:v>
                </c:pt>
                <c:pt idx="418">
                  <c:v>43509</c:v>
                </c:pt>
                <c:pt idx="419">
                  <c:v>43510</c:v>
                </c:pt>
                <c:pt idx="420">
                  <c:v>43511</c:v>
                </c:pt>
                <c:pt idx="421">
                  <c:v>43514</c:v>
                </c:pt>
                <c:pt idx="422">
                  <c:v>43515</c:v>
                </c:pt>
                <c:pt idx="423">
                  <c:v>43516</c:v>
                </c:pt>
                <c:pt idx="424">
                  <c:v>43517</c:v>
                </c:pt>
                <c:pt idx="425">
                  <c:v>43518</c:v>
                </c:pt>
                <c:pt idx="426">
                  <c:v>43521</c:v>
                </c:pt>
                <c:pt idx="427">
                  <c:v>43522</c:v>
                </c:pt>
                <c:pt idx="428">
                  <c:v>43523</c:v>
                </c:pt>
                <c:pt idx="429">
                  <c:v>43524</c:v>
                </c:pt>
                <c:pt idx="430">
                  <c:v>43525</c:v>
                </c:pt>
                <c:pt idx="431">
                  <c:v>43528</c:v>
                </c:pt>
                <c:pt idx="432">
                  <c:v>43529</c:v>
                </c:pt>
                <c:pt idx="433">
                  <c:v>43530</c:v>
                </c:pt>
                <c:pt idx="434">
                  <c:v>43531</c:v>
                </c:pt>
                <c:pt idx="435">
                  <c:v>43532</c:v>
                </c:pt>
                <c:pt idx="436">
                  <c:v>43535</c:v>
                </c:pt>
                <c:pt idx="437">
                  <c:v>43536</c:v>
                </c:pt>
                <c:pt idx="438">
                  <c:v>43537</c:v>
                </c:pt>
                <c:pt idx="439">
                  <c:v>43538</c:v>
                </c:pt>
                <c:pt idx="440">
                  <c:v>43539</c:v>
                </c:pt>
                <c:pt idx="441">
                  <c:v>43542</c:v>
                </c:pt>
                <c:pt idx="442">
                  <c:v>43543</c:v>
                </c:pt>
                <c:pt idx="443">
                  <c:v>43544</c:v>
                </c:pt>
                <c:pt idx="444">
                  <c:v>43545</c:v>
                </c:pt>
                <c:pt idx="445">
                  <c:v>43546</c:v>
                </c:pt>
                <c:pt idx="446">
                  <c:v>43549</c:v>
                </c:pt>
                <c:pt idx="447">
                  <c:v>43550</c:v>
                </c:pt>
                <c:pt idx="448">
                  <c:v>43551</c:v>
                </c:pt>
                <c:pt idx="449">
                  <c:v>43552</c:v>
                </c:pt>
                <c:pt idx="450">
                  <c:v>43553</c:v>
                </c:pt>
                <c:pt idx="451">
                  <c:v>43556</c:v>
                </c:pt>
                <c:pt idx="452">
                  <c:v>43557</c:v>
                </c:pt>
                <c:pt idx="453">
                  <c:v>43558</c:v>
                </c:pt>
                <c:pt idx="454">
                  <c:v>43559</c:v>
                </c:pt>
                <c:pt idx="455">
                  <c:v>43560</c:v>
                </c:pt>
                <c:pt idx="456">
                  <c:v>43563</c:v>
                </c:pt>
                <c:pt idx="457">
                  <c:v>43564</c:v>
                </c:pt>
                <c:pt idx="458">
                  <c:v>43565</c:v>
                </c:pt>
                <c:pt idx="459">
                  <c:v>43566</c:v>
                </c:pt>
                <c:pt idx="460">
                  <c:v>43567</c:v>
                </c:pt>
                <c:pt idx="461">
                  <c:v>43570</c:v>
                </c:pt>
                <c:pt idx="462">
                  <c:v>43571</c:v>
                </c:pt>
                <c:pt idx="463">
                  <c:v>43572</c:v>
                </c:pt>
                <c:pt idx="464">
                  <c:v>43573</c:v>
                </c:pt>
                <c:pt idx="465">
                  <c:v>43578</c:v>
                </c:pt>
                <c:pt idx="466">
                  <c:v>43579</c:v>
                </c:pt>
                <c:pt idx="467">
                  <c:v>43580</c:v>
                </c:pt>
                <c:pt idx="468">
                  <c:v>43581</c:v>
                </c:pt>
                <c:pt idx="469">
                  <c:v>43584</c:v>
                </c:pt>
                <c:pt idx="470">
                  <c:v>43585</c:v>
                </c:pt>
                <c:pt idx="471">
                  <c:v>43587</c:v>
                </c:pt>
                <c:pt idx="472">
                  <c:v>43588</c:v>
                </c:pt>
                <c:pt idx="473">
                  <c:v>43591</c:v>
                </c:pt>
                <c:pt idx="474">
                  <c:v>43592</c:v>
                </c:pt>
                <c:pt idx="475">
                  <c:v>43593</c:v>
                </c:pt>
                <c:pt idx="476">
                  <c:v>43594</c:v>
                </c:pt>
                <c:pt idx="477">
                  <c:v>43595</c:v>
                </c:pt>
                <c:pt idx="478">
                  <c:v>43598</c:v>
                </c:pt>
                <c:pt idx="479">
                  <c:v>43599</c:v>
                </c:pt>
                <c:pt idx="480">
                  <c:v>43600</c:v>
                </c:pt>
                <c:pt idx="481">
                  <c:v>43601</c:v>
                </c:pt>
                <c:pt idx="482">
                  <c:v>43602</c:v>
                </c:pt>
                <c:pt idx="483">
                  <c:v>43605</c:v>
                </c:pt>
                <c:pt idx="484">
                  <c:v>43606</c:v>
                </c:pt>
                <c:pt idx="485">
                  <c:v>43607</c:v>
                </c:pt>
                <c:pt idx="486">
                  <c:v>43608</c:v>
                </c:pt>
                <c:pt idx="487">
                  <c:v>43609</c:v>
                </c:pt>
                <c:pt idx="488">
                  <c:v>43612</c:v>
                </c:pt>
                <c:pt idx="489">
                  <c:v>43613</c:v>
                </c:pt>
                <c:pt idx="490">
                  <c:v>43614</c:v>
                </c:pt>
                <c:pt idx="491">
                  <c:v>43615</c:v>
                </c:pt>
                <c:pt idx="492">
                  <c:v>43616</c:v>
                </c:pt>
                <c:pt idx="493">
                  <c:v>43619</c:v>
                </c:pt>
                <c:pt idx="494">
                  <c:v>43620</c:v>
                </c:pt>
                <c:pt idx="495">
                  <c:v>43621</c:v>
                </c:pt>
                <c:pt idx="496">
                  <c:v>43622</c:v>
                </c:pt>
                <c:pt idx="497">
                  <c:v>43623</c:v>
                </c:pt>
                <c:pt idx="498">
                  <c:v>43627</c:v>
                </c:pt>
                <c:pt idx="499">
                  <c:v>43628</c:v>
                </c:pt>
                <c:pt idx="500">
                  <c:v>43629</c:v>
                </c:pt>
                <c:pt idx="501">
                  <c:v>43630</c:v>
                </c:pt>
                <c:pt idx="502">
                  <c:v>43633</c:v>
                </c:pt>
                <c:pt idx="503">
                  <c:v>43634</c:v>
                </c:pt>
                <c:pt idx="504">
                  <c:v>43635</c:v>
                </c:pt>
                <c:pt idx="505">
                  <c:v>43636</c:v>
                </c:pt>
                <c:pt idx="506">
                  <c:v>43637</c:v>
                </c:pt>
                <c:pt idx="507">
                  <c:v>43640</c:v>
                </c:pt>
                <c:pt idx="508">
                  <c:v>43641</c:v>
                </c:pt>
                <c:pt idx="509">
                  <c:v>43642</c:v>
                </c:pt>
                <c:pt idx="510">
                  <c:v>43643</c:v>
                </c:pt>
                <c:pt idx="511">
                  <c:v>43644</c:v>
                </c:pt>
                <c:pt idx="512">
                  <c:v>43647</c:v>
                </c:pt>
                <c:pt idx="513">
                  <c:v>43648</c:v>
                </c:pt>
                <c:pt idx="514">
                  <c:v>43649</c:v>
                </c:pt>
                <c:pt idx="515">
                  <c:v>43650</c:v>
                </c:pt>
                <c:pt idx="516">
                  <c:v>43651</c:v>
                </c:pt>
                <c:pt idx="517">
                  <c:v>43654</c:v>
                </c:pt>
                <c:pt idx="518">
                  <c:v>43655</c:v>
                </c:pt>
                <c:pt idx="519">
                  <c:v>43656</c:v>
                </c:pt>
                <c:pt idx="520">
                  <c:v>43657</c:v>
                </c:pt>
                <c:pt idx="521">
                  <c:v>43658</c:v>
                </c:pt>
                <c:pt idx="522">
                  <c:v>43661</c:v>
                </c:pt>
                <c:pt idx="523">
                  <c:v>43662</c:v>
                </c:pt>
                <c:pt idx="524">
                  <c:v>43663</c:v>
                </c:pt>
                <c:pt idx="525">
                  <c:v>43664</c:v>
                </c:pt>
                <c:pt idx="526">
                  <c:v>43665</c:v>
                </c:pt>
                <c:pt idx="527">
                  <c:v>43668</c:v>
                </c:pt>
                <c:pt idx="528">
                  <c:v>43669</c:v>
                </c:pt>
                <c:pt idx="529">
                  <c:v>43670</c:v>
                </c:pt>
                <c:pt idx="530">
                  <c:v>43671</c:v>
                </c:pt>
                <c:pt idx="531">
                  <c:v>43672</c:v>
                </c:pt>
                <c:pt idx="532">
                  <c:v>43675</c:v>
                </c:pt>
                <c:pt idx="533">
                  <c:v>43676</c:v>
                </c:pt>
                <c:pt idx="534">
                  <c:v>43677</c:v>
                </c:pt>
                <c:pt idx="535">
                  <c:v>43678</c:v>
                </c:pt>
                <c:pt idx="536">
                  <c:v>43679</c:v>
                </c:pt>
                <c:pt idx="537">
                  <c:v>43682</c:v>
                </c:pt>
                <c:pt idx="538">
                  <c:v>43683</c:v>
                </c:pt>
                <c:pt idx="539">
                  <c:v>43684</c:v>
                </c:pt>
                <c:pt idx="540">
                  <c:v>43685</c:v>
                </c:pt>
                <c:pt idx="541">
                  <c:v>43686</c:v>
                </c:pt>
                <c:pt idx="542">
                  <c:v>43689</c:v>
                </c:pt>
                <c:pt idx="543">
                  <c:v>43690</c:v>
                </c:pt>
                <c:pt idx="544">
                  <c:v>43691</c:v>
                </c:pt>
                <c:pt idx="545">
                  <c:v>43692</c:v>
                </c:pt>
                <c:pt idx="546">
                  <c:v>43693</c:v>
                </c:pt>
                <c:pt idx="547">
                  <c:v>43696</c:v>
                </c:pt>
                <c:pt idx="548">
                  <c:v>43697</c:v>
                </c:pt>
                <c:pt idx="549">
                  <c:v>43698</c:v>
                </c:pt>
                <c:pt idx="550">
                  <c:v>43699</c:v>
                </c:pt>
                <c:pt idx="551">
                  <c:v>43700</c:v>
                </c:pt>
                <c:pt idx="552">
                  <c:v>43703</c:v>
                </c:pt>
                <c:pt idx="553">
                  <c:v>43704</c:v>
                </c:pt>
                <c:pt idx="554">
                  <c:v>43705</c:v>
                </c:pt>
                <c:pt idx="555">
                  <c:v>43706</c:v>
                </c:pt>
                <c:pt idx="556">
                  <c:v>43707</c:v>
                </c:pt>
                <c:pt idx="557">
                  <c:v>43710</c:v>
                </c:pt>
                <c:pt idx="558">
                  <c:v>43711</c:v>
                </c:pt>
                <c:pt idx="559">
                  <c:v>43712</c:v>
                </c:pt>
                <c:pt idx="560">
                  <c:v>43713</c:v>
                </c:pt>
                <c:pt idx="561">
                  <c:v>43714</c:v>
                </c:pt>
                <c:pt idx="562">
                  <c:v>43717</c:v>
                </c:pt>
                <c:pt idx="563">
                  <c:v>43718</c:v>
                </c:pt>
                <c:pt idx="564">
                  <c:v>43719</c:v>
                </c:pt>
                <c:pt idx="565">
                  <c:v>43720</c:v>
                </c:pt>
                <c:pt idx="566">
                  <c:v>43721</c:v>
                </c:pt>
                <c:pt idx="567">
                  <c:v>43724</c:v>
                </c:pt>
                <c:pt idx="568">
                  <c:v>43725</c:v>
                </c:pt>
                <c:pt idx="569">
                  <c:v>43726</c:v>
                </c:pt>
                <c:pt idx="570">
                  <c:v>43727</c:v>
                </c:pt>
                <c:pt idx="571">
                  <c:v>43728</c:v>
                </c:pt>
                <c:pt idx="572">
                  <c:v>43731</c:v>
                </c:pt>
                <c:pt idx="573">
                  <c:v>43732</c:v>
                </c:pt>
                <c:pt idx="574">
                  <c:v>43733</c:v>
                </c:pt>
                <c:pt idx="575">
                  <c:v>43734</c:v>
                </c:pt>
                <c:pt idx="576">
                  <c:v>43735</c:v>
                </c:pt>
                <c:pt idx="577">
                  <c:v>43738</c:v>
                </c:pt>
                <c:pt idx="578">
                  <c:v>43739</c:v>
                </c:pt>
                <c:pt idx="579">
                  <c:v>43740</c:v>
                </c:pt>
                <c:pt idx="580">
                  <c:v>43742</c:v>
                </c:pt>
                <c:pt idx="581">
                  <c:v>43745</c:v>
                </c:pt>
                <c:pt idx="582">
                  <c:v>43746</c:v>
                </c:pt>
                <c:pt idx="583">
                  <c:v>43747</c:v>
                </c:pt>
                <c:pt idx="584">
                  <c:v>43748</c:v>
                </c:pt>
                <c:pt idx="585">
                  <c:v>43749</c:v>
                </c:pt>
                <c:pt idx="586">
                  <c:v>43752</c:v>
                </c:pt>
                <c:pt idx="587">
                  <c:v>43753</c:v>
                </c:pt>
                <c:pt idx="588">
                  <c:v>43754</c:v>
                </c:pt>
                <c:pt idx="589">
                  <c:v>43755</c:v>
                </c:pt>
                <c:pt idx="590">
                  <c:v>43756</c:v>
                </c:pt>
                <c:pt idx="591">
                  <c:v>43759</c:v>
                </c:pt>
                <c:pt idx="592">
                  <c:v>43760</c:v>
                </c:pt>
                <c:pt idx="593">
                  <c:v>43761</c:v>
                </c:pt>
                <c:pt idx="594">
                  <c:v>43762</c:v>
                </c:pt>
                <c:pt idx="595">
                  <c:v>43763</c:v>
                </c:pt>
                <c:pt idx="596">
                  <c:v>43766</c:v>
                </c:pt>
                <c:pt idx="597">
                  <c:v>43767</c:v>
                </c:pt>
                <c:pt idx="598">
                  <c:v>43768</c:v>
                </c:pt>
                <c:pt idx="599">
                  <c:v>43769</c:v>
                </c:pt>
                <c:pt idx="600">
                  <c:v>43770</c:v>
                </c:pt>
                <c:pt idx="601">
                  <c:v>43773</c:v>
                </c:pt>
                <c:pt idx="602">
                  <c:v>43774</c:v>
                </c:pt>
                <c:pt idx="603">
                  <c:v>43775</c:v>
                </c:pt>
                <c:pt idx="604">
                  <c:v>43776</c:v>
                </c:pt>
                <c:pt idx="605">
                  <c:v>43777</c:v>
                </c:pt>
                <c:pt idx="606">
                  <c:v>43780</c:v>
                </c:pt>
                <c:pt idx="607">
                  <c:v>43781</c:v>
                </c:pt>
                <c:pt idx="608">
                  <c:v>43782</c:v>
                </c:pt>
                <c:pt idx="609">
                  <c:v>43783</c:v>
                </c:pt>
                <c:pt idx="610">
                  <c:v>43784</c:v>
                </c:pt>
                <c:pt idx="611">
                  <c:v>43787</c:v>
                </c:pt>
                <c:pt idx="612">
                  <c:v>43788</c:v>
                </c:pt>
                <c:pt idx="613">
                  <c:v>43789</c:v>
                </c:pt>
                <c:pt idx="614">
                  <c:v>43790</c:v>
                </c:pt>
                <c:pt idx="615">
                  <c:v>43791</c:v>
                </c:pt>
                <c:pt idx="616">
                  <c:v>43794</c:v>
                </c:pt>
                <c:pt idx="617">
                  <c:v>43795</c:v>
                </c:pt>
                <c:pt idx="618">
                  <c:v>43796</c:v>
                </c:pt>
                <c:pt idx="619">
                  <c:v>43797</c:v>
                </c:pt>
                <c:pt idx="620">
                  <c:v>43798</c:v>
                </c:pt>
                <c:pt idx="621">
                  <c:v>43801</c:v>
                </c:pt>
                <c:pt idx="622">
                  <c:v>43802</c:v>
                </c:pt>
                <c:pt idx="623">
                  <c:v>43803</c:v>
                </c:pt>
                <c:pt idx="624">
                  <c:v>43804</c:v>
                </c:pt>
                <c:pt idx="625">
                  <c:v>43805</c:v>
                </c:pt>
                <c:pt idx="626">
                  <c:v>43808</c:v>
                </c:pt>
                <c:pt idx="627">
                  <c:v>43809</c:v>
                </c:pt>
                <c:pt idx="628">
                  <c:v>43810</c:v>
                </c:pt>
                <c:pt idx="629">
                  <c:v>43811</c:v>
                </c:pt>
                <c:pt idx="630">
                  <c:v>43812</c:v>
                </c:pt>
                <c:pt idx="631">
                  <c:v>43815</c:v>
                </c:pt>
                <c:pt idx="632">
                  <c:v>43816</c:v>
                </c:pt>
                <c:pt idx="633">
                  <c:v>43817</c:v>
                </c:pt>
                <c:pt idx="634">
                  <c:v>43818</c:v>
                </c:pt>
                <c:pt idx="635">
                  <c:v>43819</c:v>
                </c:pt>
                <c:pt idx="636">
                  <c:v>43822</c:v>
                </c:pt>
                <c:pt idx="637">
                  <c:v>43826</c:v>
                </c:pt>
                <c:pt idx="638">
                  <c:v>43829</c:v>
                </c:pt>
                <c:pt idx="639">
                  <c:v>43832</c:v>
                </c:pt>
                <c:pt idx="640">
                  <c:v>43833</c:v>
                </c:pt>
                <c:pt idx="641">
                  <c:v>43836</c:v>
                </c:pt>
                <c:pt idx="642">
                  <c:v>43837</c:v>
                </c:pt>
                <c:pt idx="643">
                  <c:v>43838</c:v>
                </c:pt>
                <c:pt idx="644">
                  <c:v>43839</c:v>
                </c:pt>
                <c:pt idx="645">
                  <c:v>43840</c:v>
                </c:pt>
                <c:pt idx="646">
                  <c:v>43843</c:v>
                </c:pt>
                <c:pt idx="647">
                  <c:v>43844</c:v>
                </c:pt>
                <c:pt idx="648">
                  <c:v>43845</c:v>
                </c:pt>
                <c:pt idx="649">
                  <c:v>43846</c:v>
                </c:pt>
                <c:pt idx="650">
                  <c:v>43847</c:v>
                </c:pt>
                <c:pt idx="651">
                  <c:v>43850</c:v>
                </c:pt>
                <c:pt idx="652">
                  <c:v>43851</c:v>
                </c:pt>
                <c:pt idx="653">
                  <c:v>43852</c:v>
                </c:pt>
                <c:pt idx="654">
                  <c:v>43853</c:v>
                </c:pt>
                <c:pt idx="655">
                  <c:v>43854</c:v>
                </c:pt>
                <c:pt idx="656">
                  <c:v>43857</c:v>
                </c:pt>
                <c:pt idx="657">
                  <c:v>43858</c:v>
                </c:pt>
                <c:pt idx="658">
                  <c:v>43859</c:v>
                </c:pt>
                <c:pt idx="659">
                  <c:v>43860</c:v>
                </c:pt>
                <c:pt idx="660">
                  <c:v>43861</c:v>
                </c:pt>
                <c:pt idx="661">
                  <c:v>43864</c:v>
                </c:pt>
                <c:pt idx="662">
                  <c:v>43865</c:v>
                </c:pt>
                <c:pt idx="663">
                  <c:v>43866</c:v>
                </c:pt>
                <c:pt idx="664">
                  <c:v>43867</c:v>
                </c:pt>
                <c:pt idx="665">
                  <c:v>43868</c:v>
                </c:pt>
                <c:pt idx="666">
                  <c:v>43871</c:v>
                </c:pt>
                <c:pt idx="667">
                  <c:v>43872</c:v>
                </c:pt>
                <c:pt idx="668">
                  <c:v>43873</c:v>
                </c:pt>
                <c:pt idx="669">
                  <c:v>43874</c:v>
                </c:pt>
                <c:pt idx="670">
                  <c:v>43875</c:v>
                </c:pt>
                <c:pt idx="671">
                  <c:v>43878</c:v>
                </c:pt>
                <c:pt idx="672">
                  <c:v>43879</c:v>
                </c:pt>
                <c:pt idx="673">
                  <c:v>43880</c:v>
                </c:pt>
                <c:pt idx="674">
                  <c:v>43881</c:v>
                </c:pt>
                <c:pt idx="675">
                  <c:v>43882</c:v>
                </c:pt>
                <c:pt idx="676">
                  <c:v>43885</c:v>
                </c:pt>
                <c:pt idx="677">
                  <c:v>43886</c:v>
                </c:pt>
                <c:pt idx="678">
                  <c:v>43887</c:v>
                </c:pt>
                <c:pt idx="679">
                  <c:v>43888</c:v>
                </c:pt>
                <c:pt idx="680">
                  <c:v>43889</c:v>
                </c:pt>
                <c:pt idx="681">
                  <c:v>43892</c:v>
                </c:pt>
                <c:pt idx="682">
                  <c:v>43893</c:v>
                </c:pt>
                <c:pt idx="683">
                  <c:v>43894</c:v>
                </c:pt>
                <c:pt idx="684">
                  <c:v>43895</c:v>
                </c:pt>
                <c:pt idx="685">
                  <c:v>43896</c:v>
                </c:pt>
                <c:pt idx="686">
                  <c:v>43899</c:v>
                </c:pt>
                <c:pt idx="687">
                  <c:v>43900</c:v>
                </c:pt>
                <c:pt idx="688">
                  <c:v>43901</c:v>
                </c:pt>
                <c:pt idx="689">
                  <c:v>43902</c:v>
                </c:pt>
                <c:pt idx="690">
                  <c:v>43903</c:v>
                </c:pt>
                <c:pt idx="691">
                  <c:v>43906</c:v>
                </c:pt>
                <c:pt idx="692">
                  <c:v>43907</c:v>
                </c:pt>
                <c:pt idx="693">
                  <c:v>43908</c:v>
                </c:pt>
                <c:pt idx="694">
                  <c:v>43909</c:v>
                </c:pt>
                <c:pt idx="695">
                  <c:v>43910</c:v>
                </c:pt>
                <c:pt idx="696">
                  <c:v>43913</c:v>
                </c:pt>
                <c:pt idx="697">
                  <c:v>43914</c:v>
                </c:pt>
                <c:pt idx="698">
                  <c:v>43915</c:v>
                </c:pt>
                <c:pt idx="699">
                  <c:v>43916</c:v>
                </c:pt>
                <c:pt idx="700">
                  <c:v>43917</c:v>
                </c:pt>
                <c:pt idx="701">
                  <c:v>43920</c:v>
                </c:pt>
                <c:pt idx="702">
                  <c:v>43921</c:v>
                </c:pt>
                <c:pt idx="703">
                  <c:v>43922</c:v>
                </c:pt>
                <c:pt idx="704">
                  <c:v>43923</c:v>
                </c:pt>
                <c:pt idx="705">
                  <c:v>43924</c:v>
                </c:pt>
                <c:pt idx="706">
                  <c:v>43927</c:v>
                </c:pt>
                <c:pt idx="707">
                  <c:v>43928</c:v>
                </c:pt>
                <c:pt idx="708">
                  <c:v>43929</c:v>
                </c:pt>
                <c:pt idx="709">
                  <c:v>43930</c:v>
                </c:pt>
                <c:pt idx="710">
                  <c:v>43935</c:v>
                </c:pt>
                <c:pt idx="711">
                  <c:v>43936</c:v>
                </c:pt>
                <c:pt idx="712">
                  <c:v>43937</c:v>
                </c:pt>
                <c:pt idx="713">
                  <c:v>43938</c:v>
                </c:pt>
                <c:pt idx="714">
                  <c:v>43941</c:v>
                </c:pt>
                <c:pt idx="715">
                  <c:v>43942</c:v>
                </c:pt>
                <c:pt idx="716">
                  <c:v>43943</c:v>
                </c:pt>
                <c:pt idx="717">
                  <c:v>43944</c:v>
                </c:pt>
                <c:pt idx="718">
                  <c:v>43945</c:v>
                </c:pt>
                <c:pt idx="719">
                  <c:v>43948</c:v>
                </c:pt>
                <c:pt idx="720">
                  <c:v>43949</c:v>
                </c:pt>
                <c:pt idx="721">
                  <c:v>43950</c:v>
                </c:pt>
                <c:pt idx="722">
                  <c:v>43951</c:v>
                </c:pt>
                <c:pt idx="723">
                  <c:v>43955</c:v>
                </c:pt>
                <c:pt idx="724">
                  <c:v>43956</c:v>
                </c:pt>
                <c:pt idx="725">
                  <c:v>43957</c:v>
                </c:pt>
                <c:pt idx="726">
                  <c:v>43958</c:v>
                </c:pt>
                <c:pt idx="727">
                  <c:v>43959</c:v>
                </c:pt>
                <c:pt idx="728">
                  <c:v>43962</c:v>
                </c:pt>
                <c:pt idx="729">
                  <c:v>43963</c:v>
                </c:pt>
                <c:pt idx="730">
                  <c:v>43964</c:v>
                </c:pt>
                <c:pt idx="731">
                  <c:v>43965</c:v>
                </c:pt>
                <c:pt idx="732">
                  <c:v>43966</c:v>
                </c:pt>
                <c:pt idx="733">
                  <c:v>43969</c:v>
                </c:pt>
                <c:pt idx="734">
                  <c:v>43970</c:v>
                </c:pt>
                <c:pt idx="735">
                  <c:v>43971</c:v>
                </c:pt>
                <c:pt idx="736">
                  <c:v>43972</c:v>
                </c:pt>
                <c:pt idx="737">
                  <c:v>43973</c:v>
                </c:pt>
                <c:pt idx="738">
                  <c:v>43976</c:v>
                </c:pt>
                <c:pt idx="739">
                  <c:v>43977</c:v>
                </c:pt>
                <c:pt idx="740">
                  <c:v>43978</c:v>
                </c:pt>
                <c:pt idx="741">
                  <c:v>43979</c:v>
                </c:pt>
                <c:pt idx="742">
                  <c:v>43980</c:v>
                </c:pt>
                <c:pt idx="743">
                  <c:v>43984</c:v>
                </c:pt>
                <c:pt idx="744">
                  <c:v>43985</c:v>
                </c:pt>
                <c:pt idx="745">
                  <c:v>43986</c:v>
                </c:pt>
                <c:pt idx="746">
                  <c:v>43987</c:v>
                </c:pt>
                <c:pt idx="747">
                  <c:v>43990</c:v>
                </c:pt>
                <c:pt idx="748">
                  <c:v>43991</c:v>
                </c:pt>
                <c:pt idx="749">
                  <c:v>43992</c:v>
                </c:pt>
                <c:pt idx="750">
                  <c:v>43993</c:v>
                </c:pt>
                <c:pt idx="751">
                  <c:v>43994</c:v>
                </c:pt>
                <c:pt idx="752">
                  <c:v>43997</c:v>
                </c:pt>
                <c:pt idx="753">
                  <c:v>43998</c:v>
                </c:pt>
                <c:pt idx="754">
                  <c:v>43999</c:v>
                </c:pt>
                <c:pt idx="755">
                  <c:v>44000</c:v>
                </c:pt>
                <c:pt idx="756">
                  <c:v>44001</c:v>
                </c:pt>
                <c:pt idx="757">
                  <c:v>44004</c:v>
                </c:pt>
                <c:pt idx="758">
                  <c:v>44005</c:v>
                </c:pt>
                <c:pt idx="759">
                  <c:v>44006</c:v>
                </c:pt>
                <c:pt idx="760">
                  <c:v>44007</c:v>
                </c:pt>
                <c:pt idx="761">
                  <c:v>44008</c:v>
                </c:pt>
                <c:pt idx="762">
                  <c:v>44011</c:v>
                </c:pt>
                <c:pt idx="763">
                  <c:v>44012</c:v>
                </c:pt>
                <c:pt idx="764">
                  <c:v>44013</c:v>
                </c:pt>
                <c:pt idx="765">
                  <c:v>44014</c:v>
                </c:pt>
                <c:pt idx="766">
                  <c:v>44015</c:v>
                </c:pt>
                <c:pt idx="767">
                  <c:v>44018</c:v>
                </c:pt>
                <c:pt idx="768">
                  <c:v>44019</c:v>
                </c:pt>
                <c:pt idx="769">
                  <c:v>44020</c:v>
                </c:pt>
                <c:pt idx="770">
                  <c:v>44021</c:v>
                </c:pt>
                <c:pt idx="771">
                  <c:v>44022</c:v>
                </c:pt>
                <c:pt idx="772">
                  <c:v>44025</c:v>
                </c:pt>
                <c:pt idx="773">
                  <c:v>44026</c:v>
                </c:pt>
                <c:pt idx="774">
                  <c:v>44027</c:v>
                </c:pt>
                <c:pt idx="775">
                  <c:v>44028</c:v>
                </c:pt>
                <c:pt idx="776">
                  <c:v>44029</c:v>
                </c:pt>
                <c:pt idx="777">
                  <c:v>44032</c:v>
                </c:pt>
                <c:pt idx="778">
                  <c:v>44033</c:v>
                </c:pt>
                <c:pt idx="779">
                  <c:v>44034</c:v>
                </c:pt>
                <c:pt idx="780">
                  <c:v>44035</c:v>
                </c:pt>
                <c:pt idx="781">
                  <c:v>44036</c:v>
                </c:pt>
                <c:pt idx="782">
                  <c:v>44039</c:v>
                </c:pt>
                <c:pt idx="783">
                  <c:v>44040</c:v>
                </c:pt>
                <c:pt idx="784">
                  <c:v>44041</c:v>
                </c:pt>
                <c:pt idx="785">
                  <c:v>44042</c:v>
                </c:pt>
                <c:pt idx="786">
                  <c:v>44043</c:v>
                </c:pt>
                <c:pt idx="787">
                  <c:v>44046</c:v>
                </c:pt>
                <c:pt idx="788">
                  <c:v>44047</c:v>
                </c:pt>
                <c:pt idx="789">
                  <c:v>44048</c:v>
                </c:pt>
                <c:pt idx="790">
                  <c:v>44049</c:v>
                </c:pt>
                <c:pt idx="791">
                  <c:v>44050</c:v>
                </c:pt>
                <c:pt idx="792">
                  <c:v>44053</c:v>
                </c:pt>
                <c:pt idx="793">
                  <c:v>44054</c:v>
                </c:pt>
                <c:pt idx="794">
                  <c:v>44055</c:v>
                </c:pt>
                <c:pt idx="795">
                  <c:v>44056</c:v>
                </c:pt>
                <c:pt idx="796">
                  <c:v>44057</c:v>
                </c:pt>
                <c:pt idx="797">
                  <c:v>44060</c:v>
                </c:pt>
                <c:pt idx="798">
                  <c:v>44061</c:v>
                </c:pt>
                <c:pt idx="799">
                  <c:v>44062</c:v>
                </c:pt>
                <c:pt idx="800">
                  <c:v>44063</c:v>
                </c:pt>
                <c:pt idx="801">
                  <c:v>44064</c:v>
                </c:pt>
                <c:pt idx="802">
                  <c:v>44067</c:v>
                </c:pt>
                <c:pt idx="803">
                  <c:v>44068</c:v>
                </c:pt>
                <c:pt idx="804">
                  <c:v>44069</c:v>
                </c:pt>
                <c:pt idx="805">
                  <c:v>44070</c:v>
                </c:pt>
                <c:pt idx="806">
                  <c:v>44071</c:v>
                </c:pt>
                <c:pt idx="807">
                  <c:v>44074</c:v>
                </c:pt>
                <c:pt idx="808">
                  <c:v>44075</c:v>
                </c:pt>
                <c:pt idx="809">
                  <c:v>44076</c:v>
                </c:pt>
                <c:pt idx="810">
                  <c:v>44077</c:v>
                </c:pt>
                <c:pt idx="811">
                  <c:v>44078</c:v>
                </c:pt>
                <c:pt idx="812">
                  <c:v>44081</c:v>
                </c:pt>
                <c:pt idx="813">
                  <c:v>44082</c:v>
                </c:pt>
                <c:pt idx="814">
                  <c:v>44083</c:v>
                </c:pt>
                <c:pt idx="815">
                  <c:v>44084</c:v>
                </c:pt>
                <c:pt idx="816">
                  <c:v>44085</c:v>
                </c:pt>
                <c:pt idx="817">
                  <c:v>44088</c:v>
                </c:pt>
                <c:pt idx="818">
                  <c:v>44089</c:v>
                </c:pt>
                <c:pt idx="819">
                  <c:v>44090</c:v>
                </c:pt>
                <c:pt idx="820">
                  <c:v>44091</c:v>
                </c:pt>
                <c:pt idx="821">
                  <c:v>44092</c:v>
                </c:pt>
                <c:pt idx="822">
                  <c:v>44095</c:v>
                </c:pt>
                <c:pt idx="823">
                  <c:v>44096</c:v>
                </c:pt>
                <c:pt idx="824">
                  <c:v>44097</c:v>
                </c:pt>
                <c:pt idx="825">
                  <c:v>44098</c:v>
                </c:pt>
                <c:pt idx="826">
                  <c:v>44099</c:v>
                </c:pt>
                <c:pt idx="827">
                  <c:v>44102</c:v>
                </c:pt>
                <c:pt idx="828">
                  <c:v>44103</c:v>
                </c:pt>
                <c:pt idx="829">
                  <c:v>44104</c:v>
                </c:pt>
                <c:pt idx="830">
                  <c:v>44105</c:v>
                </c:pt>
                <c:pt idx="831">
                  <c:v>44106</c:v>
                </c:pt>
                <c:pt idx="832">
                  <c:v>44109</c:v>
                </c:pt>
                <c:pt idx="833">
                  <c:v>44110</c:v>
                </c:pt>
                <c:pt idx="834">
                  <c:v>44111</c:v>
                </c:pt>
                <c:pt idx="835">
                  <c:v>44112</c:v>
                </c:pt>
                <c:pt idx="836">
                  <c:v>44113</c:v>
                </c:pt>
                <c:pt idx="837">
                  <c:v>44116</c:v>
                </c:pt>
                <c:pt idx="838">
                  <c:v>44117</c:v>
                </c:pt>
                <c:pt idx="839">
                  <c:v>44118</c:v>
                </c:pt>
                <c:pt idx="840">
                  <c:v>44119</c:v>
                </c:pt>
                <c:pt idx="841">
                  <c:v>44120</c:v>
                </c:pt>
                <c:pt idx="842">
                  <c:v>44123</c:v>
                </c:pt>
                <c:pt idx="843">
                  <c:v>44124</c:v>
                </c:pt>
                <c:pt idx="844">
                  <c:v>44125</c:v>
                </c:pt>
                <c:pt idx="845">
                  <c:v>44126</c:v>
                </c:pt>
                <c:pt idx="846">
                  <c:v>44127</c:v>
                </c:pt>
                <c:pt idx="847">
                  <c:v>44130</c:v>
                </c:pt>
                <c:pt idx="848">
                  <c:v>44131</c:v>
                </c:pt>
                <c:pt idx="849">
                  <c:v>44132</c:v>
                </c:pt>
                <c:pt idx="850">
                  <c:v>44133</c:v>
                </c:pt>
                <c:pt idx="851">
                  <c:v>44134</c:v>
                </c:pt>
                <c:pt idx="852">
                  <c:v>44137</c:v>
                </c:pt>
                <c:pt idx="853">
                  <c:v>44138</c:v>
                </c:pt>
                <c:pt idx="854">
                  <c:v>44139</c:v>
                </c:pt>
                <c:pt idx="855">
                  <c:v>44140</c:v>
                </c:pt>
                <c:pt idx="856">
                  <c:v>44141</c:v>
                </c:pt>
                <c:pt idx="857">
                  <c:v>44144</c:v>
                </c:pt>
                <c:pt idx="858">
                  <c:v>44145</c:v>
                </c:pt>
                <c:pt idx="859">
                  <c:v>44146</c:v>
                </c:pt>
                <c:pt idx="860">
                  <c:v>44147</c:v>
                </c:pt>
                <c:pt idx="861">
                  <c:v>44148</c:v>
                </c:pt>
                <c:pt idx="862">
                  <c:v>44151</c:v>
                </c:pt>
                <c:pt idx="863">
                  <c:v>44152</c:v>
                </c:pt>
                <c:pt idx="864">
                  <c:v>44153</c:v>
                </c:pt>
                <c:pt idx="865">
                  <c:v>44154</c:v>
                </c:pt>
                <c:pt idx="866">
                  <c:v>44155</c:v>
                </c:pt>
                <c:pt idx="867">
                  <c:v>44158</c:v>
                </c:pt>
                <c:pt idx="868">
                  <c:v>44159</c:v>
                </c:pt>
                <c:pt idx="869">
                  <c:v>44160</c:v>
                </c:pt>
                <c:pt idx="870">
                  <c:v>44161</c:v>
                </c:pt>
                <c:pt idx="871">
                  <c:v>44162</c:v>
                </c:pt>
                <c:pt idx="872">
                  <c:v>44165</c:v>
                </c:pt>
                <c:pt idx="873">
                  <c:v>44166</c:v>
                </c:pt>
                <c:pt idx="874">
                  <c:v>44167</c:v>
                </c:pt>
                <c:pt idx="875">
                  <c:v>44168</c:v>
                </c:pt>
                <c:pt idx="876">
                  <c:v>44169</c:v>
                </c:pt>
                <c:pt idx="877">
                  <c:v>44172</c:v>
                </c:pt>
                <c:pt idx="878">
                  <c:v>44173</c:v>
                </c:pt>
                <c:pt idx="879">
                  <c:v>44174</c:v>
                </c:pt>
                <c:pt idx="880">
                  <c:v>44175</c:v>
                </c:pt>
                <c:pt idx="881">
                  <c:v>44176</c:v>
                </c:pt>
                <c:pt idx="882">
                  <c:v>44179</c:v>
                </c:pt>
                <c:pt idx="883">
                  <c:v>44180</c:v>
                </c:pt>
                <c:pt idx="884">
                  <c:v>44181</c:v>
                </c:pt>
                <c:pt idx="885">
                  <c:v>44182</c:v>
                </c:pt>
                <c:pt idx="886">
                  <c:v>44183</c:v>
                </c:pt>
                <c:pt idx="887">
                  <c:v>44186</c:v>
                </c:pt>
                <c:pt idx="888">
                  <c:v>44187</c:v>
                </c:pt>
                <c:pt idx="889">
                  <c:v>44188</c:v>
                </c:pt>
                <c:pt idx="890">
                  <c:v>44193</c:v>
                </c:pt>
                <c:pt idx="891">
                  <c:v>44194</c:v>
                </c:pt>
                <c:pt idx="892">
                  <c:v>44195</c:v>
                </c:pt>
                <c:pt idx="893">
                  <c:v>44200</c:v>
                </c:pt>
                <c:pt idx="894">
                  <c:v>44201</c:v>
                </c:pt>
                <c:pt idx="895">
                  <c:v>44202</c:v>
                </c:pt>
                <c:pt idx="896">
                  <c:v>44203</c:v>
                </c:pt>
                <c:pt idx="897">
                  <c:v>44204</c:v>
                </c:pt>
                <c:pt idx="898">
                  <c:v>44207</c:v>
                </c:pt>
                <c:pt idx="899">
                  <c:v>44208</c:v>
                </c:pt>
                <c:pt idx="900">
                  <c:v>44209</c:v>
                </c:pt>
                <c:pt idx="901">
                  <c:v>44210</c:v>
                </c:pt>
                <c:pt idx="902">
                  <c:v>44211</c:v>
                </c:pt>
                <c:pt idx="903">
                  <c:v>44214</c:v>
                </c:pt>
                <c:pt idx="904">
                  <c:v>44215</c:v>
                </c:pt>
                <c:pt idx="905">
                  <c:v>44216</c:v>
                </c:pt>
                <c:pt idx="906">
                  <c:v>44217</c:v>
                </c:pt>
                <c:pt idx="907">
                  <c:v>44218</c:v>
                </c:pt>
                <c:pt idx="908">
                  <c:v>44221</c:v>
                </c:pt>
                <c:pt idx="909">
                  <c:v>44222</c:v>
                </c:pt>
                <c:pt idx="910">
                  <c:v>44223</c:v>
                </c:pt>
                <c:pt idx="911">
                  <c:v>44224</c:v>
                </c:pt>
                <c:pt idx="912">
                  <c:v>44225</c:v>
                </c:pt>
                <c:pt idx="913">
                  <c:v>44228</c:v>
                </c:pt>
                <c:pt idx="914">
                  <c:v>44229</c:v>
                </c:pt>
                <c:pt idx="915">
                  <c:v>44230</c:v>
                </c:pt>
                <c:pt idx="916">
                  <c:v>44231</c:v>
                </c:pt>
                <c:pt idx="917">
                  <c:v>44232</c:v>
                </c:pt>
                <c:pt idx="918">
                  <c:v>44235</c:v>
                </c:pt>
                <c:pt idx="919">
                  <c:v>44236</c:v>
                </c:pt>
                <c:pt idx="920">
                  <c:v>44237</c:v>
                </c:pt>
                <c:pt idx="921">
                  <c:v>44238</c:v>
                </c:pt>
                <c:pt idx="922">
                  <c:v>44239</c:v>
                </c:pt>
                <c:pt idx="923">
                  <c:v>44242</c:v>
                </c:pt>
                <c:pt idx="924">
                  <c:v>44243</c:v>
                </c:pt>
                <c:pt idx="925">
                  <c:v>44244</c:v>
                </c:pt>
                <c:pt idx="926">
                  <c:v>44245</c:v>
                </c:pt>
                <c:pt idx="927">
                  <c:v>44246</c:v>
                </c:pt>
                <c:pt idx="928">
                  <c:v>44249</c:v>
                </c:pt>
                <c:pt idx="929">
                  <c:v>44250</c:v>
                </c:pt>
                <c:pt idx="930">
                  <c:v>44251</c:v>
                </c:pt>
                <c:pt idx="931">
                  <c:v>44252</c:v>
                </c:pt>
                <c:pt idx="932">
                  <c:v>44253</c:v>
                </c:pt>
                <c:pt idx="933">
                  <c:v>44256</c:v>
                </c:pt>
                <c:pt idx="934">
                  <c:v>44257</c:v>
                </c:pt>
                <c:pt idx="935">
                  <c:v>44258</c:v>
                </c:pt>
                <c:pt idx="936">
                  <c:v>44259</c:v>
                </c:pt>
                <c:pt idx="937">
                  <c:v>44260</c:v>
                </c:pt>
                <c:pt idx="938">
                  <c:v>44263</c:v>
                </c:pt>
                <c:pt idx="939">
                  <c:v>44264</c:v>
                </c:pt>
                <c:pt idx="940">
                  <c:v>44265</c:v>
                </c:pt>
                <c:pt idx="941">
                  <c:v>44266</c:v>
                </c:pt>
                <c:pt idx="942">
                  <c:v>44267</c:v>
                </c:pt>
                <c:pt idx="943">
                  <c:v>44270</c:v>
                </c:pt>
                <c:pt idx="944">
                  <c:v>44271</c:v>
                </c:pt>
                <c:pt idx="945">
                  <c:v>44272</c:v>
                </c:pt>
                <c:pt idx="946">
                  <c:v>44273</c:v>
                </c:pt>
                <c:pt idx="947">
                  <c:v>44274</c:v>
                </c:pt>
                <c:pt idx="948">
                  <c:v>44277</c:v>
                </c:pt>
                <c:pt idx="949">
                  <c:v>44278</c:v>
                </c:pt>
                <c:pt idx="950">
                  <c:v>44279</c:v>
                </c:pt>
                <c:pt idx="951">
                  <c:v>44280</c:v>
                </c:pt>
                <c:pt idx="952">
                  <c:v>44281</c:v>
                </c:pt>
                <c:pt idx="953">
                  <c:v>44284</c:v>
                </c:pt>
                <c:pt idx="954">
                  <c:v>44285</c:v>
                </c:pt>
                <c:pt idx="955">
                  <c:v>44286</c:v>
                </c:pt>
                <c:pt idx="956">
                  <c:v>44287</c:v>
                </c:pt>
                <c:pt idx="957">
                  <c:v>44292</c:v>
                </c:pt>
                <c:pt idx="958">
                  <c:v>44293</c:v>
                </c:pt>
                <c:pt idx="959">
                  <c:v>44294</c:v>
                </c:pt>
                <c:pt idx="960">
                  <c:v>44295</c:v>
                </c:pt>
                <c:pt idx="961">
                  <c:v>44298</c:v>
                </c:pt>
                <c:pt idx="962">
                  <c:v>44299</c:v>
                </c:pt>
                <c:pt idx="963">
                  <c:v>44300</c:v>
                </c:pt>
                <c:pt idx="964">
                  <c:v>44301</c:v>
                </c:pt>
                <c:pt idx="965">
                  <c:v>44302</c:v>
                </c:pt>
                <c:pt idx="966">
                  <c:v>44305</c:v>
                </c:pt>
                <c:pt idx="967">
                  <c:v>44306</c:v>
                </c:pt>
                <c:pt idx="968">
                  <c:v>44307</c:v>
                </c:pt>
                <c:pt idx="969">
                  <c:v>44308</c:v>
                </c:pt>
                <c:pt idx="970">
                  <c:v>44309</c:v>
                </c:pt>
                <c:pt idx="971">
                  <c:v>44312</c:v>
                </c:pt>
                <c:pt idx="972">
                  <c:v>44313</c:v>
                </c:pt>
                <c:pt idx="973">
                  <c:v>44314</c:v>
                </c:pt>
                <c:pt idx="974">
                  <c:v>44315</c:v>
                </c:pt>
                <c:pt idx="975">
                  <c:v>44316</c:v>
                </c:pt>
                <c:pt idx="976">
                  <c:v>44319</c:v>
                </c:pt>
                <c:pt idx="977">
                  <c:v>44320</c:v>
                </c:pt>
                <c:pt idx="978">
                  <c:v>44321</c:v>
                </c:pt>
                <c:pt idx="979">
                  <c:v>44322</c:v>
                </c:pt>
                <c:pt idx="980">
                  <c:v>44323</c:v>
                </c:pt>
                <c:pt idx="981">
                  <c:v>44326</c:v>
                </c:pt>
                <c:pt idx="982">
                  <c:v>44327</c:v>
                </c:pt>
                <c:pt idx="983">
                  <c:v>44328</c:v>
                </c:pt>
                <c:pt idx="984">
                  <c:v>44329</c:v>
                </c:pt>
                <c:pt idx="985">
                  <c:v>44330</c:v>
                </c:pt>
                <c:pt idx="986">
                  <c:v>44333</c:v>
                </c:pt>
                <c:pt idx="987">
                  <c:v>44334</c:v>
                </c:pt>
                <c:pt idx="988">
                  <c:v>44335</c:v>
                </c:pt>
                <c:pt idx="989">
                  <c:v>44336</c:v>
                </c:pt>
                <c:pt idx="990">
                  <c:v>44337</c:v>
                </c:pt>
                <c:pt idx="991">
                  <c:v>44341</c:v>
                </c:pt>
                <c:pt idx="992">
                  <c:v>44342</c:v>
                </c:pt>
                <c:pt idx="993">
                  <c:v>44343</c:v>
                </c:pt>
                <c:pt idx="994">
                  <c:v>44344</c:v>
                </c:pt>
                <c:pt idx="995">
                  <c:v>44347</c:v>
                </c:pt>
                <c:pt idx="996">
                  <c:v>44348</c:v>
                </c:pt>
                <c:pt idx="997">
                  <c:v>44349</c:v>
                </c:pt>
                <c:pt idx="998">
                  <c:v>44350</c:v>
                </c:pt>
                <c:pt idx="999">
                  <c:v>44351</c:v>
                </c:pt>
                <c:pt idx="1000">
                  <c:v>44354</c:v>
                </c:pt>
                <c:pt idx="1001">
                  <c:v>44355</c:v>
                </c:pt>
                <c:pt idx="1002">
                  <c:v>44356</c:v>
                </c:pt>
                <c:pt idx="1003">
                  <c:v>44357</c:v>
                </c:pt>
                <c:pt idx="1004">
                  <c:v>44358</c:v>
                </c:pt>
                <c:pt idx="1005">
                  <c:v>44361</c:v>
                </c:pt>
                <c:pt idx="1006">
                  <c:v>44362</c:v>
                </c:pt>
                <c:pt idx="1007">
                  <c:v>44363</c:v>
                </c:pt>
                <c:pt idx="1008">
                  <c:v>44364</c:v>
                </c:pt>
                <c:pt idx="1009">
                  <c:v>44365</c:v>
                </c:pt>
                <c:pt idx="1010">
                  <c:v>44368</c:v>
                </c:pt>
                <c:pt idx="1011">
                  <c:v>44369</c:v>
                </c:pt>
                <c:pt idx="1012">
                  <c:v>44370</c:v>
                </c:pt>
                <c:pt idx="1013">
                  <c:v>44371</c:v>
                </c:pt>
                <c:pt idx="1014">
                  <c:v>44372</c:v>
                </c:pt>
                <c:pt idx="1015">
                  <c:v>44375</c:v>
                </c:pt>
                <c:pt idx="1016">
                  <c:v>44376</c:v>
                </c:pt>
                <c:pt idx="1017">
                  <c:v>44377</c:v>
                </c:pt>
                <c:pt idx="1018">
                  <c:v>44378</c:v>
                </c:pt>
                <c:pt idx="1019">
                  <c:v>44379</c:v>
                </c:pt>
                <c:pt idx="1020">
                  <c:v>44382</c:v>
                </c:pt>
                <c:pt idx="1021">
                  <c:v>44383</c:v>
                </c:pt>
                <c:pt idx="1022">
                  <c:v>44384</c:v>
                </c:pt>
                <c:pt idx="1023">
                  <c:v>44385</c:v>
                </c:pt>
                <c:pt idx="1024">
                  <c:v>44386</c:v>
                </c:pt>
                <c:pt idx="1025">
                  <c:v>44389</c:v>
                </c:pt>
                <c:pt idx="1026">
                  <c:v>44390</c:v>
                </c:pt>
                <c:pt idx="1027">
                  <c:v>44391</c:v>
                </c:pt>
                <c:pt idx="1028">
                  <c:v>44392</c:v>
                </c:pt>
                <c:pt idx="1029">
                  <c:v>44393</c:v>
                </c:pt>
                <c:pt idx="1030">
                  <c:v>44396</c:v>
                </c:pt>
                <c:pt idx="1031">
                  <c:v>44397</c:v>
                </c:pt>
                <c:pt idx="1032">
                  <c:v>44398</c:v>
                </c:pt>
                <c:pt idx="1033">
                  <c:v>44399</c:v>
                </c:pt>
                <c:pt idx="1034">
                  <c:v>44400</c:v>
                </c:pt>
                <c:pt idx="1035">
                  <c:v>44403</c:v>
                </c:pt>
                <c:pt idx="1036">
                  <c:v>44404</c:v>
                </c:pt>
                <c:pt idx="1037">
                  <c:v>44405</c:v>
                </c:pt>
                <c:pt idx="1038">
                  <c:v>44406</c:v>
                </c:pt>
                <c:pt idx="1039">
                  <c:v>44407</c:v>
                </c:pt>
                <c:pt idx="1040">
                  <c:v>44410</c:v>
                </c:pt>
                <c:pt idx="1041">
                  <c:v>44411</c:v>
                </c:pt>
                <c:pt idx="1042">
                  <c:v>44412</c:v>
                </c:pt>
                <c:pt idx="1043">
                  <c:v>44413</c:v>
                </c:pt>
                <c:pt idx="1044">
                  <c:v>44414</c:v>
                </c:pt>
                <c:pt idx="1045">
                  <c:v>44417</c:v>
                </c:pt>
                <c:pt idx="1046">
                  <c:v>44418</c:v>
                </c:pt>
                <c:pt idx="1047">
                  <c:v>44419</c:v>
                </c:pt>
                <c:pt idx="1048">
                  <c:v>44420</c:v>
                </c:pt>
                <c:pt idx="1049">
                  <c:v>44421</c:v>
                </c:pt>
                <c:pt idx="1050">
                  <c:v>44424</c:v>
                </c:pt>
                <c:pt idx="1051">
                  <c:v>44425</c:v>
                </c:pt>
                <c:pt idx="1052">
                  <c:v>44426</c:v>
                </c:pt>
                <c:pt idx="1053">
                  <c:v>44427</c:v>
                </c:pt>
                <c:pt idx="1054">
                  <c:v>44428</c:v>
                </c:pt>
                <c:pt idx="1055">
                  <c:v>44431</c:v>
                </c:pt>
                <c:pt idx="1056">
                  <c:v>44432</c:v>
                </c:pt>
                <c:pt idx="1057">
                  <c:v>44433</c:v>
                </c:pt>
                <c:pt idx="1058">
                  <c:v>44434</c:v>
                </c:pt>
                <c:pt idx="1059">
                  <c:v>44435</c:v>
                </c:pt>
                <c:pt idx="1060">
                  <c:v>44438</c:v>
                </c:pt>
                <c:pt idx="1061">
                  <c:v>44439</c:v>
                </c:pt>
                <c:pt idx="1062">
                  <c:v>44440</c:v>
                </c:pt>
                <c:pt idx="1063">
                  <c:v>44441</c:v>
                </c:pt>
                <c:pt idx="1064">
                  <c:v>44442</c:v>
                </c:pt>
                <c:pt idx="1065">
                  <c:v>44445</c:v>
                </c:pt>
                <c:pt idx="1066">
                  <c:v>44446</c:v>
                </c:pt>
                <c:pt idx="1067">
                  <c:v>44447</c:v>
                </c:pt>
                <c:pt idx="1068">
                  <c:v>44448</c:v>
                </c:pt>
                <c:pt idx="1069">
                  <c:v>44449</c:v>
                </c:pt>
                <c:pt idx="1070">
                  <c:v>44452</c:v>
                </c:pt>
                <c:pt idx="1071">
                  <c:v>44453</c:v>
                </c:pt>
                <c:pt idx="1072">
                  <c:v>44454</c:v>
                </c:pt>
                <c:pt idx="1073">
                  <c:v>44455</c:v>
                </c:pt>
                <c:pt idx="1074">
                  <c:v>44456</c:v>
                </c:pt>
                <c:pt idx="1075">
                  <c:v>44459</c:v>
                </c:pt>
                <c:pt idx="1076">
                  <c:v>44460</c:v>
                </c:pt>
                <c:pt idx="1077">
                  <c:v>44461</c:v>
                </c:pt>
                <c:pt idx="1078">
                  <c:v>44462</c:v>
                </c:pt>
                <c:pt idx="1079">
                  <c:v>44463</c:v>
                </c:pt>
                <c:pt idx="1080">
                  <c:v>44466</c:v>
                </c:pt>
                <c:pt idx="1081">
                  <c:v>44467</c:v>
                </c:pt>
                <c:pt idx="1082">
                  <c:v>44468</c:v>
                </c:pt>
                <c:pt idx="1083">
                  <c:v>44469</c:v>
                </c:pt>
                <c:pt idx="1084">
                  <c:v>44470</c:v>
                </c:pt>
                <c:pt idx="1085">
                  <c:v>44473</c:v>
                </c:pt>
                <c:pt idx="1086">
                  <c:v>44474</c:v>
                </c:pt>
                <c:pt idx="1087">
                  <c:v>44475</c:v>
                </c:pt>
                <c:pt idx="1088">
                  <c:v>44476</c:v>
                </c:pt>
                <c:pt idx="1089">
                  <c:v>44477</c:v>
                </c:pt>
                <c:pt idx="1090">
                  <c:v>44480</c:v>
                </c:pt>
                <c:pt idx="1091">
                  <c:v>44481</c:v>
                </c:pt>
                <c:pt idx="1092">
                  <c:v>44482</c:v>
                </c:pt>
                <c:pt idx="1093">
                  <c:v>44483</c:v>
                </c:pt>
                <c:pt idx="1094">
                  <c:v>44484</c:v>
                </c:pt>
                <c:pt idx="1095">
                  <c:v>44487</c:v>
                </c:pt>
                <c:pt idx="1096">
                  <c:v>44488</c:v>
                </c:pt>
                <c:pt idx="1097">
                  <c:v>44489</c:v>
                </c:pt>
                <c:pt idx="1098">
                  <c:v>44490</c:v>
                </c:pt>
                <c:pt idx="1099">
                  <c:v>44491</c:v>
                </c:pt>
                <c:pt idx="1100">
                  <c:v>44494</c:v>
                </c:pt>
                <c:pt idx="1101">
                  <c:v>44495</c:v>
                </c:pt>
                <c:pt idx="1102">
                  <c:v>44496</c:v>
                </c:pt>
                <c:pt idx="1103">
                  <c:v>44497</c:v>
                </c:pt>
                <c:pt idx="1104">
                  <c:v>44498</c:v>
                </c:pt>
                <c:pt idx="1105">
                  <c:v>44501</c:v>
                </c:pt>
                <c:pt idx="1106">
                  <c:v>44502</c:v>
                </c:pt>
                <c:pt idx="1107">
                  <c:v>44503</c:v>
                </c:pt>
                <c:pt idx="1108">
                  <c:v>44504</c:v>
                </c:pt>
                <c:pt idx="1109">
                  <c:v>44505</c:v>
                </c:pt>
                <c:pt idx="1110">
                  <c:v>44508</c:v>
                </c:pt>
                <c:pt idx="1111">
                  <c:v>44509</c:v>
                </c:pt>
                <c:pt idx="1112">
                  <c:v>44510</c:v>
                </c:pt>
                <c:pt idx="1113">
                  <c:v>44511</c:v>
                </c:pt>
                <c:pt idx="1114">
                  <c:v>44512</c:v>
                </c:pt>
                <c:pt idx="1115">
                  <c:v>44515</c:v>
                </c:pt>
                <c:pt idx="1116">
                  <c:v>44516</c:v>
                </c:pt>
                <c:pt idx="1117">
                  <c:v>44517</c:v>
                </c:pt>
                <c:pt idx="1118">
                  <c:v>44518</c:v>
                </c:pt>
                <c:pt idx="1119">
                  <c:v>44519</c:v>
                </c:pt>
                <c:pt idx="1120">
                  <c:v>44522</c:v>
                </c:pt>
                <c:pt idx="1121">
                  <c:v>44523</c:v>
                </c:pt>
                <c:pt idx="1122">
                  <c:v>44524</c:v>
                </c:pt>
                <c:pt idx="1123">
                  <c:v>44525</c:v>
                </c:pt>
                <c:pt idx="1124">
                  <c:v>44526</c:v>
                </c:pt>
                <c:pt idx="1125">
                  <c:v>44529</c:v>
                </c:pt>
                <c:pt idx="1126">
                  <c:v>44530</c:v>
                </c:pt>
                <c:pt idx="1127">
                  <c:v>44531</c:v>
                </c:pt>
                <c:pt idx="1128">
                  <c:v>44532</c:v>
                </c:pt>
                <c:pt idx="1129">
                  <c:v>44533</c:v>
                </c:pt>
                <c:pt idx="1130">
                  <c:v>44536</c:v>
                </c:pt>
                <c:pt idx="1131">
                  <c:v>44537</c:v>
                </c:pt>
                <c:pt idx="1132">
                  <c:v>44538</c:v>
                </c:pt>
                <c:pt idx="1133">
                  <c:v>44539</c:v>
                </c:pt>
                <c:pt idx="1134">
                  <c:v>44540</c:v>
                </c:pt>
                <c:pt idx="1135">
                  <c:v>44543</c:v>
                </c:pt>
                <c:pt idx="1136">
                  <c:v>44544</c:v>
                </c:pt>
                <c:pt idx="1137">
                  <c:v>44545</c:v>
                </c:pt>
                <c:pt idx="1138">
                  <c:v>44546</c:v>
                </c:pt>
                <c:pt idx="1139">
                  <c:v>44547</c:v>
                </c:pt>
                <c:pt idx="1140">
                  <c:v>44550</c:v>
                </c:pt>
                <c:pt idx="1141">
                  <c:v>44551</c:v>
                </c:pt>
                <c:pt idx="1142">
                  <c:v>44552</c:v>
                </c:pt>
                <c:pt idx="1143">
                  <c:v>44553</c:v>
                </c:pt>
                <c:pt idx="1144">
                  <c:v>44557</c:v>
                </c:pt>
                <c:pt idx="1145">
                  <c:v>44558</c:v>
                </c:pt>
                <c:pt idx="1146">
                  <c:v>44559</c:v>
                </c:pt>
                <c:pt idx="1147">
                  <c:v>44560</c:v>
                </c:pt>
                <c:pt idx="1148">
                  <c:v>44564</c:v>
                </c:pt>
                <c:pt idx="1149">
                  <c:v>44565</c:v>
                </c:pt>
                <c:pt idx="1150">
                  <c:v>44566</c:v>
                </c:pt>
                <c:pt idx="1151">
                  <c:v>44567</c:v>
                </c:pt>
                <c:pt idx="1152">
                  <c:v>44568</c:v>
                </c:pt>
                <c:pt idx="1153">
                  <c:v>44571</c:v>
                </c:pt>
                <c:pt idx="1154">
                  <c:v>44572</c:v>
                </c:pt>
                <c:pt idx="1155">
                  <c:v>44573</c:v>
                </c:pt>
                <c:pt idx="1156">
                  <c:v>44574</c:v>
                </c:pt>
                <c:pt idx="1157">
                  <c:v>44575</c:v>
                </c:pt>
                <c:pt idx="1158">
                  <c:v>44578</c:v>
                </c:pt>
                <c:pt idx="1159">
                  <c:v>44579</c:v>
                </c:pt>
                <c:pt idx="1160">
                  <c:v>44580</c:v>
                </c:pt>
                <c:pt idx="1161">
                  <c:v>44581</c:v>
                </c:pt>
                <c:pt idx="1162">
                  <c:v>44582</c:v>
                </c:pt>
                <c:pt idx="1163">
                  <c:v>44585</c:v>
                </c:pt>
                <c:pt idx="1164">
                  <c:v>44586</c:v>
                </c:pt>
                <c:pt idx="1165">
                  <c:v>44587</c:v>
                </c:pt>
                <c:pt idx="1166">
                  <c:v>44588</c:v>
                </c:pt>
                <c:pt idx="1167">
                  <c:v>44589</c:v>
                </c:pt>
                <c:pt idx="1168">
                  <c:v>44592</c:v>
                </c:pt>
                <c:pt idx="1169">
                  <c:v>44593</c:v>
                </c:pt>
                <c:pt idx="1170">
                  <c:v>44594</c:v>
                </c:pt>
                <c:pt idx="1171">
                  <c:v>44595</c:v>
                </c:pt>
                <c:pt idx="1172">
                  <c:v>44596</c:v>
                </c:pt>
                <c:pt idx="1173">
                  <c:v>44599</c:v>
                </c:pt>
                <c:pt idx="1174">
                  <c:v>44600</c:v>
                </c:pt>
                <c:pt idx="1175">
                  <c:v>44601</c:v>
                </c:pt>
                <c:pt idx="1176">
                  <c:v>44602</c:v>
                </c:pt>
                <c:pt idx="1177">
                  <c:v>44603</c:v>
                </c:pt>
                <c:pt idx="1178">
                  <c:v>44606</c:v>
                </c:pt>
                <c:pt idx="1179">
                  <c:v>44607</c:v>
                </c:pt>
                <c:pt idx="1180">
                  <c:v>44608</c:v>
                </c:pt>
                <c:pt idx="1181">
                  <c:v>44609</c:v>
                </c:pt>
                <c:pt idx="1182">
                  <c:v>44610</c:v>
                </c:pt>
                <c:pt idx="1183">
                  <c:v>44613</c:v>
                </c:pt>
                <c:pt idx="1184">
                  <c:v>44614</c:v>
                </c:pt>
                <c:pt idx="1185">
                  <c:v>44615</c:v>
                </c:pt>
                <c:pt idx="1186">
                  <c:v>44616</c:v>
                </c:pt>
                <c:pt idx="1187">
                  <c:v>44617</c:v>
                </c:pt>
                <c:pt idx="1188">
                  <c:v>44620</c:v>
                </c:pt>
                <c:pt idx="1189">
                  <c:v>44621</c:v>
                </c:pt>
                <c:pt idx="1190">
                  <c:v>44622</c:v>
                </c:pt>
                <c:pt idx="1191">
                  <c:v>44623</c:v>
                </c:pt>
                <c:pt idx="1192">
                  <c:v>44624</c:v>
                </c:pt>
                <c:pt idx="1193">
                  <c:v>44627</c:v>
                </c:pt>
                <c:pt idx="1194">
                  <c:v>44628</c:v>
                </c:pt>
                <c:pt idx="1195">
                  <c:v>44629</c:v>
                </c:pt>
                <c:pt idx="1196">
                  <c:v>44630</c:v>
                </c:pt>
                <c:pt idx="1197">
                  <c:v>44631</c:v>
                </c:pt>
                <c:pt idx="1198">
                  <c:v>44634</c:v>
                </c:pt>
                <c:pt idx="1199">
                  <c:v>44635</c:v>
                </c:pt>
                <c:pt idx="1200">
                  <c:v>44636</c:v>
                </c:pt>
                <c:pt idx="1201">
                  <c:v>44637</c:v>
                </c:pt>
                <c:pt idx="1202">
                  <c:v>44638</c:v>
                </c:pt>
                <c:pt idx="1203">
                  <c:v>44641</c:v>
                </c:pt>
                <c:pt idx="1204">
                  <c:v>44642</c:v>
                </c:pt>
                <c:pt idx="1205">
                  <c:v>44643</c:v>
                </c:pt>
                <c:pt idx="1206">
                  <c:v>44644</c:v>
                </c:pt>
                <c:pt idx="1207">
                  <c:v>44645</c:v>
                </c:pt>
                <c:pt idx="1208">
                  <c:v>44648</c:v>
                </c:pt>
                <c:pt idx="1209">
                  <c:v>44649</c:v>
                </c:pt>
                <c:pt idx="1210">
                  <c:v>44650</c:v>
                </c:pt>
                <c:pt idx="1211">
                  <c:v>44651</c:v>
                </c:pt>
                <c:pt idx="1212">
                  <c:v>44652</c:v>
                </c:pt>
                <c:pt idx="1213">
                  <c:v>44655</c:v>
                </c:pt>
                <c:pt idx="1214">
                  <c:v>44656</c:v>
                </c:pt>
                <c:pt idx="1215">
                  <c:v>44657</c:v>
                </c:pt>
                <c:pt idx="1216">
                  <c:v>44658</c:v>
                </c:pt>
                <c:pt idx="1217">
                  <c:v>44659</c:v>
                </c:pt>
                <c:pt idx="1218">
                  <c:v>44662</c:v>
                </c:pt>
                <c:pt idx="1219">
                  <c:v>44663</c:v>
                </c:pt>
                <c:pt idx="1220">
                  <c:v>44664</c:v>
                </c:pt>
                <c:pt idx="1221">
                  <c:v>44665</c:v>
                </c:pt>
                <c:pt idx="1222">
                  <c:v>44670</c:v>
                </c:pt>
                <c:pt idx="1223">
                  <c:v>44671</c:v>
                </c:pt>
                <c:pt idx="1224">
                  <c:v>44672</c:v>
                </c:pt>
                <c:pt idx="1225">
                  <c:v>44673</c:v>
                </c:pt>
                <c:pt idx="1226">
                  <c:v>44676</c:v>
                </c:pt>
                <c:pt idx="1227">
                  <c:v>44677</c:v>
                </c:pt>
                <c:pt idx="1228">
                  <c:v>44678</c:v>
                </c:pt>
                <c:pt idx="1229">
                  <c:v>44679</c:v>
                </c:pt>
                <c:pt idx="1230">
                  <c:v>44680</c:v>
                </c:pt>
                <c:pt idx="1231">
                  <c:v>44683</c:v>
                </c:pt>
                <c:pt idx="1232">
                  <c:v>44684</c:v>
                </c:pt>
                <c:pt idx="1233">
                  <c:v>44685</c:v>
                </c:pt>
                <c:pt idx="1234">
                  <c:v>44686</c:v>
                </c:pt>
                <c:pt idx="1235">
                  <c:v>44687</c:v>
                </c:pt>
                <c:pt idx="1236">
                  <c:v>44690</c:v>
                </c:pt>
                <c:pt idx="1237">
                  <c:v>44691</c:v>
                </c:pt>
                <c:pt idx="1238">
                  <c:v>44692</c:v>
                </c:pt>
                <c:pt idx="1239">
                  <c:v>44693</c:v>
                </c:pt>
                <c:pt idx="1240">
                  <c:v>44694</c:v>
                </c:pt>
                <c:pt idx="1241">
                  <c:v>44697</c:v>
                </c:pt>
                <c:pt idx="1242">
                  <c:v>44698</c:v>
                </c:pt>
                <c:pt idx="1243">
                  <c:v>44699</c:v>
                </c:pt>
                <c:pt idx="1244">
                  <c:v>44700</c:v>
                </c:pt>
                <c:pt idx="1245">
                  <c:v>44701</c:v>
                </c:pt>
                <c:pt idx="1246">
                  <c:v>44704</c:v>
                </c:pt>
                <c:pt idx="1247">
                  <c:v>44705</c:v>
                </c:pt>
                <c:pt idx="1248">
                  <c:v>44706</c:v>
                </c:pt>
                <c:pt idx="1249">
                  <c:v>44707</c:v>
                </c:pt>
                <c:pt idx="1250">
                  <c:v>44708</c:v>
                </c:pt>
                <c:pt idx="1251">
                  <c:v>44711</c:v>
                </c:pt>
                <c:pt idx="1252">
                  <c:v>44712</c:v>
                </c:pt>
                <c:pt idx="1253">
                  <c:v>44713</c:v>
                </c:pt>
                <c:pt idx="1254">
                  <c:v>44714</c:v>
                </c:pt>
                <c:pt idx="1255">
                  <c:v>44715</c:v>
                </c:pt>
                <c:pt idx="1256">
                  <c:v>44718</c:v>
                </c:pt>
                <c:pt idx="1257">
                  <c:v>44719</c:v>
                </c:pt>
                <c:pt idx="1258">
                  <c:v>44720</c:v>
                </c:pt>
                <c:pt idx="1259">
                  <c:v>44721</c:v>
                </c:pt>
                <c:pt idx="1260">
                  <c:v>44722</c:v>
                </c:pt>
                <c:pt idx="1261">
                  <c:v>44725</c:v>
                </c:pt>
                <c:pt idx="1262">
                  <c:v>44726</c:v>
                </c:pt>
                <c:pt idx="1263">
                  <c:v>44727</c:v>
                </c:pt>
                <c:pt idx="1264">
                  <c:v>44728</c:v>
                </c:pt>
                <c:pt idx="1265">
                  <c:v>44729</c:v>
                </c:pt>
                <c:pt idx="1266">
                  <c:v>44732</c:v>
                </c:pt>
              </c:numCache>
            </c:numRef>
          </c:cat>
          <c:val>
            <c:numRef>
              <c:f>'[Project Excel 2 - Portfolio Optimization.xlsx]Raw Wide'!$G$2:$G$1268</c:f>
              <c:numCache>
                <c:formatCode>_(* #,##0.000_);_(* \(#,##0.000\);_(* "-"??_);_(@_)</c:formatCode>
                <c:ptCount val="1267"/>
                <c:pt idx="0">
                  <c:v>32.096375000000002</c:v>
                </c:pt>
                <c:pt idx="1">
                  <c:v>31.973652000000001</c:v>
                </c:pt>
                <c:pt idx="2">
                  <c:v>31.832052000000001</c:v>
                </c:pt>
                <c:pt idx="3">
                  <c:v>31.954771000000001</c:v>
                </c:pt>
                <c:pt idx="4">
                  <c:v>31.879252999999999</c:v>
                </c:pt>
                <c:pt idx="5">
                  <c:v>32.091652000000003</c:v>
                </c:pt>
                <c:pt idx="6">
                  <c:v>31.322281</c:v>
                </c:pt>
                <c:pt idx="7">
                  <c:v>31.761251000000001</c:v>
                </c:pt>
                <c:pt idx="8">
                  <c:v>31.813171000000001</c:v>
                </c:pt>
                <c:pt idx="9">
                  <c:v>31.950051999999999</c:v>
                </c:pt>
                <c:pt idx="10">
                  <c:v>32.610858999999998</c:v>
                </c:pt>
                <c:pt idx="11">
                  <c:v>31.997253000000001</c:v>
                </c:pt>
                <c:pt idx="12">
                  <c:v>32.119976000000001</c:v>
                </c:pt>
                <c:pt idx="13">
                  <c:v>32.233252999999998</c:v>
                </c:pt>
                <c:pt idx="14">
                  <c:v>31.718767</c:v>
                </c:pt>
                <c:pt idx="15">
                  <c:v>31.836769</c:v>
                </c:pt>
                <c:pt idx="16">
                  <c:v>31.940608999999998</c:v>
                </c:pt>
                <c:pt idx="17">
                  <c:v>32.162457000000003</c:v>
                </c:pt>
                <c:pt idx="18">
                  <c:v>32.563659999999999</c:v>
                </c:pt>
                <c:pt idx="19">
                  <c:v>31.718767</c:v>
                </c:pt>
                <c:pt idx="20">
                  <c:v>31.860372999999999</c:v>
                </c:pt>
                <c:pt idx="21">
                  <c:v>31.411966</c:v>
                </c:pt>
                <c:pt idx="22">
                  <c:v>31.171246</c:v>
                </c:pt>
                <c:pt idx="23">
                  <c:v>31.350607</c:v>
                </c:pt>
                <c:pt idx="24">
                  <c:v>31.482766999999999</c:v>
                </c:pt>
                <c:pt idx="25">
                  <c:v>31.610206999999999</c:v>
                </c:pt>
                <c:pt idx="26">
                  <c:v>32.105812</c:v>
                </c:pt>
                <c:pt idx="27">
                  <c:v>31.973652000000001</c:v>
                </c:pt>
                <c:pt idx="28">
                  <c:v>32.006686999999999</c:v>
                </c:pt>
                <c:pt idx="29">
                  <c:v>32.431496000000003</c:v>
                </c:pt>
                <c:pt idx="30">
                  <c:v>32.889342999999997</c:v>
                </c:pt>
                <c:pt idx="31">
                  <c:v>33.521832000000003</c:v>
                </c:pt>
                <c:pt idx="32">
                  <c:v>33.337749000000002</c:v>
                </c:pt>
                <c:pt idx="33">
                  <c:v>33.620956</c:v>
                </c:pt>
                <c:pt idx="34">
                  <c:v>33.545428999999999</c:v>
                </c:pt>
                <c:pt idx="35">
                  <c:v>33.413269</c:v>
                </c:pt>
                <c:pt idx="36">
                  <c:v>33.304707000000001</c:v>
                </c:pt>
                <c:pt idx="37">
                  <c:v>33.370781000000001</c:v>
                </c:pt>
                <c:pt idx="38">
                  <c:v>34.012711000000003</c:v>
                </c:pt>
                <c:pt idx="39">
                  <c:v>33.606788999999999</c:v>
                </c:pt>
                <c:pt idx="40">
                  <c:v>33.52655</c:v>
                </c:pt>
                <c:pt idx="41">
                  <c:v>33.701191000000001</c:v>
                </c:pt>
                <c:pt idx="42">
                  <c:v>33.370781000000001</c:v>
                </c:pt>
                <c:pt idx="43">
                  <c:v>32.964858999999997</c:v>
                </c:pt>
                <c:pt idx="44">
                  <c:v>32.945984000000003</c:v>
                </c:pt>
                <c:pt idx="45">
                  <c:v>33.460464000000002</c:v>
                </c:pt>
                <c:pt idx="46">
                  <c:v>33.030951999999999</c:v>
                </c:pt>
                <c:pt idx="47">
                  <c:v>32.870468000000002</c:v>
                </c:pt>
                <c:pt idx="48">
                  <c:v>32.743023000000001</c:v>
                </c:pt>
                <c:pt idx="49">
                  <c:v>32.086933000000002</c:v>
                </c:pt>
                <c:pt idx="50">
                  <c:v>32.294617000000002</c:v>
                </c:pt>
                <c:pt idx="51">
                  <c:v>32.648620999999999</c:v>
                </c:pt>
                <c:pt idx="52">
                  <c:v>32.851585</c:v>
                </c:pt>
                <c:pt idx="53">
                  <c:v>32.865746000000001</c:v>
                </c:pt>
                <c:pt idx="54">
                  <c:v>33.030951999999999</c:v>
                </c:pt>
                <c:pt idx="55">
                  <c:v>32.993186999999999</c:v>
                </c:pt>
                <c:pt idx="56">
                  <c:v>32.894058000000001</c:v>
                </c:pt>
                <c:pt idx="57">
                  <c:v>32.615582000000003</c:v>
                </c:pt>
                <c:pt idx="58">
                  <c:v>32.313496000000001</c:v>
                </c:pt>
                <c:pt idx="59">
                  <c:v>32.398457000000001</c:v>
                </c:pt>
                <c:pt idx="60">
                  <c:v>32.294617000000002</c:v>
                </c:pt>
                <c:pt idx="61">
                  <c:v>32.011409999999998</c:v>
                </c:pt>
                <c:pt idx="62">
                  <c:v>31.175964</c:v>
                </c:pt>
                <c:pt idx="63">
                  <c:v>30.600118999999999</c:v>
                </c:pt>
                <c:pt idx="64">
                  <c:v>30.463238</c:v>
                </c:pt>
                <c:pt idx="65">
                  <c:v>30.401875</c:v>
                </c:pt>
                <c:pt idx="66">
                  <c:v>30.515156000000001</c:v>
                </c:pt>
                <c:pt idx="67">
                  <c:v>31.822610999999998</c:v>
                </c:pt>
                <c:pt idx="68">
                  <c:v>31.440287000000001</c:v>
                </c:pt>
                <c:pt idx="69">
                  <c:v>31.260926999999999</c:v>
                </c:pt>
                <c:pt idx="70">
                  <c:v>30.916360999999998</c:v>
                </c:pt>
                <c:pt idx="71">
                  <c:v>30.623716000000002</c:v>
                </c:pt>
                <c:pt idx="72">
                  <c:v>31.086281</c:v>
                </c:pt>
                <c:pt idx="73">
                  <c:v>31.072120999999999</c:v>
                </c:pt>
                <c:pt idx="74">
                  <c:v>31.072120999999999</c:v>
                </c:pt>
                <c:pt idx="75">
                  <c:v>30.812517</c:v>
                </c:pt>
                <c:pt idx="76">
                  <c:v>31.072120999999999</c:v>
                </c:pt>
                <c:pt idx="77">
                  <c:v>30.958839000000001</c:v>
                </c:pt>
                <c:pt idx="78">
                  <c:v>31.364764999999998</c:v>
                </c:pt>
                <c:pt idx="79">
                  <c:v>31.737652000000001</c:v>
                </c:pt>
                <c:pt idx="80">
                  <c:v>31.605488000000001</c:v>
                </c:pt>
                <c:pt idx="81">
                  <c:v>31.515808</c:v>
                </c:pt>
                <c:pt idx="82">
                  <c:v>31.624369000000002</c:v>
                </c:pt>
                <c:pt idx="83">
                  <c:v>31.596050000000002</c:v>
                </c:pt>
                <c:pt idx="84">
                  <c:v>32.001975999999999</c:v>
                </c:pt>
                <c:pt idx="85">
                  <c:v>33.299987999999999</c:v>
                </c:pt>
                <c:pt idx="86">
                  <c:v>32.478698999999999</c:v>
                </c:pt>
                <c:pt idx="87">
                  <c:v>32.917664000000002</c:v>
                </c:pt>
                <c:pt idx="88">
                  <c:v>33.163113000000003</c:v>
                </c:pt>
                <c:pt idx="89">
                  <c:v>33.757832000000001</c:v>
                </c:pt>
                <c:pt idx="90">
                  <c:v>34.631045999999998</c:v>
                </c:pt>
                <c:pt idx="91">
                  <c:v>35.721378000000001</c:v>
                </c:pt>
                <c:pt idx="92">
                  <c:v>36.014018999999998</c:v>
                </c:pt>
                <c:pt idx="93">
                  <c:v>36.684269</c:v>
                </c:pt>
                <c:pt idx="94">
                  <c:v>36.684269</c:v>
                </c:pt>
                <c:pt idx="95">
                  <c:v>36.504905999999998</c:v>
                </c:pt>
                <c:pt idx="96">
                  <c:v>36.363300000000002</c:v>
                </c:pt>
                <c:pt idx="97">
                  <c:v>36.264183000000003</c:v>
                </c:pt>
                <c:pt idx="98">
                  <c:v>36.924992000000003</c:v>
                </c:pt>
                <c:pt idx="99">
                  <c:v>36.948588999999998</c:v>
                </c:pt>
                <c:pt idx="100">
                  <c:v>36.816428999999999</c:v>
                </c:pt>
                <c:pt idx="101">
                  <c:v>35.787457000000003</c:v>
                </c:pt>
                <c:pt idx="102">
                  <c:v>35.400410000000001</c:v>
                </c:pt>
                <c:pt idx="103">
                  <c:v>35.867699000000002</c:v>
                </c:pt>
                <c:pt idx="104">
                  <c:v>35.631698999999998</c:v>
                </c:pt>
                <c:pt idx="105">
                  <c:v>35.674179000000002</c:v>
                </c:pt>
                <c:pt idx="106">
                  <c:v>36.141463999999999</c:v>
                </c:pt>
                <c:pt idx="107">
                  <c:v>36.415225999999997</c:v>
                </c:pt>
                <c:pt idx="108">
                  <c:v>36.655945000000003</c:v>
                </c:pt>
                <c:pt idx="109">
                  <c:v>36.655945000000003</c:v>
                </c:pt>
                <c:pt idx="110">
                  <c:v>36.155624000000003</c:v>
                </c:pt>
                <c:pt idx="111">
                  <c:v>36.004573999999998</c:v>
                </c:pt>
                <c:pt idx="112">
                  <c:v>35.726092999999999</c:v>
                </c:pt>
                <c:pt idx="113">
                  <c:v>35.636414000000002</c:v>
                </c:pt>
                <c:pt idx="114">
                  <c:v>35.683616999999998</c:v>
                </c:pt>
                <c:pt idx="115">
                  <c:v>35.527847000000001</c:v>
                </c:pt>
                <c:pt idx="116">
                  <c:v>35.306007000000001</c:v>
                </c:pt>
                <c:pt idx="117">
                  <c:v>35.221049999999998</c:v>
                </c:pt>
                <c:pt idx="118">
                  <c:v>35.598652000000001</c:v>
                </c:pt>
                <c:pt idx="119">
                  <c:v>35.645854999999997</c:v>
                </c:pt>
                <c:pt idx="120">
                  <c:v>35.438175000000001</c:v>
                </c:pt>
                <c:pt idx="121">
                  <c:v>35.523128999999997</c:v>
                </c:pt>
                <c:pt idx="122">
                  <c:v>35.211604999999999</c:v>
                </c:pt>
                <c:pt idx="123">
                  <c:v>34.937843000000001</c:v>
                </c:pt>
                <c:pt idx="124">
                  <c:v>34.763205999999997</c:v>
                </c:pt>
                <c:pt idx="125">
                  <c:v>34.536639999999998</c:v>
                </c:pt>
                <c:pt idx="126">
                  <c:v>33.923037999999998</c:v>
                </c:pt>
                <c:pt idx="127">
                  <c:v>35.036971999999999</c:v>
                </c:pt>
                <c:pt idx="128">
                  <c:v>35.400410000000001</c:v>
                </c:pt>
                <c:pt idx="129">
                  <c:v>35.608092999999997</c:v>
                </c:pt>
                <c:pt idx="130">
                  <c:v>35.485374</c:v>
                </c:pt>
                <c:pt idx="131">
                  <c:v>34.852885999999998</c:v>
                </c:pt>
                <c:pt idx="132">
                  <c:v>34.635764999999999</c:v>
                </c:pt>
                <c:pt idx="133">
                  <c:v>34.395046000000001</c:v>
                </c:pt>
                <c:pt idx="134">
                  <c:v>34.470562000000001</c:v>
                </c:pt>
                <c:pt idx="135">
                  <c:v>34.267600999999999</c:v>
                </c:pt>
                <c:pt idx="136">
                  <c:v>33.984397999999999</c:v>
                </c:pt>
                <c:pt idx="137">
                  <c:v>34.220402</c:v>
                </c:pt>
                <c:pt idx="138">
                  <c:v>34.220402</c:v>
                </c:pt>
                <c:pt idx="139">
                  <c:v>34.314799999999998</c:v>
                </c:pt>
                <c:pt idx="140">
                  <c:v>34.125996000000001</c:v>
                </c:pt>
                <c:pt idx="141">
                  <c:v>33.937195000000003</c:v>
                </c:pt>
                <c:pt idx="142">
                  <c:v>33.370781000000001</c:v>
                </c:pt>
                <c:pt idx="143">
                  <c:v>31.90757</c:v>
                </c:pt>
                <c:pt idx="144">
                  <c:v>30.066751</c:v>
                </c:pt>
                <c:pt idx="145">
                  <c:v>31.435566000000001</c:v>
                </c:pt>
                <c:pt idx="146">
                  <c:v>31.152367000000002</c:v>
                </c:pt>
                <c:pt idx="147">
                  <c:v>31.057962</c:v>
                </c:pt>
                <c:pt idx="148">
                  <c:v>30.161152000000001</c:v>
                </c:pt>
                <c:pt idx="149">
                  <c:v>30.680357000000001</c:v>
                </c:pt>
                <c:pt idx="150">
                  <c:v>31.010759</c:v>
                </c:pt>
                <c:pt idx="151">
                  <c:v>31.435566000000001</c:v>
                </c:pt>
                <c:pt idx="152">
                  <c:v>31.813171000000001</c:v>
                </c:pt>
                <c:pt idx="153">
                  <c:v>31.482766999999999</c:v>
                </c:pt>
                <c:pt idx="154">
                  <c:v>32.096375000000002</c:v>
                </c:pt>
                <c:pt idx="155">
                  <c:v>31.813171000000001</c:v>
                </c:pt>
                <c:pt idx="156">
                  <c:v>31.010759</c:v>
                </c:pt>
                <c:pt idx="157">
                  <c:v>32.001975999999999</c:v>
                </c:pt>
                <c:pt idx="158">
                  <c:v>31.860372999999999</c:v>
                </c:pt>
                <c:pt idx="159">
                  <c:v>30.821960000000001</c:v>
                </c:pt>
                <c:pt idx="160">
                  <c:v>30.397154</c:v>
                </c:pt>
                <c:pt idx="161">
                  <c:v>30.349955000000001</c:v>
                </c:pt>
                <c:pt idx="162">
                  <c:v>31.246759000000001</c:v>
                </c:pt>
                <c:pt idx="163">
                  <c:v>30.349955000000001</c:v>
                </c:pt>
                <c:pt idx="164">
                  <c:v>30.680357000000001</c:v>
                </c:pt>
                <c:pt idx="165">
                  <c:v>29.972349000000001</c:v>
                </c:pt>
                <c:pt idx="166">
                  <c:v>29.925148</c:v>
                </c:pt>
                <c:pt idx="167">
                  <c:v>30.585957000000001</c:v>
                </c:pt>
                <c:pt idx="168">
                  <c:v>31.105163999999998</c:v>
                </c:pt>
                <c:pt idx="169">
                  <c:v>31.860372999999999</c:v>
                </c:pt>
                <c:pt idx="170">
                  <c:v>32.285178999999999</c:v>
                </c:pt>
                <c:pt idx="171">
                  <c:v>32.285178999999999</c:v>
                </c:pt>
                <c:pt idx="172">
                  <c:v>33.795592999999997</c:v>
                </c:pt>
                <c:pt idx="173">
                  <c:v>33.417991999999998</c:v>
                </c:pt>
                <c:pt idx="174">
                  <c:v>34.125996000000001</c:v>
                </c:pt>
                <c:pt idx="175">
                  <c:v>34.267600999999999</c:v>
                </c:pt>
                <c:pt idx="176">
                  <c:v>33.984397999999999</c:v>
                </c:pt>
                <c:pt idx="177">
                  <c:v>34.125996000000001</c:v>
                </c:pt>
                <c:pt idx="178">
                  <c:v>32.568378000000003</c:v>
                </c:pt>
                <c:pt idx="179">
                  <c:v>31.954771000000001</c:v>
                </c:pt>
                <c:pt idx="180">
                  <c:v>32.379573999999998</c:v>
                </c:pt>
                <c:pt idx="181">
                  <c:v>33.795592999999997</c:v>
                </c:pt>
                <c:pt idx="182">
                  <c:v>34.92841</c:v>
                </c:pt>
                <c:pt idx="183">
                  <c:v>34.220402</c:v>
                </c:pt>
                <c:pt idx="184">
                  <c:v>34.267600999999999</c:v>
                </c:pt>
                <c:pt idx="185">
                  <c:v>34.314799999999998</c:v>
                </c:pt>
                <c:pt idx="186">
                  <c:v>34.125996000000001</c:v>
                </c:pt>
                <c:pt idx="187">
                  <c:v>34.975605000000002</c:v>
                </c:pt>
                <c:pt idx="188">
                  <c:v>36.108421</c:v>
                </c:pt>
                <c:pt idx="189">
                  <c:v>36.910831000000002</c:v>
                </c:pt>
                <c:pt idx="190">
                  <c:v>37.052428999999997</c:v>
                </c:pt>
                <c:pt idx="191">
                  <c:v>39.176456000000002</c:v>
                </c:pt>
                <c:pt idx="192">
                  <c:v>38.940452999999998</c:v>
                </c:pt>
                <c:pt idx="193">
                  <c:v>37.666041999999997</c:v>
                </c:pt>
                <c:pt idx="194">
                  <c:v>36.391624</c:v>
                </c:pt>
                <c:pt idx="195">
                  <c:v>37.241230000000002</c:v>
                </c:pt>
                <c:pt idx="196">
                  <c:v>36.958035000000002</c:v>
                </c:pt>
                <c:pt idx="197">
                  <c:v>36.533225999999999</c:v>
                </c:pt>
                <c:pt idx="198">
                  <c:v>37.430038000000003</c:v>
                </c:pt>
                <c:pt idx="199">
                  <c:v>37.382835</c:v>
                </c:pt>
                <c:pt idx="200">
                  <c:v>36.910831000000002</c:v>
                </c:pt>
                <c:pt idx="201">
                  <c:v>38.326842999999997</c:v>
                </c:pt>
                <c:pt idx="202">
                  <c:v>38.468445000000003</c:v>
                </c:pt>
                <c:pt idx="203">
                  <c:v>38.326842999999997</c:v>
                </c:pt>
                <c:pt idx="204">
                  <c:v>38.657249</c:v>
                </c:pt>
                <c:pt idx="205">
                  <c:v>38.704453000000001</c:v>
                </c:pt>
                <c:pt idx="206">
                  <c:v>40.828471999999998</c:v>
                </c:pt>
                <c:pt idx="207">
                  <c:v>41.508957000000002</c:v>
                </c:pt>
                <c:pt idx="208">
                  <c:v>40.342426000000003</c:v>
                </c:pt>
                <c:pt idx="209">
                  <c:v>40.196606000000003</c:v>
                </c:pt>
                <c:pt idx="210">
                  <c:v>40.196606000000003</c:v>
                </c:pt>
                <c:pt idx="211">
                  <c:v>40.196606000000003</c:v>
                </c:pt>
                <c:pt idx="212">
                  <c:v>39.370316000000003</c:v>
                </c:pt>
                <c:pt idx="213">
                  <c:v>40.634051999999997</c:v>
                </c:pt>
                <c:pt idx="214">
                  <c:v>39.710552</c:v>
                </c:pt>
                <c:pt idx="215">
                  <c:v>39.224499000000002</c:v>
                </c:pt>
                <c:pt idx="216">
                  <c:v>39.175896000000002</c:v>
                </c:pt>
                <c:pt idx="217">
                  <c:v>39.175896000000002</c:v>
                </c:pt>
                <c:pt idx="218">
                  <c:v>39.321711999999998</c:v>
                </c:pt>
                <c:pt idx="219">
                  <c:v>39.127293000000002</c:v>
                </c:pt>
                <c:pt idx="220">
                  <c:v>38.884265999999997</c:v>
                </c:pt>
                <c:pt idx="221">
                  <c:v>37.717734999999998</c:v>
                </c:pt>
                <c:pt idx="222">
                  <c:v>38.495421999999998</c:v>
                </c:pt>
                <c:pt idx="223">
                  <c:v>38.544024999999998</c:v>
                </c:pt>
                <c:pt idx="224">
                  <c:v>38.398209000000001</c:v>
                </c:pt>
                <c:pt idx="225">
                  <c:v>40.002189999999999</c:v>
                </c:pt>
                <c:pt idx="226">
                  <c:v>40.245215999999999</c:v>
                </c:pt>
                <c:pt idx="227">
                  <c:v>40.536842</c:v>
                </c:pt>
                <c:pt idx="228">
                  <c:v>40.536842</c:v>
                </c:pt>
                <c:pt idx="229">
                  <c:v>43.939216999999999</c:v>
                </c:pt>
                <c:pt idx="230">
                  <c:v>44.862720000000003</c:v>
                </c:pt>
                <c:pt idx="231">
                  <c:v>46.661118000000002</c:v>
                </c:pt>
                <c:pt idx="232">
                  <c:v>46.661118000000002</c:v>
                </c:pt>
                <c:pt idx="233">
                  <c:v>46.758327000000001</c:v>
                </c:pt>
                <c:pt idx="234">
                  <c:v>45.737609999999997</c:v>
                </c:pt>
                <c:pt idx="235">
                  <c:v>45.737609999999997</c:v>
                </c:pt>
                <c:pt idx="236">
                  <c:v>47.876246999999999</c:v>
                </c:pt>
                <c:pt idx="237">
                  <c:v>47.390194000000001</c:v>
                </c:pt>
                <c:pt idx="238">
                  <c:v>46.709721000000002</c:v>
                </c:pt>
                <c:pt idx="239">
                  <c:v>47.244377</c:v>
                </c:pt>
                <c:pt idx="240">
                  <c:v>50.452331999999998</c:v>
                </c:pt>
                <c:pt idx="241">
                  <c:v>50.355122000000001</c:v>
                </c:pt>
                <c:pt idx="242">
                  <c:v>50.452331999999998</c:v>
                </c:pt>
                <c:pt idx="243">
                  <c:v>51.035595000000001</c:v>
                </c:pt>
                <c:pt idx="244">
                  <c:v>49.577438000000001</c:v>
                </c:pt>
                <c:pt idx="245">
                  <c:v>46.952747000000002</c:v>
                </c:pt>
                <c:pt idx="246">
                  <c:v>48.070670999999997</c:v>
                </c:pt>
                <c:pt idx="247">
                  <c:v>47.633220999999999</c:v>
                </c:pt>
                <c:pt idx="248">
                  <c:v>47.341594999999998</c:v>
                </c:pt>
                <c:pt idx="249">
                  <c:v>47.049956999999999</c:v>
                </c:pt>
                <c:pt idx="250">
                  <c:v>49.091380999999998</c:v>
                </c:pt>
                <c:pt idx="251">
                  <c:v>48.605331</c:v>
                </c:pt>
                <c:pt idx="252">
                  <c:v>48.313698000000002</c:v>
                </c:pt>
                <c:pt idx="253">
                  <c:v>47.584620999999999</c:v>
                </c:pt>
                <c:pt idx="254">
                  <c:v>47.001350000000002</c:v>
                </c:pt>
                <c:pt idx="255">
                  <c:v>47.001350000000002</c:v>
                </c:pt>
                <c:pt idx="256">
                  <c:v>47.633220999999999</c:v>
                </c:pt>
                <c:pt idx="257">
                  <c:v>45.494587000000003</c:v>
                </c:pt>
                <c:pt idx="258">
                  <c:v>44.814109999999999</c:v>
                </c:pt>
                <c:pt idx="259">
                  <c:v>45.689011000000001</c:v>
                </c:pt>
                <c:pt idx="260">
                  <c:v>47.390194000000001</c:v>
                </c:pt>
                <c:pt idx="261">
                  <c:v>48.702537999999997</c:v>
                </c:pt>
                <c:pt idx="262">
                  <c:v>47.681831000000003</c:v>
                </c:pt>
                <c:pt idx="263">
                  <c:v>47.779037000000002</c:v>
                </c:pt>
                <c:pt idx="264">
                  <c:v>46.758327000000001</c:v>
                </c:pt>
                <c:pt idx="265">
                  <c:v>47.147171</c:v>
                </c:pt>
                <c:pt idx="266">
                  <c:v>47.049956999999999</c:v>
                </c:pt>
                <c:pt idx="267">
                  <c:v>47.147171</c:v>
                </c:pt>
                <c:pt idx="268">
                  <c:v>47.341594999999998</c:v>
                </c:pt>
                <c:pt idx="269">
                  <c:v>46.223666999999999</c:v>
                </c:pt>
                <c:pt idx="270">
                  <c:v>46.758327000000001</c:v>
                </c:pt>
                <c:pt idx="271">
                  <c:v>46.661118000000002</c:v>
                </c:pt>
                <c:pt idx="272">
                  <c:v>46.466693999999997</c:v>
                </c:pt>
                <c:pt idx="273">
                  <c:v>47.924858</c:v>
                </c:pt>
                <c:pt idx="274">
                  <c:v>49.091380999999998</c:v>
                </c:pt>
                <c:pt idx="275">
                  <c:v>46.758327000000001</c:v>
                </c:pt>
                <c:pt idx="276">
                  <c:v>44.862720000000003</c:v>
                </c:pt>
                <c:pt idx="277">
                  <c:v>44.376666999999998</c:v>
                </c:pt>
                <c:pt idx="278">
                  <c:v>45.737609999999997</c:v>
                </c:pt>
                <c:pt idx="279">
                  <c:v>46.126457000000002</c:v>
                </c:pt>
                <c:pt idx="280">
                  <c:v>42.529659000000002</c:v>
                </c:pt>
                <c:pt idx="281">
                  <c:v>41.022896000000003</c:v>
                </c:pt>
                <c:pt idx="282">
                  <c:v>40.779868999999998</c:v>
                </c:pt>
                <c:pt idx="283">
                  <c:v>41.703372999999999</c:v>
                </c:pt>
                <c:pt idx="284">
                  <c:v>41.265926</c:v>
                </c:pt>
                <c:pt idx="285">
                  <c:v>39.904975999999998</c:v>
                </c:pt>
                <c:pt idx="286">
                  <c:v>40.391025999999997</c:v>
                </c:pt>
                <c:pt idx="287">
                  <c:v>40.536842</c:v>
                </c:pt>
                <c:pt idx="288">
                  <c:v>40.439632000000003</c:v>
                </c:pt>
                <c:pt idx="289">
                  <c:v>40.002189999999999</c:v>
                </c:pt>
                <c:pt idx="290">
                  <c:v>41.800583000000003</c:v>
                </c:pt>
                <c:pt idx="291">
                  <c:v>41.168716000000003</c:v>
                </c:pt>
                <c:pt idx="292">
                  <c:v>41.946399999999997</c:v>
                </c:pt>
                <c:pt idx="293">
                  <c:v>41.995010000000001</c:v>
                </c:pt>
                <c:pt idx="294">
                  <c:v>41.654766000000002</c:v>
                </c:pt>
                <c:pt idx="295">
                  <c:v>44.085033000000003</c:v>
                </c:pt>
                <c:pt idx="296">
                  <c:v>43.842007000000002</c:v>
                </c:pt>
                <c:pt idx="297">
                  <c:v>43.550373</c:v>
                </c:pt>
                <c:pt idx="298">
                  <c:v>43.50177</c:v>
                </c:pt>
                <c:pt idx="299">
                  <c:v>44.425274000000002</c:v>
                </c:pt>
                <c:pt idx="300">
                  <c:v>45.591800999999997</c:v>
                </c:pt>
                <c:pt idx="301">
                  <c:v>45.348773999999999</c:v>
                </c:pt>
                <c:pt idx="302">
                  <c:v>45.883429999999997</c:v>
                </c:pt>
                <c:pt idx="303">
                  <c:v>45.932040999999998</c:v>
                </c:pt>
                <c:pt idx="304">
                  <c:v>46.126457000000002</c:v>
                </c:pt>
                <c:pt idx="305">
                  <c:v>46.272274000000003</c:v>
                </c:pt>
                <c:pt idx="306">
                  <c:v>45.883429999999997</c:v>
                </c:pt>
                <c:pt idx="307">
                  <c:v>45.105747000000001</c:v>
                </c:pt>
                <c:pt idx="308">
                  <c:v>44.279452999999997</c:v>
                </c:pt>
                <c:pt idx="309">
                  <c:v>42.578270000000003</c:v>
                </c:pt>
                <c:pt idx="310">
                  <c:v>42.626873000000003</c:v>
                </c:pt>
                <c:pt idx="311">
                  <c:v>42.772686</c:v>
                </c:pt>
                <c:pt idx="312">
                  <c:v>41.751984</c:v>
                </c:pt>
                <c:pt idx="313">
                  <c:v>42.967112999999998</c:v>
                </c:pt>
                <c:pt idx="314">
                  <c:v>43.404564000000001</c:v>
                </c:pt>
                <c:pt idx="315">
                  <c:v>42.092216000000001</c:v>
                </c:pt>
                <c:pt idx="316">
                  <c:v>41.800583000000003</c:v>
                </c:pt>
                <c:pt idx="317">
                  <c:v>41.120106</c:v>
                </c:pt>
                <c:pt idx="318">
                  <c:v>41.314529</c:v>
                </c:pt>
                <c:pt idx="319">
                  <c:v>41.654766000000002</c:v>
                </c:pt>
                <c:pt idx="320">
                  <c:v>41.022896000000003</c:v>
                </c:pt>
                <c:pt idx="321">
                  <c:v>40.585448999999997</c:v>
                </c:pt>
                <c:pt idx="322">
                  <c:v>40.731270000000002</c:v>
                </c:pt>
                <c:pt idx="323">
                  <c:v>41.703372999999999</c:v>
                </c:pt>
                <c:pt idx="324">
                  <c:v>41.363132</c:v>
                </c:pt>
                <c:pt idx="325">
                  <c:v>41.217319000000003</c:v>
                </c:pt>
                <c:pt idx="326">
                  <c:v>41.314529</c:v>
                </c:pt>
                <c:pt idx="327">
                  <c:v>42.626873000000003</c:v>
                </c:pt>
                <c:pt idx="328">
                  <c:v>42.772686</c:v>
                </c:pt>
                <c:pt idx="329">
                  <c:v>41.703372999999999</c:v>
                </c:pt>
                <c:pt idx="330">
                  <c:v>41.363132</c:v>
                </c:pt>
                <c:pt idx="331">
                  <c:v>41.265926</c:v>
                </c:pt>
                <c:pt idx="332">
                  <c:v>43.161537000000003</c:v>
                </c:pt>
                <c:pt idx="333">
                  <c:v>40.002189999999999</c:v>
                </c:pt>
                <c:pt idx="334">
                  <c:v>40.439632000000003</c:v>
                </c:pt>
                <c:pt idx="335">
                  <c:v>40.342426000000003</c:v>
                </c:pt>
                <c:pt idx="336">
                  <c:v>40.002189999999999</c:v>
                </c:pt>
                <c:pt idx="337">
                  <c:v>40.974297</c:v>
                </c:pt>
                <c:pt idx="338">
                  <c:v>40.828476000000002</c:v>
                </c:pt>
                <c:pt idx="339">
                  <c:v>41.508957000000002</c:v>
                </c:pt>
                <c:pt idx="340">
                  <c:v>41.217319000000003</c:v>
                </c:pt>
                <c:pt idx="341">
                  <c:v>40.682659000000001</c:v>
                </c:pt>
                <c:pt idx="342">
                  <c:v>38.738444999999999</c:v>
                </c:pt>
                <c:pt idx="343">
                  <c:v>39.273108999999998</c:v>
                </c:pt>
                <c:pt idx="344">
                  <c:v>43.161537000000003</c:v>
                </c:pt>
                <c:pt idx="345">
                  <c:v>42.432456999999999</c:v>
                </c:pt>
                <c:pt idx="346">
                  <c:v>43.404564000000001</c:v>
                </c:pt>
                <c:pt idx="347">
                  <c:v>43.307346000000003</c:v>
                </c:pt>
                <c:pt idx="348">
                  <c:v>44.13364</c:v>
                </c:pt>
                <c:pt idx="349">
                  <c:v>43.404564000000001</c:v>
                </c:pt>
                <c:pt idx="350">
                  <c:v>44.668301</c:v>
                </c:pt>
                <c:pt idx="351">
                  <c:v>44.668301</c:v>
                </c:pt>
                <c:pt idx="352">
                  <c:v>45.300167000000002</c:v>
                </c:pt>
                <c:pt idx="353">
                  <c:v>44.425274000000002</c:v>
                </c:pt>
                <c:pt idx="354">
                  <c:v>44.036427000000003</c:v>
                </c:pt>
                <c:pt idx="355">
                  <c:v>43.453167000000001</c:v>
                </c:pt>
                <c:pt idx="356">
                  <c:v>42.481059999999999</c:v>
                </c:pt>
                <c:pt idx="357">
                  <c:v>43.258743000000003</c:v>
                </c:pt>
                <c:pt idx="358">
                  <c:v>43.793399999999998</c:v>
                </c:pt>
                <c:pt idx="359">
                  <c:v>43.696190000000001</c:v>
                </c:pt>
                <c:pt idx="360">
                  <c:v>43.939216999999999</c:v>
                </c:pt>
                <c:pt idx="361">
                  <c:v>42.772686</c:v>
                </c:pt>
                <c:pt idx="362">
                  <c:v>42.092216000000001</c:v>
                </c:pt>
                <c:pt idx="363">
                  <c:v>43.404564000000001</c:v>
                </c:pt>
                <c:pt idx="364">
                  <c:v>43.210140000000003</c:v>
                </c:pt>
                <c:pt idx="365">
                  <c:v>43.890613999999999</c:v>
                </c:pt>
                <c:pt idx="366">
                  <c:v>44.230854000000001</c:v>
                </c:pt>
                <c:pt idx="367">
                  <c:v>44.328055999999997</c:v>
                </c:pt>
                <c:pt idx="368">
                  <c:v>44.13364</c:v>
                </c:pt>
                <c:pt idx="369">
                  <c:v>43.598979999999997</c:v>
                </c:pt>
                <c:pt idx="370">
                  <c:v>43.064320000000002</c:v>
                </c:pt>
                <c:pt idx="371">
                  <c:v>43.404564000000001</c:v>
                </c:pt>
                <c:pt idx="372">
                  <c:v>44.95993</c:v>
                </c:pt>
                <c:pt idx="373">
                  <c:v>44.716904</c:v>
                </c:pt>
                <c:pt idx="374">
                  <c:v>43.793399999999998</c:v>
                </c:pt>
                <c:pt idx="375">
                  <c:v>44.13364</c:v>
                </c:pt>
                <c:pt idx="376">
                  <c:v>43.210140000000003</c:v>
                </c:pt>
                <c:pt idx="377">
                  <c:v>44.376666999999998</c:v>
                </c:pt>
                <c:pt idx="378">
                  <c:v>44.425274000000002</c:v>
                </c:pt>
                <c:pt idx="379">
                  <c:v>45.689011000000001</c:v>
                </c:pt>
                <c:pt idx="380">
                  <c:v>44.376666999999998</c:v>
                </c:pt>
                <c:pt idx="381">
                  <c:v>41.265926</c:v>
                </c:pt>
                <c:pt idx="382">
                  <c:v>40.148003000000003</c:v>
                </c:pt>
                <c:pt idx="383">
                  <c:v>40.439632000000003</c:v>
                </c:pt>
                <c:pt idx="384">
                  <c:v>39.710552</c:v>
                </c:pt>
                <c:pt idx="385">
                  <c:v>40.634051999999997</c:v>
                </c:pt>
                <c:pt idx="386">
                  <c:v>40.148003000000003</c:v>
                </c:pt>
                <c:pt idx="387">
                  <c:v>41.508957000000002</c:v>
                </c:pt>
                <c:pt idx="388">
                  <c:v>42.189425999999997</c:v>
                </c:pt>
                <c:pt idx="389">
                  <c:v>41.800583000000003</c:v>
                </c:pt>
                <c:pt idx="390">
                  <c:v>43.696190000000001</c:v>
                </c:pt>
                <c:pt idx="391">
                  <c:v>43.015717000000002</c:v>
                </c:pt>
                <c:pt idx="392">
                  <c:v>43.258743000000003</c:v>
                </c:pt>
                <c:pt idx="393">
                  <c:v>44.571083000000002</c:v>
                </c:pt>
                <c:pt idx="394">
                  <c:v>44.668301</c:v>
                </c:pt>
                <c:pt idx="395">
                  <c:v>45.202956999999998</c:v>
                </c:pt>
                <c:pt idx="396">
                  <c:v>44.668301</c:v>
                </c:pt>
                <c:pt idx="397">
                  <c:v>44.425274000000002</c:v>
                </c:pt>
                <c:pt idx="398">
                  <c:v>44.328055999999997</c:v>
                </c:pt>
                <c:pt idx="399">
                  <c:v>44.862720000000003</c:v>
                </c:pt>
                <c:pt idx="400">
                  <c:v>45.883429999999997</c:v>
                </c:pt>
                <c:pt idx="401">
                  <c:v>46.758327000000001</c:v>
                </c:pt>
                <c:pt idx="402">
                  <c:v>47.341594999999998</c:v>
                </c:pt>
                <c:pt idx="403">
                  <c:v>47.584620999999999</c:v>
                </c:pt>
                <c:pt idx="404">
                  <c:v>46.418090999999997</c:v>
                </c:pt>
                <c:pt idx="405">
                  <c:v>46.661118000000002</c:v>
                </c:pt>
                <c:pt idx="406">
                  <c:v>46.806930999999999</c:v>
                </c:pt>
                <c:pt idx="407">
                  <c:v>46.952747000000002</c:v>
                </c:pt>
                <c:pt idx="408">
                  <c:v>47.049956999999999</c:v>
                </c:pt>
                <c:pt idx="409">
                  <c:v>47.292983999999997</c:v>
                </c:pt>
                <c:pt idx="410">
                  <c:v>46.758327000000001</c:v>
                </c:pt>
                <c:pt idx="411">
                  <c:v>46.709721000000002</c:v>
                </c:pt>
                <c:pt idx="412">
                  <c:v>46.904144000000002</c:v>
                </c:pt>
                <c:pt idx="413">
                  <c:v>46.758327000000001</c:v>
                </c:pt>
                <c:pt idx="414">
                  <c:v>46.029243000000001</c:v>
                </c:pt>
                <c:pt idx="415">
                  <c:v>45.834826999999997</c:v>
                </c:pt>
                <c:pt idx="416">
                  <c:v>46.223666999999999</c:v>
                </c:pt>
                <c:pt idx="417">
                  <c:v>46.612510999999998</c:v>
                </c:pt>
                <c:pt idx="418">
                  <c:v>46.806930999999999</c:v>
                </c:pt>
                <c:pt idx="419">
                  <c:v>43.842007000000002</c:v>
                </c:pt>
                <c:pt idx="420">
                  <c:v>43.015717000000002</c:v>
                </c:pt>
                <c:pt idx="421">
                  <c:v>44.571083000000002</c:v>
                </c:pt>
                <c:pt idx="422">
                  <c:v>44.668301</c:v>
                </c:pt>
                <c:pt idx="423">
                  <c:v>44.619694000000003</c:v>
                </c:pt>
                <c:pt idx="424">
                  <c:v>45.494587000000003</c:v>
                </c:pt>
                <c:pt idx="425">
                  <c:v>46.612510999999998</c:v>
                </c:pt>
                <c:pt idx="426">
                  <c:v>46.709721000000002</c:v>
                </c:pt>
                <c:pt idx="427">
                  <c:v>46.904144000000002</c:v>
                </c:pt>
                <c:pt idx="428">
                  <c:v>46.855541000000002</c:v>
                </c:pt>
                <c:pt idx="429">
                  <c:v>48.167884999999998</c:v>
                </c:pt>
                <c:pt idx="430">
                  <c:v>48.702537999999997</c:v>
                </c:pt>
                <c:pt idx="431">
                  <c:v>47.876246999999999</c:v>
                </c:pt>
                <c:pt idx="432">
                  <c:v>47.584620999999999</c:v>
                </c:pt>
                <c:pt idx="433">
                  <c:v>47.779037000000002</c:v>
                </c:pt>
                <c:pt idx="434">
                  <c:v>47.341594999999998</c:v>
                </c:pt>
                <c:pt idx="435">
                  <c:v>47.536011000000002</c:v>
                </c:pt>
                <c:pt idx="436">
                  <c:v>47.973457000000003</c:v>
                </c:pt>
                <c:pt idx="437">
                  <c:v>48.216479999999997</c:v>
                </c:pt>
                <c:pt idx="438">
                  <c:v>48.799751000000001</c:v>
                </c:pt>
                <c:pt idx="439">
                  <c:v>50.355122000000001</c:v>
                </c:pt>
                <c:pt idx="440">
                  <c:v>50.063491999999997</c:v>
                </c:pt>
                <c:pt idx="441">
                  <c:v>48.799751000000001</c:v>
                </c:pt>
                <c:pt idx="442">
                  <c:v>48.702537999999997</c:v>
                </c:pt>
                <c:pt idx="443">
                  <c:v>48.459510999999999</c:v>
                </c:pt>
                <c:pt idx="444">
                  <c:v>48.605331</c:v>
                </c:pt>
                <c:pt idx="445">
                  <c:v>48.556725</c:v>
                </c:pt>
                <c:pt idx="446">
                  <c:v>48.994174999999998</c:v>
                </c:pt>
                <c:pt idx="447">
                  <c:v>49.869064000000002</c:v>
                </c:pt>
                <c:pt idx="448">
                  <c:v>49.771858000000002</c:v>
                </c:pt>
                <c:pt idx="449">
                  <c:v>50.355122000000001</c:v>
                </c:pt>
                <c:pt idx="450">
                  <c:v>50.257911999999997</c:v>
                </c:pt>
                <c:pt idx="451">
                  <c:v>51.132804999999998</c:v>
                </c:pt>
                <c:pt idx="452">
                  <c:v>51.230015000000002</c:v>
                </c:pt>
                <c:pt idx="453">
                  <c:v>51.813277999999997</c:v>
                </c:pt>
                <c:pt idx="454">
                  <c:v>52.056305000000002</c:v>
                </c:pt>
                <c:pt idx="455">
                  <c:v>52.833992000000002</c:v>
                </c:pt>
                <c:pt idx="456">
                  <c:v>52.250729</c:v>
                </c:pt>
                <c:pt idx="457">
                  <c:v>51.181415999999999</c:v>
                </c:pt>
                <c:pt idx="458">
                  <c:v>51.424441999999999</c:v>
                </c:pt>
                <c:pt idx="459">
                  <c:v>51.959094999999998</c:v>
                </c:pt>
                <c:pt idx="460">
                  <c:v>52.639572000000001</c:v>
                </c:pt>
                <c:pt idx="461">
                  <c:v>53.465857999999997</c:v>
                </c:pt>
                <c:pt idx="462">
                  <c:v>52.882598999999999</c:v>
                </c:pt>
                <c:pt idx="463">
                  <c:v>53.125625999999997</c:v>
                </c:pt>
                <c:pt idx="464">
                  <c:v>52.931206000000003</c:v>
                </c:pt>
                <c:pt idx="465">
                  <c:v>52.490929000000001</c:v>
                </c:pt>
                <c:pt idx="466">
                  <c:v>52.637684</c:v>
                </c:pt>
                <c:pt idx="467">
                  <c:v>51.757133000000003</c:v>
                </c:pt>
                <c:pt idx="468">
                  <c:v>53.371482999999998</c:v>
                </c:pt>
                <c:pt idx="469">
                  <c:v>55.523952000000001</c:v>
                </c:pt>
                <c:pt idx="470">
                  <c:v>53.958526999999997</c:v>
                </c:pt>
                <c:pt idx="471">
                  <c:v>53.616081000000001</c:v>
                </c:pt>
                <c:pt idx="472">
                  <c:v>55.083674999999999</c:v>
                </c:pt>
                <c:pt idx="473">
                  <c:v>53.909599</c:v>
                </c:pt>
                <c:pt idx="474">
                  <c:v>53.713920999999999</c:v>
                </c:pt>
                <c:pt idx="475">
                  <c:v>54.154198000000001</c:v>
                </c:pt>
                <c:pt idx="476">
                  <c:v>54.007441999999998</c:v>
                </c:pt>
                <c:pt idx="477">
                  <c:v>54.154198000000001</c:v>
                </c:pt>
                <c:pt idx="478">
                  <c:v>52.001731999999997</c:v>
                </c:pt>
                <c:pt idx="479">
                  <c:v>53.224724000000002</c:v>
                </c:pt>
                <c:pt idx="480">
                  <c:v>53.713920999999999</c:v>
                </c:pt>
                <c:pt idx="481">
                  <c:v>53.029045000000004</c:v>
                </c:pt>
                <c:pt idx="482">
                  <c:v>54.349876000000002</c:v>
                </c:pt>
                <c:pt idx="483">
                  <c:v>52.393084999999999</c:v>
                </c:pt>
                <c:pt idx="484">
                  <c:v>53.420403</c:v>
                </c:pt>
                <c:pt idx="485">
                  <c:v>54.594479</c:v>
                </c:pt>
                <c:pt idx="486">
                  <c:v>53.077964999999999</c:v>
                </c:pt>
                <c:pt idx="487">
                  <c:v>53.371482999999998</c:v>
                </c:pt>
                <c:pt idx="488">
                  <c:v>54.154198000000001</c:v>
                </c:pt>
                <c:pt idx="489">
                  <c:v>53.958526999999997</c:v>
                </c:pt>
                <c:pt idx="490">
                  <c:v>51.903888999999999</c:v>
                </c:pt>
                <c:pt idx="491">
                  <c:v>51.463611999999998</c:v>
                </c:pt>
                <c:pt idx="492">
                  <c:v>50.925491000000001</c:v>
                </c:pt>
                <c:pt idx="493">
                  <c:v>51.023335000000003</c:v>
                </c:pt>
                <c:pt idx="494">
                  <c:v>51.365772</c:v>
                </c:pt>
                <c:pt idx="495">
                  <c:v>52.539847999999999</c:v>
                </c:pt>
                <c:pt idx="496">
                  <c:v>52.931206000000003</c:v>
                </c:pt>
                <c:pt idx="497">
                  <c:v>54.496639000000002</c:v>
                </c:pt>
                <c:pt idx="498">
                  <c:v>53.713920999999999</c:v>
                </c:pt>
                <c:pt idx="499">
                  <c:v>52.784447</c:v>
                </c:pt>
                <c:pt idx="500">
                  <c:v>52.344166000000001</c:v>
                </c:pt>
                <c:pt idx="501">
                  <c:v>53.273643</c:v>
                </c:pt>
                <c:pt idx="502">
                  <c:v>53.371482999999998</c:v>
                </c:pt>
                <c:pt idx="503">
                  <c:v>54.839077000000003</c:v>
                </c:pt>
                <c:pt idx="504">
                  <c:v>53.713920999999999</c:v>
                </c:pt>
                <c:pt idx="505">
                  <c:v>54.839077000000003</c:v>
                </c:pt>
                <c:pt idx="506">
                  <c:v>54.398795999999997</c:v>
                </c:pt>
                <c:pt idx="507">
                  <c:v>54.985835999999999</c:v>
                </c:pt>
                <c:pt idx="508">
                  <c:v>55.426116999999998</c:v>
                </c:pt>
                <c:pt idx="509">
                  <c:v>55.768551000000002</c:v>
                </c:pt>
                <c:pt idx="510">
                  <c:v>55.964233</c:v>
                </c:pt>
                <c:pt idx="511">
                  <c:v>57.382908</c:v>
                </c:pt>
                <c:pt idx="512">
                  <c:v>57.285060999999999</c:v>
                </c:pt>
                <c:pt idx="513">
                  <c:v>58.018864000000001</c:v>
                </c:pt>
                <c:pt idx="514">
                  <c:v>58.459141000000002</c:v>
                </c:pt>
                <c:pt idx="515">
                  <c:v>58.312378000000002</c:v>
                </c:pt>
                <c:pt idx="516">
                  <c:v>57.872104999999998</c:v>
                </c:pt>
                <c:pt idx="517">
                  <c:v>58.410221</c:v>
                </c:pt>
                <c:pt idx="518">
                  <c:v>58.948338</c:v>
                </c:pt>
                <c:pt idx="519">
                  <c:v>58.214542000000002</c:v>
                </c:pt>
                <c:pt idx="520">
                  <c:v>58.459141000000002</c:v>
                </c:pt>
                <c:pt idx="521">
                  <c:v>58.899422000000001</c:v>
                </c:pt>
                <c:pt idx="522">
                  <c:v>58.018864000000001</c:v>
                </c:pt>
                <c:pt idx="523">
                  <c:v>58.165622999999997</c:v>
                </c:pt>
                <c:pt idx="524">
                  <c:v>58.410221</c:v>
                </c:pt>
                <c:pt idx="525">
                  <c:v>58.214542000000002</c:v>
                </c:pt>
                <c:pt idx="526">
                  <c:v>58.801575</c:v>
                </c:pt>
                <c:pt idx="527">
                  <c:v>59.290774999999996</c:v>
                </c:pt>
                <c:pt idx="528">
                  <c:v>58.850498000000002</c:v>
                </c:pt>
                <c:pt idx="529">
                  <c:v>58.459141000000002</c:v>
                </c:pt>
                <c:pt idx="530">
                  <c:v>58.361300999999997</c:v>
                </c:pt>
                <c:pt idx="531">
                  <c:v>59.388618000000001</c:v>
                </c:pt>
                <c:pt idx="532">
                  <c:v>58.654823</c:v>
                </c:pt>
                <c:pt idx="533">
                  <c:v>57.089385999999998</c:v>
                </c:pt>
                <c:pt idx="534">
                  <c:v>61.883526000000003</c:v>
                </c:pt>
                <c:pt idx="535">
                  <c:v>63.938152000000002</c:v>
                </c:pt>
                <c:pt idx="536">
                  <c:v>61.687846999999998</c:v>
                </c:pt>
                <c:pt idx="537">
                  <c:v>59.192936000000003</c:v>
                </c:pt>
                <c:pt idx="538">
                  <c:v>61.149731000000003</c:v>
                </c:pt>
                <c:pt idx="539">
                  <c:v>62.666245000000004</c:v>
                </c:pt>
                <c:pt idx="540">
                  <c:v>65.992783000000003</c:v>
                </c:pt>
                <c:pt idx="541">
                  <c:v>64.084914999999995</c:v>
                </c:pt>
                <c:pt idx="542">
                  <c:v>64.378433000000001</c:v>
                </c:pt>
                <c:pt idx="543">
                  <c:v>65.601433</c:v>
                </c:pt>
                <c:pt idx="544">
                  <c:v>63.840321000000003</c:v>
                </c:pt>
                <c:pt idx="545">
                  <c:v>63.302197</c:v>
                </c:pt>
                <c:pt idx="546">
                  <c:v>64.280593999999994</c:v>
                </c:pt>
                <c:pt idx="547">
                  <c:v>64.965477000000007</c:v>
                </c:pt>
                <c:pt idx="548">
                  <c:v>65.063316</c:v>
                </c:pt>
                <c:pt idx="549">
                  <c:v>66.433066999999994</c:v>
                </c:pt>
                <c:pt idx="550">
                  <c:v>65.307914999999994</c:v>
                </c:pt>
                <c:pt idx="551">
                  <c:v>64.720871000000002</c:v>
                </c:pt>
                <c:pt idx="552">
                  <c:v>64.965477000000007</c:v>
                </c:pt>
                <c:pt idx="553">
                  <c:v>66.237380999999999</c:v>
                </c:pt>
                <c:pt idx="554">
                  <c:v>67.753899000000004</c:v>
                </c:pt>
                <c:pt idx="555">
                  <c:v>67.900658000000007</c:v>
                </c:pt>
                <c:pt idx="556">
                  <c:v>67.558220000000006</c:v>
                </c:pt>
                <c:pt idx="557">
                  <c:v>69.221496999999999</c:v>
                </c:pt>
                <c:pt idx="558">
                  <c:v>66.433066999999994</c:v>
                </c:pt>
                <c:pt idx="559">
                  <c:v>66.237380999999999</c:v>
                </c:pt>
                <c:pt idx="560">
                  <c:v>67.215774999999994</c:v>
                </c:pt>
                <c:pt idx="561">
                  <c:v>68.096344000000002</c:v>
                </c:pt>
                <c:pt idx="562">
                  <c:v>65.894942999999998</c:v>
                </c:pt>
                <c:pt idx="563">
                  <c:v>64.574112</c:v>
                </c:pt>
                <c:pt idx="564">
                  <c:v>63.938152000000002</c:v>
                </c:pt>
                <c:pt idx="565">
                  <c:v>65.992783000000003</c:v>
                </c:pt>
                <c:pt idx="566">
                  <c:v>65.503585999999999</c:v>
                </c:pt>
                <c:pt idx="567">
                  <c:v>65.014388999999994</c:v>
                </c:pt>
                <c:pt idx="568">
                  <c:v>66.775504999999995</c:v>
                </c:pt>
                <c:pt idx="569">
                  <c:v>66.530906999999999</c:v>
                </c:pt>
                <c:pt idx="570">
                  <c:v>67.656066999999993</c:v>
                </c:pt>
                <c:pt idx="571">
                  <c:v>68.634460000000004</c:v>
                </c:pt>
                <c:pt idx="572">
                  <c:v>67.460380999999998</c:v>
                </c:pt>
                <c:pt idx="573">
                  <c:v>68.243094999999997</c:v>
                </c:pt>
                <c:pt idx="574">
                  <c:v>67.362540999999993</c:v>
                </c:pt>
                <c:pt idx="575">
                  <c:v>67.753899000000004</c:v>
                </c:pt>
                <c:pt idx="576">
                  <c:v>68.438773999999995</c:v>
                </c:pt>
                <c:pt idx="577">
                  <c:v>69.466094999999996</c:v>
                </c:pt>
                <c:pt idx="578">
                  <c:v>68.340935000000002</c:v>
                </c:pt>
                <c:pt idx="579">
                  <c:v>66.090630000000004</c:v>
                </c:pt>
                <c:pt idx="580">
                  <c:v>68.047416999999996</c:v>
                </c:pt>
                <c:pt idx="581">
                  <c:v>68.830132000000006</c:v>
                </c:pt>
                <c:pt idx="582">
                  <c:v>68.781218999999993</c:v>
                </c:pt>
                <c:pt idx="583">
                  <c:v>69.808532999999997</c:v>
                </c:pt>
                <c:pt idx="584">
                  <c:v>69.074737999999996</c:v>
                </c:pt>
                <c:pt idx="585">
                  <c:v>69.759613000000002</c:v>
                </c:pt>
                <c:pt idx="586">
                  <c:v>69.710693000000006</c:v>
                </c:pt>
                <c:pt idx="587">
                  <c:v>71.373954999999995</c:v>
                </c:pt>
                <c:pt idx="588">
                  <c:v>70.444489000000004</c:v>
                </c:pt>
                <c:pt idx="589">
                  <c:v>70.493408000000002</c:v>
                </c:pt>
                <c:pt idx="590">
                  <c:v>69.221496999999999</c:v>
                </c:pt>
                <c:pt idx="591">
                  <c:v>69.466094999999996</c:v>
                </c:pt>
                <c:pt idx="592">
                  <c:v>69.759613000000002</c:v>
                </c:pt>
                <c:pt idx="593">
                  <c:v>68.096344000000002</c:v>
                </c:pt>
                <c:pt idx="594">
                  <c:v>65.699264999999997</c:v>
                </c:pt>
                <c:pt idx="595">
                  <c:v>64.525184999999993</c:v>
                </c:pt>
                <c:pt idx="596">
                  <c:v>64.867630000000005</c:v>
                </c:pt>
                <c:pt idx="597">
                  <c:v>64.818718000000004</c:v>
                </c:pt>
                <c:pt idx="598">
                  <c:v>66.286308000000005</c:v>
                </c:pt>
                <c:pt idx="599">
                  <c:v>65.992783000000003</c:v>
                </c:pt>
                <c:pt idx="600">
                  <c:v>66.530906999999999</c:v>
                </c:pt>
                <c:pt idx="601">
                  <c:v>66.335228000000001</c:v>
                </c:pt>
                <c:pt idx="602">
                  <c:v>65.258987000000005</c:v>
                </c:pt>
                <c:pt idx="603">
                  <c:v>64.280593999999994</c:v>
                </c:pt>
                <c:pt idx="604">
                  <c:v>66.139542000000006</c:v>
                </c:pt>
                <c:pt idx="605">
                  <c:v>65.258987000000005</c:v>
                </c:pt>
                <c:pt idx="606">
                  <c:v>65.454673999999997</c:v>
                </c:pt>
                <c:pt idx="607">
                  <c:v>64.916550000000001</c:v>
                </c:pt>
                <c:pt idx="608">
                  <c:v>65.992783000000003</c:v>
                </c:pt>
                <c:pt idx="609">
                  <c:v>65.112235999999996</c:v>
                </c:pt>
                <c:pt idx="610">
                  <c:v>65.992783000000003</c:v>
                </c:pt>
                <c:pt idx="611">
                  <c:v>65.992783000000003</c:v>
                </c:pt>
                <c:pt idx="612">
                  <c:v>65.894942999999998</c:v>
                </c:pt>
                <c:pt idx="613">
                  <c:v>66.090630000000004</c:v>
                </c:pt>
                <c:pt idx="614">
                  <c:v>65.650345000000002</c:v>
                </c:pt>
                <c:pt idx="615">
                  <c:v>65.063316</c:v>
                </c:pt>
                <c:pt idx="616">
                  <c:v>66.726578000000003</c:v>
                </c:pt>
                <c:pt idx="617">
                  <c:v>68.194168000000005</c:v>
                </c:pt>
                <c:pt idx="618">
                  <c:v>68.683364999999995</c:v>
                </c:pt>
                <c:pt idx="619">
                  <c:v>67.949577000000005</c:v>
                </c:pt>
                <c:pt idx="620">
                  <c:v>66.726578000000003</c:v>
                </c:pt>
                <c:pt idx="621">
                  <c:v>65.601433</c:v>
                </c:pt>
                <c:pt idx="622">
                  <c:v>65.797111999999998</c:v>
                </c:pt>
                <c:pt idx="623">
                  <c:v>66.922263999999998</c:v>
                </c:pt>
                <c:pt idx="624">
                  <c:v>66.188468999999998</c:v>
                </c:pt>
                <c:pt idx="625">
                  <c:v>66.530906999999999</c:v>
                </c:pt>
                <c:pt idx="626">
                  <c:v>65.112235999999996</c:v>
                </c:pt>
                <c:pt idx="627">
                  <c:v>65.405745999999994</c:v>
                </c:pt>
                <c:pt idx="628">
                  <c:v>65.797111999999998</c:v>
                </c:pt>
                <c:pt idx="629">
                  <c:v>65.454673999999997</c:v>
                </c:pt>
                <c:pt idx="630">
                  <c:v>64.671951000000007</c:v>
                </c:pt>
                <c:pt idx="631">
                  <c:v>65.063316</c:v>
                </c:pt>
                <c:pt idx="632">
                  <c:v>66.090630000000004</c:v>
                </c:pt>
                <c:pt idx="633">
                  <c:v>65.601433</c:v>
                </c:pt>
                <c:pt idx="634">
                  <c:v>65.405745999999994</c:v>
                </c:pt>
                <c:pt idx="635">
                  <c:v>67.509299999999996</c:v>
                </c:pt>
                <c:pt idx="636">
                  <c:v>67.117935000000003</c:v>
                </c:pt>
                <c:pt idx="637">
                  <c:v>67.656066999999993</c:v>
                </c:pt>
                <c:pt idx="638">
                  <c:v>66.873337000000006</c:v>
                </c:pt>
                <c:pt idx="639">
                  <c:v>65.748183999999995</c:v>
                </c:pt>
                <c:pt idx="640">
                  <c:v>66.726578000000003</c:v>
                </c:pt>
                <c:pt idx="641">
                  <c:v>68.585541000000006</c:v>
                </c:pt>
                <c:pt idx="642">
                  <c:v>69.955292</c:v>
                </c:pt>
                <c:pt idx="643">
                  <c:v>70.640167000000005</c:v>
                </c:pt>
                <c:pt idx="644">
                  <c:v>71.227203000000003</c:v>
                </c:pt>
                <c:pt idx="645">
                  <c:v>70.786925999999994</c:v>
                </c:pt>
                <c:pt idx="646">
                  <c:v>71.814239999999998</c:v>
                </c:pt>
                <c:pt idx="647">
                  <c:v>73.771034</c:v>
                </c:pt>
                <c:pt idx="648">
                  <c:v>74.358069999999998</c:v>
                </c:pt>
                <c:pt idx="649">
                  <c:v>74.651588000000004</c:v>
                </c:pt>
                <c:pt idx="650">
                  <c:v>74.455910000000003</c:v>
                </c:pt>
                <c:pt idx="651">
                  <c:v>74.749427999999995</c:v>
                </c:pt>
                <c:pt idx="652">
                  <c:v>75.434310999999994</c:v>
                </c:pt>
                <c:pt idx="653">
                  <c:v>76.706222999999994</c:v>
                </c:pt>
                <c:pt idx="654">
                  <c:v>75.483222999999995</c:v>
                </c:pt>
                <c:pt idx="655">
                  <c:v>76.412704000000005</c:v>
                </c:pt>
                <c:pt idx="656">
                  <c:v>73.868874000000005</c:v>
                </c:pt>
                <c:pt idx="657">
                  <c:v>73.673195000000007</c:v>
                </c:pt>
                <c:pt idx="658">
                  <c:v>72.743720999999994</c:v>
                </c:pt>
                <c:pt idx="659">
                  <c:v>71.961005999999998</c:v>
                </c:pt>
                <c:pt idx="660">
                  <c:v>70.835846000000004</c:v>
                </c:pt>
                <c:pt idx="661">
                  <c:v>70.102051000000003</c:v>
                </c:pt>
                <c:pt idx="662">
                  <c:v>72.303443999999999</c:v>
                </c:pt>
                <c:pt idx="663">
                  <c:v>71.814239999999998</c:v>
                </c:pt>
                <c:pt idx="664">
                  <c:v>70.346648999999999</c:v>
                </c:pt>
                <c:pt idx="665">
                  <c:v>69.368256000000002</c:v>
                </c:pt>
                <c:pt idx="666">
                  <c:v>69.759613000000002</c:v>
                </c:pt>
                <c:pt idx="667">
                  <c:v>69.221496999999999</c:v>
                </c:pt>
                <c:pt idx="668">
                  <c:v>70.689087000000001</c:v>
                </c:pt>
                <c:pt idx="669">
                  <c:v>71.276131000000007</c:v>
                </c:pt>
                <c:pt idx="670">
                  <c:v>70.395561000000001</c:v>
                </c:pt>
                <c:pt idx="671">
                  <c:v>70.835846000000004</c:v>
                </c:pt>
                <c:pt idx="672">
                  <c:v>70.395561000000001</c:v>
                </c:pt>
                <c:pt idx="673">
                  <c:v>78.369491999999994</c:v>
                </c:pt>
                <c:pt idx="674">
                  <c:v>78.711928999999998</c:v>
                </c:pt>
                <c:pt idx="675">
                  <c:v>78.027054000000007</c:v>
                </c:pt>
                <c:pt idx="676">
                  <c:v>73.379677000000001</c:v>
                </c:pt>
                <c:pt idx="677">
                  <c:v>72.939400000000006</c:v>
                </c:pt>
                <c:pt idx="678">
                  <c:v>72.841553000000005</c:v>
                </c:pt>
                <c:pt idx="679">
                  <c:v>69.368256000000002</c:v>
                </c:pt>
                <c:pt idx="680">
                  <c:v>67.704971</c:v>
                </c:pt>
                <c:pt idx="681">
                  <c:v>66.579825999999997</c:v>
                </c:pt>
                <c:pt idx="682">
                  <c:v>68.879051000000004</c:v>
                </c:pt>
                <c:pt idx="683">
                  <c:v>69.025810000000007</c:v>
                </c:pt>
                <c:pt idx="684">
                  <c:v>65.601433</c:v>
                </c:pt>
                <c:pt idx="685">
                  <c:v>62.861919</c:v>
                </c:pt>
                <c:pt idx="686">
                  <c:v>58.214542000000002</c:v>
                </c:pt>
                <c:pt idx="687">
                  <c:v>57.382908</c:v>
                </c:pt>
                <c:pt idx="688">
                  <c:v>54.790154000000001</c:v>
                </c:pt>
                <c:pt idx="689">
                  <c:v>47.099964</c:v>
                </c:pt>
                <c:pt idx="690">
                  <c:v>47.452190000000002</c:v>
                </c:pt>
                <c:pt idx="691">
                  <c:v>48.724105999999999</c:v>
                </c:pt>
                <c:pt idx="692">
                  <c:v>47.354351000000001</c:v>
                </c:pt>
                <c:pt idx="693">
                  <c:v>41.229595000000003</c:v>
                </c:pt>
                <c:pt idx="694">
                  <c:v>42.540641999999998</c:v>
                </c:pt>
                <c:pt idx="695">
                  <c:v>45.847617999999997</c:v>
                </c:pt>
                <c:pt idx="696">
                  <c:v>43.362495000000003</c:v>
                </c:pt>
                <c:pt idx="697">
                  <c:v>48.665401000000003</c:v>
                </c:pt>
                <c:pt idx="698">
                  <c:v>55.181519000000002</c:v>
                </c:pt>
                <c:pt idx="699">
                  <c:v>55.915314000000002</c:v>
                </c:pt>
                <c:pt idx="700">
                  <c:v>54.741238000000003</c:v>
                </c:pt>
                <c:pt idx="701">
                  <c:v>52.980125000000001</c:v>
                </c:pt>
                <c:pt idx="702">
                  <c:v>53.224724000000002</c:v>
                </c:pt>
                <c:pt idx="703">
                  <c:v>51.541885000000001</c:v>
                </c:pt>
                <c:pt idx="704">
                  <c:v>50.250400999999997</c:v>
                </c:pt>
                <c:pt idx="705">
                  <c:v>46.659691000000002</c:v>
                </c:pt>
                <c:pt idx="706">
                  <c:v>49.506821000000002</c:v>
                </c:pt>
                <c:pt idx="707">
                  <c:v>52.344166000000001</c:v>
                </c:pt>
                <c:pt idx="708">
                  <c:v>53.185589</c:v>
                </c:pt>
                <c:pt idx="709">
                  <c:v>56.257747999999999</c:v>
                </c:pt>
                <c:pt idx="710">
                  <c:v>57.236148999999997</c:v>
                </c:pt>
                <c:pt idx="711">
                  <c:v>55.240219000000003</c:v>
                </c:pt>
                <c:pt idx="712">
                  <c:v>54.085712000000001</c:v>
                </c:pt>
                <c:pt idx="713">
                  <c:v>56.296886000000001</c:v>
                </c:pt>
                <c:pt idx="714">
                  <c:v>55.885956</c:v>
                </c:pt>
                <c:pt idx="715">
                  <c:v>53.029045000000004</c:v>
                </c:pt>
                <c:pt idx="716">
                  <c:v>52.637684</c:v>
                </c:pt>
                <c:pt idx="717">
                  <c:v>52.852936</c:v>
                </c:pt>
                <c:pt idx="718">
                  <c:v>51.8354</c:v>
                </c:pt>
                <c:pt idx="719">
                  <c:v>54.105277999999998</c:v>
                </c:pt>
                <c:pt idx="720">
                  <c:v>53.929169000000002</c:v>
                </c:pt>
                <c:pt idx="721">
                  <c:v>56.844788000000001</c:v>
                </c:pt>
                <c:pt idx="722">
                  <c:v>56.140346999999998</c:v>
                </c:pt>
                <c:pt idx="723">
                  <c:v>52.324599999999997</c:v>
                </c:pt>
                <c:pt idx="724">
                  <c:v>53.850898999999998</c:v>
                </c:pt>
                <c:pt idx="725">
                  <c:v>53.616081000000001</c:v>
                </c:pt>
                <c:pt idx="726">
                  <c:v>57.979725000000002</c:v>
                </c:pt>
                <c:pt idx="727">
                  <c:v>59.301929000000001</c:v>
                </c:pt>
                <c:pt idx="728">
                  <c:v>57.506100000000004</c:v>
                </c:pt>
                <c:pt idx="729">
                  <c:v>59.203259000000003</c:v>
                </c:pt>
                <c:pt idx="730">
                  <c:v>57.131149000000001</c:v>
                </c:pt>
                <c:pt idx="731">
                  <c:v>56.400973999999998</c:v>
                </c:pt>
                <c:pt idx="732">
                  <c:v>58.611229000000002</c:v>
                </c:pt>
                <c:pt idx="733">
                  <c:v>59.913704000000003</c:v>
                </c:pt>
                <c:pt idx="734">
                  <c:v>60.564934000000001</c:v>
                </c:pt>
                <c:pt idx="735">
                  <c:v>60.288651000000002</c:v>
                </c:pt>
                <c:pt idx="736">
                  <c:v>59.420341000000001</c:v>
                </c:pt>
                <c:pt idx="737">
                  <c:v>59.538746000000003</c:v>
                </c:pt>
                <c:pt idx="738">
                  <c:v>60.111041999999998</c:v>
                </c:pt>
                <c:pt idx="739">
                  <c:v>61.966079999999998</c:v>
                </c:pt>
                <c:pt idx="740">
                  <c:v>61.314841999999999</c:v>
                </c:pt>
                <c:pt idx="741">
                  <c:v>63.722445999999998</c:v>
                </c:pt>
                <c:pt idx="742">
                  <c:v>63.327755000000003</c:v>
                </c:pt>
                <c:pt idx="743">
                  <c:v>64.945983999999996</c:v>
                </c:pt>
                <c:pt idx="744">
                  <c:v>68.083754999999996</c:v>
                </c:pt>
                <c:pt idx="745">
                  <c:v>68.537643000000003</c:v>
                </c:pt>
                <c:pt idx="746">
                  <c:v>71.182052999999996</c:v>
                </c:pt>
                <c:pt idx="747">
                  <c:v>69.524360999999999</c:v>
                </c:pt>
                <c:pt idx="748">
                  <c:v>67.037834000000004</c:v>
                </c:pt>
                <c:pt idx="749">
                  <c:v>66.465523000000005</c:v>
                </c:pt>
                <c:pt idx="750">
                  <c:v>64.649956000000003</c:v>
                </c:pt>
                <c:pt idx="751">
                  <c:v>64.728897000000003</c:v>
                </c:pt>
                <c:pt idx="752">
                  <c:v>65.399863999999994</c:v>
                </c:pt>
                <c:pt idx="753">
                  <c:v>67.531188999999998</c:v>
                </c:pt>
                <c:pt idx="754">
                  <c:v>68.123221999999998</c:v>
                </c:pt>
                <c:pt idx="755">
                  <c:v>66.662864999999996</c:v>
                </c:pt>
                <c:pt idx="756">
                  <c:v>67.689064000000002</c:v>
                </c:pt>
                <c:pt idx="757">
                  <c:v>67.314109999999999</c:v>
                </c:pt>
                <c:pt idx="758">
                  <c:v>68.853393999999994</c:v>
                </c:pt>
                <c:pt idx="759">
                  <c:v>66.662864999999996</c:v>
                </c:pt>
                <c:pt idx="760">
                  <c:v>68.103485000000006</c:v>
                </c:pt>
                <c:pt idx="761">
                  <c:v>66.603667999999999</c:v>
                </c:pt>
                <c:pt idx="762">
                  <c:v>66.781281000000007</c:v>
                </c:pt>
                <c:pt idx="763">
                  <c:v>67.906143</c:v>
                </c:pt>
                <c:pt idx="764">
                  <c:v>68.734993000000003</c:v>
                </c:pt>
                <c:pt idx="765">
                  <c:v>69.563834999999997</c:v>
                </c:pt>
                <c:pt idx="766">
                  <c:v>69.169144000000003</c:v>
                </c:pt>
                <c:pt idx="767">
                  <c:v>70.609756000000004</c:v>
                </c:pt>
                <c:pt idx="768">
                  <c:v>68.892859999999999</c:v>
                </c:pt>
                <c:pt idx="769">
                  <c:v>67.807472000000004</c:v>
                </c:pt>
                <c:pt idx="770">
                  <c:v>68.202156000000002</c:v>
                </c:pt>
                <c:pt idx="771">
                  <c:v>66.801010000000005</c:v>
                </c:pt>
                <c:pt idx="772">
                  <c:v>66.860213999999999</c:v>
                </c:pt>
                <c:pt idx="773">
                  <c:v>66.208984000000001</c:v>
                </c:pt>
                <c:pt idx="774">
                  <c:v>66.307648</c:v>
                </c:pt>
                <c:pt idx="775">
                  <c:v>65.597213999999994</c:v>
                </c:pt>
                <c:pt idx="776">
                  <c:v>66.070839000000007</c:v>
                </c:pt>
                <c:pt idx="777">
                  <c:v>66.090575999999999</c:v>
                </c:pt>
                <c:pt idx="778">
                  <c:v>67.767998000000006</c:v>
                </c:pt>
                <c:pt idx="779">
                  <c:v>67.175972000000002</c:v>
                </c:pt>
                <c:pt idx="780">
                  <c:v>67.590384999999998</c:v>
                </c:pt>
                <c:pt idx="781">
                  <c:v>65.597213999999994</c:v>
                </c:pt>
                <c:pt idx="782">
                  <c:v>66.366859000000005</c:v>
                </c:pt>
                <c:pt idx="783">
                  <c:v>65.952431000000004</c:v>
                </c:pt>
                <c:pt idx="784">
                  <c:v>67.373305999999999</c:v>
                </c:pt>
                <c:pt idx="785">
                  <c:v>65.597213999999994</c:v>
                </c:pt>
                <c:pt idx="786">
                  <c:v>64.965705999999997</c:v>
                </c:pt>
                <c:pt idx="787">
                  <c:v>65.459068000000002</c:v>
                </c:pt>
                <c:pt idx="788">
                  <c:v>63.426425999999999</c:v>
                </c:pt>
                <c:pt idx="789">
                  <c:v>65.064384000000004</c:v>
                </c:pt>
                <c:pt idx="790">
                  <c:v>64.827567999999999</c:v>
                </c:pt>
                <c:pt idx="791">
                  <c:v>66.051102</c:v>
                </c:pt>
                <c:pt idx="792">
                  <c:v>66.899688999999995</c:v>
                </c:pt>
                <c:pt idx="793">
                  <c:v>68.241630999999998</c:v>
                </c:pt>
                <c:pt idx="794">
                  <c:v>68.419228000000004</c:v>
                </c:pt>
                <c:pt idx="795">
                  <c:v>70.234802000000002</c:v>
                </c:pt>
                <c:pt idx="796">
                  <c:v>68.557372999999998</c:v>
                </c:pt>
                <c:pt idx="797">
                  <c:v>69.248076999999995</c:v>
                </c:pt>
                <c:pt idx="798">
                  <c:v>69.504631000000003</c:v>
                </c:pt>
                <c:pt idx="799">
                  <c:v>68.577110000000005</c:v>
                </c:pt>
                <c:pt idx="800">
                  <c:v>68.162689</c:v>
                </c:pt>
                <c:pt idx="801">
                  <c:v>68.202156000000002</c:v>
                </c:pt>
                <c:pt idx="802">
                  <c:v>68.873131000000001</c:v>
                </c:pt>
                <c:pt idx="803">
                  <c:v>69.208611000000005</c:v>
                </c:pt>
                <c:pt idx="804">
                  <c:v>70.254531999999998</c:v>
                </c:pt>
                <c:pt idx="805">
                  <c:v>69.188873000000001</c:v>
                </c:pt>
                <c:pt idx="806">
                  <c:v>68.498169000000004</c:v>
                </c:pt>
                <c:pt idx="807">
                  <c:v>68.261359999999996</c:v>
                </c:pt>
                <c:pt idx="808">
                  <c:v>68.478438999999995</c:v>
                </c:pt>
                <c:pt idx="809">
                  <c:v>70.175606000000002</c:v>
                </c:pt>
                <c:pt idx="810">
                  <c:v>69.780913999999996</c:v>
                </c:pt>
                <c:pt idx="811">
                  <c:v>67.432509999999994</c:v>
                </c:pt>
                <c:pt idx="812">
                  <c:v>68.616577000000007</c:v>
                </c:pt>
                <c:pt idx="813">
                  <c:v>68.59684</c:v>
                </c:pt>
                <c:pt idx="814">
                  <c:v>69.346755999999999</c:v>
                </c:pt>
                <c:pt idx="815">
                  <c:v>70.787361000000004</c:v>
                </c:pt>
                <c:pt idx="816">
                  <c:v>71.892493999999999</c:v>
                </c:pt>
                <c:pt idx="817">
                  <c:v>73.451515000000001</c:v>
                </c:pt>
                <c:pt idx="818">
                  <c:v>73.550185999999997</c:v>
                </c:pt>
                <c:pt idx="819">
                  <c:v>74.300094999999999</c:v>
                </c:pt>
                <c:pt idx="820">
                  <c:v>74.892128</c:v>
                </c:pt>
                <c:pt idx="821">
                  <c:v>74.438239999999993</c:v>
                </c:pt>
                <c:pt idx="822">
                  <c:v>72.563468999999998</c:v>
                </c:pt>
                <c:pt idx="823">
                  <c:v>73.885666000000001</c:v>
                </c:pt>
                <c:pt idx="824">
                  <c:v>76.905036999999993</c:v>
                </c:pt>
                <c:pt idx="825">
                  <c:v>75.089470000000006</c:v>
                </c:pt>
                <c:pt idx="826">
                  <c:v>75.760436999999996</c:v>
                </c:pt>
                <c:pt idx="827">
                  <c:v>76.648482999999999</c:v>
                </c:pt>
                <c:pt idx="828">
                  <c:v>75.898582000000005</c:v>
                </c:pt>
                <c:pt idx="829">
                  <c:v>75.839377999999996</c:v>
                </c:pt>
                <c:pt idx="830">
                  <c:v>78.128570999999994</c:v>
                </c:pt>
                <c:pt idx="831">
                  <c:v>78.325905000000006</c:v>
                </c:pt>
                <c:pt idx="832">
                  <c:v>77.062904000000003</c:v>
                </c:pt>
                <c:pt idx="833">
                  <c:v>76.214325000000002</c:v>
                </c:pt>
                <c:pt idx="834">
                  <c:v>76.253799000000001</c:v>
                </c:pt>
                <c:pt idx="835">
                  <c:v>77.043175000000005</c:v>
                </c:pt>
                <c:pt idx="836">
                  <c:v>76.983970999999997</c:v>
                </c:pt>
                <c:pt idx="837">
                  <c:v>78.740334000000004</c:v>
                </c:pt>
                <c:pt idx="838">
                  <c:v>80.674308999999994</c:v>
                </c:pt>
                <c:pt idx="839">
                  <c:v>81.147934000000006</c:v>
                </c:pt>
                <c:pt idx="840">
                  <c:v>78.246978999999996</c:v>
                </c:pt>
                <c:pt idx="841">
                  <c:v>78.779799999999994</c:v>
                </c:pt>
                <c:pt idx="842">
                  <c:v>80.516434000000004</c:v>
                </c:pt>
                <c:pt idx="843">
                  <c:v>80.319091999999998</c:v>
                </c:pt>
                <c:pt idx="844">
                  <c:v>79.825728999999995</c:v>
                </c:pt>
                <c:pt idx="845">
                  <c:v>79.391570999999999</c:v>
                </c:pt>
                <c:pt idx="846">
                  <c:v>80.911124999999998</c:v>
                </c:pt>
                <c:pt idx="847">
                  <c:v>78.365379000000004</c:v>
                </c:pt>
                <c:pt idx="848">
                  <c:v>78.483795000000001</c:v>
                </c:pt>
                <c:pt idx="849">
                  <c:v>75.543364999999994</c:v>
                </c:pt>
                <c:pt idx="850">
                  <c:v>75.148674</c:v>
                </c:pt>
                <c:pt idx="851">
                  <c:v>74.043548999999999</c:v>
                </c:pt>
                <c:pt idx="852">
                  <c:v>74.221160999999995</c:v>
                </c:pt>
                <c:pt idx="853">
                  <c:v>74.497437000000005</c:v>
                </c:pt>
                <c:pt idx="854">
                  <c:v>76.668221000000003</c:v>
                </c:pt>
                <c:pt idx="855">
                  <c:v>78.720603999999994</c:v>
                </c:pt>
                <c:pt idx="856">
                  <c:v>78.839011999999997</c:v>
                </c:pt>
                <c:pt idx="857">
                  <c:v>83.279258999999996</c:v>
                </c:pt>
                <c:pt idx="858">
                  <c:v>78.779799999999994</c:v>
                </c:pt>
                <c:pt idx="859">
                  <c:v>79.115295000000003</c:v>
                </c:pt>
                <c:pt idx="860">
                  <c:v>80.259879999999995</c:v>
                </c:pt>
                <c:pt idx="861">
                  <c:v>81.384749999999997</c:v>
                </c:pt>
                <c:pt idx="862">
                  <c:v>81.147934000000006</c:v>
                </c:pt>
                <c:pt idx="863">
                  <c:v>81.739959999999996</c:v>
                </c:pt>
                <c:pt idx="864">
                  <c:v>83.693672000000007</c:v>
                </c:pt>
                <c:pt idx="865">
                  <c:v>82.845093000000006</c:v>
                </c:pt>
                <c:pt idx="866">
                  <c:v>83.496337999999994</c:v>
                </c:pt>
                <c:pt idx="867">
                  <c:v>83.239784</c:v>
                </c:pt>
                <c:pt idx="868">
                  <c:v>81.345284000000007</c:v>
                </c:pt>
                <c:pt idx="869">
                  <c:v>80.851921000000004</c:v>
                </c:pt>
                <c:pt idx="870">
                  <c:v>81.029533000000001</c:v>
                </c:pt>
                <c:pt idx="871">
                  <c:v>81.029533000000001</c:v>
                </c:pt>
                <c:pt idx="872">
                  <c:v>82.253067000000001</c:v>
                </c:pt>
                <c:pt idx="873">
                  <c:v>83.476592999999994</c:v>
                </c:pt>
                <c:pt idx="874">
                  <c:v>83.417389</c:v>
                </c:pt>
                <c:pt idx="875">
                  <c:v>86.002609000000007</c:v>
                </c:pt>
                <c:pt idx="876">
                  <c:v>85.27243</c:v>
                </c:pt>
                <c:pt idx="877">
                  <c:v>86.397284999999997</c:v>
                </c:pt>
                <c:pt idx="878">
                  <c:v>85.844727000000006</c:v>
                </c:pt>
                <c:pt idx="879">
                  <c:v>86.199944000000002</c:v>
                </c:pt>
                <c:pt idx="880">
                  <c:v>85.331635000000006</c:v>
                </c:pt>
                <c:pt idx="881">
                  <c:v>85.371100999999996</c:v>
                </c:pt>
                <c:pt idx="882">
                  <c:v>83.318725999999998</c:v>
                </c:pt>
                <c:pt idx="883">
                  <c:v>83.062172000000004</c:v>
                </c:pt>
                <c:pt idx="884">
                  <c:v>84.680396999999999</c:v>
                </c:pt>
                <c:pt idx="885">
                  <c:v>87.285338999999993</c:v>
                </c:pt>
                <c:pt idx="886">
                  <c:v>88.331260999999998</c:v>
                </c:pt>
                <c:pt idx="887">
                  <c:v>86.377555999999998</c:v>
                </c:pt>
                <c:pt idx="888">
                  <c:v>88.864097999999998</c:v>
                </c:pt>
                <c:pt idx="889">
                  <c:v>89.298255999999995</c:v>
                </c:pt>
                <c:pt idx="890">
                  <c:v>90.719131000000004</c:v>
                </c:pt>
                <c:pt idx="891">
                  <c:v>90.699393999999998</c:v>
                </c:pt>
                <c:pt idx="892">
                  <c:v>91.054610999999994</c:v>
                </c:pt>
                <c:pt idx="893">
                  <c:v>90.166565000000006</c:v>
                </c:pt>
                <c:pt idx="894">
                  <c:v>89.002234999999999</c:v>
                </c:pt>
                <c:pt idx="895">
                  <c:v>89.239052000000001</c:v>
                </c:pt>
                <c:pt idx="896">
                  <c:v>87.068259999999995</c:v>
                </c:pt>
                <c:pt idx="897">
                  <c:v>87.423477000000005</c:v>
                </c:pt>
                <c:pt idx="898">
                  <c:v>86.732780000000005</c:v>
                </c:pt>
                <c:pt idx="899">
                  <c:v>85.450042999999994</c:v>
                </c:pt>
                <c:pt idx="900">
                  <c:v>87.245864999999995</c:v>
                </c:pt>
                <c:pt idx="901">
                  <c:v>87.956314000000006</c:v>
                </c:pt>
                <c:pt idx="902">
                  <c:v>86.772255000000001</c:v>
                </c:pt>
                <c:pt idx="903">
                  <c:v>88.212860000000006</c:v>
                </c:pt>
                <c:pt idx="904">
                  <c:v>85.075089000000006</c:v>
                </c:pt>
                <c:pt idx="905">
                  <c:v>85.351364000000004</c:v>
                </c:pt>
                <c:pt idx="906">
                  <c:v>86.495971999999995</c:v>
                </c:pt>
                <c:pt idx="907">
                  <c:v>84.009429999999995</c:v>
                </c:pt>
                <c:pt idx="908">
                  <c:v>82.450408999999993</c:v>
                </c:pt>
                <c:pt idx="909">
                  <c:v>81.759704999999997</c:v>
                </c:pt>
                <c:pt idx="910">
                  <c:v>79.352103999999997</c:v>
                </c:pt>
                <c:pt idx="911">
                  <c:v>80.694038000000006</c:v>
                </c:pt>
                <c:pt idx="912">
                  <c:v>79.707320999999993</c:v>
                </c:pt>
                <c:pt idx="913">
                  <c:v>80.417762999999994</c:v>
                </c:pt>
                <c:pt idx="914">
                  <c:v>82.095191999999997</c:v>
                </c:pt>
                <c:pt idx="915">
                  <c:v>81.957047000000003</c:v>
                </c:pt>
                <c:pt idx="916">
                  <c:v>82.529349999999994</c:v>
                </c:pt>
                <c:pt idx="917">
                  <c:v>83.752876000000001</c:v>
                </c:pt>
                <c:pt idx="918">
                  <c:v>82.845093000000006</c:v>
                </c:pt>
                <c:pt idx="919">
                  <c:v>83.141120999999998</c:v>
                </c:pt>
                <c:pt idx="920">
                  <c:v>81.266350000000003</c:v>
                </c:pt>
                <c:pt idx="921">
                  <c:v>84.522521999999995</c:v>
                </c:pt>
                <c:pt idx="922">
                  <c:v>84.325180000000003</c:v>
                </c:pt>
                <c:pt idx="923">
                  <c:v>85.509238999999994</c:v>
                </c:pt>
                <c:pt idx="924">
                  <c:v>84.621200999999999</c:v>
                </c:pt>
                <c:pt idx="925">
                  <c:v>84.719864000000001</c:v>
                </c:pt>
                <c:pt idx="926">
                  <c:v>86.338088999999997</c:v>
                </c:pt>
                <c:pt idx="927">
                  <c:v>87.857635000000002</c:v>
                </c:pt>
                <c:pt idx="928">
                  <c:v>86.752510000000001</c:v>
                </c:pt>
                <c:pt idx="929">
                  <c:v>86.002609000000007</c:v>
                </c:pt>
                <c:pt idx="930">
                  <c:v>84.226508999999993</c:v>
                </c:pt>
                <c:pt idx="931">
                  <c:v>87.561622999999997</c:v>
                </c:pt>
                <c:pt idx="932">
                  <c:v>86.811713999999995</c:v>
                </c:pt>
                <c:pt idx="933">
                  <c:v>87.561622999999997</c:v>
                </c:pt>
                <c:pt idx="934">
                  <c:v>84.897475999999997</c:v>
                </c:pt>
                <c:pt idx="935">
                  <c:v>85.351364000000004</c:v>
                </c:pt>
                <c:pt idx="936">
                  <c:v>83.595009000000005</c:v>
                </c:pt>
                <c:pt idx="937">
                  <c:v>82.549080000000004</c:v>
                </c:pt>
                <c:pt idx="938">
                  <c:v>83.555533999999994</c:v>
                </c:pt>
                <c:pt idx="939">
                  <c:v>85.607917999999998</c:v>
                </c:pt>
                <c:pt idx="940">
                  <c:v>85.765784999999994</c:v>
                </c:pt>
                <c:pt idx="941">
                  <c:v>87.739227</c:v>
                </c:pt>
                <c:pt idx="942">
                  <c:v>86.930121999999997</c:v>
                </c:pt>
                <c:pt idx="943">
                  <c:v>86.791977000000003</c:v>
                </c:pt>
                <c:pt idx="944">
                  <c:v>87.897109999999998</c:v>
                </c:pt>
                <c:pt idx="945">
                  <c:v>87.719498000000002</c:v>
                </c:pt>
                <c:pt idx="946">
                  <c:v>88.864097999999998</c:v>
                </c:pt>
                <c:pt idx="947">
                  <c:v>87.009056000000001</c:v>
                </c:pt>
                <c:pt idx="948">
                  <c:v>85.193489</c:v>
                </c:pt>
                <c:pt idx="949">
                  <c:v>84.364647000000005</c:v>
                </c:pt>
                <c:pt idx="950">
                  <c:v>82.904297</c:v>
                </c:pt>
                <c:pt idx="951">
                  <c:v>80.279617000000002</c:v>
                </c:pt>
                <c:pt idx="952">
                  <c:v>81.207145999999995</c:v>
                </c:pt>
                <c:pt idx="953">
                  <c:v>80.220421000000002</c:v>
                </c:pt>
                <c:pt idx="954">
                  <c:v>81.226875000000007</c:v>
                </c:pt>
                <c:pt idx="955">
                  <c:v>82.430672000000001</c:v>
                </c:pt>
                <c:pt idx="956">
                  <c:v>83.792350999999996</c:v>
                </c:pt>
                <c:pt idx="957">
                  <c:v>85.627646999999996</c:v>
                </c:pt>
                <c:pt idx="958">
                  <c:v>85.311897000000002</c:v>
                </c:pt>
                <c:pt idx="959">
                  <c:v>88.982498000000007</c:v>
                </c:pt>
                <c:pt idx="960">
                  <c:v>91.074348000000001</c:v>
                </c:pt>
                <c:pt idx="961">
                  <c:v>90.502052000000006</c:v>
                </c:pt>
                <c:pt idx="962">
                  <c:v>90.778335999999996</c:v>
                </c:pt>
                <c:pt idx="963">
                  <c:v>90.087631000000002</c:v>
                </c:pt>
                <c:pt idx="964">
                  <c:v>91.330894000000001</c:v>
                </c:pt>
                <c:pt idx="965">
                  <c:v>90.541527000000002</c:v>
                </c:pt>
                <c:pt idx="966">
                  <c:v>89.910026999999999</c:v>
                </c:pt>
                <c:pt idx="967">
                  <c:v>87.818175999999994</c:v>
                </c:pt>
                <c:pt idx="968">
                  <c:v>89.140372999999997</c:v>
                </c:pt>
                <c:pt idx="969">
                  <c:v>89.416663999999997</c:v>
                </c:pt>
                <c:pt idx="970">
                  <c:v>88.666756000000007</c:v>
                </c:pt>
                <c:pt idx="971">
                  <c:v>89.969215000000005</c:v>
                </c:pt>
                <c:pt idx="972">
                  <c:v>90.580994000000004</c:v>
                </c:pt>
                <c:pt idx="973">
                  <c:v>87.324814000000003</c:v>
                </c:pt>
                <c:pt idx="974">
                  <c:v>87.443213999999998</c:v>
                </c:pt>
                <c:pt idx="975">
                  <c:v>86.555167999999995</c:v>
                </c:pt>
                <c:pt idx="976">
                  <c:v>87.660285999999999</c:v>
                </c:pt>
                <c:pt idx="977">
                  <c:v>85.371100999999996</c:v>
                </c:pt>
                <c:pt idx="978">
                  <c:v>86.732780000000005</c:v>
                </c:pt>
                <c:pt idx="979">
                  <c:v>85.684944000000002</c:v>
                </c:pt>
                <c:pt idx="980">
                  <c:v>88.788901999999993</c:v>
                </c:pt>
                <c:pt idx="981">
                  <c:v>87.958549000000005</c:v>
                </c:pt>
                <c:pt idx="982">
                  <c:v>87.484054999999998</c:v>
                </c:pt>
                <c:pt idx="983">
                  <c:v>88.15625</c:v>
                </c:pt>
                <c:pt idx="984">
                  <c:v>88.947067000000004</c:v>
                </c:pt>
                <c:pt idx="985">
                  <c:v>89.164535999999998</c:v>
                </c:pt>
                <c:pt idx="986">
                  <c:v>89.658798000000004</c:v>
                </c:pt>
                <c:pt idx="987">
                  <c:v>90.192595999999995</c:v>
                </c:pt>
                <c:pt idx="988">
                  <c:v>89.896049000000005</c:v>
                </c:pt>
                <c:pt idx="989">
                  <c:v>89.975121000000001</c:v>
                </c:pt>
                <c:pt idx="990">
                  <c:v>91.260200999999995</c:v>
                </c:pt>
                <c:pt idx="991">
                  <c:v>92.189414999999997</c:v>
                </c:pt>
                <c:pt idx="992">
                  <c:v>92.525504999999995</c:v>
                </c:pt>
                <c:pt idx="993">
                  <c:v>91.932395999999997</c:v>
                </c:pt>
                <c:pt idx="994">
                  <c:v>92.742981</c:v>
                </c:pt>
                <c:pt idx="995">
                  <c:v>92.742981</c:v>
                </c:pt>
                <c:pt idx="996">
                  <c:v>91.260200999999995</c:v>
                </c:pt>
                <c:pt idx="997">
                  <c:v>91.754463000000001</c:v>
                </c:pt>
                <c:pt idx="998">
                  <c:v>91.734695000000002</c:v>
                </c:pt>
                <c:pt idx="999">
                  <c:v>91.497444000000002</c:v>
                </c:pt>
                <c:pt idx="1000">
                  <c:v>92.426659000000001</c:v>
                </c:pt>
                <c:pt idx="1001">
                  <c:v>92.130095999999995</c:v>
                </c:pt>
                <c:pt idx="1002">
                  <c:v>91.635834000000003</c:v>
                </c:pt>
                <c:pt idx="1003">
                  <c:v>90.686858999999998</c:v>
                </c:pt>
                <c:pt idx="1004">
                  <c:v>92.209182999999996</c:v>
                </c:pt>
                <c:pt idx="1005">
                  <c:v>92.189414999999997</c:v>
                </c:pt>
                <c:pt idx="1006">
                  <c:v>91.971939000000006</c:v>
                </c:pt>
                <c:pt idx="1007">
                  <c:v>94.126914999999997</c:v>
                </c:pt>
                <c:pt idx="1008">
                  <c:v>94.977042999999995</c:v>
                </c:pt>
                <c:pt idx="1009">
                  <c:v>93.790809999999993</c:v>
                </c:pt>
                <c:pt idx="1010">
                  <c:v>95.016578999999993</c:v>
                </c:pt>
                <c:pt idx="1011">
                  <c:v>95.253822</c:v>
                </c:pt>
                <c:pt idx="1012">
                  <c:v>95.194519</c:v>
                </c:pt>
                <c:pt idx="1013">
                  <c:v>95.570151999999993</c:v>
                </c:pt>
                <c:pt idx="1014">
                  <c:v>97.507651999999993</c:v>
                </c:pt>
                <c:pt idx="1015">
                  <c:v>97.863517999999999</c:v>
                </c:pt>
                <c:pt idx="1016">
                  <c:v>99.939407000000003</c:v>
                </c:pt>
                <c:pt idx="1017">
                  <c:v>99.395729000000003</c:v>
                </c:pt>
                <c:pt idx="1018">
                  <c:v>98.792732000000001</c:v>
                </c:pt>
                <c:pt idx="1019">
                  <c:v>100.23596999999999</c:v>
                </c:pt>
                <c:pt idx="1020">
                  <c:v>100.285393</c:v>
                </c:pt>
                <c:pt idx="1021">
                  <c:v>101.07621</c:v>
                </c:pt>
                <c:pt idx="1022">
                  <c:v>102.806122</c:v>
                </c:pt>
                <c:pt idx="1023">
                  <c:v>100.483101</c:v>
                </c:pt>
                <c:pt idx="1024">
                  <c:v>101.71875</c:v>
                </c:pt>
                <c:pt idx="1025">
                  <c:v>101.965881</c:v>
                </c:pt>
                <c:pt idx="1026">
                  <c:v>102.46013600000001</c:v>
                </c:pt>
                <c:pt idx="1027">
                  <c:v>102.36129</c:v>
                </c:pt>
                <c:pt idx="1028">
                  <c:v>100.483101</c:v>
                </c:pt>
                <c:pt idx="1029">
                  <c:v>100.23596999999999</c:v>
                </c:pt>
                <c:pt idx="1030">
                  <c:v>99.494575999999995</c:v>
                </c:pt>
                <c:pt idx="1031">
                  <c:v>99.939407000000003</c:v>
                </c:pt>
                <c:pt idx="1032">
                  <c:v>101.768173</c:v>
                </c:pt>
                <c:pt idx="1033">
                  <c:v>103.448662</c:v>
                </c:pt>
                <c:pt idx="1034">
                  <c:v>104.63488</c:v>
                </c:pt>
                <c:pt idx="1035">
                  <c:v>103.893494</c:v>
                </c:pt>
                <c:pt idx="1036">
                  <c:v>102.954399</c:v>
                </c:pt>
                <c:pt idx="1037">
                  <c:v>102.756691</c:v>
                </c:pt>
                <c:pt idx="1038">
                  <c:v>102.954399</c:v>
                </c:pt>
                <c:pt idx="1039">
                  <c:v>102.311859</c:v>
                </c:pt>
                <c:pt idx="1040">
                  <c:v>103.448662</c:v>
                </c:pt>
                <c:pt idx="1041">
                  <c:v>104.832588</c:v>
                </c:pt>
                <c:pt idx="1042">
                  <c:v>107.50159499999999</c:v>
                </c:pt>
                <c:pt idx="1043">
                  <c:v>106.26593800000001</c:v>
                </c:pt>
                <c:pt idx="1044">
                  <c:v>105.573982</c:v>
                </c:pt>
                <c:pt idx="1045">
                  <c:v>105.722252</c:v>
                </c:pt>
                <c:pt idx="1046">
                  <c:v>106.068237</c:v>
                </c:pt>
                <c:pt idx="1047">
                  <c:v>105.722252</c:v>
                </c:pt>
                <c:pt idx="1048">
                  <c:v>106.117661</c:v>
                </c:pt>
                <c:pt idx="1049">
                  <c:v>107.254463</c:v>
                </c:pt>
                <c:pt idx="1050">
                  <c:v>106.611923</c:v>
                </c:pt>
                <c:pt idx="1051">
                  <c:v>107.056763</c:v>
                </c:pt>
                <c:pt idx="1052">
                  <c:v>106.760201</c:v>
                </c:pt>
                <c:pt idx="1053">
                  <c:v>104.832588</c:v>
                </c:pt>
                <c:pt idx="1054">
                  <c:v>105.07971999999999</c:v>
                </c:pt>
                <c:pt idx="1055">
                  <c:v>105.771683</c:v>
                </c:pt>
                <c:pt idx="1056">
                  <c:v>105.326851</c:v>
                </c:pt>
                <c:pt idx="1057">
                  <c:v>106.41422300000001</c:v>
                </c:pt>
                <c:pt idx="1058">
                  <c:v>103.84407</c:v>
                </c:pt>
                <c:pt idx="1059">
                  <c:v>103.893494</c:v>
                </c:pt>
                <c:pt idx="1060">
                  <c:v>103.349808</c:v>
                </c:pt>
                <c:pt idx="1061">
                  <c:v>101.619896</c:v>
                </c:pt>
                <c:pt idx="1062">
                  <c:v>102.657837</c:v>
                </c:pt>
                <c:pt idx="1063">
                  <c:v>102.60842100000001</c:v>
                </c:pt>
                <c:pt idx="1064">
                  <c:v>101.372765</c:v>
                </c:pt>
                <c:pt idx="1065">
                  <c:v>102.50955999999999</c:v>
                </c:pt>
                <c:pt idx="1066">
                  <c:v>103.25095399999999</c:v>
                </c:pt>
                <c:pt idx="1067">
                  <c:v>102.904968</c:v>
                </c:pt>
                <c:pt idx="1068">
                  <c:v>103.79464</c:v>
                </c:pt>
                <c:pt idx="1069">
                  <c:v>105.22798899999999</c:v>
                </c:pt>
                <c:pt idx="1070">
                  <c:v>102.311859</c:v>
                </c:pt>
                <c:pt idx="1071">
                  <c:v>102.657837</c:v>
                </c:pt>
                <c:pt idx="1072">
                  <c:v>98.852035999999998</c:v>
                </c:pt>
                <c:pt idx="1073">
                  <c:v>100.186539</c:v>
                </c:pt>
                <c:pt idx="1074">
                  <c:v>99.593429999999998</c:v>
                </c:pt>
                <c:pt idx="1075">
                  <c:v>98.061217999999997</c:v>
                </c:pt>
                <c:pt idx="1076">
                  <c:v>98.901465999999999</c:v>
                </c:pt>
                <c:pt idx="1077">
                  <c:v>99.445151999999993</c:v>
                </c:pt>
                <c:pt idx="1078">
                  <c:v>100.927933</c:v>
                </c:pt>
                <c:pt idx="1079">
                  <c:v>97.84375</c:v>
                </c:pt>
                <c:pt idx="1080">
                  <c:v>96.954078999999993</c:v>
                </c:pt>
                <c:pt idx="1081">
                  <c:v>94.463004999999995</c:v>
                </c:pt>
                <c:pt idx="1082">
                  <c:v>94.640938000000006</c:v>
                </c:pt>
                <c:pt idx="1083">
                  <c:v>95.313132999999993</c:v>
                </c:pt>
                <c:pt idx="1084">
                  <c:v>96.242348000000007</c:v>
                </c:pt>
                <c:pt idx="1085">
                  <c:v>96.341194000000002</c:v>
                </c:pt>
                <c:pt idx="1086">
                  <c:v>97.804207000000005</c:v>
                </c:pt>
                <c:pt idx="1087">
                  <c:v>96.183036999999999</c:v>
                </c:pt>
                <c:pt idx="1088">
                  <c:v>99.198020999999997</c:v>
                </c:pt>
                <c:pt idx="1089">
                  <c:v>97.369254999999995</c:v>
                </c:pt>
                <c:pt idx="1090">
                  <c:v>95.846939000000006</c:v>
                </c:pt>
                <c:pt idx="1091">
                  <c:v>96.281882999999993</c:v>
                </c:pt>
                <c:pt idx="1092">
                  <c:v>98.318236999999996</c:v>
                </c:pt>
                <c:pt idx="1093">
                  <c:v>99.692276000000007</c:v>
                </c:pt>
                <c:pt idx="1094">
                  <c:v>100.384247</c:v>
                </c:pt>
                <c:pt idx="1095">
                  <c:v>99.049735999999996</c:v>
                </c:pt>
                <c:pt idx="1096">
                  <c:v>99.543998999999999</c:v>
                </c:pt>
                <c:pt idx="1097">
                  <c:v>98.832267999999999</c:v>
                </c:pt>
                <c:pt idx="1098">
                  <c:v>100.82907899999999</c:v>
                </c:pt>
                <c:pt idx="1099">
                  <c:v>101.81759599999999</c:v>
                </c:pt>
                <c:pt idx="1100">
                  <c:v>100.87851000000001</c:v>
                </c:pt>
                <c:pt idx="1101">
                  <c:v>101.323341</c:v>
                </c:pt>
                <c:pt idx="1102">
                  <c:v>104.931442</c:v>
                </c:pt>
                <c:pt idx="1103">
                  <c:v>105.722252</c:v>
                </c:pt>
                <c:pt idx="1104">
                  <c:v>106.068237</c:v>
                </c:pt>
                <c:pt idx="1105">
                  <c:v>105.475121</c:v>
                </c:pt>
                <c:pt idx="1106">
                  <c:v>106.216515</c:v>
                </c:pt>
                <c:pt idx="1107">
                  <c:v>107.946426</c:v>
                </c:pt>
                <c:pt idx="1108">
                  <c:v>109.775192</c:v>
                </c:pt>
                <c:pt idx="1109">
                  <c:v>111.010841</c:v>
                </c:pt>
                <c:pt idx="1110">
                  <c:v>109.626915</c:v>
                </c:pt>
                <c:pt idx="1111">
                  <c:v>110.220024</c:v>
                </c:pt>
                <c:pt idx="1112">
                  <c:v>109.231499</c:v>
                </c:pt>
                <c:pt idx="1113">
                  <c:v>108.490112</c:v>
                </c:pt>
                <c:pt idx="1114">
                  <c:v>110.022324</c:v>
                </c:pt>
                <c:pt idx="1115">
                  <c:v>110.220024</c:v>
                </c:pt>
                <c:pt idx="1116">
                  <c:v>112.098213</c:v>
                </c:pt>
                <c:pt idx="1117">
                  <c:v>112.197067</c:v>
                </c:pt>
                <c:pt idx="1118">
                  <c:v>113.284431</c:v>
                </c:pt>
                <c:pt idx="1119">
                  <c:v>113.383286</c:v>
                </c:pt>
                <c:pt idx="1120">
                  <c:v>112.493622</c:v>
                </c:pt>
                <c:pt idx="1121">
                  <c:v>109.182076</c:v>
                </c:pt>
                <c:pt idx="1122">
                  <c:v>107.35330999999999</c:v>
                </c:pt>
                <c:pt idx="1123">
                  <c:v>107.452164</c:v>
                </c:pt>
                <c:pt idx="1124">
                  <c:v>102.756691</c:v>
                </c:pt>
                <c:pt idx="1125">
                  <c:v>105.129143</c:v>
                </c:pt>
                <c:pt idx="1126">
                  <c:v>105.524551</c:v>
                </c:pt>
                <c:pt idx="1127">
                  <c:v>106.95790100000001</c:v>
                </c:pt>
                <c:pt idx="1128">
                  <c:v>104.387749</c:v>
                </c:pt>
                <c:pt idx="1129">
                  <c:v>102.954399</c:v>
                </c:pt>
                <c:pt idx="1130">
                  <c:v>104.783157</c:v>
                </c:pt>
                <c:pt idx="1131">
                  <c:v>104.783157</c:v>
                </c:pt>
                <c:pt idx="1132">
                  <c:v>107.155609</c:v>
                </c:pt>
                <c:pt idx="1133">
                  <c:v>106.809631</c:v>
                </c:pt>
                <c:pt idx="1134">
                  <c:v>105.27742000000001</c:v>
                </c:pt>
                <c:pt idx="1135">
                  <c:v>104.536034</c:v>
                </c:pt>
                <c:pt idx="1136">
                  <c:v>101.916451</c:v>
                </c:pt>
                <c:pt idx="1137">
                  <c:v>103.349808</c:v>
                </c:pt>
                <c:pt idx="1138">
                  <c:v>103.59693900000001</c:v>
                </c:pt>
                <c:pt idx="1139">
                  <c:v>101.86702699999999</c:v>
                </c:pt>
                <c:pt idx="1140">
                  <c:v>100.977356</c:v>
                </c:pt>
                <c:pt idx="1141">
                  <c:v>101.669319</c:v>
                </c:pt>
                <c:pt idx="1142">
                  <c:v>103.893494</c:v>
                </c:pt>
                <c:pt idx="1143">
                  <c:v>104.387749</c:v>
                </c:pt>
                <c:pt idx="1144">
                  <c:v>104.43718</c:v>
                </c:pt>
                <c:pt idx="1145">
                  <c:v>105.573982</c:v>
                </c:pt>
                <c:pt idx="1146">
                  <c:v>105.82111399999999</c:v>
                </c:pt>
                <c:pt idx="1147">
                  <c:v>106.26593800000001</c:v>
                </c:pt>
                <c:pt idx="1148">
                  <c:v>105.91996</c:v>
                </c:pt>
                <c:pt idx="1149">
                  <c:v>106.760201</c:v>
                </c:pt>
                <c:pt idx="1150">
                  <c:v>106.5625</c:v>
                </c:pt>
                <c:pt idx="1151">
                  <c:v>101.57047300000001</c:v>
                </c:pt>
                <c:pt idx="1152">
                  <c:v>98.950890000000001</c:v>
                </c:pt>
                <c:pt idx="1153">
                  <c:v>96.044646999999998</c:v>
                </c:pt>
                <c:pt idx="1154">
                  <c:v>97.270409000000001</c:v>
                </c:pt>
                <c:pt idx="1155">
                  <c:v>96.558670000000006</c:v>
                </c:pt>
                <c:pt idx="1156">
                  <c:v>94.720023999999995</c:v>
                </c:pt>
                <c:pt idx="1157">
                  <c:v>92.090560999999994</c:v>
                </c:pt>
                <c:pt idx="1158">
                  <c:v>92.644135000000006</c:v>
                </c:pt>
                <c:pt idx="1159">
                  <c:v>92.268485999999996</c:v>
                </c:pt>
                <c:pt idx="1160">
                  <c:v>93.276786999999999</c:v>
                </c:pt>
                <c:pt idx="1161">
                  <c:v>94.423462000000001</c:v>
                </c:pt>
                <c:pt idx="1162">
                  <c:v>92.723213000000001</c:v>
                </c:pt>
                <c:pt idx="1163">
                  <c:v>90.311226000000005</c:v>
                </c:pt>
                <c:pt idx="1164">
                  <c:v>89.559944000000002</c:v>
                </c:pt>
                <c:pt idx="1165">
                  <c:v>90.963645999999997</c:v>
                </c:pt>
                <c:pt idx="1166">
                  <c:v>91.477676000000002</c:v>
                </c:pt>
                <c:pt idx="1167">
                  <c:v>90.884567000000004</c:v>
                </c:pt>
                <c:pt idx="1168">
                  <c:v>93.118613999999994</c:v>
                </c:pt>
                <c:pt idx="1169">
                  <c:v>93.988517999999999</c:v>
                </c:pt>
                <c:pt idx="1170">
                  <c:v>93.652420000000006</c:v>
                </c:pt>
                <c:pt idx="1171">
                  <c:v>91.853309999999993</c:v>
                </c:pt>
                <c:pt idx="1172">
                  <c:v>90.410072</c:v>
                </c:pt>
                <c:pt idx="1173">
                  <c:v>90.449614999999994</c:v>
                </c:pt>
                <c:pt idx="1174">
                  <c:v>89.125</c:v>
                </c:pt>
                <c:pt idx="1175">
                  <c:v>90.311226000000005</c:v>
                </c:pt>
                <c:pt idx="1176">
                  <c:v>89.559944000000002</c:v>
                </c:pt>
                <c:pt idx="1177">
                  <c:v>87.543364999999994</c:v>
                </c:pt>
                <c:pt idx="1178">
                  <c:v>86.871170000000006</c:v>
                </c:pt>
                <c:pt idx="1179">
                  <c:v>89.105225000000004</c:v>
                </c:pt>
                <c:pt idx="1180">
                  <c:v>89.125</c:v>
                </c:pt>
                <c:pt idx="1181">
                  <c:v>89.322700999999995</c:v>
                </c:pt>
                <c:pt idx="1182">
                  <c:v>89.263396999999998</c:v>
                </c:pt>
                <c:pt idx="1183">
                  <c:v>88.690048000000004</c:v>
                </c:pt>
                <c:pt idx="1184">
                  <c:v>87.622444000000002</c:v>
                </c:pt>
                <c:pt idx="1185">
                  <c:v>85.882644999999997</c:v>
                </c:pt>
                <c:pt idx="1186">
                  <c:v>82.066956000000005</c:v>
                </c:pt>
                <c:pt idx="1187">
                  <c:v>80.920280000000005</c:v>
                </c:pt>
                <c:pt idx="1188">
                  <c:v>81.038901999999993</c:v>
                </c:pt>
                <c:pt idx="1189">
                  <c:v>75.5625</c:v>
                </c:pt>
                <c:pt idx="1190">
                  <c:v>76.214920000000006</c:v>
                </c:pt>
                <c:pt idx="1191">
                  <c:v>73.486603000000002</c:v>
                </c:pt>
                <c:pt idx="1192">
                  <c:v>66.903060999999994</c:v>
                </c:pt>
                <c:pt idx="1193">
                  <c:v>64.234054999999998</c:v>
                </c:pt>
                <c:pt idx="1194">
                  <c:v>65.281882999999993</c:v>
                </c:pt>
                <c:pt idx="1195">
                  <c:v>73.110969999999995</c:v>
                </c:pt>
                <c:pt idx="1196">
                  <c:v>69.097579999999994</c:v>
                </c:pt>
                <c:pt idx="1197">
                  <c:v>69.868622000000002</c:v>
                </c:pt>
                <c:pt idx="1198">
                  <c:v>71.094382999999993</c:v>
                </c:pt>
                <c:pt idx="1199">
                  <c:v>71.035072</c:v>
                </c:pt>
                <c:pt idx="1200">
                  <c:v>75.424109999999999</c:v>
                </c:pt>
                <c:pt idx="1201">
                  <c:v>75.582267999999999</c:v>
                </c:pt>
                <c:pt idx="1202">
                  <c:v>77.361609999999999</c:v>
                </c:pt>
                <c:pt idx="1203">
                  <c:v>74.771682999999996</c:v>
                </c:pt>
                <c:pt idx="1204">
                  <c:v>77.183670000000006</c:v>
                </c:pt>
                <c:pt idx="1205">
                  <c:v>76.392853000000002</c:v>
                </c:pt>
                <c:pt idx="1206">
                  <c:v>75.463645999999997</c:v>
                </c:pt>
                <c:pt idx="1207">
                  <c:v>75.483413999999996</c:v>
                </c:pt>
                <c:pt idx="1208">
                  <c:v>75.839286999999999</c:v>
                </c:pt>
                <c:pt idx="1209">
                  <c:v>78.547828999999993</c:v>
                </c:pt>
                <c:pt idx="1210">
                  <c:v>77.5</c:v>
                </c:pt>
                <c:pt idx="1211">
                  <c:v>76.551017999999999</c:v>
                </c:pt>
                <c:pt idx="1212">
                  <c:v>76.036986999999996</c:v>
                </c:pt>
                <c:pt idx="1213">
                  <c:v>77.934944000000002</c:v>
                </c:pt>
                <c:pt idx="1214">
                  <c:v>76.926659000000001</c:v>
                </c:pt>
                <c:pt idx="1215">
                  <c:v>73.170272999999995</c:v>
                </c:pt>
                <c:pt idx="1216">
                  <c:v>72.458549000000005</c:v>
                </c:pt>
                <c:pt idx="1217">
                  <c:v>74.573982000000001</c:v>
                </c:pt>
                <c:pt idx="1218">
                  <c:v>71.470023999999995</c:v>
                </c:pt>
                <c:pt idx="1219">
                  <c:v>72.913269</c:v>
                </c:pt>
                <c:pt idx="1220">
                  <c:v>73.031882999999993</c:v>
                </c:pt>
                <c:pt idx="1221">
                  <c:v>74.494895999999997</c:v>
                </c:pt>
                <c:pt idx="1222">
                  <c:v>74.573982000000001</c:v>
                </c:pt>
                <c:pt idx="1223">
                  <c:v>76.373085000000003</c:v>
                </c:pt>
                <c:pt idx="1224">
                  <c:v>76.373085000000003</c:v>
                </c:pt>
                <c:pt idx="1225">
                  <c:v>76.373085000000003</c:v>
                </c:pt>
                <c:pt idx="1226">
                  <c:v>70.540817000000004</c:v>
                </c:pt>
                <c:pt idx="1227">
                  <c:v>68.385840999999999</c:v>
                </c:pt>
                <c:pt idx="1228">
                  <c:v>68.385840999999999</c:v>
                </c:pt>
                <c:pt idx="1229">
                  <c:v>67.674103000000002</c:v>
                </c:pt>
                <c:pt idx="1230">
                  <c:v>69.868622000000002</c:v>
                </c:pt>
                <c:pt idx="1231">
                  <c:v>69.967467999999997</c:v>
                </c:pt>
                <c:pt idx="1232">
                  <c:v>70.105864999999994</c:v>
                </c:pt>
                <c:pt idx="1233">
                  <c:v>69.769767999999999</c:v>
                </c:pt>
                <c:pt idx="1234">
                  <c:v>66.646041999999994</c:v>
                </c:pt>
                <c:pt idx="1235">
                  <c:v>66.646041999999994</c:v>
                </c:pt>
                <c:pt idx="1236">
                  <c:v>66.646041999999994</c:v>
                </c:pt>
                <c:pt idx="1237">
                  <c:v>62</c:v>
                </c:pt>
                <c:pt idx="1238">
                  <c:v>62</c:v>
                </c:pt>
                <c:pt idx="1239">
                  <c:v>64.120002999999997</c:v>
                </c:pt>
                <c:pt idx="1240">
                  <c:v>64.120002999999997</c:v>
                </c:pt>
                <c:pt idx="1241">
                  <c:v>65.099997999999999</c:v>
                </c:pt>
                <c:pt idx="1242">
                  <c:v>66.260002</c:v>
                </c:pt>
                <c:pt idx="1243">
                  <c:v>62.939999</c:v>
                </c:pt>
                <c:pt idx="1244">
                  <c:v>62.939999</c:v>
                </c:pt>
                <c:pt idx="1245">
                  <c:v>62.080002</c:v>
                </c:pt>
                <c:pt idx="1246">
                  <c:v>62.900002000000001</c:v>
                </c:pt>
                <c:pt idx="1247">
                  <c:v>60.48</c:v>
                </c:pt>
                <c:pt idx="1248">
                  <c:v>60.48</c:v>
                </c:pt>
                <c:pt idx="1249">
                  <c:v>64.260002</c:v>
                </c:pt>
                <c:pt idx="1250">
                  <c:v>64.260002</c:v>
                </c:pt>
                <c:pt idx="1251">
                  <c:v>64.260002</c:v>
                </c:pt>
                <c:pt idx="1252">
                  <c:v>69.220000999999996</c:v>
                </c:pt>
                <c:pt idx="1253">
                  <c:v>68.199996999999996</c:v>
                </c:pt>
                <c:pt idx="1254">
                  <c:v>68.199996999999996</c:v>
                </c:pt>
                <c:pt idx="1255">
                  <c:v>68.199996999999996</c:v>
                </c:pt>
                <c:pt idx="1256">
                  <c:v>71.040001000000004</c:v>
                </c:pt>
                <c:pt idx="1257">
                  <c:v>70.900002000000001</c:v>
                </c:pt>
                <c:pt idx="1258">
                  <c:v>72.379997000000003</c:v>
                </c:pt>
                <c:pt idx="1259">
                  <c:v>70.480002999999996</c:v>
                </c:pt>
                <c:pt idx="1260">
                  <c:v>69.300003000000004</c:v>
                </c:pt>
                <c:pt idx="1261">
                  <c:v>66.5</c:v>
                </c:pt>
                <c:pt idx="1262">
                  <c:v>66.099997999999999</c:v>
                </c:pt>
                <c:pt idx="1263">
                  <c:v>67.760002</c:v>
                </c:pt>
                <c:pt idx="1264">
                  <c:v>65.400002000000001</c:v>
                </c:pt>
                <c:pt idx="1265">
                  <c:v>65.019997000000004</c:v>
                </c:pt>
                <c:pt idx="1266">
                  <c:v>64.739998</c:v>
                </c:pt>
              </c:numCache>
            </c:numRef>
          </c:val>
          <c:smooth val="0"/>
          <c:extLst>
            <c:ext xmlns:c16="http://schemas.microsoft.com/office/drawing/2014/chart" uri="{C3380CC4-5D6E-409C-BE32-E72D297353CC}">
              <c16:uniqueId val="{00000005-3546-4DC3-8C10-A03AFD0C1B88}"/>
            </c:ext>
          </c:extLst>
        </c:ser>
        <c:ser>
          <c:idx val="6"/>
          <c:order val="6"/>
          <c:tx>
            <c:strRef>
              <c:f>'[Project Excel 2 - Portfolio Optimization.xlsx]Raw Wide'!$H$1</c:f>
              <c:strCache>
                <c:ptCount val="1"/>
                <c:pt idx="0">
                  <c:v>SIE.DE</c:v>
                </c:pt>
              </c:strCache>
            </c:strRef>
          </c:tx>
          <c:spPr>
            <a:ln w="28575" cap="rnd">
              <a:solidFill>
                <a:schemeClr val="accent1">
                  <a:tint val="62000"/>
                </a:schemeClr>
              </a:solidFill>
              <a:round/>
            </a:ln>
            <a:effectLst/>
          </c:spPr>
          <c:marker>
            <c:symbol val="none"/>
          </c:marker>
          <c:cat>
            <c:numRef>
              <c:f>'[Project Excel 2 - Portfolio Optimization.xlsx]Raw Wide'!$A$2:$A$1268</c:f>
              <c:numCache>
                <c:formatCode>m/d/yyyy</c:formatCode>
                <c:ptCount val="1267"/>
                <c:pt idx="0">
                  <c:v>42907</c:v>
                </c:pt>
                <c:pt idx="1">
                  <c:v>42908</c:v>
                </c:pt>
                <c:pt idx="2">
                  <c:v>42909</c:v>
                </c:pt>
                <c:pt idx="3">
                  <c:v>42912</c:v>
                </c:pt>
                <c:pt idx="4">
                  <c:v>42913</c:v>
                </c:pt>
                <c:pt idx="5">
                  <c:v>42914</c:v>
                </c:pt>
                <c:pt idx="6">
                  <c:v>42915</c:v>
                </c:pt>
                <c:pt idx="7">
                  <c:v>42916</c:v>
                </c:pt>
                <c:pt idx="8">
                  <c:v>42919</c:v>
                </c:pt>
                <c:pt idx="9">
                  <c:v>42920</c:v>
                </c:pt>
                <c:pt idx="10">
                  <c:v>42921</c:v>
                </c:pt>
                <c:pt idx="11">
                  <c:v>42922</c:v>
                </c:pt>
                <c:pt idx="12">
                  <c:v>42923</c:v>
                </c:pt>
                <c:pt idx="13">
                  <c:v>42926</c:v>
                </c:pt>
                <c:pt idx="14">
                  <c:v>42927</c:v>
                </c:pt>
                <c:pt idx="15">
                  <c:v>42928</c:v>
                </c:pt>
                <c:pt idx="16">
                  <c:v>42929</c:v>
                </c:pt>
                <c:pt idx="17">
                  <c:v>42930</c:v>
                </c:pt>
                <c:pt idx="18">
                  <c:v>42933</c:v>
                </c:pt>
                <c:pt idx="19">
                  <c:v>42934</c:v>
                </c:pt>
                <c:pt idx="20">
                  <c:v>42935</c:v>
                </c:pt>
                <c:pt idx="21">
                  <c:v>42936</c:v>
                </c:pt>
                <c:pt idx="22">
                  <c:v>42937</c:v>
                </c:pt>
                <c:pt idx="23">
                  <c:v>42940</c:v>
                </c:pt>
                <c:pt idx="24">
                  <c:v>42941</c:v>
                </c:pt>
                <c:pt idx="25">
                  <c:v>42942</c:v>
                </c:pt>
                <c:pt idx="26">
                  <c:v>42943</c:v>
                </c:pt>
                <c:pt idx="27">
                  <c:v>42944</c:v>
                </c:pt>
                <c:pt idx="28">
                  <c:v>42947</c:v>
                </c:pt>
                <c:pt idx="29">
                  <c:v>42948</c:v>
                </c:pt>
                <c:pt idx="30">
                  <c:v>42949</c:v>
                </c:pt>
                <c:pt idx="31">
                  <c:v>42950</c:v>
                </c:pt>
                <c:pt idx="32">
                  <c:v>42951</c:v>
                </c:pt>
                <c:pt idx="33">
                  <c:v>42954</c:v>
                </c:pt>
                <c:pt idx="34">
                  <c:v>42955</c:v>
                </c:pt>
                <c:pt idx="35">
                  <c:v>42956</c:v>
                </c:pt>
                <c:pt idx="36">
                  <c:v>42957</c:v>
                </c:pt>
                <c:pt idx="37">
                  <c:v>42958</c:v>
                </c:pt>
                <c:pt idx="38">
                  <c:v>42961</c:v>
                </c:pt>
                <c:pt idx="39">
                  <c:v>42962</c:v>
                </c:pt>
                <c:pt idx="40">
                  <c:v>42963</c:v>
                </c:pt>
                <c:pt idx="41">
                  <c:v>42964</c:v>
                </c:pt>
                <c:pt idx="42">
                  <c:v>42965</c:v>
                </c:pt>
                <c:pt idx="43">
                  <c:v>42968</c:v>
                </c:pt>
                <c:pt idx="44">
                  <c:v>42969</c:v>
                </c:pt>
                <c:pt idx="45">
                  <c:v>42970</c:v>
                </c:pt>
                <c:pt idx="46">
                  <c:v>42971</c:v>
                </c:pt>
                <c:pt idx="47">
                  <c:v>42972</c:v>
                </c:pt>
                <c:pt idx="48">
                  <c:v>42975</c:v>
                </c:pt>
                <c:pt idx="49">
                  <c:v>42976</c:v>
                </c:pt>
                <c:pt idx="50">
                  <c:v>42977</c:v>
                </c:pt>
                <c:pt idx="51">
                  <c:v>42978</c:v>
                </c:pt>
                <c:pt idx="52">
                  <c:v>42979</c:v>
                </c:pt>
                <c:pt idx="53">
                  <c:v>42982</c:v>
                </c:pt>
                <c:pt idx="54">
                  <c:v>42983</c:v>
                </c:pt>
                <c:pt idx="55">
                  <c:v>42984</c:v>
                </c:pt>
                <c:pt idx="56">
                  <c:v>42985</c:v>
                </c:pt>
                <c:pt idx="57">
                  <c:v>42986</c:v>
                </c:pt>
                <c:pt idx="58">
                  <c:v>42989</c:v>
                </c:pt>
                <c:pt idx="59">
                  <c:v>42990</c:v>
                </c:pt>
                <c:pt idx="60">
                  <c:v>42991</c:v>
                </c:pt>
                <c:pt idx="61">
                  <c:v>42992</c:v>
                </c:pt>
                <c:pt idx="62">
                  <c:v>42993</c:v>
                </c:pt>
                <c:pt idx="63">
                  <c:v>42996</c:v>
                </c:pt>
                <c:pt idx="64">
                  <c:v>42997</c:v>
                </c:pt>
                <c:pt idx="65">
                  <c:v>42998</c:v>
                </c:pt>
                <c:pt idx="66">
                  <c:v>42999</c:v>
                </c:pt>
                <c:pt idx="67">
                  <c:v>43000</c:v>
                </c:pt>
                <c:pt idx="68">
                  <c:v>43003</c:v>
                </c:pt>
                <c:pt idx="69">
                  <c:v>43004</c:v>
                </c:pt>
                <c:pt idx="70">
                  <c:v>43005</c:v>
                </c:pt>
                <c:pt idx="71">
                  <c:v>43006</c:v>
                </c:pt>
                <c:pt idx="72">
                  <c:v>43007</c:v>
                </c:pt>
                <c:pt idx="73">
                  <c:v>43010</c:v>
                </c:pt>
                <c:pt idx="74">
                  <c:v>43011</c:v>
                </c:pt>
                <c:pt idx="75">
                  <c:v>43012</c:v>
                </c:pt>
                <c:pt idx="76">
                  <c:v>43013</c:v>
                </c:pt>
                <c:pt idx="77">
                  <c:v>43014</c:v>
                </c:pt>
                <c:pt idx="78">
                  <c:v>43017</c:v>
                </c:pt>
                <c:pt idx="79">
                  <c:v>43018</c:v>
                </c:pt>
                <c:pt idx="80">
                  <c:v>43019</c:v>
                </c:pt>
                <c:pt idx="81">
                  <c:v>43020</c:v>
                </c:pt>
                <c:pt idx="82">
                  <c:v>43021</c:v>
                </c:pt>
                <c:pt idx="83">
                  <c:v>43024</c:v>
                </c:pt>
                <c:pt idx="84">
                  <c:v>43025</c:v>
                </c:pt>
                <c:pt idx="85">
                  <c:v>43026</c:v>
                </c:pt>
                <c:pt idx="86">
                  <c:v>43027</c:v>
                </c:pt>
                <c:pt idx="87">
                  <c:v>43028</c:v>
                </c:pt>
                <c:pt idx="88">
                  <c:v>43031</c:v>
                </c:pt>
                <c:pt idx="89">
                  <c:v>43032</c:v>
                </c:pt>
                <c:pt idx="90">
                  <c:v>43033</c:v>
                </c:pt>
                <c:pt idx="91">
                  <c:v>43034</c:v>
                </c:pt>
                <c:pt idx="92">
                  <c:v>43035</c:v>
                </c:pt>
                <c:pt idx="93">
                  <c:v>43038</c:v>
                </c:pt>
                <c:pt idx="94">
                  <c:v>43039</c:v>
                </c:pt>
                <c:pt idx="95">
                  <c:v>43040</c:v>
                </c:pt>
                <c:pt idx="96">
                  <c:v>43041</c:v>
                </c:pt>
                <c:pt idx="97">
                  <c:v>43042</c:v>
                </c:pt>
                <c:pt idx="98">
                  <c:v>43045</c:v>
                </c:pt>
                <c:pt idx="99">
                  <c:v>43046</c:v>
                </c:pt>
                <c:pt idx="100">
                  <c:v>43047</c:v>
                </c:pt>
                <c:pt idx="101">
                  <c:v>43048</c:v>
                </c:pt>
                <c:pt idx="102">
                  <c:v>43049</c:v>
                </c:pt>
                <c:pt idx="103">
                  <c:v>43052</c:v>
                </c:pt>
                <c:pt idx="104">
                  <c:v>43053</c:v>
                </c:pt>
                <c:pt idx="105">
                  <c:v>43054</c:v>
                </c:pt>
                <c:pt idx="106">
                  <c:v>43055</c:v>
                </c:pt>
                <c:pt idx="107">
                  <c:v>43056</c:v>
                </c:pt>
                <c:pt idx="108">
                  <c:v>43059</c:v>
                </c:pt>
                <c:pt idx="109">
                  <c:v>43060</c:v>
                </c:pt>
                <c:pt idx="110">
                  <c:v>43061</c:v>
                </c:pt>
                <c:pt idx="111">
                  <c:v>43062</c:v>
                </c:pt>
                <c:pt idx="112">
                  <c:v>43063</c:v>
                </c:pt>
                <c:pt idx="113">
                  <c:v>43066</c:v>
                </c:pt>
                <c:pt idx="114">
                  <c:v>43067</c:v>
                </c:pt>
                <c:pt idx="115">
                  <c:v>43068</c:v>
                </c:pt>
                <c:pt idx="116">
                  <c:v>43069</c:v>
                </c:pt>
                <c:pt idx="117">
                  <c:v>43070</c:v>
                </c:pt>
                <c:pt idx="118">
                  <c:v>43073</c:v>
                </c:pt>
                <c:pt idx="119">
                  <c:v>43074</c:v>
                </c:pt>
                <c:pt idx="120">
                  <c:v>43075</c:v>
                </c:pt>
                <c:pt idx="121">
                  <c:v>43076</c:v>
                </c:pt>
                <c:pt idx="122">
                  <c:v>43077</c:v>
                </c:pt>
                <c:pt idx="123">
                  <c:v>43080</c:v>
                </c:pt>
                <c:pt idx="124">
                  <c:v>43081</c:v>
                </c:pt>
                <c:pt idx="125">
                  <c:v>43082</c:v>
                </c:pt>
                <c:pt idx="126">
                  <c:v>43083</c:v>
                </c:pt>
                <c:pt idx="127">
                  <c:v>43084</c:v>
                </c:pt>
                <c:pt idx="128">
                  <c:v>43087</c:v>
                </c:pt>
                <c:pt idx="129">
                  <c:v>43088</c:v>
                </c:pt>
                <c:pt idx="130">
                  <c:v>43089</c:v>
                </c:pt>
                <c:pt idx="131">
                  <c:v>43090</c:v>
                </c:pt>
                <c:pt idx="132">
                  <c:v>43091</c:v>
                </c:pt>
                <c:pt idx="133">
                  <c:v>43096</c:v>
                </c:pt>
                <c:pt idx="134">
                  <c:v>43097</c:v>
                </c:pt>
                <c:pt idx="135">
                  <c:v>43098</c:v>
                </c:pt>
                <c:pt idx="136">
                  <c:v>43102</c:v>
                </c:pt>
                <c:pt idx="137">
                  <c:v>43103</c:v>
                </c:pt>
                <c:pt idx="138">
                  <c:v>43104</c:v>
                </c:pt>
                <c:pt idx="139">
                  <c:v>43105</c:v>
                </c:pt>
                <c:pt idx="140">
                  <c:v>43108</c:v>
                </c:pt>
                <c:pt idx="141">
                  <c:v>43109</c:v>
                </c:pt>
                <c:pt idx="142">
                  <c:v>43110</c:v>
                </c:pt>
                <c:pt idx="143">
                  <c:v>43111</c:v>
                </c:pt>
                <c:pt idx="144">
                  <c:v>43112</c:v>
                </c:pt>
                <c:pt idx="145">
                  <c:v>43115</c:v>
                </c:pt>
                <c:pt idx="146">
                  <c:v>43116</c:v>
                </c:pt>
                <c:pt idx="147">
                  <c:v>43117</c:v>
                </c:pt>
                <c:pt idx="148">
                  <c:v>43118</c:v>
                </c:pt>
                <c:pt idx="149">
                  <c:v>43119</c:v>
                </c:pt>
                <c:pt idx="150">
                  <c:v>43122</c:v>
                </c:pt>
                <c:pt idx="151">
                  <c:v>43123</c:v>
                </c:pt>
                <c:pt idx="152">
                  <c:v>43124</c:v>
                </c:pt>
                <c:pt idx="153">
                  <c:v>43125</c:v>
                </c:pt>
                <c:pt idx="154">
                  <c:v>43126</c:v>
                </c:pt>
                <c:pt idx="155">
                  <c:v>43129</c:v>
                </c:pt>
                <c:pt idx="156">
                  <c:v>43130</c:v>
                </c:pt>
                <c:pt idx="157">
                  <c:v>43131</c:v>
                </c:pt>
                <c:pt idx="158">
                  <c:v>43132</c:v>
                </c:pt>
                <c:pt idx="159">
                  <c:v>43133</c:v>
                </c:pt>
                <c:pt idx="160">
                  <c:v>43136</c:v>
                </c:pt>
                <c:pt idx="161">
                  <c:v>43137</c:v>
                </c:pt>
                <c:pt idx="162">
                  <c:v>43138</c:v>
                </c:pt>
                <c:pt idx="163">
                  <c:v>43139</c:v>
                </c:pt>
                <c:pt idx="164">
                  <c:v>43140</c:v>
                </c:pt>
                <c:pt idx="165">
                  <c:v>43143</c:v>
                </c:pt>
                <c:pt idx="166">
                  <c:v>43144</c:v>
                </c:pt>
                <c:pt idx="167">
                  <c:v>43145</c:v>
                </c:pt>
                <c:pt idx="168">
                  <c:v>43146</c:v>
                </c:pt>
                <c:pt idx="169">
                  <c:v>43147</c:v>
                </c:pt>
                <c:pt idx="170">
                  <c:v>43150</c:v>
                </c:pt>
                <c:pt idx="171">
                  <c:v>43151</c:v>
                </c:pt>
                <c:pt idx="172">
                  <c:v>43152</c:v>
                </c:pt>
                <c:pt idx="173">
                  <c:v>43153</c:v>
                </c:pt>
                <c:pt idx="174">
                  <c:v>43154</c:v>
                </c:pt>
                <c:pt idx="175">
                  <c:v>43157</c:v>
                </c:pt>
                <c:pt idx="176">
                  <c:v>43158</c:v>
                </c:pt>
                <c:pt idx="177">
                  <c:v>43159</c:v>
                </c:pt>
                <c:pt idx="178">
                  <c:v>43160</c:v>
                </c:pt>
                <c:pt idx="179">
                  <c:v>43161</c:v>
                </c:pt>
                <c:pt idx="180">
                  <c:v>43164</c:v>
                </c:pt>
                <c:pt idx="181">
                  <c:v>43165</c:v>
                </c:pt>
                <c:pt idx="182">
                  <c:v>43166</c:v>
                </c:pt>
                <c:pt idx="183">
                  <c:v>43167</c:v>
                </c:pt>
                <c:pt idx="184">
                  <c:v>43168</c:v>
                </c:pt>
                <c:pt idx="185">
                  <c:v>43171</c:v>
                </c:pt>
                <c:pt idx="186">
                  <c:v>43172</c:v>
                </c:pt>
                <c:pt idx="187">
                  <c:v>43173</c:v>
                </c:pt>
                <c:pt idx="188">
                  <c:v>43174</c:v>
                </c:pt>
                <c:pt idx="189">
                  <c:v>43175</c:v>
                </c:pt>
                <c:pt idx="190">
                  <c:v>43178</c:v>
                </c:pt>
                <c:pt idx="191">
                  <c:v>43179</c:v>
                </c:pt>
                <c:pt idx="192">
                  <c:v>43180</c:v>
                </c:pt>
                <c:pt idx="193">
                  <c:v>43181</c:v>
                </c:pt>
                <c:pt idx="194">
                  <c:v>43182</c:v>
                </c:pt>
                <c:pt idx="195">
                  <c:v>43185</c:v>
                </c:pt>
                <c:pt idx="196">
                  <c:v>43186</c:v>
                </c:pt>
                <c:pt idx="197">
                  <c:v>43187</c:v>
                </c:pt>
                <c:pt idx="198">
                  <c:v>43188</c:v>
                </c:pt>
                <c:pt idx="199">
                  <c:v>43193</c:v>
                </c:pt>
                <c:pt idx="200">
                  <c:v>43194</c:v>
                </c:pt>
                <c:pt idx="201">
                  <c:v>43195</c:v>
                </c:pt>
                <c:pt idx="202">
                  <c:v>43196</c:v>
                </c:pt>
                <c:pt idx="203">
                  <c:v>43199</c:v>
                </c:pt>
                <c:pt idx="204">
                  <c:v>43200</c:v>
                </c:pt>
                <c:pt idx="205">
                  <c:v>43201</c:v>
                </c:pt>
                <c:pt idx="206">
                  <c:v>43202</c:v>
                </c:pt>
                <c:pt idx="207">
                  <c:v>43203</c:v>
                </c:pt>
                <c:pt idx="208">
                  <c:v>43206</c:v>
                </c:pt>
                <c:pt idx="209">
                  <c:v>43207</c:v>
                </c:pt>
                <c:pt idx="210">
                  <c:v>43208</c:v>
                </c:pt>
                <c:pt idx="211">
                  <c:v>43209</c:v>
                </c:pt>
                <c:pt idx="212">
                  <c:v>43210</c:v>
                </c:pt>
                <c:pt idx="213">
                  <c:v>43213</c:v>
                </c:pt>
                <c:pt idx="214">
                  <c:v>43214</c:v>
                </c:pt>
                <c:pt idx="215">
                  <c:v>43215</c:v>
                </c:pt>
                <c:pt idx="216">
                  <c:v>43216</c:v>
                </c:pt>
                <c:pt idx="217">
                  <c:v>43217</c:v>
                </c:pt>
                <c:pt idx="218">
                  <c:v>43220</c:v>
                </c:pt>
                <c:pt idx="219">
                  <c:v>43222</c:v>
                </c:pt>
                <c:pt idx="220">
                  <c:v>43223</c:v>
                </c:pt>
                <c:pt idx="221">
                  <c:v>43224</c:v>
                </c:pt>
                <c:pt idx="222">
                  <c:v>43227</c:v>
                </c:pt>
                <c:pt idx="223">
                  <c:v>43228</c:v>
                </c:pt>
                <c:pt idx="224">
                  <c:v>43229</c:v>
                </c:pt>
                <c:pt idx="225">
                  <c:v>43230</c:v>
                </c:pt>
                <c:pt idx="226">
                  <c:v>43231</c:v>
                </c:pt>
                <c:pt idx="227">
                  <c:v>43234</c:v>
                </c:pt>
                <c:pt idx="228">
                  <c:v>43235</c:v>
                </c:pt>
                <c:pt idx="229">
                  <c:v>43236</c:v>
                </c:pt>
                <c:pt idx="230">
                  <c:v>43237</c:v>
                </c:pt>
                <c:pt idx="231">
                  <c:v>43238</c:v>
                </c:pt>
                <c:pt idx="232">
                  <c:v>43241</c:v>
                </c:pt>
                <c:pt idx="233">
                  <c:v>43242</c:v>
                </c:pt>
                <c:pt idx="234">
                  <c:v>43243</c:v>
                </c:pt>
                <c:pt idx="235">
                  <c:v>43244</c:v>
                </c:pt>
                <c:pt idx="236">
                  <c:v>43245</c:v>
                </c:pt>
                <c:pt idx="237">
                  <c:v>43248</c:v>
                </c:pt>
                <c:pt idx="238">
                  <c:v>43249</c:v>
                </c:pt>
                <c:pt idx="239">
                  <c:v>43250</c:v>
                </c:pt>
                <c:pt idx="240">
                  <c:v>43251</c:v>
                </c:pt>
                <c:pt idx="241">
                  <c:v>43252</c:v>
                </c:pt>
                <c:pt idx="242">
                  <c:v>43255</c:v>
                </c:pt>
                <c:pt idx="243">
                  <c:v>43256</c:v>
                </c:pt>
                <c:pt idx="244">
                  <c:v>43257</c:v>
                </c:pt>
                <c:pt idx="245">
                  <c:v>43258</c:v>
                </c:pt>
                <c:pt idx="246">
                  <c:v>43259</c:v>
                </c:pt>
                <c:pt idx="247">
                  <c:v>43262</c:v>
                </c:pt>
                <c:pt idx="248">
                  <c:v>43263</c:v>
                </c:pt>
                <c:pt idx="249">
                  <c:v>43264</c:v>
                </c:pt>
                <c:pt idx="250">
                  <c:v>43265</c:v>
                </c:pt>
                <c:pt idx="251">
                  <c:v>43266</c:v>
                </c:pt>
                <c:pt idx="252">
                  <c:v>43269</c:v>
                </c:pt>
                <c:pt idx="253">
                  <c:v>43270</c:v>
                </c:pt>
                <c:pt idx="254">
                  <c:v>43271</c:v>
                </c:pt>
                <c:pt idx="255">
                  <c:v>43272</c:v>
                </c:pt>
                <c:pt idx="256">
                  <c:v>43273</c:v>
                </c:pt>
                <c:pt idx="257">
                  <c:v>43276</c:v>
                </c:pt>
                <c:pt idx="258">
                  <c:v>43277</c:v>
                </c:pt>
                <c:pt idx="259">
                  <c:v>43278</c:v>
                </c:pt>
                <c:pt idx="260">
                  <c:v>43279</c:v>
                </c:pt>
                <c:pt idx="261">
                  <c:v>43280</c:v>
                </c:pt>
                <c:pt idx="262">
                  <c:v>43283</c:v>
                </c:pt>
                <c:pt idx="263">
                  <c:v>43284</c:v>
                </c:pt>
                <c:pt idx="264">
                  <c:v>43285</c:v>
                </c:pt>
                <c:pt idx="265">
                  <c:v>43286</c:v>
                </c:pt>
                <c:pt idx="266">
                  <c:v>43287</c:v>
                </c:pt>
                <c:pt idx="267">
                  <c:v>43290</c:v>
                </c:pt>
                <c:pt idx="268">
                  <c:v>43291</c:v>
                </c:pt>
                <c:pt idx="269">
                  <c:v>43292</c:v>
                </c:pt>
                <c:pt idx="270">
                  <c:v>43293</c:v>
                </c:pt>
                <c:pt idx="271">
                  <c:v>43294</c:v>
                </c:pt>
                <c:pt idx="272">
                  <c:v>43297</c:v>
                </c:pt>
                <c:pt idx="273">
                  <c:v>43298</c:v>
                </c:pt>
                <c:pt idx="274">
                  <c:v>43299</c:v>
                </c:pt>
                <c:pt idx="275">
                  <c:v>43300</c:v>
                </c:pt>
                <c:pt idx="276">
                  <c:v>43301</c:v>
                </c:pt>
                <c:pt idx="277">
                  <c:v>43304</c:v>
                </c:pt>
                <c:pt idx="278">
                  <c:v>43305</c:v>
                </c:pt>
                <c:pt idx="279">
                  <c:v>43306</c:v>
                </c:pt>
                <c:pt idx="280">
                  <c:v>43307</c:v>
                </c:pt>
                <c:pt idx="281">
                  <c:v>43308</c:v>
                </c:pt>
                <c:pt idx="282">
                  <c:v>43311</c:v>
                </c:pt>
                <c:pt idx="283">
                  <c:v>43312</c:v>
                </c:pt>
                <c:pt idx="284">
                  <c:v>43313</c:v>
                </c:pt>
                <c:pt idx="285">
                  <c:v>43314</c:v>
                </c:pt>
                <c:pt idx="286">
                  <c:v>43315</c:v>
                </c:pt>
                <c:pt idx="287">
                  <c:v>43318</c:v>
                </c:pt>
                <c:pt idx="288">
                  <c:v>43319</c:v>
                </c:pt>
                <c:pt idx="289">
                  <c:v>43320</c:v>
                </c:pt>
                <c:pt idx="290">
                  <c:v>43321</c:v>
                </c:pt>
                <c:pt idx="291">
                  <c:v>43322</c:v>
                </c:pt>
                <c:pt idx="292">
                  <c:v>43325</c:v>
                </c:pt>
                <c:pt idx="293">
                  <c:v>43326</c:v>
                </c:pt>
                <c:pt idx="294">
                  <c:v>43327</c:v>
                </c:pt>
                <c:pt idx="295">
                  <c:v>43328</c:v>
                </c:pt>
                <c:pt idx="296">
                  <c:v>43329</c:v>
                </c:pt>
                <c:pt idx="297">
                  <c:v>43332</c:v>
                </c:pt>
                <c:pt idx="298">
                  <c:v>43333</c:v>
                </c:pt>
                <c:pt idx="299">
                  <c:v>43334</c:v>
                </c:pt>
                <c:pt idx="300">
                  <c:v>43335</c:v>
                </c:pt>
                <c:pt idx="301">
                  <c:v>43336</c:v>
                </c:pt>
                <c:pt idx="302">
                  <c:v>43339</c:v>
                </c:pt>
                <c:pt idx="303">
                  <c:v>43340</c:v>
                </c:pt>
                <c:pt idx="304">
                  <c:v>43341</c:v>
                </c:pt>
                <c:pt idx="305">
                  <c:v>43342</c:v>
                </c:pt>
                <c:pt idx="306">
                  <c:v>43343</c:v>
                </c:pt>
                <c:pt idx="307">
                  <c:v>43346</c:v>
                </c:pt>
                <c:pt idx="308">
                  <c:v>43347</c:v>
                </c:pt>
                <c:pt idx="309">
                  <c:v>43348</c:v>
                </c:pt>
                <c:pt idx="310">
                  <c:v>43349</c:v>
                </c:pt>
                <c:pt idx="311">
                  <c:v>43350</c:v>
                </c:pt>
                <c:pt idx="312">
                  <c:v>43353</c:v>
                </c:pt>
                <c:pt idx="313">
                  <c:v>43354</c:v>
                </c:pt>
                <c:pt idx="314">
                  <c:v>43355</c:v>
                </c:pt>
                <c:pt idx="315">
                  <c:v>43356</c:v>
                </c:pt>
                <c:pt idx="316">
                  <c:v>43357</c:v>
                </c:pt>
                <c:pt idx="317">
                  <c:v>43360</c:v>
                </c:pt>
                <c:pt idx="318">
                  <c:v>43361</c:v>
                </c:pt>
                <c:pt idx="319">
                  <c:v>43362</c:v>
                </c:pt>
                <c:pt idx="320">
                  <c:v>43363</c:v>
                </c:pt>
                <c:pt idx="321">
                  <c:v>43364</c:v>
                </c:pt>
                <c:pt idx="322">
                  <c:v>43367</c:v>
                </c:pt>
                <c:pt idx="323">
                  <c:v>43368</c:v>
                </c:pt>
                <c:pt idx="324">
                  <c:v>43369</c:v>
                </c:pt>
                <c:pt idx="325">
                  <c:v>43370</c:v>
                </c:pt>
                <c:pt idx="326">
                  <c:v>43371</c:v>
                </c:pt>
                <c:pt idx="327">
                  <c:v>43374</c:v>
                </c:pt>
                <c:pt idx="328">
                  <c:v>43375</c:v>
                </c:pt>
                <c:pt idx="329">
                  <c:v>43377</c:v>
                </c:pt>
                <c:pt idx="330">
                  <c:v>43378</c:v>
                </c:pt>
                <c:pt idx="331">
                  <c:v>43381</c:v>
                </c:pt>
                <c:pt idx="332">
                  <c:v>43382</c:v>
                </c:pt>
                <c:pt idx="333">
                  <c:v>43383</c:v>
                </c:pt>
                <c:pt idx="334">
                  <c:v>43384</c:v>
                </c:pt>
                <c:pt idx="335">
                  <c:v>43385</c:v>
                </c:pt>
                <c:pt idx="336">
                  <c:v>43388</c:v>
                </c:pt>
                <c:pt idx="337">
                  <c:v>43389</c:v>
                </c:pt>
                <c:pt idx="338">
                  <c:v>43390</c:v>
                </c:pt>
                <c:pt idx="339">
                  <c:v>43391</c:v>
                </c:pt>
                <c:pt idx="340">
                  <c:v>43392</c:v>
                </c:pt>
                <c:pt idx="341">
                  <c:v>43395</c:v>
                </c:pt>
                <c:pt idx="342">
                  <c:v>43396</c:v>
                </c:pt>
                <c:pt idx="343">
                  <c:v>43397</c:v>
                </c:pt>
                <c:pt idx="344">
                  <c:v>43398</c:v>
                </c:pt>
                <c:pt idx="345">
                  <c:v>43399</c:v>
                </c:pt>
                <c:pt idx="346">
                  <c:v>43402</c:v>
                </c:pt>
                <c:pt idx="347">
                  <c:v>43403</c:v>
                </c:pt>
                <c:pt idx="348">
                  <c:v>43404</c:v>
                </c:pt>
                <c:pt idx="349">
                  <c:v>43405</c:v>
                </c:pt>
                <c:pt idx="350">
                  <c:v>43406</c:v>
                </c:pt>
                <c:pt idx="351">
                  <c:v>43409</c:v>
                </c:pt>
                <c:pt idx="352">
                  <c:v>43410</c:v>
                </c:pt>
                <c:pt idx="353">
                  <c:v>43411</c:v>
                </c:pt>
                <c:pt idx="354">
                  <c:v>43412</c:v>
                </c:pt>
                <c:pt idx="355">
                  <c:v>43413</c:v>
                </c:pt>
                <c:pt idx="356">
                  <c:v>43416</c:v>
                </c:pt>
                <c:pt idx="357">
                  <c:v>43417</c:v>
                </c:pt>
                <c:pt idx="358">
                  <c:v>43418</c:v>
                </c:pt>
                <c:pt idx="359">
                  <c:v>43419</c:v>
                </c:pt>
                <c:pt idx="360">
                  <c:v>43420</c:v>
                </c:pt>
                <c:pt idx="361">
                  <c:v>43423</c:v>
                </c:pt>
                <c:pt idx="362">
                  <c:v>43424</c:v>
                </c:pt>
                <c:pt idx="363">
                  <c:v>43425</c:v>
                </c:pt>
                <c:pt idx="364">
                  <c:v>43426</c:v>
                </c:pt>
                <c:pt idx="365">
                  <c:v>43427</c:v>
                </c:pt>
                <c:pt idx="366">
                  <c:v>43430</c:v>
                </c:pt>
                <c:pt idx="367">
                  <c:v>43431</c:v>
                </c:pt>
                <c:pt idx="368">
                  <c:v>43432</c:v>
                </c:pt>
                <c:pt idx="369">
                  <c:v>43433</c:v>
                </c:pt>
                <c:pt idx="370">
                  <c:v>43434</c:v>
                </c:pt>
                <c:pt idx="371">
                  <c:v>43437</c:v>
                </c:pt>
                <c:pt idx="372">
                  <c:v>43438</c:v>
                </c:pt>
                <c:pt idx="373">
                  <c:v>43439</c:v>
                </c:pt>
                <c:pt idx="374">
                  <c:v>43440</c:v>
                </c:pt>
                <c:pt idx="375">
                  <c:v>43441</c:v>
                </c:pt>
                <c:pt idx="376">
                  <c:v>43444</c:v>
                </c:pt>
                <c:pt idx="377">
                  <c:v>43445</c:v>
                </c:pt>
                <c:pt idx="378">
                  <c:v>43446</c:v>
                </c:pt>
                <c:pt idx="379">
                  <c:v>43447</c:v>
                </c:pt>
                <c:pt idx="380">
                  <c:v>43448</c:v>
                </c:pt>
                <c:pt idx="381">
                  <c:v>43451</c:v>
                </c:pt>
                <c:pt idx="382">
                  <c:v>43452</c:v>
                </c:pt>
                <c:pt idx="383">
                  <c:v>43453</c:v>
                </c:pt>
                <c:pt idx="384">
                  <c:v>43454</c:v>
                </c:pt>
                <c:pt idx="385">
                  <c:v>43455</c:v>
                </c:pt>
                <c:pt idx="386">
                  <c:v>43461</c:v>
                </c:pt>
                <c:pt idx="387">
                  <c:v>43462</c:v>
                </c:pt>
                <c:pt idx="388">
                  <c:v>43467</c:v>
                </c:pt>
                <c:pt idx="389">
                  <c:v>43468</c:v>
                </c:pt>
                <c:pt idx="390">
                  <c:v>43469</c:v>
                </c:pt>
                <c:pt idx="391">
                  <c:v>43472</c:v>
                </c:pt>
                <c:pt idx="392">
                  <c:v>43473</c:v>
                </c:pt>
                <c:pt idx="393">
                  <c:v>43474</c:v>
                </c:pt>
                <c:pt idx="394">
                  <c:v>43475</c:v>
                </c:pt>
                <c:pt idx="395">
                  <c:v>43476</c:v>
                </c:pt>
                <c:pt idx="396">
                  <c:v>43479</c:v>
                </c:pt>
                <c:pt idx="397">
                  <c:v>43480</c:v>
                </c:pt>
                <c:pt idx="398">
                  <c:v>43481</c:v>
                </c:pt>
                <c:pt idx="399">
                  <c:v>43482</c:v>
                </c:pt>
                <c:pt idx="400">
                  <c:v>43483</c:v>
                </c:pt>
                <c:pt idx="401">
                  <c:v>43486</c:v>
                </c:pt>
                <c:pt idx="402">
                  <c:v>43487</c:v>
                </c:pt>
                <c:pt idx="403">
                  <c:v>43488</c:v>
                </c:pt>
                <c:pt idx="404">
                  <c:v>43489</c:v>
                </c:pt>
                <c:pt idx="405">
                  <c:v>43490</c:v>
                </c:pt>
                <c:pt idx="406">
                  <c:v>43493</c:v>
                </c:pt>
                <c:pt idx="407">
                  <c:v>43494</c:v>
                </c:pt>
                <c:pt idx="408">
                  <c:v>43495</c:v>
                </c:pt>
                <c:pt idx="409">
                  <c:v>43496</c:v>
                </c:pt>
                <c:pt idx="410">
                  <c:v>43497</c:v>
                </c:pt>
                <c:pt idx="411">
                  <c:v>43500</c:v>
                </c:pt>
                <c:pt idx="412">
                  <c:v>43501</c:v>
                </c:pt>
                <c:pt idx="413">
                  <c:v>43502</c:v>
                </c:pt>
                <c:pt idx="414">
                  <c:v>43503</c:v>
                </c:pt>
                <c:pt idx="415">
                  <c:v>43504</c:v>
                </c:pt>
                <c:pt idx="416">
                  <c:v>43507</c:v>
                </c:pt>
                <c:pt idx="417">
                  <c:v>43508</c:v>
                </c:pt>
                <c:pt idx="418">
                  <c:v>43509</c:v>
                </c:pt>
                <c:pt idx="419">
                  <c:v>43510</c:v>
                </c:pt>
                <c:pt idx="420">
                  <c:v>43511</c:v>
                </c:pt>
                <c:pt idx="421">
                  <c:v>43514</c:v>
                </c:pt>
                <c:pt idx="422">
                  <c:v>43515</c:v>
                </c:pt>
                <c:pt idx="423">
                  <c:v>43516</c:v>
                </c:pt>
                <c:pt idx="424">
                  <c:v>43517</c:v>
                </c:pt>
                <c:pt idx="425">
                  <c:v>43518</c:v>
                </c:pt>
                <c:pt idx="426">
                  <c:v>43521</c:v>
                </c:pt>
                <c:pt idx="427">
                  <c:v>43522</c:v>
                </c:pt>
                <c:pt idx="428">
                  <c:v>43523</c:v>
                </c:pt>
                <c:pt idx="429">
                  <c:v>43524</c:v>
                </c:pt>
                <c:pt idx="430">
                  <c:v>43525</c:v>
                </c:pt>
                <c:pt idx="431">
                  <c:v>43528</c:v>
                </c:pt>
                <c:pt idx="432">
                  <c:v>43529</c:v>
                </c:pt>
                <c:pt idx="433">
                  <c:v>43530</c:v>
                </c:pt>
                <c:pt idx="434">
                  <c:v>43531</c:v>
                </c:pt>
                <c:pt idx="435">
                  <c:v>43532</c:v>
                </c:pt>
                <c:pt idx="436">
                  <c:v>43535</c:v>
                </c:pt>
                <c:pt idx="437">
                  <c:v>43536</c:v>
                </c:pt>
                <c:pt idx="438">
                  <c:v>43537</c:v>
                </c:pt>
                <c:pt idx="439">
                  <c:v>43538</c:v>
                </c:pt>
                <c:pt idx="440">
                  <c:v>43539</c:v>
                </c:pt>
                <c:pt idx="441">
                  <c:v>43542</c:v>
                </c:pt>
                <c:pt idx="442">
                  <c:v>43543</c:v>
                </c:pt>
                <c:pt idx="443">
                  <c:v>43544</c:v>
                </c:pt>
                <c:pt idx="444">
                  <c:v>43545</c:v>
                </c:pt>
                <c:pt idx="445">
                  <c:v>43546</c:v>
                </c:pt>
                <c:pt idx="446">
                  <c:v>43549</c:v>
                </c:pt>
                <c:pt idx="447">
                  <c:v>43550</c:v>
                </c:pt>
                <c:pt idx="448">
                  <c:v>43551</c:v>
                </c:pt>
                <c:pt idx="449">
                  <c:v>43552</c:v>
                </c:pt>
                <c:pt idx="450">
                  <c:v>43553</c:v>
                </c:pt>
                <c:pt idx="451">
                  <c:v>43556</c:v>
                </c:pt>
                <c:pt idx="452">
                  <c:v>43557</c:v>
                </c:pt>
                <c:pt idx="453">
                  <c:v>43558</c:v>
                </c:pt>
                <c:pt idx="454">
                  <c:v>43559</c:v>
                </c:pt>
                <c:pt idx="455">
                  <c:v>43560</c:v>
                </c:pt>
                <c:pt idx="456">
                  <c:v>43563</c:v>
                </c:pt>
                <c:pt idx="457">
                  <c:v>43564</c:v>
                </c:pt>
                <c:pt idx="458">
                  <c:v>43565</c:v>
                </c:pt>
                <c:pt idx="459">
                  <c:v>43566</c:v>
                </c:pt>
                <c:pt idx="460">
                  <c:v>43567</c:v>
                </c:pt>
                <c:pt idx="461">
                  <c:v>43570</c:v>
                </c:pt>
                <c:pt idx="462">
                  <c:v>43571</c:v>
                </c:pt>
                <c:pt idx="463">
                  <c:v>43572</c:v>
                </c:pt>
                <c:pt idx="464">
                  <c:v>43573</c:v>
                </c:pt>
                <c:pt idx="465">
                  <c:v>43578</c:v>
                </c:pt>
                <c:pt idx="466">
                  <c:v>43579</c:v>
                </c:pt>
                <c:pt idx="467">
                  <c:v>43580</c:v>
                </c:pt>
                <c:pt idx="468">
                  <c:v>43581</c:v>
                </c:pt>
                <c:pt idx="469">
                  <c:v>43584</c:v>
                </c:pt>
                <c:pt idx="470">
                  <c:v>43585</c:v>
                </c:pt>
                <c:pt idx="471">
                  <c:v>43587</c:v>
                </c:pt>
                <c:pt idx="472">
                  <c:v>43588</c:v>
                </c:pt>
                <c:pt idx="473">
                  <c:v>43591</c:v>
                </c:pt>
                <c:pt idx="474">
                  <c:v>43592</c:v>
                </c:pt>
                <c:pt idx="475">
                  <c:v>43593</c:v>
                </c:pt>
                <c:pt idx="476">
                  <c:v>43594</c:v>
                </c:pt>
                <c:pt idx="477">
                  <c:v>43595</c:v>
                </c:pt>
                <c:pt idx="478">
                  <c:v>43598</c:v>
                </c:pt>
                <c:pt idx="479">
                  <c:v>43599</c:v>
                </c:pt>
                <c:pt idx="480">
                  <c:v>43600</c:v>
                </c:pt>
                <c:pt idx="481">
                  <c:v>43601</c:v>
                </c:pt>
                <c:pt idx="482">
                  <c:v>43602</c:v>
                </c:pt>
                <c:pt idx="483">
                  <c:v>43605</c:v>
                </c:pt>
                <c:pt idx="484">
                  <c:v>43606</c:v>
                </c:pt>
                <c:pt idx="485">
                  <c:v>43607</c:v>
                </c:pt>
                <c:pt idx="486">
                  <c:v>43608</c:v>
                </c:pt>
                <c:pt idx="487">
                  <c:v>43609</c:v>
                </c:pt>
                <c:pt idx="488">
                  <c:v>43612</c:v>
                </c:pt>
                <c:pt idx="489">
                  <c:v>43613</c:v>
                </c:pt>
                <c:pt idx="490">
                  <c:v>43614</c:v>
                </c:pt>
                <c:pt idx="491">
                  <c:v>43615</c:v>
                </c:pt>
                <c:pt idx="492">
                  <c:v>43616</c:v>
                </c:pt>
                <c:pt idx="493">
                  <c:v>43619</c:v>
                </c:pt>
                <c:pt idx="494">
                  <c:v>43620</c:v>
                </c:pt>
                <c:pt idx="495">
                  <c:v>43621</c:v>
                </c:pt>
                <c:pt idx="496">
                  <c:v>43622</c:v>
                </c:pt>
                <c:pt idx="497">
                  <c:v>43623</c:v>
                </c:pt>
                <c:pt idx="498">
                  <c:v>43627</c:v>
                </c:pt>
                <c:pt idx="499">
                  <c:v>43628</c:v>
                </c:pt>
                <c:pt idx="500">
                  <c:v>43629</c:v>
                </c:pt>
                <c:pt idx="501">
                  <c:v>43630</c:v>
                </c:pt>
                <c:pt idx="502">
                  <c:v>43633</c:v>
                </c:pt>
                <c:pt idx="503">
                  <c:v>43634</c:v>
                </c:pt>
                <c:pt idx="504">
                  <c:v>43635</c:v>
                </c:pt>
                <c:pt idx="505">
                  <c:v>43636</c:v>
                </c:pt>
                <c:pt idx="506">
                  <c:v>43637</c:v>
                </c:pt>
                <c:pt idx="507">
                  <c:v>43640</c:v>
                </c:pt>
                <c:pt idx="508">
                  <c:v>43641</c:v>
                </c:pt>
                <c:pt idx="509">
                  <c:v>43642</c:v>
                </c:pt>
                <c:pt idx="510">
                  <c:v>43643</c:v>
                </c:pt>
                <c:pt idx="511">
                  <c:v>43644</c:v>
                </c:pt>
                <c:pt idx="512">
                  <c:v>43647</c:v>
                </c:pt>
                <c:pt idx="513">
                  <c:v>43648</c:v>
                </c:pt>
                <c:pt idx="514">
                  <c:v>43649</c:v>
                </c:pt>
                <c:pt idx="515">
                  <c:v>43650</c:v>
                </c:pt>
                <c:pt idx="516">
                  <c:v>43651</c:v>
                </c:pt>
                <c:pt idx="517">
                  <c:v>43654</c:v>
                </c:pt>
                <c:pt idx="518">
                  <c:v>43655</c:v>
                </c:pt>
                <c:pt idx="519">
                  <c:v>43656</c:v>
                </c:pt>
                <c:pt idx="520">
                  <c:v>43657</c:v>
                </c:pt>
                <c:pt idx="521">
                  <c:v>43658</c:v>
                </c:pt>
                <c:pt idx="522">
                  <c:v>43661</c:v>
                </c:pt>
                <c:pt idx="523">
                  <c:v>43662</c:v>
                </c:pt>
                <c:pt idx="524">
                  <c:v>43663</c:v>
                </c:pt>
                <c:pt idx="525">
                  <c:v>43664</c:v>
                </c:pt>
                <c:pt idx="526">
                  <c:v>43665</c:v>
                </c:pt>
                <c:pt idx="527">
                  <c:v>43668</c:v>
                </c:pt>
                <c:pt idx="528">
                  <c:v>43669</c:v>
                </c:pt>
                <c:pt idx="529">
                  <c:v>43670</c:v>
                </c:pt>
                <c:pt idx="530">
                  <c:v>43671</c:v>
                </c:pt>
                <c:pt idx="531">
                  <c:v>43672</c:v>
                </c:pt>
                <c:pt idx="532">
                  <c:v>43675</c:v>
                </c:pt>
                <c:pt idx="533">
                  <c:v>43676</c:v>
                </c:pt>
                <c:pt idx="534">
                  <c:v>43677</c:v>
                </c:pt>
                <c:pt idx="535">
                  <c:v>43678</c:v>
                </c:pt>
                <c:pt idx="536">
                  <c:v>43679</c:v>
                </c:pt>
                <c:pt idx="537">
                  <c:v>43682</c:v>
                </c:pt>
                <c:pt idx="538">
                  <c:v>43683</c:v>
                </c:pt>
                <c:pt idx="539">
                  <c:v>43684</c:v>
                </c:pt>
                <c:pt idx="540">
                  <c:v>43685</c:v>
                </c:pt>
                <c:pt idx="541">
                  <c:v>43686</c:v>
                </c:pt>
                <c:pt idx="542">
                  <c:v>43689</c:v>
                </c:pt>
                <c:pt idx="543">
                  <c:v>43690</c:v>
                </c:pt>
                <c:pt idx="544">
                  <c:v>43691</c:v>
                </c:pt>
                <c:pt idx="545">
                  <c:v>43692</c:v>
                </c:pt>
                <c:pt idx="546">
                  <c:v>43693</c:v>
                </c:pt>
                <c:pt idx="547">
                  <c:v>43696</c:v>
                </c:pt>
                <c:pt idx="548">
                  <c:v>43697</c:v>
                </c:pt>
                <c:pt idx="549">
                  <c:v>43698</c:v>
                </c:pt>
                <c:pt idx="550">
                  <c:v>43699</c:v>
                </c:pt>
                <c:pt idx="551">
                  <c:v>43700</c:v>
                </c:pt>
                <c:pt idx="552">
                  <c:v>43703</c:v>
                </c:pt>
                <c:pt idx="553">
                  <c:v>43704</c:v>
                </c:pt>
                <c:pt idx="554">
                  <c:v>43705</c:v>
                </c:pt>
                <c:pt idx="555">
                  <c:v>43706</c:v>
                </c:pt>
                <c:pt idx="556">
                  <c:v>43707</c:v>
                </c:pt>
                <c:pt idx="557">
                  <c:v>43710</c:v>
                </c:pt>
                <c:pt idx="558">
                  <c:v>43711</c:v>
                </c:pt>
                <c:pt idx="559">
                  <c:v>43712</c:v>
                </c:pt>
                <c:pt idx="560">
                  <c:v>43713</c:v>
                </c:pt>
                <c:pt idx="561">
                  <c:v>43714</c:v>
                </c:pt>
                <c:pt idx="562">
                  <c:v>43717</c:v>
                </c:pt>
                <c:pt idx="563">
                  <c:v>43718</c:v>
                </c:pt>
                <c:pt idx="564">
                  <c:v>43719</c:v>
                </c:pt>
                <c:pt idx="565">
                  <c:v>43720</c:v>
                </c:pt>
                <c:pt idx="566">
                  <c:v>43721</c:v>
                </c:pt>
                <c:pt idx="567">
                  <c:v>43724</c:v>
                </c:pt>
                <c:pt idx="568">
                  <c:v>43725</c:v>
                </c:pt>
                <c:pt idx="569">
                  <c:v>43726</c:v>
                </c:pt>
                <c:pt idx="570">
                  <c:v>43727</c:v>
                </c:pt>
                <c:pt idx="571">
                  <c:v>43728</c:v>
                </c:pt>
                <c:pt idx="572">
                  <c:v>43731</c:v>
                </c:pt>
                <c:pt idx="573">
                  <c:v>43732</c:v>
                </c:pt>
                <c:pt idx="574">
                  <c:v>43733</c:v>
                </c:pt>
                <c:pt idx="575">
                  <c:v>43734</c:v>
                </c:pt>
                <c:pt idx="576">
                  <c:v>43735</c:v>
                </c:pt>
                <c:pt idx="577">
                  <c:v>43738</c:v>
                </c:pt>
                <c:pt idx="578">
                  <c:v>43739</c:v>
                </c:pt>
                <c:pt idx="579">
                  <c:v>43740</c:v>
                </c:pt>
                <c:pt idx="580">
                  <c:v>43742</c:v>
                </c:pt>
                <c:pt idx="581">
                  <c:v>43745</c:v>
                </c:pt>
                <c:pt idx="582">
                  <c:v>43746</c:v>
                </c:pt>
                <c:pt idx="583">
                  <c:v>43747</c:v>
                </c:pt>
                <c:pt idx="584">
                  <c:v>43748</c:v>
                </c:pt>
                <c:pt idx="585">
                  <c:v>43749</c:v>
                </c:pt>
                <c:pt idx="586">
                  <c:v>43752</c:v>
                </c:pt>
                <c:pt idx="587">
                  <c:v>43753</c:v>
                </c:pt>
                <c:pt idx="588">
                  <c:v>43754</c:v>
                </c:pt>
                <c:pt idx="589">
                  <c:v>43755</c:v>
                </c:pt>
                <c:pt idx="590">
                  <c:v>43756</c:v>
                </c:pt>
                <c:pt idx="591">
                  <c:v>43759</c:v>
                </c:pt>
                <c:pt idx="592">
                  <c:v>43760</c:v>
                </c:pt>
                <c:pt idx="593">
                  <c:v>43761</c:v>
                </c:pt>
                <c:pt idx="594">
                  <c:v>43762</c:v>
                </c:pt>
                <c:pt idx="595">
                  <c:v>43763</c:v>
                </c:pt>
                <c:pt idx="596">
                  <c:v>43766</c:v>
                </c:pt>
                <c:pt idx="597">
                  <c:v>43767</c:v>
                </c:pt>
                <c:pt idx="598">
                  <c:v>43768</c:v>
                </c:pt>
                <c:pt idx="599">
                  <c:v>43769</c:v>
                </c:pt>
                <c:pt idx="600">
                  <c:v>43770</c:v>
                </c:pt>
                <c:pt idx="601">
                  <c:v>43773</c:v>
                </c:pt>
                <c:pt idx="602">
                  <c:v>43774</c:v>
                </c:pt>
                <c:pt idx="603">
                  <c:v>43775</c:v>
                </c:pt>
                <c:pt idx="604">
                  <c:v>43776</c:v>
                </c:pt>
                <c:pt idx="605">
                  <c:v>43777</c:v>
                </c:pt>
                <c:pt idx="606">
                  <c:v>43780</c:v>
                </c:pt>
                <c:pt idx="607">
                  <c:v>43781</c:v>
                </c:pt>
                <c:pt idx="608">
                  <c:v>43782</c:v>
                </c:pt>
                <c:pt idx="609">
                  <c:v>43783</c:v>
                </c:pt>
                <c:pt idx="610">
                  <c:v>43784</c:v>
                </c:pt>
                <c:pt idx="611">
                  <c:v>43787</c:v>
                </c:pt>
                <c:pt idx="612">
                  <c:v>43788</c:v>
                </c:pt>
                <c:pt idx="613">
                  <c:v>43789</c:v>
                </c:pt>
                <c:pt idx="614">
                  <c:v>43790</c:v>
                </c:pt>
                <c:pt idx="615">
                  <c:v>43791</c:v>
                </c:pt>
                <c:pt idx="616">
                  <c:v>43794</c:v>
                </c:pt>
                <c:pt idx="617">
                  <c:v>43795</c:v>
                </c:pt>
                <c:pt idx="618">
                  <c:v>43796</c:v>
                </c:pt>
                <c:pt idx="619">
                  <c:v>43797</c:v>
                </c:pt>
                <c:pt idx="620">
                  <c:v>43798</c:v>
                </c:pt>
                <c:pt idx="621">
                  <c:v>43801</c:v>
                </c:pt>
                <c:pt idx="622">
                  <c:v>43802</c:v>
                </c:pt>
                <c:pt idx="623">
                  <c:v>43803</c:v>
                </c:pt>
                <c:pt idx="624">
                  <c:v>43804</c:v>
                </c:pt>
                <c:pt idx="625">
                  <c:v>43805</c:v>
                </c:pt>
                <c:pt idx="626">
                  <c:v>43808</c:v>
                </c:pt>
                <c:pt idx="627">
                  <c:v>43809</c:v>
                </c:pt>
                <c:pt idx="628">
                  <c:v>43810</c:v>
                </c:pt>
                <c:pt idx="629">
                  <c:v>43811</c:v>
                </c:pt>
                <c:pt idx="630">
                  <c:v>43812</c:v>
                </c:pt>
                <c:pt idx="631">
                  <c:v>43815</c:v>
                </c:pt>
                <c:pt idx="632">
                  <c:v>43816</c:v>
                </c:pt>
                <c:pt idx="633">
                  <c:v>43817</c:v>
                </c:pt>
                <c:pt idx="634">
                  <c:v>43818</c:v>
                </c:pt>
                <c:pt idx="635">
                  <c:v>43819</c:v>
                </c:pt>
                <c:pt idx="636">
                  <c:v>43822</c:v>
                </c:pt>
                <c:pt idx="637">
                  <c:v>43826</c:v>
                </c:pt>
                <c:pt idx="638">
                  <c:v>43829</c:v>
                </c:pt>
                <c:pt idx="639">
                  <c:v>43832</c:v>
                </c:pt>
                <c:pt idx="640">
                  <c:v>43833</c:v>
                </c:pt>
                <c:pt idx="641">
                  <c:v>43836</c:v>
                </c:pt>
                <c:pt idx="642">
                  <c:v>43837</c:v>
                </c:pt>
                <c:pt idx="643">
                  <c:v>43838</c:v>
                </c:pt>
                <c:pt idx="644">
                  <c:v>43839</c:v>
                </c:pt>
                <c:pt idx="645">
                  <c:v>43840</c:v>
                </c:pt>
                <c:pt idx="646">
                  <c:v>43843</c:v>
                </c:pt>
                <c:pt idx="647">
                  <c:v>43844</c:v>
                </c:pt>
                <c:pt idx="648">
                  <c:v>43845</c:v>
                </c:pt>
                <c:pt idx="649">
                  <c:v>43846</c:v>
                </c:pt>
                <c:pt idx="650">
                  <c:v>43847</c:v>
                </c:pt>
                <c:pt idx="651">
                  <c:v>43850</c:v>
                </c:pt>
                <c:pt idx="652">
                  <c:v>43851</c:v>
                </c:pt>
                <c:pt idx="653">
                  <c:v>43852</c:v>
                </c:pt>
                <c:pt idx="654">
                  <c:v>43853</c:v>
                </c:pt>
                <c:pt idx="655">
                  <c:v>43854</c:v>
                </c:pt>
                <c:pt idx="656">
                  <c:v>43857</c:v>
                </c:pt>
                <c:pt idx="657">
                  <c:v>43858</c:v>
                </c:pt>
                <c:pt idx="658">
                  <c:v>43859</c:v>
                </c:pt>
                <c:pt idx="659">
                  <c:v>43860</c:v>
                </c:pt>
                <c:pt idx="660">
                  <c:v>43861</c:v>
                </c:pt>
                <c:pt idx="661">
                  <c:v>43864</c:v>
                </c:pt>
                <c:pt idx="662">
                  <c:v>43865</c:v>
                </c:pt>
                <c:pt idx="663">
                  <c:v>43866</c:v>
                </c:pt>
                <c:pt idx="664">
                  <c:v>43867</c:v>
                </c:pt>
                <c:pt idx="665">
                  <c:v>43868</c:v>
                </c:pt>
                <c:pt idx="666">
                  <c:v>43871</c:v>
                </c:pt>
                <c:pt idx="667">
                  <c:v>43872</c:v>
                </c:pt>
                <c:pt idx="668">
                  <c:v>43873</c:v>
                </c:pt>
                <c:pt idx="669">
                  <c:v>43874</c:v>
                </c:pt>
                <c:pt idx="670">
                  <c:v>43875</c:v>
                </c:pt>
                <c:pt idx="671">
                  <c:v>43878</c:v>
                </c:pt>
                <c:pt idx="672">
                  <c:v>43879</c:v>
                </c:pt>
                <c:pt idx="673">
                  <c:v>43880</c:v>
                </c:pt>
                <c:pt idx="674">
                  <c:v>43881</c:v>
                </c:pt>
                <c:pt idx="675">
                  <c:v>43882</c:v>
                </c:pt>
                <c:pt idx="676">
                  <c:v>43885</c:v>
                </c:pt>
                <c:pt idx="677">
                  <c:v>43886</c:v>
                </c:pt>
                <c:pt idx="678">
                  <c:v>43887</c:v>
                </c:pt>
                <c:pt idx="679">
                  <c:v>43888</c:v>
                </c:pt>
                <c:pt idx="680">
                  <c:v>43889</c:v>
                </c:pt>
                <c:pt idx="681">
                  <c:v>43892</c:v>
                </c:pt>
                <c:pt idx="682">
                  <c:v>43893</c:v>
                </c:pt>
                <c:pt idx="683">
                  <c:v>43894</c:v>
                </c:pt>
                <c:pt idx="684">
                  <c:v>43895</c:v>
                </c:pt>
                <c:pt idx="685">
                  <c:v>43896</c:v>
                </c:pt>
                <c:pt idx="686">
                  <c:v>43899</c:v>
                </c:pt>
                <c:pt idx="687">
                  <c:v>43900</c:v>
                </c:pt>
                <c:pt idx="688">
                  <c:v>43901</c:v>
                </c:pt>
                <c:pt idx="689">
                  <c:v>43902</c:v>
                </c:pt>
                <c:pt idx="690">
                  <c:v>43903</c:v>
                </c:pt>
                <c:pt idx="691">
                  <c:v>43906</c:v>
                </c:pt>
                <c:pt idx="692">
                  <c:v>43907</c:v>
                </c:pt>
                <c:pt idx="693">
                  <c:v>43908</c:v>
                </c:pt>
                <c:pt idx="694">
                  <c:v>43909</c:v>
                </c:pt>
                <c:pt idx="695">
                  <c:v>43910</c:v>
                </c:pt>
                <c:pt idx="696">
                  <c:v>43913</c:v>
                </c:pt>
                <c:pt idx="697">
                  <c:v>43914</c:v>
                </c:pt>
                <c:pt idx="698">
                  <c:v>43915</c:v>
                </c:pt>
                <c:pt idx="699">
                  <c:v>43916</c:v>
                </c:pt>
                <c:pt idx="700">
                  <c:v>43917</c:v>
                </c:pt>
                <c:pt idx="701">
                  <c:v>43920</c:v>
                </c:pt>
                <c:pt idx="702">
                  <c:v>43921</c:v>
                </c:pt>
                <c:pt idx="703">
                  <c:v>43922</c:v>
                </c:pt>
                <c:pt idx="704">
                  <c:v>43923</c:v>
                </c:pt>
                <c:pt idx="705">
                  <c:v>43924</c:v>
                </c:pt>
                <c:pt idx="706">
                  <c:v>43927</c:v>
                </c:pt>
                <c:pt idx="707">
                  <c:v>43928</c:v>
                </c:pt>
                <c:pt idx="708">
                  <c:v>43929</c:v>
                </c:pt>
                <c:pt idx="709">
                  <c:v>43930</c:v>
                </c:pt>
                <c:pt idx="710">
                  <c:v>43935</c:v>
                </c:pt>
                <c:pt idx="711">
                  <c:v>43936</c:v>
                </c:pt>
                <c:pt idx="712">
                  <c:v>43937</c:v>
                </c:pt>
                <c:pt idx="713">
                  <c:v>43938</c:v>
                </c:pt>
                <c:pt idx="714">
                  <c:v>43941</c:v>
                </c:pt>
                <c:pt idx="715">
                  <c:v>43942</c:v>
                </c:pt>
                <c:pt idx="716">
                  <c:v>43943</c:v>
                </c:pt>
                <c:pt idx="717">
                  <c:v>43944</c:v>
                </c:pt>
                <c:pt idx="718">
                  <c:v>43945</c:v>
                </c:pt>
                <c:pt idx="719">
                  <c:v>43948</c:v>
                </c:pt>
                <c:pt idx="720">
                  <c:v>43949</c:v>
                </c:pt>
                <c:pt idx="721">
                  <c:v>43950</c:v>
                </c:pt>
                <c:pt idx="722">
                  <c:v>43951</c:v>
                </c:pt>
                <c:pt idx="723">
                  <c:v>43955</c:v>
                </c:pt>
                <c:pt idx="724">
                  <c:v>43956</c:v>
                </c:pt>
                <c:pt idx="725">
                  <c:v>43957</c:v>
                </c:pt>
                <c:pt idx="726">
                  <c:v>43958</c:v>
                </c:pt>
                <c:pt idx="727">
                  <c:v>43959</c:v>
                </c:pt>
                <c:pt idx="728">
                  <c:v>43962</c:v>
                </c:pt>
                <c:pt idx="729">
                  <c:v>43963</c:v>
                </c:pt>
                <c:pt idx="730">
                  <c:v>43964</c:v>
                </c:pt>
                <c:pt idx="731">
                  <c:v>43965</c:v>
                </c:pt>
                <c:pt idx="732">
                  <c:v>43966</c:v>
                </c:pt>
                <c:pt idx="733">
                  <c:v>43969</c:v>
                </c:pt>
                <c:pt idx="734">
                  <c:v>43970</c:v>
                </c:pt>
                <c:pt idx="735">
                  <c:v>43971</c:v>
                </c:pt>
                <c:pt idx="736">
                  <c:v>43972</c:v>
                </c:pt>
                <c:pt idx="737">
                  <c:v>43973</c:v>
                </c:pt>
                <c:pt idx="738">
                  <c:v>43976</c:v>
                </c:pt>
                <c:pt idx="739">
                  <c:v>43977</c:v>
                </c:pt>
                <c:pt idx="740">
                  <c:v>43978</c:v>
                </c:pt>
                <c:pt idx="741">
                  <c:v>43979</c:v>
                </c:pt>
                <c:pt idx="742">
                  <c:v>43980</c:v>
                </c:pt>
                <c:pt idx="743">
                  <c:v>43984</c:v>
                </c:pt>
                <c:pt idx="744">
                  <c:v>43985</c:v>
                </c:pt>
                <c:pt idx="745">
                  <c:v>43986</c:v>
                </c:pt>
                <c:pt idx="746">
                  <c:v>43987</c:v>
                </c:pt>
                <c:pt idx="747">
                  <c:v>43990</c:v>
                </c:pt>
                <c:pt idx="748">
                  <c:v>43991</c:v>
                </c:pt>
                <c:pt idx="749">
                  <c:v>43992</c:v>
                </c:pt>
                <c:pt idx="750">
                  <c:v>43993</c:v>
                </c:pt>
                <c:pt idx="751">
                  <c:v>43994</c:v>
                </c:pt>
                <c:pt idx="752">
                  <c:v>43997</c:v>
                </c:pt>
                <c:pt idx="753">
                  <c:v>43998</c:v>
                </c:pt>
                <c:pt idx="754">
                  <c:v>43999</c:v>
                </c:pt>
                <c:pt idx="755">
                  <c:v>44000</c:v>
                </c:pt>
                <c:pt idx="756">
                  <c:v>44001</c:v>
                </c:pt>
                <c:pt idx="757">
                  <c:v>44004</c:v>
                </c:pt>
                <c:pt idx="758">
                  <c:v>44005</c:v>
                </c:pt>
                <c:pt idx="759">
                  <c:v>44006</c:v>
                </c:pt>
                <c:pt idx="760">
                  <c:v>44007</c:v>
                </c:pt>
                <c:pt idx="761">
                  <c:v>44008</c:v>
                </c:pt>
                <c:pt idx="762">
                  <c:v>44011</c:v>
                </c:pt>
                <c:pt idx="763">
                  <c:v>44012</c:v>
                </c:pt>
                <c:pt idx="764">
                  <c:v>44013</c:v>
                </c:pt>
                <c:pt idx="765">
                  <c:v>44014</c:v>
                </c:pt>
                <c:pt idx="766">
                  <c:v>44015</c:v>
                </c:pt>
                <c:pt idx="767">
                  <c:v>44018</c:v>
                </c:pt>
                <c:pt idx="768">
                  <c:v>44019</c:v>
                </c:pt>
                <c:pt idx="769">
                  <c:v>44020</c:v>
                </c:pt>
                <c:pt idx="770">
                  <c:v>44021</c:v>
                </c:pt>
                <c:pt idx="771">
                  <c:v>44022</c:v>
                </c:pt>
                <c:pt idx="772">
                  <c:v>44025</c:v>
                </c:pt>
                <c:pt idx="773">
                  <c:v>44026</c:v>
                </c:pt>
                <c:pt idx="774">
                  <c:v>44027</c:v>
                </c:pt>
                <c:pt idx="775">
                  <c:v>44028</c:v>
                </c:pt>
                <c:pt idx="776">
                  <c:v>44029</c:v>
                </c:pt>
                <c:pt idx="777">
                  <c:v>44032</c:v>
                </c:pt>
                <c:pt idx="778">
                  <c:v>44033</c:v>
                </c:pt>
                <c:pt idx="779">
                  <c:v>44034</c:v>
                </c:pt>
                <c:pt idx="780">
                  <c:v>44035</c:v>
                </c:pt>
                <c:pt idx="781">
                  <c:v>44036</c:v>
                </c:pt>
                <c:pt idx="782">
                  <c:v>44039</c:v>
                </c:pt>
                <c:pt idx="783">
                  <c:v>44040</c:v>
                </c:pt>
                <c:pt idx="784">
                  <c:v>44041</c:v>
                </c:pt>
                <c:pt idx="785">
                  <c:v>44042</c:v>
                </c:pt>
                <c:pt idx="786">
                  <c:v>44043</c:v>
                </c:pt>
                <c:pt idx="787">
                  <c:v>44046</c:v>
                </c:pt>
                <c:pt idx="788">
                  <c:v>44047</c:v>
                </c:pt>
                <c:pt idx="789">
                  <c:v>44048</c:v>
                </c:pt>
                <c:pt idx="790">
                  <c:v>44049</c:v>
                </c:pt>
                <c:pt idx="791">
                  <c:v>44050</c:v>
                </c:pt>
                <c:pt idx="792">
                  <c:v>44053</c:v>
                </c:pt>
                <c:pt idx="793">
                  <c:v>44054</c:v>
                </c:pt>
                <c:pt idx="794">
                  <c:v>44055</c:v>
                </c:pt>
                <c:pt idx="795">
                  <c:v>44056</c:v>
                </c:pt>
                <c:pt idx="796">
                  <c:v>44057</c:v>
                </c:pt>
                <c:pt idx="797">
                  <c:v>44060</c:v>
                </c:pt>
                <c:pt idx="798">
                  <c:v>44061</c:v>
                </c:pt>
                <c:pt idx="799">
                  <c:v>44062</c:v>
                </c:pt>
                <c:pt idx="800">
                  <c:v>44063</c:v>
                </c:pt>
                <c:pt idx="801">
                  <c:v>44064</c:v>
                </c:pt>
                <c:pt idx="802">
                  <c:v>44067</c:v>
                </c:pt>
                <c:pt idx="803">
                  <c:v>44068</c:v>
                </c:pt>
                <c:pt idx="804">
                  <c:v>44069</c:v>
                </c:pt>
                <c:pt idx="805">
                  <c:v>44070</c:v>
                </c:pt>
                <c:pt idx="806">
                  <c:v>44071</c:v>
                </c:pt>
                <c:pt idx="807">
                  <c:v>44074</c:v>
                </c:pt>
                <c:pt idx="808">
                  <c:v>44075</c:v>
                </c:pt>
                <c:pt idx="809">
                  <c:v>44076</c:v>
                </c:pt>
                <c:pt idx="810">
                  <c:v>44077</c:v>
                </c:pt>
                <c:pt idx="811">
                  <c:v>44078</c:v>
                </c:pt>
                <c:pt idx="812">
                  <c:v>44081</c:v>
                </c:pt>
                <c:pt idx="813">
                  <c:v>44082</c:v>
                </c:pt>
                <c:pt idx="814">
                  <c:v>44083</c:v>
                </c:pt>
                <c:pt idx="815">
                  <c:v>44084</c:v>
                </c:pt>
                <c:pt idx="816">
                  <c:v>44085</c:v>
                </c:pt>
                <c:pt idx="817">
                  <c:v>44088</c:v>
                </c:pt>
                <c:pt idx="818">
                  <c:v>44089</c:v>
                </c:pt>
                <c:pt idx="819">
                  <c:v>44090</c:v>
                </c:pt>
                <c:pt idx="820">
                  <c:v>44091</c:v>
                </c:pt>
                <c:pt idx="821">
                  <c:v>44092</c:v>
                </c:pt>
                <c:pt idx="822">
                  <c:v>44095</c:v>
                </c:pt>
                <c:pt idx="823">
                  <c:v>44096</c:v>
                </c:pt>
                <c:pt idx="824">
                  <c:v>44097</c:v>
                </c:pt>
                <c:pt idx="825">
                  <c:v>44098</c:v>
                </c:pt>
                <c:pt idx="826">
                  <c:v>44099</c:v>
                </c:pt>
                <c:pt idx="827">
                  <c:v>44102</c:v>
                </c:pt>
                <c:pt idx="828">
                  <c:v>44103</c:v>
                </c:pt>
                <c:pt idx="829">
                  <c:v>44104</c:v>
                </c:pt>
                <c:pt idx="830">
                  <c:v>44105</c:v>
                </c:pt>
                <c:pt idx="831">
                  <c:v>44106</c:v>
                </c:pt>
                <c:pt idx="832">
                  <c:v>44109</c:v>
                </c:pt>
                <c:pt idx="833">
                  <c:v>44110</c:v>
                </c:pt>
                <c:pt idx="834">
                  <c:v>44111</c:v>
                </c:pt>
                <c:pt idx="835">
                  <c:v>44112</c:v>
                </c:pt>
                <c:pt idx="836">
                  <c:v>44113</c:v>
                </c:pt>
                <c:pt idx="837">
                  <c:v>44116</c:v>
                </c:pt>
                <c:pt idx="838">
                  <c:v>44117</c:v>
                </c:pt>
                <c:pt idx="839">
                  <c:v>44118</c:v>
                </c:pt>
                <c:pt idx="840">
                  <c:v>44119</c:v>
                </c:pt>
                <c:pt idx="841">
                  <c:v>44120</c:v>
                </c:pt>
                <c:pt idx="842">
                  <c:v>44123</c:v>
                </c:pt>
                <c:pt idx="843">
                  <c:v>44124</c:v>
                </c:pt>
                <c:pt idx="844">
                  <c:v>44125</c:v>
                </c:pt>
                <c:pt idx="845">
                  <c:v>44126</c:v>
                </c:pt>
                <c:pt idx="846">
                  <c:v>44127</c:v>
                </c:pt>
                <c:pt idx="847">
                  <c:v>44130</c:v>
                </c:pt>
                <c:pt idx="848">
                  <c:v>44131</c:v>
                </c:pt>
                <c:pt idx="849">
                  <c:v>44132</c:v>
                </c:pt>
                <c:pt idx="850">
                  <c:v>44133</c:v>
                </c:pt>
                <c:pt idx="851">
                  <c:v>44134</c:v>
                </c:pt>
                <c:pt idx="852">
                  <c:v>44137</c:v>
                </c:pt>
                <c:pt idx="853">
                  <c:v>44138</c:v>
                </c:pt>
                <c:pt idx="854">
                  <c:v>44139</c:v>
                </c:pt>
                <c:pt idx="855">
                  <c:v>44140</c:v>
                </c:pt>
                <c:pt idx="856">
                  <c:v>44141</c:v>
                </c:pt>
                <c:pt idx="857">
                  <c:v>44144</c:v>
                </c:pt>
                <c:pt idx="858">
                  <c:v>44145</c:v>
                </c:pt>
                <c:pt idx="859">
                  <c:v>44146</c:v>
                </c:pt>
                <c:pt idx="860">
                  <c:v>44147</c:v>
                </c:pt>
                <c:pt idx="861">
                  <c:v>44148</c:v>
                </c:pt>
                <c:pt idx="862">
                  <c:v>44151</c:v>
                </c:pt>
                <c:pt idx="863">
                  <c:v>44152</c:v>
                </c:pt>
                <c:pt idx="864">
                  <c:v>44153</c:v>
                </c:pt>
                <c:pt idx="865">
                  <c:v>44154</c:v>
                </c:pt>
                <c:pt idx="866">
                  <c:v>44155</c:v>
                </c:pt>
                <c:pt idx="867">
                  <c:v>44158</c:v>
                </c:pt>
                <c:pt idx="868">
                  <c:v>44159</c:v>
                </c:pt>
                <c:pt idx="869">
                  <c:v>44160</c:v>
                </c:pt>
                <c:pt idx="870">
                  <c:v>44161</c:v>
                </c:pt>
                <c:pt idx="871">
                  <c:v>44162</c:v>
                </c:pt>
                <c:pt idx="872">
                  <c:v>44165</c:v>
                </c:pt>
                <c:pt idx="873">
                  <c:v>44166</c:v>
                </c:pt>
                <c:pt idx="874">
                  <c:v>44167</c:v>
                </c:pt>
                <c:pt idx="875">
                  <c:v>44168</c:v>
                </c:pt>
                <c:pt idx="876">
                  <c:v>44169</c:v>
                </c:pt>
                <c:pt idx="877">
                  <c:v>44172</c:v>
                </c:pt>
                <c:pt idx="878">
                  <c:v>44173</c:v>
                </c:pt>
                <c:pt idx="879">
                  <c:v>44174</c:v>
                </c:pt>
                <c:pt idx="880">
                  <c:v>44175</c:v>
                </c:pt>
                <c:pt idx="881">
                  <c:v>44176</c:v>
                </c:pt>
                <c:pt idx="882">
                  <c:v>44179</c:v>
                </c:pt>
                <c:pt idx="883">
                  <c:v>44180</c:v>
                </c:pt>
                <c:pt idx="884">
                  <c:v>44181</c:v>
                </c:pt>
                <c:pt idx="885">
                  <c:v>44182</c:v>
                </c:pt>
                <c:pt idx="886">
                  <c:v>44183</c:v>
                </c:pt>
                <c:pt idx="887">
                  <c:v>44186</c:v>
                </c:pt>
                <c:pt idx="888">
                  <c:v>44187</c:v>
                </c:pt>
                <c:pt idx="889">
                  <c:v>44188</c:v>
                </c:pt>
                <c:pt idx="890">
                  <c:v>44193</c:v>
                </c:pt>
                <c:pt idx="891">
                  <c:v>44194</c:v>
                </c:pt>
                <c:pt idx="892">
                  <c:v>44195</c:v>
                </c:pt>
                <c:pt idx="893">
                  <c:v>44200</c:v>
                </c:pt>
                <c:pt idx="894">
                  <c:v>44201</c:v>
                </c:pt>
                <c:pt idx="895">
                  <c:v>44202</c:v>
                </c:pt>
                <c:pt idx="896">
                  <c:v>44203</c:v>
                </c:pt>
                <c:pt idx="897">
                  <c:v>44204</c:v>
                </c:pt>
                <c:pt idx="898">
                  <c:v>44207</c:v>
                </c:pt>
                <c:pt idx="899">
                  <c:v>44208</c:v>
                </c:pt>
                <c:pt idx="900">
                  <c:v>44209</c:v>
                </c:pt>
                <c:pt idx="901">
                  <c:v>44210</c:v>
                </c:pt>
                <c:pt idx="902">
                  <c:v>44211</c:v>
                </c:pt>
                <c:pt idx="903">
                  <c:v>44214</c:v>
                </c:pt>
                <c:pt idx="904">
                  <c:v>44215</c:v>
                </c:pt>
                <c:pt idx="905">
                  <c:v>44216</c:v>
                </c:pt>
                <c:pt idx="906">
                  <c:v>44217</c:v>
                </c:pt>
                <c:pt idx="907">
                  <c:v>44218</c:v>
                </c:pt>
                <c:pt idx="908">
                  <c:v>44221</c:v>
                </c:pt>
                <c:pt idx="909">
                  <c:v>44222</c:v>
                </c:pt>
                <c:pt idx="910">
                  <c:v>44223</c:v>
                </c:pt>
                <c:pt idx="911">
                  <c:v>44224</c:v>
                </c:pt>
                <c:pt idx="912">
                  <c:v>44225</c:v>
                </c:pt>
                <c:pt idx="913">
                  <c:v>44228</c:v>
                </c:pt>
                <c:pt idx="914">
                  <c:v>44229</c:v>
                </c:pt>
                <c:pt idx="915">
                  <c:v>44230</c:v>
                </c:pt>
                <c:pt idx="916">
                  <c:v>44231</c:v>
                </c:pt>
                <c:pt idx="917">
                  <c:v>44232</c:v>
                </c:pt>
                <c:pt idx="918">
                  <c:v>44235</c:v>
                </c:pt>
                <c:pt idx="919">
                  <c:v>44236</c:v>
                </c:pt>
                <c:pt idx="920">
                  <c:v>44237</c:v>
                </c:pt>
                <c:pt idx="921">
                  <c:v>44238</c:v>
                </c:pt>
                <c:pt idx="922">
                  <c:v>44239</c:v>
                </c:pt>
                <c:pt idx="923">
                  <c:v>44242</c:v>
                </c:pt>
                <c:pt idx="924">
                  <c:v>44243</c:v>
                </c:pt>
                <c:pt idx="925">
                  <c:v>44244</c:v>
                </c:pt>
                <c:pt idx="926">
                  <c:v>44245</c:v>
                </c:pt>
                <c:pt idx="927">
                  <c:v>44246</c:v>
                </c:pt>
                <c:pt idx="928">
                  <c:v>44249</c:v>
                </c:pt>
                <c:pt idx="929">
                  <c:v>44250</c:v>
                </c:pt>
                <c:pt idx="930">
                  <c:v>44251</c:v>
                </c:pt>
                <c:pt idx="931">
                  <c:v>44252</c:v>
                </c:pt>
                <c:pt idx="932">
                  <c:v>44253</c:v>
                </c:pt>
                <c:pt idx="933">
                  <c:v>44256</c:v>
                </c:pt>
                <c:pt idx="934">
                  <c:v>44257</c:v>
                </c:pt>
                <c:pt idx="935">
                  <c:v>44258</c:v>
                </c:pt>
                <c:pt idx="936">
                  <c:v>44259</c:v>
                </c:pt>
                <c:pt idx="937">
                  <c:v>44260</c:v>
                </c:pt>
                <c:pt idx="938">
                  <c:v>44263</c:v>
                </c:pt>
                <c:pt idx="939">
                  <c:v>44264</c:v>
                </c:pt>
                <c:pt idx="940">
                  <c:v>44265</c:v>
                </c:pt>
                <c:pt idx="941">
                  <c:v>44266</c:v>
                </c:pt>
                <c:pt idx="942">
                  <c:v>44267</c:v>
                </c:pt>
                <c:pt idx="943">
                  <c:v>44270</c:v>
                </c:pt>
                <c:pt idx="944">
                  <c:v>44271</c:v>
                </c:pt>
                <c:pt idx="945">
                  <c:v>44272</c:v>
                </c:pt>
                <c:pt idx="946">
                  <c:v>44273</c:v>
                </c:pt>
                <c:pt idx="947">
                  <c:v>44274</c:v>
                </c:pt>
                <c:pt idx="948">
                  <c:v>44277</c:v>
                </c:pt>
                <c:pt idx="949">
                  <c:v>44278</c:v>
                </c:pt>
                <c:pt idx="950">
                  <c:v>44279</c:v>
                </c:pt>
                <c:pt idx="951">
                  <c:v>44280</c:v>
                </c:pt>
                <c:pt idx="952">
                  <c:v>44281</c:v>
                </c:pt>
                <c:pt idx="953">
                  <c:v>44284</c:v>
                </c:pt>
                <c:pt idx="954">
                  <c:v>44285</c:v>
                </c:pt>
                <c:pt idx="955">
                  <c:v>44286</c:v>
                </c:pt>
                <c:pt idx="956">
                  <c:v>44287</c:v>
                </c:pt>
                <c:pt idx="957">
                  <c:v>44292</c:v>
                </c:pt>
                <c:pt idx="958">
                  <c:v>44293</c:v>
                </c:pt>
                <c:pt idx="959">
                  <c:v>44294</c:v>
                </c:pt>
                <c:pt idx="960">
                  <c:v>44295</c:v>
                </c:pt>
                <c:pt idx="961">
                  <c:v>44298</c:v>
                </c:pt>
                <c:pt idx="962">
                  <c:v>44299</c:v>
                </c:pt>
                <c:pt idx="963">
                  <c:v>44300</c:v>
                </c:pt>
                <c:pt idx="964">
                  <c:v>44301</c:v>
                </c:pt>
                <c:pt idx="965">
                  <c:v>44302</c:v>
                </c:pt>
                <c:pt idx="966">
                  <c:v>44305</c:v>
                </c:pt>
                <c:pt idx="967">
                  <c:v>44306</c:v>
                </c:pt>
                <c:pt idx="968">
                  <c:v>44307</c:v>
                </c:pt>
                <c:pt idx="969">
                  <c:v>44308</c:v>
                </c:pt>
                <c:pt idx="970">
                  <c:v>44309</c:v>
                </c:pt>
                <c:pt idx="971">
                  <c:v>44312</c:v>
                </c:pt>
                <c:pt idx="972">
                  <c:v>44313</c:v>
                </c:pt>
                <c:pt idx="973">
                  <c:v>44314</c:v>
                </c:pt>
                <c:pt idx="974">
                  <c:v>44315</c:v>
                </c:pt>
                <c:pt idx="975">
                  <c:v>44316</c:v>
                </c:pt>
                <c:pt idx="976">
                  <c:v>44319</c:v>
                </c:pt>
                <c:pt idx="977">
                  <c:v>44320</c:v>
                </c:pt>
                <c:pt idx="978">
                  <c:v>44321</c:v>
                </c:pt>
                <c:pt idx="979">
                  <c:v>44322</c:v>
                </c:pt>
                <c:pt idx="980">
                  <c:v>44323</c:v>
                </c:pt>
                <c:pt idx="981">
                  <c:v>44326</c:v>
                </c:pt>
                <c:pt idx="982">
                  <c:v>44327</c:v>
                </c:pt>
                <c:pt idx="983">
                  <c:v>44328</c:v>
                </c:pt>
                <c:pt idx="984">
                  <c:v>44329</c:v>
                </c:pt>
                <c:pt idx="985">
                  <c:v>44330</c:v>
                </c:pt>
                <c:pt idx="986">
                  <c:v>44333</c:v>
                </c:pt>
                <c:pt idx="987">
                  <c:v>44334</c:v>
                </c:pt>
                <c:pt idx="988">
                  <c:v>44335</c:v>
                </c:pt>
                <c:pt idx="989">
                  <c:v>44336</c:v>
                </c:pt>
                <c:pt idx="990">
                  <c:v>44337</c:v>
                </c:pt>
                <c:pt idx="991">
                  <c:v>44341</c:v>
                </c:pt>
                <c:pt idx="992">
                  <c:v>44342</c:v>
                </c:pt>
                <c:pt idx="993">
                  <c:v>44343</c:v>
                </c:pt>
                <c:pt idx="994">
                  <c:v>44344</c:v>
                </c:pt>
                <c:pt idx="995">
                  <c:v>44347</c:v>
                </c:pt>
                <c:pt idx="996">
                  <c:v>44348</c:v>
                </c:pt>
                <c:pt idx="997">
                  <c:v>44349</c:v>
                </c:pt>
                <c:pt idx="998">
                  <c:v>44350</c:v>
                </c:pt>
                <c:pt idx="999">
                  <c:v>44351</c:v>
                </c:pt>
                <c:pt idx="1000">
                  <c:v>44354</c:v>
                </c:pt>
                <c:pt idx="1001">
                  <c:v>44355</c:v>
                </c:pt>
                <c:pt idx="1002">
                  <c:v>44356</c:v>
                </c:pt>
                <c:pt idx="1003">
                  <c:v>44357</c:v>
                </c:pt>
                <c:pt idx="1004">
                  <c:v>44358</c:v>
                </c:pt>
                <c:pt idx="1005">
                  <c:v>44361</c:v>
                </c:pt>
                <c:pt idx="1006">
                  <c:v>44362</c:v>
                </c:pt>
                <c:pt idx="1007">
                  <c:v>44363</c:v>
                </c:pt>
                <c:pt idx="1008">
                  <c:v>44364</c:v>
                </c:pt>
                <c:pt idx="1009">
                  <c:v>44365</c:v>
                </c:pt>
                <c:pt idx="1010">
                  <c:v>44368</c:v>
                </c:pt>
                <c:pt idx="1011">
                  <c:v>44369</c:v>
                </c:pt>
                <c:pt idx="1012">
                  <c:v>44370</c:v>
                </c:pt>
                <c:pt idx="1013">
                  <c:v>44371</c:v>
                </c:pt>
                <c:pt idx="1014">
                  <c:v>44372</c:v>
                </c:pt>
                <c:pt idx="1015">
                  <c:v>44375</c:v>
                </c:pt>
                <c:pt idx="1016">
                  <c:v>44376</c:v>
                </c:pt>
                <c:pt idx="1017">
                  <c:v>44377</c:v>
                </c:pt>
                <c:pt idx="1018">
                  <c:v>44378</c:v>
                </c:pt>
                <c:pt idx="1019">
                  <c:v>44379</c:v>
                </c:pt>
                <c:pt idx="1020">
                  <c:v>44382</c:v>
                </c:pt>
                <c:pt idx="1021">
                  <c:v>44383</c:v>
                </c:pt>
                <c:pt idx="1022">
                  <c:v>44384</c:v>
                </c:pt>
                <c:pt idx="1023">
                  <c:v>44385</c:v>
                </c:pt>
                <c:pt idx="1024">
                  <c:v>44386</c:v>
                </c:pt>
                <c:pt idx="1025">
                  <c:v>44389</c:v>
                </c:pt>
                <c:pt idx="1026">
                  <c:v>44390</c:v>
                </c:pt>
                <c:pt idx="1027">
                  <c:v>44391</c:v>
                </c:pt>
                <c:pt idx="1028">
                  <c:v>44392</c:v>
                </c:pt>
                <c:pt idx="1029">
                  <c:v>44393</c:v>
                </c:pt>
                <c:pt idx="1030">
                  <c:v>44396</c:v>
                </c:pt>
                <c:pt idx="1031">
                  <c:v>44397</c:v>
                </c:pt>
                <c:pt idx="1032">
                  <c:v>44398</c:v>
                </c:pt>
                <c:pt idx="1033">
                  <c:v>44399</c:v>
                </c:pt>
                <c:pt idx="1034">
                  <c:v>44400</c:v>
                </c:pt>
                <c:pt idx="1035">
                  <c:v>44403</c:v>
                </c:pt>
                <c:pt idx="1036">
                  <c:v>44404</c:v>
                </c:pt>
                <c:pt idx="1037">
                  <c:v>44405</c:v>
                </c:pt>
                <c:pt idx="1038">
                  <c:v>44406</c:v>
                </c:pt>
                <c:pt idx="1039">
                  <c:v>44407</c:v>
                </c:pt>
                <c:pt idx="1040">
                  <c:v>44410</c:v>
                </c:pt>
                <c:pt idx="1041">
                  <c:v>44411</c:v>
                </c:pt>
                <c:pt idx="1042">
                  <c:v>44412</c:v>
                </c:pt>
                <c:pt idx="1043">
                  <c:v>44413</c:v>
                </c:pt>
                <c:pt idx="1044">
                  <c:v>44414</c:v>
                </c:pt>
                <c:pt idx="1045">
                  <c:v>44417</c:v>
                </c:pt>
                <c:pt idx="1046">
                  <c:v>44418</c:v>
                </c:pt>
                <c:pt idx="1047">
                  <c:v>44419</c:v>
                </c:pt>
                <c:pt idx="1048">
                  <c:v>44420</c:v>
                </c:pt>
                <c:pt idx="1049">
                  <c:v>44421</c:v>
                </c:pt>
                <c:pt idx="1050">
                  <c:v>44424</c:v>
                </c:pt>
                <c:pt idx="1051">
                  <c:v>44425</c:v>
                </c:pt>
                <c:pt idx="1052">
                  <c:v>44426</c:v>
                </c:pt>
                <c:pt idx="1053">
                  <c:v>44427</c:v>
                </c:pt>
                <c:pt idx="1054">
                  <c:v>44428</c:v>
                </c:pt>
                <c:pt idx="1055">
                  <c:v>44431</c:v>
                </c:pt>
                <c:pt idx="1056">
                  <c:v>44432</c:v>
                </c:pt>
                <c:pt idx="1057">
                  <c:v>44433</c:v>
                </c:pt>
                <c:pt idx="1058">
                  <c:v>44434</c:v>
                </c:pt>
                <c:pt idx="1059">
                  <c:v>44435</c:v>
                </c:pt>
                <c:pt idx="1060">
                  <c:v>44438</c:v>
                </c:pt>
                <c:pt idx="1061">
                  <c:v>44439</c:v>
                </c:pt>
                <c:pt idx="1062">
                  <c:v>44440</c:v>
                </c:pt>
                <c:pt idx="1063">
                  <c:v>44441</c:v>
                </c:pt>
                <c:pt idx="1064">
                  <c:v>44442</c:v>
                </c:pt>
                <c:pt idx="1065">
                  <c:v>44445</c:v>
                </c:pt>
                <c:pt idx="1066">
                  <c:v>44446</c:v>
                </c:pt>
                <c:pt idx="1067">
                  <c:v>44447</c:v>
                </c:pt>
                <c:pt idx="1068">
                  <c:v>44448</c:v>
                </c:pt>
                <c:pt idx="1069">
                  <c:v>44449</c:v>
                </c:pt>
                <c:pt idx="1070">
                  <c:v>44452</c:v>
                </c:pt>
                <c:pt idx="1071">
                  <c:v>44453</c:v>
                </c:pt>
                <c:pt idx="1072">
                  <c:v>44454</c:v>
                </c:pt>
                <c:pt idx="1073">
                  <c:v>44455</c:v>
                </c:pt>
                <c:pt idx="1074">
                  <c:v>44456</c:v>
                </c:pt>
                <c:pt idx="1075">
                  <c:v>44459</c:v>
                </c:pt>
                <c:pt idx="1076">
                  <c:v>44460</c:v>
                </c:pt>
                <c:pt idx="1077">
                  <c:v>44461</c:v>
                </c:pt>
                <c:pt idx="1078">
                  <c:v>44462</c:v>
                </c:pt>
                <c:pt idx="1079">
                  <c:v>44463</c:v>
                </c:pt>
                <c:pt idx="1080">
                  <c:v>44466</c:v>
                </c:pt>
                <c:pt idx="1081">
                  <c:v>44467</c:v>
                </c:pt>
                <c:pt idx="1082">
                  <c:v>44468</c:v>
                </c:pt>
                <c:pt idx="1083">
                  <c:v>44469</c:v>
                </c:pt>
                <c:pt idx="1084">
                  <c:v>44470</c:v>
                </c:pt>
                <c:pt idx="1085">
                  <c:v>44473</c:v>
                </c:pt>
                <c:pt idx="1086">
                  <c:v>44474</c:v>
                </c:pt>
                <c:pt idx="1087">
                  <c:v>44475</c:v>
                </c:pt>
                <c:pt idx="1088">
                  <c:v>44476</c:v>
                </c:pt>
                <c:pt idx="1089">
                  <c:v>44477</c:v>
                </c:pt>
                <c:pt idx="1090">
                  <c:v>44480</c:v>
                </c:pt>
                <c:pt idx="1091">
                  <c:v>44481</c:v>
                </c:pt>
                <c:pt idx="1092">
                  <c:v>44482</c:v>
                </c:pt>
                <c:pt idx="1093">
                  <c:v>44483</c:v>
                </c:pt>
                <c:pt idx="1094">
                  <c:v>44484</c:v>
                </c:pt>
                <c:pt idx="1095">
                  <c:v>44487</c:v>
                </c:pt>
                <c:pt idx="1096">
                  <c:v>44488</c:v>
                </c:pt>
                <c:pt idx="1097">
                  <c:v>44489</c:v>
                </c:pt>
                <c:pt idx="1098">
                  <c:v>44490</c:v>
                </c:pt>
                <c:pt idx="1099">
                  <c:v>44491</c:v>
                </c:pt>
                <c:pt idx="1100">
                  <c:v>44494</c:v>
                </c:pt>
                <c:pt idx="1101">
                  <c:v>44495</c:v>
                </c:pt>
                <c:pt idx="1102">
                  <c:v>44496</c:v>
                </c:pt>
                <c:pt idx="1103">
                  <c:v>44497</c:v>
                </c:pt>
                <c:pt idx="1104">
                  <c:v>44498</c:v>
                </c:pt>
                <c:pt idx="1105">
                  <c:v>44501</c:v>
                </c:pt>
                <c:pt idx="1106">
                  <c:v>44502</c:v>
                </c:pt>
                <c:pt idx="1107">
                  <c:v>44503</c:v>
                </c:pt>
                <c:pt idx="1108">
                  <c:v>44504</c:v>
                </c:pt>
                <c:pt idx="1109">
                  <c:v>44505</c:v>
                </c:pt>
                <c:pt idx="1110">
                  <c:v>44508</c:v>
                </c:pt>
                <c:pt idx="1111">
                  <c:v>44509</c:v>
                </c:pt>
                <c:pt idx="1112">
                  <c:v>44510</c:v>
                </c:pt>
                <c:pt idx="1113">
                  <c:v>44511</c:v>
                </c:pt>
                <c:pt idx="1114">
                  <c:v>44512</c:v>
                </c:pt>
                <c:pt idx="1115">
                  <c:v>44515</c:v>
                </c:pt>
                <c:pt idx="1116">
                  <c:v>44516</c:v>
                </c:pt>
                <c:pt idx="1117">
                  <c:v>44517</c:v>
                </c:pt>
                <c:pt idx="1118">
                  <c:v>44518</c:v>
                </c:pt>
                <c:pt idx="1119">
                  <c:v>44519</c:v>
                </c:pt>
                <c:pt idx="1120">
                  <c:v>44522</c:v>
                </c:pt>
                <c:pt idx="1121">
                  <c:v>44523</c:v>
                </c:pt>
                <c:pt idx="1122">
                  <c:v>44524</c:v>
                </c:pt>
                <c:pt idx="1123">
                  <c:v>44525</c:v>
                </c:pt>
                <c:pt idx="1124">
                  <c:v>44526</c:v>
                </c:pt>
                <c:pt idx="1125">
                  <c:v>44529</c:v>
                </c:pt>
                <c:pt idx="1126">
                  <c:v>44530</c:v>
                </c:pt>
                <c:pt idx="1127">
                  <c:v>44531</c:v>
                </c:pt>
                <c:pt idx="1128">
                  <c:v>44532</c:v>
                </c:pt>
                <c:pt idx="1129">
                  <c:v>44533</c:v>
                </c:pt>
                <c:pt idx="1130">
                  <c:v>44536</c:v>
                </c:pt>
                <c:pt idx="1131">
                  <c:v>44537</c:v>
                </c:pt>
                <c:pt idx="1132">
                  <c:v>44538</c:v>
                </c:pt>
                <c:pt idx="1133">
                  <c:v>44539</c:v>
                </c:pt>
                <c:pt idx="1134">
                  <c:v>44540</c:v>
                </c:pt>
                <c:pt idx="1135">
                  <c:v>44543</c:v>
                </c:pt>
                <c:pt idx="1136">
                  <c:v>44544</c:v>
                </c:pt>
                <c:pt idx="1137">
                  <c:v>44545</c:v>
                </c:pt>
                <c:pt idx="1138">
                  <c:v>44546</c:v>
                </c:pt>
                <c:pt idx="1139">
                  <c:v>44547</c:v>
                </c:pt>
                <c:pt idx="1140">
                  <c:v>44550</c:v>
                </c:pt>
                <c:pt idx="1141">
                  <c:v>44551</c:v>
                </c:pt>
                <c:pt idx="1142">
                  <c:v>44552</c:v>
                </c:pt>
                <c:pt idx="1143">
                  <c:v>44553</c:v>
                </c:pt>
                <c:pt idx="1144">
                  <c:v>44557</c:v>
                </c:pt>
                <c:pt idx="1145">
                  <c:v>44558</c:v>
                </c:pt>
                <c:pt idx="1146">
                  <c:v>44559</c:v>
                </c:pt>
                <c:pt idx="1147">
                  <c:v>44560</c:v>
                </c:pt>
                <c:pt idx="1148">
                  <c:v>44564</c:v>
                </c:pt>
                <c:pt idx="1149">
                  <c:v>44565</c:v>
                </c:pt>
                <c:pt idx="1150">
                  <c:v>44566</c:v>
                </c:pt>
                <c:pt idx="1151">
                  <c:v>44567</c:v>
                </c:pt>
                <c:pt idx="1152">
                  <c:v>44568</c:v>
                </c:pt>
                <c:pt idx="1153">
                  <c:v>44571</c:v>
                </c:pt>
                <c:pt idx="1154">
                  <c:v>44572</c:v>
                </c:pt>
                <c:pt idx="1155">
                  <c:v>44573</c:v>
                </c:pt>
                <c:pt idx="1156">
                  <c:v>44574</c:v>
                </c:pt>
                <c:pt idx="1157">
                  <c:v>44575</c:v>
                </c:pt>
                <c:pt idx="1158">
                  <c:v>44578</c:v>
                </c:pt>
                <c:pt idx="1159">
                  <c:v>44579</c:v>
                </c:pt>
                <c:pt idx="1160">
                  <c:v>44580</c:v>
                </c:pt>
                <c:pt idx="1161">
                  <c:v>44581</c:v>
                </c:pt>
                <c:pt idx="1162">
                  <c:v>44582</c:v>
                </c:pt>
                <c:pt idx="1163">
                  <c:v>44585</c:v>
                </c:pt>
                <c:pt idx="1164">
                  <c:v>44586</c:v>
                </c:pt>
                <c:pt idx="1165">
                  <c:v>44587</c:v>
                </c:pt>
                <c:pt idx="1166">
                  <c:v>44588</c:v>
                </c:pt>
                <c:pt idx="1167">
                  <c:v>44589</c:v>
                </c:pt>
                <c:pt idx="1168">
                  <c:v>44592</c:v>
                </c:pt>
                <c:pt idx="1169">
                  <c:v>44593</c:v>
                </c:pt>
                <c:pt idx="1170">
                  <c:v>44594</c:v>
                </c:pt>
                <c:pt idx="1171">
                  <c:v>44595</c:v>
                </c:pt>
                <c:pt idx="1172">
                  <c:v>44596</c:v>
                </c:pt>
                <c:pt idx="1173">
                  <c:v>44599</c:v>
                </c:pt>
                <c:pt idx="1174">
                  <c:v>44600</c:v>
                </c:pt>
                <c:pt idx="1175">
                  <c:v>44601</c:v>
                </c:pt>
                <c:pt idx="1176">
                  <c:v>44602</c:v>
                </c:pt>
                <c:pt idx="1177">
                  <c:v>44603</c:v>
                </c:pt>
                <c:pt idx="1178">
                  <c:v>44606</c:v>
                </c:pt>
                <c:pt idx="1179">
                  <c:v>44607</c:v>
                </c:pt>
                <c:pt idx="1180">
                  <c:v>44608</c:v>
                </c:pt>
                <c:pt idx="1181">
                  <c:v>44609</c:v>
                </c:pt>
                <c:pt idx="1182">
                  <c:v>44610</c:v>
                </c:pt>
                <c:pt idx="1183">
                  <c:v>44613</c:v>
                </c:pt>
                <c:pt idx="1184">
                  <c:v>44614</c:v>
                </c:pt>
                <c:pt idx="1185">
                  <c:v>44615</c:v>
                </c:pt>
                <c:pt idx="1186">
                  <c:v>44616</c:v>
                </c:pt>
                <c:pt idx="1187">
                  <c:v>44617</c:v>
                </c:pt>
                <c:pt idx="1188">
                  <c:v>44620</c:v>
                </c:pt>
                <c:pt idx="1189">
                  <c:v>44621</c:v>
                </c:pt>
                <c:pt idx="1190">
                  <c:v>44622</c:v>
                </c:pt>
                <c:pt idx="1191">
                  <c:v>44623</c:v>
                </c:pt>
                <c:pt idx="1192">
                  <c:v>44624</c:v>
                </c:pt>
                <c:pt idx="1193">
                  <c:v>44627</c:v>
                </c:pt>
                <c:pt idx="1194">
                  <c:v>44628</c:v>
                </c:pt>
                <c:pt idx="1195">
                  <c:v>44629</c:v>
                </c:pt>
                <c:pt idx="1196">
                  <c:v>44630</c:v>
                </c:pt>
                <c:pt idx="1197">
                  <c:v>44631</c:v>
                </c:pt>
                <c:pt idx="1198">
                  <c:v>44634</c:v>
                </c:pt>
                <c:pt idx="1199">
                  <c:v>44635</c:v>
                </c:pt>
                <c:pt idx="1200">
                  <c:v>44636</c:v>
                </c:pt>
                <c:pt idx="1201">
                  <c:v>44637</c:v>
                </c:pt>
                <c:pt idx="1202">
                  <c:v>44638</c:v>
                </c:pt>
                <c:pt idx="1203">
                  <c:v>44641</c:v>
                </c:pt>
                <c:pt idx="1204">
                  <c:v>44642</c:v>
                </c:pt>
                <c:pt idx="1205">
                  <c:v>44643</c:v>
                </c:pt>
                <c:pt idx="1206">
                  <c:v>44644</c:v>
                </c:pt>
                <c:pt idx="1207">
                  <c:v>44645</c:v>
                </c:pt>
                <c:pt idx="1208">
                  <c:v>44648</c:v>
                </c:pt>
                <c:pt idx="1209">
                  <c:v>44649</c:v>
                </c:pt>
                <c:pt idx="1210">
                  <c:v>44650</c:v>
                </c:pt>
                <c:pt idx="1211">
                  <c:v>44651</c:v>
                </c:pt>
                <c:pt idx="1212">
                  <c:v>44652</c:v>
                </c:pt>
                <c:pt idx="1213">
                  <c:v>44655</c:v>
                </c:pt>
                <c:pt idx="1214">
                  <c:v>44656</c:v>
                </c:pt>
                <c:pt idx="1215">
                  <c:v>44657</c:v>
                </c:pt>
                <c:pt idx="1216">
                  <c:v>44658</c:v>
                </c:pt>
                <c:pt idx="1217">
                  <c:v>44659</c:v>
                </c:pt>
                <c:pt idx="1218">
                  <c:v>44662</c:v>
                </c:pt>
                <c:pt idx="1219">
                  <c:v>44663</c:v>
                </c:pt>
                <c:pt idx="1220">
                  <c:v>44664</c:v>
                </c:pt>
                <c:pt idx="1221">
                  <c:v>44665</c:v>
                </c:pt>
                <c:pt idx="1222">
                  <c:v>44670</c:v>
                </c:pt>
                <c:pt idx="1223">
                  <c:v>44671</c:v>
                </c:pt>
                <c:pt idx="1224">
                  <c:v>44672</c:v>
                </c:pt>
                <c:pt idx="1225">
                  <c:v>44673</c:v>
                </c:pt>
                <c:pt idx="1226">
                  <c:v>44676</c:v>
                </c:pt>
                <c:pt idx="1227">
                  <c:v>44677</c:v>
                </c:pt>
                <c:pt idx="1228">
                  <c:v>44678</c:v>
                </c:pt>
                <c:pt idx="1229">
                  <c:v>44679</c:v>
                </c:pt>
                <c:pt idx="1230">
                  <c:v>44680</c:v>
                </c:pt>
                <c:pt idx="1231">
                  <c:v>44683</c:v>
                </c:pt>
                <c:pt idx="1232">
                  <c:v>44684</c:v>
                </c:pt>
                <c:pt idx="1233">
                  <c:v>44685</c:v>
                </c:pt>
                <c:pt idx="1234">
                  <c:v>44686</c:v>
                </c:pt>
                <c:pt idx="1235">
                  <c:v>44687</c:v>
                </c:pt>
                <c:pt idx="1236">
                  <c:v>44690</c:v>
                </c:pt>
                <c:pt idx="1237">
                  <c:v>44691</c:v>
                </c:pt>
                <c:pt idx="1238">
                  <c:v>44692</c:v>
                </c:pt>
                <c:pt idx="1239">
                  <c:v>44693</c:v>
                </c:pt>
                <c:pt idx="1240">
                  <c:v>44694</c:v>
                </c:pt>
                <c:pt idx="1241">
                  <c:v>44697</c:v>
                </c:pt>
                <c:pt idx="1242">
                  <c:v>44698</c:v>
                </c:pt>
                <c:pt idx="1243">
                  <c:v>44699</c:v>
                </c:pt>
                <c:pt idx="1244">
                  <c:v>44700</c:v>
                </c:pt>
                <c:pt idx="1245">
                  <c:v>44701</c:v>
                </c:pt>
                <c:pt idx="1246">
                  <c:v>44704</c:v>
                </c:pt>
                <c:pt idx="1247">
                  <c:v>44705</c:v>
                </c:pt>
                <c:pt idx="1248">
                  <c:v>44706</c:v>
                </c:pt>
                <c:pt idx="1249">
                  <c:v>44707</c:v>
                </c:pt>
                <c:pt idx="1250">
                  <c:v>44708</c:v>
                </c:pt>
                <c:pt idx="1251">
                  <c:v>44711</c:v>
                </c:pt>
                <c:pt idx="1252">
                  <c:v>44712</c:v>
                </c:pt>
                <c:pt idx="1253">
                  <c:v>44713</c:v>
                </c:pt>
                <c:pt idx="1254">
                  <c:v>44714</c:v>
                </c:pt>
                <c:pt idx="1255">
                  <c:v>44715</c:v>
                </c:pt>
                <c:pt idx="1256">
                  <c:v>44718</c:v>
                </c:pt>
                <c:pt idx="1257">
                  <c:v>44719</c:v>
                </c:pt>
                <c:pt idx="1258">
                  <c:v>44720</c:v>
                </c:pt>
                <c:pt idx="1259">
                  <c:v>44721</c:v>
                </c:pt>
                <c:pt idx="1260">
                  <c:v>44722</c:v>
                </c:pt>
                <c:pt idx="1261">
                  <c:v>44725</c:v>
                </c:pt>
                <c:pt idx="1262">
                  <c:v>44726</c:v>
                </c:pt>
                <c:pt idx="1263">
                  <c:v>44727</c:v>
                </c:pt>
                <c:pt idx="1264">
                  <c:v>44728</c:v>
                </c:pt>
                <c:pt idx="1265">
                  <c:v>44729</c:v>
                </c:pt>
                <c:pt idx="1266">
                  <c:v>44732</c:v>
                </c:pt>
              </c:numCache>
            </c:numRef>
          </c:cat>
          <c:val>
            <c:numRef>
              <c:f>'[Project Excel 2 - Portfolio Optimization.xlsx]Raw Wide'!$H$2:$H$1268</c:f>
              <c:numCache>
                <c:formatCode>_(* #,##0.000_);_(* \(#,##0.000\);_(* "-"??_);_(@_)</c:formatCode>
                <c:ptCount val="1267"/>
                <c:pt idx="0">
                  <c:v>106.19895200000001</c:v>
                </c:pt>
                <c:pt idx="1">
                  <c:v>106.838966</c:v>
                </c:pt>
                <c:pt idx="2">
                  <c:v>106.454956</c:v>
                </c:pt>
                <c:pt idx="3">
                  <c:v>107.43631000000001</c:v>
                </c:pt>
                <c:pt idx="4">
                  <c:v>105.900284</c:v>
                </c:pt>
                <c:pt idx="5">
                  <c:v>105.132271</c:v>
                </c:pt>
                <c:pt idx="6">
                  <c:v>102.87091100000001</c:v>
                </c:pt>
                <c:pt idx="7">
                  <c:v>102.700233</c:v>
                </c:pt>
                <c:pt idx="8">
                  <c:v>105.04692799999999</c:v>
                </c:pt>
                <c:pt idx="9">
                  <c:v>103.98024700000001</c:v>
                </c:pt>
                <c:pt idx="10">
                  <c:v>104.108253</c:v>
                </c:pt>
                <c:pt idx="11">
                  <c:v>102.828239</c:v>
                </c:pt>
                <c:pt idx="12">
                  <c:v>103.126907</c:v>
                </c:pt>
                <c:pt idx="13">
                  <c:v>103.297577</c:v>
                </c:pt>
                <c:pt idx="14">
                  <c:v>102.87091100000001</c:v>
                </c:pt>
                <c:pt idx="15">
                  <c:v>104.79093899999999</c:v>
                </c:pt>
                <c:pt idx="16">
                  <c:v>102.828239</c:v>
                </c:pt>
                <c:pt idx="17">
                  <c:v>102.657562</c:v>
                </c:pt>
                <c:pt idx="18">
                  <c:v>101.54821800000001</c:v>
                </c:pt>
                <c:pt idx="19">
                  <c:v>100.65220600000001</c:v>
                </c:pt>
                <c:pt idx="20">
                  <c:v>99.500191000000001</c:v>
                </c:pt>
                <c:pt idx="21">
                  <c:v>100.780205</c:v>
                </c:pt>
                <c:pt idx="22">
                  <c:v>98.945510999999996</c:v>
                </c:pt>
                <c:pt idx="23">
                  <c:v>99.286857999999995</c:v>
                </c:pt>
                <c:pt idx="24">
                  <c:v>100.054863</c:v>
                </c:pt>
                <c:pt idx="25">
                  <c:v>100.097527</c:v>
                </c:pt>
                <c:pt idx="26">
                  <c:v>98.817513000000005</c:v>
                </c:pt>
                <c:pt idx="27">
                  <c:v>98.774840999999995</c:v>
                </c:pt>
                <c:pt idx="28">
                  <c:v>97.921501000000006</c:v>
                </c:pt>
                <c:pt idx="29">
                  <c:v>99.372176999999994</c:v>
                </c:pt>
                <c:pt idx="30">
                  <c:v>99.030845999999997</c:v>
                </c:pt>
                <c:pt idx="31">
                  <c:v>96.001464999999996</c:v>
                </c:pt>
                <c:pt idx="32">
                  <c:v>95.190787999999998</c:v>
                </c:pt>
                <c:pt idx="33">
                  <c:v>94.934783999999993</c:v>
                </c:pt>
                <c:pt idx="34">
                  <c:v>95.574791000000005</c:v>
                </c:pt>
                <c:pt idx="35">
                  <c:v>94.252105999999998</c:v>
                </c:pt>
                <c:pt idx="36">
                  <c:v>92.673409000000007</c:v>
                </c:pt>
                <c:pt idx="37">
                  <c:v>93.185424999999995</c:v>
                </c:pt>
                <c:pt idx="38">
                  <c:v>94.038764999999998</c:v>
                </c:pt>
                <c:pt idx="39">
                  <c:v>93.910774000000004</c:v>
                </c:pt>
                <c:pt idx="40">
                  <c:v>95.873458999999997</c:v>
                </c:pt>
                <c:pt idx="41">
                  <c:v>95.105446000000001</c:v>
                </c:pt>
                <c:pt idx="42">
                  <c:v>94.977455000000006</c:v>
                </c:pt>
                <c:pt idx="43">
                  <c:v>94.806786000000002</c:v>
                </c:pt>
                <c:pt idx="44">
                  <c:v>96.385475</c:v>
                </c:pt>
                <c:pt idx="45">
                  <c:v>95.702797000000004</c:v>
                </c:pt>
                <c:pt idx="46">
                  <c:v>95.276122999999998</c:v>
                </c:pt>
                <c:pt idx="47">
                  <c:v>94.593445000000003</c:v>
                </c:pt>
                <c:pt idx="48">
                  <c:v>94.636123999999995</c:v>
                </c:pt>
                <c:pt idx="49">
                  <c:v>92.758758999999998</c:v>
                </c:pt>
                <c:pt idx="50">
                  <c:v>93.270767000000006</c:v>
                </c:pt>
                <c:pt idx="51">
                  <c:v>93.697433000000004</c:v>
                </c:pt>
                <c:pt idx="52">
                  <c:v>94.508101999999994</c:v>
                </c:pt>
                <c:pt idx="53">
                  <c:v>94.934783999999993</c:v>
                </c:pt>
                <c:pt idx="54">
                  <c:v>95.830803000000003</c:v>
                </c:pt>
                <c:pt idx="55">
                  <c:v>96.129463000000001</c:v>
                </c:pt>
                <c:pt idx="56">
                  <c:v>96.342804000000001</c:v>
                </c:pt>
                <c:pt idx="57">
                  <c:v>95.788123999999996</c:v>
                </c:pt>
                <c:pt idx="58">
                  <c:v>98.092170999999993</c:v>
                </c:pt>
                <c:pt idx="59">
                  <c:v>98.604179000000002</c:v>
                </c:pt>
                <c:pt idx="60">
                  <c:v>99.756186999999997</c:v>
                </c:pt>
                <c:pt idx="61">
                  <c:v>99.926856999999998</c:v>
                </c:pt>
                <c:pt idx="62">
                  <c:v>99.244179000000003</c:v>
                </c:pt>
                <c:pt idx="63">
                  <c:v>99.713524000000007</c:v>
                </c:pt>
                <c:pt idx="64">
                  <c:v>98.988174000000001</c:v>
                </c:pt>
                <c:pt idx="65">
                  <c:v>98.945510999999996</c:v>
                </c:pt>
                <c:pt idx="66">
                  <c:v>100.225533</c:v>
                </c:pt>
                <c:pt idx="67">
                  <c:v>99.457520000000002</c:v>
                </c:pt>
                <c:pt idx="68">
                  <c:v>99.542862</c:v>
                </c:pt>
                <c:pt idx="69">
                  <c:v>99.457520000000002</c:v>
                </c:pt>
                <c:pt idx="70">
                  <c:v>100.65220600000001</c:v>
                </c:pt>
                <c:pt idx="71">
                  <c:v>100.73754099999999</c:v>
                </c:pt>
                <c:pt idx="72">
                  <c:v>101.718887</c:v>
                </c:pt>
                <c:pt idx="73">
                  <c:v>102.316231</c:v>
                </c:pt>
                <c:pt idx="74">
                  <c:v>102.316231</c:v>
                </c:pt>
                <c:pt idx="75">
                  <c:v>103.25490600000001</c:v>
                </c:pt>
                <c:pt idx="76">
                  <c:v>101.974884</c:v>
                </c:pt>
                <c:pt idx="77">
                  <c:v>102.060226</c:v>
                </c:pt>
                <c:pt idx="78">
                  <c:v>102.572227</c:v>
                </c:pt>
                <c:pt idx="79">
                  <c:v>102.188232</c:v>
                </c:pt>
                <c:pt idx="80">
                  <c:v>102.102898</c:v>
                </c:pt>
                <c:pt idx="81">
                  <c:v>101.974884</c:v>
                </c:pt>
                <c:pt idx="82">
                  <c:v>102.316231</c:v>
                </c:pt>
                <c:pt idx="83">
                  <c:v>101.590889</c:v>
                </c:pt>
                <c:pt idx="84">
                  <c:v>101.121544</c:v>
                </c:pt>
                <c:pt idx="85">
                  <c:v>100.90821099999999</c:v>
                </c:pt>
                <c:pt idx="86">
                  <c:v>100.182861</c:v>
                </c:pt>
                <c:pt idx="87">
                  <c:v>98.902846999999994</c:v>
                </c:pt>
                <c:pt idx="88">
                  <c:v>99.414848000000006</c:v>
                </c:pt>
                <c:pt idx="89">
                  <c:v>98.945510999999996</c:v>
                </c:pt>
                <c:pt idx="90">
                  <c:v>98.262833000000001</c:v>
                </c:pt>
                <c:pt idx="91">
                  <c:v>100.60953499999999</c:v>
                </c:pt>
                <c:pt idx="92">
                  <c:v>102.828239</c:v>
                </c:pt>
                <c:pt idx="93">
                  <c:v>104.534927</c:v>
                </c:pt>
                <c:pt idx="94">
                  <c:v>104.534927</c:v>
                </c:pt>
                <c:pt idx="95">
                  <c:v>106.838966</c:v>
                </c:pt>
                <c:pt idx="96">
                  <c:v>106.241615</c:v>
                </c:pt>
                <c:pt idx="97">
                  <c:v>105.985619</c:v>
                </c:pt>
                <c:pt idx="98">
                  <c:v>105.729607</c:v>
                </c:pt>
                <c:pt idx="99">
                  <c:v>105.17493399999999</c:v>
                </c:pt>
                <c:pt idx="100">
                  <c:v>105.217613</c:v>
                </c:pt>
                <c:pt idx="101">
                  <c:v>101.29220599999999</c:v>
                </c:pt>
                <c:pt idx="102">
                  <c:v>99.798850999999999</c:v>
                </c:pt>
                <c:pt idx="103">
                  <c:v>99.884192999999996</c:v>
                </c:pt>
                <c:pt idx="104">
                  <c:v>98.902846999999994</c:v>
                </c:pt>
                <c:pt idx="105">
                  <c:v>97.964164999999994</c:v>
                </c:pt>
                <c:pt idx="106">
                  <c:v>98.817513000000005</c:v>
                </c:pt>
                <c:pt idx="107">
                  <c:v>98.049492000000001</c:v>
                </c:pt>
                <c:pt idx="108">
                  <c:v>98.006827999999999</c:v>
                </c:pt>
                <c:pt idx="109">
                  <c:v>97.708152999999996</c:v>
                </c:pt>
                <c:pt idx="110">
                  <c:v>96.769478000000007</c:v>
                </c:pt>
                <c:pt idx="111">
                  <c:v>97.196144000000004</c:v>
                </c:pt>
                <c:pt idx="112">
                  <c:v>97.324150000000003</c:v>
                </c:pt>
                <c:pt idx="113">
                  <c:v>96.598808000000005</c:v>
                </c:pt>
                <c:pt idx="114">
                  <c:v>97.452156000000002</c:v>
                </c:pt>
                <c:pt idx="115">
                  <c:v>97.708152999999996</c:v>
                </c:pt>
                <c:pt idx="116">
                  <c:v>97.452156000000002</c:v>
                </c:pt>
                <c:pt idx="117">
                  <c:v>96.47081</c:v>
                </c:pt>
                <c:pt idx="118">
                  <c:v>97.836158999999995</c:v>
                </c:pt>
                <c:pt idx="119">
                  <c:v>96.812140999999997</c:v>
                </c:pt>
                <c:pt idx="120">
                  <c:v>96.684151</c:v>
                </c:pt>
                <c:pt idx="121">
                  <c:v>97.324150000000003</c:v>
                </c:pt>
                <c:pt idx="122">
                  <c:v>98.305496000000005</c:v>
                </c:pt>
                <c:pt idx="123">
                  <c:v>99.841530000000006</c:v>
                </c:pt>
                <c:pt idx="124">
                  <c:v>99.926856999999998</c:v>
                </c:pt>
                <c:pt idx="125">
                  <c:v>99.201515000000001</c:v>
                </c:pt>
                <c:pt idx="126">
                  <c:v>99.158851999999996</c:v>
                </c:pt>
                <c:pt idx="127">
                  <c:v>99.372176999999994</c:v>
                </c:pt>
                <c:pt idx="128">
                  <c:v>101.718887</c:v>
                </c:pt>
                <c:pt idx="129">
                  <c:v>101.29220599999999</c:v>
                </c:pt>
                <c:pt idx="130">
                  <c:v>99.926856999999998</c:v>
                </c:pt>
                <c:pt idx="131">
                  <c:v>100.396202</c:v>
                </c:pt>
                <c:pt idx="132">
                  <c:v>100.225533</c:v>
                </c:pt>
                <c:pt idx="133">
                  <c:v>100.694878</c:v>
                </c:pt>
                <c:pt idx="134">
                  <c:v>99.670852999999994</c:v>
                </c:pt>
                <c:pt idx="135">
                  <c:v>99.11618</c:v>
                </c:pt>
                <c:pt idx="136">
                  <c:v>98.33963</c:v>
                </c:pt>
                <c:pt idx="137">
                  <c:v>99.397796999999997</c:v>
                </c:pt>
                <c:pt idx="138">
                  <c:v>102.111435</c:v>
                </c:pt>
                <c:pt idx="139">
                  <c:v>102.503967</c:v>
                </c:pt>
                <c:pt idx="140">
                  <c:v>103.25490600000001</c:v>
                </c:pt>
                <c:pt idx="141">
                  <c:v>103.766914</c:v>
                </c:pt>
                <c:pt idx="142">
                  <c:v>102.742912</c:v>
                </c:pt>
                <c:pt idx="143">
                  <c:v>102.93064099999999</c:v>
                </c:pt>
                <c:pt idx="144">
                  <c:v>104.48374200000001</c:v>
                </c:pt>
                <c:pt idx="145">
                  <c:v>104.19358800000001</c:v>
                </c:pt>
                <c:pt idx="146">
                  <c:v>104.961601</c:v>
                </c:pt>
                <c:pt idx="147">
                  <c:v>104.27892300000001</c:v>
                </c:pt>
                <c:pt idx="148">
                  <c:v>104.961601</c:v>
                </c:pt>
                <c:pt idx="149">
                  <c:v>105.55894499999999</c:v>
                </c:pt>
                <c:pt idx="150">
                  <c:v>106.12215399999999</c:v>
                </c:pt>
                <c:pt idx="151">
                  <c:v>106.787766</c:v>
                </c:pt>
                <c:pt idx="152">
                  <c:v>104.978668</c:v>
                </c:pt>
                <c:pt idx="153">
                  <c:v>104.159454</c:v>
                </c:pt>
                <c:pt idx="154">
                  <c:v>103.30611399999999</c:v>
                </c:pt>
                <c:pt idx="155">
                  <c:v>103.30611399999999</c:v>
                </c:pt>
                <c:pt idx="156">
                  <c:v>103.408508</c:v>
                </c:pt>
                <c:pt idx="157">
                  <c:v>104.244804</c:v>
                </c:pt>
                <c:pt idx="158">
                  <c:v>102.695992</c:v>
                </c:pt>
                <c:pt idx="159">
                  <c:v>101.094398</c:v>
                </c:pt>
                <c:pt idx="160">
                  <c:v>99.791991999999993</c:v>
                </c:pt>
                <c:pt idx="161">
                  <c:v>98.102401999999998</c:v>
                </c:pt>
                <c:pt idx="162">
                  <c:v>98.823997000000006</c:v>
                </c:pt>
                <c:pt idx="163">
                  <c:v>96.360000999999997</c:v>
                </c:pt>
                <c:pt idx="164">
                  <c:v>94.177597000000006</c:v>
                </c:pt>
                <c:pt idx="165">
                  <c:v>95.550399999999996</c:v>
                </c:pt>
                <c:pt idx="166">
                  <c:v>95.004784000000001</c:v>
                </c:pt>
                <c:pt idx="167">
                  <c:v>96.166397000000003</c:v>
                </c:pt>
                <c:pt idx="168">
                  <c:v>96.888000000000005</c:v>
                </c:pt>
                <c:pt idx="169">
                  <c:v>97.838393999999994</c:v>
                </c:pt>
                <c:pt idx="170">
                  <c:v>97.556800999999993</c:v>
                </c:pt>
                <c:pt idx="171">
                  <c:v>98.771193999999994</c:v>
                </c:pt>
                <c:pt idx="172">
                  <c:v>97.785599000000005</c:v>
                </c:pt>
                <c:pt idx="173">
                  <c:v>97.275192000000004</c:v>
                </c:pt>
                <c:pt idx="174">
                  <c:v>97.433593999999999</c:v>
                </c:pt>
                <c:pt idx="175">
                  <c:v>97.503997999999996</c:v>
                </c:pt>
                <c:pt idx="176">
                  <c:v>96.360000999999997</c:v>
                </c:pt>
                <c:pt idx="177">
                  <c:v>95.427193000000003</c:v>
                </c:pt>
                <c:pt idx="178">
                  <c:v>93.772789000000003</c:v>
                </c:pt>
                <c:pt idx="179">
                  <c:v>90.622398000000004</c:v>
                </c:pt>
                <c:pt idx="180">
                  <c:v>91.519997000000004</c:v>
                </c:pt>
                <c:pt idx="181">
                  <c:v>91.484795000000005</c:v>
                </c:pt>
                <c:pt idx="182">
                  <c:v>91.907195999999999</c:v>
                </c:pt>
                <c:pt idx="183">
                  <c:v>92.875191000000001</c:v>
                </c:pt>
                <c:pt idx="184">
                  <c:v>93.015998999999994</c:v>
                </c:pt>
                <c:pt idx="185">
                  <c:v>93.984001000000006</c:v>
                </c:pt>
                <c:pt idx="186">
                  <c:v>92.487990999999994</c:v>
                </c:pt>
                <c:pt idx="187">
                  <c:v>92.681586999999993</c:v>
                </c:pt>
                <c:pt idx="188">
                  <c:v>93.455994000000004</c:v>
                </c:pt>
                <c:pt idx="189">
                  <c:v>94.300788999999995</c:v>
                </c:pt>
                <c:pt idx="190">
                  <c:v>92.716789000000006</c:v>
                </c:pt>
                <c:pt idx="191">
                  <c:v>93.121589999999998</c:v>
                </c:pt>
                <c:pt idx="192">
                  <c:v>93.385589999999993</c:v>
                </c:pt>
                <c:pt idx="193">
                  <c:v>90.868797000000001</c:v>
                </c:pt>
                <c:pt idx="194">
                  <c:v>89.267189000000002</c:v>
                </c:pt>
                <c:pt idx="195">
                  <c:v>88.334389000000002</c:v>
                </c:pt>
                <c:pt idx="196">
                  <c:v>89.584000000000003</c:v>
                </c:pt>
                <c:pt idx="197">
                  <c:v>90.024001999999996</c:v>
                </c:pt>
                <c:pt idx="198">
                  <c:v>91.097588000000002</c:v>
                </c:pt>
                <c:pt idx="199">
                  <c:v>89.759995000000004</c:v>
                </c:pt>
                <c:pt idx="200">
                  <c:v>89.003197</c:v>
                </c:pt>
                <c:pt idx="201">
                  <c:v>92.135993999999997</c:v>
                </c:pt>
                <c:pt idx="202">
                  <c:v>91.959998999999996</c:v>
                </c:pt>
                <c:pt idx="203">
                  <c:v>92.399994000000007</c:v>
                </c:pt>
                <c:pt idx="204">
                  <c:v>92.664000999999999</c:v>
                </c:pt>
                <c:pt idx="205">
                  <c:v>91.414390999999995</c:v>
                </c:pt>
                <c:pt idx="206">
                  <c:v>92.153587000000002</c:v>
                </c:pt>
                <c:pt idx="207">
                  <c:v>92.276793999999995</c:v>
                </c:pt>
                <c:pt idx="208">
                  <c:v>91.695992000000004</c:v>
                </c:pt>
                <c:pt idx="209">
                  <c:v>92.980804000000006</c:v>
                </c:pt>
                <c:pt idx="210">
                  <c:v>93.332794000000007</c:v>
                </c:pt>
                <c:pt idx="211">
                  <c:v>94.705596999999997</c:v>
                </c:pt>
                <c:pt idx="212">
                  <c:v>95.304001</c:v>
                </c:pt>
                <c:pt idx="213">
                  <c:v>95.462395000000001</c:v>
                </c:pt>
                <c:pt idx="214">
                  <c:v>93.526398</c:v>
                </c:pt>
                <c:pt idx="215">
                  <c:v>92.241591999999997</c:v>
                </c:pt>
                <c:pt idx="216">
                  <c:v>92.171188000000001</c:v>
                </c:pt>
                <c:pt idx="217">
                  <c:v>92.822395</c:v>
                </c:pt>
                <c:pt idx="218">
                  <c:v>92.963195999999996</c:v>
                </c:pt>
                <c:pt idx="219">
                  <c:v>95.180801000000002</c:v>
                </c:pt>
                <c:pt idx="220">
                  <c:v>94.670394999999999</c:v>
                </c:pt>
                <c:pt idx="221">
                  <c:v>96.043189999999996</c:v>
                </c:pt>
                <c:pt idx="222">
                  <c:v>96.535995</c:v>
                </c:pt>
                <c:pt idx="223">
                  <c:v>97.063995000000006</c:v>
                </c:pt>
                <c:pt idx="224">
                  <c:v>100.848</c:v>
                </c:pt>
                <c:pt idx="225">
                  <c:v>101.991997</c:v>
                </c:pt>
                <c:pt idx="226">
                  <c:v>101.639984</c:v>
                </c:pt>
                <c:pt idx="227">
                  <c:v>101.622398</c:v>
                </c:pt>
                <c:pt idx="228">
                  <c:v>102.23839599999999</c:v>
                </c:pt>
                <c:pt idx="229">
                  <c:v>102.942398</c:v>
                </c:pt>
                <c:pt idx="230">
                  <c:v>103.452789</c:v>
                </c:pt>
                <c:pt idx="231">
                  <c:v>103.435196</c:v>
                </c:pt>
                <c:pt idx="232">
                  <c:v>103.435196</c:v>
                </c:pt>
                <c:pt idx="233">
                  <c:v>103.663994</c:v>
                </c:pt>
                <c:pt idx="234">
                  <c:v>102.379189</c:v>
                </c:pt>
                <c:pt idx="235">
                  <c:v>101.076797</c:v>
                </c:pt>
                <c:pt idx="236">
                  <c:v>101.675194</c:v>
                </c:pt>
                <c:pt idx="237">
                  <c:v>100.390404</c:v>
                </c:pt>
                <c:pt idx="238">
                  <c:v>99.351990000000001</c:v>
                </c:pt>
                <c:pt idx="239">
                  <c:v>99.651199000000005</c:v>
                </c:pt>
                <c:pt idx="240">
                  <c:v>98.119995000000003</c:v>
                </c:pt>
                <c:pt idx="241">
                  <c:v>99.440002000000007</c:v>
                </c:pt>
                <c:pt idx="242">
                  <c:v>99.563186999999999</c:v>
                </c:pt>
                <c:pt idx="243">
                  <c:v>99.615996999999993</c:v>
                </c:pt>
                <c:pt idx="244">
                  <c:v>99.510399000000007</c:v>
                </c:pt>
                <c:pt idx="245">
                  <c:v>99.879997000000003</c:v>
                </c:pt>
                <c:pt idx="246">
                  <c:v>100.14400500000001</c:v>
                </c:pt>
                <c:pt idx="247">
                  <c:v>101.798401</c:v>
                </c:pt>
                <c:pt idx="248">
                  <c:v>101.974396</c:v>
                </c:pt>
                <c:pt idx="249">
                  <c:v>104.420807</c:v>
                </c:pt>
                <c:pt idx="250">
                  <c:v>106.215988</c:v>
                </c:pt>
                <c:pt idx="251">
                  <c:v>105.26559399999999</c:v>
                </c:pt>
                <c:pt idx="252">
                  <c:v>104.192001</c:v>
                </c:pt>
                <c:pt idx="253">
                  <c:v>102.36159499999999</c:v>
                </c:pt>
                <c:pt idx="254">
                  <c:v>102.555183</c:v>
                </c:pt>
                <c:pt idx="255">
                  <c:v>101.006393</c:v>
                </c:pt>
                <c:pt idx="256">
                  <c:v>102.343994</c:v>
                </c:pt>
                <c:pt idx="257">
                  <c:v>99.545592999999997</c:v>
                </c:pt>
                <c:pt idx="258">
                  <c:v>98.665595999999994</c:v>
                </c:pt>
                <c:pt idx="259">
                  <c:v>100.495987</c:v>
                </c:pt>
                <c:pt idx="260">
                  <c:v>98.841590999999994</c:v>
                </c:pt>
                <c:pt idx="261">
                  <c:v>99.633598000000006</c:v>
                </c:pt>
                <c:pt idx="262">
                  <c:v>99.070396000000002</c:v>
                </c:pt>
                <c:pt idx="263">
                  <c:v>100.267189</c:v>
                </c:pt>
                <c:pt idx="264">
                  <c:v>100.53119700000001</c:v>
                </c:pt>
                <c:pt idx="265">
                  <c:v>100.93598900000001</c:v>
                </c:pt>
                <c:pt idx="266">
                  <c:v>101.27040100000001</c:v>
                </c:pt>
                <c:pt idx="267">
                  <c:v>101.9216</c:v>
                </c:pt>
                <c:pt idx="268">
                  <c:v>103.31199599999999</c:v>
                </c:pt>
                <c:pt idx="269">
                  <c:v>101.745598</c:v>
                </c:pt>
                <c:pt idx="270">
                  <c:v>102.467201</c:v>
                </c:pt>
                <c:pt idx="271">
                  <c:v>102.643196</c:v>
                </c:pt>
                <c:pt idx="272">
                  <c:v>102.660805</c:v>
                </c:pt>
                <c:pt idx="273">
                  <c:v>103.10080000000001</c:v>
                </c:pt>
                <c:pt idx="274">
                  <c:v>104.156792</c:v>
                </c:pt>
                <c:pt idx="275">
                  <c:v>103.822395</c:v>
                </c:pt>
                <c:pt idx="276">
                  <c:v>102.78398900000001</c:v>
                </c:pt>
                <c:pt idx="277">
                  <c:v>102.871994</c:v>
                </c:pt>
                <c:pt idx="278">
                  <c:v>104.06880200000001</c:v>
                </c:pt>
                <c:pt idx="279">
                  <c:v>103.5056</c:v>
                </c:pt>
                <c:pt idx="280">
                  <c:v>105.934387</c:v>
                </c:pt>
                <c:pt idx="281">
                  <c:v>106.2864</c:v>
                </c:pt>
                <c:pt idx="282">
                  <c:v>105.863991</c:v>
                </c:pt>
                <c:pt idx="283">
                  <c:v>106.268799</c:v>
                </c:pt>
                <c:pt idx="284">
                  <c:v>105.44158899999999</c:v>
                </c:pt>
                <c:pt idx="285">
                  <c:v>100.495987</c:v>
                </c:pt>
                <c:pt idx="286">
                  <c:v>98.683197000000007</c:v>
                </c:pt>
                <c:pt idx="287">
                  <c:v>98.295997999999997</c:v>
                </c:pt>
                <c:pt idx="288">
                  <c:v>98.876793000000006</c:v>
                </c:pt>
                <c:pt idx="289">
                  <c:v>98.559989999999999</c:v>
                </c:pt>
                <c:pt idx="290">
                  <c:v>98.876793000000006</c:v>
                </c:pt>
                <c:pt idx="291">
                  <c:v>97.275192000000004</c:v>
                </c:pt>
                <c:pt idx="292">
                  <c:v>97.099189999999993</c:v>
                </c:pt>
                <c:pt idx="293">
                  <c:v>97.415993</c:v>
                </c:pt>
                <c:pt idx="294">
                  <c:v>96.588798999999995</c:v>
                </c:pt>
                <c:pt idx="295">
                  <c:v>96.870399000000006</c:v>
                </c:pt>
                <c:pt idx="296">
                  <c:v>96.799994999999996</c:v>
                </c:pt>
                <c:pt idx="297">
                  <c:v>97.503997999999996</c:v>
                </c:pt>
                <c:pt idx="298">
                  <c:v>97.380797999999999</c:v>
                </c:pt>
                <c:pt idx="299">
                  <c:v>97.679992999999996</c:v>
                </c:pt>
                <c:pt idx="300">
                  <c:v>98.419189000000003</c:v>
                </c:pt>
                <c:pt idx="301">
                  <c:v>98.788794999999993</c:v>
                </c:pt>
                <c:pt idx="302">
                  <c:v>99.598395999999994</c:v>
                </c:pt>
                <c:pt idx="303">
                  <c:v>99.721587999999997</c:v>
                </c:pt>
                <c:pt idx="304">
                  <c:v>100.091194</c:v>
                </c:pt>
                <c:pt idx="305">
                  <c:v>99.633598000000006</c:v>
                </c:pt>
                <c:pt idx="306">
                  <c:v>98.542396999999994</c:v>
                </c:pt>
                <c:pt idx="307">
                  <c:v>98.031998000000002</c:v>
                </c:pt>
                <c:pt idx="308">
                  <c:v>96.817588999999998</c:v>
                </c:pt>
                <c:pt idx="309">
                  <c:v>95.585601999999994</c:v>
                </c:pt>
                <c:pt idx="310">
                  <c:v>95.515197999999998</c:v>
                </c:pt>
                <c:pt idx="311">
                  <c:v>95.215987999999996</c:v>
                </c:pt>
                <c:pt idx="312">
                  <c:v>95.409592000000004</c:v>
                </c:pt>
                <c:pt idx="313">
                  <c:v>95.638396999999998</c:v>
                </c:pt>
                <c:pt idx="314">
                  <c:v>96.360000999999997</c:v>
                </c:pt>
                <c:pt idx="315">
                  <c:v>96.184005999999997</c:v>
                </c:pt>
                <c:pt idx="316">
                  <c:v>96.201590999999993</c:v>
                </c:pt>
                <c:pt idx="317">
                  <c:v>95.919990999999996</c:v>
                </c:pt>
                <c:pt idx="318">
                  <c:v>95.990402000000003</c:v>
                </c:pt>
                <c:pt idx="319">
                  <c:v>96.113594000000006</c:v>
                </c:pt>
                <c:pt idx="320">
                  <c:v>96.870399000000006</c:v>
                </c:pt>
                <c:pt idx="321">
                  <c:v>97.011191999999994</c:v>
                </c:pt>
                <c:pt idx="322">
                  <c:v>97.715194999999994</c:v>
                </c:pt>
                <c:pt idx="323">
                  <c:v>98.190392000000003</c:v>
                </c:pt>
                <c:pt idx="324">
                  <c:v>98.119995000000003</c:v>
                </c:pt>
                <c:pt idx="325">
                  <c:v>98.119995000000003</c:v>
                </c:pt>
                <c:pt idx="326">
                  <c:v>97.099189999999993</c:v>
                </c:pt>
                <c:pt idx="327">
                  <c:v>97.099189999999993</c:v>
                </c:pt>
                <c:pt idx="328">
                  <c:v>94.529587000000006</c:v>
                </c:pt>
                <c:pt idx="329">
                  <c:v>94.142403000000002</c:v>
                </c:pt>
                <c:pt idx="330">
                  <c:v>92.751998999999998</c:v>
                </c:pt>
                <c:pt idx="331">
                  <c:v>92.206389999999999</c:v>
                </c:pt>
                <c:pt idx="332">
                  <c:v>91.977585000000005</c:v>
                </c:pt>
                <c:pt idx="333">
                  <c:v>90.199996999999996</c:v>
                </c:pt>
                <c:pt idx="334">
                  <c:v>88.440002000000007</c:v>
                </c:pt>
                <c:pt idx="335">
                  <c:v>87.788794999999993</c:v>
                </c:pt>
                <c:pt idx="336">
                  <c:v>88.440002000000007</c:v>
                </c:pt>
                <c:pt idx="337">
                  <c:v>89.566390999999996</c:v>
                </c:pt>
                <c:pt idx="338">
                  <c:v>89.988792000000004</c:v>
                </c:pt>
                <c:pt idx="339">
                  <c:v>89.196793</c:v>
                </c:pt>
                <c:pt idx="340">
                  <c:v>88.087990000000005</c:v>
                </c:pt>
                <c:pt idx="341">
                  <c:v>88.211196999999999</c:v>
                </c:pt>
                <c:pt idx="342">
                  <c:v>87.507202000000007</c:v>
                </c:pt>
                <c:pt idx="343">
                  <c:v>87.982399000000001</c:v>
                </c:pt>
                <c:pt idx="344">
                  <c:v>89.108802999999995</c:v>
                </c:pt>
                <c:pt idx="345">
                  <c:v>88.070403999999996</c:v>
                </c:pt>
                <c:pt idx="346">
                  <c:v>89.390395999999996</c:v>
                </c:pt>
                <c:pt idx="347">
                  <c:v>88.123183999999995</c:v>
                </c:pt>
                <c:pt idx="348">
                  <c:v>89.513587999999999</c:v>
                </c:pt>
                <c:pt idx="349">
                  <c:v>89.460800000000006</c:v>
                </c:pt>
                <c:pt idx="350">
                  <c:v>90.358397999999994</c:v>
                </c:pt>
                <c:pt idx="351">
                  <c:v>90.375991999999997</c:v>
                </c:pt>
                <c:pt idx="352">
                  <c:v>89.584000000000003</c:v>
                </c:pt>
                <c:pt idx="353">
                  <c:v>90.411193999999995</c:v>
                </c:pt>
                <c:pt idx="354">
                  <c:v>91.097588000000002</c:v>
                </c:pt>
                <c:pt idx="355">
                  <c:v>90.059189000000003</c:v>
                </c:pt>
                <c:pt idx="356">
                  <c:v>88.140793000000002</c:v>
                </c:pt>
                <c:pt idx="357">
                  <c:v>89.495994999999994</c:v>
                </c:pt>
                <c:pt idx="358">
                  <c:v>88.475196999999994</c:v>
                </c:pt>
                <c:pt idx="359">
                  <c:v>89.196793</c:v>
                </c:pt>
                <c:pt idx="360">
                  <c:v>89.179192</c:v>
                </c:pt>
                <c:pt idx="361">
                  <c:v>88.017593000000005</c:v>
                </c:pt>
                <c:pt idx="362">
                  <c:v>87.049599000000001</c:v>
                </c:pt>
                <c:pt idx="363">
                  <c:v>88.668800000000005</c:v>
                </c:pt>
                <c:pt idx="364">
                  <c:v>88.087990000000005</c:v>
                </c:pt>
                <c:pt idx="365">
                  <c:v>88.475196999999994</c:v>
                </c:pt>
                <c:pt idx="366">
                  <c:v>90.164794999999998</c:v>
                </c:pt>
                <c:pt idx="367">
                  <c:v>90.287993999999998</c:v>
                </c:pt>
                <c:pt idx="368">
                  <c:v>90.129593</c:v>
                </c:pt>
                <c:pt idx="369">
                  <c:v>90.024001999999996</c:v>
                </c:pt>
                <c:pt idx="370">
                  <c:v>90.111999999999995</c:v>
                </c:pt>
                <c:pt idx="371">
                  <c:v>91.555199000000002</c:v>
                </c:pt>
                <c:pt idx="372">
                  <c:v>90.639992000000007</c:v>
                </c:pt>
                <c:pt idx="373">
                  <c:v>88.879997000000003</c:v>
                </c:pt>
                <c:pt idx="374">
                  <c:v>85.949592999999993</c:v>
                </c:pt>
                <c:pt idx="375">
                  <c:v>85.967201000000003</c:v>
                </c:pt>
                <c:pt idx="376">
                  <c:v>85.324791000000005</c:v>
                </c:pt>
                <c:pt idx="377">
                  <c:v>86.152007999999995</c:v>
                </c:pt>
                <c:pt idx="378">
                  <c:v>87.568793999999997</c:v>
                </c:pt>
                <c:pt idx="379">
                  <c:v>88.387191999999999</c:v>
                </c:pt>
                <c:pt idx="380">
                  <c:v>88.175995</c:v>
                </c:pt>
                <c:pt idx="381">
                  <c:v>87.630393999999995</c:v>
                </c:pt>
                <c:pt idx="382">
                  <c:v>88.281593000000001</c:v>
                </c:pt>
                <c:pt idx="383">
                  <c:v>87.568793999999997</c:v>
                </c:pt>
                <c:pt idx="384">
                  <c:v>86.583198999999993</c:v>
                </c:pt>
                <c:pt idx="385">
                  <c:v>86.389595</c:v>
                </c:pt>
                <c:pt idx="386">
                  <c:v>84.321594000000005</c:v>
                </c:pt>
                <c:pt idx="387">
                  <c:v>85.694396999999995</c:v>
                </c:pt>
                <c:pt idx="388">
                  <c:v>86.310394000000002</c:v>
                </c:pt>
                <c:pt idx="389">
                  <c:v>83.995987</c:v>
                </c:pt>
                <c:pt idx="390">
                  <c:v>87.287200999999996</c:v>
                </c:pt>
                <c:pt idx="391">
                  <c:v>86.143196000000003</c:v>
                </c:pt>
                <c:pt idx="392">
                  <c:v>86.486396999999997</c:v>
                </c:pt>
                <c:pt idx="393">
                  <c:v>86.803200000000004</c:v>
                </c:pt>
                <c:pt idx="394">
                  <c:v>86.908790999999994</c:v>
                </c:pt>
                <c:pt idx="395">
                  <c:v>85.826392999999996</c:v>
                </c:pt>
                <c:pt idx="396">
                  <c:v>85.667998999999995</c:v>
                </c:pt>
                <c:pt idx="397">
                  <c:v>85.975989999999996</c:v>
                </c:pt>
                <c:pt idx="398">
                  <c:v>85.879195999999993</c:v>
                </c:pt>
                <c:pt idx="399">
                  <c:v>86.152007999999995</c:v>
                </c:pt>
                <c:pt idx="400">
                  <c:v>88.492789999999999</c:v>
                </c:pt>
                <c:pt idx="401">
                  <c:v>88.668800000000005</c:v>
                </c:pt>
                <c:pt idx="402">
                  <c:v>87.498390000000001</c:v>
                </c:pt>
                <c:pt idx="403">
                  <c:v>86.811995999999994</c:v>
                </c:pt>
                <c:pt idx="404">
                  <c:v>87.119995000000003</c:v>
                </c:pt>
                <c:pt idx="405">
                  <c:v>88.281593000000001</c:v>
                </c:pt>
                <c:pt idx="406">
                  <c:v>88.017593000000005</c:v>
                </c:pt>
                <c:pt idx="407">
                  <c:v>88.457595999999995</c:v>
                </c:pt>
                <c:pt idx="408">
                  <c:v>87.806396000000007</c:v>
                </c:pt>
                <c:pt idx="409">
                  <c:v>87.623428000000004</c:v>
                </c:pt>
                <c:pt idx="410">
                  <c:v>87.477058</c:v>
                </c:pt>
                <c:pt idx="411">
                  <c:v>86.909858999999997</c:v>
                </c:pt>
                <c:pt idx="412">
                  <c:v>88.126594999999995</c:v>
                </c:pt>
                <c:pt idx="413">
                  <c:v>87.284942999999998</c:v>
                </c:pt>
                <c:pt idx="414">
                  <c:v>84.888053999999997</c:v>
                </c:pt>
                <c:pt idx="415">
                  <c:v>83.726203999999996</c:v>
                </c:pt>
                <c:pt idx="416">
                  <c:v>84.394042999999996</c:v>
                </c:pt>
                <c:pt idx="417">
                  <c:v>84.375748000000002</c:v>
                </c:pt>
                <c:pt idx="418">
                  <c:v>84.238517999999999</c:v>
                </c:pt>
                <c:pt idx="419">
                  <c:v>84.394042999999996</c:v>
                </c:pt>
                <c:pt idx="420">
                  <c:v>86.562218000000001</c:v>
                </c:pt>
                <c:pt idx="421">
                  <c:v>85.903525999999999</c:v>
                </c:pt>
                <c:pt idx="422">
                  <c:v>86.040756000000002</c:v>
                </c:pt>
                <c:pt idx="423">
                  <c:v>86.543914999999998</c:v>
                </c:pt>
                <c:pt idx="424">
                  <c:v>86.397544999999994</c:v>
                </c:pt>
                <c:pt idx="425">
                  <c:v>87.678314</c:v>
                </c:pt>
                <c:pt idx="426">
                  <c:v>88.346153000000001</c:v>
                </c:pt>
                <c:pt idx="427">
                  <c:v>89.773300000000006</c:v>
                </c:pt>
                <c:pt idx="428">
                  <c:v>88.446785000000006</c:v>
                </c:pt>
                <c:pt idx="429">
                  <c:v>87.943618999999998</c:v>
                </c:pt>
                <c:pt idx="430">
                  <c:v>88.684639000000004</c:v>
                </c:pt>
                <c:pt idx="431">
                  <c:v>89.123763999999994</c:v>
                </c:pt>
                <c:pt idx="432">
                  <c:v>88.940804</c:v>
                </c:pt>
                <c:pt idx="433">
                  <c:v>88.940804</c:v>
                </c:pt>
                <c:pt idx="434">
                  <c:v>88.236373999999998</c:v>
                </c:pt>
                <c:pt idx="435">
                  <c:v>87.037925999999999</c:v>
                </c:pt>
                <c:pt idx="436">
                  <c:v>87.623428000000004</c:v>
                </c:pt>
                <c:pt idx="437">
                  <c:v>87.925323000000006</c:v>
                </c:pt>
                <c:pt idx="438">
                  <c:v>87.971069</c:v>
                </c:pt>
                <c:pt idx="439">
                  <c:v>88.593154999999996</c:v>
                </c:pt>
                <c:pt idx="440">
                  <c:v>89.636077999999998</c:v>
                </c:pt>
                <c:pt idx="441">
                  <c:v>89.636077999999998</c:v>
                </c:pt>
                <c:pt idx="442">
                  <c:v>91.026641999999995</c:v>
                </c:pt>
                <c:pt idx="443">
                  <c:v>89.059730999999999</c:v>
                </c:pt>
                <c:pt idx="444">
                  <c:v>90.029456999999994</c:v>
                </c:pt>
                <c:pt idx="445">
                  <c:v>87.166008000000005</c:v>
                </c:pt>
                <c:pt idx="446">
                  <c:v>86.818375000000003</c:v>
                </c:pt>
                <c:pt idx="447">
                  <c:v>86.708588000000006</c:v>
                </c:pt>
                <c:pt idx="448">
                  <c:v>87.431313000000003</c:v>
                </c:pt>
                <c:pt idx="449">
                  <c:v>86.909858999999997</c:v>
                </c:pt>
                <c:pt idx="450">
                  <c:v>87.769797999999994</c:v>
                </c:pt>
                <c:pt idx="451">
                  <c:v>89.608626999999998</c:v>
                </c:pt>
                <c:pt idx="452">
                  <c:v>90.724731000000006</c:v>
                </c:pt>
                <c:pt idx="453">
                  <c:v>92.124442999999999</c:v>
                </c:pt>
                <c:pt idx="454">
                  <c:v>92.380600000000001</c:v>
                </c:pt>
                <c:pt idx="455">
                  <c:v>93.441817999999998</c:v>
                </c:pt>
                <c:pt idx="456">
                  <c:v>93.332031000000001</c:v>
                </c:pt>
                <c:pt idx="457">
                  <c:v>92.124442999999999</c:v>
                </c:pt>
                <c:pt idx="458">
                  <c:v>92.929503999999994</c:v>
                </c:pt>
                <c:pt idx="459">
                  <c:v>93.716269999999994</c:v>
                </c:pt>
                <c:pt idx="460">
                  <c:v>95.015334999999993</c:v>
                </c:pt>
                <c:pt idx="461">
                  <c:v>94.905556000000004</c:v>
                </c:pt>
                <c:pt idx="462">
                  <c:v>95.637435999999994</c:v>
                </c:pt>
                <c:pt idx="463">
                  <c:v>96.826721000000006</c:v>
                </c:pt>
                <c:pt idx="464">
                  <c:v>97.430510999999996</c:v>
                </c:pt>
                <c:pt idx="465">
                  <c:v>96.680351000000002</c:v>
                </c:pt>
                <c:pt idx="466">
                  <c:v>96.625465000000005</c:v>
                </c:pt>
                <c:pt idx="467">
                  <c:v>96.643760999999998</c:v>
                </c:pt>
                <c:pt idx="468">
                  <c:v>96.332710000000006</c:v>
                </c:pt>
                <c:pt idx="469">
                  <c:v>96.845023999999995</c:v>
                </c:pt>
                <c:pt idx="470">
                  <c:v>97.650069999999999</c:v>
                </c:pt>
                <c:pt idx="471">
                  <c:v>96.369300999999993</c:v>
                </c:pt>
                <c:pt idx="472">
                  <c:v>96.753540000000001</c:v>
                </c:pt>
                <c:pt idx="473">
                  <c:v>95.692313999999996</c:v>
                </c:pt>
                <c:pt idx="474">
                  <c:v>93.752869000000004</c:v>
                </c:pt>
                <c:pt idx="475">
                  <c:v>98.034317000000001</c:v>
                </c:pt>
                <c:pt idx="476">
                  <c:v>96.314414999999997</c:v>
                </c:pt>
                <c:pt idx="477">
                  <c:v>97.906234999999995</c:v>
                </c:pt>
                <c:pt idx="478">
                  <c:v>95.856994999999998</c:v>
                </c:pt>
                <c:pt idx="479">
                  <c:v>97.009688999999995</c:v>
                </c:pt>
                <c:pt idx="480">
                  <c:v>97.595191999999997</c:v>
                </c:pt>
                <c:pt idx="481">
                  <c:v>99.406577999999996</c:v>
                </c:pt>
                <c:pt idx="482">
                  <c:v>98.272171</c:v>
                </c:pt>
                <c:pt idx="483">
                  <c:v>96.515677999999994</c:v>
                </c:pt>
                <c:pt idx="484">
                  <c:v>98.089202999999998</c:v>
                </c:pt>
                <c:pt idx="485">
                  <c:v>97.467110000000005</c:v>
                </c:pt>
                <c:pt idx="486">
                  <c:v>94.868965000000003</c:v>
                </c:pt>
                <c:pt idx="487">
                  <c:v>96.259529000000001</c:v>
                </c:pt>
                <c:pt idx="488">
                  <c:v>96.332710000000006</c:v>
                </c:pt>
                <c:pt idx="489">
                  <c:v>96.332710000000006</c:v>
                </c:pt>
                <c:pt idx="490">
                  <c:v>94.082199000000003</c:v>
                </c:pt>
                <c:pt idx="491">
                  <c:v>94.338356000000005</c:v>
                </c:pt>
                <c:pt idx="492">
                  <c:v>92.801422000000002</c:v>
                </c:pt>
                <c:pt idx="493">
                  <c:v>93.697968000000003</c:v>
                </c:pt>
                <c:pt idx="494">
                  <c:v>95.399574000000001</c:v>
                </c:pt>
                <c:pt idx="495">
                  <c:v>95.582542000000004</c:v>
                </c:pt>
                <c:pt idx="496">
                  <c:v>94.759192999999996</c:v>
                </c:pt>
                <c:pt idx="497">
                  <c:v>95.362976000000003</c:v>
                </c:pt>
                <c:pt idx="498">
                  <c:v>96.570564000000005</c:v>
                </c:pt>
                <c:pt idx="499">
                  <c:v>96.076553000000004</c:v>
                </c:pt>
                <c:pt idx="500">
                  <c:v>96.222931000000003</c:v>
                </c:pt>
                <c:pt idx="501">
                  <c:v>95.161713000000006</c:v>
                </c:pt>
                <c:pt idx="502">
                  <c:v>94.612808000000001</c:v>
                </c:pt>
                <c:pt idx="503">
                  <c:v>96.790131000000002</c:v>
                </c:pt>
                <c:pt idx="504">
                  <c:v>97.229247999999998</c:v>
                </c:pt>
                <c:pt idx="505">
                  <c:v>97.393929</c:v>
                </c:pt>
                <c:pt idx="506">
                  <c:v>96.735236999999998</c:v>
                </c:pt>
                <c:pt idx="507">
                  <c:v>97.027991999999998</c:v>
                </c:pt>
                <c:pt idx="508">
                  <c:v>95.875290000000007</c:v>
                </c:pt>
                <c:pt idx="509">
                  <c:v>94.905556000000004</c:v>
                </c:pt>
                <c:pt idx="510">
                  <c:v>94.722588000000002</c:v>
                </c:pt>
                <c:pt idx="511">
                  <c:v>95.692313999999996</c:v>
                </c:pt>
                <c:pt idx="512">
                  <c:v>96.973099000000005</c:v>
                </c:pt>
                <c:pt idx="513">
                  <c:v>96.058257999999995</c:v>
                </c:pt>
                <c:pt idx="514">
                  <c:v>96.405899000000005</c:v>
                </c:pt>
                <c:pt idx="515">
                  <c:v>96.552268999999995</c:v>
                </c:pt>
                <c:pt idx="516">
                  <c:v>93.716269999999994</c:v>
                </c:pt>
                <c:pt idx="517">
                  <c:v>92.83802</c:v>
                </c:pt>
                <c:pt idx="518">
                  <c:v>92.673355000000001</c:v>
                </c:pt>
                <c:pt idx="519">
                  <c:v>92.197631999999999</c:v>
                </c:pt>
                <c:pt idx="520">
                  <c:v>91.200462000000002</c:v>
                </c:pt>
                <c:pt idx="521">
                  <c:v>91.191306999999995</c:v>
                </c:pt>
                <c:pt idx="522">
                  <c:v>91.255347999999998</c:v>
                </c:pt>
                <c:pt idx="523">
                  <c:v>91.795105000000007</c:v>
                </c:pt>
                <c:pt idx="524">
                  <c:v>91.191306999999995</c:v>
                </c:pt>
                <c:pt idx="525">
                  <c:v>90.733879000000002</c:v>
                </c:pt>
                <c:pt idx="526">
                  <c:v>91.063231999999999</c:v>
                </c:pt>
                <c:pt idx="527">
                  <c:v>91.026641999999995</c:v>
                </c:pt>
                <c:pt idx="528">
                  <c:v>92.801422000000002</c:v>
                </c:pt>
                <c:pt idx="529">
                  <c:v>93.533294999999995</c:v>
                </c:pt>
                <c:pt idx="530">
                  <c:v>92.362296999999998</c:v>
                </c:pt>
                <c:pt idx="531">
                  <c:v>92.380600000000001</c:v>
                </c:pt>
                <c:pt idx="532">
                  <c:v>92.581862999999998</c:v>
                </c:pt>
                <c:pt idx="533">
                  <c:v>91.136420999999999</c:v>
                </c:pt>
                <c:pt idx="534">
                  <c:v>90.560066000000006</c:v>
                </c:pt>
                <c:pt idx="535">
                  <c:v>86.909858999999997</c:v>
                </c:pt>
                <c:pt idx="536">
                  <c:v>84.302550999999994</c:v>
                </c:pt>
                <c:pt idx="537">
                  <c:v>82.106933999999995</c:v>
                </c:pt>
                <c:pt idx="538">
                  <c:v>82.006309999999999</c:v>
                </c:pt>
                <c:pt idx="539">
                  <c:v>81.750152999999997</c:v>
                </c:pt>
                <c:pt idx="540">
                  <c:v>82.774780000000007</c:v>
                </c:pt>
                <c:pt idx="541">
                  <c:v>81.420806999999996</c:v>
                </c:pt>
                <c:pt idx="542">
                  <c:v>81.073166000000001</c:v>
                </c:pt>
                <c:pt idx="543">
                  <c:v>81.640366</c:v>
                </c:pt>
                <c:pt idx="544">
                  <c:v>78.813514999999995</c:v>
                </c:pt>
                <c:pt idx="545">
                  <c:v>77.761443999999997</c:v>
                </c:pt>
                <c:pt idx="546">
                  <c:v>78.529906999999994</c:v>
                </c:pt>
                <c:pt idx="547">
                  <c:v>79.801544000000007</c:v>
                </c:pt>
                <c:pt idx="548">
                  <c:v>79.792389</c:v>
                </c:pt>
                <c:pt idx="549">
                  <c:v>81.530586</c:v>
                </c:pt>
                <c:pt idx="550">
                  <c:v>81.356773000000004</c:v>
                </c:pt>
                <c:pt idx="551">
                  <c:v>80.679787000000005</c:v>
                </c:pt>
                <c:pt idx="552">
                  <c:v>81.027420000000006</c:v>
                </c:pt>
                <c:pt idx="553">
                  <c:v>81.420806999999996</c:v>
                </c:pt>
                <c:pt idx="554">
                  <c:v>81.155501999999998</c:v>
                </c:pt>
                <c:pt idx="555">
                  <c:v>82.335648000000006</c:v>
                </c:pt>
                <c:pt idx="556">
                  <c:v>83.204741999999996</c:v>
                </c:pt>
                <c:pt idx="557">
                  <c:v>82.802216000000001</c:v>
                </c:pt>
                <c:pt idx="558">
                  <c:v>82.216721000000007</c:v>
                </c:pt>
                <c:pt idx="559">
                  <c:v>83.433456000000007</c:v>
                </c:pt>
                <c:pt idx="560">
                  <c:v>83.753653999999997</c:v>
                </c:pt>
                <c:pt idx="561">
                  <c:v>84.668494999999993</c:v>
                </c:pt>
                <c:pt idx="562">
                  <c:v>86.168830999999997</c:v>
                </c:pt>
                <c:pt idx="563">
                  <c:v>87.824698999999995</c:v>
                </c:pt>
                <c:pt idx="564">
                  <c:v>89.078025999999994</c:v>
                </c:pt>
                <c:pt idx="565">
                  <c:v>88.474227999999997</c:v>
                </c:pt>
                <c:pt idx="566">
                  <c:v>88.666343999999995</c:v>
                </c:pt>
                <c:pt idx="567">
                  <c:v>88.46508</c:v>
                </c:pt>
                <c:pt idx="568">
                  <c:v>88.748688000000001</c:v>
                </c:pt>
                <c:pt idx="569">
                  <c:v>88.336997999999994</c:v>
                </c:pt>
                <c:pt idx="570">
                  <c:v>89.169510000000002</c:v>
                </c:pt>
                <c:pt idx="571">
                  <c:v>89.663527999999999</c:v>
                </c:pt>
                <c:pt idx="572">
                  <c:v>88.401038999999997</c:v>
                </c:pt>
                <c:pt idx="573">
                  <c:v>87.358124000000004</c:v>
                </c:pt>
                <c:pt idx="574">
                  <c:v>87.760650999999996</c:v>
                </c:pt>
                <c:pt idx="575">
                  <c:v>87.559394999999995</c:v>
                </c:pt>
                <c:pt idx="576">
                  <c:v>89.068871000000001</c:v>
                </c:pt>
                <c:pt idx="577">
                  <c:v>89.883087000000003</c:v>
                </c:pt>
                <c:pt idx="578">
                  <c:v>88.574860000000001</c:v>
                </c:pt>
                <c:pt idx="579">
                  <c:v>86.763465999999994</c:v>
                </c:pt>
                <c:pt idx="580">
                  <c:v>87.184310999999994</c:v>
                </c:pt>
                <c:pt idx="581">
                  <c:v>88.208922999999999</c:v>
                </c:pt>
                <c:pt idx="582">
                  <c:v>86.836662000000004</c:v>
                </c:pt>
                <c:pt idx="583">
                  <c:v>87.769797999999994</c:v>
                </c:pt>
                <c:pt idx="584">
                  <c:v>88.272957000000005</c:v>
                </c:pt>
                <c:pt idx="585">
                  <c:v>90.688132999999993</c:v>
                </c:pt>
                <c:pt idx="586">
                  <c:v>90.733879000000002</c:v>
                </c:pt>
                <c:pt idx="587">
                  <c:v>91.374274999999997</c:v>
                </c:pt>
                <c:pt idx="588">
                  <c:v>92.142737999999994</c:v>
                </c:pt>
                <c:pt idx="589">
                  <c:v>90.496016999999995</c:v>
                </c:pt>
                <c:pt idx="590">
                  <c:v>91.273635999999996</c:v>
                </c:pt>
                <c:pt idx="591">
                  <c:v>93.258849999999995</c:v>
                </c:pt>
                <c:pt idx="592">
                  <c:v>94.411545000000004</c:v>
                </c:pt>
                <c:pt idx="593">
                  <c:v>94.850669999999994</c:v>
                </c:pt>
                <c:pt idx="594">
                  <c:v>94.942154000000002</c:v>
                </c:pt>
                <c:pt idx="595">
                  <c:v>95.509354000000002</c:v>
                </c:pt>
                <c:pt idx="596">
                  <c:v>96.168045000000006</c:v>
                </c:pt>
                <c:pt idx="597">
                  <c:v>96.515677999999994</c:v>
                </c:pt>
                <c:pt idx="598">
                  <c:v>95.747214999999997</c:v>
                </c:pt>
                <c:pt idx="599">
                  <c:v>94.576210000000003</c:v>
                </c:pt>
                <c:pt idx="600">
                  <c:v>96.003365000000002</c:v>
                </c:pt>
                <c:pt idx="601">
                  <c:v>98.308762000000002</c:v>
                </c:pt>
                <c:pt idx="602">
                  <c:v>99.150413999999998</c:v>
                </c:pt>
                <c:pt idx="603">
                  <c:v>99.132126</c:v>
                </c:pt>
                <c:pt idx="604">
                  <c:v>103.980782</c:v>
                </c:pt>
                <c:pt idx="605">
                  <c:v>104.108864</c:v>
                </c:pt>
                <c:pt idx="606">
                  <c:v>102.95616099999999</c:v>
                </c:pt>
                <c:pt idx="607">
                  <c:v>104.730949</c:v>
                </c:pt>
                <c:pt idx="608">
                  <c:v>104.822433</c:v>
                </c:pt>
                <c:pt idx="609">
                  <c:v>104.987106</c:v>
                </c:pt>
                <c:pt idx="610">
                  <c:v>105.206665</c:v>
                </c:pt>
                <c:pt idx="611">
                  <c:v>104.65776099999999</c:v>
                </c:pt>
                <c:pt idx="612">
                  <c:v>104.694351</c:v>
                </c:pt>
                <c:pt idx="613">
                  <c:v>105.04199199999999</c:v>
                </c:pt>
                <c:pt idx="614">
                  <c:v>105.060287</c:v>
                </c:pt>
                <c:pt idx="615">
                  <c:v>105.005394</c:v>
                </c:pt>
                <c:pt idx="616">
                  <c:v>106.505737</c:v>
                </c:pt>
                <c:pt idx="617">
                  <c:v>107.676727</c:v>
                </c:pt>
                <c:pt idx="618">
                  <c:v>107.512062</c:v>
                </c:pt>
                <c:pt idx="619">
                  <c:v>107.347382</c:v>
                </c:pt>
                <c:pt idx="620">
                  <c:v>107.14613300000001</c:v>
                </c:pt>
                <c:pt idx="621">
                  <c:v>106.304474</c:v>
                </c:pt>
                <c:pt idx="622">
                  <c:v>106.96315800000001</c:v>
                </c:pt>
                <c:pt idx="623">
                  <c:v>107.896294</c:v>
                </c:pt>
                <c:pt idx="624">
                  <c:v>106.24957999999999</c:v>
                </c:pt>
                <c:pt idx="625">
                  <c:v>106.85337800000001</c:v>
                </c:pt>
                <c:pt idx="626">
                  <c:v>106.13980100000001</c:v>
                </c:pt>
                <c:pt idx="627">
                  <c:v>105.53600299999999</c:v>
                </c:pt>
                <c:pt idx="628">
                  <c:v>107.219307</c:v>
                </c:pt>
                <c:pt idx="629">
                  <c:v>107.841408</c:v>
                </c:pt>
                <c:pt idx="630">
                  <c:v>107.749916</c:v>
                </c:pt>
                <c:pt idx="631">
                  <c:v>109.689384</c:v>
                </c:pt>
                <c:pt idx="632">
                  <c:v>108.17074599999999</c:v>
                </c:pt>
                <c:pt idx="633">
                  <c:v>106.926559</c:v>
                </c:pt>
                <c:pt idx="634">
                  <c:v>107.438873</c:v>
                </c:pt>
                <c:pt idx="635">
                  <c:v>108.07925400000001</c:v>
                </c:pt>
                <c:pt idx="636">
                  <c:v>107.512062</c:v>
                </c:pt>
                <c:pt idx="637">
                  <c:v>108.17074599999999</c:v>
                </c:pt>
                <c:pt idx="638">
                  <c:v>106.615517</c:v>
                </c:pt>
                <c:pt idx="639">
                  <c:v>108.536682</c:v>
                </c:pt>
                <c:pt idx="640">
                  <c:v>106.450844</c:v>
                </c:pt>
                <c:pt idx="641">
                  <c:v>105.956841</c:v>
                </c:pt>
                <c:pt idx="642">
                  <c:v>106.63381200000001</c:v>
                </c:pt>
                <c:pt idx="643">
                  <c:v>107.072945</c:v>
                </c:pt>
                <c:pt idx="644">
                  <c:v>108.317116</c:v>
                </c:pt>
                <c:pt idx="645">
                  <c:v>106.121498</c:v>
                </c:pt>
                <c:pt idx="646">
                  <c:v>105.901939</c:v>
                </c:pt>
                <c:pt idx="647">
                  <c:v>106.487442</c:v>
                </c:pt>
                <c:pt idx="648">
                  <c:v>105.883636</c:v>
                </c:pt>
                <c:pt idx="649">
                  <c:v>106.17639200000001</c:v>
                </c:pt>
                <c:pt idx="650">
                  <c:v>107.12782300000001</c:v>
                </c:pt>
                <c:pt idx="651">
                  <c:v>106.871674</c:v>
                </c:pt>
                <c:pt idx="652">
                  <c:v>107.219307</c:v>
                </c:pt>
                <c:pt idx="653">
                  <c:v>106.13980100000001</c:v>
                </c:pt>
                <c:pt idx="654">
                  <c:v>105.75556899999999</c:v>
                </c:pt>
                <c:pt idx="655">
                  <c:v>107.87799800000001</c:v>
                </c:pt>
                <c:pt idx="656">
                  <c:v>105.04199199999999</c:v>
                </c:pt>
                <c:pt idx="657">
                  <c:v>105.53600299999999</c:v>
                </c:pt>
                <c:pt idx="658">
                  <c:v>106.414261</c:v>
                </c:pt>
                <c:pt idx="659">
                  <c:v>104.053963</c:v>
                </c:pt>
                <c:pt idx="660">
                  <c:v>102.132805</c:v>
                </c:pt>
                <c:pt idx="661">
                  <c:v>101.748566</c:v>
                </c:pt>
                <c:pt idx="662">
                  <c:v>103.358688</c:v>
                </c:pt>
                <c:pt idx="663">
                  <c:v>104.03565999999999</c:v>
                </c:pt>
                <c:pt idx="664">
                  <c:v>102.95571099999999</c:v>
                </c:pt>
                <c:pt idx="665">
                  <c:v>102.59573399999999</c:v>
                </c:pt>
                <c:pt idx="666">
                  <c:v>102.59573399999999</c:v>
                </c:pt>
                <c:pt idx="667">
                  <c:v>103.67568199999999</c:v>
                </c:pt>
                <c:pt idx="668">
                  <c:v>103.808311</c:v>
                </c:pt>
                <c:pt idx="669">
                  <c:v>101.515778</c:v>
                </c:pt>
                <c:pt idx="670">
                  <c:v>101.042114</c:v>
                </c:pt>
                <c:pt idx="671">
                  <c:v>102.197845</c:v>
                </c:pt>
                <c:pt idx="672">
                  <c:v>101.21262400000001</c:v>
                </c:pt>
                <c:pt idx="673">
                  <c:v>101.250519</c:v>
                </c:pt>
                <c:pt idx="674">
                  <c:v>100.644226</c:v>
                </c:pt>
                <c:pt idx="675">
                  <c:v>99.791634000000002</c:v>
                </c:pt>
                <c:pt idx="676">
                  <c:v>95.585494999999995</c:v>
                </c:pt>
                <c:pt idx="677">
                  <c:v>94.031875999999997</c:v>
                </c:pt>
                <c:pt idx="678">
                  <c:v>93.311904999999996</c:v>
                </c:pt>
                <c:pt idx="679">
                  <c:v>91.606712000000002</c:v>
                </c:pt>
                <c:pt idx="680">
                  <c:v>88.291054000000003</c:v>
                </c:pt>
                <c:pt idx="681">
                  <c:v>86.813225000000003</c:v>
                </c:pt>
                <c:pt idx="682">
                  <c:v>87.144790999999998</c:v>
                </c:pt>
                <c:pt idx="683">
                  <c:v>87.116371000000001</c:v>
                </c:pt>
                <c:pt idx="684">
                  <c:v>85.335396000000003</c:v>
                </c:pt>
                <c:pt idx="685">
                  <c:v>82.569198999999998</c:v>
                </c:pt>
                <c:pt idx="686">
                  <c:v>76.250504000000006</c:v>
                </c:pt>
                <c:pt idx="687">
                  <c:v>75.767380000000003</c:v>
                </c:pt>
                <c:pt idx="688">
                  <c:v>75.511596999999995</c:v>
                </c:pt>
                <c:pt idx="689">
                  <c:v>65.924621999999999</c:v>
                </c:pt>
                <c:pt idx="690">
                  <c:v>65.924621999999999</c:v>
                </c:pt>
                <c:pt idx="691">
                  <c:v>62.447926000000002</c:v>
                </c:pt>
                <c:pt idx="692">
                  <c:v>64.086806999999993</c:v>
                </c:pt>
                <c:pt idx="693">
                  <c:v>57.673389</c:v>
                </c:pt>
                <c:pt idx="694">
                  <c:v>57.682861000000003</c:v>
                </c:pt>
                <c:pt idx="695">
                  <c:v>63.461562999999998</c:v>
                </c:pt>
                <c:pt idx="696">
                  <c:v>64.333122000000003</c:v>
                </c:pt>
                <c:pt idx="697">
                  <c:v>71.769645999999995</c:v>
                </c:pt>
                <c:pt idx="698">
                  <c:v>72.423302000000007</c:v>
                </c:pt>
                <c:pt idx="699">
                  <c:v>72.688559999999995</c:v>
                </c:pt>
                <c:pt idx="700">
                  <c:v>69.107651000000004</c:v>
                </c:pt>
                <c:pt idx="701">
                  <c:v>71.295981999999995</c:v>
                </c:pt>
                <c:pt idx="702">
                  <c:v>73.389579999999995</c:v>
                </c:pt>
                <c:pt idx="703">
                  <c:v>70.121284000000003</c:v>
                </c:pt>
                <c:pt idx="704">
                  <c:v>72.375938000000005</c:v>
                </c:pt>
                <c:pt idx="705">
                  <c:v>72.309623999999999</c:v>
                </c:pt>
                <c:pt idx="706">
                  <c:v>77.680976999999999</c:v>
                </c:pt>
                <c:pt idx="707">
                  <c:v>80.030356999999995</c:v>
                </c:pt>
                <c:pt idx="708">
                  <c:v>77.567290999999997</c:v>
                </c:pt>
                <c:pt idx="709">
                  <c:v>77.055733000000004</c:v>
                </c:pt>
                <c:pt idx="710">
                  <c:v>78.429366999999999</c:v>
                </c:pt>
                <c:pt idx="711">
                  <c:v>74.422156999999999</c:v>
                </c:pt>
                <c:pt idx="712">
                  <c:v>73.692725999999993</c:v>
                </c:pt>
                <c:pt idx="713">
                  <c:v>76.269463000000002</c:v>
                </c:pt>
                <c:pt idx="714">
                  <c:v>76.676811000000001</c:v>
                </c:pt>
                <c:pt idx="715">
                  <c:v>73.455894000000001</c:v>
                </c:pt>
                <c:pt idx="716">
                  <c:v>74.848465000000004</c:v>
                </c:pt>
                <c:pt idx="717">
                  <c:v>75.947365000000005</c:v>
                </c:pt>
                <c:pt idx="718">
                  <c:v>74.308487</c:v>
                </c:pt>
                <c:pt idx="719">
                  <c:v>77.444145000000006</c:v>
                </c:pt>
                <c:pt idx="720">
                  <c:v>80.409278999999998</c:v>
                </c:pt>
                <c:pt idx="721">
                  <c:v>83.232322999999994</c:v>
                </c:pt>
                <c:pt idx="722">
                  <c:v>80.219818000000004</c:v>
                </c:pt>
                <c:pt idx="723">
                  <c:v>76.544182000000006</c:v>
                </c:pt>
                <c:pt idx="724">
                  <c:v>79.101973999999998</c:v>
                </c:pt>
                <c:pt idx="725">
                  <c:v>78.126221000000001</c:v>
                </c:pt>
                <c:pt idx="726">
                  <c:v>79.869308000000004</c:v>
                </c:pt>
                <c:pt idx="727">
                  <c:v>83.677574000000007</c:v>
                </c:pt>
                <c:pt idx="728">
                  <c:v>83.488106000000002</c:v>
                </c:pt>
                <c:pt idx="729">
                  <c:v>83.232322999999994</c:v>
                </c:pt>
                <c:pt idx="730">
                  <c:v>81.565025000000006</c:v>
                </c:pt>
                <c:pt idx="731">
                  <c:v>79.717735000000005</c:v>
                </c:pt>
                <c:pt idx="732">
                  <c:v>81.602920999999995</c:v>
                </c:pt>
                <c:pt idx="733">
                  <c:v>86.557456999999999</c:v>
                </c:pt>
                <c:pt idx="734">
                  <c:v>87.950019999999995</c:v>
                </c:pt>
                <c:pt idx="735">
                  <c:v>89.361542</c:v>
                </c:pt>
                <c:pt idx="736">
                  <c:v>88.755257</c:v>
                </c:pt>
                <c:pt idx="737">
                  <c:v>88.669990999999996</c:v>
                </c:pt>
                <c:pt idx="738">
                  <c:v>90.924637000000004</c:v>
                </c:pt>
                <c:pt idx="739">
                  <c:v>93.217178000000004</c:v>
                </c:pt>
                <c:pt idx="740">
                  <c:v>93.766623999999993</c:v>
                </c:pt>
                <c:pt idx="741">
                  <c:v>93.870827000000006</c:v>
                </c:pt>
                <c:pt idx="742">
                  <c:v>93.340323999999995</c:v>
                </c:pt>
                <c:pt idx="743">
                  <c:v>96.646500000000003</c:v>
                </c:pt>
                <c:pt idx="744">
                  <c:v>99.450599999999994</c:v>
                </c:pt>
                <c:pt idx="745">
                  <c:v>99.128501999999997</c:v>
                </c:pt>
                <c:pt idx="746">
                  <c:v>102.82308999999999</c:v>
                </c:pt>
                <c:pt idx="747">
                  <c:v>102.425217</c:v>
                </c:pt>
                <c:pt idx="748">
                  <c:v>101.307365</c:v>
                </c:pt>
                <c:pt idx="749">
                  <c:v>99.791634000000002</c:v>
                </c:pt>
                <c:pt idx="750">
                  <c:v>93.889778000000007</c:v>
                </c:pt>
                <c:pt idx="751">
                  <c:v>93.368744000000007</c:v>
                </c:pt>
                <c:pt idx="752">
                  <c:v>92.317206999999996</c:v>
                </c:pt>
                <c:pt idx="753">
                  <c:v>96.002319</c:v>
                </c:pt>
                <c:pt idx="754">
                  <c:v>96.987540999999993</c:v>
                </c:pt>
                <c:pt idx="755">
                  <c:v>97.252791999999999</c:v>
                </c:pt>
                <c:pt idx="756">
                  <c:v>98.351699999999994</c:v>
                </c:pt>
                <c:pt idx="757">
                  <c:v>97.195953000000003</c:v>
                </c:pt>
                <c:pt idx="758">
                  <c:v>98.522216999999998</c:v>
                </c:pt>
                <c:pt idx="759">
                  <c:v>95.926536999999996</c:v>
                </c:pt>
                <c:pt idx="760">
                  <c:v>96.741234000000006</c:v>
                </c:pt>
                <c:pt idx="761">
                  <c:v>96.475982999999999</c:v>
                </c:pt>
                <c:pt idx="762">
                  <c:v>98.238014000000007</c:v>
                </c:pt>
                <c:pt idx="763">
                  <c:v>99.242187999999999</c:v>
                </c:pt>
                <c:pt idx="764">
                  <c:v>98.522216999999998</c:v>
                </c:pt>
                <c:pt idx="765">
                  <c:v>100.94738</c:v>
                </c:pt>
                <c:pt idx="766">
                  <c:v>100.45476499999999</c:v>
                </c:pt>
                <c:pt idx="767">
                  <c:v>102.25469200000001</c:v>
                </c:pt>
                <c:pt idx="768">
                  <c:v>102.425217</c:v>
                </c:pt>
                <c:pt idx="769">
                  <c:v>100.22740899999999</c:v>
                </c:pt>
                <c:pt idx="770">
                  <c:v>100.151627</c:v>
                </c:pt>
                <c:pt idx="771">
                  <c:v>102.311531</c:v>
                </c:pt>
                <c:pt idx="772">
                  <c:v>103.44832599999999</c:v>
                </c:pt>
                <c:pt idx="773">
                  <c:v>104.035667</c:v>
                </c:pt>
                <c:pt idx="774">
                  <c:v>106.10084500000001</c:v>
                </c:pt>
                <c:pt idx="775">
                  <c:v>106.34715300000001</c:v>
                </c:pt>
                <c:pt idx="776">
                  <c:v>106.233475</c:v>
                </c:pt>
                <c:pt idx="777">
                  <c:v>107.957611</c:v>
                </c:pt>
                <c:pt idx="778">
                  <c:v>109.454391</c:v>
                </c:pt>
                <c:pt idx="779">
                  <c:v>108.94283299999999</c:v>
                </c:pt>
                <c:pt idx="780">
                  <c:v>108.848099</c:v>
                </c:pt>
                <c:pt idx="781">
                  <c:v>106.83976699999999</c:v>
                </c:pt>
                <c:pt idx="782">
                  <c:v>107.332375</c:v>
                </c:pt>
                <c:pt idx="783">
                  <c:v>108.033401</c:v>
                </c:pt>
                <c:pt idx="784">
                  <c:v>108.526009</c:v>
                </c:pt>
                <c:pt idx="785">
                  <c:v>104.054619</c:v>
                </c:pt>
                <c:pt idx="786">
                  <c:v>102.614677</c:v>
                </c:pt>
                <c:pt idx="787">
                  <c:v>106.10084500000001</c:v>
                </c:pt>
                <c:pt idx="788">
                  <c:v>104.736694</c:v>
                </c:pt>
                <c:pt idx="789">
                  <c:v>106.157684</c:v>
                </c:pt>
                <c:pt idx="790">
                  <c:v>107.881828</c:v>
                </c:pt>
                <c:pt idx="791">
                  <c:v>109.83332799999999</c:v>
                </c:pt>
                <c:pt idx="792">
                  <c:v>109.643852</c:v>
                </c:pt>
                <c:pt idx="793">
                  <c:v>111.254318</c:v>
                </c:pt>
                <c:pt idx="794">
                  <c:v>112.144806</c:v>
                </c:pt>
                <c:pt idx="795">
                  <c:v>111.254318</c:v>
                </c:pt>
                <c:pt idx="796">
                  <c:v>110.098579</c:v>
                </c:pt>
                <c:pt idx="797">
                  <c:v>110.28804</c:v>
                </c:pt>
                <c:pt idx="798">
                  <c:v>110.515404</c:v>
                </c:pt>
                <c:pt idx="799">
                  <c:v>111.803764</c:v>
                </c:pt>
                <c:pt idx="800">
                  <c:v>110.231201</c:v>
                </c:pt>
                <c:pt idx="801">
                  <c:v>109.83332799999999</c:v>
                </c:pt>
                <c:pt idx="802">
                  <c:v>112.997398</c:v>
                </c:pt>
                <c:pt idx="803">
                  <c:v>112.391113</c:v>
                </c:pt>
                <c:pt idx="804">
                  <c:v>113.774216</c:v>
                </c:pt>
                <c:pt idx="805">
                  <c:v>112.92160800000001</c:v>
                </c:pt>
                <c:pt idx="806">
                  <c:v>111.993233</c:v>
                </c:pt>
                <c:pt idx="807">
                  <c:v>109.56806899999999</c:v>
                </c:pt>
                <c:pt idx="808">
                  <c:v>110.704865</c:v>
                </c:pt>
                <c:pt idx="809">
                  <c:v>112.845833</c:v>
                </c:pt>
                <c:pt idx="810">
                  <c:v>110.685913</c:v>
                </c:pt>
                <c:pt idx="811">
                  <c:v>109.605957</c:v>
                </c:pt>
                <c:pt idx="812">
                  <c:v>111.083794</c:v>
                </c:pt>
                <c:pt idx="813">
                  <c:v>109.35966500000001</c:v>
                </c:pt>
                <c:pt idx="814">
                  <c:v>111.91744199999999</c:v>
                </c:pt>
                <c:pt idx="815">
                  <c:v>111.424843</c:v>
                </c:pt>
                <c:pt idx="816">
                  <c:v>110.98906700000001</c:v>
                </c:pt>
                <c:pt idx="817">
                  <c:v>110.685913</c:v>
                </c:pt>
                <c:pt idx="818">
                  <c:v>110.74276</c:v>
                </c:pt>
                <c:pt idx="819">
                  <c:v>112.429008</c:v>
                </c:pt>
                <c:pt idx="820">
                  <c:v>112.770042</c:v>
                </c:pt>
                <c:pt idx="821">
                  <c:v>111.44377900000001</c:v>
                </c:pt>
                <c:pt idx="822">
                  <c:v>106.252426</c:v>
                </c:pt>
                <c:pt idx="823">
                  <c:v>107.067116</c:v>
                </c:pt>
                <c:pt idx="824">
                  <c:v>106.422935</c:v>
                </c:pt>
                <c:pt idx="825">
                  <c:v>107.521843</c:v>
                </c:pt>
                <c:pt idx="826">
                  <c:v>105.79769899999999</c:v>
                </c:pt>
                <c:pt idx="827">
                  <c:v>104.168297</c:v>
                </c:pt>
                <c:pt idx="828">
                  <c:v>102.917816</c:v>
                </c:pt>
                <c:pt idx="829">
                  <c:v>102.197845</c:v>
                </c:pt>
                <c:pt idx="830">
                  <c:v>101.042114</c:v>
                </c:pt>
                <c:pt idx="831">
                  <c:v>100.303192</c:v>
                </c:pt>
                <c:pt idx="832">
                  <c:v>101.667351</c:v>
                </c:pt>
                <c:pt idx="833">
                  <c:v>103.183075</c:v>
                </c:pt>
                <c:pt idx="834">
                  <c:v>103.486214</c:v>
                </c:pt>
                <c:pt idx="835">
                  <c:v>105.00194500000001</c:v>
                </c:pt>
                <c:pt idx="836">
                  <c:v>105.684021</c:v>
                </c:pt>
                <c:pt idx="837">
                  <c:v>106.51767700000001</c:v>
                </c:pt>
                <c:pt idx="838">
                  <c:v>105.380875</c:v>
                </c:pt>
                <c:pt idx="839">
                  <c:v>106.479782</c:v>
                </c:pt>
                <c:pt idx="840">
                  <c:v>103.58094800000001</c:v>
                </c:pt>
                <c:pt idx="841">
                  <c:v>105.115623</c:v>
                </c:pt>
                <c:pt idx="842">
                  <c:v>104.64196</c:v>
                </c:pt>
                <c:pt idx="843">
                  <c:v>104.907211</c:v>
                </c:pt>
                <c:pt idx="844">
                  <c:v>102.95571099999999</c:v>
                </c:pt>
                <c:pt idx="845">
                  <c:v>103.27780199999999</c:v>
                </c:pt>
                <c:pt idx="846">
                  <c:v>103.884102</c:v>
                </c:pt>
                <c:pt idx="847">
                  <c:v>101.85681200000001</c:v>
                </c:pt>
                <c:pt idx="848">
                  <c:v>100.909485</c:v>
                </c:pt>
                <c:pt idx="849">
                  <c:v>94.827629000000002</c:v>
                </c:pt>
                <c:pt idx="850">
                  <c:v>95.339187999999993</c:v>
                </c:pt>
                <c:pt idx="851">
                  <c:v>95.396027000000004</c:v>
                </c:pt>
                <c:pt idx="852">
                  <c:v>97.953818999999996</c:v>
                </c:pt>
                <c:pt idx="853">
                  <c:v>100.682121</c:v>
                </c:pt>
                <c:pt idx="854">
                  <c:v>101.79997299999999</c:v>
                </c:pt>
                <c:pt idx="855">
                  <c:v>104.281975</c:v>
                </c:pt>
                <c:pt idx="856">
                  <c:v>102.917816</c:v>
                </c:pt>
                <c:pt idx="857">
                  <c:v>110.344887</c:v>
                </c:pt>
                <c:pt idx="858">
                  <c:v>112.16374999999999</c:v>
                </c:pt>
                <c:pt idx="859">
                  <c:v>111.330101</c:v>
                </c:pt>
                <c:pt idx="860">
                  <c:v>107.73024700000001</c:v>
                </c:pt>
                <c:pt idx="861">
                  <c:v>107.08607499999999</c:v>
                </c:pt>
                <c:pt idx="862">
                  <c:v>106.385048</c:v>
                </c:pt>
                <c:pt idx="863">
                  <c:v>105.72191599999999</c:v>
                </c:pt>
                <c:pt idx="864">
                  <c:v>105.267197</c:v>
                </c:pt>
                <c:pt idx="865">
                  <c:v>104.01673099999999</c:v>
                </c:pt>
                <c:pt idx="866">
                  <c:v>103.808311</c:v>
                </c:pt>
                <c:pt idx="867">
                  <c:v>105.79769899999999</c:v>
                </c:pt>
                <c:pt idx="868">
                  <c:v>106.460831</c:v>
                </c:pt>
                <c:pt idx="869">
                  <c:v>106.44188699999999</c:v>
                </c:pt>
                <c:pt idx="870">
                  <c:v>105.49456000000001</c:v>
                </c:pt>
                <c:pt idx="871">
                  <c:v>106.74503300000001</c:v>
                </c:pt>
                <c:pt idx="872">
                  <c:v>106.10084500000001</c:v>
                </c:pt>
                <c:pt idx="873">
                  <c:v>106.99134100000001</c:v>
                </c:pt>
                <c:pt idx="874">
                  <c:v>106.97238900000001</c:v>
                </c:pt>
                <c:pt idx="875">
                  <c:v>106.02505499999999</c:v>
                </c:pt>
                <c:pt idx="876">
                  <c:v>107.332375</c:v>
                </c:pt>
                <c:pt idx="877">
                  <c:v>106.498718</c:v>
                </c:pt>
                <c:pt idx="878">
                  <c:v>108.37443500000001</c:v>
                </c:pt>
                <c:pt idx="879">
                  <c:v>107.900772</c:v>
                </c:pt>
                <c:pt idx="880">
                  <c:v>107.540779</c:v>
                </c:pt>
                <c:pt idx="881">
                  <c:v>106.74503300000001</c:v>
                </c:pt>
                <c:pt idx="882">
                  <c:v>106.763977</c:v>
                </c:pt>
                <c:pt idx="883">
                  <c:v>108.63969400000001</c:v>
                </c:pt>
                <c:pt idx="884">
                  <c:v>109.56806899999999</c:v>
                </c:pt>
                <c:pt idx="885">
                  <c:v>110.458557</c:v>
                </c:pt>
                <c:pt idx="886">
                  <c:v>111.614304</c:v>
                </c:pt>
                <c:pt idx="887">
                  <c:v>107.673416</c:v>
                </c:pt>
                <c:pt idx="888">
                  <c:v>108.31759599999999</c:v>
                </c:pt>
                <c:pt idx="889">
                  <c:v>110.83749400000001</c:v>
                </c:pt>
                <c:pt idx="890">
                  <c:v>113.01635</c:v>
                </c:pt>
                <c:pt idx="891">
                  <c:v>111.21642300000001</c:v>
                </c:pt>
                <c:pt idx="892">
                  <c:v>111.330101</c:v>
                </c:pt>
                <c:pt idx="893">
                  <c:v>111.424843</c:v>
                </c:pt>
                <c:pt idx="894">
                  <c:v>111.197472</c:v>
                </c:pt>
                <c:pt idx="895">
                  <c:v>115.46045700000001</c:v>
                </c:pt>
                <c:pt idx="896">
                  <c:v>117.75299800000001</c:v>
                </c:pt>
                <c:pt idx="897">
                  <c:v>117.468796</c:v>
                </c:pt>
                <c:pt idx="898">
                  <c:v>117.44985200000001</c:v>
                </c:pt>
                <c:pt idx="899">
                  <c:v>117.506691</c:v>
                </c:pt>
                <c:pt idx="900">
                  <c:v>116.350945</c:v>
                </c:pt>
                <c:pt idx="901">
                  <c:v>115.896225</c:v>
                </c:pt>
                <c:pt idx="902">
                  <c:v>113.471062</c:v>
                </c:pt>
                <c:pt idx="903">
                  <c:v>113.527901</c:v>
                </c:pt>
                <c:pt idx="904">
                  <c:v>114.83522000000001</c:v>
                </c:pt>
                <c:pt idx="905">
                  <c:v>115.915176</c:v>
                </c:pt>
                <c:pt idx="906">
                  <c:v>117.279335</c:v>
                </c:pt>
                <c:pt idx="907">
                  <c:v>125.80529</c:v>
                </c:pt>
                <c:pt idx="908">
                  <c:v>121.599144</c:v>
                </c:pt>
                <c:pt idx="909">
                  <c:v>123.778015</c:v>
                </c:pt>
                <c:pt idx="910">
                  <c:v>122.52752700000001</c:v>
                </c:pt>
                <c:pt idx="911">
                  <c:v>122.88751999999999</c:v>
                </c:pt>
                <c:pt idx="912">
                  <c:v>121.20127100000001</c:v>
                </c:pt>
                <c:pt idx="913">
                  <c:v>123.664322</c:v>
                </c:pt>
                <c:pt idx="914">
                  <c:v>126.54420500000001</c:v>
                </c:pt>
                <c:pt idx="915">
                  <c:v>128.83673099999999</c:v>
                </c:pt>
                <c:pt idx="916">
                  <c:v>132.395554</c:v>
                </c:pt>
                <c:pt idx="917">
                  <c:v>129.61462399999999</c:v>
                </c:pt>
                <c:pt idx="918">
                  <c:v>128.75895700000001</c:v>
                </c:pt>
                <c:pt idx="919">
                  <c:v>127.55323</c:v>
                </c:pt>
                <c:pt idx="920">
                  <c:v>129.71185299999999</c:v>
                </c:pt>
                <c:pt idx="921">
                  <c:v>128.62283300000001</c:v>
                </c:pt>
                <c:pt idx="922">
                  <c:v>130.314728</c:v>
                </c:pt>
                <c:pt idx="923">
                  <c:v>128.27278100000001</c:v>
                </c:pt>
                <c:pt idx="924">
                  <c:v>126.75591300000001</c:v>
                </c:pt>
                <c:pt idx="925">
                  <c:v>127.164299</c:v>
                </c:pt>
                <c:pt idx="926">
                  <c:v>125.978027</c:v>
                </c:pt>
                <c:pt idx="927">
                  <c:v>128.81729100000001</c:v>
                </c:pt>
                <c:pt idx="928">
                  <c:v>127.864395</c:v>
                </c:pt>
                <c:pt idx="929">
                  <c:v>126.03636899999999</c:v>
                </c:pt>
                <c:pt idx="930">
                  <c:v>127.30043000000001</c:v>
                </c:pt>
                <c:pt idx="931">
                  <c:v>126.580879</c:v>
                </c:pt>
                <c:pt idx="932">
                  <c:v>124.441711</c:v>
                </c:pt>
                <c:pt idx="933">
                  <c:v>127.261543</c:v>
                </c:pt>
                <c:pt idx="934">
                  <c:v>126.289185</c:v>
                </c:pt>
                <c:pt idx="935">
                  <c:v>129.439606</c:v>
                </c:pt>
                <c:pt idx="936">
                  <c:v>127.864395</c:v>
                </c:pt>
                <c:pt idx="937">
                  <c:v>125.550186</c:v>
                </c:pt>
                <c:pt idx="938">
                  <c:v>130.80090300000001</c:v>
                </c:pt>
                <c:pt idx="939">
                  <c:v>131.364868</c:v>
                </c:pt>
                <c:pt idx="940">
                  <c:v>131.61767599999999</c:v>
                </c:pt>
                <c:pt idx="941">
                  <c:v>132.920624</c:v>
                </c:pt>
                <c:pt idx="942">
                  <c:v>131.63713100000001</c:v>
                </c:pt>
                <c:pt idx="943">
                  <c:v>131.07316599999999</c:v>
                </c:pt>
                <c:pt idx="944">
                  <c:v>131.67600999999999</c:v>
                </c:pt>
                <c:pt idx="945">
                  <c:v>132.22053500000001</c:v>
                </c:pt>
                <c:pt idx="946">
                  <c:v>137.082291</c:v>
                </c:pt>
                <c:pt idx="947">
                  <c:v>133.95130900000001</c:v>
                </c:pt>
                <c:pt idx="948">
                  <c:v>132.006607</c:v>
                </c:pt>
                <c:pt idx="949">
                  <c:v>132.22053500000001</c:v>
                </c:pt>
                <c:pt idx="950">
                  <c:v>131.81214900000001</c:v>
                </c:pt>
                <c:pt idx="951">
                  <c:v>131.71492000000001</c:v>
                </c:pt>
                <c:pt idx="952">
                  <c:v>133.58183299999999</c:v>
                </c:pt>
                <c:pt idx="953">
                  <c:v>134.02911399999999</c:v>
                </c:pt>
                <c:pt idx="954">
                  <c:v>137.17953499999999</c:v>
                </c:pt>
                <c:pt idx="955">
                  <c:v>136.12939499999999</c:v>
                </c:pt>
                <c:pt idx="956">
                  <c:v>136.90727200000001</c:v>
                </c:pt>
                <c:pt idx="957">
                  <c:v>137.335114</c:v>
                </c:pt>
                <c:pt idx="958">
                  <c:v>136.168274</c:v>
                </c:pt>
                <c:pt idx="959">
                  <c:v>136.55723599999999</c:v>
                </c:pt>
                <c:pt idx="960">
                  <c:v>136.518326</c:v>
                </c:pt>
                <c:pt idx="961">
                  <c:v>135.42929100000001</c:v>
                </c:pt>
                <c:pt idx="962">
                  <c:v>135.545975</c:v>
                </c:pt>
                <c:pt idx="963">
                  <c:v>134.923676</c:v>
                </c:pt>
                <c:pt idx="964">
                  <c:v>136.12939499999999</c:v>
                </c:pt>
                <c:pt idx="965">
                  <c:v>141.924622</c:v>
                </c:pt>
                <c:pt idx="966">
                  <c:v>139.824341</c:v>
                </c:pt>
                <c:pt idx="967">
                  <c:v>136.401657</c:v>
                </c:pt>
                <c:pt idx="968">
                  <c:v>137.29621900000001</c:v>
                </c:pt>
                <c:pt idx="969">
                  <c:v>138.52139299999999</c:v>
                </c:pt>
                <c:pt idx="970">
                  <c:v>138.988113</c:v>
                </c:pt>
                <c:pt idx="971">
                  <c:v>138.540817</c:v>
                </c:pt>
                <c:pt idx="972">
                  <c:v>138.22967499999999</c:v>
                </c:pt>
                <c:pt idx="973">
                  <c:v>137.451797</c:v>
                </c:pt>
                <c:pt idx="974">
                  <c:v>135.545975</c:v>
                </c:pt>
                <c:pt idx="975">
                  <c:v>134.98202499999999</c:v>
                </c:pt>
                <c:pt idx="976">
                  <c:v>136.946167</c:v>
                </c:pt>
                <c:pt idx="977">
                  <c:v>132.337219</c:v>
                </c:pt>
                <c:pt idx="978">
                  <c:v>136.12939499999999</c:v>
                </c:pt>
                <c:pt idx="979">
                  <c:v>136.26551799999999</c:v>
                </c:pt>
                <c:pt idx="980">
                  <c:v>140.29106100000001</c:v>
                </c:pt>
                <c:pt idx="981">
                  <c:v>139.824341</c:v>
                </c:pt>
                <c:pt idx="982">
                  <c:v>135.876587</c:v>
                </c:pt>
                <c:pt idx="983">
                  <c:v>135.409851</c:v>
                </c:pt>
                <c:pt idx="984">
                  <c:v>136.440552</c:v>
                </c:pt>
                <c:pt idx="985">
                  <c:v>140.485535</c:v>
                </c:pt>
                <c:pt idx="986">
                  <c:v>137.510132</c:v>
                </c:pt>
                <c:pt idx="987">
                  <c:v>135.17649800000001</c:v>
                </c:pt>
                <c:pt idx="988">
                  <c:v>129.984116</c:v>
                </c:pt>
                <c:pt idx="989">
                  <c:v>131.13149999999999</c:v>
                </c:pt>
                <c:pt idx="990">
                  <c:v>132.10385099999999</c:v>
                </c:pt>
                <c:pt idx="991">
                  <c:v>131.63713100000001</c:v>
                </c:pt>
                <c:pt idx="992">
                  <c:v>130.975922</c:v>
                </c:pt>
                <c:pt idx="993">
                  <c:v>126.425316</c:v>
                </c:pt>
                <c:pt idx="994">
                  <c:v>131.17037999999999</c:v>
                </c:pt>
                <c:pt idx="995">
                  <c:v>128.97287</c:v>
                </c:pt>
                <c:pt idx="996">
                  <c:v>131.30651900000001</c:v>
                </c:pt>
                <c:pt idx="997">
                  <c:v>132.60948200000001</c:v>
                </c:pt>
                <c:pt idx="998">
                  <c:v>132.006607</c:v>
                </c:pt>
                <c:pt idx="999">
                  <c:v>132.23997499999999</c:v>
                </c:pt>
                <c:pt idx="1000">
                  <c:v>132.27887000000001</c:v>
                </c:pt>
                <c:pt idx="1001">
                  <c:v>132.18164100000001</c:v>
                </c:pt>
                <c:pt idx="1002">
                  <c:v>132.23997499999999</c:v>
                </c:pt>
                <c:pt idx="1003">
                  <c:v>131.364868</c:v>
                </c:pt>
                <c:pt idx="1004">
                  <c:v>132.940079</c:v>
                </c:pt>
                <c:pt idx="1005">
                  <c:v>131.987167</c:v>
                </c:pt>
                <c:pt idx="1006">
                  <c:v>134.76809700000001</c:v>
                </c:pt>
                <c:pt idx="1007">
                  <c:v>132.998413</c:v>
                </c:pt>
                <c:pt idx="1008">
                  <c:v>133.60127299999999</c:v>
                </c:pt>
                <c:pt idx="1009">
                  <c:v>130.00357099999999</c:v>
                </c:pt>
                <c:pt idx="1010">
                  <c:v>132.72615099999999</c:v>
                </c:pt>
                <c:pt idx="1011">
                  <c:v>132.920624</c:v>
                </c:pt>
                <c:pt idx="1012">
                  <c:v>133.07620199999999</c:v>
                </c:pt>
                <c:pt idx="1013">
                  <c:v>131.500992</c:v>
                </c:pt>
                <c:pt idx="1014">
                  <c:v>133.13453699999999</c:v>
                </c:pt>
                <c:pt idx="1015">
                  <c:v>130.489746</c:v>
                </c:pt>
                <c:pt idx="1016">
                  <c:v>130.878693</c:v>
                </c:pt>
                <c:pt idx="1017">
                  <c:v>129.925781</c:v>
                </c:pt>
                <c:pt idx="1018">
                  <c:v>130.43141199999999</c:v>
                </c:pt>
                <c:pt idx="1019">
                  <c:v>130.15914900000001</c:v>
                </c:pt>
                <c:pt idx="1020">
                  <c:v>130.00357099999999</c:v>
                </c:pt>
                <c:pt idx="1021">
                  <c:v>128.56448399999999</c:v>
                </c:pt>
                <c:pt idx="1022">
                  <c:v>130.27581799999999</c:v>
                </c:pt>
                <c:pt idx="1023">
                  <c:v>127.397667</c:v>
                </c:pt>
                <c:pt idx="1024">
                  <c:v>129.16734299999999</c:v>
                </c:pt>
                <c:pt idx="1025">
                  <c:v>129.847992</c:v>
                </c:pt>
                <c:pt idx="1026">
                  <c:v>130.975922</c:v>
                </c:pt>
                <c:pt idx="1027">
                  <c:v>129.86743200000001</c:v>
                </c:pt>
                <c:pt idx="1028">
                  <c:v>126.639236</c:v>
                </c:pt>
                <c:pt idx="1029">
                  <c:v>125.82244900000001</c:v>
                </c:pt>
                <c:pt idx="1030">
                  <c:v>122.594246</c:v>
                </c:pt>
                <c:pt idx="1031">
                  <c:v>123.52770200000001</c:v>
                </c:pt>
                <c:pt idx="1032">
                  <c:v>126.697571</c:v>
                </c:pt>
                <c:pt idx="1033">
                  <c:v>130.29527300000001</c:v>
                </c:pt>
                <c:pt idx="1034">
                  <c:v>130.839798</c:v>
                </c:pt>
                <c:pt idx="1035">
                  <c:v>130.70365899999999</c:v>
                </c:pt>
                <c:pt idx="1036">
                  <c:v>129.536835</c:v>
                </c:pt>
                <c:pt idx="1037">
                  <c:v>129.55628999999999</c:v>
                </c:pt>
                <c:pt idx="1038">
                  <c:v>129.49794</c:v>
                </c:pt>
                <c:pt idx="1039">
                  <c:v>127.942184</c:v>
                </c:pt>
                <c:pt idx="1040">
                  <c:v>131.364868</c:v>
                </c:pt>
                <c:pt idx="1041">
                  <c:v>131.13149999999999</c:v>
                </c:pt>
                <c:pt idx="1042">
                  <c:v>133.990219</c:v>
                </c:pt>
                <c:pt idx="1043">
                  <c:v>137.471237</c:v>
                </c:pt>
                <c:pt idx="1044">
                  <c:v>136.421097</c:v>
                </c:pt>
                <c:pt idx="1045">
                  <c:v>134.78753699999999</c:v>
                </c:pt>
                <c:pt idx="1046">
                  <c:v>135.35150100000001</c:v>
                </c:pt>
                <c:pt idx="1047">
                  <c:v>137.74350000000001</c:v>
                </c:pt>
                <c:pt idx="1048">
                  <c:v>138.65751599999999</c:v>
                </c:pt>
                <c:pt idx="1049">
                  <c:v>138.19078099999999</c:v>
                </c:pt>
                <c:pt idx="1050">
                  <c:v>137.80183400000001</c:v>
                </c:pt>
                <c:pt idx="1051">
                  <c:v>138.65751599999999</c:v>
                </c:pt>
                <c:pt idx="1052">
                  <c:v>138.618607</c:v>
                </c:pt>
                <c:pt idx="1053">
                  <c:v>134.86532600000001</c:v>
                </c:pt>
                <c:pt idx="1054">
                  <c:v>134.74865700000001</c:v>
                </c:pt>
                <c:pt idx="1055">
                  <c:v>135.72100800000001</c:v>
                </c:pt>
                <c:pt idx="1056">
                  <c:v>136.26551799999999</c:v>
                </c:pt>
                <c:pt idx="1057">
                  <c:v>135.09869399999999</c:v>
                </c:pt>
                <c:pt idx="1058">
                  <c:v>135.21537799999999</c:v>
                </c:pt>
                <c:pt idx="1059">
                  <c:v>136.79058800000001</c:v>
                </c:pt>
                <c:pt idx="1060">
                  <c:v>137.510132</c:v>
                </c:pt>
                <c:pt idx="1061">
                  <c:v>136.946167</c:v>
                </c:pt>
                <c:pt idx="1062">
                  <c:v>135.390411</c:v>
                </c:pt>
                <c:pt idx="1063">
                  <c:v>137.80183400000001</c:v>
                </c:pt>
                <c:pt idx="1064">
                  <c:v>138.63806199999999</c:v>
                </c:pt>
                <c:pt idx="1065">
                  <c:v>142.74139400000001</c:v>
                </c:pt>
                <c:pt idx="1066">
                  <c:v>142.04130599999999</c:v>
                </c:pt>
                <c:pt idx="1067">
                  <c:v>137.06285099999999</c:v>
                </c:pt>
                <c:pt idx="1068">
                  <c:v>139.37704500000001</c:v>
                </c:pt>
                <c:pt idx="1069">
                  <c:v>142.04130599999999</c:v>
                </c:pt>
                <c:pt idx="1070">
                  <c:v>142.48857100000001</c:v>
                </c:pt>
                <c:pt idx="1071">
                  <c:v>143.75264000000001</c:v>
                </c:pt>
                <c:pt idx="1072">
                  <c:v>142.66360499999999</c:v>
                </c:pt>
                <c:pt idx="1073">
                  <c:v>145.63900799999999</c:v>
                </c:pt>
                <c:pt idx="1074">
                  <c:v>145.3862</c:v>
                </c:pt>
                <c:pt idx="1075">
                  <c:v>138.054642</c:v>
                </c:pt>
                <c:pt idx="1076">
                  <c:v>141.982956</c:v>
                </c:pt>
                <c:pt idx="1077">
                  <c:v>145.463989</c:v>
                </c:pt>
                <c:pt idx="1078">
                  <c:v>146.105728</c:v>
                </c:pt>
                <c:pt idx="1079">
                  <c:v>143.86932400000001</c:v>
                </c:pt>
                <c:pt idx="1080">
                  <c:v>143.20811499999999</c:v>
                </c:pt>
                <c:pt idx="1081">
                  <c:v>139.18258700000001</c:v>
                </c:pt>
                <c:pt idx="1082">
                  <c:v>139.45483400000001</c:v>
                </c:pt>
                <c:pt idx="1083">
                  <c:v>137.996307</c:v>
                </c:pt>
                <c:pt idx="1084">
                  <c:v>133.89297500000001</c:v>
                </c:pt>
                <c:pt idx="1085">
                  <c:v>132.10385099999999</c:v>
                </c:pt>
                <c:pt idx="1086">
                  <c:v>134.048553</c:v>
                </c:pt>
                <c:pt idx="1087">
                  <c:v>131.44264200000001</c:v>
                </c:pt>
                <c:pt idx="1088">
                  <c:v>133.95130900000001</c:v>
                </c:pt>
                <c:pt idx="1089">
                  <c:v>133.854095</c:v>
                </c:pt>
                <c:pt idx="1090">
                  <c:v>132.60948200000001</c:v>
                </c:pt>
                <c:pt idx="1091">
                  <c:v>132.376114</c:v>
                </c:pt>
                <c:pt idx="1092">
                  <c:v>133.09565699999999</c:v>
                </c:pt>
                <c:pt idx="1093">
                  <c:v>137.16007999999999</c:v>
                </c:pt>
                <c:pt idx="1094">
                  <c:v>137.35455300000001</c:v>
                </c:pt>
                <c:pt idx="1095">
                  <c:v>135.99327099999999</c:v>
                </c:pt>
                <c:pt idx="1096">
                  <c:v>136.75169399999999</c:v>
                </c:pt>
                <c:pt idx="1097">
                  <c:v>138.17134100000001</c:v>
                </c:pt>
                <c:pt idx="1098">
                  <c:v>134.74865700000001</c:v>
                </c:pt>
                <c:pt idx="1099">
                  <c:v>135.70155299999999</c:v>
                </c:pt>
                <c:pt idx="1100">
                  <c:v>135.17649800000001</c:v>
                </c:pt>
                <c:pt idx="1101">
                  <c:v>137.451797</c:v>
                </c:pt>
                <c:pt idx="1102">
                  <c:v>136.81004300000001</c:v>
                </c:pt>
                <c:pt idx="1103">
                  <c:v>135.973816</c:v>
                </c:pt>
                <c:pt idx="1104">
                  <c:v>136.401657</c:v>
                </c:pt>
                <c:pt idx="1105">
                  <c:v>136.848938</c:v>
                </c:pt>
                <c:pt idx="1106">
                  <c:v>140.99115</c:v>
                </c:pt>
                <c:pt idx="1107">
                  <c:v>140.193817</c:v>
                </c:pt>
                <c:pt idx="1108">
                  <c:v>141.90516700000001</c:v>
                </c:pt>
                <c:pt idx="1109">
                  <c:v>141.55512999999999</c:v>
                </c:pt>
                <c:pt idx="1110">
                  <c:v>142.11909499999999</c:v>
                </c:pt>
                <c:pt idx="1111">
                  <c:v>141.67179899999999</c:v>
                </c:pt>
                <c:pt idx="1112">
                  <c:v>142.896973</c:v>
                </c:pt>
                <c:pt idx="1113">
                  <c:v>146.98085</c:v>
                </c:pt>
                <c:pt idx="1114">
                  <c:v>144.29714999999999</c:v>
                </c:pt>
                <c:pt idx="1115">
                  <c:v>145.91125500000001</c:v>
                </c:pt>
                <c:pt idx="1116">
                  <c:v>149.35339400000001</c:v>
                </c:pt>
                <c:pt idx="1117">
                  <c:v>150.461884</c:v>
                </c:pt>
                <c:pt idx="1118">
                  <c:v>150.55909700000001</c:v>
                </c:pt>
                <c:pt idx="1119">
                  <c:v>150.90914900000001</c:v>
                </c:pt>
                <c:pt idx="1120">
                  <c:v>151.609253</c:v>
                </c:pt>
                <c:pt idx="1121">
                  <c:v>149.100571</c:v>
                </c:pt>
                <c:pt idx="1122">
                  <c:v>147.73928799999999</c:v>
                </c:pt>
                <c:pt idx="1123">
                  <c:v>149.33393899999999</c:v>
                </c:pt>
                <c:pt idx="1124">
                  <c:v>141.22453300000001</c:v>
                </c:pt>
                <c:pt idx="1125">
                  <c:v>140.56332399999999</c:v>
                </c:pt>
                <c:pt idx="1126">
                  <c:v>137.374008</c:v>
                </c:pt>
                <c:pt idx="1127">
                  <c:v>143.927673</c:v>
                </c:pt>
                <c:pt idx="1128">
                  <c:v>143.71374499999999</c:v>
                </c:pt>
                <c:pt idx="1129">
                  <c:v>142.48857100000001</c:v>
                </c:pt>
                <c:pt idx="1130">
                  <c:v>145.21116599999999</c:v>
                </c:pt>
                <c:pt idx="1131">
                  <c:v>145.21116599999999</c:v>
                </c:pt>
                <c:pt idx="1132">
                  <c:v>147.408691</c:v>
                </c:pt>
                <c:pt idx="1133">
                  <c:v>146.84472700000001</c:v>
                </c:pt>
                <c:pt idx="1134">
                  <c:v>146.86416600000001</c:v>
                </c:pt>
                <c:pt idx="1135">
                  <c:v>146.39743000000001</c:v>
                </c:pt>
                <c:pt idx="1136">
                  <c:v>143.24702500000001</c:v>
                </c:pt>
                <c:pt idx="1137">
                  <c:v>144.45272800000001</c:v>
                </c:pt>
                <c:pt idx="1138">
                  <c:v>145.85292100000001</c:v>
                </c:pt>
                <c:pt idx="1139">
                  <c:v>143.81097399999999</c:v>
                </c:pt>
                <c:pt idx="1140">
                  <c:v>140.679993</c:v>
                </c:pt>
                <c:pt idx="1141">
                  <c:v>142.52748099999999</c:v>
                </c:pt>
                <c:pt idx="1142">
                  <c:v>143.558167</c:v>
                </c:pt>
                <c:pt idx="1143">
                  <c:v>146.066833</c:v>
                </c:pt>
                <c:pt idx="1144">
                  <c:v>146.630798</c:v>
                </c:pt>
                <c:pt idx="1145">
                  <c:v>148.594955</c:v>
                </c:pt>
                <c:pt idx="1146">
                  <c:v>147.58371</c:v>
                </c:pt>
                <c:pt idx="1147">
                  <c:v>148.45881700000001</c:v>
                </c:pt>
                <c:pt idx="1148">
                  <c:v>149.470078</c:v>
                </c:pt>
                <c:pt idx="1149">
                  <c:v>151.12307699999999</c:v>
                </c:pt>
                <c:pt idx="1150">
                  <c:v>153.59285</c:v>
                </c:pt>
                <c:pt idx="1151">
                  <c:v>149.897919</c:v>
                </c:pt>
                <c:pt idx="1152">
                  <c:v>147.95320100000001</c:v>
                </c:pt>
                <c:pt idx="1153">
                  <c:v>143.79153400000001</c:v>
                </c:pt>
                <c:pt idx="1154">
                  <c:v>146.144623</c:v>
                </c:pt>
                <c:pt idx="1155">
                  <c:v>148.011551</c:v>
                </c:pt>
                <c:pt idx="1156">
                  <c:v>147.31144699999999</c:v>
                </c:pt>
                <c:pt idx="1157">
                  <c:v>141.82737700000001</c:v>
                </c:pt>
                <c:pt idx="1158">
                  <c:v>141.963516</c:v>
                </c:pt>
                <c:pt idx="1159">
                  <c:v>138.65751599999999</c:v>
                </c:pt>
                <c:pt idx="1160">
                  <c:v>140.34939600000001</c:v>
                </c:pt>
                <c:pt idx="1161">
                  <c:v>142.83862300000001</c:v>
                </c:pt>
                <c:pt idx="1162">
                  <c:v>140.524429</c:v>
                </c:pt>
                <c:pt idx="1163">
                  <c:v>133.64016699999999</c:v>
                </c:pt>
                <c:pt idx="1164">
                  <c:v>134.69030799999999</c:v>
                </c:pt>
                <c:pt idx="1165">
                  <c:v>137.335114</c:v>
                </c:pt>
                <c:pt idx="1166">
                  <c:v>136.61556999999999</c:v>
                </c:pt>
                <c:pt idx="1167">
                  <c:v>134.515289</c:v>
                </c:pt>
                <c:pt idx="1168">
                  <c:v>136.012711</c:v>
                </c:pt>
                <c:pt idx="1169">
                  <c:v>137.04341099999999</c:v>
                </c:pt>
                <c:pt idx="1170">
                  <c:v>136.63502500000001</c:v>
                </c:pt>
                <c:pt idx="1171">
                  <c:v>133.03732299999999</c:v>
                </c:pt>
                <c:pt idx="1172">
                  <c:v>129.16734299999999</c:v>
                </c:pt>
                <c:pt idx="1173">
                  <c:v>131.851044</c:v>
                </c:pt>
                <c:pt idx="1174">
                  <c:v>132.823395</c:v>
                </c:pt>
                <c:pt idx="1175">
                  <c:v>134.340271</c:v>
                </c:pt>
                <c:pt idx="1176">
                  <c:v>140.679993</c:v>
                </c:pt>
                <c:pt idx="1177">
                  <c:v>141.44000199999999</c:v>
                </c:pt>
                <c:pt idx="1178">
                  <c:v>139.5</c:v>
                </c:pt>
                <c:pt idx="1179">
                  <c:v>143.39999399999999</c:v>
                </c:pt>
                <c:pt idx="1180">
                  <c:v>142.53999300000001</c:v>
                </c:pt>
                <c:pt idx="1181">
                  <c:v>139.5</c:v>
                </c:pt>
                <c:pt idx="1182">
                  <c:v>136.33999600000001</c:v>
                </c:pt>
                <c:pt idx="1183">
                  <c:v>133.58000200000001</c:v>
                </c:pt>
                <c:pt idx="1184">
                  <c:v>132.03999300000001</c:v>
                </c:pt>
                <c:pt idx="1185">
                  <c:v>131.53999300000001</c:v>
                </c:pt>
                <c:pt idx="1186">
                  <c:v>124.18</c:v>
                </c:pt>
                <c:pt idx="1187">
                  <c:v>129.720001</c:v>
                </c:pt>
                <c:pt idx="1188">
                  <c:v>126.660004</c:v>
                </c:pt>
                <c:pt idx="1189">
                  <c:v>120.459999</c:v>
                </c:pt>
                <c:pt idx="1190">
                  <c:v>123.800003</c:v>
                </c:pt>
                <c:pt idx="1191">
                  <c:v>121.620003</c:v>
                </c:pt>
                <c:pt idx="1192">
                  <c:v>113.220001</c:v>
                </c:pt>
                <c:pt idx="1193">
                  <c:v>113.779999</c:v>
                </c:pt>
                <c:pt idx="1194">
                  <c:v>115.5</c:v>
                </c:pt>
                <c:pt idx="1195">
                  <c:v>127.720001</c:v>
                </c:pt>
                <c:pt idx="1196">
                  <c:v>123.08000199999999</c:v>
                </c:pt>
                <c:pt idx="1197">
                  <c:v>127.279999</c:v>
                </c:pt>
                <c:pt idx="1198">
                  <c:v>129.16000399999999</c:v>
                </c:pt>
                <c:pt idx="1199">
                  <c:v>128.36000100000001</c:v>
                </c:pt>
                <c:pt idx="1200">
                  <c:v>136.240005</c:v>
                </c:pt>
                <c:pt idx="1201">
                  <c:v>134.53999300000001</c:v>
                </c:pt>
                <c:pt idx="1202">
                  <c:v>136.03999300000001</c:v>
                </c:pt>
                <c:pt idx="1203">
                  <c:v>133.08000200000001</c:v>
                </c:pt>
                <c:pt idx="1204">
                  <c:v>133.199997</c:v>
                </c:pt>
                <c:pt idx="1205">
                  <c:v>131</c:v>
                </c:pt>
                <c:pt idx="1206">
                  <c:v>130.11999499999999</c:v>
                </c:pt>
                <c:pt idx="1207">
                  <c:v>128.38000500000001</c:v>
                </c:pt>
                <c:pt idx="1208">
                  <c:v>129.199997</c:v>
                </c:pt>
                <c:pt idx="1209">
                  <c:v>134.46000699999999</c:v>
                </c:pt>
                <c:pt idx="1210">
                  <c:v>130.020004</c:v>
                </c:pt>
                <c:pt idx="1211">
                  <c:v>125.660004</c:v>
                </c:pt>
                <c:pt idx="1212">
                  <c:v>126.699997</c:v>
                </c:pt>
                <c:pt idx="1213">
                  <c:v>125.720001</c:v>
                </c:pt>
                <c:pt idx="1214">
                  <c:v>122</c:v>
                </c:pt>
                <c:pt idx="1215">
                  <c:v>118</c:v>
                </c:pt>
                <c:pt idx="1216">
                  <c:v>115.959999</c:v>
                </c:pt>
                <c:pt idx="1217">
                  <c:v>118.099998</c:v>
                </c:pt>
                <c:pt idx="1218">
                  <c:v>116.199997</c:v>
                </c:pt>
                <c:pt idx="1219">
                  <c:v>116.639999</c:v>
                </c:pt>
                <c:pt idx="1220">
                  <c:v>116.279999</c:v>
                </c:pt>
                <c:pt idx="1221">
                  <c:v>117</c:v>
                </c:pt>
                <c:pt idx="1222">
                  <c:v>117.120003</c:v>
                </c:pt>
                <c:pt idx="1223">
                  <c:v>119.760002</c:v>
                </c:pt>
                <c:pt idx="1224">
                  <c:v>119.760002</c:v>
                </c:pt>
                <c:pt idx="1225">
                  <c:v>118.239998</c:v>
                </c:pt>
                <c:pt idx="1226">
                  <c:v>115.980003</c:v>
                </c:pt>
                <c:pt idx="1227">
                  <c:v>113.019997</c:v>
                </c:pt>
                <c:pt idx="1228">
                  <c:v>113.019997</c:v>
                </c:pt>
                <c:pt idx="1229">
                  <c:v>116.260002</c:v>
                </c:pt>
                <c:pt idx="1230">
                  <c:v>117.779999</c:v>
                </c:pt>
                <c:pt idx="1231">
                  <c:v>115.120003</c:v>
                </c:pt>
                <c:pt idx="1232">
                  <c:v>114.55999799999999</c:v>
                </c:pt>
                <c:pt idx="1233">
                  <c:v>115.779999</c:v>
                </c:pt>
                <c:pt idx="1234">
                  <c:v>116.58000199999999</c:v>
                </c:pt>
                <c:pt idx="1235">
                  <c:v>116.58000199999999</c:v>
                </c:pt>
                <c:pt idx="1236">
                  <c:v>111.699997</c:v>
                </c:pt>
                <c:pt idx="1237">
                  <c:v>114.720001</c:v>
                </c:pt>
                <c:pt idx="1238">
                  <c:v>116.800003</c:v>
                </c:pt>
                <c:pt idx="1239">
                  <c:v>113.900002</c:v>
                </c:pt>
                <c:pt idx="1240">
                  <c:v>113.900002</c:v>
                </c:pt>
                <c:pt idx="1241">
                  <c:v>113.599998</c:v>
                </c:pt>
                <c:pt idx="1242">
                  <c:v>116.5</c:v>
                </c:pt>
                <c:pt idx="1243">
                  <c:v>113.620003</c:v>
                </c:pt>
                <c:pt idx="1244">
                  <c:v>112.459999</c:v>
                </c:pt>
                <c:pt idx="1245">
                  <c:v>115.08000199999999</c:v>
                </c:pt>
                <c:pt idx="1246">
                  <c:v>116.699997</c:v>
                </c:pt>
                <c:pt idx="1247">
                  <c:v>114.199997</c:v>
                </c:pt>
                <c:pt idx="1248">
                  <c:v>114.199997</c:v>
                </c:pt>
                <c:pt idx="1249">
                  <c:v>118.519997</c:v>
                </c:pt>
                <c:pt idx="1250">
                  <c:v>118.519997</c:v>
                </c:pt>
                <c:pt idx="1251">
                  <c:v>118.519997</c:v>
                </c:pt>
                <c:pt idx="1252">
                  <c:v>122.44000200000001</c:v>
                </c:pt>
                <c:pt idx="1253">
                  <c:v>122.58000199999999</c:v>
                </c:pt>
                <c:pt idx="1254">
                  <c:v>122.58000199999999</c:v>
                </c:pt>
                <c:pt idx="1255">
                  <c:v>124.019997</c:v>
                </c:pt>
                <c:pt idx="1256">
                  <c:v>125.839996</c:v>
                </c:pt>
                <c:pt idx="1257">
                  <c:v>125</c:v>
                </c:pt>
                <c:pt idx="1258">
                  <c:v>124.160004</c:v>
                </c:pt>
                <c:pt idx="1259">
                  <c:v>121.68</c:v>
                </c:pt>
                <c:pt idx="1260">
                  <c:v>115.099998</c:v>
                </c:pt>
                <c:pt idx="1261">
                  <c:v>111.599998</c:v>
                </c:pt>
                <c:pt idx="1262">
                  <c:v>109.220001</c:v>
                </c:pt>
                <c:pt idx="1263">
                  <c:v>108.980003</c:v>
                </c:pt>
                <c:pt idx="1264">
                  <c:v>102.300003</c:v>
                </c:pt>
                <c:pt idx="1265">
                  <c:v>103.620003</c:v>
                </c:pt>
                <c:pt idx="1266">
                  <c:v>103.540001</c:v>
                </c:pt>
              </c:numCache>
            </c:numRef>
          </c:val>
          <c:smooth val="0"/>
          <c:extLst>
            <c:ext xmlns:c16="http://schemas.microsoft.com/office/drawing/2014/chart" uri="{C3380CC4-5D6E-409C-BE32-E72D297353CC}">
              <c16:uniqueId val="{00000006-3546-4DC3-8C10-A03AFD0C1B88}"/>
            </c:ext>
          </c:extLst>
        </c:ser>
        <c:ser>
          <c:idx val="7"/>
          <c:order val="7"/>
          <c:tx>
            <c:strRef>
              <c:f>'[Project Excel 2 - Portfolio Optimization.xlsx]Raw Wide'!$I$1</c:f>
              <c:strCache>
                <c:ptCount val="1"/>
                <c:pt idx="0">
                  <c:v>ZAL.DE</c:v>
                </c:pt>
              </c:strCache>
            </c:strRef>
          </c:tx>
          <c:spPr>
            <a:ln w="28575" cap="rnd">
              <a:solidFill>
                <a:schemeClr val="accent1">
                  <a:tint val="46000"/>
                </a:schemeClr>
              </a:solidFill>
              <a:round/>
            </a:ln>
            <a:effectLst/>
          </c:spPr>
          <c:marker>
            <c:symbol val="none"/>
          </c:marker>
          <c:cat>
            <c:numRef>
              <c:f>'[Project Excel 2 - Portfolio Optimization.xlsx]Raw Wide'!$A$2:$A$1268</c:f>
              <c:numCache>
                <c:formatCode>m/d/yyyy</c:formatCode>
                <c:ptCount val="1267"/>
                <c:pt idx="0">
                  <c:v>42907</c:v>
                </c:pt>
                <c:pt idx="1">
                  <c:v>42908</c:v>
                </c:pt>
                <c:pt idx="2">
                  <c:v>42909</c:v>
                </c:pt>
                <c:pt idx="3">
                  <c:v>42912</c:v>
                </c:pt>
                <c:pt idx="4">
                  <c:v>42913</c:v>
                </c:pt>
                <c:pt idx="5">
                  <c:v>42914</c:v>
                </c:pt>
                <c:pt idx="6">
                  <c:v>42915</c:v>
                </c:pt>
                <c:pt idx="7">
                  <c:v>42916</c:v>
                </c:pt>
                <c:pt idx="8">
                  <c:v>42919</c:v>
                </c:pt>
                <c:pt idx="9">
                  <c:v>42920</c:v>
                </c:pt>
                <c:pt idx="10">
                  <c:v>42921</c:v>
                </c:pt>
                <c:pt idx="11">
                  <c:v>42922</c:v>
                </c:pt>
                <c:pt idx="12">
                  <c:v>42923</c:v>
                </c:pt>
                <c:pt idx="13">
                  <c:v>42926</c:v>
                </c:pt>
                <c:pt idx="14">
                  <c:v>42927</c:v>
                </c:pt>
                <c:pt idx="15">
                  <c:v>42928</c:v>
                </c:pt>
                <c:pt idx="16">
                  <c:v>42929</c:v>
                </c:pt>
                <c:pt idx="17">
                  <c:v>42930</c:v>
                </c:pt>
                <c:pt idx="18">
                  <c:v>42933</c:v>
                </c:pt>
                <c:pt idx="19">
                  <c:v>42934</c:v>
                </c:pt>
                <c:pt idx="20">
                  <c:v>42935</c:v>
                </c:pt>
                <c:pt idx="21">
                  <c:v>42936</c:v>
                </c:pt>
                <c:pt idx="22">
                  <c:v>42937</c:v>
                </c:pt>
                <c:pt idx="23">
                  <c:v>42940</c:v>
                </c:pt>
                <c:pt idx="24">
                  <c:v>42941</c:v>
                </c:pt>
                <c:pt idx="25">
                  <c:v>42942</c:v>
                </c:pt>
                <c:pt idx="26">
                  <c:v>42943</c:v>
                </c:pt>
                <c:pt idx="27">
                  <c:v>42944</c:v>
                </c:pt>
                <c:pt idx="28">
                  <c:v>42947</c:v>
                </c:pt>
                <c:pt idx="29">
                  <c:v>42948</c:v>
                </c:pt>
                <c:pt idx="30">
                  <c:v>42949</c:v>
                </c:pt>
                <c:pt idx="31">
                  <c:v>42950</c:v>
                </c:pt>
                <c:pt idx="32">
                  <c:v>42951</c:v>
                </c:pt>
                <c:pt idx="33">
                  <c:v>42954</c:v>
                </c:pt>
                <c:pt idx="34">
                  <c:v>42955</c:v>
                </c:pt>
                <c:pt idx="35">
                  <c:v>42956</c:v>
                </c:pt>
                <c:pt idx="36">
                  <c:v>42957</c:v>
                </c:pt>
                <c:pt idx="37">
                  <c:v>42958</c:v>
                </c:pt>
                <c:pt idx="38">
                  <c:v>42961</c:v>
                </c:pt>
                <c:pt idx="39">
                  <c:v>42962</c:v>
                </c:pt>
                <c:pt idx="40">
                  <c:v>42963</c:v>
                </c:pt>
                <c:pt idx="41">
                  <c:v>42964</c:v>
                </c:pt>
                <c:pt idx="42">
                  <c:v>42965</c:v>
                </c:pt>
                <c:pt idx="43">
                  <c:v>42968</c:v>
                </c:pt>
                <c:pt idx="44">
                  <c:v>42969</c:v>
                </c:pt>
                <c:pt idx="45">
                  <c:v>42970</c:v>
                </c:pt>
                <c:pt idx="46">
                  <c:v>42971</c:v>
                </c:pt>
                <c:pt idx="47">
                  <c:v>42972</c:v>
                </c:pt>
                <c:pt idx="48">
                  <c:v>42975</c:v>
                </c:pt>
                <c:pt idx="49">
                  <c:v>42976</c:v>
                </c:pt>
                <c:pt idx="50">
                  <c:v>42977</c:v>
                </c:pt>
                <c:pt idx="51">
                  <c:v>42978</c:v>
                </c:pt>
                <c:pt idx="52">
                  <c:v>42979</c:v>
                </c:pt>
                <c:pt idx="53">
                  <c:v>42982</c:v>
                </c:pt>
                <c:pt idx="54">
                  <c:v>42983</c:v>
                </c:pt>
                <c:pt idx="55">
                  <c:v>42984</c:v>
                </c:pt>
                <c:pt idx="56">
                  <c:v>42985</c:v>
                </c:pt>
                <c:pt idx="57">
                  <c:v>42986</c:v>
                </c:pt>
                <c:pt idx="58">
                  <c:v>42989</c:v>
                </c:pt>
                <c:pt idx="59">
                  <c:v>42990</c:v>
                </c:pt>
                <c:pt idx="60">
                  <c:v>42991</c:v>
                </c:pt>
                <c:pt idx="61">
                  <c:v>42992</c:v>
                </c:pt>
                <c:pt idx="62">
                  <c:v>42993</c:v>
                </c:pt>
                <c:pt idx="63">
                  <c:v>42996</c:v>
                </c:pt>
                <c:pt idx="64">
                  <c:v>42997</c:v>
                </c:pt>
                <c:pt idx="65">
                  <c:v>42998</c:v>
                </c:pt>
                <c:pt idx="66">
                  <c:v>42999</c:v>
                </c:pt>
                <c:pt idx="67">
                  <c:v>43000</c:v>
                </c:pt>
                <c:pt idx="68">
                  <c:v>43003</c:v>
                </c:pt>
                <c:pt idx="69">
                  <c:v>43004</c:v>
                </c:pt>
                <c:pt idx="70">
                  <c:v>43005</c:v>
                </c:pt>
                <c:pt idx="71">
                  <c:v>43006</c:v>
                </c:pt>
                <c:pt idx="72">
                  <c:v>43007</c:v>
                </c:pt>
                <c:pt idx="73">
                  <c:v>43010</c:v>
                </c:pt>
                <c:pt idx="74">
                  <c:v>43011</c:v>
                </c:pt>
                <c:pt idx="75">
                  <c:v>43012</c:v>
                </c:pt>
                <c:pt idx="76">
                  <c:v>43013</c:v>
                </c:pt>
                <c:pt idx="77">
                  <c:v>43014</c:v>
                </c:pt>
                <c:pt idx="78">
                  <c:v>43017</c:v>
                </c:pt>
                <c:pt idx="79">
                  <c:v>43018</c:v>
                </c:pt>
                <c:pt idx="80">
                  <c:v>43019</c:v>
                </c:pt>
                <c:pt idx="81">
                  <c:v>43020</c:v>
                </c:pt>
                <c:pt idx="82">
                  <c:v>43021</c:v>
                </c:pt>
                <c:pt idx="83">
                  <c:v>43024</c:v>
                </c:pt>
                <c:pt idx="84">
                  <c:v>43025</c:v>
                </c:pt>
                <c:pt idx="85">
                  <c:v>43026</c:v>
                </c:pt>
                <c:pt idx="86">
                  <c:v>43027</c:v>
                </c:pt>
                <c:pt idx="87">
                  <c:v>43028</c:v>
                </c:pt>
                <c:pt idx="88">
                  <c:v>43031</c:v>
                </c:pt>
                <c:pt idx="89">
                  <c:v>43032</c:v>
                </c:pt>
                <c:pt idx="90">
                  <c:v>43033</c:v>
                </c:pt>
                <c:pt idx="91">
                  <c:v>43034</c:v>
                </c:pt>
                <c:pt idx="92">
                  <c:v>43035</c:v>
                </c:pt>
                <c:pt idx="93">
                  <c:v>43038</c:v>
                </c:pt>
                <c:pt idx="94">
                  <c:v>43039</c:v>
                </c:pt>
                <c:pt idx="95">
                  <c:v>43040</c:v>
                </c:pt>
                <c:pt idx="96">
                  <c:v>43041</c:v>
                </c:pt>
                <c:pt idx="97">
                  <c:v>43042</c:v>
                </c:pt>
                <c:pt idx="98">
                  <c:v>43045</c:v>
                </c:pt>
                <c:pt idx="99">
                  <c:v>43046</c:v>
                </c:pt>
                <c:pt idx="100">
                  <c:v>43047</c:v>
                </c:pt>
                <c:pt idx="101">
                  <c:v>43048</c:v>
                </c:pt>
                <c:pt idx="102">
                  <c:v>43049</c:v>
                </c:pt>
                <c:pt idx="103">
                  <c:v>43052</c:v>
                </c:pt>
                <c:pt idx="104">
                  <c:v>43053</c:v>
                </c:pt>
                <c:pt idx="105">
                  <c:v>43054</c:v>
                </c:pt>
                <c:pt idx="106">
                  <c:v>43055</c:v>
                </c:pt>
                <c:pt idx="107">
                  <c:v>43056</c:v>
                </c:pt>
                <c:pt idx="108">
                  <c:v>43059</c:v>
                </c:pt>
                <c:pt idx="109">
                  <c:v>43060</c:v>
                </c:pt>
                <c:pt idx="110">
                  <c:v>43061</c:v>
                </c:pt>
                <c:pt idx="111">
                  <c:v>43062</c:v>
                </c:pt>
                <c:pt idx="112">
                  <c:v>43063</c:v>
                </c:pt>
                <c:pt idx="113">
                  <c:v>43066</c:v>
                </c:pt>
                <c:pt idx="114">
                  <c:v>43067</c:v>
                </c:pt>
                <c:pt idx="115">
                  <c:v>43068</c:v>
                </c:pt>
                <c:pt idx="116">
                  <c:v>43069</c:v>
                </c:pt>
                <c:pt idx="117">
                  <c:v>43070</c:v>
                </c:pt>
                <c:pt idx="118">
                  <c:v>43073</c:v>
                </c:pt>
                <c:pt idx="119">
                  <c:v>43074</c:v>
                </c:pt>
                <c:pt idx="120">
                  <c:v>43075</c:v>
                </c:pt>
                <c:pt idx="121">
                  <c:v>43076</c:v>
                </c:pt>
                <c:pt idx="122">
                  <c:v>43077</c:v>
                </c:pt>
                <c:pt idx="123">
                  <c:v>43080</c:v>
                </c:pt>
                <c:pt idx="124">
                  <c:v>43081</c:v>
                </c:pt>
                <c:pt idx="125">
                  <c:v>43082</c:v>
                </c:pt>
                <c:pt idx="126">
                  <c:v>43083</c:v>
                </c:pt>
                <c:pt idx="127">
                  <c:v>43084</c:v>
                </c:pt>
                <c:pt idx="128">
                  <c:v>43087</c:v>
                </c:pt>
                <c:pt idx="129">
                  <c:v>43088</c:v>
                </c:pt>
                <c:pt idx="130">
                  <c:v>43089</c:v>
                </c:pt>
                <c:pt idx="131">
                  <c:v>43090</c:v>
                </c:pt>
                <c:pt idx="132">
                  <c:v>43091</c:v>
                </c:pt>
                <c:pt idx="133">
                  <c:v>43096</c:v>
                </c:pt>
                <c:pt idx="134">
                  <c:v>43097</c:v>
                </c:pt>
                <c:pt idx="135">
                  <c:v>43098</c:v>
                </c:pt>
                <c:pt idx="136">
                  <c:v>43102</c:v>
                </c:pt>
                <c:pt idx="137">
                  <c:v>43103</c:v>
                </c:pt>
                <c:pt idx="138">
                  <c:v>43104</c:v>
                </c:pt>
                <c:pt idx="139">
                  <c:v>43105</c:v>
                </c:pt>
                <c:pt idx="140">
                  <c:v>43108</c:v>
                </c:pt>
                <c:pt idx="141">
                  <c:v>43109</c:v>
                </c:pt>
                <c:pt idx="142">
                  <c:v>43110</c:v>
                </c:pt>
                <c:pt idx="143">
                  <c:v>43111</c:v>
                </c:pt>
                <c:pt idx="144">
                  <c:v>43112</c:v>
                </c:pt>
                <c:pt idx="145">
                  <c:v>43115</c:v>
                </c:pt>
                <c:pt idx="146">
                  <c:v>43116</c:v>
                </c:pt>
                <c:pt idx="147">
                  <c:v>43117</c:v>
                </c:pt>
                <c:pt idx="148">
                  <c:v>43118</c:v>
                </c:pt>
                <c:pt idx="149">
                  <c:v>43119</c:v>
                </c:pt>
                <c:pt idx="150">
                  <c:v>43122</c:v>
                </c:pt>
                <c:pt idx="151">
                  <c:v>43123</c:v>
                </c:pt>
                <c:pt idx="152">
                  <c:v>43124</c:v>
                </c:pt>
                <c:pt idx="153">
                  <c:v>43125</c:v>
                </c:pt>
                <c:pt idx="154">
                  <c:v>43126</c:v>
                </c:pt>
                <c:pt idx="155">
                  <c:v>43129</c:v>
                </c:pt>
                <c:pt idx="156">
                  <c:v>43130</c:v>
                </c:pt>
                <c:pt idx="157">
                  <c:v>43131</c:v>
                </c:pt>
                <c:pt idx="158">
                  <c:v>43132</c:v>
                </c:pt>
                <c:pt idx="159">
                  <c:v>43133</c:v>
                </c:pt>
                <c:pt idx="160">
                  <c:v>43136</c:v>
                </c:pt>
                <c:pt idx="161">
                  <c:v>43137</c:v>
                </c:pt>
                <c:pt idx="162">
                  <c:v>43138</c:v>
                </c:pt>
                <c:pt idx="163">
                  <c:v>43139</c:v>
                </c:pt>
                <c:pt idx="164">
                  <c:v>43140</c:v>
                </c:pt>
                <c:pt idx="165">
                  <c:v>43143</c:v>
                </c:pt>
                <c:pt idx="166">
                  <c:v>43144</c:v>
                </c:pt>
                <c:pt idx="167">
                  <c:v>43145</c:v>
                </c:pt>
                <c:pt idx="168">
                  <c:v>43146</c:v>
                </c:pt>
                <c:pt idx="169">
                  <c:v>43147</c:v>
                </c:pt>
                <c:pt idx="170">
                  <c:v>43150</c:v>
                </c:pt>
                <c:pt idx="171">
                  <c:v>43151</c:v>
                </c:pt>
                <c:pt idx="172">
                  <c:v>43152</c:v>
                </c:pt>
                <c:pt idx="173">
                  <c:v>43153</c:v>
                </c:pt>
                <c:pt idx="174">
                  <c:v>43154</c:v>
                </c:pt>
                <c:pt idx="175">
                  <c:v>43157</c:v>
                </c:pt>
                <c:pt idx="176">
                  <c:v>43158</c:v>
                </c:pt>
                <c:pt idx="177">
                  <c:v>43159</c:v>
                </c:pt>
                <c:pt idx="178">
                  <c:v>43160</c:v>
                </c:pt>
                <c:pt idx="179">
                  <c:v>43161</c:v>
                </c:pt>
                <c:pt idx="180">
                  <c:v>43164</c:v>
                </c:pt>
                <c:pt idx="181">
                  <c:v>43165</c:v>
                </c:pt>
                <c:pt idx="182">
                  <c:v>43166</c:v>
                </c:pt>
                <c:pt idx="183">
                  <c:v>43167</c:v>
                </c:pt>
                <c:pt idx="184">
                  <c:v>43168</c:v>
                </c:pt>
                <c:pt idx="185">
                  <c:v>43171</c:v>
                </c:pt>
                <c:pt idx="186">
                  <c:v>43172</c:v>
                </c:pt>
                <c:pt idx="187">
                  <c:v>43173</c:v>
                </c:pt>
                <c:pt idx="188">
                  <c:v>43174</c:v>
                </c:pt>
                <c:pt idx="189">
                  <c:v>43175</c:v>
                </c:pt>
                <c:pt idx="190">
                  <c:v>43178</c:v>
                </c:pt>
                <c:pt idx="191">
                  <c:v>43179</c:v>
                </c:pt>
                <c:pt idx="192">
                  <c:v>43180</c:v>
                </c:pt>
                <c:pt idx="193">
                  <c:v>43181</c:v>
                </c:pt>
                <c:pt idx="194">
                  <c:v>43182</c:v>
                </c:pt>
                <c:pt idx="195">
                  <c:v>43185</c:v>
                </c:pt>
                <c:pt idx="196">
                  <c:v>43186</c:v>
                </c:pt>
                <c:pt idx="197">
                  <c:v>43187</c:v>
                </c:pt>
                <c:pt idx="198">
                  <c:v>43188</c:v>
                </c:pt>
                <c:pt idx="199">
                  <c:v>43193</c:v>
                </c:pt>
                <c:pt idx="200">
                  <c:v>43194</c:v>
                </c:pt>
                <c:pt idx="201">
                  <c:v>43195</c:v>
                </c:pt>
                <c:pt idx="202">
                  <c:v>43196</c:v>
                </c:pt>
                <c:pt idx="203">
                  <c:v>43199</c:v>
                </c:pt>
                <c:pt idx="204">
                  <c:v>43200</c:v>
                </c:pt>
                <c:pt idx="205">
                  <c:v>43201</c:v>
                </c:pt>
                <c:pt idx="206">
                  <c:v>43202</c:v>
                </c:pt>
                <c:pt idx="207">
                  <c:v>43203</c:v>
                </c:pt>
                <c:pt idx="208">
                  <c:v>43206</c:v>
                </c:pt>
                <c:pt idx="209">
                  <c:v>43207</c:v>
                </c:pt>
                <c:pt idx="210">
                  <c:v>43208</c:v>
                </c:pt>
                <c:pt idx="211">
                  <c:v>43209</c:v>
                </c:pt>
                <c:pt idx="212">
                  <c:v>43210</c:v>
                </c:pt>
                <c:pt idx="213">
                  <c:v>43213</c:v>
                </c:pt>
                <c:pt idx="214">
                  <c:v>43214</c:v>
                </c:pt>
                <c:pt idx="215">
                  <c:v>43215</c:v>
                </c:pt>
                <c:pt idx="216">
                  <c:v>43216</c:v>
                </c:pt>
                <c:pt idx="217">
                  <c:v>43217</c:v>
                </c:pt>
                <c:pt idx="218">
                  <c:v>43220</c:v>
                </c:pt>
                <c:pt idx="219">
                  <c:v>43222</c:v>
                </c:pt>
                <c:pt idx="220">
                  <c:v>43223</c:v>
                </c:pt>
                <c:pt idx="221">
                  <c:v>43224</c:v>
                </c:pt>
                <c:pt idx="222">
                  <c:v>43227</c:v>
                </c:pt>
                <c:pt idx="223">
                  <c:v>43228</c:v>
                </c:pt>
                <c:pt idx="224">
                  <c:v>43229</c:v>
                </c:pt>
                <c:pt idx="225">
                  <c:v>43230</c:v>
                </c:pt>
                <c:pt idx="226">
                  <c:v>43231</c:v>
                </c:pt>
                <c:pt idx="227">
                  <c:v>43234</c:v>
                </c:pt>
                <c:pt idx="228">
                  <c:v>43235</c:v>
                </c:pt>
                <c:pt idx="229">
                  <c:v>43236</c:v>
                </c:pt>
                <c:pt idx="230">
                  <c:v>43237</c:v>
                </c:pt>
                <c:pt idx="231">
                  <c:v>43238</c:v>
                </c:pt>
                <c:pt idx="232">
                  <c:v>43241</c:v>
                </c:pt>
                <c:pt idx="233">
                  <c:v>43242</c:v>
                </c:pt>
                <c:pt idx="234">
                  <c:v>43243</c:v>
                </c:pt>
                <c:pt idx="235">
                  <c:v>43244</c:v>
                </c:pt>
                <c:pt idx="236">
                  <c:v>43245</c:v>
                </c:pt>
                <c:pt idx="237">
                  <c:v>43248</c:v>
                </c:pt>
                <c:pt idx="238">
                  <c:v>43249</c:v>
                </c:pt>
                <c:pt idx="239">
                  <c:v>43250</c:v>
                </c:pt>
                <c:pt idx="240">
                  <c:v>43251</c:v>
                </c:pt>
                <c:pt idx="241">
                  <c:v>43252</c:v>
                </c:pt>
                <c:pt idx="242">
                  <c:v>43255</c:v>
                </c:pt>
                <c:pt idx="243">
                  <c:v>43256</c:v>
                </c:pt>
                <c:pt idx="244">
                  <c:v>43257</c:v>
                </c:pt>
                <c:pt idx="245">
                  <c:v>43258</c:v>
                </c:pt>
                <c:pt idx="246">
                  <c:v>43259</c:v>
                </c:pt>
                <c:pt idx="247">
                  <c:v>43262</c:v>
                </c:pt>
                <c:pt idx="248">
                  <c:v>43263</c:v>
                </c:pt>
                <c:pt idx="249">
                  <c:v>43264</c:v>
                </c:pt>
                <c:pt idx="250">
                  <c:v>43265</c:v>
                </c:pt>
                <c:pt idx="251">
                  <c:v>43266</c:v>
                </c:pt>
                <c:pt idx="252">
                  <c:v>43269</c:v>
                </c:pt>
                <c:pt idx="253">
                  <c:v>43270</c:v>
                </c:pt>
                <c:pt idx="254">
                  <c:v>43271</c:v>
                </c:pt>
                <c:pt idx="255">
                  <c:v>43272</c:v>
                </c:pt>
                <c:pt idx="256">
                  <c:v>43273</c:v>
                </c:pt>
                <c:pt idx="257">
                  <c:v>43276</c:v>
                </c:pt>
                <c:pt idx="258">
                  <c:v>43277</c:v>
                </c:pt>
                <c:pt idx="259">
                  <c:v>43278</c:v>
                </c:pt>
                <c:pt idx="260">
                  <c:v>43279</c:v>
                </c:pt>
                <c:pt idx="261">
                  <c:v>43280</c:v>
                </c:pt>
                <c:pt idx="262">
                  <c:v>43283</c:v>
                </c:pt>
                <c:pt idx="263">
                  <c:v>43284</c:v>
                </c:pt>
                <c:pt idx="264">
                  <c:v>43285</c:v>
                </c:pt>
                <c:pt idx="265">
                  <c:v>43286</c:v>
                </c:pt>
                <c:pt idx="266">
                  <c:v>43287</c:v>
                </c:pt>
                <c:pt idx="267">
                  <c:v>43290</c:v>
                </c:pt>
                <c:pt idx="268">
                  <c:v>43291</c:v>
                </c:pt>
                <c:pt idx="269">
                  <c:v>43292</c:v>
                </c:pt>
                <c:pt idx="270">
                  <c:v>43293</c:v>
                </c:pt>
                <c:pt idx="271">
                  <c:v>43294</c:v>
                </c:pt>
                <c:pt idx="272">
                  <c:v>43297</c:v>
                </c:pt>
                <c:pt idx="273">
                  <c:v>43298</c:v>
                </c:pt>
                <c:pt idx="274">
                  <c:v>43299</c:v>
                </c:pt>
                <c:pt idx="275">
                  <c:v>43300</c:v>
                </c:pt>
                <c:pt idx="276">
                  <c:v>43301</c:v>
                </c:pt>
                <c:pt idx="277">
                  <c:v>43304</c:v>
                </c:pt>
                <c:pt idx="278">
                  <c:v>43305</c:v>
                </c:pt>
                <c:pt idx="279">
                  <c:v>43306</c:v>
                </c:pt>
                <c:pt idx="280">
                  <c:v>43307</c:v>
                </c:pt>
                <c:pt idx="281">
                  <c:v>43308</c:v>
                </c:pt>
                <c:pt idx="282">
                  <c:v>43311</c:v>
                </c:pt>
                <c:pt idx="283">
                  <c:v>43312</c:v>
                </c:pt>
                <c:pt idx="284">
                  <c:v>43313</c:v>
                </c:pt>
                <c:pt idx="285">
                  <c:v>43314</c:v>
                </c:pt>
                <c:pt idx="286">
                  <c:v>43315</c:v>
                </c:pt>
                <c:pt idx="287">
                  <c:v>43318</c:v>
                </c:pt>
                <c:pt idx="288">
                  <c:v>43319</c:v>
                </c:pt>
                <c:pt idx="289">
                  <c:v>43320</c:v>
                </c:pt>
                <c:pt idx="290">
                  <c:v>43321</c:v>
                </c:pt>
                <c:pt idx="291">
                  <c:v>43322</c:v>
                </c:pt>
                <c:pt idx="292">
                  <c:v>43325</c:v>
                </c:pt>
                <c:pt idx="293">
                  <c:v>43326</c:v>
                </c:pt>
                <c:pt idx="294">
                  <c:v>43327</c:v>
                </c:pt>
                <c:pt idx="295">
                  <c:v>43328</c:v>
                </c:pt>
                <c:pt idx="296">
                  <c:v>43329</c:v>
                </c:pt>
                <c:pt idx="297">
                  <c:v>43332</c:v>
                </c:pt>
                <c:pt idx="298">
                  <c:v>43333</c:v>
                </c:pt>
                <c:pt idx="299">
                  <c:v>43334</c:v>
                </c:pt>
                <c:pt idx="300">
                  <c:v>43335</c:v>
                </c:pt>
                <c:pt idx="301">
                  <c:v>43336</c:v>
                </c:pt>
                <c:pt idx="302">
                  <c:v>43339</c:v>
                </c:pt>
                <c:pt idx="303">
                  <c:v>43340</c:v>
                </c:pt>
                <c:pt idx="304">
                  <c:v>43341</c:v>
                </c:pt>
                <c:pt idx="305">
                  <c:v>43342</c:v>
                </c:pt>
                <c:pt idx="306">
                  <c:v>43343</c:v>
                </c:pt>
                <c:pt idx="307">
                  <c:v>43346</c:v>
                </c:pt>
                <c:pt idx="308">
                  <c:v>43347</c:v>
                </c:pt>
                <c:pt idx="309">
                  <c:v>43348</c:v>
                </c:pt>
                <c:pt idx="310">
                  <c:v>43349</c:v>
                </c:pt>
                <c:pt idx="311">
                  <c:v>43350</c:v>
                </c:pt>
                <c:pt idx="312">
                  <c:v>43353</c:v>
                </c:pt>
                <c:pt idx="313">
                  <c:v>43354</c:v>
                </c:pt>
                <c:pt idx="314">
                  <c:v>43355</c:v>
                </c:pt>
                <c:pt idx="315">
                  <c:v>43356</c:v>
                </c:pt>
                <c:pt idx="316">
                  <c:v>43357</c:v>
                </c:pt>
                <c:pt idx="317">
                  <c:v>43360</c:v>
                </c:pt>
                <c:pt idx="318">
                  <c:v>43361</c:v>
                </c:pt>
                <c:pt idx="319">
                  <c:v>43362</c:v>
                </c:pt>
                <c:pt idx="320">
                  <c:v>43363</c:v>
                </c:pt>
                <c:pt idx="321">
                  <c:v>43364</c:v>
                </c:pt>
                <c:pt idx="322">
                  <c:v>43367</c:v>
                </c:pt>
                <c:pt idx="323">
                  <c:v>43368</c:v>
                </c:pt>
                <c:pt idx="324">
                  <c:v>43369</c:v>
                </c:pt>
                <c:pt idx="325">
                  <c:v>43370</c:v>
                </c:pt>
                <c:pt idx="326">
                  <c:v>43371</c:v>
                </c:pt>
                <c:pt idx="327">
                  <c:v>43374</c:v>
                </c:pt>
                <c:pt idx="328">
                  <c:v>43375</c:v>
                </c:pt>
                <c:pt idx="329">
                  <c:v>43377</c:v>
                </c:pt>
                <c:pt idx="330">
                  <c:v>43378</c:v>
                </c:pt>
                <c:pt idx="331">
                  <c:v>43381</c:v>
                </c:pt>
                <c:pt idx="332">
                  <c:v>43382</c:v>
                </c:pt>
                <c:pt idx="333">
                  <c:v>43383</c:v>
                </c:pt>
                <c:pt idx="334">
                  <c:v>43384</c:v>
                </c:pt>
                <c:pt idx="335">
                  <c:v>43385</c:v>
                </c:pt>
                <c:pt idx="336">
                  <c:v>43388</c:v>
                </c:pt>
                <c:pt idx="337">
                  <c:v>43389</c:v>
                </c:pt>
                <c:pt idx="338">
                  <c:v>43390</c:v>
                </c:pt>
                <c:pt idx="339">
                  <c:v>43391</c:v>
                </c:pt>
                <c:pt idx="340">
                  <c:v>43392</c:v>
                </c:pt>
                <c:pt idx="341">
                  <c:v>43395</c:v>
                </c:pt>
                <c:pt idx="342">
                  <c:v>43396</c:v>
                </c:pt>
                <c:pt idx="343">
                  <c:v>43397</c:v>
                </c:pt>
                <c:pt idx="344">
                  <c:v>43398</c:v>
                </c:pt>
                <c:pt idx="345">
                  <c:v>43399</c:v>
                </c:pt>
                <c:pt idx="346">
                  <c:v>43402</c:v>
                </c:pt>
                <c:pt idx="347">
                  <c:v>43403</c:v>
                </c:pt>
                <c:pt idx="348">
                  <c:v>43404</c:v>
                </c:pt>
                <c:pt idx="349">
                  <c:v>43405</c:v>
                </c:pt>
                <c:pt idx="350">
                  <c:v>43406</c:v>
                </c:pt>
                <c:pt idx="351">
                  <c:v>43409</c:v>
                </c:pt>
                <c:pt idx="352">
                  <c:v>43410</c:v>
                </c:pt>
                <c:pt idx="353">
                  <c:v>43411</c:v>
                </c:pt>
                <c:pt idx="354">
                  <c:v>43412</c:v>
                </c:pt>
                <c:pt idx="355">
                  <c:v>43413</c:v>
                </c:pt>
                <c:pt idx="356">
                  <c:v>43416</c:v>
                </c:pt>
                <c:pt idx="357">
                  <c:v>43417</c:v>
                </c:pt>
                <c:pt idx="358">
                  <c:v>43418</c:v>
                </c:pt>
                <c:pt idx="359">
                  <c:v>43419</c:v>
                </c:pt>
                <c:pt idx="360">
                  <c:v>43420</c:v>
                </c:pt>
                <c:pt idx="361">
                  <c:v>43423</c:v>
                </c:pt>
                <c:pt idx="362">
                  <c:v>43424</c:v>
                </c:pt>
                <c:pt idx="363">
                  <c:v>43425</c:v>
                </c:pt>
                <c:pt idx="364">
                  <c:v>43426</c:v>
                </c:pt>
                <c:pt idx="365">
                  <c:v>43427</c:v>
                </c:pt>
                <c:pt idx="366">
                  <c:v>43430</c:v>
                </c:pt>
                <c:pt idx="367">
                  <c:v>43431</c:v>
                </c:pt>
                <c:pt idx="368">
                  <c:v>43432</c:v>
                </c:pt>
                <c:pt idx="369">
                  <c:v>43433</c:v>
                </c:pt>
                <c:pt idx="370">
                  <c:v>43434</c:v>
                </c:pt>
                <c:pt idx="371">
                  <c:v>43437</c:v>
                </c:pt>
                <c:pt idx="372">
                  <c:v>43438</c:v>
                </c:pt>
                <c:pt idx="373">
                  <c:v>43439</c:v>
                </c:pt>
                <c:pt idx="374">
                  <c:v>43440</c:v>
                </c:pt>
                <c:pt idx="375">
                  <c:v>43441</c:v>
                </c:pt>
                <c:pt idx="376">
                  <c:v>43444</c:v>
                </c:pt>
                <c:pt idx="377">
                  <c:v>43445</c:v>
                </c:pt>
                <c:pt idx="378">
                  <c:v>43446</c:v>
                </c:pt>
                <c:pt idx="379">
                  <c:v>43447</c:v>
                </c:pt>
                <c:pt idx="380">
                  <c:v>43448</c:v>
                </c:pt>
                <c:pt idx="381">
                  <c:v>43451</c:v>
                </c:pt>
                <c:pt idx="382">
                  <c:v>43452</c:v>
                </c:pt>
                <c:pt idx="383">
                  <c:v>43453</c:v>
                </c:pt>
                <c:pt idx="384">
                  <c:v>43454</c:v>
                </c:pt>
                <c:pt idx="385">
                  <c:v>43455</c:v>
                </c:pt>
                <c:pt idx="386">
                  <c:v>43461</c:v>
                </c:pt>
                <c:pt idx="387">
                  <c:v>43462</c:v>
                </c:pt>
                <c:pt idx="388">
                  <c:v>43467</c:v>
                </c:pt>
                <c:pt idx="389">
                  <c:v>43468</c:v>
                </c:pt>
                <c:pt idx="390">
                  <c:v>43469</c:v>
                </c:pt>
                <c:pt idx="391">
                  <c:v>43472</c:v>
                </c:pt>
                <c:pt idx="392">
                  <c:v>43473</c:v>
                </c:pt>
                <c:pt idx="393">
                  <c:v>43474</c:v>
                </c:pt>
                <c:pt idx="394">
                  <c:v>43475</c:v>
                </c:pt>
                <c:pt idx="395">
                  <c:v>43476</c:v>
                </c:pt>
                <c:pt idx="396">
                  <c:v>43479</c:v>
                </c:pt>
                <c:pt idx="397">
                  <c:v>43480</c:v>
                </c:pt>
                <c:pt idx="398">
                  <c:v>43481</c:v>
                </c:pt>
                <c:pt idx="399">
                  <c:v>43482</c:v>
                </c:pt>
                <c:pt idx="400">
                  <c:v>43483</c:v>
                </c:pt>
                <c:pt idx="401">
                  <c:v>43486</c:v>
                </c:pt>
                <c:pt idx="402">
                  <c:v>43487</c:v>
                </c:pt>
                <c:pt idx="403">
                  <c:v>43488</c:v>
                </c:pt>
                <c:pt idx="404">
                  <c:v>43489</c:v>
                </c:pt>
                <c:pt idx="405">
                  <c:v>43490</c:v>
                </c:pt>
                <c:pt idx="406">
                  <c:v>43493</c:v>
                </c:pt>
                <c:pt idx="407">
                  <c:v>43494</c:v>
                </c:pt>
                <c:pt idx="408">
                  <c:v>43495</c:v>
                </c:pt>
                <c:pt idx="409">
                  <c:v>43496</c:v>
                </c:pt>
                <c:pt idx="410">
                  <c:v>43497</c:v>
                </c:pt>
                <c:pt idx="411">
                  <c:v>43500</c:v>
                </c:pt>
                <c:pt idx="412">
                  <c:v>43501</c:v>
                </c:pt>
                <c:pt idx="413">
                  <c:v>43502</c:v>
                </c:pt>
                <c:pt idx="414">
                  <c:v>43503</c:v>
                </c:pt>
                <c:pt idx="415">
                  <c:v>43504</c:v>
                </c:pt>
                <c:pt idx="416">
                  <c:v>43507</c:v>
                </c:pt>
                <c:pt idx="417">
                  <c:v>43508</c:v>
                </c:pt>
                <c:pt idx="418">
                  <c:v>43509</c:v>
                </c:pt>
                <c:pt idx="419">
                  <c:v>43510</c:v>
                </c:pt>
                <c:pt idx="420">
                  <c:v>43511</c:v>
                </c:pt>
                <c:pt idx="421">
                  <c:v>43514</c:v>
                </c:pt>
                <c:pt idx="422">
                  <c:v>43515</c:v>
                </c:pt>
                <c:pt idx="423">
                  <c:v>43516</c:v>
                </c:pt>
                <c:pt idx="424">
                  <c:v>43517</c:v>
                </c:pt>
                <c:pt idx="425">
                  <c:v>43518</c:v>
                </c:pt>
                <c:pt idx="426">
                  <c:v>43521</c:v>
                </c:pt>
                <c:pt idx="427">
                  <c:v>43522</c:v>
                </c:pt>
                <c:pt idx="428">
                  <c:v>43523</c:v>
                </c:pt>
                <c:pt idx="429">
                  <c:v>43524</c:v>
                </c:pt>
                <c:pt idx="430">
                  <c:v>43525</c:v>
                </c:pt>
                <c:pt idx="431">
                  <c:v>43528</c:v>
                </c:pt>
                <c:pt idx="432">
                  <c:v>43529</c:v>
                </c:pt>
                <c:pt idx="433">
                  <c:v>43530</c:v>
                </c:pt>
                <c:pt idx="434">
                  <c:v>43531</c:v>
                </c:pt>
                <c:pt idx="435">
                  <c:v>43532</c:v>
                </c:pt>
                <c:pt idx="436">
                  <c:v>43535</c:v>
                </c:pt>
                <c:pt idx="437">
                  <c:v>43536</c:v>
                </c:pt>
                <c:pt idx="438">
                  <c:v>43537</c:v>
                </c:pt>
                <c:pt idx="439">
                  <c:v>43538</c:v>
                </c:pt>
                <c:pt idx="440">
                  <c:v>43539</c:v>
                </c:pt>
                <c:pt idx="441">
                  <c:v>43542</c:v>
                </c:pt>
                <c:pt idx="442">
                  <c:v>43543</c:v>
                </c:pt>
                <c:pt idx="443">
                  <c:v>43544</c:v>
                </c:pt>
                <c:pt idx="444">
                  <c:v>43545</c:v>
                </c:pt>
                <c:pt idx="445">
                  <c:v>43546</c:v>
                </c:pt>
                <c:pt idx="446">
                  <c:v>43549</c:v>
                </c:pt>
                <c:pt idx="447">
                  <c:v>43550</c:v>
                </c:pt>
                <c:pt idx="448">
                  <c:v>43551</c:v>
                </c:pt>
                <c:pt idx="449">
                  <c:v>43552</c:v>
                </c:pt>
                <c:pt idx="450">
                  <c:v>43553</c:v>
                </c:pt>
                <c:pt idx="451">
                  <c:v>43556</c:v>
                </c:pt>
                <c:pt idx="452">
                  <c:v>43557</c:v>
                </c:pt>
                <c:pt idx="453">
                  <c:v>43558</c:v>
                </c:pt>
                <c:pt idx="454">
                  <c:v>43559</c:v>
                </c:pt>
                <c:pt idx="455">
                  <c:v>43560</c:v>
                </c:pt>
                <c:pt idx="456">
                  <c:v>43563</c:v>
                </c:pt>
                <c:pt idx="457">
                  <c:v>43564</c:v>
                </c:pt>
                <c:pt idx="458">
                  <c:v>43565</c:v>
                </c:pt>
                <c:pt idx="459">
                  <c:v>43566</c:v>
                </c:pt>
                <c:pt idx="460">
                  <c:v>43567</c:v>
                </c:pt>
                <c:pt idx="461">
                  <c:v>43570</c:v>
                </c:pt>
                <c:pt idx="462">
                  <c:v>43571</c:v>
                </c:pt>
                <c:pt idx="463">
                  <c:v>43572</c:v>
                </c:pt>
                <c:pt idx="464">
                  <c:v>43573</c:v>
                </c:pt>
                <c:pt idx="465">
                  <c:v>43578</c:v>
                </c:pt>
                <c:pt idx="466">
                  <c:v>43579</c:v>
                </c:pt>
                <c:pt idx="467">
                  <c:v>43580</c:v>
                </c:pt>
                <c:pt idx="468">
                  <c:v>43581</c:v>
                </c:pt>
                <c:pt idx="469">
                  <c:v>43584</c:v>
                </c:pt>
                <c:pt idx="470">
                  <c:v>43585</c:v>
                </c:pt>
                <c:pt idx="471">
                  <c:v>43587</c:v>
                </c:pt>
                <c:pt idx="472">
                  <c:v>43588</c:v>
                </c:pt>
                <c:pt idx="473">
                  <c:v>43591</c:v>
                </c:pt>
                <c:pt idx="474">
                  <c:v>43592</c:v>
                </c:pt>
                <c:pt idx="475">
                  <c:v>43593</c:v>
                </c:pt>
                <c:pt idx="476">
                  <c:v>43594</c:v>
                </c:pt>
                <c:pt idx="477">
                  <c:v>43595</c:v>
                </c:pt>
                <c:pt idx="478">
                  <c:v>43598</c:v>
                </c:pt>
                <c:pt idx="479">
                  <c:v>43599</c:v>
                </c:pt>
                <c:pt idx="480">
                  <c:v>43600</c:v>
                </c:pt>
                <c:pt idx="481">
                  <c:v>43601</c:v>
                </c:pt>
                <c:pt idx="482">
                  <c:v>43602</c:v>
                </c:pt>
                <c:pt idx="483">
                  <c:v>43605</c:v>
                </c:pt>
                <c:pt idx="484">
                  <c:v>43606</c:v>
                </c:pt>
                <c:pt idx="485">
                  <c:v>43607</c:v>
                </c:pt>
                <c:pt idx="486">
                  <c:v>43608</c:v>
                </c:pt>
                <c:pt idx="487">
                  <c:v>43609</c:v>
                </c:pt>
                <c:pt idx="488">
                  <c:v>43612</c:v>
                </c:pt>
                <c:pt idx="489">
                  <c:v>43613</c:v>
                </c:pt>
                <c:pt idx="490">
                  <c:v>43614</c:v>
                </c:pt>
                <c:pt idx="491">
                  <c:v>43615</c:v>
                </c:pt>
                <c:pt idx="492">
                  <c:v>43616</c:v>
                </c:pt>
                <c:pt idx="493">
                  <c:v>43619</c:v>
                </c:pt>
                <c:pt idx="494">
                  <c:v>43620</c:v>
                </c:pt>
                <c:pt idx="495">
                  <c:v>43621</c:v>
                </c:pt>
                <c:pt idx="496">
                  <c:v>43622</c:v>
                </c:pt>
                <c:pt idx="497">
                  <c:v>43623</c:v>
                </c:pt>
                <c:pt idx="498">
                  <c:v>43627</c:v>
                </c:pt>
                <c:pt idx="499">
                  <c:v>43628</c:v>
                </c:pt>
                <c:pt idx="500">
                  <c:v>43629</c:v>
                </c:pt>
                <c:pt idx="501">
                  <c:v>43630</c:v>
                </c:pt>
                <c:pt idx="502">
                  <c:v>43633</c:v>
                </c:pt>
                <c:pt idx="503">
                  <c:v>43634</c:v>
                </c:pt>
                <c:pt idx="504">
                  <c:v>43635</c:v>
                </c:pt>
                <c:pt idx="505">
                  <c:v>43636</c:v>
                </c:pt>
                <c:pt idx="506">
                  <c:v>43637</c:v>
                </c:pt>
                <c:pt idx="507">
                  <c:v>43640</c:v>
                </c:pt>
                <c:pt idx="508">
                  <c:v>43641</c:v>
                </c:pt>
                <c:pt idx="509">
                  <c:v>43642</c:v>
                </c:pt>
                <c:pt idx="510">
                  <c:v>43643</c:v>
                </c:pt>
                <c:pt idx="511">
                  <c:v>43644</c:v>
                </c:pt>
                <c:pt idx="512">
                  <c:v>43647</c:v>
                </c:pt>
                <c:pt idx="513">
                  <c:v>43648</c:v>
                </c:pt>
                <c:pt idx="514">
                  <c:v>43649</c:v>
                </c:pt>
                <c:pt idx="515">
                  <c:v>43650</c:v>
                </c:pt>
                <c:pt idx="516">
                  <c:v>43651</c:v>
                </c:pt>
                <c:pt idx="517">
                  <c:v>43654</c:v>
                </c:pt>
                <c:pt idx="518">
                  <c:v>43655</c:v>
                </c:pt>
                <c:pt idx="519">
                  <c:v>43656</c:v>
                </c:pt>
                <c:pt idx="520">
                  <c:v>43657</c:v>
                </c:pt>
                <c:pt idx="521">
                  <c:v>43658</c:v>
                </c:pt>
                <c:pt idx="522">
                  <c:v>43661</c:v>
                </c:pt>
                <c:pt idx="523">
                  <c:v>43662</c:v>
                </c:pt>
                <c:pt idx="524">
                  <c:v>43663</c:v>
                </c:pt>
                <c:pt idx="525">
                  <c:v>43664</c:v>
                </c:pt>
                <c:pt idx="526">
                  <c:v>43665</c:v>
                </c:pt>
                <c:pt idx="527">
                  <c:v>43668</c:v>
                </c:pt>
                <c:pt idx="528">
                  <c:v>43669</c:v>
                </c:pt>
                <c:pt idx="529">
                  <c:v>43670</c:v>
                </c:pt>
                <c:pt idx="530">
                  <c:v>43671</c:v>
                </c:pt>
                <c:pt idx="531">
                  <c:v>43672</c:v>
                </c:pt>
                <c:pt idx="532">
                  <c:v>43675</c:v>
                </c:pt>
                <c:pt idx="533">
                  <c:v>43676</c:v>
                </c:pt>
                <c:pt idx="534">
                  <c:v>43677</c:v>
                </c:pt>
                <c:pt idx="535">
                  <c:v>43678</c:v>
                </c:pt>
                <c:pt idx="536">
                  <c:v>43679</c:v>
                </c:pt>
                <c:pt idx="537">
                  <c:v>43682</c:v>
                </c:pt>
                <c:pt idx="538">
                  <c:v>43683</c:v>
                </c:pt>
                <c:pt idx="539">
                  <c:v>43684</c:v>
                </c:pt>
                <c:pt idx="540">
                  <c:v>43685</c:v>
                </c:pt>
                <c:pt idx="541">
                  <c:v>43686</c:v>
                </c:pt>
                <c:pt idx="542">
                  <c:v>43689</c:v>
                </c:pt>
                <c:pt idx="543">
                  <c:v>43690</c:v>
                </c:pt>
                <c:pt idx="544">
                  <c:v>43691</c:v>
                </c:pt>
                <c:pt idx="545">
                  <c:v>43692</c:v>
                </c:pt>
                <c:pt idx="546">
                  <c:v>43693</c:v>
                </c:pt>
                <c:pt idx="547">
                  <c:v>43696</c:v>
                </c:pt>
                <c:pt idx="548">
                  <c:v>43697</c:v>
                </c:pt>
                <c:pt idx="549">
                  <c:v>43698</c:v>
                </c:pt>
                <c:pt idx="550">
                  <c:v>43699</c:v>
                </c:pt>
                <c:pt idx="551">
                  <c:v>43700</c:v>
                </c:pt>
                <c:pt idx="552">
                  <c:v>43703</c:v>
                </c:pt>
                <c:pt idx="553">
                  <c:v>43704</c:v>
                </c:pt>
                <c:pt idx="554">
                  <c:v>43705</c:v>
                </c:pt>
                <c:pt idx="555">
                  <c:v>43706</c:v>
                </c:pt>
                <c:pt idx="556">
                  <c:v>43707</c:v>
                </c:pt>
                <c:pt idx="557">
                  <c:v>43710</c:v>
                </c:pt>
                <c:pt idx="558">
                  <c:v>43711</c:v>
                </c:pt>
                <c:pt idx="559">
                  <c:v>43712</c:v>
                </c:pt>
                <c:pt idx="560">
                  <c:v>43713</c:v>
                </c:pt>
                <c:pt idx="561">
                  <c:v>43714</c:v>
                </c:pt>
                <c:pt idx="562">
                  <c:v>43717</c:v>
                </c:pt>
                <c:pt idx="563">
                  <c:v>43718</c:v>
                </c:pt>
                <c:pt idx="564">
                  <c:v>43719</c:v>
                </c:pt>
                <c:pt idx="565">
                  <c:v>43720</c:v>
                </c:pt>
                <c:pt idx="566">
                  <c:v>43721</c:v>
                </c:pt>
                <c:pt idx="567">
                  <c:v>43724</c:v>
                </c:pt>
                <c:pt idx="568">
                  <c:v>43725</c:v>
                </c:pt>
                <c:pt idx="569">
                  <c:v>43726</c:v>
                </c:pt>
                <c:pt idx="570">
                  <c:v>43727</c:v>
                </c:pt>
                <c:pt idx="571">
                  <c:v>43728</c:v>
                </c:pt>
                <c:pt idx="572">
                  <c:v>43731</c:v>
                </c:pt>
                <c:pt idx="573">
                  <c:v>43732</c:v>
                </c:pt>
                <c:pt idx="574">
                  <c:v>43733</c:v>
                </c:pt>
                <c:pt idx="575">
                  <c:v>43734</c:v>
                </c:pt>
                <c:pt idx="576">
                  <c:v>43735</c:v>
                </c:pt>
                <c:pt idx="577">
                  <c:v>43738</c:v>
                </c:pt>
                <c:pt idx="578">
                  <c:v>43739</c:v>
                </c:pt>
                <c:pt idx="579">
                  <c:v>43740</c:v>
                </c:pt>
                <c:pt idx="580">
                  <c:v>43742</c:v>
                </c:pt>
                <c:pt idx="581">
                  <c:v>43745</c:v>
                </c:pt>
                <c:pt idx="582">
                  <c:v>43746</c:v>
                </c:pt>
                <c:pt idx="583">
                  <c:v>43747</c:v>
                </c:pt>
                <c:pt idx="584">
                  <c:v>43748</c:v>
                </c:pt>
                <c:pt idx="585">
                  <c:v>43749</c:v>
                </c:pt>
                <c:pt idx="586">
                  <c:v>43752</c:v>
                </c:pt>
                <c:pt idx="587">
                  <c:v>43753</c:v>
                </c:pt>
                <c:pt idx="588">
                  <c:v>43754</c:v>
                </c:pt>
                <c:pt idx="589">
                  <c:v>43755</c:v>
                </c:pt>
                <c:pt idx="590">
                  <c:v>43756</c:v>
                </c:pt>
                <c:pt idx="591">
                  <c:v>43759</c:v>
                </c:pt>
                <c:pt idx="592">
                  <c:v>43760</c:v>
                </c:pt>
                <c:pt idx="593">
                  <c:v>43761</c:v>
                </c:pt>
                <c:pt idx="594">
                  <c:v>43762</c:v>
                </c:pt>
                <c:pt idx="595">
                  <c:v>43763</c:v>
                </c:pt>
                <c:pt idx="596">
                  <c:v>43766</c:v>
                </c:pt>
                <c:pt idx="597">
                  <c:v>43767</c:v>
                </c:pt>
                <c:pt idx="598">
                  <c:v>43768</c:v>
                </c:pt>
                <c:pt idx="599">
                  <c:v>43769</c:v>
                </c:pt>
                <c:pt idx="600">
                  <c:v>43770</c:v>
                </c:pt>
                <c:pt idx="601">
                  <c:v>43773</c:v>
                </c:pt>
                <c:pt idx="602">
                  <c:v>43774</c:v>
                </c:pt>
                <c:pt idx="603">
                  <c:v>43775</c:v>
                </c:pt>
                <c:pt idx="604">
                  <c:v>43776</c:v>
                </c:pt>
                <c:pt idx="605">
                  <c:v>43777</c:v>
                </c:pt>
                <c:pt idx="606">
                  <c:v>43780</c:v>
                </c:pt>
                <c:pt idx="607">
                  <c:v>43781</c:v>
                </c:pt>
                <c:pt idx="608">
                  <c:v>43782</c:v>
                </c:pt>
                <c:pt idx="609">
                  <c:v>43783</c:v>
                </c:pt>
                <c:pt idx="610">
                  <c:v>43784</c:v>
                </c:pt>
                <c:pt idx="611">
                  <c:v>43787</c:v>
                </c:pt>
                <c:pt idx="612">
                  <c:v>43788</c:v>
                </c:pt>
                <c:pt idx="613">
                  <c:v>43789</c:v>
                </c:pt>
                <c:pt idx="614">
                  <c:v>43790</c:v>
                </c:pt>
                <c:pt idx="615">
                  <c:v>43791</c:v>
                </c:pt>
                <c:pt idx="616">
                  <c:v>43794</c:v>
                </c:pt>
                <c:pt idx="617">
                  <c:v>43795</c:v>
                </c:pt>
                <c:pt idx="618">
                  <c:v>43796</c:v>
                </c:pt>
                <c:pt idx="619">
                  <c:v>43797</c:v>
                </c:pt>
                <c:pt idx="620">
                  <c:v>43798</c:v>
                </c:pt>
                <c:pt idx="621">
                  <c:v>43801</c:v>
                </c:pt>
                <c:pt idx="622">
                  <c:v>43802</c:v>
                </c:pt>
                <c:pt idx="623">
                  <c:v>43803</c:v>
                </c:pt>
                <c:pt idx="624">
                  <c:v>43804</c:v>
                </c:pt>
                <c:pt idx="625">
                  <c:v>43805</c:v>
                </c:pt>
                <c:pt idx="626">
                  <c:v>43808</c:v>
                </c:pt>
                <c:pt idx="627">
                  <c:v>43809</c:v>
                </c:pt>
                <c:pt idx="628">
                  <c:v>43810</c:v>
                </c:pt>
                <c:pt idx="629">
                  <c:v>43811</c:v>
                </c:pt>
                <c:pt idx="630">
                  <c:v>43812</c:v>
                </c:pt>
                <c:pt idx="631">
                  <c:v>43815</c:v>
                </c:pt>
                <c:pt idx="632">
                  <c:v>43816</c:v>
                </c:pt>
                <c:pt idx="633">
                  <c:v>43817</c:v>
                </c:pt>
                <c:pt idx="634">
                  <c:v>43818</c:v>
                </c:pt>
                <c:pt idx="635">
                  <c:v>43819</c:v>
                </c:pt>
                <c:pt idx="636">
                  <c:v>43822</c:v>
                </c:pt>
                <c:pt idx="637">
                  <c:v>43826</c:v>
                </c:pt>
                <c:pt idx="638">
                  <c:v>43829</c:v>
                </c:pt>
                <c:pt idx="639">
                  <c:v>43832</c:v>
                </c:pt>
                <c:pt idx="640">
                  <c:v>43833</c:v>
                </c:pt>
                <c:pt idx="641">
                  <c:v>43836</c:v>
                </c:pt>
                <c:pt idx="642">
                  <c:v>43837</c:v>
                </c:pt>
                <c:pt idx="643">
                  <c:v>43838</c:v>
                </c:pt>
                <c:pt idx="644">
                  <c:v>43839</c:v>
                </c:pt>
                <c:pt idx="645">
                  <c:v>43840</c:v>
                </c:pt>
                <c:pt idx="646">
                  <c:v>43843</c:v>
                </c:pt>
                <c:pt idx="647">
                  <c:v>43844</c:v>
                </c:pt>
                <c:pt idx="648">
                  <c:v>43845</c:v>
                </c:pt>
                <c:pt idx="649">
                  <c:v>43846</c:v>
                </c:pt>
                <c:pt idx="650">
                  <c:v>43847</c:v>
                </c:pt>
                <c:pt idx="651">
                  <c:v>43850</c:v>
                </c:pt>
                <c:pt idx="652">
                  <c:v>43851</c:v>
                </c:pt>
                <c:pt idx="653">
                  <c:v>43852</c:v>
                </c:pt>
                <c:pt idx="654">
                  <c:v>43853</c:v>
                </c:pt>
                <c:pt idx="655">
                  <c:v>43854</c:v>
                </c:pt>
                <c:pt idx="656">
                  <c:v>43857</c:v>
                </c:pt>
                <c:pt idx="657">
                  <c:v>43858</c:v>
                </c:pt>
                <c:pt idx="658">
                  <c:v>43859</c:v>
                </c:pt>
                <c:pt idx="659">
                  <c:v>43860</c:v>
                </c:pt>
                <c:pt idx="660">
                  <c:v>43861</c:v>
                </c:pt>
                <c:pt idx="661">
                  <c:v>43864</c:v>
                </c:pt>
                <c:pt idx="662">
                  <c:v>43865</c:v>
                </c:pt>
                <c:pt idx="663">
                  <c:v>43866</c:v>
                </c:pt>
                <c:pt idx="664">
                  <c:v>43867</c:v>
                </c:pt>
                <c:pt idx="665">
                  <c:v>43868</c:v>
                </c:pt>
                <c:pt idx="666">
                  <c:v>43871</c:v>
                </c:pt>
                <c:pt idx="667">
                  <c:v>43872</c:v>
                </c:pt>
                <c:pt idx="668">
                  <c:v>43873</c:v>
                </c:pt>
                <c:pt idx="669">
                  <c:v>43874</c:v>
                </c:pt>
                <c:pt idx="670">
                  <c:v>43875</c:v>
                </c:pt>
                <c:pt idx="671">
                  <c:v>43878</c:v>
                </c:pt>
                <c:pt idx="672">
                  <c:v>43879</c:v>
                </c:pt>
                <c:pt idx="673">
                  <c:v>43880</c:v>
                </c:pt>
                <c:pt idx="674">
                  <c:v>43881</c:v>
                </c:pt>
                <c:pt idx="675">
                  <c:v>43882</c:v>
                </c:pt>
                <c:pt idx="676">
                  <c:v>43885</c:v>
                </c:pt>
                <c:pt idx="677">
                  <c:v>43886</c:v>
                </c:pt>
                <c:pt idx="678">
                  <c:v>43887</c:v>
                </c:pt>
                <c:pt idx="679">
                  <c:v>43888</c:v>
                </c:pt>
                <c:pt idx="680">
                  <c:v>43889</c:v>
                </c:pt>
                <c:pt idx="681">
                  <c:v>43892</c:v>
                </c:pt>
                <c:pt idx="682">
                  <c:v>43893</c:v>
                </c:pt>
                <c:pt idx="683">
                  <c:v>43894</c:v>
                </c:pt>
                <c:pt idx="684">
                  <c:v>43895</c:v>
                </c:pt>
                <c:pt idx="685">
                  <c:v>43896</c:v>
                </c:pt>
                <c:pt idx="686">
                  <c:v>43899</c:v>
                </c:pt>
                <c:pt idx="687">
                  <c:v>43900</c:v>
                </c:pt>
                <c:pt idx="688">
                  <c:v>43901</c:v>
                </c:pt>
                <c:pt idx="689">
                  <c:v>43902</c:v>
                </c:pt>
                <c:pt idx="690">
                  <c:v>43903</c:v>
                </c:pt>
                <c:pt idx="691">
                  <c:v>43906</c:v>
                </c:pt>
                <c:pt idx="692">
                  <c:v>43907</c:v>
                </c:pt>
                <c:pt idx="693">
                  <c:v>43908</c:v>
                </c:pt>
                <c:pt idx="694">
                  <c:v>43909</c:v>
                </c:pt>
                <c:pt idx="695">
                  <c:v>43910</c:v>
                </c:pt>
                <c:pt idx="696">
                  <c:v>43913</c:v>
                </c:pt>
                <c:pt idx="697">
                  <c:v>43914</c:v>
                </c:pt>
                <c:pt idx="698">
                  <c:v>43915</c:v>
                </c:pt>
                <c:pt idx="699">
                  <c:v>43916</c:v>
                </c:pt>
                <c:pt idx="700">
                  <c:v>43917</c:v>
                </c:pt>
                <c:pt idx="701">
                  <c:v>43920</c:v>
                </c:pt>
                <c:pt idx="702">
                  <c:v>43921</c:v>
                </c:pt>
                <c:pt idx="703">
                  <c:v>43922</c:v>
                </c:pt>
                <c:pt idx="704">
                  <c:v>43923</c:v>
                </c:pt>
                <c:pt idx="705">
                  <c:v>43924</c:v>
                </c:pt>
                <c:pt idx="706">
                  <c:v>43927</c:v>
                </c:pt>
                <c:pt idx="707">
                  <c:v>43928</c:v>
                </c:pt>
                <c:pt idx="708">
                  <c:v>43929</c:v>
                </c:pt>
                <c:pt idx="709">
                  <c:v>43930</c:v>
                </c:pt>
                <c:pt idx="710">
                  <c:v>43935</c:v>
                </c:pt>
                <c:pt idx="711">
                  <c:v>43936</c:v>
                </c:pt>
                <c:pt idx="712">
                  <c:v>43937</c:v>
                </c:pt>
                <c:pt idx="713">
                  <c:v>43938</c:v>
                </c:pt>
                <c:pt idx="714">
                  <c:v>43941</c:v>
                </c:pt>
                <c:pt idx="715">
                  <c:v>43942</c:v>
                </c:pt>
                <c:pt idx="716">
                  <c:v>43943</c:v>
                </c:pt>
                <c:pt idx="717">
                  <c:v>43944</c:v>
                </c:pt>
                <c:pt idx="718">
                  <c:v>43945</c:v>
                </c:pt>
                <c:pt idx="719">
                  <c:v>43948</c:v>
                </c:pt>
                <c:pt idx="720">
                  <c:v>43949</c:v>
                </c:pt>
                <c:pt idx="721">
                  <c:v>43950</c:v>
                </c:pt>
                <c:pt idx="722">
                  <c:v>43951</c:v>
                </c:pt>
                <c:pt idx="723">
                  <c:v>43955</c:v>
                </c:pt>
                <c:pt idx="724">
                  <c:v>43956</c:v>
                </c:pt>
                <c:pt idx="725">
                  <c:v>43957</c:v>
                </c:pt>
                <c:pt idx="726">
                  <c:v>43958</c:v>
                </c:pt>
                <c:pt idx="727">
                  <c:v>43959</c:v>
                </c:pt>
                <c:pt idx="728">
                  <c:v>43962</c:v>
                </c:pt>
                <c:pt idx="729">
                  <c:v>43963</c:v>
                </c:pt>
                <c:pt idx="730">
                  <c:v>43964</c:v>
                </c:pt>
                <c:pt idx="731">
                  <c:v>43965</c:v>
                </c:pt>
                <c:pt idx="732">
                  <c:v>43966</c:v>
                </c:pt>
                <c:pt idx="733">
                  <c:v>43969</c:v>
                </c:pt>
                <c:pt idx="734">
                  <c:v>43970</c:v>
                </c:pt>
                <c:pt idx="735">
                  <c:v>43971</c:v>
                </c:pt>
                <c:pt idx="736">
                  <c:v>43972</c:v>
                </c:pt>
                <c:pt idx="737">
                  <c:v>43973</c:v>
                </c:pt>
                <c:pt idx="738">
                  <c:v>43976</c:v>
                </c:pt>
                <c:pt idx="739">
                  <c:v>43977</c:v>
                </c:pt>
                <c:pt idx="740">
                  <c:v>43978</c:v>
                </c:pt>
                <c:pt idx="741">
                  <c:v>43979</c:v>
                </c:pt>
                <c:pt idx="742">
                  <c:v>43980</c:v>
                </c:pt>
                <c:pt idx="743">
                  <c:v>43984</c:v>
                </c:pt>
                <c:pt idx="744">
                  <c:v>43985</c:v>
                </c:pt>
                <c:pt idx="745">
                  <c:v>43986</c:v>
                </c:pt>
                <c:pt idx="746">
                  <c:v>43987</c:v>
                </c:pt>
                <c:pt idx="747">
                  <c:v>43990</c:v>
                </c:pt>
                <c:pt idx="748">
                  <c:v>43991</c:v>
                </c:pt>
                <c:pt idx="749">
                  <c:v>43992</c:v>
                </c:pt>
                <c:pt idx="750">
                  <c:v>43993</c:v>
                </c:pt>
                <c:pt idx="751">
                  <c:v>43994</c:v>
                </c:pt>
                <c:pt idx="752">
                  <c:v>43997</c:v>
                </c:pt>
                <c:pt idx="753">
                  <c:v>43998</c:v>
                </c:pt>
                <c:pt idx="754">
                  <c:v>43999</c:v>
                </c:pt>
                <c:pt idx="755">
                  <c:v>44000</c:v>
                </c:pt>
                <c:pt idx="756">
                  <c:v>44001</c:v>
                </c:pt>
                <c:pt idx="757">
                  <c:v>44004</c:v>
                </c:pt>
                <c:pt idx="758">
                  <c:v>44005</c:v>
                </c:pt>
                <c:pt idx="759">
                  <c:v>44006</c:v>
                </c:pt>
                <c:pt idx="760">
                  <c:v>44007</c:v>
                </c:pt>
                <c:pt idx="761">
                  <c:v>44008</c:v>
                </c:pt>
                <c:pt idx="762">
                  <c:v>44011</c:v>
                </c:pt>
                <c:pt idx="763">
                  <c:v>44012</c:v>
                </c:pt>
                <c:pt idx="764">
                  <c:v>44013</c:v>
                </c:pt>
                <c:pt idx="765">
                  <c:v>44014</c:v>
                </c:pt>
                <c:pt idx="766">
                  <c:v>44015</c:v>
                </c:pt>
                <c:pt idx="767">
                  <c:v>44018</c:v>
                </c:pt>
                <c:pt idx="768">
                  <c:v>44019</c:v>
                </c:pt>
                <c:pt idx="769">
                  <c:v>44020</c:v>
                </c:pt>
                <c:pt idx="770">
                  <c:v>44021</c:v>
                </c:pt>
                <c:pt idx="771">
                  <c:v>44022</c:v>
                </c:pt>
                <c:pt idx="772">
                  <c:v>44025</c:v>
                </c:pt>
                <c:pt idx="773">
                  <c:v>44026</c:v>
                </c:pt>
                <c:pt idx="774">
                  <c:v>44027</c:v>
                </c:pt>
                <c:pt idx="775">
                  <c:v>44028</c:v>
                </c:pt>
                <c:pt idx="776">
                  <c:v>44029</c:v>
                </c:pt>
                <c:pt idx="777">
                  <c:v>44032</c:v>
                </c:pt>
                <c:pt idx="778">
                  <c:v>44033</c:v>
                </c:pt>
                <c:pt idx="779">
                  <c:v>44034</c:v>
                </c:pt>
                <c:pt idx="780">
                  <c:v>44035</c:v>
                </c:pt>
                <c:pt idx="781">
                  <c:v>44036</c:v>
                </c:pt>
                <c:pt idx="782">
                  <c:v>44039</c:v>
                </c:pt>
                <c:pt idx="783">
                  <c:v>44040</c:v>
                </c:pt>
                <c:pt idx="784">
                  <c:v>44041</c:v>
                </c:pt>
                <c:pt idx="785">
                  <c:v>44042</c:v>
                </c:pt>
                <c:pt idx="786">
                  <c:v>44043</c:v>
                </c:pt>
                <c:pt idx="787">
                  <c:v>44046</c:v>
                </c:pt>
                <c:pt idx="788">
                  <c:v>44047</c:v>
                </c:pt>
                <c:pt idx="789">
                  <c:v>44048</c:v>
                </c:pt>
                <c:pt idx="790">
                  <c:v>44049</c:v>
                </c:pt>
                <c:pt idx="791">
                  <c:v>44050</c:v>
                </c:pt>
                <c:pt idx="792">
                  <c:v>44053</c:v>
                </c:pt>
                <c:pt idx="793">
                  <c:v>44054</c:v>
                </c:pt>
                <c:pt idx="794">
                  <c:v>44055</c:v>
                </c:pt>
                <c:pt idx="795">
                  <c:v>44056</c:v>
                </c:pt>
                <c:pt idx="796">
                  <c:v>44057</c:v>
                </c:pt>
                <c:pt idx="797">
                  <c:v>44060</c:v>
                </c:pt>
                <c:pt idx="798">
                  <c:v>44061</c:v>
                </c:pt>
                <c:pt idx="799">
                  <c:v>44062</c:v>
                </c:pt>
                <c:pt idx="800">
                  <c:v>44063</c:v>
                </c:pt>
                <c:pt idx="801">
                  <c:v>44064</c:v>
                </c:pt>
                <c:pt idx="802">
                  <c:v>44067</c:v>
                </c:pt>
                <c:pt idx="803">
                  <c:v>44068</c:v>
                </c:pt>
                <c:pt idx="804">
                  <c:v>44069</c:v>
                </c:pt>
                <c:pt idx="805">
                  <c:v>44070</c:v>
                </c:pt>
                <c:pt idx="806">
                  <c:v>44071</c:v>
                </c:pt>
                <c:pt idx="807">
                  <c:v>44074</c:v>
                </c:pt>
                <c:pt idx="808">
                  <c:v>44075</c:v>
                </c:pt>
                <c:pt idx="809">
                  <c:v>44076</c:v>
                </c:pt>
                <c:pt idx="810">
                  <c:v>44077</c:v>
                </c:pt>
                <c:pt idx="811">
                  <c:v>44078</c:v>
                </c:pt>
                <c:pt idx="812">
                  <c:v>44081</c:v>
                </c:pt>
                <c:pt idx="813">
                  <c:v>44082</c:v>
                </c:pt>
                <c:pt idx="814">
                  <c:v>44083</c:v>
                </c:pt>
                <c:pt idx="815">
                  <c:v>44084</c:v>
                </c:pt>
                <c:pt idx="816">
                  <c:v>44085</c:v>
                </c:pt>
                <c:pt idx="817">
                  <c:v>44088</c:v>
                </c:pt>
                <c:pt idx="818">
                  <c:v>44089</c:v>
                </c:pt>
                <c:pt idx="819">
                  <c:v>44090</c:v>
                </c:pt>
                <c:pt idx="820">
                  <c:v>44091</c:v>
                </c:pt>
                <c:pt idx="821">
                  <c:v>44092</c:v>
                </c:pt>
                <c:pt idx="822">
                  <c:v>44095</c:v>
                </c:pt>
                <c:pt idx="823">
                  <c:v>44096</c:v>
                </c:pt>
                <c:pt idx="824">
                  <c:v>44097</c:v>
                </c:pt>
                <c:pt idx="825">
                  <c:v>44098</c:v>
                </c:pt>
                <c:pt idx="826">
                  <c:v>44099</c:v>
                </c:pt>
                <c:pt idx="827">
                  <c:v>44102</c:v>
                </c:pt>
                <c:pt idx="828">
                  <c:v>44103</c:v>
                </c:pt>
                <c:pt idx="829">
                  <c:v>44104</c:v>
                </c:pt>
                <c:pt idx="830">
                  <c:v>44105</c:v>
                </c:pt>
                <c:pt idx="831">
                  <c:v>44106</c:v>
                </c:pt>
                <c:pt idx="832">
                  <c:v>44109</c:v>
                </c:pt>
                <c:pt idx="833">
                  <c:v>44110</c:v>
                </c:pt>
                <c:pt idx="834">
                  <c:v>44111</c:v>
                </c:pt>
                <c:pt idx="835">
                  <c:v>44112</c:v>
                </c:pt>
                <c:pt idx="836">
                  <c:v>44113</c:v>
                </c:pt>
                <c:pt idx="837">
                  <c:v>44116</c:v>
                </c:pt>
                <c:pt idx="838">
                  <c:v>44117</c:v>
                </c:pt>
                <c:pt idx="839">
                  <c:v>44118</c:v>
                </c:pt>
                <c:pt idx="840">
                  <c:v>44119</c:v>
                </c:pt>
                <c:pt idx="841">
                  <c:v>44120</c:v>
                </c:pt>
                <c:pt idx="842">
                  <c:v>44123</c:v>
                </c:pt>
                <c:pt idx="843">
                  <c:v>44124</c:v>
                </c:pt>
                <c:pt idx="844">
                  <c:v>44125</c:v>
                </c:pt>
                <c:pt idx="845">
                  <c:v>44126</c:v>
                </c:pt>
                <c:pt idx="846">
                  <c:v>44127</c:v>
                </c:pt>
                <c:pt idx="847">
                  <c:v>44130</c:v>
                </c:pt>
                <c:pt idx="848">
                  <c:v>44131</c:v>
                </c:pt>
                <c:pt idx="849">
                  <c:v>44132</c:v>
                </c:pt>
                <c:pt idx="850">
                  <c:v>44133</c:v>
                </c:pt>
                <c:pt idx="851">
                  <c:v>44134</c:v>
                </c:pt>
                <c:pt idx="852">
                  <c:v>44137</c:v>
                </c:pt>
                <c:pt idx="853">
                  <c:v>44138</c:v>
                </c:pt>
                <c:pt idx="854">
                  <c:v>44139</c:v>
                </c:pt>
                <c:pt idx="855">
                  <c:v>44140</c:v>
                </c:pt>
                <c:pt idx="856">
                  <c:v>44141</c:v>
                </c:pt>
                <c:pt idx="857">
                  <c:v>44144</c:v>
                </c:pt>
                <c:pt idx="858">
                  <c:v>44145</c:v>
                </c:pt>
                <c:pt idx="859">
                  <c:v>44146</c:v>
                </c:pt>
                <c:pt idx="860">
                  <c:v>44147</c:v>
                </c:pt>
                <c:pt idx="861">
                  <c:v>44148</c:v>
                </c:pt>
                <c:pt idx="862">
                  <c:v>44151</c:v>
                </c:pt>
                <c:pt idx="863">
                  <c:v>44152</c:v>
                </c:pt>
                <c:pt idx="864">
                  <c:v>44153</c:v>
                </c:pt>
                <c:pt idx="865">
                  <c:v>44154</c:v>
                </c:pt>
                <c:pt idx="866">
                  <c:v>44155</c:v>
                </c:pt>
                <c:pt idx="867">
                  <c:v>44158</c:v>
                </c:pt>
                <c:pt idx="868">
                  <c:v>44159</c:v>
                </c:pt>
                <c:pt idx="869">
                  <c:v>44160</c:v>
                </c:pt>
                <c:pt idx="870">
                  <c:v>44161</c:v>
                </c:pt>
                <c:pt idx="871">
                  <c:v>44162</c:v>
                </c:pt>
                <c:pt idx="872">
                  <c:v>44165</c:v>
                </c:pt>
                <c:pt idx="873">
                  <c:v>44166</c:v>
                </c:pt>
                <c:pt idx="874">
                  <c:v>44167</c:v>
                </c:pt>
                <c:pt idx="875">
                  <c:v>44168</c:v>
                </c:pt>
                <c:pt idx="876">
                  <c:v>44169</c:v>
                </c:pt>
                <c:pt idx="877">
                  <c:v>44172</c:v>
                </c:pt>
                <c:pt idx="878">
                  <c:v>44173</c:v>
                </c:pt>
                <c:pt idx="879">
                  <c:v>44174</c:v>
                </c:pt>
                <c:pt idx="880">
                  <c:v>44175</c:v>
                </c:pt>
                <c:pt idx="881">
                  <c:v>44176</c:v>
                </c:pt>
                <c:pt idx="882">
                  <c:v>44179</c:v>
                </c:pt>
                <c:pt idx="883">
                  <c:v>44180</c:v>
                </c:pt>
                <c:pt idx="884">
                  <c:v>44181</c:v>
                </c:pt>
                <c:pt idx="885">
                  <c:v>44182</c:v>
                </c:pt>
                <c:pt idx="886">
                  <c:v>44183</c:v>
                </c:pt>
                <c:pt idx="887">
                  <c:v>44186</c:v>
                </c:pt>
                <c:pt idx="888">
                  <c:v>44187</c:v>
                </c:pt>
                <c:pt idx="889">
                  <c:v>44188</c:v>
                </c:pt>
                <c:pt idx="890">
                  <c:v>44193</c:v>
                </c:pt>
                <c:pt idx="891">
                  <c:v>44194</c:v>
                </c:pt>
                <c:pt idx="892">
                  <c:v>44195</c:v>
                </c:pt>
                <c:pt idx="893">
                  <c:v>44200</c:v>
                </c:pt>
                <c:pt idx="894">
                  <c:v>44201</c:v>
                </c:pt>
                <c:pt idx="895">
                  <c:v>44202</c:v>
                </c:pt>
                <c:pt idx="896">
                  <c:v>44203</c:v>
                </c:pt>
                <c:pt idx="897">
                  <c:v>44204</c:v>
                </c:pt>
                <c:pt idx="898">
                  <c:v>44207</c:v>
                </c:pt>
                <c:pt idx="899">
                  <c:v>44208</c:v>
                </c:pt>
                <c:pt idx="900">
                  <c:v>44209</c:v>
                </c:pt>
                <c:pt idx="901">
                  <c:v>44210</c:v>
                </c:pt>
                <c:pt idx="902">
                  <c:v>44211</c:v>
                </c:pt>
                <c:pt idx="903">
                  <c:v>44214</c:v>
                </c:pt>
                <c:pt idx="904">
                  <c:v>44215</c:v>
                </c:pt>
                <c:pt idx="905">
                  <c:v>44216</c:v>
                </c:pt>
                <c:pt idx="906">
                  <c:v>44217</c:v>
                </c:pt>
                <c:pt idx="907">
                  <c:v>44218</c:v>
                </c:pt>
                <c:pt idx="908">
                  <c:v>44221</c:v>
                </c:pt>
                <c:pt idx="909">
                  <c:v>44222</c:v>
                </c:pt>
                <c:pt idx="910">
                  <c:v>44223</c:v>
                </c:pt>
                <c:pt idx="911">
                  <c:v>44224</c:v>
                </c:pt>
                <c:pt idx="912">
                  <c:v>44225</c:v>
                </c:pt>
                <c:pt idx="913">
                  <c:v>44228</c:v>
                </c:pt>
                <c:pt idx="914">
                  <c:v>44229</c:v>
                </c:pt>
                <c:pt idx="915">
                  <c:v>44230</c:v>
                </c:pt>
                <c:pt idx="916">
                  <c:v>44231</c:v>
                </c:pt>
                <c:pt idx="917">
                  <c:v>44232</c:v>
                </c:pt>
                <c:pt idx="918">
                  <c:v>44235</c:v>
                </c:pt>
                <c:pt idx="919">
                  <c:v>44236</c:v>
                </c:pt>
                <c:pt idx="920">
                  <c:v>44237</c:v>
                </c:pt>
                <c:pt idx="921">
                  <c:v>44238</c:v>
                </c:pt>
                <c:pt idx="922">
                  <c:v>44239</c:v>
                </c:pt>
                <c:pt idx="923">
                  <c:v>44242</c:v>
                </c:pt>
                <c:pt idx="924">
                  <c:v>44243</c:v>
                </c:pt>
                <c:pt idx="925">
                  <c:v>44244</c:v>
                </c:pt>
                <c:pt idx="926">
                  <c:v>44245</c:v>
                </c:pt>
                <c:pt idx="927">
                  <c:v>44246</c:v>
                </c:pt>
                <c:pt idx="928">
                  <c:v>44249</c:v>
                </c:pt>
                <c:pt idx="929">
                  <c:v>44250</c:v>
                </c:pt>
                <c:pt idx="930">
                  <c:v>44251</c:v>
                </c:pt>
                <c:pt idx="931">
                  <c:v>44252</c:v>
                </c:pt>
                <c:pt idx="932">
                  <c:v>44253</c:v>
                </c:pt>
                <c:pt idx="933">
                  <c:v>44256</c:v>
                </c:pt>
                <c:pt idx="934">
                  <c:v>44257</c:v>
                </c:pt>
                <c:pt idx="935">
                  <c:v>44258</c:v>
                </c:pt>
                <c:pt idx="936">
                  <c:v>44259</c:v>
                </c:pt>
                <c:pt idx="937">
                  <c:v>44260</c:v>
                </c:pt>
                <c:pt idx="938">
                  <c:v>44263</c:v>
                </c:pt>
                <c:pt idx="939">
                  <c:v>44264</c:v>
                </c:pt>
                <c:pt idx="940">
                  <c:v>44265</c:v>
                </c:pt>
                <c:pt idx="941">
                  <c:v>44266</c:v>
                </c:pt>
                <c:pt idx="942">
                  <c:v>44267</c:v>
                </c:pt>
                <c:pt idx="943">
                  <c:v>44270</c:v>
                </c:pt>
                <c:pt idx="944">
                  <c:v>44271</c:v>
                </c:pt>
                <c:pt idx="945">
                  <c:v>44272</c:v>
                </c:pt>
                <c:pt idx="946">
                  <c:v>44273</c:v>
                </c:pt>
                <c:pt idx="947">
                  <c:v>44274</c:v>
                </c:pt>
                <c:pt idx="948">
                  <c:v>44277</c:v>
                </c:pt>
                <c:pt idx="949">
                  <c:v>44278</c:v>
                </c:pt>
                <c:pt idx="950">
                  <c:v>44279</c:v>
                </c:pt>
                <c:pt idx="951">
                  <c:v>44280</c:v>
                </c:pt>
                <c:pt idx="952">
                  <c:v>44281</c:v>
                </c:pt>
                <c:pt idx="953">
                  <c:v>44284</c:v>
                </c:pt>
                <c:pt idx="954">
                  <c:v>44285</c:v>
                </c:pt>
                <c:pt idx="955">
                  <c:v>44286</c:v>
                </c:pt>
                <c:pt idx="956">
                  <c:v>44287</c:v>
                </c:pt>
                <c:pt idx="957">
                  <c:v>44292</c:v>
                </c:pt>
                <c:pt idx="958">
                  <c:v>44293</c:v>
                </c:pt>
                <c:pt idx="959">
                  <c:v>44294</c:v>
                </c:pt>
                <c:pt idx="960">
                  <c:v>44295</c:v>
                </c:pt>
                <c:pt idx="961">
                  <c:v>44298</c:v>
                </c:pt>
                <c:pt idx="962">
                  <c:v>44299</c:v>
                </c:pt>
                <c:pt idx="963">
                  <c:v>44300</c:v>
                </c:pt>
                <c:pt idx="964">
                  <c:v>44301</c:v>
                </c:pt>
                <c:pt idx="965">
                  <c:v>44302</c:v>
                </c:pt>
                <c:pt idx="966">
                  <c:v>44305</c:v>
                </c:pt>
                <c:pt idx="967">
                  <c:v>44306</c:v>
                </c:pt>
                <c:pt idx="968">
                  <c:v>44307</c:v>
                </c:pt>
                <c:pt idx="969">
                  <c:v>44308</c:v>
                </c:pt>
                <c:pt idx="970">
                  <c:v>44309</c:v>
                </c:pt>
                <c:pt idx="971">
                  <c:v>44312</c:v>
                </c:pt>
                <c:pt idx="972">
                  <c:v>44313</c:v>
                </c:pt>
                <c:pt idx="973">
                  <c:v>44314</c:v>
                </c:pt>
                <c:pt idx="974">
                  <c:v>44315</c:v>
                </c:pt>
                <c:pt idx="975">
                  <c:v>44316</c:v>
                </c:pt>
                <c:pt idx="976">
                  <c:v>44319</c:v>
                </c:pt>
                <c:pt idx="977">
                  <c:v>44320</c:v>
                </c:pt>
                <c:pt idx="978">
                  <c:v>44321</c:v>
                </c:pt>
                <c:pt idx="979">
                  <c:v>44322</c:v>
                </c:pt>
                <c:pt idx="980">
                  <c:v>44323</c:v>
                </c:pt>
                <c:pt idx="981">
                  <c:v>44326</c:v>
                </c:pt>
                <c:pt idx="982">
                  <c:v>44327</c:v>
                </c:pt>
                <c:pt idx="983">
                  <c:v>44328</c:v>
                </c:pt>
                <c:pt idx="984">
                  <c:v>44329</c:v>
                </c:pt>
                <c:pt idx="985">
                  <c:v>44330</c:v>
                </c:pt>
                <c:pt idx="986">
                  <c:v>44333</c:v>
                </c:pt>
                <c:pt idx="987">
                  <c:v>44334</c:v>
                </c:pt>
                <c:pt idx="988">
                  <c:v>44335</c:v>
                </c:pt>
                <c:pt idx="989">
                  <c:v>44336</c:v>
                </c:pt>
                <c:pt idx="990">
                  <c:v>44337</c:v>
                </c:pt>
                <c:pt idx="991">
                  <c:v>44341</c:v>
                </c:pt>
                <c:pt idx="992">
                  <c:v>44342</c:v>
                </c:pt>
                <c:pt idx="993">
                  <c:v>44343</c:v>
                </c:pt>
                <c:pt idx="994">
                  <c:v>44344</c:v>
                </c:pt>
                <c:pt idx="995">
                  <c:v>44347</c:v>
                </c:pt>
                <c:pt idx="996">
                  <c:v>44348</c:v>
                </c:pt>
                <c:pt idx="997">
                  <c:v>44349</c:v>
                </c:pt>
                <c:pt idx="998">
                  <c:v>44350</c:v>
                </c:pt>
                <c:pt idx="999">
                  <c:v>44351</c:v>
                </c:pt>
                <c:pt idx="1000">
                  <c:v>44354</c:v>
                </c:pt>
                <c:pt idx="1001">
                  <c:v>44355</c:v>
                </c:pt>
                <c:pt idx="1002">
                  <c:v>44356</c:v>
                </c:pt>
                <c:pt idx="1003">
                  <c:v>44357</c:v>
                </c:pt>
                <c:pt idx="1004">
                  <c:v>44358</c:v>
                </c:pt>
                <c:pt idx="1005">
                  <c:v>44361</c:v>
                </c:pt>
                <c:pt idx="1006">
                  <c:v>44362</c:v>
                </c:pt>
                <c:pt idx="1007">
                  <c:v>44363</c:v>
                </c:pt>
                <c:pt idx="1008">
                  <c:v>44364</c:v>
                </c:pt>
                <c:pt idx="1009">
                  <c:v>44365</c:v>
                </c:pt>
                <c:pt idx="1010">
                  <c:v>44368</c:v>
                </c:pt>
                <c:pt idx="1011">
                  <c:v>44369</c:v>
                </c:pt>
                <c:pt idx="1012">
                  <c:v>44370</c:v>
                </c:pt>
                <c:pt idx="1013">
                  <c:v>44371</c:v>
                </c:pt>
                <c:pt idx="1014">
                  <c:v>44372</c:v>
                </c:pt>
                <c:pt idx="1015">
                  <c:v>44375</c:v>
                </c:pt>
                <c:pt idx="1016">
                  <c:v>44376</c:v>
                </c:pt>
                <c:pt idx="1017">
                  <c:v>44377</c:v>
                </c:pt>
                <c:pt idx="1018">
                  <c:v>44378</c:v>
                </c:pt>
                <c:pt idx="1019">
                  <c:v>44379</c:v>
                </c:pt>
                <c:pt idx="1020">
                  <c:v>44382</c:v>
                </c:pt>
                <c:pt idx="1021">
                  <c:v>44383</c:v>
                </c:pt>
                <c:pt idx="1022">
                  <c:v>44384</c:v>
                </c:pt>
                <c:pt idx="1023">
                  <c:v>44385</c:v>
                </c:pt>
                <c:pt idx="1024">
                  <c:v>44386</c:v>
                </c:pt>
                <c:pt idx="1025">
                  <c:v>44389</c:v>
                </c:pt>
                <c:pt idx="1026">
                  <c:v>44390</c:v>
                </c:pt>
                <c:pt idx="1027">
                  <c:v>44391</c:v>
                </c:pt>
                <c:pt idx="1028">
                  <c:v>44392</c:v>
                </c:pt>
                <c:pt idx="1029">
                  <c:v>44393</c:v>
                </c:pt>
                <c:pt idx="1030">
                  <c:v>44396</c:v>
                </c:pt>
                <c:pt idx="1031">
                  <c:v>44397</c:v>
                </c:pt>
                <c:pt idx="1032">
                  <c:v>44398</c:v>
                </c:pt>
                <c:pt idx="1033">
                  <c:v>44399</c:v>
                </c:pt>
                <c:pt idx="1034">
                  <c:v>44400</c:v>
                </c:pt>
                <c:pt idx="1035">
                  <c:v>44403</c:v>
                </c:pt>
                <c:pt idx="1036">
                  <c:v>44404</c:v>
                </c:pt>
                <c:pt idx="1037">
                  <c:v>44405</c:v>
                </c:pt>
                <c:pt idx="1038">
                  <c:v>44406</c:v>
                </c:pt>
                <c:pt idx="1039">
                  <c:v>44407</c:v>
                </c:pt>
                <c:pt idx="1040">
                  <c:v>44410</c:v>
                </c:pt>
                <c:pt idx="1041">
                  <c:v>44411</c:v>
                </c:pt>
                <c:pt idx="1042">
                  <c:v>44412</c:v>
                </c:pt>
                <c:pt idx="1043">
                  <c:v>44413</c:v>
                </c:pt>
                <c:pt idx="1044">
                  <c:v>44414</c:v>
                </c:pt>
                <c:pt idx="1045">
                  <c:v>44417</c:v>
                </c:pt>
                <c:pt idx="1046">
                  <c:v>44418</c:v>
                </c:pt>
                <c:pt idx="1047">
                  <c:v>44419</c:v>
                </c:pt>
                <c:pt idx="1048">
                  <c:v>44420</c:v>
                </c:pt>
                <c:pt idx="1049">
                  <c:v>44421</c:v>
                </c:pt>
                <c:pt idx="1050">
                  <c:v>44424</c:v>
                </c:pt>
                <c:pt idx="1051">
                  <c:v>44425</c:v>
                </c:pt>
                <c:pt idx="1052">
                  <c:v>44426</c:v>
                </c:pt>
                <c:pt idx="1053">
                  <c:v>44427</c:v>
                </c:pt>
                <c:pt idx="1054">
                  <c:v>44428</c:v>
                </c:pt>
                <c:pt idx="1055">
                  <c:v>44431</c:v>
                </c:pt>
                <c:pt idx="1056">
                  <c:v>44432</c:v>
                </c:pt>
                <c:pt idx="1057">
                  <c:v>44433</c:v>
                </c:pt>
                <c:pt idx="1058">
                  <c:v>44434</c:v>
                </c:pt>
                <c:pt idx="1059">
                  <c:v>44435</c:v>
                </c:pt>
                <c:pt idx="1060">
                  <c:v>44438</c:v>
                </c:pt>
                <c:pt idx="1061">
                  <c:v>44439</c:v>
                </c:pt>
                <c:pt idx="1062">
                  <c:v>44440</c:v>
                </c:pt>
                <c:pt idx="1063">
                  <c:v>44441</c:v>
                </c:pt>
                <c:pt idx="1064">
                  <c:v>44442</c:v>
                </c:pt>
                <c:pt idx="1065">
                  <c:v>44445</c:v>
                </c:pt>
                <c:pt idx="1066">
                  <c:v>44446</c:v>
                </c:pt>
                <c:pt idx="1067">
                  <c:v>44447</c:v>
                </c:pt>
                <c:pt idx="1068">
                  <c:v>44448</c:v>
                </c:pt>
                <c:pt idx="1069">
                  <c:v>44449</c:v>
                </c:pt>
                <c:pt idx="1070">
                  <c:v>44452</c:v>
                </c:pt>
                <c:pt idx="1071">
                  <c:v>44453</c:v>
                </c:pt>
                <c:pt idx="1072">
                  <c:v>44454</c:v>
                </c:pt>
                <c:pt idx="1073">
                  <c:v>44455</c:v>
                </c:pt>
                <c:pt idx="1074">
                  <c:v>44456</c:v>
                </c:pt>
                <c:pt idx="1075">
                  <c:v>44459</c:v>
                </c:pt>
                <c:pt idx="1076">
                  <c:v>44460</c:v>
                </c:pt>
                <c:pt idx="1077">
                  <c:v>44461</c:v>
                </c:pt>
                <c:pt idx="1078">
                  <c:v>44462</c:v>
                </c:pt>
                <c:pt idx="1079">
                  <c:v>44463</c:v>
                </c:pt>
                <c:pt idx="1080">
                  <c:v>44466</c:v>
                </c:pt>
                <c:pt idx="1081">
                  <c:v>44467</c:v>
                </c:pt>
                <c:pt idx="1082">
                  <c:v>44468</c:v>
                </c:pt>
                <c:pt idx="1083">
                  <c:v>44469</c:v>
                </c:pt>
                <c:pt idx="1084">
                  <c:v>44470</c:v>
                </c:pt>
                <c:pt idx="1085">
                  <c:v>44473</c:v>
                </c:pt>
                <c:pt idx="1086">
                  <c:v>44474</c:v>
                </c:pt>
                <c:pt idx="1087">
                  <c:v>44475</c:v>
                </c:pt>
                <c:pt idx="1088">
                  <c:v>44476</c:v>
                </c:pt>
                <c:pt idx="1089">
                  <c:v>44477</c:v>
                </c:pt>
                <c:pt idx="1090">
                  <c:v>44480</c:v>
                </c:pt>
                <c:pt idx="1091">
                  <c:v>44481</c:v>
                </c:pt>
                <c:pt idx="1092">
                  <c:v>44482</c:v>
                </c:pt>
                <c:pt idx="1093">
                  <c:v>44483</c:v>
                </c:pt>
                <c:pt idx="1094">
                  <c:v>44484</c:v>
                </c:pt>
                <c:pt idx="1095">
                  <c:v>44487</c:v>
                </c:pt>
                <c:pt idx="1096">
                  <c:v>44488</c:v>
                </c:pt>
                <c:pt idx="1097">
                  <c:v>44489</c:v>
                </c:pt>
                <c:pt idx="1098">
                  <c:v>44490</c:v>
                </c:pt>
                <c:pt idx="1099">
                  <c:v>44491</c:v>
                </c:pt>
                <c:pt idx="1100">
                  <c:v>44494</c:v>
                </c:pt>
                <c:pt idx="1101">
                  <c:v>44495</c:v>
                </c:pt>
                <c:pt idx="1102">
                  <c:v>44496</c:v>
                </c:pt>
                <c:pt idx="1103">
                  <c:v>44497</c:v>
                </c:pt>
                <c:pt idx="1104">
                  <c:v>44498</c:v>
                </c:pt>
                <c:pt idx="1105">
                  <c:v>44501</c:v>
                </c:pt>
                <c:pt idx="1106">
                  <c:v>44502</c:v>
                </c:pt>
                <c:pt idx="1107">
                  <c:v>44503</c:v>
                </c:pt>
                <c:pt idx="1108">
                  <c:v>44504</c:v>
                </c:pt>
                <c:pt idx="1109">
                  <c:v>44505</c:v>
                </c:pt>
                <c:pt idx="1110">
                  <c:v>44508</c:v>
                </c:pt>
                <c:pt idx="1111">
                  <c:v>44509</c:v>
                </c:pt>
                <c:pt idx="1112">
                  <c:v>44510</c:v>
                </c:pt>
                <c:pt idx="1113">
                  <c:v>44511</c:v>
                </c:pt>
                <c:pt idx="1114">
                  <c:v>44512</c:v>
                </c:pt>
                <c:pt idx="1115">
                  <c:v>44515</c:v>
                </c:pt>
                <c:pt idx="1116">
                  <c:v>44516</c:v>
                </c:pt>
                <c:pt idx="1117">
                  <c:v>44517</c:v>
                </c:pt>
                <c:pt idx="1118">
                  <c:v>44518</c:v>
                </c:pt>
                <c:pt idx="1119">
                  <c:v>44519</c:v>
                </c:pt>
                <c:pt idx="1120">
                  <c:v>44522</c:v>
                </c:pt>
                <c:pt idx="1121">
                  <c:v>44523</c:v>
                </c:pt>
                <c:pt idx="1122">
                  <c:v>44524</c:v>
                </c:pt>
                <c:pt idx="1123">
                  <c:v>44525</c:v>
                </c:pt>
                <c:pt idx="1124">
                  <c:v>44526</c:v>
                </c:pt>
                <c:pt idx="1125">
                  <c:v>44529</c:v>
                </c:pt>
                <c:pt idx="1126">
                  <c:v>44530</c:v>
                </c:pt>
                <c:pt idx="1127">
                  <c:v>44531</c:v>
                </c:pt>
                <c:pt idx="1128">
                  <c:v>44532</c:v>
                </c:pt>
                <c:pt idx="1129">
                  <c:v>44533</c:v>
                </c:pt>
                <c:pt idx="1130">
                  <c:v>44536</c:v>
                </c:pt>
                <c:pt idx="1131">
                  <c:v>44537</c:v>
                </c:pt>
                <c:pt idx="1132">
                  <c:v>44538</c:v>
                </c:pt>
                <c:pt idx="1133">
                  <c:v>44539</c:v>
                </c:pt>
                <c:pt idx="1134">
                  <c:v>44540</c:v>
                </c:pt>
                <c:pt idx="1135">
                  <c:v>44543</c:v>
                </c:pt>
                <c:pt idx="1136">
                  <c:v>44544</c:v>
                </c:pt>
                <c:pt idx="1137">
                  <c:v>44545</c:v>
                </c:pt>
                <c:pt idx="1138">
                  <c:v>44546</c:v>
                </c:pt>
                <c:pt idx="1139">
                  <c:v>44547</c:v>
                </c:pt>
                <c:pt idx="1140">
                  <c:v>44550</c:v>
                </c:pt>
                <c:pt idx="1141">
                  <c:v>44551</c:v>
                </c:pt>
                <c:pt idx="1142">
                  <c:v>44552</c:v>
                </c:pt>
                <c:pt idx="1143">
                  <c:v>44553</c:v>
                </c:pt>
                <c:pt idx="1144">
                  <c:v>44557</c:v>
                </c:pt>
                <c:pt idx="1145">
                  <c:v>44558</c:v>
                </c:pt>
                <c:pt idx="1146">
                  <c:v>44559</c:v>
                </c:pt>
                <c:pt idx="1147">
                  <c:v>44560</c:v>
                </c:pt>
                <c:pt idx="1148">
                  <c:v>44564</c:v>
                </c:pt>
                <c:pt idx="1149">
                  <c:v>44565</c:v>
                </c:pt>
                <c:pt idx="1150">
                  <c:v>44566</c:v>
                </c:pt>
                <c:pt idx="1151">
                  <c:v>44567</c:v>
                </c:pt>
                <c:pt idx="1152">
                  <c:v>44568</c:v>
                </c:pt>
                <c:pt idx="1153">
                  <c:v>44571</c:v>
                </c:pt>
                <c:pt idx="1154">
                  <c:v>44572</c:v>
                </c:pt>
                <c:pt idx="1155">
                  <c:v>44573</c:v>
                </c:pt>
                <c:pt idx="1156">
                  <c:v>44574</c:v>
                </c:pt>
                <c:pt idx="1157">
                  <c:v>44575</c:v>
                </c:pt>
                <c:pt idx="1158">
                  <c:v>44578</c:v>
                </c:pt>
                <c:pt idx="1159">
                  <c:v>44579</c:v>
                </c:pt>
                <c:pt idx="1160">
                  <c:v>44580</c:v>
                </c:pt>
                <c:pt idx="1161">
                  <c:v>44581</c:v>
                </c:pt>
                <c:pt idx="1162">
                  <c:v>44582</c:v>
                </c:pt>
                <c:pt idx="1163">
                  <c:v>44585</c:v>
                </c:pt>
                <c:pt idx="1164">
                  <c:v>44586</c:v>
                </c:pt>
                <c:pt idx="1165">
                  <c:v>44587</c:v>
                </c:pt>
                <c:pt idx="1166">
                  <c:v>44588</c:v>
                </c:pt>
                <c:pt idx="1167">
                  <c:v>44589</c:v>
                </c:pt>
                <c:pt idx="1168">
                  <c:v>44592</c:v>
                </c:pt>
                <c:pt idx="1169">
                  <c:v>44593</c:v>
                </c:pt>
                <c:pt idx="1170">
                  <c:v>44594</c:v>
                </c:pt>
                <c:pt idx="1171">
                  <c:v>44595</c:v>
                </c:pt>
                <c:pt idx="1172">
                  <c:v>44596</c:v>
                </c:pt>
                <c:pt idx="1173">
                  <c:v>44599</c:v>
                </c:pt>
                <c:pt idx="1174">
                  <c:v>44600</c:v>
                </c:pt>
                <c:pt idx="1175">
                  <c:v>44601</c:v>
                </c:pt>
                <c:pt idx="1176">
                  <c:v>44602</c:v>
                </c:pt>
                <c:pt idx="1177">
                  <c:v>44603</c:v>
                </c:pt>
                <c:pt idx="1178">
                  <c:v>44606</c:v>
                </c:pt>
                <c:pt idx="1179">
                  <c:v>44607</c:v>
                </c:pt>
                <c:pt idx="1180">
                  <c:v>44608</c:v>
                </c:pt>
                <c:pt idx="1181">
                  <c:v>44609</c:v>
                </c:pt>
                <c:pt idx="1182">
                  <c:v>44610</c:v>
                </c:pt>
                <c:pt idx="1183">
                  <c:v>44613</c:v>
                </c:pt>
                <c:pt idx="1184">
                  <c:v>44614</c:v>
                </c:pt>
                <c:pt idx="1185">
                  <c:v>44615</c:v>
                </c:pt>
                <c:pt idx="1186">
                  <c:v>44616</c:v>
                </c:pt>
                <c:pt idx="1187">
                  <c:v>44617</c:v>
                </c:pt>
                <c:pt idx="1188">
                  <c:v>44620</c:v>
                </c:pt>
                <c:pt idx="1189">
                  <c:v>44621</c:v>
                </c:pt>
                <c:pt idx="1190">
                  <c:v>44622</c:v>
                </c:pt>
                <c:pt idx="1191">
                  <c:v>44623</c:v>
                </c:pt>
                <c:pt idx="1192">
                  <c:v>44624</c:v>
                </c:pt>
                <c:pt idx="1193">
                  <c:v>44627</c:v>
                </c:pt>
                <c:pt idx="1194">
                  <c:v>44628</c:v>
                </c:pt>
                <c:pt idx="1195">
                  <c:v>44629</c:v>
                </c:pt>
                <c:pt idx="1196">
                  <c:v>44630</c:v>
                </c:pt>
                <c:pt idx="1197">
                  <c:v>44631</c:v>
                </c:pt>
                <c:pt idx="1198">
                  <c:v>44634</c:v>
                </c:pt>
                <c:pt idx="1199">
                  <c:v>44635</c:v>
                </c:pt>
                <c:pt idx="1200">
                  <c:v>44636</c:v>
                </c:pt>
                <c:pt idx="1201">
                  <c:v>44637</c:v>
                </c:pt>
                <c:pt idx="1202">
                  <c:v>44638</c:v>
                </c:pt>
                <c:pt idx="1203">
                  <c:v>44641</c:v>
                </c:pt>
                <c:pt idx="1204">
                  <c:v>44642</c:v>
                </c:pt>
                <c:pt idx="1205">
                  <c:v>44643</c:v>
                </c:pt>
                <c:pt idx="1206">
                  <c:v>44644</c:v>
                </c:pt>
                <c:pt idx="1207">
                  <c:v>44645</c:v>
                </c:pt>
                <c:pt idx="1208">
                  <c:v>44648</c:v>
                </c:pt>
                <c:pt idx="1209">
                  <c:v>44649</c:v>
                </c:pt>
                <c:pt idx="1210">
                  <c:v>44650</c:v>
                </c:pt>
                <c:pt idx="1211">
                  <c:v>44651</c:v>
                </c:pt>
                <c:pt idx="1212">
                  <c:v>44652</c:v>
                </c:pt>
                <c:pt idx="1213">
                  <c:v>44655</c:v>
                </c:pt>
                <c:pt idx="1214">
                  <c:v>44656</c:v>
                </c:pt>
                <c:pt idx="1215">
                  <c:v>44657</c:v>
                </c:pt>
                <c:pt idx="1216">
                  <c:v>44658</c:v>
                </c:pt>
                <c:pt idx="1217">
                  <c:v>44659</c:v>
                </c:pt>
                <c:pt idx="1218">
                  <c:v>44662</c:v>
                </c:pt>
                <c:pt idx="1219">
                  <c:v>44663</c:v>
                </c:pt>
                <c:pt idx="1220">
                  <c:v>44664</c:v>
                </c:pt>
                <c:pt idx="1221">
                  <c:v>44665</c:v>
                </c:pt>
                <c:pt idx="1222">
                  <c:v>44670</c:v>
                </c:pt>
                <c:pt idx="1223">
                  <c:v>44671</c:v>
                </c:pt>
                <c:pt idx="1224">
                  <c:v>44672</c:v>
                </c:pt>
                <c:pt idx="1225">
                  <c:v>44673</c:v>
                </c:pt>
                <c:pt idx="1226">
                  <c:v>44676</c:v>
                </c:pt>
                <c:pt idx="1227">
                  <c:v>44677</c:v>
                </c:pt>
                <c:pt idx="1228">
                  <c:v>44678</c:v>
                </c:pt>
                <c:pt idx="1229">
                  <c:v>44679</c:v>
                </c:pt>
                <c:pt idx="1230">
                  <c:v>44680</c:v>
                </c:pt>
                <c:pt idx="1231">
                  <c:v>44683</c:v>
                </c:pt>
                <c:pt idx="1232">
                  <c:v>44684</c:v>
                </c:pt>
                <c:pt idx="1233">
                  <c:v>44685</c:v>
                </c:pt>
                <c:pt idx="1234">
                  <c:v>44686</c:v>
                </c:pt>
                <c:pt idx="1235">
                  <c:v>44687</c:v>
                </c:pt>
                <c:pt idx="1236">
                  <c:v>44690</c:v>
                </c:pt>
                <c:pt idx="1237">
                  <c:v>44691</c:v>
                </c:pt>
                <c:pt idx="1238">
                  <c:v>44692</c:v>
                </c:pt>
                <c:pt idx="1239">
                  <c:v>44693</c:v>
                </c:pt>
                <c:pt idx="1240">
                  <c:v>44694</c:v>
                </c:pt>
                <c:pt idx="1241">
                  <c:v>44697</c:v>
                </c:pt>
                <c:pt idx="1242">
                  <c:v>44698</c:v>
                </c:pt>
                <c:pt idx="1243">
                  <c:v>44699</c:v>
                </c:pt>
                <c:pt idx="1244">
                  <c:v>44700</c:v>
                </c:pt>
                <c:pt idx="1245">
                  <c:v>44701</c:v>
                </c:pt>
                <c:pt idx="1246">
                  <c:v>44704</c:v>
                </c:pt>
                <c:pt idx="1247">
                  <c:v>44705</c:v>
                </c:pt>
                <c:pt idx="1248">
                  <c:v>44706</c:v>
                </c:pt>
                <c:pt idx="1249">
                  <c:v>44707</c:v>
                </c:pt>
                <c:pt idx="1250">
                  <c:v>44708</c:v>
                </c:pt>
                <c:pt idx="1251">
                  <c:v>44711</c:v>
                </c:pt>
                <c:pt idx="1252">
                  <c:v>44712</c:v>
                </c:pt>
                <c:pt idx="1253">
                  <c:v>44713</c:v>
                </c:pt>
                <c:pt idx="1254">
                  <c:v>44714</c:v>
                </c:pt>
                <c:pt idx="1255">
                  <c:v>44715</c:v>
                </c:pt>
                <c:pt idx="1256">
                  <c:v>44718</c:v>
                </c:pt>
                <c:pt idx="1257">
                  <c:v>44719</c:v>
                </c:pt>
                <c:pt idx="1258">
                  <c:v>44720</c:v>
                </c:pt>
                <c:pt idx="1259">
                  <c:v>44721</c:v>
                </c:pt>
                <c:pt idx="1260">
                  <c:v>44722</c:v>
                </c:pt>
                <c:pt idx="1261">
                  <c:v>44725</c:v>
                </c:pt>
                <c:pt idx="1262">
                  <c:v>44726</c:v>
                </c:pt>
                <c:pt idx="1263">
                  <c:v>44727</c:v>
                </c:pt>
                <c:pt idx="1264">
                  <c:v>44728</c:v>
                </c:pt>
                <c:pt idx="1265">
                  <c:v>44729</c:v>
                </c:pt>
                <c:pt idx="1266">
                  <c:v>44732</c:v>
                </c:pt>
              </c:numCache>
            </c:numRef>
          </c:cat>
          <c:val>
            <c:numRef>
              <c:f>'[Project Excel 2 - Portfolio Optimization.xlsx]Raw Wide'!$I$2:$I$1268</c:f>
              <c:numCache>
                <c:formatCode>_(* #,##0.000_);_(* \(#,##0.000\);_(* "-"??_);_(@_)</c:formatCode>
                <c:ptCount val="1267"/>
                <c:pt idx="0">
                  <c:v>42.595001000000003</c:v>
                </c:pt>
                <c:pt idx="1">
                  <c:v>42.57</c:v>
                </c:pt>
                <c:pt idx="2">
                  <c:v>41.02</c:v>
                </c:pt>
                <c:pt idx="3">
                  <c:v>40.685001</c:v>
                </c:pt>
                <c:pt idx="4">
                  <c:v>40.404998999999997</c:v>
                </c:pt>
                <c:pt idx="5">
                  <c:v>40.889999000000003</c:v>
                </c:pt>
                <c:pt idx="6">
                  <c:v>39.654998999999997</c:v>
                </c:pt>
                <c:pt idx="7">
                  <c:v>40.009998000000003</c:v>
                </c:pt>
                <c:pt idx="8">
                  <c:v>40.235000999999997</c:v>
                </c:pt>
                <c:pt idx="9">
                  <c:v>40.209999000000003</c:v>
                </c:pt>
                <c:pt idx="10">
                  <c:v>40.395000000000003</c:v>
                </c:pt>
                <c:pt idx="11">
                  <c:v>39.540000999999997</c:v>
                </c:pt>
                <c:pt idx="12">
                  <c:v>39.669998</c:v>
                </c:pt>
                <c:pt idx="13">
                  <c:v>39.5</c:v>
                </c:pt>
                <c:pt idx="14">
                  <c:v>39.099997999999999</c:v>
                </c:pt>
                <c:pt idx="15">
                  <c:v>40.689999</c:v>
                </c:pt>
                <c:pt idx="16">
                  <c:v>41.439999</c:v>
                </c:pt>
                <c:pt idx="17">
                  <c:v>41.68</c:v>
                </c:pt>
                <c:pt idx="18">
                  <c:v>42.744999</c:v>
                </c:pt>
                <c:pt idx="19">
                  <c:v>39.209999000000003</c:v>
                </c:pt>
                <c:pt idx="20">
                  <c:v>37.830002</c:v>
                </c:pt>
                <c:pt idx="21">
                  <c:v>38.869999</c:v>
                </c:pt>
                <c:pt idx="22">
                  <c:v>37.599997999999999</c:v>
                </c:pt>
                <c:pt idx="23">
                  <c:v>36.990001999999997</c:v>
                </c:pt>
                <c:pt idx="24">
                  <c:v>37.084999000000003</c:v>
                </c:pt>
                <c:pt idx="25">
                  <c:v>37.435001</c:v>
                </c:pt>
                <c:pt idx="26">
                  <c:v>37.645000000000003</c:v>
                </c:pt>
                <c:pt idx="27">
                  <c:v>37.724997999999999</c:v>
                </c:pt>
                <c:pt idx="28">
                  <c:v>37.814999</c:v>
                </c:pt>
                <c:pt idx="29">
                  <c:v>38.544998</c:v>
                </c:pt>
                <c:pt idx="30">
                  <c:v>38.659999999999997</c:v>
                </c:pt>
                <c:pt idx="31">
                  <c:v>39.18</c:v>
                </c:pt>
                <c:pt idx="32">
                  <c:v>39.599997999999999</c:v>
                </c:pt>
                <c:pt idx="33">
                  <c:v>39.445</c:v>
                </c:pt>
                <c:pt idx="34">
                  <c:v>39.529998999999997</c:v>
                </c:pt>
                <c:pt idx="35">
                  <c:v>39.439999</c:v>
                </c:pt>
                <c:pt idx="36">
                  <c:v>39.709999000000003</c:v>
                </c:pt>
                <c:pt idx="37">
                  <c:v>39.875</c:v>
                </c:pt>
                <c:pt idx="38">
                  <c:v>39.959999000000003</c:v>
                </c:pt>
                <c:pt idx="39">
                  <c:v>40.049999</c:v>
                </c:pt>
                <c:pt idx="40">
                  <c:v>40.5</c:v>
                </c:pt>
                <c:pt idx="41">
                  <c:v>40.814999</c:v>
                </c:pt>
                <c:pt idx="42">
                  <c:v>40.5</c:v>
                </c:pt>
                <c:pt idx="43">
                  <c:v>40.005001</c:v>
                </c:pt>
                <c:pt idx="44">
                  <c:v>40.159999999999997</c:v>
                </c:pt>
                <c:pt idx="45">
                  <c:v>39.884998000000003</c:v>
                </c:pt>
                <c:pt idx="46">
                  <c:v>39.994999</c:v>
                </c:pt>
                <c:pt idx="47">
                  <c:v>40.294998</c:v>
                </c:pt>
                <c:pt idx="48">
                  <c:v>40.060001</c:v>
                </c:pt>
                <c:pt idx="49">
                  <c:v>39.915000999999997</c:v>
                </c:pt>
                <c:pt idx="50">
                  <c:v>39.889999000000003</c:v>
                </c:pt>
                <c:pt idx="51">
                  <c:v>39.784999999999997</c:v>
                </c:pt>
                <c:pt idx="52">
                  <c:v>40</c:v>
                </c:pt>
                <c:pt idx="53">
                  <c:v>39.939999</c:v>
                </c:pt>
                <c:pt idx="54">
                  <c:v>40.229999999999997</c:v>
                </c:pt>
                <c:pt idx="55">
                  <c:v>40.099997999999999</c:v>
                </c:pt>
                <c:pt idx="56">
                  <c:v>40.040000999999997</c:v>
                </c:pt>
                <c:pt idx="57">
                  <c:v>40.330002</c:v>
                </c:pt>
                <c:pt idx="58">
                  <c:v>41.494999</c:v>
                </c:pt>
                <c:pt idx="59">
                  <c:v>41.404998999999997</c:v>
                </c:pt>
                <c:pt idx="60">
                  <c:v>41.790000999999997</c:v>
                </c:pt>
                <c:pt idx="61">
                  <c:v>41.865001999999997</c:v>
                </c:pt>
                <c:pt idx="62">
                  <c:v>40.990001999999997</c:v>
                </c:pt>
                <c:pt idx="63">
                  <c:v>41.215000000000003</c:v>
                </c:pt>
                <c:pt idx="64">
                  <c:v>41.544998</c:v>
                </c:pt>
                <c:pt idx="65">
                  <c:v>41.334999000000003</c:v>
                </c:pt>
                <c:pt idx="66">
                  <c:v>41.354999999999997</c:v>
                </c:pt>
                <c:pt idx="67">
                  <c:v>41.549999</c:v>
                </c:pt>
                <c:pt idx="68">
                  <c:v>41.945</c:v>
                </c:pt>
                <c:pt idx="69">
                  <c:v>41.125</c:v>
                </c:pt>
                <c:pt idx="70">
                  <c:v>41.400002000000001</c:v>
                </c:pt>
                <c:pt idx="71">
                  <c:v>41.884998000000003</c:v>
                </c:pt>
                <c:pt idx="72">
                  <c:v>42.400002000000001</c:v>
                </c:pt>
                <c:pt idx="73">
                  <c:v>42.505001</c:v>
                </c:pt>
                <c:pt idx="74">
                  <c:v>42.505001</c:v>
                </c:pt>
                <c:pt idx="75">
                  <c:v>42.919998</c:v>
                </c:pt>
                <c:pt idx="76">
                  <c:v>44.259998000000003</c:v>
                </c:pt>
                <c:pt idx="77">
                  <c:v>43.669998</c:v>
                </c:pt>
                <c:pt idx="78">
                  <c:v>44.125</c:v>
                </c:pt>
                <c:pt idx="79">
                  <c:v>44.244999</c:v>
                </c:pt>
                <c:pt idx="80">
                  <c:v>44.549999</c:v>
                </c:pt>
                <c:pt idx="81">
                  <c:v>44.924999</c:v>
                </c:pt>
                <c:pt idx="82">
                  <c:v>44.514999000000003</c:v>
                </c:pt>
                <c:pt idx="83">
                  <c:v>44.59</c:v>
                </c:pt>
                <c:pt idx="84">
                  <c:v>44.215000000000003</c:v>
                </c:pt>
                <c:pt idx="85">
                  <c:v>42.549999</c:v>
                </c:pt>
                <c:pt idx="86">
                  <c:v>41.669998</c:v>
                </c:pt>
                <c:pt idx="87">
                  <c:v>41.650002000000001</c:v>
                </c:pt>
                <c:pt idx="88">
                  <c:v>41.404998999999997</c:v>
                </c:pt>
                <c:pt idx="89">
                  <c:v>41.485000999999997</c:v>
                </c:pt>
                <c:pt idx="90">
                  <c:v>41.220001000000003</c:v>
                </c:pt>
                <c:pt idx="91">
                  <c:v>41.945</c:v>
                </c:pt>
                <c:pt idx="92">
                  <c:v>42.205002</c:v>
                </c:pt>
                <c:pt idx="93">
                  <c:v>42.955002</c:v>
                </c:pt>
                <c:pt idx="94">
                  <c:v>42.955002</c:v>
                </c:pt>
                <c:pt idx="95">
                  <c:v>42.325001</c:v>
                </c:pt>
                <c:pt idx="96">
                  <c:v>43.18</c:v>
                </c:pt>
                <c:pt idx="97">
                  <c:v>43.735000999999997</c:v>
                </c:pt>
                <c:pt idx="98">
                  <c:v>43.419998</c:v>
                </c:pt>
                <c:pt idx="99">
                  <c:v>40.959999000000003</c:v>
                </c:pt>
                <c:pt idx="100">
                  <c:v>41.005001</c:v>
                </c:pt>
                <c:pt idx="101">
                  <c:v>41.115001999999997</c:v>
                </c:pt>
                <c:pt idx="102">
                  <c:v>40.080002</c:v>
                </c:pt>
                <c:pt idx="103">
                  <c:v>39.455002</c:v>
                </c:pt>
                <c:pt idx="104">
                  <c:v>39.915000999999997</c:v>
                </c:pt>
                <c:pt idx="105">
                  <c:v>39.689999</c:v>
                </c:pt>
                <c:pt idx="106">
                  <c:v>41.185001</c:v>
                </c:pt>
                <c:pt idx="107">
                  <c:v>41.445</c:v>
                </c:pt>
                <c:pt idx="108">
                  <c:v>41.744999</c:v>
                </c:pt>
                <c:pt idx="109">
                  <c:v>42.369999</c:v>
                </c:pt>
                <c:pt idx="110">
                  <c:v>42.599997999999999</c:v>
                </c:pt>
                <c:pt idx="111">
                  <c:v>42.290000999999997</c:v>
                </c:pt>
                <c:pt idx="112">
                  <c:v>42.854999999999997</c:v>
                </c:pt>
                <c:pt idx="113">
                  <c:v>43.325001</c:v>
                </c:pt>
                <c:pt idx="114">
                  <c:v>43.044998</c:v>
                </c:pt>
                <c:pt idx="115">
                  <c:v>43</c:v>
                </c:pt>
                <c:pt idx="116">
                  <c:v>42.965000000000003</c:v>
                </c:pt>
                <c:pt idx="117">
                  <c:v>42.82</c:v>
                </c:pt>
                <c:pt idx="118">
                  <c:v>43.380001</c:v>
                </c:pt>
                <c:pt idx="119">
                  <c:v>43.494999</c:v>
                </c:pt>
                <c:pt idx="120">
                  <c:v>43.849997999999999</c:v>
                </c:pt>
                <c:pt idx="121">
                  <c:v>44.025002000000001</c:v>
                </c:pt>
                <c:pt idx="122">
                  <c:v>45.415000999999997</c:v>
                </c:pt>
                <c:pt idx="123">
                  <c:v>45.845001000000003</c:v>
                </c:pt>
                <c:pt idx="124">
                  <c:v>45.775002000000001</c:v>
                </c:pt>
                <c:pt idx="125">
                  <c:v>46.264999000000003</c:v>
                </c:pt>
                <c:pt idx="126">
                  <c:v>46</c:v>
                </c:pt>
                <c:pt idx="127">
                  <c:v>45.43</c:v>
                </c:pt>
                <c:pt idx="128">
                  <c:v>43.889999000000003</c:v>
                </c:pt>
                <c:pt idx="129">
                  <c:v>43.544998</c:v>
                </c:pt>
                <c:pt idx="130">
                  <c:v>43.994999</c:v>
                </c:pt>
                <c:pt idx="131">
                  <c:v>43.959999000000003</c:v>
                </c:pt>
                <c:pt idx="132">
                  <c:v>43.900002000000001</c:v>
                </c:pt>
                <c:pt idx="133">
                  <c:v>44.240001999999997</c:v>
                </c:pt>
                <c:pt idx="134">
                  <c:v>44.205002</c:v>
                </c:pt>
                <c:pt idx="135">
                  <c:v>44.115001999999997</c:v>
                </c:pt>
                <c:pt idx="136">
                  <c:v>43.950001</c:v>
                </c:pt>
                <c:pt idx="137">
                  <c:v>45.189999</c:v>
                </c:pt>
                <c:pt idx="138">
                  <c:v>45.099997999999999</c:v>
                </c:pt>
                <c:pt idx="139">
                  <c:v>45.139999000000003</c:v>
                </c:pt>
                <c:pt idx="140">
                  <c:v>45.310001</c:v>
                </c:pt>
                <c:pt idx="141">
                  <c:v>44.509998000000003</c:v>
                </c:pt>
                <c:pt idx="142">
                  <c:v>43.900002000000001</c:v>
                </c:pt>
                <c:pt idx="143">
                  <c:v>44.5</c:v>
                </c:pt>
                <c:pt idx="144">
                  <c:v>45.029998999999997</c:v>
                </c:pt>
                <c:pt idx="145">
                  <c:v>44.580002</c:v>
                </c:pt>
                <c:pt idx="146">
                  <c:v>44.59</c:v>
                </c:pt>
                <c:pt idx="147">
                  <c:v>46.689999</c:v>
                </c:pt>
                <c:pt idx="148">
                  <c:v>47.32</c:v>
                </c:pt>
                <c:pt idx="149">
                  <c:v>47.919998</c:v>
                </c:pt>
                <c:pt idx="150">
                  <c:v>49.060001</c:v>
                </c:pt>
                <c:pt idx="151">
                  <c:v>48.709999000000003</c:v>
                </c:pt>
                <c:pt idx="152">
                  <c:v>47.59</c:v>
                </c:pt>
                <c:pt idx="153">
                  <c:v>46.869999</c:v>
                </c:pt>
                <c:pt idx="154">
                  <c:v>47.25</c:v>
                </c:pt>
                <c:pt idx="155">
                  <c:v>46.639999000000003</c:v>
                </c:pt>
                <c:pt idx="156">
                  <c:v>46.41</c:v>
                </c:pt>
                <c:pt idx="157">
                  <c:v>47.18</c:v>
                </c:pt>
                <c:pt idx="158">
                  <c:v>47.240001999999997</c:v>
                </c:pt>
                <c:pt idx="159">
                  <c:v>46.27</c:v>
                </c:pt>
                <c:pt idx="160">
                  <c:v>45.349997999999999</c:v>
                </c:pt>
                <c:pt idx="161">
                  <c:v>44.689999</c:v>
                </c:pt>
                <c:pt idx="162">
                  <c:v>45.18</c:v>
                </c:pt>
                <c:pt idx="163">
                  <c:v>44.599997999999999</c:v>
                </c:pt>
                <c:pt idx="164">
                  <c:v>44.16</c:v>
                </c:pt>
                <c:pt idx="165">
                  <c:v>45.02</c:v>
                </c:pt>
                <c:pt idx="166">
                  <c:v>45.740001999999997</c:v>
                </c:pt>
                <c:pt idx="167">
                  <c:v>46.48</c:v>
                </c:pt>
                <c:pt idx="168">
                  <c:v>46.860000999999997</c:v>
                </c:pt>
                <c:pt idx="169">
                  <c:v>47.84</c:v>
                </c:pt>
                <c:pt idx="170">
                  <c:v>47.419998</c:v>
                </c:pt>
                <c:pt idx="171">
                  <c:v>47.52</c:v>
                </c:pt>
                <c:pt idx="172">
                  <c:v>47.880001</c:v>
                </c:pt>
                <c:pt idx="173">
                  <c:v>47.880001</c:v>
                </c:pt>
                <c:pt idx="174">
                  <c:v>47.82</c:v>
                </c:pt>
                <c:pt idx="175">
                  <c:v>47.209999000000003</c:v>
                </c:pt>
                <c:pt idx="176">
                  <c:v>46.779998999999997</c:v>
                </c:pt>
                <c:pt idx="177">
                  <c:v>46.900002000000001</c:v>
                </c:pt>
                <c:pt idx="178">
                  <c:v>44.049999</c:v>
                </c:pt>
                <c:pt idx="179">
                  <c:v>42.580002</c:v>
                </c:pt>
                <c:pt idx="180">
                  <c:v>43.709999000000003</c:v>
                </c:pt>
                <c:pt idx="181">
                  <c:v>44.450001</c:v>
                </c:pt>
                <c:pt idx="182">
                  <c:v>45.900002000000001</c:v>
                </c:pt>
                <c:pt idx="183">
                  <c:v>46.529998999999997</c:v>
                </c:pt>
                <c:pt idx="184">
                  <c:v>46.889999000000003</c:v>
                </c:pt>
                <c:pt idx="185">
                  <c:v>47.330002</c:v>
                </c:pt>
                <c:pt idx="186">
                  <c:v>46.5</c:v>
                </c:pt>
                <c:pt idx="187">
                  <c:v>46.439999</c:v>
                </c:pt>
                <c:pt idx="188">
                  <c:v>47.240001999999997</c:v>
                </c:pt>
                <c:pt idx="189">
                  <c:v>47.009998000000003</c:v>
                </c:pt>
                <c:pt idx="190">
                  <c:v>47.16</c:v>
                </c:pt>
                <c:pt idx="191">
                  <c:v>47.68</c:v>
                </c:pt>
                <c:pt idx="192">
                  <c:v>46.950001</c:v>
                </c:pt>
                <c:pt idx="193">
                  <c:v>44.860000999999997</c:v>
                </c:pt>
                <c:pt idx="194">
                  <c:v>44.799999</c:v>
                </c:pt>
                <c:pt idx="195">
                  <c:v>44</c:v>
                </c:pt>
                <c:pt idx="196">
                  <c:v>44.650002000000001</c:v>
                </c:pt>
                <c:pt idx="197">
                  <c:v>43.580002</c:v>
                </c:pt>
                <c:pt idx="198">
                  <c:v>44.279998999999997</c:v>
                </c:pt>
                <c:pt idx="199">
                  <c:v>43.990001999999997</c:v>
                </c:pt>
                <c:pt idx="200">
                  <c:v>43.16</c:v>
                </c:pt>
                <c:pt idx="201">
                  <c:v>44.52</c:v>
                </c:pt>
                <c:pt idx="202">
                  <c:v>44.32</c:v>
                </c:pt>
                <c:pt idx="203">
                  <c:v>44.470001000000003</c:v>
                </c:pt>
                <c:pt idx="204">
                  <c:v>44.279998999999997</c:v>
                </c:pt>
                <c:pt idx="205">
                  <c:v>44.189999</c:v>
                </c:pt>
                <c:pt idx="206">
                  <c:v>44.66</c:v>
                </c:pt>
                <c:pt idx="207">
                  <c:v>44.029998999999997</c:v>
                </c:pt>
                <c:pt idx="208">
                  <c:v>43.209999000000003</c:v>
                </c:pt>
                <c:pt idx="209">
                  <c:v>44.200001</c:v>
                </c:pt>
                <c:pt idx="210">
                  <c:v>43.549999</c:v>
                </c:pt>
                <c:pt idx="211">
                  <c:v>42.919998</c:v>
                </c:pt>
                <c:pt idx="212">
                  <c:v>43.439999</c:v>
                </c:pt>
                <c:pt idx="213">
                  <c:v>43.669998</c:v>
                </c:pt>
                <c:pt idx="214">
                  <c:v>43.599997999999999</c:v>
                </c:pt>
                <c:pt idx="215">
                  <c:v>42.490001999999997</c:v>
                </c:pt>
                <c:pt idx="216">
                  <c:v>42.580002</c:v>
                </c:pt>
                <c:pt idx="217">
                  <c:v>42.75</c:v>
                </c:pt>
                <c:pt idx="218">
                  <c:v>42.75</c:v>
                </c:pt>
                <c:pt idx="219">
                  <c:v>43.349997999999999</c:v>
                </c:pt>
                <c:pt idx="220">
                  <c:v>43.349997999999999</c:v>
                </c:pt>
                <c:pt idx="221">
                  <c:v>44.09</c:v>
                </c:pt>
                <c:pt idx="222">
                  <c:v>43.650002000000001</c:v>
                </c:pt>
                <c:pt idx="223">
                  <c:v>45.07</c:v>
                </c:pt>
                <c:pt idx="224">
                  <c:v>43.810001</c:v>
                </c:pt>
                <c:pt idx="225">
                  <c:v>43.419998</c:v>
                </c:pt>
                <c:pt idx="226">
                  <c:v>43.580002</c:v>
                </c:pt>
                <c:pt idx="227">
                  <c:v>44.119999</c:v>
                </c:pt>
                <c:pt idx="228">
                  <c:v>43.240001999999997</c:v>
                </c:pt>
                <c:pt idx="229">
                  <c:v>43.810001</c:v>
                </c:pt>
                <c:pt idx="230">
                  <c:v>45.25</c:v>
                </c:pt>
                <c:pt idx="231">
                  <c:v>45.470001000000003</c:v>
                </c:pt>
                <c:pt idx="232">
                  <c:v>45.470001000000003</c:v>
                </c:pt>
                <c:pt idx="233">
                  <c:v>45.98</c:v>
                </c:pt>
                <c:pt idx="234">
                  <c:v>45.48</c:v>
                </c:pt>
                <c:pt idx="235">
                  <c:v>44.919998</c:v>
                </c:pt>
                <c:pt idx="236">
                  <c:v>45</c:v>
                </c:pt>
                <c:pt idx="237">
                  <c:v>45.07</c:v>
                </c:pt>
                <c:pt idx="238">
                  <c:v>44.639999000000003</c:v>
                </c:pt>
                <c:pt idx="239">
                  <c:v>44.939999</c:v>
                </c:pt>
                <c:pt idx="240">
                  <c:v>45.549999</c:v>
                </c:pt>
                <c:pt idx="241">
                  <c:v>45.389999000000003</c:v>
                </c:pt>
                <c:pt idx="242">
                  <c:v>45.52</c:v>
                </c:pt>
                <c:pt idx="243">
                  <c:v>45.939999</c:v>
                </c:pt>
                <c:pt idx="244">
                  <c:v>46.43</c:v>
                </c:pt>
                <c:pt idx="245">
                  <c:v>46.150002000000001</c:v>
                </c:pt>
                <c:pt idx="246">
                  <c:v>46.029998999999997</c:v>
                </c:pt>
                <c:pt idx="247">
                  <c:v>46.290000999999997</c:v>
                </c:pt>
                <c:pt idx="248">
                  <c:v>47.029998999999997</c:v>
                </c:pt>
                <c:pt idx="249">
                  <c:v>47.200001</c:v>
                </c:pt>
                <c:pt idx="250">
                  <c:v>47.619999</c:v>
                </c:pt>
                <c:pt idx="251">
                  <c:v>47.470001000000003</c:v>
                </c:pt>
                <c:pt idx="252">
                  <c:v>46.68</c:v>
                </c:pt>
                <c:pt idx="253">
                  <c:v>46.040000999999997</c:v>
                </c:pt>
                <c:pt idx="254">
                  <c:v>46.419998</c:v>
                </c:pt>
                <c:pt idx="255">
                  <c:v>46.41</c:v>
                </c:pt>
                <c:pt idx="256">
                  <c:v>47.290000999999997</c:v>
                </c:pt>
                <c:pt idx="257">
                  <c:v>46.779998999999997</c:v>
                </c:pt>
                <c:pt idx="258">
                  <c:v>47.16</c:v>
                </c:pt>
                <c:pt idx="259">
                  <c:v>47.799999</c:v>
                </c:pt>
                <c:pt idx="260">
                  <c:v>47.209999000000003</c:v>
                </c:pt>
                <c:pt idx="261">
                  <c:v>47.869999</c:v>
                </c:pt>
                <c:pt idx="262">
                  <c:v>47.720001000000003</c:v>
                </c:pt>
                <c:pt idx="263">
                  <c:v>48.09</c:v>
                </c:pt>
                <c:pt idx="264">
                  <c:v>47.48</c:v>
                </c:pt>
                <c:pt idx="265">
                  <c:v>47.619999</c:v>
                </c:pt>
                <c:pt idx="266">
                  <c:v>47.830002</c:v>
                </c:pt>
                <c:pt idx="267">
                  <c:v>48.490001999999997</c:v>
                </c:pt>
                <c:pt idx="268">
                  <c:v>49.869999</c:v>
                </c:pt>
                <c:pt idx="269">
                  <c:v>49.830002</c:v>
                </c:pt>
                <c:pt idx="270">
                  <c:v>48.75</c:v>
                </c:pt>
                <c:pt idx="271">
                  <c:v>47.369999</c:v>
                </c:pt>
                <c:pt idx="272">
                  <c:v>47.52</c:v>
                </c:pt>
                <c:pt idx="273">
                  <c:v>48.130001</c:v>
                </c:pt>
                <c:pt idx="274">
                  <c:v>48.150002000000001</c:v>
                </c:pt>
                <c:pt idx="275">
                  <c:v>47.939999</c:v>
                </c:pt>
                <c:pt idx="276">
                  <c:v>47.740001999999997</c:v>
                </c:pt>
                <c:pt idx="277">
                  <c:v>48.610000999999997</c:v>
                </c:pt>
                <c:pt idx="278">
                  <c:v>48.610000999999997</c:v>
                </c:pt>
                <c:pt idx="279">
                  <c:v>48.849997999999999</c:v>
                </c:pt>
                <c:pt idx="280">
                  <c:v>49.27</c:v>
                </c:pt>
                <c:pt idx="281">
                  <c:v>49.740001999999997</c:v>
                </c:pt>
                <c:pt idx="282">
                  <c:v>49.389999000000003</c:v>
                </c:pt>
                <c:pt idx="283">
                  <c:v>49.060001</c:v>
                </c:pt>
                <c:pt idx="284">
                  <c:v>49.09</c:v>
                </c:pt>
                <c:pt idx="285">
                  <c:v>48.82</c:v>
                </c:pt>
                <c:pt idx="286">
                  <c:v>48.799999</c:v>
                </c:pt>
                <c:pt idx="287">
                  <c:v>48.009998000000003</c:v>
                </c:pt>
                <c:pt idx="288">
                  <c:v>45.34</c:v>
                </c:pt>
                <c:pt idx="289">
                  <c:v>43.169998</c:v>
                </c:pt>
                <c:pt idx="290">
                  <c:v>45.18</c:v>
                </c:pt>
                <c:pt idx="291">
                  <c:v>45.080002</c:v>
                </c:pt>
                <c:pt idx="292">
                  <c:v>44.880001</c:v>
                </c:pt>
                <c:pt idx="293">
                  <c:v>44.799999</c:v>
                </c:pt>
                <c:pt idx="294">
                  <c:v>44.419998</c:v>
                </c:pt>
                <c:pt idx="295">
                  <c:v>44.91</c:v>
                </c:pt>
                <c:pt idx="296">
                  <c:v>44.419998</c:v>
                </c:pt>
                <c:pt idx="297">
                  <c:v>44.549999</c:v>
                </c:pt>
                <c:pt idx="298">
                  <c:v>44.93</c:v>
                </c:pt>
                <c:pt idx="299">
                  <c:v>45.41</c:v>
                </c:pt>
                <c:pt idx="300">
                  <c:v>46</c:v>
                </c:pt>
                <c:pt idx="301">
                  <c:v>45.939999</c:v>
                </c:pt>
                <c:pt idx="302">
                  <c:v>46.02</c:v>
                </c:pt>
                <c:pt idx="303">
                  <c:v>45.970001000000003</c:v>
                </c:pt>
                <c:pt idx="304">
                  <c:v>45.950001</c:v>
                </c:pt>
                <c:pt idx="305">
                  <c:v>45.689999</c:v>
                </c:pt>
                <c:pt idx="306">
                  <c:v>45.32</c:v>
                </c:pt>
                <c:pt idx="307">
                  <c:v>44.630001</c:v>
                </c:pt>
                <c:pt idx="308">
                  <c:v>43.939999</c:v>
                </c:pt>
                <c:pt idx="309">
                  <c:v>42.450001</c:v>
                </c:pt>
                <c:pt idx="310">
                  <c:v>40.919998</c:v>
                </c:pt>
                <c:pt idx="311">
                  <c:v>40.779998999999997</c:v>
                </c:pt>
                <c:pt idx="312">
                  <c:v>42.189999</c:v>
                </c:pt>
                <c:pt idx="313">
                  <c:v>42.290000999999997</c:v>
                </c:pt>
                <c:pt idx="314">
                  <c:v>42.5</c:v>
                </c:pt>
                <c:pt idx="315">
                  <c:v>42.049999</c:v>
                </c:pt>
                <c:pt idx="316">
                  <c:v>42</c:v>
                </c:pt>
                <c:pt idx="317">
                  <c:v>41.900002000000001</c:v>
                </c:pt>
                <c:pt idx="318">
                  <c:v>36.369999</c:v>
                </c:pt>
                <c:pt idx="319">
                  <c:v>36.68</c:v>
                </c:pt>
                <c:pt idx="320">
                  <c:v>35.560001</c:v>
                </c:pt>
                <c:pt idx="321">
                  <c:v>35</c:v>
                </c:pt>
                <c:pt idx="322">
                  <c:v>35</c:v>
                </c:pt>
                <c:pt idx="323">
                  <c:v>34.770000000000003</c:v>
                </c:pt>
                <c:pt idx="324">
                  <c:v>34.229999999999997</c:v>
                </c:pt>
                <c:pt idx="325">
                  <c:v>33.799999</c:v>
                </c:pt>
                <c:pt idx="326">
                  <c:v>33.509998000000003</c:v>
                </c:pt>
                <c:pt idx="327">
                  <c:v>34.5</c:v>
                </c:pt>
                <c:pt idx="328">
                  <c:v>34.389999000000003</c:v>
                </c:pt>
                <c:pt idx="329">
                  <c:v>34.07</c:v>
                </c:pt>
                <c:pt idx="330">
                  <c:v>33.82</c:v>
                </c:pt>
                <c:pt idx="331">
                  <c:v>32.700001</c:v>
                </c:pt>
                <c:pt idx="332">
                  <c:v>32.290000999999997</c:v>
                </c:pt>
                <c:pt idx="333">
                  <c:v>31.51</c:v>
                </c:pt>
                <c:pt idx="334">
                  <c:v>31.969999000000001</c:v>
                </c:pt>
                <c:pt idx="335">
                  <c:v>32.82</c:v>
                </c:pt>
                <c:pt idx="336">
                  <c:v>32.57</c:v>
                </c:pt>
                <c:pt idx="337">
                  <c:v>33.68</c:v>
                </c:pt>
                <c:pt idx="338">
                  <c:v>34.189999</c:v>
                </c:pt>
                <c:pt idx="339">
                  <c:v>34.169998</c:v>
                </c:pt>
                <c:pt idx="340">
                  <c:v>34.330002</c:v>
                </c:pt>
                <c:pt idx="341">
                  <c:v>33.939999</c:v>
                </c:pt>
                <c:pt idx="342">
                  <c:v>32.770000000000003</c:v>
                </c:pt>
                <c:pt idx="343">
                  <c:v>32.740001999999997</c:v>
                </c:pt>
                <c:pt idx="344">
                  <c:v>33.869999</c:v>
                </c:pt>
                <c:pt idx="345">
                  <c:v>33.290000999999997</c:v>
                </c:pt>
                <c:pt idx="346">
                  <c:v>33.490001999999997</c:v>
                </c:pt>
                <c:pt idx="347">
                  <c:v>33.799999</c:v>
                </c:pt>
                <c:pt idx="348">
                  <c:v>34.200001</c:v>
                </c:pt>
                <c:pt idx="349">
                  <c:v>34.659999999999997</c:v>
                </c:pt>
                <c:pt idx="350">
                  <c:v>35.349997999999999</c:v>
                </c:pt>
                <c:pt idx="351">
                  <c:v>34.389999000000003</c:v>
                </c:pt>
                <c:pt idx="352">
                  <c:v>31.459999</c:v>
                </c:pt>
                <c:pt idx="353">
                  <c:v>31.24</c:v>
                </c:pt>
                <c:pt idx="354">
                  <c:v>32.220001000000003</c:v>
                </c:pt>
                <c:pt idx="355">
                  <c:v>31.4</c:v>
                </c:pt>
                <c:pt idx="356">
                  <c:v>30.360001</c:v>
                </c:pt>
                <c:pt idx="357">
                  <c:v>30.559999000000001</c:v>
                </c:pt>
                <c:pt idx="358">
                  <c:v>30.969999000000001</c:v>
                </c:pt>
                <c:pt idx="359">
                  <c:v>30.1</c:v>
                </c:pt>
                <c:pt idx="360">
                  <c:v>28.84</c:v>
                </c:pt>
                <c:pt idx="361">
                  <c:v>27.23</c:v>
                </c:pt>
                <c:pt idx="362">
                  <c:v>27.48</c:v>
                </c:pt>
                <c:pt idx="363">
                  <c:v>27.91</c:v>
                </c:pt>
                <c:pt idx="364">
                  <c:v>27.75</c:v>
                </c:pt>
                <c:pt idx="365">
                  <c:v>28.23</c:v>
                </c:pt>
                <c:pt idx="366">
                  <c:v>28.799999</c:v>
                </c:pt>
                <c:pt idx="367">
                  <c:v>28.709999</c:v>
                </c:pt>
                <c:pt idx="368">
                  <c:v>29.07</c:v>
                </c:pt>
                <c:pt idx="369">
                  <c:v>28.68</c:v>
                </c:pt>
                <c:pt idx="370">
                  <c:v>27.4</c:v>
                </c:pt>
                <c:pt idx="371">
                  <c:v>27.74</c:v>
                </c:pt>
                <c:pt idx="372">
                  <c:v>26.950001</c:v>
                </c:pt>
                <c:pt idx="373">
                  <c:v>26.35</c:v>
                </c:pt>
                <c:pt idx="374">
                  <c:v>25.450001</c:v>
                </c:pt>
                <c:pt idx="375">
                  <c:v>25.51</c:v>
                </c:pt>
                <c:pt idx="376">
                  <c:v>25.440000999999999</c:v>
                </c:pt>
                <c:pt idx="377">
                  <c:v>26.120000999999998</c:v>
                </c:pt>
                <c:pt idx="378">
                  <c:v>25.450001</c:v>
                </c:pt>
                <c:pt idx="379">
                  <c:v>25.469999000000001</c:v>
                </c:pt>
                <c:pt idx="380">
                  <c:v>25.530000999999999</c:v>
                </c:pt>
                <c:pt idx="381">
                  <c:v>22.559999000000001</c:v>
                </c:pt>
                <c:pt idx="382">
                  <c:v>23.809999000000001</c:v>
                </c:pt>
                <c:pt idx="383">
                  <c:v>24.389999</c:v>
                </c:pt>
                <c:pt idx="384">
                  <c:v>22.5</c:v>
                </c:pt>
                <c:pt idx="385">
                  <c:v>22.530000999999999</c:v>
                </c:pt>
                <c:pt idx="386">
                  <c:v>22.93</c:v>
                </c:pt>
                <c:pt idx="387">
                  <c:v>22.440000999999999</c:v>
                </c:pt>
                <c:pt idx="388">
                  <c:v>22.959999</c:v>
                </c:pt>
                <c:pt idx="389">
                  <c:v>23.969999000000001</c:v>
                </c:pt>
                <c:pt idx="390">
                  <c:v>24.76</c:v>
                </c:pt>
                <c:pt idx="391">
                  <c:v>26.200001</c:v>
                </c:pt>
                <c:pt idx="392">
                  <c:v>26.59</c:v>
                </c:pt>
                <c:pt idx="393">
                  <c:v>27.18</c:v>
                </c:pt>
                <c:pt idx="394">
                  <c:v>27.5</c:v>
                </c:pt>
                <c:pt idx="395">
                  <c:v>26.93</c:v>
                </c:pt>
                <c:pt idx="396">
                  <c:v>26.5</c:v>
                </c:pt>
                <c:pt idx="397">
                  <c:v>26.26</c:v>
                </c:pt>
                <c:pt idx="398">
                  <c:v>26.1</c:v>
                </c:pt>
                <c:pt idx="399">
                  <c:v>26.290001</c:v>
                </c:pt>
                <c:pt idx="400">
                  <c:v>26.610001</c:v>
                </c:pt>
                <c:pt idx="401">
                  <c:v>27.09</c:v>
                </c:pt>
                <c:pt idx="402">
                  <c:v>27.98</c:v>
                </c:pt>
                <c:pt idx="403">
                  <c:v>28.49</c:v>
                </c:pt>
                <c:pt idx="404">
                  <c:v>29.030000999999999</c:v>
                </c:pt>
                <c:pt idx="405">
                  <c:v>29.93</c:v>
                </c:pt>
                <c:pt idx="406">
                  <c:v>28.719999000000001</c:v>
                </c:pt>
                <c:pt idx="407">
                  <c:v>26.389999</c:v>
                </c:pt>
                <c:pt idx="408">
                  <c:v>26.09</c:v>
                </c:pt>
                <c:pt idx="409">
                  <c:v>26.65</c:v>
                </c:pt>
                <c:pt idx="410">
                  <c:v>27.280000999999999</c:v>
                </c:pt>
                <c:pt idx="411">
                  <c:v>27.09</c:v>
                </c:pt>
                <c:pt idx="412">
                  <c:v>27.76</c:v>
                </c:pt>
                <c:pt idx="413">
                  <c:v>27.15</c:v>
                </c:pt>
                <c:pt idx="414">
                  <c:v>25.610001</c:v>
                </c:pt>
                <c:pt idx="415">
                  <c:v>25.190000999999999</c:v>
                </c:pt>
                <c:pt idx="416">
                  <c:v>26.09</c:v>
                </c:pt>
                <c:pt idx="417">
                  <c:v>26.940000999999999</c:v>
                </c:pt>
                <c:pt idx="418">
                  <c:v>25.68</c:v>
                </c:pt>
                <c:pt idx="419">
                  <c:v>25.73</c:v>
                </c:pt>
                <c:pt idx="420">
                  <c:v>26.139999</c:v>
                </c:pt>
                <c:pt idx="421">
                  <c:v>26.98</c:v>
                </c:pt>
                <c:pt idx="422">
                  <c:v>26.67</c:v>
                </c:pt>
                <c:pt idx="423">
                  <c:v>26.889999</c:v>
                </c:pt>
                <c:pt idx="424">
                  <c:v>26.5</c:v>
                </c:pt>
                <c:pt idx="425">
                  <c:v>26.18</c:v>
                </c:pt>
                <c:pt idx="426">
                  <c:v>27.26</c:v>
                </c:pt>
                <c:pt idx="427">
                  <c:v>26.950001</c:v>
                </c:pt>
                <c:pt idx="428">
                  <c:v>26.18</c:v>
                </c:pt>
                <c:pt idx="429">
                  <c:v>32.400002000000001</c:v>
                </c:pt>
                <c:pt idx="430">
                  <c:v>32.75</c:v>
                </c:pt>
                <c:pt idx="431">
                  <c:v>32.110000999999997</c:v>
                </c:pt>
                <c:pt idx="432">
                  <c:v>32.729999999999997</c:v>
                </c:pt>
                <c:pt idx="433">
                  <c:v>34.130001</c:v>
                </c:pt>
                <c:pt idx="434">
                  <c:v>33.82</c:v>
                </c:pt>
                <c:pt idx="435">
                  <c:v>32.810001</c:v>
                </c:pt>
                <c:pt idx="436">
                  <c:v>33.299999</c:v>
                </c:pt>
                <c:pt idx="437">
                  <c:v>33.279998999999997</c:v>
                </c:pt>
                <c:pt idx="438">
                  <c:v>33.849997999999999</c:v>
                </c:pt>
                <c:pt idx="439">
                  <c:v>34.779998999999997</c:v>
                </c:pt>
                <c:pt idx="440">
                  <c:v>35</c:v>
                </c:pt>
                <c:pt idx="441">
                  <c:v>35.270000000000003</c:v>
                </c:pt>
                <c:pt idx="442">
                  <c:v>35.240001999999997</c:v>
                </c:pt>
                <c:pt idx="443">
                  <c:v>34.700001</c:v>
                </c:pt>
                <c:pt idx="444">
                  <c:v>35.099997999999999</c:v>
                </c:pt>
                <c:pt idx="445">
                  <c:v>34.209999000000003</c:v>
                </c:pt>
                <c:pt idx="446">
                  <c:v>34.189999</c:v>
                </c:pt>
                <c:pt idx="447">
                  <c:v>35.040000999999997</c:v>
                </c:pt>
                <c:pt idx="448">
                  <c:v>34.869999</c:v>
                </c:pt>
                <c:pt idx="449">
                  <c:v>34.799999</c:v>
                </c:pt>
                <c:pt idx="450">
                  <c:v>34.75</c:v>
                </c:pt>
                <c:pt idx="451">
                  <c:v>35.07</c:v>
                </c:pt>
                <c:pt idx="452">
                  <c:v>35.979999999999997</c:v>
                </c:pt>
                <c:pt idx="453">
                  <c:v>37</c:v>
                </c:pt>
                <c:pt idx="454">
                  <c:v>36.209999000000003</c:v>
                </c:pt>
                <c:pt idx="455">
                  <c:v>36.18</c:v>
                </c:pt>
                <c:pt idx="456">
                  <c:v>35.909999999999997</c:v>
                </c:pt>
                <c:pt idx="457">
                  <c:v>35.340000000000003</c:v>
                </c:pt>
                <c:pt idx="458">
                  <c:v>36.310001</c:v>
                </c:pt>
                <c:pt idx="459">
                  <c:v>36.849997999999999</c:v>
                </c:pt>
                <c:pt idx="460">
                  <c:v>37.720001000000003</c:v>
                </c:pt>
                <c:pt idx="461">
                  <c:v>37.580002</c:v>
                </c:pt>
                <c:pt idx="462">
                  <c:v>41.560001</c:v>
                </c:pt>
                <c:pt idx="463">
                  <c:v>41.619999</c:v>
                </c:pt>
                <c:pt idx="464">
                  <c:v>41.639999000000003</c:v>
                </c:pt>
                <c:pt idx="465">
                  <c:v>41.419998</c:v>
                </c:pt>
                <c:pt idx="466">
                  <c:v>42.099997999999999</c:v>
                </c:pt>
                <c:pt idx="467">
                  <c:v>42.07</c:v>
                </c:pt>
                <c:pt idx="468">
                  <c:v>42.34</c:v>
                </c:pt>
                <c:pt idx="469">
                  <c:v>42.610000999999997</c:v>
                </c:pt>
                <c:pt idx="470">
                  <c:v>41.939999</c:v>
                </c:pt>
                <c:pt idx="471">
                  <c:v>40.549999</c:v>
                </c:pt>
                <c:pt idx="472">
                  <c:v>41.27</c:v>
                </c:pt>
                <c:pt idx="473">
                  <c:v>41.200001</c:v>
                </c:pt>
                <c:pt idx="474">
                  <c:v>40.049999</c:v>
                </c:pt>
                <c:pt idx="475">
                  <c:v>40.5</c:v>
                </c:pt>
                <c:pt idx="476">
                  <c:v>39.119999</c:v>
                </c:pt>
                <c:pt idx="477">
                  <c:v>38.869999</c:v>
                </c:pt>
                <c:pt idx="478">
                  <c:v>37.75</c:v>
                </c:pt>
                <c:pt idx="479">
                  <c:v>38.790000999999997</c:v>
                </c:pt>
                <c:pt idx="480">
                  <c:v>38.68</c:v>
                </c:pt>
                <c:pt idx="481">
                  <c:v>39.659999999999997</c:v>
                </c:pt>
                <c:pt idx="482">
                  <c:v>37.650002000000001</c:v>
                </c:pt>
                <c:pt idx="483">
                  <c:v>37.310001</c:v>
                </c:pt>
                <c:pt idx="484">
                  <c:v>37.279998999999997</c:v>
                </c:pt>
                <c:pt idx="485">
                  <c:v>37.57</c:v>
                </c:pt>
                <c:pt idx="486">
                  <c:v>36.240001999999997</c:v>
                </c:pt>
                <c:pt idx="487">
                  <c:v>36.860000999999997</c:v>
                </c:pt>
                <c:pt idx="488">
                  <c:v>37.290000999999997</c:v>
                </c:pt>
                <c:pt idx="489">
                  <c:v>37.240001999999997</c:v>
                </c:pt>
                <c:pt idx="490">
                  <c:v>35.229999999999997</c:v>
                </c:pt>
                <c:pt idx="491">
                  <c:v>35.580002</c:v>
                </c:pt>
                <c:pt idx="492">
                  <c:v>35.540000999999997</c:v>
                </c:pt>
                <c:pt idx="493">
                  <c:v>35.580002</c:v>
                </c:pt>
                <c:pt idx="494">
                  <c:v>35.279998999999997</c:v>
                </c:pt>
                <c:pt idx="495">
                  <c:v>36.07</c:v>
                </c:pt>
                <c:pt idx="496">
                  <c:v>35.470001000000003</c:v>
                </c:pt>
                <c:pt idx="497">
                  <c:v>36.159999999999997</c:v>
                </c:pt>
                <c:pt idx="498">
                  <c:v>37.610000999999997</c:v>
                </c:pt>
                <c:pt idx="499">
                  <c:v>37.400002000000001</c:v>
                </c:pt>
                <c:pt idx="500">
                  <c:v>37</c:v>
                </c:pt>
                <c:pt idx="501">
                  <c:v>37.790000999999997</c:v>
                </c:pt>
                <c:pt idx="502">
                  <c:v>38.290000999999997</c:v>
                </c:pt>
                <c:pt idx="503">
                  <c:v>39.25</c:v>
                </c:pt>
                <c:pt idx="504">
                  <c:v>39.340000000000003</c:v>
                </c:pt>
                <c:pt idx="505">
                  <c:v>39.299999</c:v>
                </c:pt>
                <c:pt idx="506">
                  <c:v>38.549999</c:v>
                </c:pt>
                <c:pt idx="507">
                  <c:v>38.139999000000003</c:v>
                </c:pt>
                <c:pt idx="508">
                  <c:v>38.029998999999997</c:v>
                </c:pt>
                <c:pt idx="509">
                  <c:v>37.599997999999999</c:v>
                </c:pt>
                <c:pt idx="510">
                  <c:v>38.919998</c:v>
                </c:pt>
                <c:pt idx="511">
                  <c:v>39.020000000000003</c:v>
                </c:pt>
                <c:pt idx="512">
                  <c:v>38.82</c:v>
                </c:pt>
                <c:pt idx="513">
                  <c:v>38</c:v>
                </c:pt>
                <c:pt idx="514">
                  <c:v>38.099997999999999</c:v>
                </c:pt>
                <c:pt idx="515">
                  <c:v>38.150002000000001</c:v>
                </c:pt>
                <c:pt idx="516">
                  <c:v>40.509998000000003</c:v>
                </c:pt>
                <c:pt idx="517">
                  <c:v>41.200001</c:v>
                </c:pt>
                <c:pt idx="518">
                  <c:v>41.200001</c:v>
                </c:pt>
                <c:pt idx="519">
                  <c:v>41.130001</c:v>
                </c:pt>
                <c:pt idx="520">
                  <c:v>41.830002</c:v>
                </c:pt>
                <c:pt idx="521">
                  <c:v>41.849997999999999</c:v>
                </c:pt>
                <c:pt idx="522">
                  <c:v>41.939999</c:v>
                </c:pt>
                <c:pt idx="523">
                  <c:v>42.139999000000003</c:v>
                </c:pt>
                <c:pt idx="524">
                  <c:v>41.389999000000003</c:v>
                </c:pt>
                <c:pt idx="525">
                  <c:v>40.520000000000003</c:v>
                </c:pt>
                <c:pt idx="526">
                  <c:v>40.869999</c:v>
                </c:pt>
                <c:pt idx="527">
                  <c:v>40.770000000000003</c:v>
                </c:pt>
                <c:pt idx="528">
                  <c:v>41.439999</c:v>
                </c:pt>
                <c:pt idx="529">
                  <c:v>42.290000999999997</c:v>
                </c:pt>
                <c:pt idx="530">
                  <c:v>42.5</c:v>
                </c:pt>
                <c:pt idx="531">
                  <c:v>42</c:v>
                </c:pt>
                <c:pt idx="532">
                  <c:v>41.5</c:v>
                </c:pt>
                <c:pt idx="533">
                  <c:v>41.040000999999997</c:v>
                </c:pt>
                <c:pt idx="534">
                  <c:v>41.68</c:v>
                </c:pt>
                <c:pt idx="535">
                  <c:v>47.23</c:v>
                </c:pt>
                <c:pt idx="536">
                  <c:v>43.450001</c:v>
                </c:pt>
                <c:pt idx="537">
                  <c:v>42.849997999999999</c:v>
                </c:pt>
                <c:pt idx="538">
                  <c:v>42.889999000000003</c:v>
                </c:pt>
                <c:pt idx="539">
                  <c:v>43.07</c:v>
                </c:pt>
                <c:pt idx="540">
                  <c:v>43.110000999999997</c:v>
                </c:pt>
                <c:pt idx="541">
                  <c:v>42.279998999999997</c:v>
                </c:pt>
                <c:pt idx="542">
                  <c:v>42.09</c:v>
                </c:pt>
                <c:pt idx="543">
                  <c:v>42.75</c:v>
                </c:pt>
                <c:pt idx="544">
                  <c:v>40.959999000000003</c:v>
                </c:pt>
                <c:pt idx="545">
                  <c:v>39</c:v>
                </c:pt>
                <c:pt idx="546">
                  <c:v>40</c:v>
                </c:pt>
                <c:pt idx="547">
                  <c:v>41.119999</c:v>
                </c:pt>
                <c:pt idx="548">
                  <c:v>41.099997999999999</c:v>
                </c:pt>
                <c:pt idx="549">
                  <c:v>42.939999</c:v>
                </c:pt>
                <c:pt idx="550">
                  <c:v>42.810001</c:v>
                </c:pt>
                <c:pt idx="551">
                  <c:v>43.040000999999997</c:v>
                </c:pt>
                <c:pt idx="552">
                  <c:v>43.099997999999999</c:v>
                </c:pt>
                <c:pt idx="553">
                  <c:v>43.93</c:v>
                </c:pt>
                <c:pt idx="554">
                  <c:v>43.639999000000003</c:v>
                </c:pt>
                <c:pt idx="555">
                  <c:v>44.189999</c:v>
                </c:pt>
                <c:pt idx="556">
                  <c:v>45</c:v>
                </c:pt>
                <c:pt idx="557">
                  <c:v>44.98</c:v>
                </c:pt>
                <c:pt idx="558">
                  <c:v>44.5</c:v>
                </c:pt>
                <c:pt idx="559">
                  <c:v>44.939999</c:v>
                </c:pt>
                <c:pt idx="560">
                  <c:v>46.439999</c:v>
                </c:pt>
                <c:pt idx="561">
                  <c:v>46.93</c:v>
                </c:pt>
                <c:pt idx="562">
                  <c:v>46.860000999999997</c:v>
                </c:pt>
                <c:pt idx="563">
                  <c:v>46</c:v>
                </c:pt>
                <c:pt idx="564">
                  <c:v>45.5</c:v>
                </c:pt>
                <c:pt idx="565">
                  <c:v>45.5</c:v>
                </c:pt>
                <c:pt idx="566">
                  <c:v>45.700001</c:v>
                </c:pt>
                <c:pt idx="567">
                  <c:v>45.470001000000003</c:v>
                </c:pt>
                <c:pt idx="568">
                  <c:v>41</c:v>
                </c:pt>
                <c:pt idx="569">
                  <c:v>40.770000000000003</c:v>
                </c:pt>
                <c:pt idx="570">
                  <c:v>40.479999999999997</c:v>
                </c:pt>
                <c:pt idx="571">
                  <c:v>39.75</c:v>
                </c:pt>
                <c:pt idx="572">
                  <c:v>39.599997999999999</c:v>
                </c:pt>
                <c:pt idx="573">
                  <c:v>40.650002000000001</c:v>
                </c:pt>
                <c:pt idx="574">
                  <c:v>40.849997999999999</c:v>
                </c:pt>
                <c:pt idx="575">
                  <c:v>40.900002000000001</c:v>
                </c:pt>
                <c:pt idx="576">
                  <c:v>41.220001000000003</c:v>
                </c:pt>
                <c:pt idx="577">
                  <c:v>41.880001</c:v>
                </c:pt>
                <c:pt idx="578">
                  <c:v>41.830002</c:v>
                </c:pt>
                <c:pt idx="579">
                  <c:v>40.619999</c:v>
                </c:pt>
                <c:pt idx="580">
                  <c:v>41.299999</c:v>
                </c:pt>
                <c:pt idx="581">
                  <c:v>41.48</c:v>
                </c:pt>
                <c:pt idx="582">
                  <c:v>41.080002</c:v>
                </c:pt>
                <c:pt idx="583">
                  <c:v>41.34</c:v>
                </c:pt>
                <c:pt idx="584">
                  <c:v>40.98</c:v>
                </c:pt>
                <c:pt idx="585">
                  <c:v>41.639999000000003</c:v>
                </c:pt>
                <c:pt idx="586">
                  <c:v>41.52</c:v>
                </c:pt>
                <c:pt idx="587">
                  <c:v>42.169998</c:v>
                </c:pt>
                <c:pt idx="588">
                  <c:v>42.299999</c:v>
                </c:pt>
                <c:pt idx="589">
                  <c:v>42.580002</c:v>
                </c:pt>
                <c:pt idx="590">
                  <c:v>41.529998999999997</c:v>
                </c:pt>
                <c:pt idx="591">
                  <c:v>41.689999</c:v>
                </c:pt>
                <c:pt idx="592">
                  <c:v>42.220001000000003</c:v>
                </c:pt>
                <c:pt idx="593">
                  <c:v>41.23</c:v>
                </c:pt>
                <c:pt idx="594">
                  <c:v>41.779998999999997</c:v>
                </c:pt>
                <c:pt idx="595">
                  <c:v>41.68</c:v>
                </c:pt>
                <c:pt idx="596">
                  <c:v>42.279998999999997</c:v>
                </c:pt>
                <c:pt idx="597">
                  <c:v>41.259998000000003</c:v>
                </c:pt>
                <c:pt idx="598">
                  <c:v>41.720001000000003</c:v>
                </c:pt>
                <c:pt idx="599">
                  <c:v>38.849997999999999</c:v>
                </c:pt>
                <c:pt idx="600">
                  <c:v>39.349997999999999</c:v>
                </c:pt>
                <c:pt idx="601">
                  <c:v>39.900002000000001</c:v>
                </c:pt>
                <c:pt idx="602">
                  <c:v>39.049999</c:v>
                </c:pt>
                <c:pt idx="603">
                  <c:v>38.509998000000003</c:v>
                </c:pt>
                <c:pt idx="604">
                  <c:v>38.220001000000003</c:v>
                </c:pt>
                <c:pt idx="605">
                  <c:v>37.389999000000003</c:v>
                </c:pt>
                <c:pt idx="606">
                  <c:v>37.209999000000003</c:v>
                </c:pt>
                <c:pt idx="607">
                  <c:v>36.939999</c:v>
                </c:pt>
                <c:pt idx="608">
                  <c:v>37.299999</c:v>
                </c:pt>
                <c:pt idx="609">
                  <c:v>38.119999</c:v>
                </c:pt>
                <c:pt idx="610">
                  <c:v>38.849997999999999</c:v>
                </c:pt>
                <c:pt idx="611">
                  <c:v>38.529998999999997</c:v>
                </c:pt>
                <c:pt idx="612">
                  <c:v>38.549999</c:v>
                </c:pt>
                <c:pt idx="613">
                  <c:v>38.380001</c:v>
                </c:pt>
                <c:pt idx="614">
                  <c:v>38.340000000000003</c:v>
                </c:pt>
                <c:pt idx="615">
                  <c:v>38.299999</c:v>
                </c:pt>
                <c:pt idx="616">
                  <c:v>38.659999999999997</c:v>
                </c:pt>
                <c:pt idx="617">
                  <c:v>39.310001</c:v>
                </c:pt>
                <c:pt idx="618">
                  <c:v>39.549999</c:v>
                </c:pt>
                <c:pt idx="619">
                  <c:v>39.5</c:v>
                </c:pt>
                <c:pt idx="620">
                  <c:v>39.099997999999999</c:v>
                </c:pt>
                <c:pt idx="621">
                  <c:v>39.240001999999997</c:v>
                </c:pt>
                <c:pt idx="622">
                  <c:v>40.380001</c:v>
                </c:pt>
                <c:pt idx="623">
                  <c:v>42.049999</c:v>
                </c:pt>
                <c:pt idx="624">
                  <c:v>41.93</c:v>
                </c:pt>
                <c:pt idx="625">
                  <c:v>41.470001000000003</c:v>
                </c:pt>
                <c:pt idx="626">
                  <c:v>41.119999</c:v>
                </c:pt>
                <c:pt idx="627">
                  <c:v>40.950001</c:v>
                </c:pt>
                <c:pt idx="628">
                  <c:v>41.41</c:v>
                </c:pt>
                <c:pt idx="629">
                  <c:v>41.73</c:v>
                </c:pt>
                <c:pt idx="630">
                  <c:v>42.689999</c:v>
                </c:pt>
                <c:pt idx="631">
                  <c:v>43.790000999999997</c:v>
                </c:pt>
                <c:pt idx="632">
                  <c:v>43.720001000000003</c:v>
                </c:pt>
                <c:pt idx="633">
                  <c:v>44.02</c:v>
                </c:pt>
                <c:pt idx="634">
                  <c:v>44.580002</c:v>
                </c:pt>
                <c:pt idx="635">
                  <c:v>44.790000999999997</c:v>
                </c:pt>
                <c:pt idx="636">
                  <c:v>45.060001</c:v>
                </c:pt>
                <c:pt idx="637">
                  <c:v>45.470001000000003</c:v>
                </c:pt>
                <c:pt idx="638">
                  <c:v>45.18</c:v>
                </c:pt>
                <c:pt idx="639">
                  <c:v>45.779998999999997</c:v>
                </c:pt>
                <c:pt idx="640">
                  <c:v>45.27</c:v>
                </c:pt>
                <c:pt idx="641">
                  <c:v>44.91</c:v>
                </c:pt>
                <c:pt idx="642">
                  <c:v>45.529998999999997</c:v>
                </c:pt>
                <c:pt idx="643">
                  <c:v>46.189999</c:v>
                </c:pt>
                <c:pt idx="644">
                  <c:v>46.650002000000001</c:v>
                </c:pt>
                <c:pt idx="645">
                  <c:v>45.5</c:v>
                </c:pt>
                <c:pt idx="646">
                  <c:v>44.939999</c:v>
                </c:pt>
                <c:pt idx="647">
                  <c:v>45.639999000000003</c:v>
                </c:pt>
                <c:pt idx="648">
                  <c:v>46.439999</c:v>
                </c:pt>
                <c:pt idx="649">
                  <c:v>46.59</c:v>
                </c:pt>
                <c:pt idx="650">
                  <c:v>47.110000999999997</c:v>
                </c:pt>
                <c:pt idx="651">
                  <c:v>46.259998000000003</c:v>
                </c:pt>
                <c:pt idx="652">
                  <c:v>46.93</c:v>
                </c:pt>
                <c:pt idx="653">
                  <c:v>46.950001</c:v>
                </c:pt>
                <c:pt idx="654">
                  <c:v>45.509998000000003</c:v>
                </c:pt>
                <c:pt idx="655">
                  <c:v>46.02</c:v>
                </c:pt>
                <c:pt idx="656">
                  <c:v>44.380001</c:v>
                </c:pt>
                <c:pt idx="657">
                  <c:v>44.330002</c:v>
                </c:pt>
                <c:pt idx="658">
                  <c:v>44.099997999999999</c:v>
                </c:pt>
                <c:pt idx="659">
                  <c:v>43.66</c:v>
                </c:pt>
                <c:pt idx="660">
                  <c:v>43.43</c:v>
                </c:pt>
                <c:pt idx="661">
                  <c:v>44</c:v>
                </c:pt>
                <c:pt idx="662">
                  <c:v>44.700001</c:v>
                </c:pt>
                <c:pt idx="663">
                  <c:v>44.82</c:v>
                </c:pt>
                <c:pt idx="664">
                  <c:v>45.130001</c:v>
                </c:pt>
                <c:pt idx="665">
                  <c:v>44.799999</c:v>
                </c:pt>
                <c:pt idx="666">
                  <c:v>45.560001</c:v>
                </c:pt>
                <c:pt idx="667">
                  <c:v>47.060001</c:v>
                </c:pt>
                <c:pt idx="668">
                  <c:v>47.709999000000003</c:v>
                </c:pt>
                <c:pt idx="669">
                  <c:v>47.880001</c:v>
                </c:pt>
                <c:pt idx="670">
                  <c:v>47.470001000000003</c:v>
                </c:pt>
                <c:pt idx="671">
                  <c:v>48.41</c:v>
                </c:pt>
                <c:pt idx="672">
                  <c:v>47.630001</c:v>
                </c:pt>
                <c:pt idx="673">
                  <c:v>48.900002000000001</c:v>
                </c:pt>
                <c:pt idx="674">
                  <c:v>47.509998000000003</c:v>
                </c:pt>
                <c:pt idx="675">
                  <c:v>47.32</c:v>
                </c:pt>
                <c:pt idx="676">
                  <c:v>45.139999000000003</c:v>
                </c:pt>
                <c:pt idx="677">
                  <c:v>44.139999000000003</c:v>
                </c:pt>
                <c:pt idx="678">
                  <c:v>44.869999</c:v>
                </c:pt>
                <c:pt idx="679">
                  <c:v>40.93</c:v>
                </c:pt>
                <c:pt idx="680">
                  <c:v>39.529998999999997</c:v>
                </c:pt>
                <c:pt idx="681">
                  <c:v>39.540000999999997</c:v>
                </c:pt>
                <c:pt idx="682">
                  <c:v>39.209999000000003</c:v>
                </c:pt>
                <c:pt idx="683">
                  <c:v>39.529998999999997</c:v>
                </c:pt>
                <c:pt idx="684">
                  <c:v>38.599997999999999</c:v>
                </c:pt>
                <c:pt idx="685">
                  <c:v>37.700001</c:v>
                </c:pt>
                <c:pt idx="686">
                  <c:v>36.869999</c:v>
                </c:pt>
                <c:pt idx="687">
                  <c:v>36.860000999999997</c:v>
                </c:pt>
                <c:pt idx="688">
                  <c:v>35.049999</c:v>
                </c:pt>
                <c:pt idx="689">
                  <c:v>31.85</c:v>
                </c:pt>
                <c:pt idx="690">
                  <c:v>32.090000000000003</c:v>
                </c:pt>
                <c:pt idx="691">
                  <c:v>31.57</c:v>
                </c:pt>
                <c:pt idx="692">
                  <c:v>32.650002000000001</c:v>
                </c:pt>
                <c:pt idx="693">
                  <c:v>30.219999000000001</c:v>
                </c:pt>
                <c:pt idx="694">
                  <c:v>30.360001</c:v>
                </c:pt>
                <c:pt idx="695">
                  <c:v>31.1</c:v>
                </c:pt>
                <c:pt idx="696">
                  <c:v>29.5</c:v>
                </c:pt>
                <c:pt idx="697">
                  <c:v>33.169998</c:v>
                </c:pt>
                <c:pt idx="698">
                  <c:v>35.669998</c:v>
                </c:pt>
                <c:pt idx="699">
                  <c:v>36.240001999999997</c:v>
                </c:pt>
                <c:pt idx="700">
                  <c:v>33.82</c:v>
                </c:pt>
                <c:pt idx="701">
                  <c:v>33.020000000000003</c:v>
                </c:pt>
                <c:pt idx="702">
                  <c:v>34.990001999999997</c:v>
                </c:pt>
                <c:pt idx="703">
                  <c:v>34.159999999999997</c:v>
                </c:pt>
                <c:pt idx="704">
                  <c:v>34.310001</c:v>
                </c:pt>
                <c:pt idx="705">
                  <c:v>34.07</c:v>
                </c:pt>
                <c:pt idx="706">
                  <c:v>37.659999999999997</c:v>
                </c:pt>
                <c:pt idx="707">
                  <c:v>38.229999999999997</c:v>
                </c:pt>
                <c:pt idx="708">
                  <c:v>38.479999999999997</c:v>
                </c:pt>
                <c:pt idx="709">
                  <c:v>39.909999999999997</c:v>
                </c:pt>
                <c:pt idx="710">
                  <c:v>41.619999</c:v>
                </c:pt>
                <c:pt idx="711">
                  <c:v>40.299999</c:v>
                </c:pt>
                <c:pt idx="712">
                  <c:v>42.799999</c:v>
                </c:pt>
                <c:pt idx="713">
                  <c:v>43.700001</c:v>
                </c:pt>
                <c:pt idx="714">
                  <c:v>42.400002000000001</c:v>
                </c:pt>
                <c:pt idx="715">
                  <c:v>42</c:v>
                </c:pt>
                <c:pt idx="716">
                  <c:v>42</c:v>
                </c:pt>
                <c:pt idx="717">
                  <c:v>41.889999000000003</c:v>
                </c:pt>
                <c:pt idx="718">
                  <c:v>42.41</c:v>
                </c:pt>
                <c:pt idx="719">
                  <c:v>43</c:v>
                </c:pt>
                <c:pt idx="720">
                  <c:v>43.799999</c:v>
                </c:pt>
                <c:pt idx="721">
                  <c:v>44.799999</c:v>
                </c:pt>
                <c:pt idx="722">
                  <c:v>44.490001999999997</c:v>
                </c:pt>
                <c:pt idx="723">
                  <c:v>44.950001</c:v>
                </c:pt>
                <c:pt idx="724">
                  <c:v>45.919998</c:v>
                </c:pt>
                <c:pt idx="725">
                  <c:v>48</c:v>
                </c:pt>
                <c:pt idx="726">
                  <c:v>53.5</c:v>
                </c:pt>
                <c:pt idx="727">
                  <c:v>53.400002000000001</c:v>
                </c:pt>
                <c:pt idx="728">
                  <c:v>54.459999000000003</c:v>
                </c:pt>
                <c:pt idx="729">
                  <c:v>54.099997999999999</c:v>
                </c:pt>
                <c:pt idx="730">
                  <c:v>54.02</c:v>
                </c:pt>
                <c:pt idx="731">
                  <c:v>52.759998000000003</c:v>
                </c:pt>
                <c:pt idx="732">
                  <c:v>52.419998</c:v>
                </c:pt>
                <c:pt idx="733">
                  <c:v>53.099997999999999</c:v>
                </c:pt>
                <c:pt idx="734">
                  <c:v>53.619999</c:v>
                </c:pt>
                <c:pt idx="735">
                  <c:v>54.419998</c:v>
                </c:pt>
                <c:pt idx="736">
                  <c:v>54.919998</c:v>
                </c:pt>
                <c:pt idx="737">
                  <c:v>56.939999</c:v>
                </c:pt>
                <c:pt idx="738">
                  <c:v>58.84</c:v>
                </c:pt>
                <c:pt idx="739">
                  <c:v>59.459999000000003</c:v>
                </c:pt>
                <c:pt idx="740">
                  <c:v>58.599997999999999</c:v>
                </c:pt>
                <c:pt idx="741">
                  <c:v>60.48</c:v>
                </c:pt>
                <c:pt idx="742">
                  <c:v>60.84</c:v>
                </c:pt>
                <c:pt idx="743">
                  <c:v>61.099997999999999</c:v>
                </c:pt>
                <c:pt idx="744">
                  <c:v>62.360000999999997</c:v>
                </c:pt>
                <c:pt idx="745">
                  <c:v>62.5</c:v>
                </c:pt>
                <c:pt idx="746">
                  <c:v>64.139999000000003</c:v>
                </c:pt>
                <c:pt idx="747">
                  <c:v>62.900002000000001</c:v>
                </c:pt>
                <c:pt idx="748">
                  <c:v>64.839995999999999</c:v>
                </c:pt>
                <c:pt idx="749">
                  <c:v>64.080001999999993</c:v>
                </c:pt>
                <c:pt idx="750">
                  <c:v>63.02</c:v>
                </c:pt>
                <c:pt idx="751">
                  <c:v>61.799999</c:v>
                </c:pt>
                <c:pt idx="752">
                  <c:v>61.299999</c:v>
                </c:pt>
                <c:pt idx="753">
                  <c:v>58.740001999999997</c:v>
                </c:pt>
                <c:pt idx="754">
                  <c:v>60.200001</c:v>
                </c:pt>
                <c:pt idx="755">
                  <c:v>64.5</c:v>
                </c:pt>
                <c:pt idx="756">
                  <c:v>64.379997000000003</c:v>
                </c:pt>
                <c:pt idx="757">
                  <c:v>62.040000999999997</c:v>
                </c:pt>
                <c:pt idx="758">
                  <c:v>63.259998000000003</c:v>
                </c:pt>
                <c:pt idx="759">
                  <c:v>62.98</c:v>
                </c:pt>
                <c:pt idx="760">
                  <c:v>62.880001</c:v>
                </c:pt>
                <c:pt idx="761">
                  <c:v>63.220001000000003</c:v>
                </c:pt>
                <c:pt idx="762">
                  <c:v>62.66</c:v>
                </c:pt>
                <c:pt idx="763">
                  <c:v>62.779998999999997</c:v>
                </c:pt>
                <c:pt idx="764">
                  <c:v>63.080002</c:v>
                </c:pt>
                <c:pt idx="765">
                  <c:v>65.900002000000001</c:v>
                </c:pt>
                <c:pt idx="766">
                  <c:v>64.580001999999993</c:v>
                </c:pt>
                <c:pt idx="767">
                  <c:v>66.660004000000001</c:v>
                </c:pt>
                <c:pt idx="768">
                  <c:v>65.279999000000004</c:v>
                </c:pt>
                <c:pt idx="769">
                  <c:v>66.279999000000004</c:v>
                </c:pt>
                <c:pt idx="770">
                  <c:v>65.900002000000001</c:v>
                </c:pt>
                <c:pt idx="771">
                  <c:v>65.160004000000001</c:v>
                </c:pt>
                <c:pt idx="772">
                  <c:v>66.580001999999993</c:v>
                </c:pt>
                <c:pt idx="773">
                  <c:v>66</c:v>
                </c:pt>
                <c:pt idx="774">
                  <c:v>64.680000000000007</c:v>
                </c:pt>
                <c:pt idx="775">
                  <c:v>66.059997999999993</c:v>
                </c:pt>
                <c:pt idx="776">
                  <c:v>65.339995999999999</c:v>
                </c:pt>
                <c:pt idx="777">
                  <c:v>65.120002999999997</c:v>
                </c:pt>
                <c:pt idx="778">
                  <c:v>65</c:v>
                </c:pt>
                <c:pt idx="779">
                  <c:v>65.059997999999993</c:v>
                </c:pt>
                <c:pt idx="780">
                  <c:v>65.959998999999996</c:v>
                </c:pt>
                <c:pt idx="781">
                  <c:v>63.52</c:v>
                </c:pt>
                <c:pt idx="782">
                  <c:v>64.160004000000001</c:v>
                </c:pt>
                <c:pt idx="783">
                  <c:v>64.800003000000004</c:v>
                </c:pt>
                <c:pt idx="784">
                  <c:v>64</c:v>
                </c:pt>
                <c:pt idx="785">
                  <c:v>61.439999</c:v>
                </c:pt>
                <c:pt idx="786">
                  <c:v>61.240001999999997</c:v>
                </c:pt>
                <c:pt idx="787">
                  <c:v>64.040001000000004</c:v>
                </c:pt>
                <c:pt idx="788">
                  <c:v>63.419998</c:v>
                </c:pt>
                <c:pt idx="789">
                  <c:v>64.839995999999999</c:v>
                </c:pt>
                <c:pt idx="790">
                  <c:v>65.860000999999997</c:v>
                </c:pt>
                <c:pt idx="791">
                  <c:v>66.760002</c:v>
                </c:pt>
                <c:pt idx="792">
                  <c:v>65.680000000000007</c:v>
                </c:pt>
                <c:pt idx="793">
                  <c:v>66.900002000000001</c:v>
                </c:pt>
                <c:pt idx="794">
                  <c:v>67.620002999999997</c:v>
                </c:pt>
                <c:pt idx="795">
                  <c:v>67.360000999999997</c:v>
                </c:pt>
                <c:pt idx="796">
                  <c:v>66.239998</c:v>
                </c:pt>
                <c:pt idx="797">
                  <c:v>67.559997999999993</c:v>
                </c:pt>
                <c:pt idx="798">
                  <c:v>67.839995999999999</c:v>
                </c:pt>
                <c:pt idx="799">
                  <c:v>68.660004000000001</c:v>
                </c:pt>
                <c:pt idx="800">
                  <c:v>68.220000999999996</c:v>
                </c:pt>
                <c:pt idx="801">
                  <c:v>69.599997999999999</c:v>
                </c:pt>
                <c:pt idx="802">
                  <c:v>70.860000999999997</c:v>
                </c:pt>
                <c:pt idx="803">
                  <c:v>72.919998000000007</c:v>
                </c:pt>
                <c:pt idx="804">
                  <c:v>74.779999000000004</c:v>
                </c:pt>
                <c:pt idx="805">
                  <c:v>73.800003000000004</c:v>
                </c:pt>
                <c:pt idx="806">
                  <c:v>73.940002000000007</c:v>
                </c:pt>
                <c:pt idx="807">
                  <c:v>73.139999000000003</c:v>
                </c:pt>
                <c:pt idx="808">
                  <c:v>77</c:v>
                </c:pt>
                <c:pt idx="809">
                  <c:v>77</c:v>
                </c:pt>
                <c:pt idx="810">
                  <c:v>75.080001999999993</c:v>
                </c:pt>
                <c:pt idx="811">
                  <c:v>71.739998</c:v>
                </c:pt>
                <c:pt idx="812">
                  <c:v>74</c:v>
                </c:pt>
                <c:pt idx="813">
                  <c:v>73.440002000000007</c:v>
                </c:pt>
                <c:pt idx="814">
                  <c:v>72.720000999999996</c:v>
                </c:pt>
                <c:pt idx="815">
                  <c:v>72.540001000000004</c:v>
                </c:pt>
                <c:pt idx="816">
                  <c:v>72.279999000000004</c:v>
                </c:pt>
                <c:pt idx="817">
                  <c:v>73.419998000000007</c:v>
                </c:pt>
                <c:pt idx="818">
                  <c:v>74.480002999999996</c:v>
                </c:pt>
                <c:pt idx="819">
                  <c:v>75.540001000000004</c:v>
                </c:pt>
                <c:pt idx="820">
                  <c:v>75.360000999999997</c:v>
                </c:pt>
                <c:pt idx="821">
                  <c:v>77.459998999999996</c:v>
                </c:pt>
                <c:pt idx="822">
                  <c:v>75.339995999999999</c:v>
                </c:pt>
                <c:pt idx="823">
                  <c:v>76</c:v>
                </c:pt>
                <c:pt idx="824">
                  <c:v>78.059997999999993</c:v>
                </c:pt>
                <c:pt idx="825">
                  <c:v>75.180000000000007</c:v>
                </c:pt>
                <c:pt idx="826">
                  <c:v>76.239998</c:v>
                </c:pt>
                <c:pt idx="827">
                  <c:v>77.459998999999996</c:v>
                </c:pt>
                <c:pt idx="828">
                  <c:v>78.120002999999997</c:v>
                </c:pt>
                <c:pt idx="829">
                  <c:v>79.900002000000001</c:v>
                </c:pt>
                <c:pt idx="830">
                  <c:v>82.580001999999993</c:v>
                </c:pt>
                <c:pt idx="831">
                  <c:v>80.279999000000004</c:v>
                </c:pt>
                <c:pt idx="832">
                  <c:v>82.5</c:v>
                </c:pt>
                <c:pt idx="833">
                  <c:v>79.900002000000001</c:v>
                </c:pt>
                <c:pt idx="834">
                  <c:v>80.879997000000003</c:v>
                </c:pt>
                <c:pt idx="835">
                  <c:v>83</c:v>
                </c:pt>
                <c:pt idx="836">
                  <c:v>85.639999000000003</c:v>
                </c:pt>
                <c:pt idx="837">
                  <c:v>84.879997000000003</c:v>
                </c:pt>
                <c:pt idx="838">
                  <c:v>85.82</c:v>
                </c:pt>
                <c:pt idx="839">
                  <c:v>84.980002999999996</c:v>
                </c:pt>
                <c:pt idx="840">
                  <c:v>84.419998000000007</c:v>
                </c:pt>
                <c:pt idx="841">
                  <c:v>84.800003000000004</c:v>
                </c:pt>
                <c:pt idx="842">
                  <c:v>85</c:v>
                </c:pt>
                <c:pt idx="843">
                  <c:v>84.980002999999996</c:v>
                </c:pt>
                <c:pt idx="844">
                  <c:v>83.139999000000003</c:v>
                </c:pt>
                <c:pt idx="845">
                  <c:v>83.839995999999999</c:v>
                </c:pt>
                <c:pt idx="846">
                  <c:v>82.559997999999993</c:v>
                </c:pt>
                <c:pt idx="847">
                  <c:v>82.379997000000003</c:v>
                </c:pt>
                <c:pt idx="848">
                  <c:v>81.180000000000007</c:v>
                </c:pt>
                <c:pt idx="849">
                  <c:v>80.860000999999997</c:v>
                </c:pt>
                <c:pt idx="850">
                  <c:v>82.199996999999996</c:v>
                </c:pt>
                <c:pt idx="851">
                  <c:v>80.180000000000007</c:v>
                </c:pt>
                <c:pt idx="852">
                  <c:v>82.760002</c:v>
                </c:pt>
                <c:pt idx="853">
                  <c:v>84.860000999999997</c:v>
                </c:pt>
                <c:pt idx="854">
                  <c:v>88.220000999999996</c:v>
                </c:pt>
                <c:pt idx="855">
                  <c:v>87.5</c:v>
                </c:pt>
                <c:pt idx="856">
                  <c:v>87.779999000000004</c:v>
                </c:pt>
                <c:pt idx="857">
                  <c:v>79.379997000000003</c:v>
                </c:pt>
                <c:pt idx="858">
                  <c:v>76.419998000000007</c:v>
                </c:pt>
                <c:pt idx="859">
                  <c:v>81.379997000000003</c:v>
                </c:pt>
                <c:pt idx="860">
                  <c:v>82.68</c:v>
                </c:pt>
                <c:pt idx="861">
                  <c:v>82.400002000000001</c:v>
                </c:pt>
                <c:pt idx="862">
                  <c:v>79.180000000000007</c:v>
                </c:pt>
                <c:pt idx="863">
                  <c:v>79.120002999999997</c:v>
                </c:pt>
                <c:pt idx="864">
                  <c:v>79.220000999999996</c:v>
                </c:pt>
                <c:pt idx="865">
                  <c:v>79.180000000000007</c:v>
                </c:pt>
                <c:pt idx="866">
                  <c:v>80.040001000000004</c:v>
                </c:pt>
                <c:pt idx="867">
                  <c:v>79.760002</c:v>
                </c:pt>
                <c:pt idx="868">
                  <c:v>76.480002999999996</c:v>
                </c:pt>
                <c:pt idx="869">
                  <c:v>76.379997000000003</c:v>
                </c:pt>
                <c:pt idx="870">
                  <c:v>79.300003000000004</c:v>
                </c:pt>
                <c:pt idx="871">
                  <c:v>80.459998999999996</c:v>
                </c:pt>
                <c:pt idx="872">
                  <c:v>84.800003000000004</c:v>
                </c:pt>
                <c:pt idx="873">
                  <c:v>82.300003000000004</c:v>
                </c:pt>
                <c:pt idx="874">
                  <c:v>81.220000999999996</c:v>
                </c:pt>
                <c:pt idx="875">
                  <c:v>80.059997999999993</c:v>
                </c:pt>
                <c:pt idx="876">
                  <c:v>78.779999000000004</c:v>
                </c:pt>
                <c:pt idx="877">
                  <c:v>79.040001000000004</c:v>
                </c:pt>
                <c:pt idx="878">
                  <c:v>78.739998</c:v>
                </c:pt>
                <c:pt idx="879">
                  <c:v>79.459998999999996</c:v>
                </c:pt>
                <c:pt idx="880">
                  <c:v>78.879997000000003</c:v>
                </c:pt>
                <c:pt idx="881">
                  <c:v>79.239998</c:v>
                </c:pt>
                <c:pt idx="882">
                  <c:v>84.519997000000004</c:v>
                </c:pt>
                <c:pt idx="883">
                  <c:v>82.519997000000004</c:v>
                </c:pt>
                <c:pt idx="884">
                  <c:v>85.059997999999993</c:v>
                </c:pt>
                <c:pt idx="885">
                  <c:v>89.68</c:v>
                </c:pt>
                <c:pt idx="886">
                  <c:v>91.099997999999999</c:v>
                </c:pt>
                <c:pt idx="887">
                  <c:v>89.400002000000001</c:v>
                </c:pt>
                <c:pt idx="888">
                  <c:v>90.599997999999999</c:v>
                </c:pt>
                <c:pt idx="889">
                  <c:v>89.199996999999996</c:v>
                </c:pt>
                <c:pt idx="890">
                  <c:v>88.400002000000001</c:v>
                </c:pt>
                <c:pt idx="891">
                  <c:v>91.400002000000001</c:v>
                </c:pt>
                <c:pt idx="892">
                  <c:v>91.059997999999993</c:v>
                </c:pt>
                <c:pt idx="893">
                  <c:v>94.080001999999993</c:v>
                </c:pt>
                <c:pt idx="894">
                  <c:v>96.599997999999999</c:v>
                </c:pt>
                <c:pt idx="895">
                  <c:v>96.099997999999999</c:v>
                </c:pt>
                <c:pt idx="896">
                  <c:v>96.540001000000004</c:v>
                </c:pt>
                <c:pt idx="897">
                  <c:v>97.580001999999993</c:v>
                </c:pt>
                <c:pt idx="898">
                  <c:v>95</c:v>
                </c:pt>
                <c:pt idx="899">
                  <c:v>96.379997000000003</c:v>
                </c:pt>
                <c:pt idx="900">
                  <c:v>97.199996999999996</c:v>
                </c:pt>
                <c:pt idx="901">
                  <c:v>97.18</c:v>
                </c:pt>
                <c:pt idx="902">
                  <c:v>93.239998</c:v>
                </c:pt>
                <c:pt idx="903">
                  <c:v>94.980002999999996</c:v>
                </c:pt>
                <c:pt idx="904">
                  <c:v>93.699996999999996</c:v>
                </c:pt>
                <c:pt idx="905">
                  <c:v>95.199996999999996</c:v>
                </c:pt>
                <c:pt idx="906">
                  <c:v>98.459998999999996</c:v>
                </c:pt>
                <c:pt idx="907">
                  <c:v>98.480002999999996</c:v>
                </c:pt>
                <c:pt idx="908">
                  <c:v>100.25</c:v>
                </c:pt>
                <c:pt idx="909">
                  <c:v>100</c:v>
                </c:pt>
                <c:pt idx="910">
                  <c:v>97.040001000000004</c:v>
                </c:pt>
                <c:pt idx="911">
                  <c:v>96.080001999999993</c:v>
                </c:pt>
                <c:pt idx="912">
                  <c:v>94.720000999999996</c:v>
                </c:pt>
                <c:pt idx="913">
                  <c:v>95.940002000000007</c:v>
                </c:pt>
                <c:pt idx="914">
                  <c:v>95.379997000000003</c:v>
                </c:pt>
                <c:pt idx="915">
                  <c:v>97.82</c:v>
                </c:pt>
                <c:pt idx="916">
                  <c:v>97.239998</c:v>
                </c:pt>
                <c:pt idx="917">
                  <c:v>98.5</c:v>
                </c:pt>
                <c:pt idx="918">
                  <c:v>98</c:v>
                </c:pt>
                <c:pt idx="919">
                  <c:v>98.400002000000001</c:v>
                </c:pt>
                <c:pt idx="920">
                  <c:v>97.940002000000007</c:v>
                </c:pt>
                <c:pt idx="921">
                  <c:v>101</c:v>
                </c:pt>
                <c:pt idx="922">
                  <c:v>99.860000999999997</c:v>
                </c:pt>
                <c:pt idx="923">
                  <c:v>101.599998</c:v>
                </c:pt>
                <c:pt idx="924">
                  <c:v>102.349998</c:v>
                </c:pt>
                <c:pt idx="925">
                  <c:v>95.720000999999996</c:v>
                </c:pt>
                <c:pt idx="926">
                  <c:v>97.900002000000001</c:v>
                </c:pt>
                <c:pt idx="927">
                  <c:v>97.360000999999997</c:v>
                </c:pt>
                <c:pt idx="928">
                  <c:v>90.860000999999997</c:v>
                </c:pt>
                <c:pt idx="929">
                  <c:v>89.480002999999996</c:v>
                </c:pt>
                <c:pt idx="930">
                  <c:v>86.800003000000004</c:v>
                </c:pt>
                <c:pt idx="931">
                  <c:v>85.919998000000007</c:v>
                </c:pt>
                <c:pt idx="932">
                  <c:v>85.019997000000004</c:v>
                </c:pt>
                <c:pt idx="933">
                  <c:v>85.599997999999999</c:v>
                </c:pt>
                <c:pt idx="934">
                  <c:v>85.559997999999993</c:v>
                </c:pt>
                <c:pt idx="935">
                  <c:v>83.440002000000007</c:v>
                </c:pt>
                <c:pt idx="936">
                  <c:v>82.040001000000004</c:v>
                </c:pt>
                <c:pt idx="937">
                  <c:v>80.300003000000004</c:v>
                </c:pt>
                <c:pt idx="938">
                  <c:v>80.339995999999999</c:v>
                </c:pt>
                <c:pt idx="939">
                  <c:v>83.260002</c:v>
                </c:pt>
                <c:pt idx="940">
                  <c:v>83.139999000000003</c:v>
                </c:pt>
                <c:pt idx="941">
                  <c:v>86.120002999999997</c:v>
                </c:pt>
                <c:pt idx="942">
                  <c:v>85.400002000000001</c:v>
                </c:pt>
                <c:pt idx="943">
                  <c:v>86.339995999999999</c:v>
                </c:pt>
                <c:pt idx="944">
                  <c:v>90.68</c:v>
                </c:pt>
                <c:pt idx="945">
                  <c:v>88.400002000000001</c:v>
                </c:pt>
                <c:pt idx="946">
                  <c:v>86.559997999999993</c:v>
                </c:pt>
                <c:pt idx="947">
                  <c:v>84.419998000000007</c:v>
                </c:pt>
                <c:pt idx="948">
                  <c:v>86.839995999999999</c:v>
                </c:pt>
                <c:pt idx="949">
                  <c:v>89</c:v>
                </c:pt>
                <c:pt idx="950">
                  <c:v>86.480002999999996</c:v>
                </c:pt>
                <c:pt idx="951">
                  <c:v>85.019997000000004</c:v>
                </c:pt>
                <c:pt idx="952">
                  <c:v>85.800003000000004</c:v>
                </c:pt>
                <c:pt idx="953">
                  <c:v>83.419998000000007</c:v>
                </c:pt>
                <c:pt idx="954">
                  <c:v>82.699996999999996</c:v>
                </c:pt>
                <c:pt idx="955">
                  <c:v>83.639999000000003</c:v>
                </c:pt>
                <c:pt idx="956">
                  <c:v>85.5</c:v>
                </c:pt>
                <c:pt idx="957">
                  <c:v>86.800003000000004</c:v>
                </c:pt>
                <c:pt idx="958">
                  <c:v>87</c:v>
                </c:pt>
                <c:pt idx="959">
                  <c:v>87.220000999999996</c:v>
                </c:pt>
                <c:pt idx="960">
                  <c:v>87.540001000000004</c:v>
                </c:pt>
                <c:pt idx="961">
                  <c:v>85.160004000000001</c:v>
                </c:pt>
                <c:pt idx="962">
                  <c:v>87.260002</c:v>
                </c:pt>
                <c:pt idx="963">
                  <c:v>87.18</c:v>
                </c:pt>
                <c:pt idx="964">
                  <c:v>88.720000999999996</c:v>
                </c:pt>
                <c:pt idx="965">
                  <c:v>91.559997999999993</c:v>
                </c:pt>
                <c:pt idx="966">
                  <c:v>90.68</c:v>
                </c:pt>
                <c:pt idx="967">
                  <c:v>88.32</c:v>
                </c:pt>
                <c:pt idx="968">
                  <c:v>88.639999000000003</c:v>
                </c:pt>
                <c:pt idx="969">
                  <c:v>90.540001000000004</c:v>
                </c:pt>
                <c:pt idx="970">
                  <c:v>90.5</c:v>
                </c:pt>
                <c:pt idx="971">
                  <c:v>90.080001999999993</c:v>
                </c:pt>
                <c:pt idx="972">
                  <c:v>89.519997000000004</c:v>
                </c:pt>
                <c:pt idx="973">
                  <c:v>88.879997000000003</c:v>
                </c:pt>
                <c:pt idx="974">
                  <c:v>88.919998000000007</c:v>
                </c:pt>
                <c:pt idx="975">
                  <c:v>86.540001000000004</c:v>
                </c:pt>
                <c:pt idx="976">
                  <c:v>86.419998000000007</c:v>
                </c:pt>
                <c:pt idx="977">
                  <c:v>83.599997999999999</c:v>
                </c:pt>
                <c:pt idx="978">
                  <c:v>85.32</c:v>
                </c:pt>
                <c:pt idx="979">
                  <c:v>85</c:v>
                </c:pt>
                <c:pt idx="980">
                  <c:v>86.68</c:v>
                </c:pt>
                <c:pt idx="981">
                  <c:v>83.779999000000004</c:v>
                </c:pt>
                <c:pt idx="982">
                  <c:v>83.459998999999996</c:v>
                </c:pt>
                <c:pt idx="983">
                  <c:v>83</c:v>
                </c:pt>
                <c:pt idx="984">
                  <c:v>83.68</c:v>
                </c:pt>
                <c:pt idx="985">
                  <c:v>84.080001999999993</c:v>
                </c:pt>
                <c:pt idx="986">
                  <c:v>85.400002000000001</c:v>
                </c:pt>
                <c:pt idx="987">
                  <c:v>87.099997999999999</c:v>
                </c:pt>
                <c:pt idx="988">
                  <c:v>84.639999000000003</c:v>
                </c:pt>
                <c:pt idx="989">
                  <c:v>87.120002999999997</c:v>
                </c:pt>
                <c:pt idx="990">
                  <c:v>86.339995999999999</c:v>
                </c:pt>
                <c:pt idx="991">
                  <c:v>89.139999000000003</c:v>
                </c:pt>
                <c:pt idx="992">
                  <c:v>88.980002999999996</c:v>
                </c:pt>
                <c:pt idx="993">
                  <c:v>88.260002</c:v>
                </c:pt>
                <c:pt idx="994">
                  <c:v>87.739998</c:v>
                </c:pt>
                <c:pt idx="995">
                  <c:v>87.419998000000007</c:v>
                </c:pt>
                <c:pt idx="996">
                  <c:v>91.220000999999996</c:v>
                </c:pt>
                <c:pt idx="997">
                  <c:v>92.18</c:v>
                </c:pt>
                <c:pt idx="998">
                  <c:v>93.599997999999999</c:v>
                </c:pt>
                <c:pt idx="999">
                  <c:v>95.5</c:v>
                </c:pt>
                <c:pt idx="1000">
                  <c:v>97.839995999999999</c:v>
                </c:pt>
                <c:pt idx="1001">
                  <c:v>98.080001999999993</c:v>
                </c:pt>
                <c:pt idx="1002">
                  <c:v>93.800003000000004</c:v>
                </c:pt>
                <c:pt idx="1003">
                  <c:v>93.18</c:v>
                </c:pt>
                <c:pt idx="1004">
                  <c:v>93.559997999999993</c:v>
                </c:pt>
                <c:pt idx="1005">
                  <c:v>95.459998999999996</c:v>
                </c:pt>
                <c:pt idx="1006">
                  <c:v>94.68</c:v>
                </c:pt>
                <c:pt idx="1007">
                  <c:v>95.82</c:v>
                </c:pt>
                <c:pt idx="1008">
                  <c:v>98.559997999999993</c:v>
                </c:pt>
                <c:pt idx="1009">
                  <c:v>99.260002</c:v>
                </c:pt>
                <c:pt idx="1010">
                  <c:v>99.980002999999996</c:v>
                </c:pt>
                <c:pt idx="1011">
                  <c:v>100.349998</c:v>
                </c:pt>
                <c:pt idx="1012">
                  <c:v>98.779999000000004</c:v>
                </c:pt>
                <c:pt idx="1013">
                  <c:v>101.949997</c:v>
                </c:pt>
                <c:pt idx="1014">
                  <c:v>101.849998</c:v>
                </c:pt>
                <c:pt idx="1015">
                  <c:v>100.849998</c:v>
                </c:pt>
                <c:pt idx="1016">
                  <c:v>102.449997</c:v>
                </c:pt>
                <c:pt idx="1017">
                  <c:v>101.949997</c:v>
                </c:pt>
                <c:pt idx="1018">
                  <c:v>101.25</c:v>
                </c:pt>
                <c:pt idx="1019">
                  <c:v>102.949997</c:v>
                </c:pt>
                <c:pt idx="1020">
                  <c:v>102.650002</c:v>
                </c:pt>
                <c:pt idx="1021">
                  <c:v>103.199997</c:v>
                </c:pt>
                <c:pt idx="1022">
                  <c:v>104.650002</c:v>
                </c:pt>
                <c:pt idx="1023">
                  <c:v>101.150002</c:v>
                </c:pt>
                <c:pt idx="1024">
                  <c:v>101.5</c:v>
                </c:pt>
                <c:pt idx="1025">
                  <c:v>101.650002</c:v>
                </c:pt>
                <c:pt idx="1026">
                  <c:v>102.550003</c:v>
                </c:pt>
                <c:pt idx="1027">
                  <c:v>101.900002</c:v>
                </c:pt>
                <c:pt idx="1028">
                  <c:v>98.900002000000001</c:v>
                </c:pt>
                <c:pt idx="1029">
                  <c:v>96.699996999999996</c:v>
                </c:pt>
                <c:pt idx="1030">
                  <c:v>97.139999000000003</c:v>
                </c:pt>
                <c:pt idx="1031">
                  <c:v>94.440002000000007</c:v>
                </c:pt>
                <c:pt idx="1032">
                  <c:v>98.099997999999999</c:v>
                </c:pt>
                <c:pt idx="1033">
                  <c:v>100.150002</c:v>
                </c:pt>
                <c:pt idx="1034">
                  <c:v>100.849998</c:v>
                </c:pt>
                <c:pt idx="1035">
                  <c:v>100.099998</c:v>
                </c:pt>
                <c:pt idx="1036">
                  <c:v>97.580001999999993</c:v>
                </c:pt>
                <c:pt idx="1037">
                  <c:v>97.900002000000001</c:v>
                </c:pt>
                <c:pt idx="1038">
                  <c:v>97.300003000000004</c:v>
                </c:pt>
                <c:pt idx="1039">
                  <c:v>93.760002</c:v>
                </c:pt>
                <c:pt idx="1040">
                  <c:v>95.419998000000007</c:v>
                </c:pt>
                <c:pt idx="1041">
                  <c:v>95.839995999999999</c:v>
                </c:pt>
                <c:pt idx="1042">
                  <c:v>97.379997000000003</c:v>
                </c:pt>
                <c:pt idx="1043">
                  <c:v>92.68</c:v>
                </c:pt>
                <c:pt idx="1044">
                  <c:v>92.5</c:v>
                </c:pt>
                <c:pt idx="1045">
                  <c:v>90.959998999999996</c:v>
                </c:pt>
                <c:pt idx="1046">
                  <c:v>90.879997000000003</c:v>
                </c:pt>
                <c:pt idx="1047">
                  <c:v>90</c:v>
                </c:pt>
                <c:pt idx="1048">
                  <c:v>92</c:v>
                </c:pt>
                <c:pt idx="1049">
                  <c:v>93.980002999999996</c:v>
                </c:pt>
                <c:pt idx="1050">
                  <c:v>92.699996999999996</c:v>
                </c:pt>
                <c:pt idx="1051">
                  <c:v>92.599997999999999</c:v>
                </c:pt>
                <c:pt idx="1052">
                  <c:v>94.400002000000001</c:v>
                </c:pt>
                <c:pt idx="1053">
                  <c:v>92.480002999999996</c:v>
                </c:pt>
                <c:pt idx="1054">
                  <c:v>93</c:v>
                </c:pt>
                <c:pt idx="1055">
                  <c:v>94.68</c:v>
                </c:pt>
                <c:pt idx="1056">
                  <c:v>94.800003000000004</c:v>
                </c:pt>
                <c:pt idx="1057">
                  <c:v>95.559997999999993</c:v>
                </c:pt>
                <c:pt idx="1058">
                  <c:v>94.360000999999997</c:v>
                </c:pt>
                <c:pt idx="1059">
                  <c:v>94.120002999999997</c:v>
                </c:pt>
                <c:pt idx="1060">
                  <c:v>95.32</c:v>
                </c:pt>
                <c:pt idx="1061">
                  <c:v>93.800003000000004</c:v>
                </c:pt>
                <c:pt idx="1062">
                  <c:v>94.18</c:v>
                </c:pt>
                <c:pt idx="1063">
                  <c:v>95.400002000000001</c:v>
                </c:pt>
                <c:pt idx="1064">
                  <c:v>94.699996999999996</c:v>
                </c:pt>
                <c:pt idx="1065">
                  <c:v>95.739998</c:v>
                </c:pt>
                <c:pt idx="1066">
                  <c:v>96.980002999999996</c:v>
                </c:pt>
                <c:pt idx="1067">
                  <c:v>96.919998000000007</c:v>
                </c:pt>
                <c:pt idx="1068">
                  <c:v>97.480002999999996</c:v>
                </c:pt>
                <c:pt idx="1069">
                  <c:v>97.82</c:v>
                </c:pt>
                <c:pt idx="1070">
                  <c:v>94.980002999999996</c:v>
                </c:pt>
                <c:pt idx="1071">
                  <c:v>95</c:v>
                </c:pt>
                <c:pt idx="1072">
                  <c:v>94.239998</c:v>
                </c:pt>
                <c:pt idx="1073">
                  <c:v>94</c:v>
                </c:pt>
                <c:pt idx="1074">
                  <c:v>95.580001999999993</c:v>
                </c:pt>
                <c:pt idx="1075">
                  <c:v>90.720000999999996</c:v>
                </c:pt>
                <c:pt idx="1076">
                  <c:v>87.980002999999996</c:v>
                </c:pt>
                <c:pt idx="1077">
                  <c:v>86.019997000000004</c:v>
                </c:pt>
                <c:pt idx="1078">
                  <c:v>87.800003000000004</c:v>
                </c:pt>
                <c:pt idx="1079">
                  <c:v>85</c:v>
                </c:pt>
                <c:pt idx="1080">
                  <c:v>82.599997999999999</c:v>
                </c:pt>
                <c:pt idx="1081">
                  <c:v>80.819999999999993</c:v>
                </c:pt>
                <c:pt idx="1082">
                  <c:v>80.160004000000001</c:v>
                </c:pt>
                <c:pt idx="1083">
                  <c:v>79.319999999999993</c:v>
                </c:pt>
                <c:pt idx="1084">
                  <c:v>77.239998</c:v>
                </c:pt>
                <c:pt idx="1085">
                  <c:v>77.180000000000007</c:v>
                </c:pt>
                <c:pt idx="1086">
                  <c:v>78.419998000000007</c:v>
                </c:pt>
                <c:pt idx="1087">
                  <c:v>76.919998000000007</c:v>
                </c:pt>
                <c:pt idx="1088">
                  <c:v>77.660004000000001</c:v>
                </c:pt>
                <c:pt idx="1089">
                  <c:v>77.279999000000004</c:v>
                </c:pt>
                <c:pt idx="1090">
                  <c:v>75.279999000000004</c:v>
                </c:pt>
                <c:pt idx="1091">
                  <c:v>73.980002999999996</c:v>
                </c:pt>
                <c:pt idx="1092">
                  <c:v>76.559997999999993</c:v>
                </c:pt>
                <c:pt idx="1093">
                  <c:v>78.019997000000004</c:v>
                </c:pt>
                <c:pt idx="1094">
                  <c:v>79.360000999999997</c:v>
                </c:pt>
                <c:pt idx="1095">
                  <c:v>79.540001000000004</c:v>
                </c:pt>
                <c:pt idx="1096">
                  <c:v>79.720000999999996</c:v>
                </c:pt>
                <c:pt idx="1097">
                  <c:v>80.360000999999997</c:v>
                </c:pt>
                <c:pt idx="1098">
                  <c:v>81.339995999999999</c:v>
                </c:pt>
                <c:pt idx="1099">
                  <c:v>80.139999000000003</c:v>
                </c:pt>
                <c:pt idx="1100">
                  <c:v>80</c:v>
                </c:pt>
                <c:pt idx="1101">
                  <c:v>81.040001000000004</c:v>
                </c:pt>
                <c:pt idx="1102">
                  <c:v>80.379997000000003</c:v>
                </c:pt>
                <c:pt idx="1103">
                  <c:v>80.739998</c:v>
                </c:pt>
                <c:pt idx="1104">
                  <c:v>81.580001999999993</c:v>
                </c:pt>
                <c:pt idx="1105">
                  <c:v>82.220000999999996</c:v>
                </c:pt>
                <c:pt idx="1106">
                  <c:v>83.220000999999996</c:v>
                </c:pt>
                <c:pt idx="1107">
                  <c:v>75.339995999999999</c:v>
                </c:pt>
                <c:pt idx="1108">
                  <c:v>78.739998</c:v>
                </c:pt>
                <c:pt idx="1109">
                  <c:v>75.959998999999996</c:v>
                </c:pt>
                <c:pt idx="1110">
                  <c:v>75.839995999999999</c:v>
                </c:pt>
                <c:pt idx="1111">
                  <c:v>76.440002000000007</c:v>
                </c:pt>
                <c:pt idx="1112">
                  <c:v>75.180000000000007</c:v>
                </c:pt>
                <c:pt idx="1113">
                  <c:v>75.599997999999999</c:v>
                </c:pt>
                <c:pt idx="1114">
                  <c:v>77.379997000000003</c:v>
                </c:pt>
                <c:pt idx="1115">
                  <c:v>80.699996999999996</c:v>
                </c:pt>
                <c:pt idx="1116">
                  <c:v>80.580001999999993</c:v>
                </c:pt>
                <c:pt idx="1117">
                  <c:v>82</c:v>
                </c:pt>
                <c:pt idx="1118">
                  <c:v>82.239998</c:v>
                </c:pt>
                <c:pt idx="1119">
                  <c:v>85.580001999999993</c:v>
                </c:pt>
                <c:pt idx="1120">
                  <c:v>81.919998000000007</c:v>
                </c:pt>
                <c:pt idx="1121">
                  <c:v>78.879997000000003</c:v>
                </c:pt>
                <c:pt idx="1122">
                  <c:v>80.040001000000004</c:v>
                </c:pt>
                <c:pt idx="1123">
                  <c:v>78.279999000000004</c:v>
                </c:pt>
                <c:pt idx="1124">
                  <c:v>82.599997999999999</c:v>
                </c:pt>
                <c:pt idx="1125">
                  <c:v>81.5</c:v>
                </c:pt>
                <c:pt idx="1126">
                  <c:v>80.260002</c:v>
                </c:pt>
                <c:pt idx="1127">
                  <c:v>79.559997999999993</c:v>
                </c:pt>
                <c:pt idx="1128">
                  <c:v>75.599997999999999</c:v>
                </c:pt>
                <c:pt idx="1129">
                  <c:v>74.839995999999999</c:v>
                </c:pt>
                <c:pt idx="1130">
                  <c:v>73.639999000000003</c:v>
                </c:pt>
                <c:pt idx="1131">
                  <c:v>73.639999000000003</c:v>
                </c:pt>
                <c:pt idx="1132">
                  <c:v>77.680000000000007</c:v>
                </c:pt>
                <c:pt idx="1133">
                  <c:v>77.699996999999996</c:v>
                </c:pt>
                <c:pt idx="1134">
                  <c:v>74.319999999999993</c:v>
                </c:pt>
                <c:pt idx="1135">
                  <c:v>73.120002999999997</c:v>
                </c:pt>
                <c:pt idx="1136">
                  <c:v>71.099997999999999</c:v>
                </c:pt>
                <c:pt idx="1137">
                  <c:v>69.139999000000003</c:v>
                </c:pt>
                <c:pt idx="1138">
                  <c:v>69.540001000000004</c:v>
                </c:pt>
                <c:pt idx="1139">
                  <c:v>69.800003000000004</c:v>
                </c:pt>
                <c:pt idx="1140">
                  <c:v>68.419998000000007</c:v>
                </c:pt>
                <c:pt idx="1141">
                  <c:v>68.900002000000001</c:v>
                </c:pt>
                <c:pt idx="1142">
                  <c:v>69.959998999999996</c:v>
                </c:pt>
                <c:pt idx="1143">
                  <c:v>70.519997000000004</c:v>
                </c:pt>
                <c:pt idx="1144">
                  <c:v>70.459998999999996</c:v>
                </c:pt>
                <c:pt idx="1145">
                  <c:v>70.800003000000004</c:v>
                </c:pt>
                <c:pt idx="1146">
                  <c:v>70.699996999999996</c:v>
                </c:pt>
                <c:pt idx="1147">
                  <c:v>71.139999000000003</c:v>
                </c:pt>
                <c:pt idx="1148">
                  <c:v>73.019997000000004</c:v>
                </c:pt>
                <c:pt idx="1149">
                  <c:v>69.959998999999996</c:v>
                </c:pt>
                <c:pt idx="1150">
                  <c:v>70.139999000000003</c:v>
                </c:pt>
                <c:pt idx="1151">
                  <c:v>67.180000000000007</c:v>
                </c:pt>
                <c:pt idx="1152">
                  <c:v>66.959998999999996</c:v>
                </c:pt>
                <c:pt idx="1153">
                  <c:v>64.5</c:v>
                </c:pt>
                <c:pt idx="1154">
                  <c:v>66.120002999999997</c:v>
                </c:pt>
                <c:pt idx="1155">
                  <c:v>65.620002999999997</c:v>
                </c:pt>
                <c:pt idx="1156">
                  <c:v>67.239998</c:v>
                </c:pt>
                <c:pt idx="1157">
                  <c:v>65.559997999999993</c:v>
                </c:pt>
                <c:pt idx="1158">
                  <c:v>66.080001999999993</c:v>
                </c:pt>
                <c:pt idx="1159">
                  <c:v>66.220000999999996</c:v>
                </c:pt>
                <c:pt idx="1160">
                  <c:v>68.440002000000007</c:v>
                </c:pt>
                <c:pt idx="1161">
                  <c:v>68.540001000000004</c:v>
                </c:pt>
                <c:pt idx="1162">
                  <c:v>67.160004000000001</c:v>
                </c:pt>
                <c:pt idx="1163">
                  <c:v>64.580001999999993</c:v>
                </c:pt>
                <c:pt idx="1164">
                  <c:v>64.139999000000003</c:v>
                </c:pt>
                <c:pt idx="1165">
                  <c:v>66.5</c:v>
                </c:pt>
                <c:pt idx="1166">
                  <c:v>65.239998</c:v>
                </c:pt>
                <c:pt idx="1167">
                  <c:v>66.519997000000004</c:v>
                </c:pt>
                <c:pt idx="1168">
                  <c:v>69.980002999999996</c:v>
                </c:pt>
                <c:pt idx="1169">
                  <c:v>70.839995999999999</c:v>
                </c:pt>
                <c:pt idx="1170">
                  <c:v>69.940002000000007</c:v>
                </c:pt>
                <c:pt idx="1171">
                  <c:v>66.639999000000003</c:v>
                </c:pt>
                <c:pt idx="1172">
                  <c:v>65.980002999999996</c:v>
                </c:pt>
                <c:pt idx="1173">
                  <c:v>66.120002999999997</c:v>
                </c:pt>
                <c:pt idx="1174">
                  <c:v>64.239998</c:v>
                </c:pt>
                <c:pt idx="1175">
                  <c:v>66</c:v>
                </c:pt>
                <c:pt idx="1176">
                  <c:v>65.080001999999993</c:v>
                </c:pt>
                <c:pt idx="1177">
                  <c:v>62.439999</c:v>
                </c:pt>
                <c:pt idx="1178">
                  <c:v>61.720001000000003</c:v>
                </c:pt>
                <c:pt idx="1179">
                  <c:v>63.720001000000003</c:v>
                </c:pt>
                <c:pt idx="1180">
                  <c:v>63.02</c:v>
                </c:pt>
                <c:pt idx="1181">
                  <c:v>62.5</c:v>
                </c:pt>
                <c:pt idx="1182">
                  <c:v>59.48</c:v>
                </c:pt>
                <c:pt idx="1183">
                  <c:v>58.5</c:v>
                </c:pt>
                <c:pt idx="1184">
                  <c:v>57.939999</c:v>
                </c:pt>
                <c:pt idx="1185">
                  <c:v>56</c:v>
                </c:pt>
                <c:pt idx="1186">
                  <c:v>55.5</c:v>
                </c:pt>
                <c:pt idx="1187">
                  <c:v>55.959999000000003</c:v>
                </c:pt>
                <c:pt idx="1188">
                  <c:v>59.580002</c:v>
                </c:pt>
                <c:pt idx="1189">
                  <c:v>53.84</c:v>
                </c:pt>
                <c:pt idx="1190">
                  <c:v>51.82</c:v>
                </c:pt>
                <c:pt idx="1191">
                  <c:v>49.740001999999997</c:v>
                </c:pt>
                <c:pt idx="1192">
                  <c:v>45.610000999999997</c:v>
                </c:pt>
                <c:pt idx="1193">
                  <c:v>44.75</c:v>
                </c:pt>
                <c:pt idx="1194">
                  <c:v>45.040000999999997</c:v>
                </c:pt>
                <c:pt idx="1195">
                  <c:v>49.48</c:v>
                </c:pt>
                <c:pt idx="1196">
                  <c:v>47.25</c:v>
                </c:pt>
                <c:pt idx="1197">
                  <c:v>47.360000999999997</c:v>
                </c:pt>
                <c:pt idx="1198">
                  <c:v>47.919998</c:v>
                </c:pt>
                <c:pt idx="1199">
                  <c:v>46.720001000000003</c:v>
                </c:pt>
                <c:pt idx="1200">
                  <c:v>50.220001000000003</c:v>
                </c:pt>
                <c:pt idx="1201">
                  <c:v>49.029998999999997</c:v>
                </c:pt>
                <c:pt idx="1202">
                  <c:v>51.299999</c:v>
                </c:pt>
                <c:pt idx="1203">
                  <c:v>49.450001</c:v>
                </c:pt>
                <c:pt idx="1204">
                  <c:v>50.419998</c:v>
                </c:pt>
                <c:pt idx="1205">
                  <c:v>48.990001999999997</c:v>
                </c:pt>
                <c:pt idx="1206">
                  <c:v>47.880001</c:v>
                </c:pt>
                <c:pt idx="1207">
                  <c:v>47.130001</c:v>
                </c:pt>
                <c:pt idx="1208">
                  <c:v>47.860000999999997</c:v>
                </c:pt>
                <c:pt idx="1209">
                  <c:v>50.200001</c:v>
                </c:pt>
                <c:pt idx="1210">
                  <c:v>49.25</c:v>
                </c:pt>
                <c:pt idx="1211">
                  <c:v>46</c:v>
                </c:pt>
                <c:pt idx="1212">
                  <c:v>47.360000999999997</c:v>
                </c:pt>
                <c:pt idx="1213">
                  <c:v>50.540000999999997</c:v>
                </c:pt>
                <c:pt idx="1214">
                  <c:v>50.560001</c:v>
                </c:pt>
                <c:pt idx="1215">
                  <c:v>47.060001</c:v>
                </c:pt>
                <c:pt idx="1216">
                  <c:v>46.130001</c:v>
                </c:pt>
                <c:pt idx="1217">
                  <c:v>45.950001</c:v>
                </c:pt>
                <c:pt idx="1218">
                  <c:v>43.5</c:v>
                </c:pt>
                <c:pt idx="1219">
                  <c:v>44.560001</c:v>
                </c:pt>
                <c:pt idx="1220">
                  <c:v>44.139999000000003</c:v>
                </c:pt>
                <c:pt idx="1221">
                  <c:v>43.59</c:v>
                </c:pt>
                <c:pt idx="1222">
                  <c:v>43.439999</c:v>
                </c:pt>
                <c:pt idx="1223">
                  <c:v>43.439999</c:v>
                </c:pt>
                <c:pt idx="1224">
                  <c:v>43.439999</c:v>
                </c:pt>
                <c:pt idx="1225">
                  <c:v>43.439999</c:v>
                </c:pt>
                <c:pt idx="1226">
                  <c:v>39.5</c:v>
                </c:pt>
                <c:pt idx="1227">
                  <c:v>39.5</c:v>
                </c:pt>
                <c:pt idx="1228">
                  <c:v>39.5</c:v>
                </c:pt>
                <c:pt idx="1229">
                  <c:v>37.080002</c:v>
                </c:pt>
                <c:pt idx="1230">
                  <c:v>37.830002</c:v>
                </c:pt>
                <c:pt idx="1231">
                  <c:v>37.830002</c:v>
                </c:pt>
                <c:pt idx="1232">
                  <c:v>38.07</c:v>
                </c:pt>
                <c:pt idx="1233">
                  <c:v>37.150002000000001</c:v>
                </c:pt>
                <c:pt idx="1234">
                  <c:v>33.209999000000003</c:v>
                </c:pt>
                <c:pt idx="1235">
                  <c:v>33.209999000000003</c:v>
                </c:pt>
                <c:pt idx="1236">
                  <c:v>33.209999000000003</c:v>
                </c:pt>
                <c:pt idx="1237">
                  <c:v>32.529998999999997</c:v>
                </c:pt>
                <c:pt idx="1238">
                  <c:v>32.529998999999997</c:v>
                </c:pt>
                <c:pt idx="1239">
                  <c:v>33.090000000000003</c:v>
                </c:pt>
                <c:pt idx="1240">
                  <c:v>33.090000000000003</c:v>
                </c:pt>
                <c:pt idx="1241">
                  <c:v>34.669998</c:v>
                </c:pt>
                <c:pt idx="1242">
                  <c:v>35.610000999999997</c:v>
                </c:pt>
                <c:pt idx="1243">
                  <c:v>34.479999999999997</c:v>
                </c:pt>
                <c:pt idx="1244">
                  <c:v>34.479999999999997</c:v>
                </c:pt>
                <c:pt idx="1245">
                  <c:v>36</c:v>
                </c:pt>
                <c:pt idx="1246">
                  <c:v>35.720001000000003</c:v>
                </c:pt>
                <c:pt idx="1247">
                  <c:v>32.43</c:v>
                </c:pt>
                <c:pt idx="1248">
                  <c:v>32.43</c:v>
                </c:pt>
                <c:pt idx="1249">
                  <c:v>37.200001</c:v>
                </c:pt>
                <c:pt idx="1250">
                  <c:v>37.200001</c:v>
                </c:pt>
                <c:pt idx="1251">
                  <c:v>37.200001</c:v>
                </c:pt>
                <c:pt idx="1252">
                  <c:v>37.849997999999999</c:v>
                </c:pt>
                <c:pt idx="1253">
                  <c:v>35.360000999999997</c:v>
                </c:pt>
                <c:pt idx="1254">
                  <c:v>35.360000999999997</c:v>
                </c:pt>
                <c:pt idx="1255">
                  <c:v>35.360000999999997</c:v>
                </c:pt>
                <c:pt idx="1256">
                  <c:v>36.599997999999999</c:v>
                </c:pt>
                <c:pt idx="1257">
                  <c:v>34.830002</c:v>
                </c:pt>
                <c:pt idx="1258">
                  <c:v>34.509998000000003</c:v>
                </c:pt>
                <c:pt idx="1259">
                  <c:v>31.59</c:v>
                </c:pt>
                <c:pt idx="1260">
                  <c:v>30.76</c:v>
                </c:pt>
                <c:pt idx="1261">
                  <c:v>29.5</c:v>
                </c:pt>
                <c:pt idx="1262">
                  <c:v>27.67</c:v>
                </c:pt>
                <c:pt idx="1263">
                  <c:v>28.450001</c:v>
                </c:pt>
                <c:pt idx="1264">
                  <c:v>24.91</c:v>
                </c:pt>
                <c:pt idx="1265">
                  <c:v>25.709999</c:v>
                </c:pt>
                <c:pt idx="1266">
                  <c:v>25.889999</c:v>
                </c:pt>
              </c:numCache>
            </c:numRef>
          </c:val>
          <c:smooth val="0"/>
          <c:extLst>
            <c:ext xmlns:c16="http://schemas.microsoft.com/office/drawing/2014/chart" uri="{C3380CC4-5D6E-409C-BE32-E72D297353CC}">
              <c16:uniqueId val="{00000007-3546-4DC3-8C10-A03AFD0C1B88}"/>
            </c:ext>
          </c:extLst>
        </c:ser>
        <c:dLbls>
          <c:showLegendKey val="0"/>
          <c:showVal val="0"/>
          <c:showCatName val="0"/>
          <c:showSerName val="0"/>
          <c:showPercent val="0"/>
          <c:showBubbleSize val="0"/>
        </c:dLbls>
        <c:smooth val="0"/>
        <c:axId val="404594176"/>
        <c:axId val="404591264"/>
      </c:lineChart>
      <c:dateAx>
        <c:axId val="404594176"/>
        <c:scaling>
          <c:orientation val="minMax"/>
        </c:scaling>
        <c:delete val="0"/>
        <c:axPos val="b"/>
        <c:numFmt formatCode="m/d/yy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4591264"/>
        <c:crosses val="autoZero"/>
        <c:auto val="1"/>
        <c:lblOffset val="100"/>
        <c:baseTimeUnit val="days"/>
      </c:dateAx>
      <c:valAx>
        <c:axId val="404591264"/>
        <c:scaling>
          <c:orientation val="minMax"/>
        </c:scaling>
        <c:delete val="0"/>
        <c:axPos val="l"/>
        <c:numFmt formatCode="_(* #,##0.000_);_(* \(#,##0.00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459417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 id="14">
  <a:schemeClr val="accent1"/>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AA8FBA6C-C7C9-4FF4-BFBF-65FBE30AF823}"/>
      </w:docPartPr>
      <w:docPartBody>
        <w:p w:rsidR="004C6B41" w:rsidRDefault="00A85A23">
          <w:r w:rsidRPr="00D6399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85A23"/>
    <w:rsid w:val="0017546B"/>
    <w:rsid w:val="00267134"/>
    <w:rsid w:val="004C6B41"/>
    <w:rsid w:val="00A85A23"/>
    <w:rsid w:val="00EF34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85A23"/>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Gallery">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Gallery">
      <a:majorFont>
        <a:latin typeface="Gill Sans MT" panose="020B0502020104020203"/>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Gill Sans MT" panose="020B0502020104020203"/>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Gallery">
      <a:fillStyleLst>
        <a:solidFill>
          <a:schemeClr val="phClr"/>
        </a:solidFill>
        <a:gradFill rotWithShape="1">
          <a:gsLst>
            <a:gs pos="0">
              <a:schemeClr val="phClr">
                <a:tint val="54000"/>
                <a:alpha val="100000"/>
                <a:satMod val="105000"/>
                <a:lumMod val="110000"/>
              </a:schemeClr>
            </a:gs>
            <a:gs pos="100000">
              <a:schemeClr val="phClr">
                <a:tint val="78000"/>
                <a:alpha val="92000"/>
                <a:satMod val="109000"/>
                <a:lumMod val="100000"/>
              </a:schemeClr>
            </a:gs>
          </a:gsLst>
          <a:lin ang="5400000" scaled="0"/>
        </a:gradFill>
        <a:gradFill rotWithShape="1">
          <a:gsLst>
            <a:gs pos="0">
              <a:schemeClr val="phClr">
                <a:tint val="98000"/>
                <a:satMod val="110000"/>
                <a:lumMod val="104000"/>
              </a:schemeClr>
            </a:gs>
            <a:gs pos="69000">
              <a:schemeClr val="phClr">
                <a:shade val="88000"/>
                <a:satMod val="130000"/>
                <a:lumMod val="92000"/>
              </a:schemeClr>
            </a:gs>
            <a:gs pos="100000">
              <a:schemeClr val="phClr">
                <a:shade val="78000"/>
                <a:satMod val="130000"/>
                <a:lumMod val="92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effectStyle>
        <a:effectStyle>
          <a:effectLst>
            <a:outerShdw blurRad="50800" dist="50800" dir="5400000" sx="96000" sy="96000" rotWithShape="0">
              <a:srgbClr val="000000">
                <a:alpha val="48000"/>
              </a:srgbClr>
            </a:outerShdw>
          </a:effectLst>
          <a:scene3d>
            <a:camera prst="orthographicFront">
              <a:rot lat="0" lon="0" rev="0"/>
            </a:camera>
            <a:lightRig rig="balanced" dir="t">
              <a:rot lat="0" lon="0" rev="1080000"/>
            </a:lightRig>
          </a:scene3d>
          <a:sp3d>
            <a:bevelT w="38100" h="12700" prst="softRound"/>
          </a:sp3d>
        </a:effectStyle>
      </a:effectStyleLst>
      <a:bgFillStyleLst>
        <a:solidFill>
          <a:schemeClr val="phClr"/>
        </a:solidFill>
        <a:solidFill>
          <a:schemeClr val="phClr"/>
        </a:solidFill>
        <a:gradFill rotWithShape="1">
          <a:gsLst>
            <a:gs pos="0">
              <a:schemeClr val="phClr">
                <a:tint val="94000"/>
                <a:satMod val="80000"/>
                <a:lumMod val="106000"/>
              </a:schemeClr>
            </a:gs>
            <a:gs pos="100000">
              <a:schemeClr val="phClr">
                <a:shade val="80000"/>
              </a:schemeClr>
            </a:gs>
          </a:gsLst>
          <a:path path="circle">
            <a:fillToRect l="43000" r="43000" b="100000"/>
          </a:path>
        </a:gradFill>
      </a:bgFillStyleLst>
    </a:fmtScheme>
  </a:themeElements>
  <a:objectDefaults/>
  <a:extraClrSchemeLst/>
  <a:extLst>
    <a:ext uri="{05A4C25C-085E-4340-85A3-A5531E510DB2}">
      <thm15:themeFamily xmlns:thm15="http://schemas.microsoft.com/office/thememl/2012/main" name="Gallery" id="{BBFCD31E-59A1-489D-B089-A3EAD7CAE12E}" vid="{F5E91637-A7B6-4E27-B710-77DA7014EE1E}"/>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A381C4F-68CD-4825-BA31-77C0A5561341}">
  <we:reference id="wa104382081" version="1.46.0.0" store="en-US" storeType="OMEX"/>
  <we:alternateReferences>
    <we:reference id="wa104382081" version="1.46.0.0" store="" storeType="OMEX"/>
  </we:alternateReferences>
  <we:properties>
    <we:property name="MENDELEY_CITATIONS" value="[{&quot;citationID&quot;:&quot;MENDELEY_CITATION_c2a9bc0b-836b-4810-82b0-9b482a10d059&quot;,&quot;properties&quot;:{&quot;noteIndex&quot;:0},&quot;isEdited&quot;:false,&quot;manualOverride&quot;:{&quot;isManuallyOverridden&quot;:true,&quot;citeprocText&quot;:&quot;(Brooks, 2019)&quot;,&quot;manualOverrideText&quot;:&quot;Brooks (2019)&quot;},&quot;citationTag&quot;:&quot;MENDELEY_CITATION_v3_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&quot;,&quot;citationItems&quot;:[{&quot;id&quot;:&quot;c1f66530-7ff5-3bb9-af93-f52719f55952&quot;,&quot;itemData&quot;:{&quot;type&quot;:&quot;chapter&quot;,&quot;id&quot;:&quot;c1f66530-7ff5-3bb9-af93-f52719f55952&quot;,&quot;title&quot;:&quot;Portfolio Theory Using Matrix Algebra&quot;,&quot;author&quot;:[{&quot;family&quot;:&quot;Brooks&quot;,&quot;given&quot;:&quot;Chris&quot;,&quot;parse-names&quot;:false,&quot;dropping-particle&quot;:&quot;&quot;,&quot;non-dropping-particle&quot;:&quot;&quot;}],&quot;container-title&quot;:&quot;Introductory Econometrics for Finance&quot;,&quot;chapter-number&quot;:&quot;2&quot;,&quot;issued&quot;:{&quot;date-parts&quot;:[[2019,3]]},&quot;publisher-place&quot;:&quot;Cambridge&quot;,&quot;page&quot;:&quot;82-90&quot;,&quot;edition&quot;:&quot;4&quot;,&quot;publisher&quot;:&quot;Cambridge University Press&quot;,&quot;container-title-short&quot;:&quot;&quot;},&quot;isTemporary&quot;:false}]}]"/>
    <we:property name="MENDELEY_CITATIONS_STYLE" value="{&quot;id&quot;:&quot;https://www.zotero.org/styles/apa&quot;,&quot;title&quot;:&quot;American Psychological Association 7th edition&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CA9B8D-EFEB-4443-9E52-895C9BF414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20</TotalTime>
  <Pages>10</Pages>
  <Words>3890</Words>
  <Characters>22178</Characters>
  <Application>Microsoft Office Word</Application>
  <DocSecurity>0</DocSecurity>
  <Lines>184</Lines>
  <Paragraphs>52</Paragraphs>
  <ScaleCrop>false</ScaleCrop>
  <Company/>
  <LinksUpToDate>false</LinksUpToDate>
  <CharactersWithSpaces>26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i Xuân Chính</dc:creator>
  <cp:keywords/>
  <dc:description/>
  <cp:lastModifiedBy>Mai Xuân Chính</cp:lastModifiedBy>
  <cp:revision>640</cp:revision>
  <cp:lastPrinted>2022-07-05T03:25:00Z</cp:lastPrinted>
  <dcterms:created xsi:type="dcterms:W3CDTF">2022-03-03T07:14:00Z</dcterms:created>
  <dcterms:modified xsi:type="dcterms:W3CDTF">2022-07-05T0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merican-medical-association</vt:lpwstr>
  </property>
  <property fmtid="{D5CDD505-2E9C-101B-9397-08002B2CF9AE}" pid="4" name="Mendeley Unique User Id_1">
    <vt:lpwstr>d88c96f0-fdc6-3e02-b336-ca107680bf65</vt:lpwstr>
  </property>
</Properties>
</file>